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26FEF16E" w:rsidR="004236AE" w:rsidRPr="009B4459" w:rsidRDefault="007505A1" w:rsidP="00C644E8">
      <w:pPr>
        <w:spacing w:after="0" w:line="240" w:lineRule="auto"/>
        <w:rPr>
          <w:color w:val="595959" w:themeColor="text1" w:themeTint="A6"/>
          <w:sz w:val="22"/>
        </w:rPr>
      </w:pPr>
      <w:r>
        <w:rPr>
          <w:b/>
          <w:color w:val="595959" w:themeColor="text1" w:themeTint="A6"/>
          <w:sz w:val="48"/>
        </w:rPr>
        <w:t xml:space="preserve">PLANTILLA DE MATRIZ DE ANÁLISIS </w:t>
      </w:r>
      <w:r w:rsidR="00D51619">
        <w:rPr>
          <w:b/>
          <w:color w:val="595959" w:themeColor="text1" w:themeTint="A6"/>
          <w:sz w:val="48"/>
        </w:rPr>
        <w:t xml:space="preserve">  </w:t>
      </w:r>
      <w:r w:rsidR="00134ECA">
        <w:rPr>
          <w:b/>
          <w:noProof/>
          <w:color w:val="595959" w:themeColor="text1" w:themeTint="A6"/>
          <w:sz w:val="48"/>
          <w:szCs w:val="32"/>
        </w:rPr>
        <w:drawing>
          <wp:inline distT="0" distB="0" distL="0" distR="0" wp14:anchorId="74E322A3" wp14:editId="47665BCB">
            <wp:extent cx="1930398" cy="382538"/>
            <wp:effectExtent l="0" t="0" r="0" b="0"/>
            <wp:docPr id="907265600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265600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4711" cy="39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color w:val="595959" w:themeColor="text1" w:themeTint="A6"/>
          <w:sz w:val="48"/>
          <w:szCs w:val="32"/>
        </w:rPr>
        <w:br/>
      </w:r>
      <w:r>
        <w:rPr>
          <w:b/>
          <w:color w:val="595959" w:themeColor="text1" w:themeTint="A6"/>
          <w:sz w:val="48"/>
        </w:rPr>
        <w:t>FODA COLORIDA SIMPLE</w:t>
      </w:r>
      <w:bookmarkStart w:id="0" w:name="_Hlk536359931"/>
    </w:p>
    <w:p w14:paraId="519E01A4" w14:textId="01335A3B" w:rsidR="001A1C0F" w:rsidRPr="00E475BB" w:rsidRDefault="003B2633" w:rsidP="001A1C0F">
      <w:pPr>
        <w:spacing w:after="100" w:line="240" w:lineRule="auto"/>
      </w:pPr>
      <w:r>
        <w:rPr>
          <w:noProof/>
        </w:rPr>
        <w:drawing>
          <wp:anchor distT="0" distB="0" distL="114300" distR="114300" simplePos="0" relativeHeight="251705344" behindDoc="0" locked="0" layoutInCell="1" allowOverlap="1" wp14:anchorId="4F3DEDBF" wp14:editId="513B1C04">
            <wp:simplePos x="0" y="0"/>
            <wp:positionH relativeFrom="column">
              <wp:posOffset>37303</wp:posOffset>
            </wp:positionH>
            <wp:positionV relativeFrom="paragraph">
              <wp:posOffset>170180</wp:posOffset>
            </wp:positionV>
            <wp:extent cx="1105535" cy="60579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5535" cy="60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3D32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C2D49AA" wp14:editId="4CA05242">
                <wp:simplePos x="0" y="0"/>
                <wp:positionH relativeFrom="column">
                  <wp:posOffset>1220470</wp:posOffset>
                </wp:positionH>
                <wp:positionV relativeFrom="paragraph">
                  <wp:posOffset>123190</wp:posOffset>
                </wp:positionV>
                <wp:extent cx="5827727" cy="711835"/>
                <wp:effectExtent l="0" t="0" r="1905" b="0"/>
                <wp:wrapNone/>
                <wp:docPr id="34" name="Rounded 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7727" cy="711835"/>
                        </a:xfrm>
                        <a:prstGeom prst="roundRect">
                          <a:avLst>
                            <a:gd name="adj" fmla="val 7705"/>
                          </a:avLst>
                        </a:prstGeom>
                        <a:solidFill>
                          <a:srgbClr val="003F5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AEEA5C" w14:textId="7A32B7C8" w:rsidR="006A5B2E" w:rsidRPr="00323362" w:rsidRDefault="00323362" w:rsidP="00323362">
                            <w:pPr>
                              <w:spacing w:after="0" w:line="276" w:lineRule="auto"/>
                              <w:rPr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sz w:val="24"/>
                              </w:rPr>
                              <w:t>Determine si una expansión en el metaverso es beneficiosa para nuestro negoci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2D49AA" id="Rounded Rectangle 34" o:spid="_x0000_s1026" style="position:absolute;margin-left:96.1pt;margin-top:9.7pt;width:458.9pt;height:56.0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504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" fillcolor="#003f5a" stroked="f" strokeweight="1pt">
                <v:stroke joinstyle="miter"/>
                <v:textbox inset="10.8pt">
                  <w:txbxContent>
                    <w:p w14:paraId="0AAEEA5C" w14:textId="7A32B7C8" w:rsidR="006A5B2E" w:rsidRPr="00323362" w:rsidRDefault="00323362" w:rsidP="00323362">
                      <w:pPr>
                        <w:spacing w:after="0" w:line="276" w:lineRule="auto"/>
                        <w:rPr>
                          <w:sz w:val="24"/>
                          <w:szCs w:val="32"/>
                        </w:rPr>
                      </w:pPr>
                      <w:r>
                        <w:rPr>
                          <w:sz w:val="24"/>
                        </w:rPr>
                        <w:t>Determine si una expansión en el metaverso es beneficiosa para nuestro negocio.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D12B45B" w14:textId="5B74197D" w:rsidR="001A1C0F" w:rsidRPr="001A1C0F" w:rsidRDefault="001A1C0F" w:rsidP="001A1C0F">
      <w:pPr>
        <w:spacing w:after="0" w:line="240" w:lineRule="auto"/>
      </w:pPr>
    </w:p>
    <w:p w14:paraId="21BB8968" w14:textId="72718271" w:rsidR="0049564B" w:rsidRPr="00E74A09" w:rsidRDefault="003B2633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1A1C0F">
          <w:headerReference w:type="default" r:id="rId11"/>
          <w:pgSz w:w="12240" w:h="15840"/>
          <w:pgMar w:top="621" w:right="504" w:bottom="576" w:left="576" w:header="0" w:footer="0" w:gutter="0"/>
          <w:cols w:space="720"/>
          <w:titlePg/>
          <w:docGrid w:linePitch="360"/>
        </w:sectPr>
      </w:pPr>
      <w:r>
        <w:rPr>
          <w:noProof/>
        </w:rPr>
        <w:drawing>
          <wp:anchor distT="0" distB="0" distL="114300" distR="114300" simplePos="0" relativeHeight="251711488" behindDoc="0" locked="0" layoutInCell="1" allowOverlap="1" wp14:anchorId="01550260" wp14:editId="5B1F0CCE">
            <wp:simplePos x="0" y="0"/>
            <wp:positionH relativeFrom="column">
              <wp:posOffset>58420</wp:posOffset>
            </wp:positionH>
            <wp:positionV relativeFrom="paragraph">
              <wp:posOffset>7075008</wp:posOffset>
            </wp:positionV>
            <wp:extent cx="1286510" cy="935355"/>
            <wp:effectExtent l="0" t="0" r="889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6510" cy="935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7392" behindDoc="0" locked="0" layoutInCell="1" allowOverlap="1" wp14:anchorId="282F5C78" wp14:editId="60DFF0BB">
            <wp:simplePos x="0" y="0"/>
            <wp:positionH relativeFrom="column">
              <wp:posOffset>121920</wp:posOffset>
            </wp:positionH>
            <wp:positionV relativeFrom="paragraph">
              <wp:posOffset>621030</wp:posOffset>
            </wp:positionV>
            <wp:extent cx="2984500" cy="34480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344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8416" behindDoc="0" locked="0" layoutInCell="1" allowOverlap="1" wp14:anchorId="300D1C61" wp14:editId="27897F28">
            <wp:simplePos x="0" y="0"/>
            <wp:positionH relativeFrom="column">
              <wp:posOffset>4235450</wp:posOffset>
            </wp:positionH>
            <wp:positionV relativeFrom="paragraph">
              <wp:posOffset>616585</wp:posOffset>
            </wp:positionV>
            <wp:extent cx="3329940" cy="301625"/>
            <wp:effectExtent l="0" t="0" r="0" b="317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30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9440" behindDoc="0" locked="0" layoutInCell="1" allowOverlap="1" wp14:anchorId="4D75A8ED" wp14:editId="14CA14B7">
            <wp:simplePos x="0" y="0"/>
            <wp:positionH relativeFrom="column">
              <wp:posOffset>123825</wp:posOffset>
            </wp:positionH>
            <wp:positionV relativeFrom="paragraph">
              <wp:posOffset>6475730</wp:posOffset>
            </wp:positionV>
            <wp:extent cx="3191510" cy="327660"/>
            <wp:effectExtent l="0" t="0" r="889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510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0464" behindDoc="0" locked="0" layoutInCell="1" allowOverlap="1" wp14:anchorId="2E502401" wp14:editId="3E3F1309">
            <wp:simplePos x="0" y="0"/>
            <wp:positionH relativeFrom="column">
              <wp:posOffset>4661373</wp:posOffset>
            </wp:positionH>
            <wp:positionV relativeFrom="paragraph">
              <wp:posOffset>6525895</wp:posOffset>
            </wp:positionV>
            <wp:extent cx="2294890" cy="276225"/>
            <wp:effectExtent l="0" t="0" r="0" b="952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4890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58222997" wp14:editId="37FB4C9A">
                <wp:simplePos x="0" y="0"/>
                <wp:positionH relativeFrom="column">
                  <wp:posOffset>1451465</wp:posOffset>
                </wp:positionH>
                <wp:positionV relativeFrom="paragraph">
                  <wp:posOffset>7014162</wp:posOffset>
                </wp:positionV>
                <wp:extent cx="5594985" cy="1053296"/>
                <wp:effectExtent l="0" t="0" r="5715" b="1270"/>
                <wp:wrapNone/>
                <wp:docPr id="50" name="Rounded 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94985" cy="1053296"/>
                        </a:xfrm>
                        <a:prstGeom prst="roundRect">
                          <a:avLst>
                            <a:gd name="adj" fmla="val 6963"/>
                          </a:avLst>
                        </a:prstGeom>
                        <a:solidFill>
                          <a:srgbClr val="007A7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5575D1" w14:textId="0394F993" w:rsidR="00323362" w:rsidRPr="00323362" w:rsidRDefault="00323362" w:rsidP="00323362">
                            <w:pPr>
                              <w:spacing w:after="0" w:line="276" w:lineRule="auto"/>
                              <w:rPr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Comience una prueba y continúe la investigación. Busque las oportunidades de publicidad y los costos de la tienda virtual. Reúnase con un representante del metaverso para hablar sobre la seguridad y las políticas legale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222997" id="Rounded Rectangle 50" o:spid="_x0000_s1027" style="position:absolute;margin-left:114.3pt;margin-top:552.3pt;width:440.55pt;height:82.9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56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" fillcolor="#007a7a" stroked="f" strokeweight="1pt">
                <v:stroke joinstyle="miter"/>
                <v:textbox inset="10.8pt">
                  <w:txbxContent>
                    <w:p w14:paraId="7D5575D1" w14:textId="0394F993" w:rsidR="00323362" w:rsidRPr="00323362" w:rsidRDefault="00323362" w:rsidP="00323362">
                      <w:pPr>
                        <w:spacing w:after="0" w:line="276" w:lineRule="auto"/>
                        <w:rPr>
                          <w:sz w:val="24"/>
                          <w:szCs w:val="32"/>
                        </w:rPr>
                      </w:pPr>
                      <w:r>
                        <w:rPr>
                          <w:sz w:val="24"/>
                        </w:rPr>
                        <w:t xml:space="preserve">Comience una prueba y continúe la investigación. Busque las oportunidades de publicidad y los costos de la tienda virtual. Reúnase con un representante del metaverso para hablar sobre la seguridad y las políticas legales. </w:t>
                      </w:r>
                    </w:p>
                  </w:txbxContent>
                </v:textbox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1BDDD4C5" wp14:editId="05E7DFAB">
                <wp:simplePos x="0" y="0"/>
                <wp:positionH relativeFrom="column">
                  <wp:posOffset>3575685</wp:posOffset>
                </wp:positionH>
                <wp:positionV relativeFrom="paragraph">
                  <wp:posOffset>4023360</wp:posOffset>
                </wp:positionV>
                <wp:extent cx="3463925" cy="263017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925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47F53F" w14:textId="23AD04F8" w:rsidR="00E24760" w:rsidRPr="00E24760" w:rsidRDefault="00E24760" w:rsidP="00E2476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360"/>
                              <w:rPr>
                                <w:rFonts w:ascii="Century Gothic" w:hAnsi="Century Gothic"/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</w:rPr>
                              <w:t>amenaza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DD4C5" id="Rectangle 155" o:spid="_x0000_s1028" style="position:absolute;margin-left:281.55pt;margin-top:316.8pt;width:272.75pt;height:207.1pt;z-index:-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" filled="f" stroked="f" strokeweight="1pt">
                <v:textbox inset="10.8pt">
                  <w:txbxContent>
                    <w:p w14:paraId="4147F53F" w14:textId="23AD04F8" w:rsidR="00E24760" w:rsidRPr="00E24760" w:rsidRDefault="00E24760" w:rsidP="00E2476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360"/>
                        <w:rPr>
                          <w:rFonts w:ascii="Century Gothic" w:hAnsi="Century Gothic"/>
                          <w:sz w:val="24"/>
                          <w:szCs w:val="32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</w:rPr>
                        <w:t>amenaza 1</w:t>
                      </w:r>
                    </w:p>
                  </w:txbxContent>
                </v:textbox>
              </v: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02898023" wp14:editId="53013582">
                <wp:simplePos x="0" y="0"/>
                <wp:positionH relativeFrom="column">
                  <wp:posOffset>20955</wp:posOffset>
                </wp:positionH>
                <wp:positionV relativeFrom="paragraph">
                  <wp:posOffset>4020185</wp:posOffset>
                </wp:positionV>
                <wp:extent cx="3463925" cy="2630170"/>
                <wp:effectExtent l="0" t="0" r="0" b="0"/>
                <wp:wrapNone/>
                <wp:docPr id="154" name="Rectangle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925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5BF62B" w14:textId="0E90BA82" w:rsidR="00E24760" w:rsidRPr="00E24760" w:rsidRDefault="00E24760" w:rsidP="00E24760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360"/>
                              <w:rPr>
                                <w:rFonts w:ascii="Century Gothic" w:hAnsi="Century Gothic"/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</w:rPr>
                              <w:t>oportunidad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898023" id="Rectangle 154" o:spid="_x0000_s1029" style="position:absolute;margin-left:1.65pt;margin-top:316.55pt;width:272.75pt;height:207.1pt;z-index:-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" filled="f" stroked="f" strokeweight="1pt">
                <v:textbox inset="10.8pt">
                  <w:txbxContent>
                    <w:p w14:paraId="785BF62B" w14:textId="0E90BA82" w:rsidR="00E24760" w:rsidRPr="00E24760" w:rsidRDefault="00E24760" w:rsidP="00E24760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360"/>
                        <w:rPr>
                          <w:rFonts w:ascii="Century Gothic" w:hAnsi="Century Gothic"/>
                          <w:sz w:val="24"/>
                          <w:szCs w:val="32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</w:rPr>
                        <w:t>oportunidad 1</w:t>
                      </w:r>
                    </w:p>
                  </w:txbxContent>
                </v:textbox>
              </v: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69422BEA" wp14:editId="7C974A10">
                <wp:simplePos x="0" y="0"/>
                <wp:positionH relativeFrom="column">
                  <wp:posOffset>3582035</wp:posOffset>
                </wp:positionH>
                <wp:positionV relativeFrom="paragraph">
                  <wp:posOffset>1061085</wp:posOffset>
                </wp:positionV>
                <wp:extent cx="3463925" cy="2630170"/>
                <wp:effectExtent l="0" t="0" r="0" b="0"/>
                <wp:wrapNone/>
                <wp:docPr id="153" name="Rectangle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925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A2A598" w14:textId="1BD9F922" w:rsidR="00E24760" w:rsidRPr="00E24760" w:rsidRDefault="00E24760" w:rsidP="00E2476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360"/>
                              <w:rPr>
                                <w:rFonts w:ascii="Century Gothic" w:hAnsi="Century Gothic"/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</w:rPr>
                              <w:t xml:space="preserve">debilidad 1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422BEA" id="Rectangle 153" o:spid="_x0000_s1030" style="position:absolute;margin-left:282.05pt;margin-top:83.55pt;width:272.75pt;height:207.1pt;z-index:-25161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" filled="f" stroked="f" strokeweight="1pt">
                <v:textbox inset="10.8pt">
                  <w:txbxContent>
                    <w:p w14:paraId="3FA2A598" w14:textId="1BD9F922" w:rsidR="00E24760" w:rsidRPr="00E24760" w:rsidRDefault="00E24760" w:rsidP="00E2476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360"/>
                        <w:rPr>
                          <w:rFonts w:ascii="Century Gothic" w:hAnsi="Century Gothic"/>
                          <w:sz w:val="24"/>
                          <w:szCs w:val="32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</w:rPr>
                        <w:t xml:space="preserve">debilidad 1 </w:t>
                      </w:r>
                    </w:p>
                  </w:txbxContent>
                </v:textbox>
              </v: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032E50F6" wp14:editId="58BD98AF">
                <wp:simplePos x="0" y="0"/>
                <wp:positionH relativeFrom="column">
                  <wp:posOffset>27305</wp:posOffset>
                </wp:positionH>
                <wp:positionV relativeFrom="paragraph">
                  <wp:posOffset>1057910</wp:posOffset>
                </wp:positionV>
                <wp:extent cx="3463925" cy="2630170"/>
                <wp:effectExtent l="0" t="0" r="0" b="0"/>
                <wp:wrapNone/>
                <wp:docPr id="150" name="Rectangle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925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614F30" w14:textId="28BE7FAB" w:rsidR="00B23D32" w:rsidRPr="00E24760" w:rsidRDefault="00E24760" w:rsidP="00E24760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360"/>
                              <w:rPr>
                                <w:rFonts w:ascii="Century Gothic" w:hAnsi="Century Gothic"/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</w:rPr>
                              <w:t xml:space="preserve">fortaleza 1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2E50F6" id="Rectangle 150" o:spid="_x0000_s1031" style="position:absolute;margin-left:2.15pt;margin-top:83.3pt;width:272.75pt;height:207.1pt;z-index:-25161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" filled="f" stroked="f" strokeweight="1pt">
                <v:textbox inset="10.8pt">
                  <w:txbxContent>
                    <w:p w14:paraId="11614F30" w14:textId="28BE7FAB" w:rsidR="00B23D32" w:rsidRPr="00E24760" w:rsidRDefault="00E24760" w:rsidP="00E24760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360"/>
                        <w:rPr>
                          <w:rFonts w:ascii="Century Gothic" w:hAnsi="Century Gothic"/>
                          <w:sz w:val="24"/>
                          <w:szCs w:val="32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</w:rPr>
                        <w:t xml:space="preserve">fortaleza 1 </w:t>
                      </w:r>
                    </w:p>
                  </w:txbxContent>
                </v:textbox>
              </v: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191BC6A7" wp14:editId="62A7C1AB">
                <wp:simplePos x="0" y="0"/>
                <wp:positionH relativeFrom="column">
                  <wp:posOffset>3568065</wp:posOffset>
                </wp:positionH>
                <wp:positionV relativeFrom="paragraph">
                  <wp:posOffset>3758565</wp:posOffset>
                </wp:positionV>
                <wp:extent cx="3474720" cy="3108960"/>
                <wp:effectExtent l="0" t="0" r="5080" b="2540"/>
                <wp:wrapNone/>
                <wp:docPr id="91" name="Rounded 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C83E0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6135EB8" id="Rounded Rectangle 91" o:spid="_x0000_s1026" style="position:absolute;margin-left:280.95pt;margin-top:295.95pt;width:273.6pt;height:244.8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" fillcolor="#c83e0c" stroked="f" strokeweight="1pt">
                <v:stroke joinstyle="miter"/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95D5A10" wp14:editId="60561D1D">
                <wp:simplePos x="0" y="0"/>
                <wp:positionH relativeFrom="column">
                  <wp:posOffset>16510</wp:posOffset>
                </wp:positionH>
                <wp:positionV relativeFrom="paragraph">
                  <wp:posOffset>3758565</wp:posOffset>
                </wp:positionV>
                <wp:extent cx="3474720" cy="3108960"/>
                <wp:effectExtent l="0" t="0" r="5080" b="2540"/>
                <wp:wrapNone/>
                <wp:docPr id="90" name="Rounded 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2987"/>
                          </a:avLst>
                        </a:prstGeom>
                        <a:solidFill>
                          <a:srgbClr val="004C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9B19A95" id="Rounded Rectangle 90" o:spid="_x0000_s1026" style="position:absolute;margin-left:1.3pt;margin-top:295.95pt;width:273.6pt;height:244.8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95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" fillcolor="#004c7d" stroked="f" strokeweight="1pt">
                <v:stroke joinstyle="miter"/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56191" behindDoc="1" locked="0" layoutInCell="1" allowOverlap="1" wp14:anchorId="7E6BAFCF" wp14:editId="63557428">
                <wp:simplePos x="0" y="0"/>
                <wp:positionH relativeFrom="column">
                  <wp:posOffset>3568065</wp:posOffset>
                </wp:positionH>
                <wp:positionV relativeFrom="paragraph">
                  <wp:posOffset>579755</wp:posOffset>
                </wp:positionV>
                <wp:extent cx="3474720" cy="3108960"/>
                <wp:effectExtent l="0" t="0" r="5080" b="2540"/>
                <wp:wrapNone/>
                <wp:docPr id="76" name="Rounded 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671"/>
                          </a:avLst>
                        </a:prstGeom>
                        <a:solidFill>
                          <a:srgbClr val="DE66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341004A" id="Rounded Rectangle 76" o:spid="_x0000_s1026" style="position:absolute;margin-left:280.95pt;margin-top:45.65pt;width:273.6pt;height:244.8pt;z-index:-251660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0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" fillcolor="#de6600" stroked="f" strokeweight="1pt">
                <v:stroke joinstyle="miter"/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55167" behindDoc="1" locked="0" layoutInCell="1" allowOverlap="1" wp14:anchorId="5C3F1ABD" wp14:editId="3E587A37">
                <wp:simplePos x="0" y="0"/>
                <wp:positionH relativeFrom="column">
                  <wp:posOffset>16510</wp:posOffset>
                </wp:positionH>
                <wp:positionV relativeFrom="paragraph">
                  <wp:posOffset>579755</wp:posOffset>
                </wp:positionV>
                <wp:extent cx="3474720" cy="3108960"/>
                <wp:effectExtent l="0" t="0" r="5080" b="2540"/>
                <wp:wrapNone/>
                <wp:docPr id="75" name="Rounded 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0097A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1A3F38" id="Rounded Rectangle 75" o:spid="_x0000_s1026" style="position:absolute;margin-left:1.3pt;margin-top:45.65pt;width:273.6pt;height:244.8pt;z-index:-2516613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" fillcolor="#0097a5" stroked="f" strokeweight="1pt">
                <v:stroke joinstyle="miter"/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ACD19C6" wp14:editId="6F80E184">
                <wp:simplePos x="0" y="0"/>
                <wp:positionH relativeFrom="column">
                  <wp:posOffset>3721100</wp:posOffset>
                </wp:positionH>
                <wp:positionV relativeFrom="paragraph">
                  <wp:posOffset>3845560</wp:posOffset>
                </wp:positionV>
                <wp:extent cx="267335" cy="309245"/>
                <wp:effectExtent l="0" t="0" r="0" b="0"/>
                <wp:wrapNone/>
                <wp:docPr id="149" name="Graphic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335" cy="309245"/>
                        </a:xfrm>
                        <a:custGeom>
                          <a:avLst/>
                          <a:gdLst>
                            <a:gd name="connsiteX0" fmla="*/ 260985 w 267965"/>
                            <a:gd name="connsiteY0" fmla="*/ 112157 h 309747"/>
                            <a:gd name="connsiteX1" fmla="*/ 259080 w 267965"/>
                            <a:gd name="connsiteY1" fmla="*/ 112157 h 309747"/>
                            <a:gd name="connsiteX2" fmla="*/ 249555 w 267965"/>
                            <a:gd name="connsiteY2" fmla="*/ 105489 h 309747"/>
                            <a:gd name="connsiteX3" fmla="*/ 224790 w 267965"/>
                            <a:gd name="connsiteY3" fmla="*/ 48339 h 309747"/>
                            <a:gd name="connsiteX4" fmla="*/ 186690 w 267965"/>
                            <a:gd name="connsiteY4" fmla="*/ 16907 h 309747"/>
                            <a:gd name="connsiteX5" fmla="*/ 173355 w 267965"/>
                            <a:gd name="connsiteY5" fmla="*/ 15954 h 309747"/>
                            <a:gd name="connsiteX6" fmla="*/ 168592 w 267965"/>
                            <a:gd name="connsiteY6" fmla="*/ 20717 h 309747"/>
                            <a:gd name="connsiteX7" fmla="*/ 167640 w 267965"/>
                            <a:gd name="connsiteY7" fmla="*/ 68342 h 309747"/>
                            <a:gd name="connsiteX8" fmla="*/ 166688 w 267965"/>
                            <a:gd name="connsiteY8" fmla="*/ 112157 h 309747"/>
                            <a:gd name="connsiteX9" fmla="*/ 166688 w 267965"/>
                            <a:gd name="connsiteY9" fmla="*/ 120729 h 309747"/>
                            <a:gd name="connsiteX10" fmla="*/ 166688 w 267965"/>
                            <a:gd name="connsiteY10" fmla="*/ 194072 h 309747"/>
                            <a:gd name="connsiteX11" fmla="*/ 168592 w 267965"/>
                            <a:gd name="connsiteY11" fmla="*/ 272177 h 309747"/>
                            <a:gd name="connsiteX12" fmla="*/ 184785 w 267965"/>
                            <a:gd name="connsiteY12" fmla="*/ 294085 h 309747"/>
                            <a:gd name="connsiteX13" fmla="*/ 201930 w 267965"/>
                            <a:gd name="connsiteY13" fmla="*/ 296942 h 309747"/>
                            <a:gd name="connsiteX14" fmla="*/ 205740 w 267965"/>
                            <a:gd name="connsiteY14" fmla="*/ 296942 h 309747"/>
                            <a:gd name="connsiteX15" fmla="*/ 210502 w 267965"/>
                            <a:gd name="connsiteY15" fmla="*/ 301704 h 309747"/>
                            <a:gd name="connsiteX16" fmla="*/ 206692 w 267965"/>
                            <a:gd name="connsiteY16" fmla="*/ 307420 h 309747"/>
                            <a:gd name="connsiteX17" fmla="*/ 200977 w 267965"/>
                            <a:gd name="connsiteY17" fmla="*/ 308372 h 309747"/>
                            <a:gd name="connsiteX18" fmla="*/ 160972 w 267965"/>
                            <a:gd name="connsiteY18" fmla="*/ 308372 h 309747"/>
                            <a:gd name="connsiteX19" fmla="*/ 144780 w 267965"/>
                            <a:gd name="connsiteY19" fmla="*/ 308372 h 309747"/>
                            <a:gd name="connsiteX20" fmla="*/ 110490 w 267965"/>
                            <a:gd name="connsiteY20" fmla="*/ 308372 h 309747"/>
                            <a:gd name="connsiteX21" fmla="*/ 89535 w 267965"/>
                            <a:gd name="connsiteY21" fmla="*/ 309324 h 309747"/>
                            <a:gd name="connsiteX22" fmla="*/ 64770 w 267965"/>
                            <a:gd name="connsiteY22" fmla="*/ 309324 h 309747"/>
                            <a:gd name="connsiteX23" fmla="*/ 62865 w 267965"/>
                            <a:gd name="connsiteY23" fmla="*/ 309324 h 309747"/>
                            <a:gd name="connsiteX24" fmla="*/ 57150 w 267965"/>
                            <a:gd name="connsiteY24" fmla="*/ 303610 h 309747"/>
                            <a:gd name="connsiteX25" fmla="*/ 61913 w 267965"/>
                            <a:gd name="connsiteY25" fmla="*/ 298847 h 309747"/>
                            <a:gd name="connsiteX26" fmla="*/ 67627 w 267965"/>
                            <a:gd name="connsiteY26" fmla="*/ 297895 h 309747"/>
                            <a:gd name="connsiteX27" fmla="*/ 78105 w 267965"/>
                            <a:gd name="connsiteY27" fmla="*/ 296942 h 309747"/>
                            <a:gd name="connsiteX28" fmla="*/ 99060 w 267965"/>
                            <a:gd name="connsiteY28" fmla="*/ 273129 h 309747"/>
                            <a:gd name="connsiteX29" fmla="*/ 99060 w 267965"/>
                            <a:gd name="connsiteY29" fmla="*/ 271224 h 309747"/>
                            <a:gd name="connsiteX30" fmla="*/ 99060 w 267965"/>
                            <a:gd name="connsiteY30" fmla="*/ 216932 h 309747"/>
                            <a:gd name="connsiteX31" fmla="*/ 98107 w 267965"/>
                            <a:gd name="connsiteY31" fmla="*/ 127397 h 309747"/>
                            <a:gd name="connsiteX32" fmla="*/ 98107 w 267965"/>
                            <a:gd name="connsiteY32" fmla="*/ 75962 h 309747"/>
                            <a:gd name="connsiteX33" fmla="*/ 98107 w 267965"/>
                            <a:gd name="connsiteY33" fmla="*/ 23574 h 309747"/>
                            <a:gd name="connsiteX34" fmla="*/ 88582 w 267965"/>
                            <a:gd name="connsiteY34" fmla="*/ 15954 h 309747"/>
                            <a:gd name="connsiteX35" fmla="*/ 67627 w 267965"/>
                            <a:gd name="connsiteY35" fmla="*/ 25479 h 309747"/>
                            <a:gd name="connsiteX36" fmla="*/ 44767 w 267965"/>
                            <a:gd name="connsiteY36" fmla="*/ 47387 h 309747"/>
                            <a:gd name="connsiteX37" fmla="*/ 35242 w 267965"/>
                            <a:gd name="connsiteY37" fmla="*/ 64532 h 309747"/>
                            <a:gd name="connsiteX38" fmla="*/ 25717 w 267965"/>
                            <a:gd name="connsiteY38" fmla="*/ 84535 h 309747"/>
                            <a:gd name="connsiteX39" fmla="*/ 17145 w 267965"/>
                            <a:gd name="connsiteY39" fmla="*/ 105489 h 309747"/>
                            <a:gd name="connsiteX40" fmla="*/ 9525 w 267965"/>
                            <a:gd name="connsiteY40" fmla="*/ 111204 h 309747"/>
                            <a:gd name="connsiteX41" fmla="*/ 5715 w 267965"/>
                            <a:gd name="connsiteY41" fmla="*/ 111204 h 309747"/>
                            <a:gd name="connsiteX42" fmla="*/ 0 w 267965"/>
                            <a:gd name="connsiteY42" fmla="*/ 105489 h 309747"/>
                            <a:gd name="connsiteX43" fmla="*/ 952 w 267965"/>
                            <a:gd name="connsiteY43" fmla="*/ 95964 h 309747"/>
                            <a:gd name="connsiteX44" fmla="*/ 4763 w 267965"/>
                            <a:gd name="connsiteY44" fmla="*/ 67389 h 309747"/>
                            <a:gd name="connsiteX45" fmla="*/ 8572 w 267965"/>
                            <a:gd name="connsiteY45" fmla="*/ 46435 h 309747"/>
                            <a:gd name="connsiteX46" fmla="*/ 10477 w 267965"/>
                            <a:gd name="connsiteY46" fmla="*/ 25479 h 309747"/>
                            <a:gd name="connsiteX47" fmla="*/ 13335 w 267965"/>
                            <a:gd name="connsiteY47" fmla="*/ 7382 h 309747"/>
                            <a:gd name="connsiteX48" fmla="*/ 20002 w 267965"/>
                            <a:gd name="connsiteY48" fmla="*/ 2620 h 309747"/>
                            <a:gd name="connsiteX49" fmla="*/ 73342 w 267965"/>
                            <a:gd name="connsiteY49" fmla="*/ 2620 h 309747"/>
                            <a:gd name="connsiteX50" fmla="*/ 124777 w 267965"/>
                            <a:gd name="connsiteY50" fmla="*/ 2620 h 309747"/>
                            <a:gd name="connsiteX51" fmla="*/ 154305 w 267965"/>
                            <a:gd name="connsiteY51" fmla="*/ 714 h 309747"/>
                            <a:gd name="connsiteX52" fmla="*/ 164782 w 267965"/>
                            <a:gd name="connsiteY52" fmla="*/ 714 h 309747"/>
                            <a:gd name="connsiteX53" fmla="*/ 218122 w 267965"/>
                            <a:gd name="connsiteY53" fmla="*/ 2620 h 309747"/>
                            <a:gd name="connsiteX54" fmla="*/ 230505 w 267965"/>
                            <a:gd name="connsiteY54" fmla="*/ 3572 h 309747"/>
                            <a:gd name="connsiteX55" fmla="*/ 239077 w 267965"/>
                            <a:gd name="connsiteY55" fmla="*/ 3572 h 309747"/>
                            <a:gd name="connsiteX56" fmla="*/ 252413 w 267965"/>
                            <a:gd name="connsiteY56" fmla="*/ 14049 h 309747"/>
                            <a:gd name="connsiteX57" fmla="*/ 261938 w 267965"/>
                            <a:gd name="connsiteY57" fmla="*/ 68342 h 309747"/>
                            <a:gd name="connsiteX58" fmla="*/ 267652 w 267965"/>
                            <a:gd name="connsiteY58" fmla="*/ 100727 h 309747"/>
                            <a:gd name="connsiteX59" fmla="*/ 267652 w 267965"/>
                            <a:gd name="connsiteY59" fmla="*/ 103585 h 309747"/>
                            <a:gd name="connsiteX60" fmla="*/ 260985 w 267965"/>
                            <a:gd name="connsiteY60" fmla="*/ 112157 h 309747"/>
                            <a:gd name="connsiteX61" fmla="*/ 18097 w 267965"/>
                            <a:gd name="connsiteY61" fmla="*/ 50245 h 309747"/>
                            <a:gd name="connsiteX62" fmla="*/ 18097 w 267965"/>
                            <a:gd name="connsiteY62" fmla="*/ 50245 h 309747"/>
                            <a:gd name="connsiteX63" fmla="*/ 18097 w 267965"/>
                            <a:gd name="connsiteY63" fmla="*/ 50245 h 309747"/>
                            <a:gd name="connsiteX64" fmla="*/ 18097 w 267965"/>
                            <a:gd name="connsiteY64" fmla="*/ 50245 h 309747"/>
                            <a:gd name="connsiteX65" fmla="*/ 18097 w 267965"/>
                            <a:gd name="connsiteY65" fmla="*/ 50245 h 309747"/>
                            <a:gd name="connsiteX66" fmla="*/ 20955 w 267965"/>
                            <a:gd name="connsiteY66" fmla="*/ 41672 h 309747"/>
                            <a:gd name="connsiteX67" fmla="*/ 20002 w 267965"/>
                            <a:gd name="connsiteY67" fmla="*/ 39767 h 309747"/>
                            <a:gd name="connsiteX68" fmla="*/ 19050 w 267965"/>
                            <a:gd name="connsiteY68" fmla="*/ 42624 h 309747"/>
                            <a:gd name="connsiteX69" fmla="*/ 20955 w 267965"/>
                            <a:gd name="connsiteY69" fmla="*/ 44529 h 309747"/>
                            <a:gd name="connsiteX70" fmla="*/ 20955 w 267965"/>
                            <a:gd name="connsiteY70" fmla="*/ 41672 h 309747"/>
                            <a:gd name="connsiteX71" fmla="*/ 27622 w 267965"/>
                            <a:gd name="connsiteY71" fmla="*/ 44529 h 309747"/>
                            <a:gd name="connsiteX72" fmla="*/ 33338 w 267965"/>
                            <a:gd name="connsiteY72" fmla="*/ 38814 h 309747"/>
                            <a:gd name="connsiteX73" fmla="*/ 31432 w 267965"/>
                            <a:gd name="connsiteY73" fmla="*/ 33099 h 309747"/>
                            <a:gd name="connsiteX74" fmla="*/ 29527 w 267965"/>
                            <a:gd name="connsiteY74" fmla="*/ 23574 h 309747"/>
                            <a:gd name="connsiteX75" fmla="*/ 24765 w 267965"/>
                            <a:gd name="connsiteY75" fmla="*/ 23574 h 309747"/>
                            <a:gd name="connsiteX76" fmla="*/ 22860 w 267965"/>
                            <a:gd name="connsiteY76" fmla="*/ 25479 h 309747"/>
                            <a:gd name="connsiteX77" fmla="*/ 25717 w 267965"/>
                            <a:gd name="connsiteY77" fmla="*/ 26432 h 309747"/>
                            <a:gd name="connsiteX78" fmla="*/ 28575 w 267965"/>
                            <a:gd name="connsiteY78" fmla="*/ 28337 h 309747"/>
                            <a:gd name="connsiteX79" fmla="*/ 28575 w 267965"/>
                            <a:gd name="connsiteY79" fmla="*/ 33099 h 309747"/>
                            <a:gd name="connsiteX80" fmla="*/ 31432 w 267965"/>
                            <a:gd name="connsiteY80" fmla="*/ 33099 h 309747"/>
                            <a:gd name="connsiteX81" fmla="*/ 27622 w 267965"/>
                            <a:gd name="connsiteY81" fmla="*/ 39767 h 309747"/>
                            <a:gd name="connsiteX82" fmla="*/ 24765 w 267965"/>
                            <a:gd name="connsiteY82" fmla="*/ 42624 h 309747"/>
                            <a:gd name="connsiteX83" fmla="*/ 24765 w 267965"/>
                            <a:gd name="connsiteY83" fmla="*/ 44529 h 309747"/>
                            <a:gd name="connsiteX84" fmla="*/ 27622 w 267965"/>
                            <a:gd name="connsiteY84" fmla="*/ 44529 h 309747"/>
                            <a:gd name="connsiteX85" fmla="*/ 27622 w 267965"/>
                            <a:gd name="connsiteY85" fmla="*/ 37862 h 309747"/>
                            <a:gd name="connsiteX86" fmla="*/ 28575 w 267965"/>
                            <a:gd name="connsiteY86" fmla="*/ 34052 h 309747"/>
                            <a:gd name="connsiteX87" fmla="*/ 28575 w 267965"/>
                            <a:gd name="connsiteY87" fmla="*/ 34052 h 309747"/>
                            <a:gd name="connsiteX88" fmla="*/ 26670 w 267965"/>
                            <a:gd name="connsiteY88" fmla="*/ 35004 h 309747"/>
                            <a:gd name="connsiteX89" fmla="*/ 23813 w 267965"/>
                            <a:gd name="connsiteY89" fmla="*/ 38814 h 309747"/>
                            <a:gd name="connsiteX90" fmla="*/ 27622 w 267965"/>
                            <a:gd name="connsiteY90" fmla="*/ 37862 h 309747"/>
                            <a:gd name="connsiteX91" fmla="*/ 31432 w 267965"/>
                            <a:gd name="connsiteY91" fmla="*/ 49292 h 309747"/>
                            <a:gd name="connsiteX92" fmla="*/ 29527 w 267965"/>
                            <a:gd name="connsiteY92" fmla="*/ 48339 h 309747"/>
                            <a:gd name="connsiteX93" fmla="*/ 28575 w 267965"/>
                            <a:gd name="connsiteY93" fmla="*/ 49292 h 309747"/>
                            <a:gd name="connsiteX94" fmla="*/ 30480 w 267965"/>
                            <a:gd name="connsiteY94" fmla="*/ 50245 h 309747"/>
                            <a:gd name="connsiteX95" fmla="*/ 31432 w 267965"/>
                            <a:gd name="connsiteY95" fmla="*/ 49292 h 309747"/>
                            <a:gd name="connsiteX96" fmla="*/ 33338 w 267965"/>
                            <a:gd name="connsiteY96" fmla="*/ 18812 h 309747"/>
                            <a:gd name="connsiteX97" fmla="*/ 34290 w 267965"/>
                            <a:gd name="connsiteY97" fmla="*/ 17860 h 309747"/>
                            <a:gd name="connsiteX98" fmla="*/ 32385 w 267965"/>
                            <a:gd name="connsiteY98" fmla="*/ 16907 h 309747"/>
                            <a:gd name="connsiteX99" fmla="*/ 31432 w 267965"/>
                            <a:gd name="connsiteY99" fmla="*/ 17860 h 309747"/>
                            <a:gd name="connsiteX100" fmla="*/ 33338 w 267965"/>
                            <a:gd name="connsiteY100" fmla="*/ 18812 h 309747"/>
                            <a:gd name="connsiteX101" fmla="*/ 34290 w 267965"/>
                            <a:gd name="connsiteY101" fmla="*/ 22622 h 309747"/>
                            <a:gd name="connsiteX102" fmla="*/ 34290 w 267965"/>
                            <a:gd name="connsiteY102" fmla="*/ 23574 h 309747"/>
                            <a:gd name="connsiteX103" fmla="*/ 35242 w 267965"/>
                            <a:gd name="connsiteY103" fmla="*/ 24527 h 309747"/>
                            <a:gd name="connsiteX104" fmla="*/ 35242 w 267965"/>
                            <a:gd name="connsiteY104" fmla="*/ 23574 h 309747"/>
                            <a:gd name="connsiteX105" fmla="*/ 34290 w 267965"/>
                            <a:gd name="connsiteY105" fmla="*/ 22622 h 309747"/>
                            <a:gd name="connsiteX106" fmla="*/ 37147 w 267965"/>
                            <a:gd name="connsiteY106" fmla="*/ 38814 h 309747"/>
                            <a:gd name="connsiteX107" fmla="*/ 34290 w 267965"/>
                            <a:gd name="connsiteY107" fmla="*/ 38814 h 309747"/>
                            <a:gd name="connsiteX108" fmla="*/ 37147 w 267965"/>
                            <a:gd name="connsiteY108" fmla="*/ 39767 h 309747"/>
                            <a:gd name="connsiteX109" fmla="*/ 37147 w 267965"/>
                            <a:gd name="connsiteY109" fmla="*/ 38814 h 309747"/>
                            <a:gd name="connsiteX110" fmla="*/ 47625 w 267965"/>
                            <a:gd name="connsiteY110" fmla="*/ 25479 h 309747"/>
                            <a:gd name="connsiteX111" fmla="*/ 45720 w 267965"/>
                            <a:gd name="connsiteY111" fmla="*/ 25479 h 309747"/>
                            <a:gd name="connsiteX112" fmla="*/ 41910 w 267965"/>
                            <a:gd name="connsiteY112" fmla="*/ 21670 h 309747"/>
                            <a:gd name="connsiteX113" fmla="*/ 40005 w 267965"/>
                            <a:gd name="connsiteY113" fmla="*/ 19764 h 309747"/>
                            <a:gd name="connsiteX114" fmla="*/ 40005 w 267965"/>
                            <a:gd name="connsiteY114" fmla="*/ 19764 h 309747"/>
                            <a:gd name="connsiteX115" fmla="*/ 42863 w 267965"/>
                            <a:gd name="connsiteY115" fmla="*/ 21670 h 309747"/>
                            <a:gd name="connsiteX116" fmla="*/ 41910 w 267965"/>
                            <a:gd name="connsiteY116" fmla="*/ 25479 h 309747"/>
                            <a:gd name="connsiteX117" fmla="*/ 42863 w 267965"/>
                            <a:gd name="connsiteY117" fmla="*/ 29289 h 309747"/>
                            <a:gd name="connsiteX118" fmla="*/ 45720 w 267965"/>
                            <a:gd name="connsiteY118" fmla="*/ 28337 h 309747"/>
                            <a:gd name="connsiteX119" fmla="*/ 48577 w 267965"/>
                            <a:gd name="connsiteY119" fmla="*/ 26432 h 309747"/>
                            <a:gd name="connsiteX120" fmla="*/ 47625 w 267965"/>
                            <a:gd name="connsiteY120" fmla="*/ 25479 h 309747"/>
                            <a:gd name="connsiteX121" fmla="*/ 41910 w 267965"/>
                            <a:gd name="connsiteY121" fmla="*/ 13097 h 309747"/>
                            <a:gd name="connsiteX122" fmla="*/ 41910 w 267965"/>
                            <a:gd name="connsiteY122" fmla="*/ 13097 h 309747"/>
                            <a:gd name="connsiteX123" fmla="*/ 43815 w 267965"/>
                            <a:gd name="connsiteY123" fmla="*/ 12145 h 309747"/>
                            <a:gd name="connsiteX124" fmla="*/ 43815 w 267965"/>
                            <a:gd name="connsiteY124" fmla="*/ 12145 h 309747"/>
                            <a:gd name="connsiteX125" fmla="*/ 41910 w 267965"/>
                            <a:gd name="connsiteY125" fmla="*/ 13097 h 309747"/>
                            <a:gd name="connsiteX126" fmla="*/ 47625 w 267965"/>
                            <a:gd name="connsiteY126" fmla="*/ 35957 h 309747"/>
                            <a:gd name="connsiteX127" fmla="*/ 46672 w 267965"/>
                            <a:gd name="connsiteY127" fmla="*/ 35004 h 309747"/>
                            <a:gd name="connsiteX128" fmla="*/ 45720 w 267965"/>
                            <a:gd name="connsiteY128" fmla="*/ 35957 h 309747"/>
                            <a:gd name="connsiteX129" fmla="*/ 47625 w 267965"/>
                            <a:gd name="connsiteY129" fmla="*/ 35957 h 309747"/>
                            <a:gd name="connsiteX130" fmla="*/ 47625 w 267965"/>
                            <a:gd name="connsiteY130" fmla="*/ 35957 h 309747"/>
                            <a:gd name="connsiteX131" fmla="*/ 110490 w 267965"/>
                            <a:gd name="connsiteY131" fmla="*/ 293132 h 309747"/>
                            <a:gd name="connsiteX132" fmla="*/ 108585 w 267965"/>
                            <a:gd name="connsiteY132" fmla="*/ 289322 h 309747"/>
                            <a:gd name="connsiteX133" fmla="*/ 108585 w 267965"/>
                            <a:gd name="connsiteY133" fmla="*/ 291227 h 309747"/>
                            <a:gd name="connsiteX134" fmla="*/ 110490 w 267965"/>
                            <a:gd name="connsiteY134" fmla="*/ 294085 h 309747"/>
                            <a:gd name="connsiteX135" fmla="*/ 110490 w 267965"/>
                            <a:gd name="connsiteY135" fmla="*/ 293132 h 309747"/>
                            <a:gd name="connsiteX136" fmla="*/ 111442 w 267965"/>
                            <a:gd name="connsiteY136" fmla="*/ 274082 h 309747"/>
                            <a:gd name="connsiteX137" fmla="*/ 108585 w 267965"/>
                            <a:gd name="connsiteY137" fmla="*/ 275987 h 309747"/>
                            <a:gd name="connsiteX138" fmla="*/ 109538 w 267965"/>
                            <a:gd name="connsiteY138" fmla="*/ 276939 h 309747"/>
                            <a:gd name="connsiteX139" fmla="*/ 111442 w 267965"/>
                            <a:gd name="connsiteY139" fmla="*/ 275035 h 309747"/>
                            <a:gd name="connsiteX140" fmla="*/ 111442 w 267965"/>
                            <a:gd name="connsiteY140" fmla="*/ 274082 h 309747"/>
                            <a:gd name="connsiteX141" fmla="*/ 111442 w 267965"/>
                            <a:gd name="connsiteY141" fmla="*/ 28337 h 309747"/>
                            <a:gd name="connsiteX142" fmla="*/ 112395 w 267965"/>
                            <a:gd name="connsiteY142" fmla="*/ 29289 h 309747"/>
                            <a:gd name="connsiteX143" fmla="*/ 112395 w 267965"/>
                            <a:gd name="connsiteY143" fmla="*/ 28337 h 309747"/>
                            <a:gd name="connsiteX144" fmla="*/ 111442 w 267965"/>
                            <a:gd name="connsiteY144" fmla="*/ 28337 h 309747"/>
                            <a:gd name="connsiteX145" fmla="*/ 111442 w 267965"/>
                            <a:gd name="connsiteY145" fmla="*/ 28337 h 309747"/>
                            <a:gd name="connsiteX146" fmla="*/ 116205 w 267965"/>
                            <a:gd name="connsiteY146" fmla="*/ 113110 h 309747"/>
                            <a:gd name="connsiteX147" fmla="*/ 113347 w 267965"/>
                            <a:gd name="connsiteY147" fmla="*/ 110252 h 309747"/>
                            <a:gd name="connsiteX148" fmla="*/ 111442 w 267965"/>
                            <a:gd name="connsiteY148" fmla="*/ 111204 h 309747"/>
                            <a:gd name="connsiteX149" fmla="*/ 113347 w 267965"/>
                            <a:gd name="connsiteY149" fmla="*/ 115967 h 309747"/>
                            <a:gd name="connsiteX150" fmla="*/ 116205 w 267965"/>
                            <a:gd name="connsiteY150" fmla="*/ 113110 h 309747"/>
                            <a:gd name="connsiteX151" fmla="*/ 114300 w 267965"/>
                            <a:gd name="connsiteY151" fmla="*/ 150257 h 309747"/>
                            <a:gd name="connsiteX152" fmla="*/ 115252 w 267965"/>
                            <a:gd name="connsiteY152" fmla="*/ 149304 h 309747"/>
                            <a:gd name="connsiteX153" fmla="*/ 113347 w 267965"/>
                            <a:gd name="connsiteY153" fmla="*/ 147399 h 309747"/>
                            <a:gd name="connsiteX154" fmla="*/ 113347 w 267965"/>
                            <a:gd name="connsiteY154" fmla="*/ 144542 h 309747"/>
                            <a:gd name="connsiteX155" fmla="*/ 114300 w 267965"/>
                            <a:gd name="connsiteY155" fmla="*/ 144542 h 309747"/>
                            <a:gd name="connsiteX156" fmla="*/ 116205 w 267965"/>
                            <a:gd name="connsiteY156" fmla="*/ 144542 h 309747"/>
                            <a:gd name="connsiteX157" fmla="*/ 113347 w 267965"/>
                            <a:gd name="connsiteY157" fmla="*/ 142637 h 309747"/>
                            <a:gd name="connsiteX158" fmla="*/ 113347 w 267965"/>
                            <a:gd name="connsiteY158" fmla="*/ 144542 h 309747"/>
                            <a:gd name="connsiteX159" fmla="*/ 113347 w 267965"/>
                            <a:gd name="connsiteY159" fmla="*/ 147399 h 309747"/>
                            <a:gd name="connsiteX160" fmla="*/ 114300 w 267965"/>
                            <a:gd name="connsiteY160" fmla="*/ 150257 h 309747"/>
                            <a:gd name="connsiteX161" fmla="*/ 113347 w 267965"/>
                            <a:gd name="connsiteY161" fmla="*/ 70247 h 309747"/>
                            <a:gd name="connsiteX162" fmla="*/ 113347 w 267965"/>
                            <a:gd name="connsiteY162" fmla="*/ 70247 h 309747"/>
                            <a:gd name="connsiteX163" fmla="*/ 113347 w 267965"/>
                            <a:gd name="connsiteY163" fmla="*/ 69295 h 309747"/>
                            <a:gd name="connsiteX164" fmla="*/ 113347 w 267965"/>
                            <a:gd name="connsiteY164" fmla="*/ 70247 h 309747"/>
                            <a:gd name="connsiteX165" fmla="*/ 113347 w 267965"/>
                            <a:gd name="connsiteY165" fmla="*/ 70247 h 309747"/>
                            <a:gd name="connsiteX166" fmla="*/ 113347 w 267965"/>
                            <a:gd name="connsiteY166" fmla="*/ 105489 h 309747"/>
                            <a:gd name="connsiteX167" fmla="*/ 113347 w 267965"/>
                            <a:gd name="connsiteY167" fmla="*/ 106442 h 309747"/>
                            <a:gd name="connsiteX168" fmla="*/ 117157 w 267965"/>
                            <a:gd name="connsiteY168" fmla="*/ 103585 h 309747"/>
                            <a:gd name="connsiteX169" fmla="*/ 117157 w 267965"/>
                            <a:gd name="connsiteY169" fmla="*/ 102632 h 309747"/>
                            <a:gd name="connsiteX170" fmla="*/ 113347 w 267965"/>
                            <a:gd name="connsiteY170" fmla="*/ 105489 h 309747"/>
                            <a:gd name="connsiteX171" fmla="*/ 115252 w 267965"/>
                            <a:gd name="connsiteY171" fmla="*/ 135017 h 309747"/>
                            <a:gd name="connsiteX172" fmla="*/ 114300 w 267965"/>
                            <a:gd name="connsiteY172" fmla="*/ 134064 h 309747"/>
                            <a:gd name="connsiteX173" fmla="*/ 114300 w 267965"/>
                            <a:gd name="connsiteY173" fmla="*/ 135017 h 309747"/>
                            <a:gd name="connsiteX174" fmla="*/ 115252 w 267965"/>
                            <a:gd name="connsiteY174" fmla="*/ 135017 h 309747"/>
                            <a:gd name="connsiteX175" fmla="*/ 115252 w 267965"/>
                            <a:gd name="connsiteY175" fmla="*/ 135017 h 309747"/>
                            <a:gd name="connsiteX176" fmla="*/ 114300 w 267965"/>
                            <a:gd name="connsiteY176" fmla="*/ 45482 h 309747"/>
                            <a:gd name="connsiteX177" fmla="*/ 115252 w 267965"/>
                            <a:gd name="connsiteY177" fmla="*/ 46435 h 309747"/>
                            <a:gd name="connsiteX178" fmla="*/ 116205 w 267965"/>
                            <a:gd name="connsiteY178" fmla="*/ 46435 h 309747"/>
                            <a:gd name="connsiteX179" fmla="*/ 114300 w 267965"/>
                            <a:gd name="connsiteY179" fmla="*/ 45482 h 309747"/>
                            <a:gd name="connsiteX180" fmla="*/ 114300 w 267965"/>
                            <a:gd name="connsiteY180" fmla="*/ 45482 h 309747"/>
                            <a:gd name="connsiteX181" fmla="*/ 115252 w 267965"/>
                            <a:gd name="connsiteY181" fmla="*/ 200739 h 309747"/>
                            <a:gd name="connsiteX182" fmla="*/ 115252 w 267965"/>
                            <a:gd name="connsiteY182" fmla="*/ 200739 h 309747"/>
                            <a:gd name="connsiteX183" fmla="*/ 115252 w 267965"/>
                            <a:gd name="connsiteY183" fmla="*/ 196929 h 309747"/>
                            <a:gd name="connsiteX184" fmla="*/ 115252 w 267965"/>
                            <a:gd name="connsiteY184" fmla="*/ 197882 h 309747"/>
                            <a:gd name="connsiteX185" fmla="*/ 115252 w 267965"/>
                            <a:gd name="connsiteY185" fmla="*/ 200739 h 309747"/>
                            <a:gd name="connsiteX186" fmla="*/ 117157 w 267965"/>
                            <a:gd name="connsiteY186" fmla="*/ 269320 h 309747"/>
                            <a:gd name="connsiteX187" fmla="*/ 116205 w 267965"/>
                            <a:gd name="connsiteY187" fmla="*/ 269320 h 309747"/>
                            <a:gd name="connsiteX188" fmla="*/ 115252 w 267965"/>
                            <a:gd name="connsiteY188" fmla="*/ 269320 h 309747"/>
                            <a:gd name="connsiteX189" fmla="*/ 117157 w 267965"/>
                            <a:gd name="connsiteY189" fmla="*/ 270272 h 309747"/>
                            <a:gd name="connsiteX190" fmla="*/ 117157 w 267965"/>
                            <a:gd name="connsiteY190" fmla="*/ 269320 h 309747"/>
                            <a:gd name="connsiteX191" fmla="*/ 123825 w 267965"/>
                            <a:gd name="connsiteY191" fmla="*/ 161687 h 309747"/>
                            <a:gd name="connsiteX192" fmla="*/ 117157 w 267965"/>
                            <a:gd name="connsiteY192" fmla="*/ 159782 h 309747"/>
                            <a:gd name="connsiteX193" fmla="*/ 117157 w 267965"/>
                            <a:gd name="connsiteY193" fmla="*/ 165497 h 309747"/>
                            <a:gd name="connsiteX194" fmla="*/ 119063 w 267965"/>
                            <a:gd name="connsiteY194" fmla="*/ 166449 h 309747"/>
                            <a:gd name="connsiteX195" fmla="*/ 123825 w 267965"/>
                            <a:gd name="connsiteY195" fmla="*/ 161687 h 309747"/>
                            <a:gd name="connsiteX196" fmla="*/ 116205 w 267965"/>
                            <a:gd name="connsiteY196" fmla="*/ 34052 h 309747"/>
                            <a:gd name="connsiteX197" fmla="*/ 116205 w 267965"/>
                            <a:gd name="connsiteY197" fmla="*/ 34052 h 309747"/>
                            <a:gd name="connsiteX198" fmla="*/ 118110 w 267965"/>
                            <a:gd name="connsiteY198" fmla="*/ 34052 h 309747"/>
                            <a:gd name="connsiteX199" fmla="*/ 117157 w 267965"/>
                            <a:gd name="connsiteY199" fmla="*/ 33099 h 309747"/>
                            <a:gd name="connsiteX200" fmla="*/ 116205 w 267965"/>
                            <a:gd name="connsiteY200" fmla="*/ 34052 h 309747"/>
                            <a:gd name="connsiteX201" fmla="*/ 118110 w 267965"/>
                            <a:gd name="connsiteY201" fmla="*/ 122635 h 309747"/>
                            <a:gd name="connsiteX202" fmla="*/ 117157 w 267965"/>
                            <a:gd name="connsiteY202" fmla="*/ 123587 h 309747"/>
                            <a:gd name="connsiteX203" fmla="*/ 120967 w 267965"/>
                            <a:gd name="connsiteY203" fmla="*/ 128349 h 309747"/>
                            <a:gd name="connsiteX204" fmla="*/ 119063 w 267965"/>
                            <a:gd name="connsiteY204" fmla="*/ 131207 h 309747"/>
                            <a:gd name="connsiteX205" fmla="*/ 122872 w 267965"/>
                            <a:gd name="connsiteY205" fmla="*/ 133112 h 309747"/>
                            <a:gd name="connsiteX206" fmla="*/ 120967 w 267965"/>
                            <a:gd name="connsiteY206" fmla="*/ 128349 h 309747"/>
                            <a:gd name="connsiteX207" fmla="*/ 122872 w 267965"/>
                            <a:gd name="connsiteY207" fmla="*/ 125492 h 309747"/>
                            <a:gd name="connsiteX208" fmla="*/ 122872 w 267965"/>
                            <a:gd name="connsiteY208" fmla="*/ 123587 h 309747"/>
                            <a:gd name="connsiteX209" fmla="*/ 118110 w 267965"/>
                            <a:gd name="connsiteY209" fmla="*/ 122635 h 309747"/>
                            <a:gd name="connsiteX210" fmla="*/ 117157 w 267965"/>
                            <a:gd name="connsiteY210" fmla="*/ 29289 h 309747"/>
                            <a:gd name="connsiteX211" fmla="*/ 119063 w 267965"/>
                            <a:gd name="connsiteY211" fmla="*/ 30242 h 309747"/>
                            <a:gd name="connsiteX212" fmla="*/ 120967 w 267965"/>
                            <a:gd name="connsiteY212" fmla="*/ 25479 h 309747"/>
                            <a:gd name="connsiteX213" fmla="*/ 119063 w 267965"/>
                            <a:gd name="connsiteY213" fmla="*/ 24527 h 309747"/>
                            <a:gd name="connsiteX214" fmla="*/ 117157 w 267965"/>
                            <a:gd name="connsiteY214" fmla="*/ 29289 h 309747"/>
                            <a:gd name="connsiteX215" fmla="*/ 117157 w 267965"/>
                            <a:gd name="connsiteY215" fmla="*/ 186452 h 309747"/>
                            <a:gd name="connsiteX216" fmla="*/ 117157 w 267965"/>
                            <a:gd name="connsiteY216" fmla="*/ 186452 h 309747"/>
                            <a:gd name="connsiteX217" fmla="*/ 117157 w 267965"/>
                            <a:gd name="connsiteY217" fmla="*/ 186452 h 309747"/>
                            <a:gd name="connsiteX218" fmla="*/ 117157 w 267965"/>
                            <a:gd name="connsiteY218" fmla="*/ 186452 h 309747"/>
                            <a:gd name="connsiteX219" fmla="*/ 117157 w 267965"/>
                            <a:gd name="connsiteY219" fmla="*/ 186452 h 309747"/>
                            <a:gd name="connsiteX220" fmla="*/ 119063 w 267965"/>
                            <a:gd name="connsiteY220" fmla="*/ 55960 h 309747"/>
                            <a:gd name="connsiteX221" fmla="*/ 119063 w 267965"/>
                            <a:gd name="connsiteY221" fmla="*/ 57864 h 309747"/>
                            <a:gd name="connsiteX222" fmla="*/ 119063 w 267965"/>
                            <a:gd name="connsiteY222" fmla="*/ 60722 h 309747"/>
                            <a:gd name="connsiteX223" fmla="*/ 117157 w 267965"/>
                            <a:gd name="connsiteY223" fmla="*/ 64532 h 309747"/>
                            <a:gd name="connsiteX224" fmla="*/ 119063 w 267965"/>
                            <a:gd name="connsiteY224" fmla="*/ 68342 h 309747"/>
                            <a:gd name="connsiteX225" fmla="*/ 125730 w 267965"/>
                            <a:gd name="connsiteY225" fmla="*/ 64532 h 309747"/>
                            <a:gd name="connsiteX226" fmla="*/ 121920 w 267965"/>
                            <a:gd name="connsiteY226" fmla="*/ 64532 h 309747"/>
                            <a:gd name="connsiteX227" fmla="*/ 119063 w 267965"/>
                            <a:gd name="connsiteY227" fmla="*/ 64532 h 309747"/>
                            <a:gd name="connsiteX228" fmla="*/ 119063 w 267965"/>
                            <a:gd name="connsiteY228" fmla="*/ 60722 h 309747"/>
                            <a:gd name="connsiteX229" fmla="*/ 121920 w 267965"/>
                            <a:gd name="connsiteY229" fmla="*/ 58817 h 309747"/>
                            <a:gd name="connsiteX230" fmla="*/ 121920 w 267965"/>
                            <a:gd name="connsiteY230" fmla="*/ 56912 h 309747"/>
                            <a:gd name="connsiteX231" fmla="*/ 119063 w 267965"/>
                            <a:gd name="connsiteY231" fmla="*/ 55960 h 309747"/>
                            <a:gd name="connsiteX232" fmla="*/ 120967 w 267965"/>
                            <a:gd name="connsiteY232" fmla="*/ 292179 h 309747"/>
                            <a:gd name="connsiteX233" fmla="*/ 119063 w 267965"/>
                            <a:gd name="connsiteY233" fmla="*/ 289322 h 309747"/>
                            <a:gd name="connsiteX234" fmla="*/ 117157 w 267965"/>
                            <a:gd name="connsiteY234" fmla="*/ 293132 h 309747"/>
                            <a:gd name="connsiteX235" fmla="*/ 119063 w 267965"/>
                            <a:gd name="connsiteY235" fmla="*/ 295037 h 309747"/>
                            <a:gd name="connsiteX236" fmla="*/ 120967 w 267965"/>
                            <a:gd name="connsiteY236" fmla="*/ 292179 h 309747"/>
                            <a:gd name="connsiteX237" fmla="*/ 119063 w 267965"/>
                            <a:gd name="connsiteY237" fmla="*/ 74057 h 309747"/>
                            <a:gd name="connsiteX238" fmla="*/ 119063 w 267965"/>
                            <a:gd name="connsiteY238" fmla="*/ 74057 h 309747"/>
                            <a:gd name="connsiteX239" fmla="*/ 119063 w 267965"/>
                            <a:gd name="connsiteY239" fmla="*/ 74057 h 309747"/>
                            <a:gd name="connsiteX240" fmla="*/ 119063 w 267965"/>
                            <a:gd name="connsiteY240" fmla="*/ 74057 h 309747"/>
                            <a:gd name="connsiteX241" fmla="*/ 119063 w 267965"/>
                            <a:gd name="connsiteY241" fmla="*/ 74057 h 309747"/>
                            <a:gd name="connsiteX242" fmla="*/ 120967 w 267965"/>
                            <a:gd name="connsiteY242" fmla="*/ 45482 h 309747"/>
                            <a:gd name="connsiteX243" fmla="*/ 119063 w 267965"/>
                            <a:gd name="connsiteY243" fmla="*/ 43577 h 309747"/>
                            <a:gd name="connsiteX244" fmla="*/ 119063 w 267965"/>
                            <a:gd name="connsiteY244" fmla="*/ 44529 h 309747"/>
                            <a:gd name="connsiteX245" fmla="*/ 120967 w 267965"/>
                            <a:gd name="connsiteY245" fmla="*/ 45482 h 309747"/>
                            <a:gd name="connsiteX246" fmla="*/ 120967 w 267965"/>
                            <a:gd name="connsiteY246" fmla="*/ 45482 h 309747"/>
                            <a:gd name="connsiteX247" fmla="*/ 138113 w 267965"/>
                            <a:gd name="connsiteY247" fmla="*/ 129302 h 309747"/>
                            <a:gd name="connsiteX248" fmla="*/ 139065 w 267965"/>
                            <a:gd name="connsiteY248" fmla="*/ 125492 h 309747"/>
                            <a:gd name="connsiteX249" fmla="*/ 137160 w 267965"/>
                            <a:gd name="connsiteY249" fmla="*/ 123587 h 309747"/>
                            <a:gd name="connsiteX250" fmla="*/ 137160 w 267965"/>
                            <a:gd name="connsiteY250" fmla="*/ 116920 h 309747"/>
                            <a:gd name="connsiteX251" fmla="*/ 139065 w 267965"/>
                            <a:gd name="connsiteY251" fmla="*/ 113110 h 309747"/>
                            <a:gd name="connsiteX252" fmla="*/ 134302 w 267965"/>
                            <a:gd name="connsiteY252" fmla="*/ 113110 h 309747"/>
                            <a:gd name="connsiteX253" fmla="*/ 128588 w 267965"/>
                            <a:gd name="connsiteY253" fmla="*/ 111204 h 309747"/>
                            <a:gd name="connsiteX254" fmla="*/ 127635 w 267965"/>
                            <a:gd name="connsiteY254" fmla="*/ 111204 h 309747"/>
                            <a:gd name="connsiteX255" fmla="*/ 125730 w 267965"/>
                            <a:gd name="connsiteY255" fmla="*/ 111204 h 309747"/>
                            <a:gd name="connsiteX256" fmla="*/ 125730 w 267965"/>
                            <a:gd name="connsiteY256" fmla="*/ 112157 h 309747"/>
                            <a:gd name="connsiteX257" fmla="*/ 127635 w 267965"/>
                            <a:gd name="connsiteY257" fmla="*/ 112157 h 309747"/>
                            <a:gd name="connsiteX258" fmla="*/ 128588 w 267965"/>
                            <a:gd name="connsiteY258" fmla="*/ 112157 h 309747"/>
                            <a:gd name="connsiteX259" fmla="*/ 134302 w 267965"/>
                            <a:gd name="connsiteY259" fmla="*/ 115014 h 309747"/>
                            <a:gd name="connsiteX260" fmla="*/ 128588 w 267965"/>
                            <a:gd name="connsiteY260" fmla="*/ 116920 h 309747"/>
                            <a:gd name="connsiteX261" fmla="*/ 120967 w 267965"/>
                            <a:gd name="connsiteY261" fmla="*/ 119777 h 309747"/>
                            <a:gd name="connsiteX262" fmla="*/ 120015 w 267965"/>
                            <a:gd name="connsiteY262" fmla="*/ 121682 h 309747"/>
                            <a:gd name="connsiteX263" fmla="*/ 121920 w 267965"/>
                            <a:gd name="connsiteY263" fmla="*/ 121682 h 309747"/>
                            <a:gd name="connsiteX264" fmla="*/ 123825 w 267965"/>
                            <a:gd name="connsiteY264" fmla="*/ 121682 h 309747"/>
                            <a:gd name="connsiteX265" fmla="*/ 125730 w 267965"/>
                            <a:gd name="connsiteY265" fmla="*/ 123587 h 309747"/>
                            <a:gd name="connsiteX266" fmla="*/ 127635 w 267965"/>
                            <a:gd name="connsiteY266" fmla="*/ 125492 h 309747"/>
                            <a:gd name="connsiteX267" fmla="*/ 136207 w 267965"/>
                            <a:gd name="connsiteY267" fmla="*/ 130254 h 309747"/>
                            <a:gd name="connsiteX268" fmla="*/ 138113 w 267965"/>
                            <a:gd name="connsiteY268" fmla="*/ 129302 h 309747"/>
                            <a:gd name="connsiteX269" fmla="*/ 121920 w 267965"/>
                            <a:gd name="connsiteY269" fmla="*/ 208360 h 309747"/>
                            <a:gd name="connsiteX270" fmla="*/ 120967 w 267965"/>
                            <a:gd name="connsiteY270" fmla="*/ 207407 h 309747"/>
                            <a:gd name="connsiteX271" fmla="*/ 120967 w 267965"/>
                            <a:gd name="connsiteY271" fmla="*/ 208360 h 309747"/>
                            <a:gd name="connsiteX272" fmla="*/ 121920 w 267965"/>
                            <a:gd name="connsiteY272" fmla="*/ 208360 h 309747"/>
                            <a:gd name="connsiteX273" fmla="*/ 121920 w 267965"/>
                            <a:gd name="connsiteY273" fmla="*/ 208360 h 309747"/>
                            <a:gd name="connsiteX274" fmla="*/ 120015 w 267965"/>
                            <a:gd name="connsiteY274" fmla="*/ 92154 h 309747"/>
                            <a:gd name="connsiteX275" fmla="*/ 120015 w 267965"/>
                            <a:gd name="connsiteY275" fmla="*/ 93107 h 309747"/>
                            <a:gd name="connsiteX276" fmla="*/ 120967 w 267965"/>
                            <a:gd name="connsiteY276" fmla="*/ 93107 h 309747"/>
                            <a:gd name="connsiteX277" fmla="*/ 120015 w 267965"/>
                            <a:gd name="connsiteY277" fmla="*/ 92154 h 309747"/>
                            <a:gd name="connsiteX278" fmla="*/ 120015 w 267965"/>
                            <a:gd name="connsiteY278" fmla="*/ 92154 h 309747"/>
                            <a:gd name="connsiteX279" fmla="*/ 120015 w 267965"/>
                            <a:gd name="connsiteY279" fmla="*/ 111204 h 309747"/>
                            <a:gd name="connsiteX280" fmla="*/ 120967 w 267965"/>
                            <a:gd name="connsiteY280" fmla="*/ 112157 h 309747"/>
                            <a:gd name="connsiteX281" fmla="*/ 120967 w 267965"/>
                            <a:gd name="connsiteY281" fmla="*/ 111204 h 309747"/>
                            <a:gd name="connsiteX282" fmla="*/ 120015 w 267965"/>
                            <a:gd name="connsiteY282" fmla="*/ 110252 h 309747"/>
                            <a:gd name="connsiteX283" fmla="*/ 120015 w 267965"/>
                            <a:gd name="connsiteY283" fmla="*/ 111204 h 309747"/>
                            <a:gd name="connsiteX284" fmla="*/ 120967 w 267965"/>
                            <a:gd name="connsiteY284" fmla="*/ 155972 h 309747"/>
                            <a:gd name="connsiteX285" fmla="*/ 120015 w 267965"/>
                            <a:gd name="connsiteY285" fmla="*/ 156924 h 309747"/>
                            <a:gd name="connsiteX286" fmla="*/ 121920 w 267965"/>
                            <a:gd name="connsiteY286" fmla="*/ 157877 h 309747"/>
                            <a:gd name="connsiteX287" fmla="*/ 122872 w 267965"/>
                            <a:gd name="connsiteY287" fmla="*/ 156924 h 309747"/>
                            <a:gd name="connsiteX288" fmla="*/ 120967 w 267965"/>
                            <a:gd name="connsiteY288" fmla="*/ 155972 h 309747"/>
                            <a:gd name="connsiteX289" fmla="*/ 122872 w 267965"/>
                            <a:gd name="connsiteY289" fmla="*/ 79772 h 309747"/>
                            <a:gd name="connsiteX290" fmla="*/ 121920 w 267965"/>
                            <a:gd name="connsiteY290" fmla="*/ 78820 h 309747"/>
                            <a:gd name="connsiteX291" fmla="*/ 120967 w 267965"/>
                            <a:gd name="connsiteY291" fmla="*/ 79772 h 309747"/>
                            <a:gd name="connsiteX292" fmla="*/ 121920 w 267965"/>
                            <a:gd name="connsiteY292" fmla="*/ 80724 h 309747"/>
                            <a:gd name="connsiteX293" fmla="*/ 122872 w 267965"/>
                            <a:gd name="connsiteY293" fmla="*/ 79772 h 309747"/>
                            <a:gd name="connsiteX294" fmla="*/ 121920 w 267965"/>
                            <a:gd name="connsiteY294" fmla="*/ 179785 h 309747"/>
                            <a:gd name="connsiteX295" fmla="*/ 122872 w 267965"/>
                            <a:gd name="connsiteY295" fmla="*/ 178832 h 309747"/>
                            <a:gd name="connsiteX296" fmla="*/ 121920 w 267965"/>
                            <a:gd name="connsiteY296" fmla="*/ 176927 h 309747"/>
                            <a:gd name="connsiteX297" fmla="*/ 120967 w 267965"/>
                            <a:gd name="connsiteY297" fmla="*/ 177879 h 309747"/>
                            <a:gd name="connsiteX298" fmla="*/ 121920 w 267965"/>
                            <a:gd name="connsiteY298" fmla="*/ 179785 h 309747"/>
                            <a:gd name="connsiteX299" fmla="*/ 122872 w 267965"/>
                            <a:gd name="connsiteY299" fmla="*/ 280749 h 309747"/>
                            <a:gd name="connsiteX300" fmla="*/ 121920 w 267965"/>
                            <a:gd name="connsiteY300" fmla="*/ 280749 h 309747"/>
                            <a:gd name="connsiteX301" fmla="*/ 120967 w 267965"/>
                            <a:gd name="connsiteY301" fmla="*/ 280749 h 309747"/>
                            <a:gd name="connsiteX302" fmla="*/ 121920 w 267965"/>
                            <a:gd name="connsiteY302" fmla="*/ 281702 h 309747"/>
                            <a:gd name="connsiteX303" fmla="*/ 122872 w 267965"/>
                            <a:gd name="connsiteY303" fmla="*/ 280749 h 309747"/>
                            <a:gd name="connsiteX304" fmla="*/ 122872 w 267965"/>
                            <a:gd name="connsiteY304" fmla="*/ 41672 h 309747"/>
                            <a:gd name="connsiteX305" fmla="*/ 125730 w 267965"/>
                            <a:gd name="connsiteY305" fmla="*/ 42624 h 309747"/>
                            <a:gd name="connsiteX306" fmla="*/ 126682 w 267965"/>
                            <a:gd name="connsiteY306" fmla="*/ 40720 h 309747"/>
                            <a:gd name="connsiteX307" fmla="*/ 125730 w 267965"/>
                            <a:gd name="connsiteY307" fmla="*/ 35004 h 309747"/>
                            <a:gd name="connsiteX308" fmla="*/ 124777 w 267965"/>
                            <a:gd name="connsiteY308" fmla="*/ 34052 h 309747"/>
                            <a:gd name="connsiteX309" fmla="*/ 123825 w 267965"/>
                            <a:gd name="connsiteY309" fmla="*/ 34052 h 309747"/>
                            <a:gd name="connsiteX310" fmla="*/ 122872 w 267965"/>
                            <a:gd name="connsiteY310" fmla="*/ 41672 h 309747"/>
                            <a:gd name="connsiteX311" fmla="*/ 125730 w 267965"/>
                            <a:gd name="connsiteY311" fmla="*/ 135017 h 309747"/>
                            <a:gd name="connsiteX312" fmla="*/ 123825 w 267965"/>
                            <a:gd name="connsiteY312" fmla="*/ 138827 h 309747"/>
                            <a:gd name="connsiteX313" fmla="*/ 122872 w 267965"/>
                            <a:gd name="connsiteY313" fmla="*/ 141685 h 309747"/>
                            <a:gd name="connsiteX314" fmla="*/ 125730 w 267965"/>
                            <a:gd name="connsiteY314" fmla="*/ 139779 h 309747"/>
                            <a:gd name="connsiteX315" fmla="*/ 125730 w 267965"/>
                            <a:gd name="connsiteY315" fmla="*/ 135017 h 309747"/>
                            <a:gd name="connsiteX316" fmla="*/ 122872 w 267965"/>
                            <a:gd name="connsiteY316" fmla="*/ 101679 h 309747"/>
                            <a:gd name="connsiteX317" fmla="*/ 123825 w 267965"/>
                            <a:gd name="connsiteY317" fmla="*/ 103585 h 309747"/>
                            <a:gd name="connsiteX318" fmla="*/ 125730 w 267965"/>
                            <a:gd name="connsiteY318" fmla="*/ 99774 h 309747"/>
                            <a:gd name="connsiteX319" fmla="*/ 123825 w 267965"/>
                            <a:gd name="connsiteY319" fmla="*/ 97870 h 309747"/>
                            <a:gd name="connsiteX320" fmla="*/ 122872 w 267965"/>
                            <a:gd name="connsiteY320" fmla="*/ 101679 h 309747"/>
                            <a:gd name="connsiteX321" fmla="*/ 122872 w 267965"/>
                            <a:gd name="connsiteY321" fmla="*/ 134064 h 309747"/>
                            <a:gd name="connsiteX322" fmla="*/ 125730 w 267965"/>
                            <a:gd name="connsiteY322" fmla="*/ 135017 h 309747"/>
                            <a:gd name="connsiteX323" fmla="*/ 122872 w 267965"/>
                            <a:gd name="connsiteY323" fmla="*/ 134064 h 309747"/>
                            <a:gd name="connsiteX324" fmla="*/ 124777 w 267965"/>
                            <a:gd name="connsiteY324" fmla="*/ 149304 h 309747"/>
                            <a:gd name="connsiteX325" fmla="*/ 123825 w 267965"/>
                            <a:gd name="connsiteY325" fmla="*/ 148352 h 309747"/>
                            <a:gd name="connsiteX326" fmla="*/ 122872 w 267965"/>
                            <a:gd name="connsiteY326" fmla="*/ 149304 h 309747"/>
                            <a:gd name="connsiteX327" fmla="*/ 123825 w 267965"/>
                            <a:gd name="connsiteY327" fmla="*/ 150257 h 309747"/>
                            <a:gd name="connsiteX328" fmla="*/ 124777 w 267965"/>
                            <a:gd name="connsiteY328" fmla="*/ 149304 h 309747"/>
                            <a:gd name="connsiteX329" fmla="*/ 122872 w 267965"/>
                            <a:gd name="connsiteY329" fmla="*/ 168354 h 309747"/>
                            <a:gd name="connsiteX330" fmla="*/ 123825 w 267965"/>
                            <a:gd name="connsiteY330" fmla="*/ 168354 h 309747"/>
                            <a:gd name="connsiteX331" fmla="*/ 124777 w 267965"/>
                            <a:gd name="connsiteY331" fmla="*/ 167402 h 309747"/>
                            <a:gd name="connsiteX332" fmla="*/ 122872 w 267965"/>
                            <a:gd name="connsiteY332" fmla="*/ 166449 h 309747"/>
                            <a:gd name="connsiteX333" fmla="*/ 122872 w 267965"/>
                            <a:gd name="connsiteY333" fmla="*/ 168354 h 309747"/>
                            <a:gd name="connsiteX334" fmla="*/ 126682 w 267965"/>
                            <a:gd name="connsiteY334" fmla="*/ 70247 h 309747"/>
                            <a:gd name="connsiteX335" fmla="*/ 124777 w 267965"/>
                            <a:gd name="connsiteY335" fmla="*/ 68342 h 309747"/>
                            <a:gd name="connsiteX336" fmla="*/ 123825 w 267965"/>
                            <a:gd name="connsiteY336" fmla="*/ 69295 h 309747"/>
                            <a:gd name="connsiteX337" fmla="*/ 125730 w 267965"/>
                            <a:gd name="connsiteY337" fmla="*/ 71199 h 309747"/>
                            <a:gd name="connsiteX338" fmla="*/ 126682 w 267965"/>
                            <a:gd name="connsiteY338" fmla="*/ 70247 h 309747"/>
                            <a:gd name="connsiteX339" fmla="*/ 124777 w 267965"/>
                            <a:gd name="connsiteY339" fmla="*/ 89297 h 309747"/>
                            <a:gd name="connsiteX340" fmla="*/ 123825 w 267965"/>
                            <a:gd name="connsiteY340" fmla="*/ 91202 h 309747"/>
                            <a:gd name="connsiteX341" fmla="*/ 124777 w 267965"/>
                            <a:gd name="connsiteY341" fmla="*/ 93107 h 309747"/>
                            <a:gd name="connsiteX342" fmla="*/ 125730 w 267965"/>
                            <a:gd name="connsiteY342" fmla="*/ 91202 h 309747"/>
                            <a:gd name="connsiteX343" fmla="*/ 124777 w 267965"/>
                            <a:gd name="connsiteY343" fmla="*/ 89297 h 309747"/>
                            <a:gd name="connsiteX344" fmla="*/ 125730 w 267965"/>
                            <a:gd name="connsiteY344" fmla="*/ 288370 h 309747"/>
                            <a:gd name="connsiteX345" fmla="*/ 123825 w 267965"/>
                            <a:gd name="connsiteY345" fmla="*/ 289322 h 309747"/>
                            <a:gd name="connsiteX346" fmla="*/ 123825 w 267965"/>
                            <a:gd name="connsiteY346" fmla="*/ 291227 h 309747"/>
                            <a:gd name="connsiteX347" fmla="*/ 125730 w 267965"/>
                            <a:gd name="connsiteY347" fmla="*/ 290274 h 309747"/>
                            <a:gd name="connsiteX348" fmla="*/ 125730 w 267965"/>
                            <a:gd name="connsiteY348" fmla="*/ 288370 h 309747"/>
                            <a:gd name="connsiteX349" fmla="*/ 124777 w 267965"/>
                            <a:gd name="connsiteY349" fmla="*/ 19764 h 309747"/>
                            <a:gd name="connsiteX350" fmla="*/ 126682 w 267965"/>
                            <a:gd name="connsiteY350" fmla="*/ 21670 h 309747"/>
                            <a:gd name="connsiteX351" fmla="*/ 128588 w 267965"/>
                            <a:gd name="connsiteY351" fmla="*/ 19764 h 309747"/>
                            <a:gd name="connsiteX352" fmla="*/ 126682 w 267965"/>
                            <a:gd name="connsiteY352" fmla="*/ 17860 h 309747"/>
                            <a:gd name="connsiteX353" fmla="*/ 124777 w 267965"/>
                            <a:gd name="connsiteY353" fmla="*/ 19764 h 309747"/>
                            <a:gd name="connsiteX354" fmla="*/ 126682 w 267965"/>
                            <a:gd name="connsiteY354" fmla="*/ 221695 h 309747"/>
                            <a:gd name="connsiteX355" fmla="*/ 126682 w 267965"/>
                            <a:gd name="connsiteY355" fmla="*/ 221695 h 309747"/>
                            <a:gd name="connsiteX356" fmla="*/ 125730 w 267965"/>
                            <a:gd name="connsiteY356" fmla="*/ 221695 h 309747"/>
                            <a:gd name="connsiteX357" fmla="*/ 126682 w 267965"/>
                            <a:gd name="connsiteY357" fmla="*/ 221695 h 309747"/>
                            <a:gd name="connsiteX358" fmla="*/ 126682 w 267965"/>
                            <a:gd name="connsiteY358" fmla="*/ 221695 h 309747"/>
                            <a:gd name="connsiteX359" fmla="*/ 127635 w 267965"/>
                            <a:gd name="connsiteY359" fmla="*/ 214074 h 309747"/>
                            <a:gd name="connsiteX360" fmla="*/ 127635 w 267965"/>
                            <a:gd name="connsiteY360" fmla="*/ 213122 h 309747"/>
                            <a:gd name="connsiteX361" fmla="*/ 126682 w 267965"/>
                            <a:gd name="connsiteY361" fmla="*/ 214074 h 309747"/>
                            <a:gd name="connsiteX362" fmla="*/ 127635 w 267965"/>
                            <a:gd name="connsiteY362" fmla="*/ 214074 h 309747"/>
                            <a:gd name="connsiteX363" fmla="*/ 127635 w 267965"/>
                            <a:gd name="connsiteY363" fmla="*/ 214074 h 309747"/>
                            <a:gd name="connsiteX364" fmla="*/ 126682 w 267965"/>
                            <a:gd name="connsiteY364" fmla="*/ 179785 h 309747"/>
                            <a:gd name="connsiteX365" fmla="*/ 126682 w 267965"/>
                            <a:gd name="connsiteY365" fmla="*/ 179785 h 309747"/>
                            <a:gd name="connsiteX366" fmla="*/ 126682 w 267965"/>
                            <a:gd name="connsiteY366" fmla="*/ 179785 h 309747"/>
                            <a:gd name="connsiteX367" fmla="*/ 126682 w 267965"/>
                            <a:gd name="connsiteY367" fmla="*/ 179785 h 309747"/>
                            <a:gd name="connsiteX368" fmla="*/ 126682 w 267965"/>
                            <a:gd name="connsiteY368" fmla="*/ 179785 h 309747"/>
                            <a:gd name="connsiteX369" fmla="*/ 127635 w 267965"/>
                            <a:gd name="connsiteY369" fmla="*/ 157877 h 309747"/>
                            <a:gd name="connsiteX370" fmla="*/ 129540 w 267965"/>
                            <a:gd name="connsiteY370" fmla="*/ 155972 h 309747"/>
                            <a:gd name="connsiteX371" fmla="*/ 128588 w 267965"/>
                            <a:gd name="connsiteY371" fmla="*/ 155020 h 309747"/>
                            <a:gd name="connsiteX372" fmla="*/ 126682 w 267965"/>
                            <a:gd name="connsiteY372" fmla="*/ 156924 h 309747"/>
                            <a:gd name="connsiteX373" fmla="*/ 127635 w 267965"/>
                            <a:gd name="connsiteY373" fmla="*/ 157877 h 309747"/>
                            <a:gd name="connsiteX374" fmla="*/ 149542 w 267965"/>
                            <a:gd name="connsiteY374" fmla="*/ 56912 h 309747"/>
                            <a:gd name="connsiteX375" fmla="*/ 147638 w 267965"/>
                            <a:gd name="connsiteY375" fmla="*/ 49292 h 309747"/>
                            <a:gd name="connsiteX376" fmla="*/ 147638 w 267965"/>
                            <a:gd name="connsiteY376" fmla="*/ 53102 h 309747"/>
                            <a:gd name="connsiteX377" fmla="*/ 145732 w 267965"/>
                            <a:gd name="connsiteY377" fmla="*/ 55007 h 309747"/>
                            <a:gd name="connsiteX378" fmla="*/ 143827 w 267965"/>
                            <a:gd name="connsiteY378" fmla="*/ 55007 h 309747"/>
                            <a:gd name="connsiteX379" fmla="*/ 143827 w 267965"/>
                            <a:gd name="connsiteY379" fmla="*/ 56912 h 309747"/>
                            <a:gd name="connsiteX380" fmla="*/ 144780 w 267965"/>
                            <a:gd name="connsiteY380" fmla="*/ 63579 h 309747"/>
                            <a:gd name="connsiteX381" fmla="*/ 142875 w 267965"/>
                            <a:gd name="connsiteY381" fmla="*/ 71199 h 309747"/>
                            <a:gd name="connsiteX382" fmla="*/ 133350 w 267965"/>
                            <a:gd name="connsiteY382" fmla="*/ 68342 h 309747"/>
                            <a:gd name="connsiteX383" fmla="*/ 129540 w 267965"/>
                            <a:gd name="connsiteY383" fmla="*/ 68342 h 309747"/>
                            <a:gd name="connsiteX384" fmla="*/ 129540 w 267965"/>
                            <a:gd name="connsiteY384" fmla="*/ 70247 h 309747"/>
                            <a:gd name="connsiteX385" fmla="*/ 129540 w 267965"/>
                            <a:gd name="connsiteY385" fmla="*/ 75962 h 309747"/>
                            <a:gd name="connsiteX386" fmla="*/ 127635 w 267965"/>
                            <a:gd name="connsiteY386" fmla="*/ 79772 h 309747"/>
                            <a:gd name="connsiteX387" fmla="*/ 127635 w 267965"/>
                            <a:gd name="connsiteY387" fmla="*/ 82629 h 309747"/>
                            <a:gd name="connsiteX388" fmla="*/ 129540 w 267965"/>
                            <a:gd name="connsiteY388" fmla="*/ 82629 h 309747"/>
                            <a:gd name="connsiteX389" fmla="*/ 136207 w 267965"/>
                            <a:gd name="connsiteY389" fmla="*/ 84535 h 309747"/>
                            <a:gd name="connsiteX390" fmla="*/ 138113 w 267965"/>
                            <a:gd name="connsiteY390" fmla="*/ 91202 h 309747"/>
                            <a:gd name="connsiteX391" fmla="*/ 140017 w 267965"/>
                            <a:gd name="connsiteY391" fmla="*/ 92154 h 309747"/>
                            <a:gd name="connsiteX392" fmla="*/ 140970 w 267965"/>
                            <a:gd name="connsiteY392" fmla="*/ 90249 h 309747"/>
                            <a:gd name="connsiteX393" fmla="*/ 146685 w 267965"/>
                            <a:gd name="connsiteY393" fmla="*/ 84535 h 309747"/>
                            <a:gd name="connsiteX394" fmla="*/ 148590 w 267965"/>
                            <a:gd name="connsiteY394" fmla="*/ 81677 h 309747"/>
                            <a:gd name="connsiteX395" fmla="*/ 150495 w 267965"/>
                            <a:gd name="connsiteY395" fmla="*/ 74057 h 309747"/>
                            <a:gd name="connsiteX396" fmla="*/ 150495 w 267965"/>
                            <a:gd name="connsiteY396" fmla="*/ 73104 h 309747"/>
                            <a:gd name="connsiteX397" fmla="*/ 150495 w 267965"/>
                            <a:gd name="connsiteY397" fmla="*/ 71199 h 309747"/>
                            <a:gd name="connsiteX398" fmla="*/ 153352 w 267965"/>
                            <a:gd name="connsiteY398" fmla="*/ 64532 h 309747"/>
                            <a:gd name="connsiteX399" fmla="*/ 149542 w 267965"/>
                            <a:gd name="connsiteY399" fmla="*/ 56912 h 309747"/>
                            <a:gd name="connsiteX400" fmla="*/ 127635 w 267965"/>
                            <a:gd name="connsiteY400" fmla="*/ 26432 h 309747"/>
                            <a:gd name="connsiteX401" fmla="*/ 127635 w 267965"/>
                            <a:gd name="connsiteY401" fmla="*/ 27385 h 309747"/>
                            <a:gd name="connsiteX402" fmla="*/ 129540 w 267965"/>
                            <a:gd name="connsiteY402" fmla="*/ 31195 h 309747"/>
                            <a:gd name="connsiteX403" fmla="*/ 129540 w 267965"/>
                            <a:gd name="connsiteY403" fmla="*/ 30242 h 309747"/>
                            <a:gd name="connsiteX404" fmla="*/ 127635 w 267965"/>
                            <a:gd name="connsiteY404" fmla="*/ 26432 h 309747"/>
                            <a:gd name="connsiteX405" fmla="*/ 127635 w 267965"/>
                            <a:gd name="connsiteY405" fmla="*/ 142637 h 309747"/>
                            <a:gd name="connsiteX406" fmla="*/ 129540 w 267965"/>
                            <a:gd name="connsiteY406" fmla="*/ 145495 h 309747"/>
                            <a:gd name="connsiteX407" fmla="*/ 131445 w 267965"/>
                            <a:gd name="connsiteY407" fmla="*/ 143589 h 309747"/>
                            <a:gd name="connsiteX408" fmla="*/ 135255 w 267965"/>
                            <a:gd name="connsiteY408" fmla="*/ 145495 h 309747"/>
                            <a:gd name="connsiteX409" fmla="*/ 137160 w 267965"/>
                            <a:gd name="connsiteY409" fmla="*/ 144542 h 309747"/>
                            <a:gd name="connsiteX410" fmla="*/ 133350 w 267965"/>
                            <a:gd name="connsiteY410" fmla="*/ 140732 h 309747"/>
                            <a:gd name="connsiteX411" fmla="*/ 131445 w 267965"/>
                            <a:gd name="connsiteY411" fmla="*/ 144542 h 309747"/>
                            <a:gd name="connsiteX412" fmla="*/ 127635 w 267965"/>
                            <a:gd name="connsiteY412" fmla="*/ 142637 h 309747"/>
                            <a:gd name="connsiteX413" fmla="*/ 131445 w 267965"/>
                            <a:gd name="connsiteY413" fmla="*/ 165497 h 309747"/>
                            <a:gd name="connsiteX414" fmla="*/ 129540 w 267965"/>
                            <a:gd name="connsiteY414" fmla="*/ 162639 h 309747"/>
                            <a:gd name="connsiteX415" fmla="*/ 127635 w 267965"/>
                            <a:gd name="connsiteY415" fmla="*/ 166449 h 309747"/>
                            <a:gd name="connsiteX416" fmla="*/ 129540 w 267965"/>
                            <a:gd name="connsiteY416" fmla="*/ 168354 h 309747"/>
                            <a:gd name="connsiteX417" fmla="*/ 131445 w 267965"/>
                            <a:gd name="connsiteY417" fmla="*/ 165497 h 309747"/>
                            <a:gd name="connsiteX418" fmla="*/ 130492 w 267965"/>
                            <a:gd name="connsiteY418" fmla="*/ 97870 h 309747"/>
                            <a:gd name="connsiteX419" fmla="*/ 130492 w 267965"/>
                            <a:gd name="connsiteY419" fmla="*/ 97870 h 309747"/>
                            <a:gd name="connsiteX420" fmla="*/ 130492 w 267965"/>
                            <a:gd name="connsiteY420" fmla="*/ 95964 h 309747"/>
                            <a:gd name="connsiteX421" fmla="*/ 129540 w 267965"/>
                            <a:gd name="connsiteY421" fmla="*/ 96917 h 309747"/>
                            <a:gd name="connsiteX422" fmla="*/ 130492 w 267965"/>
                            <a:gd name="connsiteY422" fmla="*/ 97870 h 309747"/>
                            <a:gd name="connsiteX423" fmla="*/ 129540 w 267965"/>
                            <a:gd name="connsiteY423" fmla="*/ 102632 h 309747"/>
                            <a:gd name="connsiteX424" fmla="*/ 129540 w 267965"/>
                            <a:gd name="connsiteY424" fmla="*/ 102632 h 309747"/>
                            <a:gd name="connsiteX425" fmla="*/ 129540 w 267965"/>
                            <a:gd name="connsiteY425" fmla="*/ 103585 h 309747"/>
                            <a:gd name="connsiteX426" fmla="*/ 129540 w 267965"/>
                            <a:gd name="connsiteY426" fmla="*/ 102632 h 309747"/>
                            <a:gd name="connsiteX427" fmla="*/ 129540 w 267965"/>
                            <a:gd name="connsiteY427" fmla="*/ 102632 h 309747"/>
                            <a:gd name="connsiteX428" fmla="*/ 129540 w 267965"/>
                            <a:gd name="connsiteY428" fmla="*/ 62627 h 309747"/>
                            <a:gd name="connsiteX429" fmla="*/ 131445 w 267965"/>
                            <a:gd name="connsiteY429" fmla="*/ 63579 h 309747"/>
                            <a:gd name="connsiteX430" fmla="*/ 132397 w 267965"/>
                            <a:gd name="connsiteY430" fmla="*/ 63579 h 309747"/>
                            <a:gd name="connsiteX431" fmla="*/ 131445 w 267965"/>
                            <a:gd name="connsiteY431" fmla="*/ 61674 h 309747"/>
                            <a:gd name="connsiteX432" fmla="*/ 129540 w 267965"/>
                            <a:gd name="connsiteY432" fmla="*/ 62627 h 309747"/>
                            <a:gd name="connsiteX433" fmla="*/ 130492 w 267965"/>
                            <a:gd name="connsiteY433" fmla="*/ 117872 h 309747"/>
                            <a:gd name="connsiteX434" fmla="*/ 130492 w 267965"/>
                            <a:gd name="connsiteY434" fmla="*/ 118824 h 309747"/>
                            <a:gd name="connsiteX435" fmla="*/ 129540 w 267965"/>
                            <a:gd name="connsiteY435" fmla="*/ 118824 h 309747"/>
                            <a:gd name="connsiteX436" fmla="*/ 130492 w 267965"/>
                            <a:gd name="connsiteY436" fmla="*/ 117872 h 309747"/>
                            <a:gd name="connsiteX437" fmla="*/ 130492 w 267965"/>
                            <a:gd name="connsiteY437" fmla="*/ 117872 h 309747"/>
                            <a:gd name="connsiteX438" fmla="*/ 131445 w 267965"/>
                            <a:gd name="connsiteY438" fmla="*/ 135017 h 309747"/>
                            <a:gd name="connsiteX439" fmla="*/ 133350 w 267965"/>
                            <a:gd name="connsiteY439" fmla="*/ 134064 h 309747"/>
                            <a:gd name="connsiteX440" fmla="*/ 131445 w 267965"/>
                            <a:gd name="connsiteY440" fmla="*/ 133112 h 309747"/>
                            <a:gd name="connsiteX441" fmla="*/ 129540 w 267965"/>
                            <a:gd name="connsiteY441" fmla="*/ 135017 h 309747"/>
                            <a:gd name="connsiteX442" fmla="*/ 131445 w 267965"/>
                            <a:gd name="connsiteY442" fmla="*/ 135017 h 309747"/>
                            <a:gd name="connsiteX443" fmla="*/ 132397 w 267965"/>
                            <a:gd name="connsiteY443" fmla="*/ 43577 h 309747"/>
                            <a:gd name="connsiteX444" fmla="*/ 133350 w 267965"/>
                            <a:gd name="connsiteY444" fmla="*/ 44529 h 309747"/>
                            <a:gd name="connsiteX445" fmla="*/ 133350 w 267965"/>
                            <a:gd name="connsiteY445" fmla="*/ 43577 h 309747"/>
                            <a:gd name="connsiteX446" fmla="*/ 132397 w 267965"/>
                            <a:gd name="connsiteY446" fmla="*/ 43577 h 309747"/>
                            <a:gd name="connsiteX447" fmla="*/ 132397 w 267965"/>
                            <a:gd name="connsiteY447" fmla="*/ 43577 h 309747"/>
                            <a:gd name="connsiteX448" fmla="*/ 133350 w 267965"/>
                            <a:gd name="connsiteY448" fmla="*/ 29289 h 309747"/>
                            <a:gd name="connsiteX449" fmla="*/ 137160 w 267965"/>
                            <a:gd name="connsiteY449" fmla="*/ 27385 h 309747"/>
                            <a:gd name="connsiteX450" fmla="*/ 140017 w 267965"/>
                            <a:gd name="connsiteY450" fmla="*/ 25479 h 309747"/>
                            <a:gd name="connsiteX451" fmla="*/ 136207 w 267965"/>
                            <a:gd name="connsiteY451" fmla="*/ 23574 h 309747"/>
                            <a:gd name="connsiteX452" fmla="*/ 134302 w 267965"/>
                            <a:gd name="connsiteY452" fmla="*/ 23574 h 309747"/>
                            <a:gd name="connsiteX453" fmla="*/ 133350 w 267965"/>
                            <a:gd name="connsiteY453" fmla="*/ 29289 h 309747"/>
                            <a:gd name="connsiteX454" fmla="*/ 134302 w 267965"/>
                            <a:gd name="connsiteY454" fmla="*/ 22622 h 309747"/>
                            <a:gd name="connsiteX455" fmla="*/ 135255 w 267965"/>
                            <a:gd name="connsiteY455" fmla="*/ 20717 h 309747"/>
                            <a:gd name="connsiteX456" fmla="*/ 133350 w 267965"/>
                            <a:gd name="connsiteY456" fmla="*/ 20717 h 309747"/>
                            <a:gd name="connsiteX457" fmla="*/ 134302 w 267965"/>
                            <a:gd name="connsiteY457" fmla="*/ 22622 h 309747"/>
                            <a:gd name="connsiteX458" fmla="*/ 138113 w 267965"/>
                            <a:gd name="connsiteY458" fmla="*/ 162639 h 309747"/>
                            <a:gd name="connsiteX459" fmla="*/ 139065 w 267965"/>
                            <a:gd name="connsiteY459" fmla="*/ 156924 h 309747"/>
                            <a:gd name="connsiteX460" fmla="*/ 136207 w 267965"/>
                            <a:gd name="connsiteY460" fmla="*/ 155020 h 309747"/>
                            <a:gd name="connsiteX461" fmla="*/ 133350 w 267965"/>
                            <a:gd name="connsiteY461" fmla="*/ 159782 h 309747"/>
                            <a:gd name="connsiteX462" fmla="*/ 133350 w 267965"/>
                            <a:gd name="connsiteY462" fmla="*/ 160735 h 309747"/>
                            <a:gd name="connsiteX463" fmla="*/ 133350 w 267965"/>
                            <a:gd name="connsiteY463" fmla="*/ 168354 h 309747"/>
                            <a:gd name="connsiteX464" fmla="*/ 133350 w 267965"/>
                            <a:gd name="connsiteY464" fmla="*/ 170260 h 309747"/>
                            <a:gd name="connsiteX465" fmla="*/ 135255 w 267965"/>
                            <a:gd name="connsiteY465" fmla="*/ 168354 h 309747"/>
                            <a:gd name="connsiteX466" fmla="*/ 138113 w 267965"/>
                            <a:gd name="connsiteY466" fmla="*/ 162639 h 309747"/>
                            <a:gd name="connsiteX467" fmla="*/ 142875 w 267965"/>
                            <a:gd name="connsiteY467" fmla="*/ 70247 h 309747"/>
                            <a:gd name="connsiteX468" fmla="*/ 144780 w 267965"/>
                            <a:gd name="connsiteY468" fmla="*/ 70247 h 309747"/>
                            <a:gd name="connsiteX469" fmla="*/ 143827 w 267965"/>
                            <a:gd name="connsiteY469" fmla="*/ 77867 h 309747"/>
                            <a:gd name="connsiteX470" fmla="*/ 142875 w 267965"/>
                            <a:gd name="connsiteY470" fmla="*/ 80724 h 309747"/>
                            <a:gd name="connsiteX471" fmla="*/ 140017 w 267965"/>
                            <a:gd name="connsiteY471" fmla="*/ 82629 h 309747"/>
                            <a:gd name="connsiteX472" fmla="*/ 138113 w 267965"/>
                            <a:gd name="connsiteY472" fmla="*/ 79772 h 309747"/>
                            <a:gd name="connsiteX473" fmla="*/ 134302 w 267965"/>
                            <a:gd name="connsiteY473" fmla="*/ 75962 h 309747"/>
                            <a:gd name="connsiteX474" fmla="*/ 133350 w 267965"/>
                            <a:gd name="connsiteY474" fmla="*/ 75010 h 309747"/>
                            <a:gd name="connsiteX475" fmla="*/ 133350 w 267965"/>
                            <a:gd name="connsiteY475" fmla="*/ 73104 h 309747"/>
                            <a:gd name="connsiteX476" fmla="*/ 137160 w 267965"/>
                            <a:gd name="connsiteY476" fmla="*/ 73104 h 309747"/>
                            <a:gd name="connsiteX477" fmla="*/ 142875 w 267965"/>
                            <a:gd name="connsiteY477" fmla="*/ 70247 h 309747"/>
                            <a:gd name="connsiteX478" fmla="*/ 134302 w 267965"/>
                            <a:gd name="connsiteY478" fmla="*/ 56912 h 309747"/>
                            <a:gd name="connsiteX479" fmla="*/ 134302 w 267965"/>
                            <a:gd name="connsiteY479" fmla="*/ 56912 h 309747"/>
                            <a:gd name="connsiteX480" fmla="*/ 134302 w 267965"/>
                            <a:gd name="connsiteY480" fmla="*/ 56912 h 309747"/>
                            <a:gd name="connsiteX481" fmla="*/ 134302 w 267965"/>
                            <a:gd name="connsiteY481" fmla="*/ 56912 h 309747"/>
                            <a:gd name="connsiteX482" fmla="*/ 134302 w 267965"/>
                            <a:gd name="connsiteY482" fmla="*/ 56912 h 309747"/>
                            <a:gd name="connsiteX483" fmla="*/ 134302 w 267965"/>
                            <a:gd name="connsiteY483" fmla="*/ 179785 h 309747"/>
                            <a:gd name="connsiteX484" fmla="*/ 136207 w 267965"/>
                            <a:gd name="connsiteY484" fmla="*/ 179785 h 309747"/>
                            <a:gd name="connsiteX485" fmla="*/ 136207 w 267965"/>
                            <a:gd name="connsiteY485" fmla="*/ 178832 h 309747"/>
                            <a:gd name="connsiteX486" fmla="*/ 134302 w 267965"/>
                            <a:gd name="connsiteY486" fmla="*/ 179785 h 309747"/>
                            <a:gd name="connsiteX487" fmla="*/ 134302 w 267965"/>
                            <a:gd name="connsiteY487" fmla="*/ 179785 h 309747"/>
                            <a:gd name="connsiteX488" fmla="*/ 134302 w 267965"/>
                            <a:gd name="connsiteY488" fmla="*/ 102632 h 309747"/>
                            <a:gd name="connsiteX489" fmla="*/ 134302 w 267965"/>
                            <a:gd name="connsiteY489" fmla="*/ 102632 h 309747"/>
                            <a:gd name="connsiteX490" fmla="*/ 140970 w 267965"/>
                            <a:gd name="connsiteY490" fmla="*/ 105489 h 309747"/>
                            <a:gd name="connsiteX491" fmla="*/ 140970 w 267965"/>
                            <a:gd name="connsiteY491" fmla="*/ 104537 h 309747"/>
                            <a:gd name="connsiteX492" fmla="*/ 134302 w 267965"/>
                            <a:gd name="connsiteY492" fmla="*/ 102632 h 309747"/>
                            <a:gd name="connsiteX493" fmla="*/ 134302 w 267965"/>
                            <a:gd name="connsiteY493" fmla="*/ 37862 h 309747"/>
                            <a:gd name="connsiteX494" fmla="*/ 138113 w 267965"/>
                            <a:gd name="connsiteY494" fmla="*/ 42624 h 309747"/>
                            <a:gd name="connsiteX495" fmla="*/ 139065 w 267965"/>
                            <a:gd name="connsiteY495" fmla="*/ 41672 h 309747"/>
                            <a:gd name="connsiteX496" fmla="*/ 138113 w 267965"/>
                            <a:gd name="connsiteY496" fmla="*/ 37862 h 309747"/>
                            <a:gd name="connsiteX497" fmla="*/ 136207 w 267965"/>
                            <a:gd name="connsiteY497" fmla="*/ 35957 h 309747"/>
                            <a:gd name="connsiteX498" fmla="*/ 134302 w 267965"/>
                            <a:gd name="connsiteY498" fmla="*/ 37862 h 309747"/>
                            <a:gd name="connsiteX499" fmla="*/ 136207 w 267965"/>
                            <a:gd name="connsiteY499" fmla="*/ 288370 h 309747"/>
                            <a:gd name="connsiteX500" fmla="*/ 136207 w 267965"/>
                            <a:gd name="connsiteY500" fmla="*/ 288370 h 309747"/>
                            <a:gd name="connsiteX501" fmla="*/ 136207 w 267965"/>
                            <a:gd name="connsiteY501" fmla="*/ 288370 h 309747"/>
                            <a:gd name="connsiteX502" fmla="*/ 136207 w 267965"/>
                            <a:gd name="connsiteY502" fmla="*/ 288370 h 309747"/>
                            <a:gd name="connsiteX503" fmla="*/ 136207 w 267965"/>
                            <a:gd name="connsiteY503" fmla="*/ 288370 h 309747"/>
                            <a:gd name="connsiteX504" fmla="*/ 136207 w 267965"/>
                            <a:gd name="connsiteY504" fmla="*/ 90249 h 309747"/>
                            <a:gd name="connsiteX505" fmla="*/ 136207 w 267965"/>
                            <a:gd name="connsiteY505" fmla="*/ 90249 h 309747"/>
                            <a:gd name="connsiteX506" fmla="*/ 136207 w 267965"/>
                            <a:gd name="connsiteY506" fmla="*/ 89297 h 309747"/>
                            <a:gd name="connsiteX507" fmla="*/ 136207 w 267965"/>
                            <a:gd name="connsiteY507" fmla="*/ 89297 h 309747"/>
                            <a:gd name="connsiteX508" fmla="*/ 136207 w 267965"/>
                            <a:gd name="connsiteY508" fmla="*/ 90249 h 309747"/>
                            <a:gd name="connsiteX509" fmla="*/ 137160 w 267965"/>
                            <a:gd name="connsiteY509" fmla="*/ 50245 h 309747"/>
                            <a:gd name="connsiteX510" fmla="*/ 136207 w 267965"/>
                            <a:gd name="connsiteY510" fmla="*/ 52149 h 309747"/>
                            <a:gd name="connsiteX511" fmla="*/ 137160 w 267965"/>
                            <a:gd name="connsiteY511" fmla="*/ 50245 h 309747"/>
                            <a:gd name="connsiteX512" fmla="*/ 139065 w 267965"/>
                            <a:gd name="connsiteY512" fmla="*/ 50245 h 309747"/>
                            <a:gd name="connsiteX513" fmla="*/ 137160 w 267965"/>
                            <a:gd name="connsiteY513" fmla="*/ 50245 h 309747"/>
                            <a:gd name="connsiteX514" fmla="*/ 136207 w 267965"/>
                            <a:gd name="connsiteY514" fmla="*/ 32147 h 309747"/>
                            <a:gd name="connsiteX515" fmla="*/ 136207 w 267965"/>
                            <a:gd name="connsiteY515" fmla="*/ 32147 h 309747"/>
                            <a:gd name="connsiteX516" fmla="*/ 136207 w 267965"/>
                            <a:gd name="connsiteY516" fmla="*/ 31195 h 309747"/>
                            <a:gd name="connsiteX517" fmla="*/ 136207 w 267965"/>
                            <a:gd name="connsiteY517" fmla="*/ 32147 h 309747"/>
                            <a:gd name="connsiteX518" fmla="*/ 136207 w 267965"/>
                            <a:gd name="connsiteY518" fmla="*/ 32147 h 309747"/>
                            <a:gd name="connsiteX519" fmla="*/ 138113 w 267965"/>
                            <a:gd name="connsiteY519" fmla="*/ 185499 h 309747"/>
                            <a:gd name="connsiteX520" fmla="*/ 138113 w 267965"/>
                            <a:gd name="connsiteY520" fmla="*/ 185499 h 309747"/>
                            <a:gd name="connsiteX521" fmla="*/ 136207 w 267965"/>
                            <a:gd name="connsiteY521" fmla="*/ 185499 h 309747"/>
                            <a:gd name="connsiteX522" fmla="*/ 138113 w 267965"/>
                            <a:gd name="connsiteY522" fmla="*/ 185499 h 309747"/>
                            <a:gd name="connsiteX523" fmla="*/ 138113 w 267965"/>
                            <a:gd name="connsiteY523" fmla="*/ 185499 h 309747"/>
                            <a:gd name="connsiteX524" fmla="*/ 139065 w 267965"/>
                            <a:gd name="connsiteY524" fmla="*/ 178832 h 309747"/>
                            <a:gd name="connsiteX525" fmla="*/ 140017 w 267965"/>
                            <a:gd name="connsiteY525" fmla="*/ 175974 h 309747"/>
                            <a:gd name="connsiteX526" fmla="*/ 138113 w 267965"/>
                            <a:gd name="connsiteY526" fmla="*/ 175022 h 309747"/>
                            <a:gd name="connsiteX527" fmla="*/ 137160 w 267965"/>
                            <a:gd name="connsiteY527" fmla="*/ 176927 h 309747"/>
                            <a:gd name="connsiteX528" fmla="*/ 139065 w 267965"/>
                            <a:gd name="connsiteY528" fmla="*/ 178832 h 309747"/>
                            <a:gd name="connsiteX529" fmla="*/ 139065 w 267965"/>
                            <a:gd name="connsiteY529" fmla="*/ 49292 h 309747"/>
                            <a:gd name="connsiteX530" fmla="*/ 149542 w 267965"/>
                            <a:gd name="connsiteY530" fmla="*/ 42624 h 309747"/>
                            <a:gd name="connsiteX531" fmla="*/ 150495 w 267965"/>
                            <a:gd name="connsiteY531" fmla="*/ 41672 h 309747"/>
                            <a:gd name="connsiteX532" fmla="*/ 148590 w 267965"/>
                            <a:gd name="connsiteY532" fmla="*/ 41672 h 309747"/>
                            <a:gd name="connsiteX533" fmla="*/ 139065 w 267965"/>
                            <a:gd name="connsiteY533" fmla="*/ 49292 h 309747"/>
                            <a:gd name="connsiteX534" fmla="*/ 143827 w 267965"/>
                            <a:gd name="connsiteY534" fmla="*/ 138827 h 309747"/>
                            <a:gd name="connsiteX535" fmla="*/ 145732 w 267965"/>
                            <a:gd name="connsiteY535" fmla="*/ 138827 h 309747"/>
                            <a:gd name="connsiteX536" fmla="*/ 140017 w 267965"/>
                            <a:gd name="connsiteY536" fmla="*/ 133112 h 309747"/>
                            <a:gd name="connsiteX537" fmla="*/ 138113 w 267965"/>
                            <a:gd name="connsiteY537" fmla="*/ 134064 h 309747"/>
                            <a:gd name="connsiteX538" fmla="*/ 143827 w 267965"/>
                            <a:gd name="connsiteY538" fmla="*/ 138827 h 309747"/>
                            <a:gd name="connsiteX539" fmla="*/ 140017 w 267965"/>
                            <a:gd name="connsiteY539" fmla="*/ 208360 h 309747"/>
                            <a:gd name="connsiteX540" fmla="*/ 140970 w 267965"/>
                            <a:gd name="connsiteY540" fmla="*/ 207407 h 309747"/>
                            <a:gd name="connsiteX541" fmla="*/ 140017 w 267965"/>
                            <a:gd name="connsiteY541" fmla="*/ 205502 h 309747"/>
                            <a:gd name="connsiteX542" fmla="*/ 139065 w 267965"/>
                            <a:gd name="connsiteY542" fmla="*/ 206454 h 309747"/>
                            <a:gd name="connsiteX543" fmla="*/ 140017 w 267965"/>
                            <a:gd name="connsiteY543" fmla="*/ 208360 h 309747"/>
                            <a:gd name="connsiteX544" fmla="*/ 140970 w 267965"/>
                            <a:gd name="connsiteY544" fmla="*/ 250270 h 309747"/>
                            <a:gd name="connsiteX545" fmla="*/ 140970 w 267965"/>
                            <a:gd name="connsiteY545" fmla="*/ 250270 h 309747"/>
                            <a:gd name="connsiteX546" fmla="*/ 140970 w 267965"/>
                            <a:gd name="connsiteY546" fmla="*/ 250270 h 309747"/>
                            <a:gd name="connsiteX547" fmla="*/ 140970 w 267965"/>
                            <a:gd name="connsiteY547" fmla="*/ 249317 h 309747"/>
                            <a:gd name="connsiteX548" fmla="*/ 140970 w 267965"/>
                            <a:gd name="connsiteY548" fmla="*/ 250270 h 309747"/>
                            <a:gd name="connsiteX549" fmla="*/ 140970 w 267965"/>
                            <a:gd name="connsiteY549" fmla="*/ 154067 h 309747"/>
                            <a:gd name="connsiteX550" fmla="*/ 140970 w 267965"/>
                            <a:gd name="connsiteY550" fmla="*/ 154067 h 309747"/>
                            <a:gd name="connsiteX551" fmla="*/ 140970 w 267965"/>
                            <a:gd name="connsiteY551" fmla="*/ 154067 h 309747"/>
                            <a:gd name="connsiteX552" fmla="*/ 140970 w 267965"/>
                            <a:gd name="connsiteY552" fmla="*/ 154067 h 309747"/>
                            <a:gd name="connsiteX553" fmla="*/ 140970 w 267965"/>
                            <a:gd name="connsiteY553" fmla="*/ 154067 h 309747"/>
                            <a:gd name="connsiteX554" fmla="*/ 147638 w 267965"/>
                            <a:gd name="connsiteY554" fmla="*/ 127397 h 309747"/>
                            <a:gd name="connsiteX555" fmla="*/ 142875 w 267965"/>
                            <a:gd name="connsiteY555" fmla="*/ 120729 h 309747"/>
                            <a:gd name="connsiteX556" fmla="*/ 140970 w 267965"/>
                            <a:gd name="connsiteY556" fmla="*/ 120729 h 309747"/>
                            <a:gd name="connsiteX557" fmla="*/ 140970 w 267965"/>
                            <a:gd name="connsiteY557" fmla="*/ 121682 h 309747"/>
                            <a:gd name="connsiteX558" fmla="*/ 143827 w 267965"/>
                            <a:gd name="connsiteY558" fmla="*/ 126445 h 309747"/>
                            <a:gd name="connsiteX559" fmla="*/ 145732 w 267965"/>
                            <a:gd name="connsiteY559" fmla="*/ 128349 h 309747"/>
                            <a:gd name="connsiteX560" fmla="*/ 147638 w 267965"/>
                            <a:gd name="connsiteY560" fmla="*/ 127397 h 309747"/>
                            <a:gd name="connsiteX561" fmla="*/ 140970 w 267965"/>
                            <a:gd name="connsiteY561" fmla="*/ 193120 h 309747"/>
                            <a:gd name="connsiteX562" fmla="*/ 140970 w 267965"/>
                            <a:gd name="connsiteY562" fmla="*/ 193120 h 309747"/>
                            <a:gd name="connsiteX563" fmla="*/ 140970 w 267965"/>
                            <a:gd name="connsiteY563" fmla="*/ 194072 h 309747"/>
                            <a:gd name="connsiteX564" fmla="*/ 141922 w 267965"/>
                            <a:gd name="connsiteY564" fmla="*/ 194072 h 309747"/>
                            <a:gd name="connsiteX565" fmla="*/ 140970 w 267965"/>
                            <a:gd name="connsiteY565" fmla="*/ 193120 h 309747"/>
                            <a:gd name="connsiteX566" fmla="*/ 143827 w 267965"/>
                            <a:gd name="connsiteY566" fmla="*/ 291227 h 309747"/>
                            <a:gd name="connsiteX567" fmla="*/ 141922 w 267965"/>
                            <a:gd name="connsiteY567" fmla="*/ 288370 h 309747"/>
                            <a:gd name="connsiteX568" fmla="*/ 140970 w 267965"/>
                            <a:gd name="connsiteY568" fmla="*/ 290274 h 309747"/>
                            <a:gd name="connsiteX569" fmla="*/ 142875 w 267965"/>
                            <a:gd name="connsiteY569" fmla="*/ 292179 h 309747"/>
                            <a:gd name="connsiteX570" fmla="*/ 143827 w 267965"/>
                            <a:gd name="connsiteY570" fmla="*/ 291227 h 309747"/>
                            <a:gd name="connsiteX571" fmla="*/ 145732 w 267965"/>
                            <a:gd name="connsiteY571" fmla="*/ 144542 h 309747"/>
                            <a:gd name="connsiteX572" fmla="*/ 141922 w 267965"/>
                            <a:gd name="connsiteY572" fmla="*/ 146447 h 309747"/>
                            <a:gd name="connsiteX573" fmla="*/ 145732 w 267965"/>
                            <a:gd name="connsiteY573" fmla="*/ 149304 h 309747"/>
                            <a:gd name="connsiteX574" fmla="*/ 146685 w 267965"/>
                            <a:gd name="connsiteY574" fmla="*/ 146447 h 309747"/>
                            <a:gd name="connsiteX575" fmla="*/ 145732 w 267965"/>
                            <a:gd name="connsiteY575" fmla="*/ 144542 h 309747"/>
                            <a:gd name="connsiteX576" fmla="*/ 142875 w 267965"/>
                            <a:gd name="connsiteY576" fmla="*/ 60722 h 309747"/>
                            <a:gd name="connsiteX577" fmla="*/ 142875 w 267965"/>
                            <a:gd name="connsiteY577" fmla="*/ 60722 h 309747"/>
                            <a:gd name="connsiteX578" fmla="*/ 142875 w 267965"/>
                            <a:gd name="connsiteY578" fmla="*/ 60722 h 309747"/>
                            <a:gd name="connsiteX579" fmla="*/ 142875 w 267965"/>
                            <a:gd name="connsiteY579" fmla="*/ 60722 h 309747"/>
                            <a:gd name="connsiteX580" fmla="*/ 142875 w 267965"/>
                            <a:gd name="connsiteY580" fmla="*/ 60722 h 309747"/>
                            <a:gd name="connsiteX581" fmla="*/ 142875 w 267965"/>
                            <a:gd name="connsiteY581" fmla="*/ 34052 h 309747"/>
                            <a:gd name="connsiteX582" fmla="*/ 144780 w 267965"/>
                            <a:gd name="connsiteY582" fmla="*/ 34052 h 309747"/>
                            <a:gd name="connsiteX583" fmla="*/ 142875 w 267965"/>
                            <a:gd name="connsiteY583" fmla="*/ 34052 h 309747"/>
                            <a:gd name="connsiteX584" fmla="*/ 142875 w 267965"/>
                            <a:gd name="connsiteY584" fmla="*/ 34052 h 309747"/>
                            <a:gd name="connsiteX585" fmla="*/ 143827 w 267965"/>
                            <a:gd name="connsiteY585" fmla="*/ 117872 h 309747"/>
                            <a:gd name="connsiteX586" fmla="*/ 144780 w 267965"/>
                            <a:gd name="connsiteY586" fmla="*/ 118824 h 309747"/>
                            <a:gd name="connsiteX587" fmla="*/ 144780 w 267965"/>
                            <a:gd name="connsiteY587" fmla="*/ 117872 h 309747"/>
                            <a:gd name="connsiteX588" fmla="*/ 143827 w 267965"/>
                            <a:gd name="connsiteY588" fmla="*/ 116920 h 309747"/>
                            <a:gd name="connsiteX589" fmla="*/ 143827 w 267965"/>
                            <a:gd name="connsiteY589" fmla="*/ 117872 h 309747"/>
                            <a:gd name="connsiteX590" fmla="*/ 149542 w 267965"/>
                            <a:gd name="connsiteY590" fmla="*/ 88345 h 309747"/>
                            <a:gd name="connsiteX591" fmla="*/ 149542 w 267965"/>
                            <a:gd name="connsiteY591" fmla="*/ 88345 h 309747"/>
                            <a:gd name="connsiteX592" fmla="*/ 145732 w 267965"/>
                            <a:gd name="connsiteY592" fmla="*/ 90249 h 309747"/>
                            <a:gd name="connsiteX593" fmla="*/ 143827 w 267965"/>
                            <a:gd name="connsiteY593" fmla="*/ 92154 h 309747"/>
                            <a:gd name="connsiteX594" fmla="*/ 144780 w 267965"/>
                            <a:gd name="connsiteY594" fmla="*/ 93107 h 309747"/>
                            <a:gd name="connsiteX595" fmla="*/ 146685 w 267965"/>
                            <a:gd name="connsiteY595" fmla="*/ 91202 h 309747"/>
                            <a:gd name="connsiteX596" fmla="*/ 149542 w 267965"/>
                            <a:gd name="connsiteY596" fmla="*/ 88345 h 309747"/>
                            <a:gd name="connsiteX597" fmla="*/ 145732 w 267965"/>
                            <a:gd name="connsiteY597" fmla="*/ 170260 h 309747"/>
                            <a:gd name="connsiteX598" fmla="*/ 146685 w 267965"/>
                            <a:gd name="connsiteY598" fmla="*/ 169307 h 309747"/>
                            <a:gd name="connsiteX599" fmla="*/ 144780 w 267965"/>
                            <a:gd name="connsiteY599" fmla="*/ 166449 h 309747"/>
                            <a:gd name="connsiteX600" fmla="*/ 143827 w 267965"/>
                            <a:gd name="connsiteY600" fmla="*/ 166449 h 309747"/>
                            <a:gd name="connsiteX601" fmla="*/ 145732 w 267965"/>
                            <a:gd name="connsiteY601" fmla="*/ 170260 h 309747"/>
                            <a:gd name="connsiteX602" fmla="*/ 146685 w 267965"/>
                            <a:gd name="connsiteY602" fmla="*/ 189310 h 309747"/>
                            <a:gd name="connsiteX603" fmla="*/ 146685 w 267965"/>
                            <a:gd name="connsiteY603" fmla="*/ 189310 h 309747"/>
                            <a:gd name="connsiteX604" fmla="*/ 144780 w 267965"/>
                            <a:gd name="connsiteY604" fmla="*/ 189310 h 309747"/>
                            <a:gd name="connsiteX605" fmla="*/ 144780 w 267965"/>
                            <a:gd name="connsiteY605" fmla="*/ 190262 h 309747"/>
                            <a:gd name="connsiteX606" fmla="*/ 146685 w 267965"/>
                            <a:gd name="connsiteY606" fmla="*/ 189310 h 309747"/>
                            <a:gd name="connsiteX607" fmla="*/ 145732 w 267965"/>
                            <a:gd name="connsiteY607" fmla="*/ 112157 h 309747"/>
                            <a:gd name="connsiteX608" fmla="*/ 146685 w 267965"/>
                            <a:gd name="connsiteY608" fmla="*/ 112157 h 309747"/>
                            <a:gd name="connsiteX609" fmla="*/ 147638 w 267965"/>
                            <a:gd name="connsiteY609" fmla="*/ 111204 h 309747"/>
                            <a:gd name="connsiteX610" fmla="*/ 146685 w 267965"/>
                            <a:gd name="connsiteY610" fmla="*/ 111204 h 309747"/>
                            <a:gd name="connsiteX611" fmla="*/ 145732 w 267965"/>
                            <a:gd name="connsiteY611" fmla="*/ 112157 h 309747"/>
                            <a:gd name="connsiteX612" fmla="*/ 145732 w 267965"/>
                            <a:gd name="connsiteY612" fmla="*/ 34052 h 309747"/>
                            <a:gd name="connsiteX613" fmla="*/ 147638 w 267965"/>
                            <a:gd name="connsiteY613" fmla="*/ 31195 h 309747"/>
                            <a:gd name="connsiteX614" fmla="*/ 146685 w 267965"/>
                            <a:gd name="connsiteY614" fmla="*/ 30242 h 309747"/>
                            <a:gd name="connsiteX615" fmla="*/ 145732 w 267965"/>
                            <a:gd name="connsiteY615" fmla="*/ 34052 h 309747"/>
                            <a:gd name="connsiteX616" fmla="*/ 145732 w 267965"/>
                            <a:gd name="connsiteY616" fmla="*/ 34052 h 309747"/>
                            <a:gd name="connsiteX617" fmla="*/ 145732 w 267965"/>
                            <a:gd name="connsiteY617" fmla="*/ 70247 h 309747"/>
                            <a:gd name="connsiteX618" fmla="*/ 145732 w 267965"/>
                            <a:gd name="connsiteY618" fmla="*/ 70247 h 309747"/>
                            <a:gd name="connsiteX619" fmla="*/ 146685 w 267965"/>
                            <a:gd name="connsiteY619" fmla="*/ 65485 h 309747"/>
                            <a:gd name="connsiteX620" fmla="*/ 146685 w 267965"/>
                            <a:gd name="connsiteY620" fmla="*/ 65485 h 309747"/>
                            <a:gd name="connsiteX621" fmla="*/ 145732 w 267965"/>
                            <a:gd name="connsiteY621" fmla="*/ 70247 h 309747"/>
                            <a:gd name="connsiteX622" fmla="*/ 153352 w 267965"/>
                            <a:gd name="connsiteY622" fmla="*/ 104537 h 309747"/>
                            <a:gd name="connsiteX623" fmla="*/ 149542 w 267965"/>
                            <a:gd name="connsiteY623" fmla="*/ 104537 h 309747"/>
                            <a:gd name="connsiteX624" fmla="*/ 147638 w 267965"/>
                            <a:gd name="connsiteY624" fmla="*/ 104537 h 309747"/>
                            <a:gd name="connsiteX625" fmla="*/ 145732 w 267965"/>
                            <a:gd name="connsiteY625" fmla="*/ 106442 h 309747"/>
                            <a:gd name="connsiteX626" fmla="*/ 147638 w 267965"/>
                            <a:gd name="connsiteY626" fmla="*/ 107395 h 309747"/>
                            <a:gd name="connsiteX627" fmla="*/ 149542 w 267965"/>
                            <a:gd name="connsiteY627" fmla="*/ 107395 h 309747"/>
                            <a:gd name="connsiteX628" fmla="*/ 153352 w 267965"/>
                            <a:gd name="connsiteY628" fmla="*/ 104537 h 309747"/>
                            <a:gd name="connsiteX629" fmla="*/ 146685 w 267965"/>
                            <a:gd name="connsiteY629" fmla="*/ 175022 h 309747"/>
                            <a:gd name="connsiteX630" fmla="*/ 146685 w 267965"/>
                            <a:gd name="connsiteY630" fmla="*/ 175022 h 309747"/>
                            <a:gd name="connsiteX631" fmla="*/ 147638 w 267965"/>
                            <a:gd name="connsiteY631" fmla="*/ 178832 h 309747"/>
                            <a:gd name="connsiteX632" fmla="*/ 147638 w 267965"/>
                            <a:gd name="connsiteY632" fmla="*/ 176927 h 309747"/>
                            <a:gd name="connsiteX633" fmla="*/ 146685 w 267965"/>
                            <a:gd name="connsiteY633" fmla="*/ 175022 h 309747"/>
                            <a:gd name="connsiteX634" fmla="*/ 148590 w 267965"/>
                            <a:gd name="connsiteY634" fmla="*/ 279797 h 309747"/>
                            <a:gd name="connsiteX635" fmla="*/ 148590 w 267965"/>
                            <a:gd name="connsiteY635" fmla="*/ 279797 h 309747"/>
                            <a:gd name="connsiteX636" fmla="*/ 146685 w 267965"/>
                            <a:gd name="connsiteY636" fmla="*/ 279797 h 309747"/>
                            <a:gd name="connsiteX637" fmla="*/ 148590 w 267965"/>
                            <a:gd name="connsiteY637" fmla="*/ 279797 h 309747"/>
                            <a:gd name="connsiteX638" fmla="*/ 148590 w 267965"/>
                            <a:gd name="connsiteY638" fmla="*/ 279797 h 309747"/>
                            <a:gd name="connsiteX639" fmla="*/ 147638 w 267965"/>
                            <a:gd name="connsiteY639" fmla="*/ 48339 h 309747"/>
                            <a:gd name="connsiteX640" fmla="*/ 152400 w 267965"/>
                            <a:gd name="connsiteY640" fmla="*/ 47387 h 309747"/>
                            <a:gd name="connsiteX641" fmla="*/ 151447 w 267965"/>
                            <a:gd name="connsiteY641" fmla="*/ 45482 h 309747"/>
                            <a:gd name="connsiteX642" fmla="*/ 147638 w 267965"/>
                            <a:gd name="connsiteY642" fmla="*/ 48339 h 309747"/>
                            <a:gd name="connsiteX643" fmla="*/ 149542 w 267965"/>
                            <a:gd name="connsiteY643" fmla="*/ 56912 h 309747"/>
                            <a:gd name="connsiteX644" fmla="*/ 149542 w 267965"/>
                            <a:gd name="connsiteY644" fmla="*/ 56912 h 309747"/>
                            <a:gd name="connsiteX645" fmla="*/ 149542 w 267965"/>
                            <a:gd name="connsiteY645" fmla="*/ 62627 h 309747"/>
                            <a:gd name="connsiteX646" fmla="*/ 148590 w 267965"/>
                            <a:gd name="connsiteY646" fmla="*/ 62627 h 309747"/>
                            <a:gd name="connsiteX647" fmla="*/ 149542 w 267965"/>
                            <a:gd name="connsiteY647" fmla="*/ 56912 h 309747"/>
                            <a:gd name="connsiteX648" fmla="*/ 149542 w 267965"/>
                            <a:gd name="connsiteY648" fmla="*/ 95012 h 309747"/>
                            <a:gd name="connsiteX649" fmla="*/ 148590 w 267965"/>
                            <a:gd name="connsiteY649" fmla="*/ 96917 h 309747"/>
                            <a:gd name="connsiteX650" fmla="*/ 149542 w 267965"/>
                            <a:gd name="connsiteY650" fmla="*/ 97870 h 309747"/>
                            <a:gd name="connsiteX651" fmla="*/ 150495 w 267965"/>
                            <a:gd name="connsiteY651" fmla="*/ 96917 h 309747"/>
                            <a:gd name="connsiteX652" fmla="*/ 149542 w 267965"/>
                            <a:gd name="connsiteY652" fmla="*/ 95012 h 309747"/>
                            <a:gd name="connsiteX653" fmla="*/ 149542 w 267965"/>
                            <a:gd name="connsiteY653" fmla="*/ 155020 h 309747"/>
                            <a:gd name="connsiteX654" fmla="*/ 149542 w 267965"/>
                            <a:gd name="connsiteY654" fmla="*/ 153114 h 309747"/>
                            <a:gd name="connsiteX655" fmla="*/ 148590 w 267965"/>
                            <a:gd name="connsiteY655" fmla="*/ 150257 h 309747"/>
                            <a:gd name="connsiteX656" fmla="*/ 147638 w 267965"/>
                            <a:gd name="connsiteY656" fmla="*/ 152162 h 309747"/>
                            <a:gd name="connsiteX657" fmla="*/ 149542 w 267965"/>
                            <a:gd name="connsiteY657" fmla="*/ 155020 h 309747"/>
                            <a:gd name="connsiteX658" fmla="*/ 150495 w 267965"/>
                            <a:gd name="connsiteY658" fmla="*/ 259795 h 309747"/>
                            <a:gd name="connsiteX659" fmla="*/ 149542 w 267965"/>
                            <a:gd name="connsiteY659" fmla="*/ 260747 h 309747"/>
                            <a:gd name="connsiteX660" fmla="*/ 151447 w 267965"/>
                            <a:gd name="connsiteY660" fmla="*/ 264557 h 309747"/>
                            <a:gd name="connsiteX661" fmla="*/ 151447 w 267965"/>
                            <a:gd name="connsiteY661" fmla="*/ 263604 h 309747"/>
                            <a:gd name="connsiteX662" fmla="*/ 150495 w 267965"/>
                            <a:gd name="connsiteY662" fmla="*/ 259795 h 309747"/>
                            <a:gd name="connsiteX663" fmla="*/ 151447 w 267965"/>
                            <a:gd name="connsiteY663" fmla="*/ 130254 h 309747"/>
                            <a:gd name="connsiteX664" fmla="*/ 150495 w 267965"/>
                            <a:gd name="connsiteY664" fmla="*/ 132160 h 309747"/>
                            <a:gd name="connsiteX665" fmla="*/ 150495 w 267965"/>
                            <a:gd name="connsiteY665" fmla="*/ 132160 h 309747"/>
                            <a:gd name="connsiteX666" fmla="*/ 151447 w 267965"/>
                            <a:gd name="connsiteY666" fmla="*/ 130254 h 309747"/>
                            <a:gd name="connsiteX667" fmla="*/ 152400 w 267965"/>
                            <a:gd name="connsiteY667" fmla="*/ 130254 h 309747"/>
                            <a:gd name="connsiteX668" fmla="*/ 153352 w 267965"/>
                            <a:gd name="connsiteY668" fmla="*/ 129302 h 309747"/>
                            <a:gd name="connsiteX669" fmla="*/ 152400 w 267965"/>
                            <a:gd name="connsiteY669" fmla="*/ 130254 h 309747"/>
                            <a:gd name="connsiteX670" fmla="*/ 151447 w 267965"/>
                            <a:gd name="connsiteY670" fmla="*/ 130254 h 309747"/>
                            <a:gd name="connsiteX671" fmla="*/ 152400 w 267965"/>
                            <a:gd name="connsiteY671" fmla="*/ 130254 h 309747"/>
                            <a:gd name="connsiteX672" fmla="*/ 154305 w 267965"/>
                            <a:gd name="connsiteY672" fmla="*/ 79772 h 309747"/>
                            <a:gd name="connsiteX673" fmla="*/ 154305 w 267965"/>
                            <a:gd name="connsiteY673" fmla="*/ 79772 h 309747"/>
                            <a:gd name="connsiteX674" fmla="*/ 152400 w 267965"/>
                            <a:gd name="connsiteY674" fmla="*/ 79772 h 309747"/>
                            <a:gd name="connsiteX675" fmla="*/ 153352 w 267965"/>
                            <a:gd name="connsiteY675" fmla="*/ 80724 h 309747"/>
                            <a:gd name="connsiteX676" fmla="*/ 154305 w 267965"/>
                            <a:gd name="connsiteY676" fmla="*/ 79772 h 309747"/>
                            <a:gd name="connsiteX677" fmla="*/ 153352 w 267965"/>
                            <a:gd name="connsiteY677" fmla="*/ 158829 h 309747"/>
                            <a:gd name="connsiteX678" fmla="*/ 153352 w 267965"/>
                            <a:gd name="connsiteY678" fmla="*/ 158829 h 309747"/>
                            <a:gd name="connsiteX679" fmla="*/ 153352 w 267965"/>
                            <a:gd name="connsiteY679" fmla="*/ 159782 h 309747"/>
                            <a:gd name="connsiteX680" fmla="*/ 153352 w 267965"/>
                            <a:gd name="connsiteY680" fmla="*/ 158829 h 309747"/>
                            <a:gd name="connsiteX681" fmla="*/ 153352 w 267965"/>
                            <a:gd name="connsiteY681" fmla="*/ 158829 h 309747"/>
                            <a:gd name="connsiteX682" fmla="*/ 155257 w 267965"/>
                            <a:gd name="connsiteY682" fmla="*/ 145495 h 309747"/>
                            <a:gd name="connsiteX683" fmla="*/ 155257 w 267965"/>
                            <a:gd name="connsiteY683" fmla="*/ 145495 h 309747"/>
                            <a:gd name="connsiteX684" fmla="*/ 153352 w 267965"/>
                            <a:gd name="connsiteY684" fmla="*/ 145495 h 309747"/>
                            <a:gd name="connsiteX685" fmla="*/ 153352 w 267965"/>
                            <a:gd name="connsiteY685" fmla="*/ 146447 h 309747"/>
                            <a:gd name="connsiteX686" fmla="*/ 155257 w 267965"/>
                            <a:gd name="connsiteY686" fmla="*/ 145495 h 30974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</a:cxnLst>
                          <a:rect l="l" t="t" r="r" b="b"/>
                          <a:pathLst>
                            <a:path w="267965" h="309747">
                              <a:moveTo>
                                <a:pt x="260985" y="112157"/>
                              </a:moveTo>
                              <a:cubicBezTo>
                                <a:pt x="260032" y="112157"/>
                                <a:pt x="260032" y="112157"/>
                                <a:pt x="259080" y="112157"/>
                              </a:cubicBezTo>
                              <a:cubicBezTo>
                                <a:pt x="253365" y="113110"/>
                                <a:pt x="251460" y="112157"/>
                                <a:pt x="249555" y="105489"/>
                              </a:cubicBezTo>
                              <a:cubicBezTo>
                                <a:pt x="242888" y="85487"/>
                                <a:pt x="234315" y="66437"/>
                                <a:pt x="224790" y="48339"/>
                              </a:cubicBezTo>
                              <a:cubicBezTo>
                                <a:pt x="216217" y="32147"/>
                                <a:pt x="203835" y="21670"/>
                                <a:pt x="186690" y="16907"/>
                              </a:cubicBezTo>
                              <a:cubicBezTo>
                                <a:pt x="181927" y="15954"/>
                                <a:pt x="178117" y="15954"/>
                                <a:pt x="173355" y="15954"/>
                              </a:cubicBezTo>
                              <a:cubicBezTo>
                                <a:pt x="170497" y="15954"/>
                                <a:pt x="168592" y="17860"/>
                                <a:pt x="168592" y="20717"/>
                              </a:cubicBezTo>
                              <a:cubicBezTo>
                                <a:pt x="168592" y="36910"/>
                                <a:pt x="167640" y="53102"/>
                                <a:pt x="167640" y="68342"/>
                              </a:cubicBezTo>
                              <a:cubicBezTo>
                                <a:pt x="167640" y="83582"/>
                                <a:pt x="169545" y="97870"/>
                                <a:pt x="166688" y="112157"/>
                              </a:cubicBezTo>
                              <a:cubicBezTo>
                                <a:pt x="166688" y="115014"/>
                                <a:pt x="166688" y="117872"/>
                                <a:pt x="166688" y="120729"/>
                              </a:cubicBezTo>
                              <a:cubicBezTo>
                                <a:pt x="166688" y="145495"/>
                                <a:pt x="167640" y="169307"/>
                                <a:pt x="166688" y="194072"/>
                              </a:cubicBezTo>
                              <a:cubicBezTo>
                                <a:pt x="165735" y="219789"/>
                                <a:pt x="168592" y="245507"/>
                                <a:pt x="168592" y="272177"/>
                              </a:cubicBezTo>
                              <a:cubicBezTo>
                                <a:pt x="168592" y="282654"/>
                                <a:pt x="174307" y="291227"/>
                                <a:pt x="184785" y="294085"/>
                              </a:cubicBezTo>
                              <a:cubicBezTo>
                                <a:pt x="190500" y="295989"/>
                                <a:pt x="196215" y="297895"/>
                                <a:pt x="201930" y="296942"/>
                              </a:cubicBezTo>
                              <a:cubicBezTo>
                                <a:pt x="202882" y="296942"/>
                                <a:pt x="203835" y="296942"/>
                                <a:pt x="205740" y="296942"/>
                              </a:cubicBezTo>
                              <a:cubicBezTo>
                                <a:pt x="208597" y="296942"/>
                                <a:pt x="210502" y="298847"/>
                                <a:pt x="210502" y="301704"/>
                              </a:cubicBezTo>
                              <a:cubicBezTo>
                                <a:pt x="210502" y="304562"/>
                                <a:pt x="209550" y="306467"/>
                                <a:pt x="206692" y="307420"/>
                              </a:cubicBezTo>
                              <a:cubicBezTo>
                                <a:pt x="204788" y="308372"/>
                                <a:pt x="202882" y="308372"/>
                                <a:pt x="200977" y="308372"/>
                              </a:cubicBezTo>
                              <a:cubicBezTo>
                                <a:pt x="187642" y="308372"/>
                                <a:pt x="174307" y="308372"/>
                                <a:pt x="160972" y="308372"/>
                              </a:cubicBezTo>
                              <a:cubicBezTo>
                                <a:pt x="155257" y="308372"/>
                                <a:pt x="149542" y="308372"/>
                                <a:pt x="144780" y="308372"/>
                              </a:cubicBezTo>
                              <a:cubicBezTo>
                                <a:pt x="133350" y="308372"/>
                                <a:pt x="121920" y="309324"/>
                                <a:pt x="110490" y="308372"/>
                              </a:cubicBezTo>
                              <a:cubicBezTo>
                                <a:pt x="103822" y="307420"/>
                                <a:pt x="96202" y="308372"/>
                                <a:pt x="89535" y="309324"/>
                              </a:cubicBezTo>
                              <a:cubicBezTo>
                                <a:pt x="80963" y="310277"/>
                                <a:pt x="72390" y="309324"/>
                                <a:pt x="64770" y="309324"/>
                              </a:cubicBezTo>
                              <a:lnTo>
                                <a:pt x="62865" y="309324"/>
                              </a:lnTo>
                              <a:cubicBezTo>
                                <a:pt x="60007" y="308372"/>
                                <a:pt x="57150" y="307420"/>
                                <a:pt x="57150" y="303610"/>
                              </a:cubicBezTo>
                              <a:cubicBezTo>
                                <a:pt x="57150" y="300752"/>
                                <a:pt x="60007" y="299799"/>
                                <a:pt x="61913" y="298847"/>
                              </a:cubicBezTo>
                              <a:lnTo>
                                <a:pt x="67627" y="297895"/>
                              </a:lnTo>
                              <a:cubicBezTo>
                                <a:pt x="71438" y="297895"/>
                                <a:pt x="75247" y="297895"/>
                                <a:pt x="78105" y="296942"/>
                              </a:cubicBezTo>
                              <a:cubicBezTo>
                                <a:pt x="89535" y="295037"/>
                                <a:pt x="97155" y="285512"/>
                                <a:pt x="99060" y="273129"/>
                              </a:cubicBezTo>
                              <a:lnTo>
                                <a:pt x="99060" y="271224"/>
                              </a:lnTo>
                              <a:cubicBezTo>
                                <a:pt x="99060" y="253127"/>
                                <a:pt x="100013" y="235029"/>
                                <a:pt x="99060" y="216932"/>
                              </a:cubicBezTo>
                              <a:cubicBezTo>
                                <a:pt x="98107" y="187404"/>
                                <a:pt x="98107" y="156924"/>
                                <a:pt x="98107" y="127397"/>
                              </a:cubicBezTo>
                              <a:cubicBezTo>
                                <a:pt x="98107" y="110252"/>
                                <a:pt x="98107" y="93107"/>
                                <a:pt x="98107" y="75962"/>
                              </a:cubicBezTo>
                              <a:cubicBezTo>
                                <a:pt x="99060" y="58817"/>
                                <a:pt x="97155" y="41672"/>
                                <a:pt x="98107" y="23574"/>
                              </a:cubicBezTo>
                              <a:cubicBezTo>
                                <a:pt x="98107" y="15954"/>
                                <a:pt x="96202" y="15002"/>
                                <a:pt x="88582" y="15954"/>
                              </a:cubicBezTo>
                              <a:cubicBezTo>
                                <a:pt x="80963" y="17860"/>
                                <a:pt x="73342" y="20717"/>
                                <a:pt x="67627" y="25479"/>
                              </a:cubicBezTo>
                              <a:cubicBezTo>
                                <a:pt x="59055" y="32147"/>
                                <a:pt x="51435" y="38814"/>
                                <a:pt x="44767" y="47387"/>
                              </a:cubicBezTo>
                              <a:cubicBezTo>
                                <a:pt x="40957" y="53102"/>
                                <a:pt x="38100" y="57864"/>
                                <a:pt x="35242" y="64532"/>
                              </a:cubicBezTo>
                              <a:cubicBezTo>
                                <a:pt x="33338" y="71199"/>
                                <a:pt x="29527" y="77867"/>
                                <a:pt x="25717" y="84535"/>
                              </a:cubicBezTo>
                              <a:cubicBezTo>
                                <a:pt x="21907" y="91202"/>
                                <a:pt x="19050" y="97870"/>
                                <a:pt x="17145" y="105489"/>
                              </a:cubicBezTo>
                              <a:cubicBezTo>
                                <a:pt x="15240" y="110252"/>
                                <a:pt x="14288" y="111204"/>
                                <a:pt x="9525" y="111204"/>
                              </a:cubicBezTo>
                              <a:lnTo>
                                <a:pt x="5715" y="111204"/>
                              </a:lnTo>
                              <a:cubicBezTo>
                                <a:pt x="1905" y="111204"/>
                                <a:pt x="0" y="109299"/>
                                <a:pt x="0" y="105489"/>
                              </a:cubicBezTo>
                              <a:cubicBezTo>
                                <a:pt x="0" y="102632"/>
                                <a:pt x="0" y="99774"/>
                                <a:pt x="952" y="95964"/>
                              </a:cubicBezTo>
                              <a:cubicBezTo>
                                <a:pt x="1905" y="86439"/>
                                <a:pt x="4763" y="76914"/>
                                <a:pt x="4763" y="67389"/>
                              </a:cubicBezTo>
                              <a:cubicBezTo>
                                <a:pt x="4763" y="60722"/>
                                <a:pt x="6667" y="53102"/>
                                <a:pt x="8572" y="46435"/>
                              </a:cubicBezTo>
                              <a:cubicBezTo>
                                <a:pt x="10477" y="39767"/>
                                <a:pt x="9525" y="32147"/>
                                <a:pt x="10477" y="25479"/>
                              </a:cubicBezTo>
                              <a:cubicBezTo>
                                <a:pt x="11430" y="19764"/>
                                <a:pt x="11430" y="13097"/>
                                <a:pt x="13335" y="7382"/>
                              </a:cubicBezTo>
                              <a:cubicBezTo>
                                <a:pt x="15240" y="3572"/>
                                <a:pt x="17145" y="2620"/>
                                <a:pt x="20002" y="2620"/>
                              </a:cubicBezTo>
                              <a:cubicBezTo>
                                <a:pt x="38100" y="3572"/>
                                <a:pt x="55245" y="2620"/>
                                <a:pt x="73342" y="2620"/>
                              </a:cubicBezTo>
                              <a:cubicBezTo>
                                <a:pt x="89535" y="714"/>
                                <a:pt x="107632" y="3572"/>
                                <a:pt x="124777" y="2620"/>
                              </a:cubicBezTo>
                              <a:cubicBezTo>
                                <a:pt x="134302" y="2620"/>
                                <a:pt x="143827" y="3572"/>
                                <a:pt x="154305" y="714"/>
                              </a:cubicBezTo>
                              <a:cubicBezTo>
                                <a:pt x="158115" y="-238"/>
                                <a:pt x="160972" y="-238"/>
                                <a:pt x="164782" y="714"/>
                              </a:cubicBezTo>
                              <a:cubicBezTo>
                                <a:pt x="182880" y="2620"/>
                                <a:pt x="200025" y="2620"/>
                                <a:pt x="218122" y="2620"/>
                              </a:cubicBezTo>
                              <a:cubicBezTo>
                                <a:pt x="221932" y="2620"/>
                                <a:pt x="225742" y="2620"/>
                                <a:pt x="230505" y="3572"/>
                              </a:cubicBezTo>
                              <a:cubicBezTo>
                                <a:pt x="233363" y="3572"/>
                                <a:pt x="236220" y="3572"/>
                                <a:pt x="239077" y="3572"/>
                              </a:cubicBezTo>
                              <a:cubicBezTo>
                                <a:pt x="246697" y="2620"/>
                                <a:pt x="251460" y="6429"/>
                                <a:pt x="252413" y="14049"/>
                              </a:cubicBezTo>
                              <a:cubicBezTo>
                                <a:pt x="255270" y="32147"/>
                                <a:pt x="258127" y="50245"/>
                                <a:pt x="261938" y="68342"/>
                              </a:cubicBezTo>
                              <a:cubicBezTo>
                                <a:pt x="263842" y="78820"/>
                                <a:pt x="263842" y="90249"/>
                                <a:pt x="267652" y="100727"/>
                              </a:cubicBezTo>
                              <a:lnTo>
                                <a:pt x="267652" y="103585"/>
                              </a:lnTo>
                              <a:cubicBezTo>
                                <a:pt x="268605" y="111204"/>
                                <a:pt x="267652" y="111204"/>
                                <a:pt x="260985" y="112157"/>
                              </a:cubicBezTo>
                              <a:close/>
                              <a:moveTo>
                                <a:pt x="18097" y="50245"/>
                              </a:moveTo>
                              <a:cubicBezTo>
                                <a:pt x="18097" y="50245"/>
                                <a:pt x="18097" y="49292"/>
                                <a:pt x="18097" y="50245"/>
                              </a:cubicBezTo>
                              <a:cubicBezTo>
                                <a:pt x="18097" y="50245"/>
                                <a:pt x="18097" y="51197"/>
                                <a:pt x="18097" y="50245"/>
                              </a:cubicBezTo>
                              <a:cubicBezTo>
                                <a:pt x="18097" y="51197"/>
                                <a:pt x="18097" y="51197"/>
                                <a:pt x="18097" y="50245"/>
                              </a:cubicBezTo>
                              <a:lnTo>
                                <a:pt x="18097" y="50245"/>
                              </a:lnTo>
                              <a:close/>
                              <a:moveTo>
                                <a:pt x="20955" y="41672"/>
                              </a:moveTo>
                              <a:cubicBezTo>
                                <a:pt x="20955" y="40720"/>
                                <a:pt x="20955" y="38814"/>
                                <a:pt x="20002" y="39767"/>
                              </a:cubicBezTo>
                              <a:cubicBezTo>
                                <a:pt x="19050" y="39767"/>
                                <a:pt x="18097" y="41672"/>
                                <a:pt x="19050" y="42624"/>
                              </a:cubicBezTo>
                              <a:cubicBezTo>
                                <a:pt x="19050" y="43577"/>
                                <a:pt x="20002" y="44529"/>
                                <a:pt x="20955" y="44529"/>
                              </a:cubicBezTo>
                              <a:cubicBezTo>
                                <a:pt x="21907" y="43577"/>
                                <a:pt x="20955" y="42624"/>
                                <a:pt x="20955" y="41672"/>
                              </a:cubicBezTo>
                              <a:close/>
                              <a:moveTo>
                                <a:pt x="27622" y="44529"/>
                              </a:moveTo>
                              <a:cubicBezTo>
                                <a:pt x="30480" y="43577"/>
                                <a:pt x="31432" y="40720"/>
                                <a:pt x="33338" y="38814"/>
                              </a:cubicBezTo>
                              <a:cubicBezTo>
                                <a:pt x="33338" y="36910"/>
                                <a:pt x="32385" y="35004"/>
                                <a:pt x="31432" y="33099"/>
                              </a:cubicBezTo>
                              <a:cubicBezTo>
                                <a:pt x="31432" y="30242"/>
                                <a:pt x="29527" y="27385"/>
                                <a:pt x="29527" y="23574"/>
                              </a:cubicBezTo>
                              <a:cubicBezTo>
                                <a:pt x="29527" y="21670"/>
                                <a:pt x="27622" y="21670"/>
                                <a:pt x="24765" y="23574"/>
                              </a:cubicBezTo>
                              <a:cubicBezTo>
                                <a:pt x="23813" y="23574"/>
                                <a:pt x="22860" y="24527"/>
                                <a:pt x="22860" y="25479"/>
                              </a:cubicBezTo>
                              <a:cubicBezTo>
                                <a:pt x="22860" y="27385"/>
                                <a:pt x="24765" y="27385"/>
                                <a:pt x="25717" y="26432"/>
                              </a:cubicBezTo>
                              <a:cubicBezTo>
                                <a:pt x="27622" y="25479"/>
                                <a:pt x="27622" y="26432"/>
                                <a:pt x="28575" y="28337"/>
                              </a:cubicBezTo>
                              <a:cubicBezTo>
                                <a:pt x="28575" y="30242"/>
                                <a:pt x="28575" y="31195"/>
                                <a:pt x="28575" y="33099"/>
                              </a:cubicBezTo>
                              <a:lnTo>
                                <a:pt x="31432" y="33099"/>
                              </a:lnTo>
                              <a:cubicBezTo>
                                <a:pt x="30480" y="35004"/>
                                <a:pt x="31432" y="38814"/>
                                <a:pt x="27622" y="39767"/>
                              </a:cubicBezTo>
                              <a:cubicBezTo>
                                <a:pt x="26670" y="39767"/>
                                <a:pt x="25717" y="41672"/>
                                <a:pt x="24765" y="42624"/>
                              </a:cubicBezTo>
                              <a:cubicBezTo>
                                <a:pt x="24765" y="42624"/>
                                <a:pt x="24765" y="43577"/>
                                <a:pt x="24765" y="44529"/>
                              </a:cubicBezTo>
                              <a:cubicBezTo>
                                <a:pt x="24765" y="45482"/>
                                <a:pt x="26670" y="44529"/>
                                <a:pt x="27622" y="44529"/>
                              </a:cubicBezTo>
                              <a:close/>
                              <a:moveTo>
                                <a:pt x="27622" y="37862"/>
                              </a:moveTo>
                              <a:cubicBezTo>
                                <a:pt x="30480" y="37862"/>
                                <a:pt x="29527" y="35957"/>
                                <a:pt x="28575" y="34052"/>
                              </a:cubicBezTo>
                              <a:lnTo>
                                <a:pt x="28575" y="34052"/>
                              </a:lnTo>
                              <a:cubicBezTo>
                                <a:pt x="27622" y="34052"/>
                                <a:pt x="26670" y="34052"/>
                                <a:pt x="26670" y="35004"/>
                              </a:cubicBezTo>
                              <a:cubicBezTo>
                                <a:pt x="25717" y="35957"/>
                                <a:pt x="23813" y="35957"/>
                                <a:pt x="23813" y="38814"/>
                              </a:cubicBezTo>
                              <a:cubicBezTo>
                                <a:pt x="24765" y="37862"/>
                                <a:pt x="26670" y="37862"/>
                                <a:pt x="27622" y="37862"/>
                              </a:cubicBezTo>
                              <a:close/>
                              <a:moveTo>
                                <a:pt x="31432" y="49292"/>
                              </a:moveTo>
                              <a:cubicBezTo>
                                <a:pt x="31432" y="49292"/>
                                <a:pt x="30480" y="48339"/>
                                <a:pt x="29527" y="48339"/>
                              </a:cubicBezTo>
                              <a:cubicBezTo>
                                <a:pt x="29527" y="48339"/>
                                <a:pt x="28575" y="48339"/>
                                <a:pt x="28575" y="49292"/>
                              </a:cubicBezTo>
                              <a:cubicBezTo>
                                <a:pt x="28575" y="50245"/>
                                <a:pt x="29527" y="50245"/>
                                <a:pt x="30480" y="50245"/>
                              </a:cubicBezTo>
                              <a:cubicBezTo>
                                <a:pt x="31432" y="50245"/>
                                <a:pt x="31432" y="49292"/>
                                <a:pt x="31432" y="49292"/>
                              </a:cubicBezTo>
                              <a:close/>
                              <a:moveTo>
                                <a:pt x="33338" y="18812"/>
                              </a:moveTo>
                              <a:cubicBezTo>
                                <a:pt x="34290" y="18812"/>
                                <a:pt x="34290" y="18812"/>
                                <a:pt x="34290" y="17860"/>
                              </a:cubicBezTo>
                              <a:cubicBezTo>
                                <a:pt x="34290" y="16907"/>
                                <a:pt x="33338" y="16907"/>
                                <a:pt x="32385" y="16907"/>
                              </a:cubicBezTo>
                              <a:cubicBezTo>
                                <a:pt x="31432" y="16907"/>
                                <a:pt x="31432" y="16907"/>
                                <a:pt x="31432" y="17860"/>
                              </a:cubicBezTo>
                              <a:cubicBezTo>
                                <a:pt x="31432" y="18812"/>
                                <a:pt x="32385" y="18812"/>
                                <a:pt x="33338" y="18812"/>
                              </a:cubicBezTo>
                              <a:close/>
                              <a:moveTo>
                                <a:pt x="34290" y="22622"/>
                              </a:moveTo>
                              <a:lnTo>
                                <a:pt x="34290" y="23574"/>
                              </a:lnTo>
                              <a:cubicBezTo>
                                <a:pt x="34290" y="23574"/>
                                <a:pt x="34290" y="25479"/>
                                <a:pt x="35242" y="24527"/>
                              </a:cubicBezTo>
                              <a:cubicBezTo>
                                <a:pt x="36195" y="24527"/>
                                <a:pt x="36195" y="23574"/>
                                <a:pt x="35242" y="23574"/>
                              </a:cubicBezTo>
                              <a:cubicBezTo>
                                <a:pt x="35242" y="22622"/>
                                <a:pt x="35242" y="21670"/>
                                <a:pt x="34290" y="22622"/>
                              </a:cubicBezTo>
                              <a:close/>
                              <a:moveTo>
                                <a:pt x="37147" y="38814"/>
                              </a:moveTo>
                              <a:cubicBezTo>
                                <a:pt x="36195" y="36910"/>
                                <a:pt x="35242" y="38814"/>
                                <a:pt x="34290" y="38814"/>
                              </a:cubicBezTo>
                              <a:cubicBezTo>
                                <a:pt x="35242" y="39767"/>
                                <a:pt x="35242" y="40720"/>
                                <a:pt x="37147" y="39767"/>
                              </a:cubicBezTo>
                              <a:cubicBezTo>
                                <a:pt x="37147" y="39767"/>
                                <a:pt x="37147" y="38814"/>
                                <a:pt x="37147" y="38814"/>
                              </a:cubicBezTo>
                              <a:close/>
                              <a:moveTo>
                                <a:pt x="47625" y="25479"/>
                              </a:moveTo>
                              <a:cubicBezTo>
                                <a:pt x="47625" y="23574"/>
                                <a:pt x="45720" y="25479"/>
                                <a:pt x="45720" y="25479"/>
                              </a:cubicBezTo>
                              <a:lnTo>
                                <a:pt x="41910" y="21670"/>
                              </a:lnTo>
                              <a:cubicBezTo>
                                <a:pt x="41910" y="20717"/>
                                <a:pt x="40957" y="19764"/>
                                <a:pt x="40005" y="19764"/>
                              </a:cubicBezTo>
                              <a:lnTo>
                                <a:pt x="40005" y="19764"/>
                              </a:lnTo>
                              <a:cubicBezTo>
                                <a:pt x="40005" y="21670"/>
                                <a:pt x="41910" y="21670"/>
                                <a:pt x="42863" y="21670"/>
                              </a:cubicBezTo>
                              <a:cubicBezTo>
                                <a:pt x="42863" y="22622"/>
                                <a:pt x="43815" y="24527"/>
                                <a:pt x="41910" y="25479"/>
                              </a:cubicBezTo>
                              <a:cubicBezTo>
                                <a:pt x="40005" y="27385"/>
                                <a:pt x="41910" y="29289"/>
                                <a:pt x="42863" y="29289"/>
                              </a:cubicBezTo>
                              <a:cubicBezTo>
                                <a:pt x="44767" y="31195"/>
                                <a:pt x="44767" y="29289"/>
                                <a:pt x="45720" y="28337"/>
                              </a:cubicBezTo>
                              <a:cubicBezTo>
                                <a:pt x="46672" y="27385"/>
                                <a:pt x="47625" y="27385"/>
                                <a:pt x="48577" y="26432"/>
                              </a:cubicBezTo>
                              <a:cubicBezTo>
                                <a:pt x="46672" y="27385"/>
                                <a:pt x="47625" y="26432"/>
                                <a:pt x="47625" y="25479"/>
                              </a:cubicBezTo>
                              <a:close/>
                              <a:moveTo>
                                <a:pt x="41910" y="13097"/>
                              </a:moveTo>
                              <a:cubicBezTo>
                                <a:pt x="41910" y="14049"/>
                                <a:pt x="42863" y="14049"/>
                                <a:pt x="41910" y="13097"/>
                              </a:cubicBezTo>
                              <a:cubicBezTo>
                                <a:pt x="42863" y="13097"/>
                                <a:pt x="43815" y="13097"/>
                                <a:pt x="43815" y="12145"/>
                              </a:cubicBezTo>
                              <a:cubicBezTo>
                                <a:pt x="43815" y="12145"/>
                                <a:pt x="43815" y="11192"/>
                                <a:pt x="43815" y="12145"/>
                              </a:cubicBezTo>
                              <a:lnTo>
                                <a:pt x="41910" y="13097"/>
                              </a:lnTo>
                              <a:close/>
                              <a:moveTo>
                                <a:pt x="47625" y="35957"/>
                              </a:moveTo>
                              <a:cubicBezTo>
                                <a:pt x="47625" y="35004"/>
                                <a:pt x="47625" y="35004"/>
                                <a:pt x="46672" y="35004"/>
                              </a:cubicBezTo>
                              <a:cubicBezTo>
                                <a:pt x="46672" y="35004"/>
                                <a:pt x="45720" y="35004"/>
                                <a:pt x="45720" y="35957"/>
                              </a:cubicBezTo>
                              <a:cubicBezTo>
                                <a:pt x="45720" y="36910"/>
                                <a:pt x="46672" y="35957"/>
                                <a:pt x="47625" y="35957"/>
                              </a:cubicBezTo>
                              <a:lnTo>
                                <a:pt x="47625" y="35957"/>
                              </a:lnTo>
                              <a:close/>
                              <a:moveTo>
                                <a:pt x="110490" y="293132"/>
                              </a:moveTo>
                              <a:cubicBezTo>
                                <a:pt x="110490" y="291227"/>
                                <a:pt x="110490" y="290274"/>
                                <a:pt x="108585" y="289322"/>
                              </a:cubicBezTo>
                              <a:cubicBezTo>
                                <a:pt x="107632" y="289322"/>
                                <a:pt x="107632" y="290274"/>
                                <a:pt x="108585" y="291227"/>
                              </a:cubicBezTo>
                              <a:cubicBezTo>
                                <a:pt x="108585" y="291227"/>
                                <a:pt x="107632" y="294085"/>
                                <a:pt x="110490" y="294085"/>
                              </a:cubicBezTo>
                              <a:cubicBezTo>
                                <a:pt x="109538" y="294085"/>
                                <a:pt x="110490" y="293132"/>
                                <a:pt x="110490" y="293132"/>
                              </a:cubicBezTo>
                              <a:close/>
                              <a:moveTo>
                                <a:pt x="111442" y="274082"/>
                              </a:moveTo>
                              <a:cubicBezTo>
                                <a:pt x="110490" y="274082"/>
                                <a:pt x="109538" y="275035"/>
                                <a:pt x="108585" y="275987"/>
                              </a:cubicBezTo>
                              <a:cubicBezTo>
                                <a:pt x="108585" y="275987"/>
                                <a:pt x="109538" y="276939"/>
                                <a:pt x="109538" y="276939"/>
                              </a:cubicBezTo>
                              <a:cubicBezTo>
                                <a:pt x="110490" y="276939"/>
                                <a:pt x="111442" y="276939"/>
                                <a:pt x="111442" y="275035"/>
                              </a:cubicBezTo>
                              <a:cubicBezTo>
                                <a:pt x="112395" y="275035"/>
                                <a:pt x="111442" y="274082"/>
                                <a:pt x="111442" y="274082"/>
                              </a:cubicBezTo>
                              <a:close/>
                              <a:moveTo>
                                <a:pt x="111442" y="28337"/>
                              </a:moveTo>
                              <a:cubicBezTo>
                                <a:pt x="111442" y="29289"/>
                                <a:pt x="111442" y="29289"/>
                                <a:pt x="112395" y="29289"/>
                              </a:cubicBezTo>
                              <a:cubicBezTo>
                                <a:pt x="112395" y="29289"/>
                                <a:pt x="112395" y="29289"/>
                                <a:pt x="112395" y="28337"/>
                              </a:cubicBezTo>
                              <a:cubicBezTo>
                                <a:pt x="112395" y="27385"/>
                                <a:pt x="112395" y="28337"/>
                                <a:pt x="111442" y="28337"/>
                              </a:cubicBezTo>
                              <a:cubicBezTo>
                                <a:pt x="111442" y="28337"/>
                                <a:pt x="111442" y="28337"/>
                                <a:pt x="111442" y="28337"/>
                              </a:cubicBezTo>
                              <a:close/>
                              <a:moveTo>
                                <a:pt x="116205" y="113110"/>
                              </a:moveTo>
                              <a:cubicBezTo>
                                <a:pt x="116205" y="111204"/>
                                <a:pt x="114300" y="111204"/>
                                <a:pt x="113347" y="110252"/>
                              </a:cubicBezTo>
                              <a:cubicBezTo>
                                <a:pt x="112395" y="110252"/>
                                <a:pt x="111442" y="110252"/>
                                <a:pt x="111442" y="111204"/>
                              </a:cubicBezTo>
                              <a:cubicBezTo>
                                <a:pt x="111442" y="113110"/>
                                <a:pt x="111442" y="115014"/>
                                <a:pt x="113347" y="115967"/>
                              </a:cubicBezTo>
                              <a:cubicBezTo>
                                <a:pt x="113347" y="114062"/>
                                <a:pt x="115252" y="114062"/>
                                <a:pt x="116205" y="113110"/>
                              </a:cubicBezTo>
                              <a:close/>
                              <a:moveTo>
                                <a:pt x="114300" y="150257"/>
                              </a:moveTo>
                              <a:cubicBezTo>
                                <a:pt x="115252" y="150257"/>
                                <a:pt x="115252" y="150257"/>
                                <a:pt x="115252" y="149304"/>
                              </a:cubicBezTo>
                              <a:cubicBezTo>
                                <a:pt x="115252" y="148352"/>
                                <a:pt x="115252" y="147399"/>
                                <a:pt x="113347" y="147399"/>
                              </a:cubicBezTo>
                              <a:lnTo>
                                <a:pt x="113347" y="144542"/>
                              </a:lnTo>
                              <a:lnTo>
                                <a:pt x="114300" y="144542"/>
                              </a:lnTo>
                              <a:cubicBezTo>
                                <a:pt x="115252" y="144542"/>
                                <a:pt x="116205" y="145495"/>
                                <a:pt x="116205" y="144542"/>
                              </a:cubicBezTo>
                              <a:cubicBezTo>
                                <a:pt x="116205" y="143589"/>
                                <a:pt x="114300" y="142637"/>
                                <a:pt x="113347" y="142637"/>
                              </a:cubicBezTo>
                              <a:cubicBezTo>
                                <a:pt x="111442" y="142637"/>
                                <a:pt x="113347" y="144542"/>
                                <a:pt x="113347" y="144542"/>
                              </a:cubicBezTo>
                              <a:cubicBezTo>
                                <a:pt x="111442" y="144542"/>
                                <a:pt x="110490" y="146447"/>
                                <a:pt x="113347" y="147399"/>
                              </a:cubicBezTo>
                              <a:cubicBezTo>
                                <a:pt x="113347" y="149304"/>
                                <a:pt x="113347" y="150257"/>
                                <a:pt x="114300" y="150257"/>
                              </a:cubicBezTo>
                              <a:close/>
                              <a:moveTo>
                                <a:pt x="113347" y="70247"/>
                              </a:moveTo>
                              <a:cubicBezTo>
                                <a:pt x="113347" y="70247"/>
                                <a:pt x="113347" y="70247"/>
                                <a:pt x="113347" y="70247"/>
                              </a:cubicBezTo>
                              <a:cubicBezTo>
                                <a:pt x="114300" y="69295"/>
                                <a:pt x="113347" y="68342"/>
                                <a:pt x="113347" y="69295"/>
                              </a:cubicBezTo>
                              <a:cubicBezTo>
                                <a:pt x="113347" y="69295"/>
                                <a:pt x="113347" y="69295"/>
                                <a:pt x="113347" y="70247"/>
                              </a:cubicBezTo>
                              <a:cubicBezTo>
                                <a:pt x="112395" y="70247"/>
                                <a:pt x="113347" y="70247"/>
                                <a:pt x="113347" y="70247"/>
                              </a:cubicBezTo>
                              <a:close/>
                              <a:moveTo>
                                <a:pt x="113347" y="105489"/>
                              </a:moveTo>
                              <a:cubicBezTo>
                                <a:pt x="113347" y="105489"/>
                                <a:pt x="113347" y="106442"/>
                                <a:pt x="113347" y="106442"/>
                              </a:cubicBezTo>
                              <a:cubicBezTo>
                                <a:pt x="115252" y="106442"/>
                                <a:pt x="115252" y="104537"/>
                                <a:pt x="117157" y="103585"/>
                              </a:cubicBezTo>
                              <a:cubicBezTo>
                                <a:pt x="117157" y="103585"/>
                                <a:pt x="117157" y="101679"/>
                                <a:pt x="117157" y="102632"/>
                              </a:cubicBezTo>
                              <a:cubicBezTo>
                                <a:pt x="115252" y="103585"/>
                                <a:pt x="114300" y="104537"/>
                                <a:pt x="113347" y="105489"/>
                              </a:cubicBezTo>
                              <a:close/>
                              <a:moveTo>
                                <a:pt x="115252" y="135017"/>
                              </a:moveTo>
                              <a:cubicBezTo>
                                <a:pt x="115252" y="135017"/>
                                <a:pt x="115252" y="134064"/>
                                <a:pt x="114300" y="134064"/>
                              </a:cubicBezTo>
                              <a:cubicBezTo>
                                <a:pt x="114300" y="134064"/>
                                <a:pt x="114300" y="134064"/>
                                <a:pt x="114300" y="135017"/>
                              </a:cubicBezTo>
                              <a:cubicBezTo>
                                <a:pt x="114300" y="135017"/>
                                <a:pt x="114300" y="135970"/>
                                <a:pt x="115252" y="135017"/>
                              </a:cubicBezTo>
                              <a:cubicBezTo>
                                <a:pt x="115252" y="135970"/>
                                <a:pt x="116205" y="135017"/>
                                <a:pt x="115252" y="135017"/>
                              </a:cubicBezTo>
                              <a:close/>
                              <a:moveTo>
                                <a:pt x="114300" y="45482"/>
                              </a:moveTo>
                              <a:cubicBezTo>
                                <a:pt x="114300" y="46435"/>
                                <a:pt x="114300" y="46435"/>
                                <a:pt x="115252" y="46435"/>
                              </a:cubicBezTo>
                              <a:cubicBezTo>
                                <a:pt x="116205" y="46435"/>
                                <a:pt x="116205" y="46435"/>
                                <a:pt x="116205" y="46435"/>
                              </a:cubicBezTo>
                              <a:cubicBezTo>
                                <a:pt x="116205" y="45482"/>
                                <a:pt x="116205" y="44529"/>
                                <a:pt x="114300" y="45482"/>
                              </a:cubicBezTo>
                              <a:cubicBezTo>
                                <a:pt x="115252" y="44529"/>
                                <a:pt x="114300" y="45482"/>
                                <a:pt x="114300" y="45482"/>
                              </a:cubicBezTo>
                              <a:close/>
                              <a:moveTo>
                                <a:pt x="115252" y="200739"/>
                              </a:moveTo>
                              <a:cubicBezTo>
                                <a:pt x="116205" y="200739"/>
                                <a:pt x="117157" y="200739"/>
                                <a:pt x="115252" y="200739"/>
                              </a:cubicBezTo>
                              <a:cubicBezTo>
                                <a:pt x="116205" y="198835"/>
                                <a:pt x="115252" y="197882"/>
                                <a:pt x="115252" y="196929"/>
                              </a:cubicBezTo>
                              <a:cubicBezTo>
                                <a:pt x="115252" y="196929"/>
                                <a:pt x="115252" y="197882"/>
                                <a:pt x="115252" y="197882"/>
                              </a:cubicBezTo>
                              <a:cubicBezTo>
                                <a:pt x="114300" y="198835"/>
                                <a:pt x="115252" y="200739"/>
                                <a:pt x="115252" y="200739"/>
                              </a:cubicBezTo>
                              <a:close/>
                              <a:moveTo>
                                <a:pt x="117157" y="269320"/>
                              </a:moveTo>
                              <a:cubicBezTo>
                                <a:pt x="116205" y="269320"/>
                                <a:pt x="116205" y="268367"/>
                                <a:pt x="116205" y="269320"/>
                              </a:cubicBezTo>
                              <a:cubicBezTo>
                                <a:pt x="116205" y="269320"/>
                                <a:pt x="115252" y="269320"/>
                                <a:pt x="115252" y="269320"/>
                              </a:cubicBezTo>
                              <a:cubicBezTo>
                                <a:pt x="115252" y="270272"/>
                                <a:pt x="116205" y="271224"/>
                                <a:pt x="117157" y="270272"/>
                              </a:cubicBezTo>
                              <a:cubicBezTo>
                                <a:pt x="116205" y="270272"/>
                                <a:pt x="117157" y="269320"/>
                                <a:pt x="117157" y="269320"/>
                              </a:cubicBezTo>
                              <a:close/>
                              <a:moveTo>
                                <a:pt x="123825" y="161687"/>
                              </a:moveTo>
                              <a:cubicBezTo>
                                <a:pt x="120967" y="160735"/>
                                <a:pt x="119063" y="159782"/>
                                <a:pt x="117157" y="159782"/>
                              </a:cubicBezTo>
                              <a:cubicBezTo>
                                <a:pt x="112395" y="160735"/>
                                <a:pt x="119063" y="162639"/>
                                <a:pt x="117157" y="165497"/>
                              </a:cubicBezTo>
                              <a:cubicBezTo>
                                <a:pt x="115252" y="166449"/>
                                <a:pt x="118110" y="166449"/>
                                <a:pt x="119063" y="166449"/>
                              </a:cubicBezTo>
                              <a:cubicBezTo>
                                <a:pt x="120967" y="166449"/>
                                <a:pt x="120967" y="162639"/>
                                <a:pt x="123825" y="161687"/>
                              </a:cubicBezTo>
                              <a:close/>
                              <a:moveTo>
                                <a:pt x="116205" y="34052"/>
                              </a:moveTo>
                              <a:cubicBezTo>
                                <a:pt x="116205" y="34052"/>
                                <a:pt x="117157" y="35004"/>
                                <a:pt x="116205" y="34052"/>
                              </a:cubicBezTo>
                              <a:cubicBezTo>
                                <a:pt x="117157" y="35004"/>
                                <a:pt x="118110" y="34052"/>
                                <a:pt x="118110" y="34052"/>
                              </a:cubicBezTo>
                              <a:cubicBezTo>
                                <a:pt x="118110" y="34052"/>
                                <a:pt x="117157" y="33099"/>
                                <a:pt x="117157" y="33099"/>
                              </a:cubicBezTo>
                              <a:cubicBezTo>
                                <a:pt x="116205" y="33099"/>
                                <a:pt x="116205" y="34052"/>
                                <a:pt x="116205" y="34052"/>
                              </a:cubicBezTo>
                              <a:close/>
                              <a:moveTo>
                                <a:pt x="118110" y="122635"/>
                              </a:moveTo>
                              <a:cubicBezTo>
                                <a:pt x="117157" y="122635"/>
                                <a:pt x="117157" y="123587"/>
                                <a:pt x="117157" y="123587"/>
                              </a:cubicBezTo>
                              <a:cubicBezTo>
                                <a:pt x="119063" y="124539"/>
                                <a:pt x="117157" y="128349"/>
                                <a:pt x="120967" y="128349"/>
                              </a:cubicBezTo>
                              <a:cubicBezTo>
                                <a:pt x="120015" y="129302"/>
                                <a:pt x="119063" y="130254"/>
                                <a:pt x="119063" y="131207"/>
                              </a:cubicBezTo>
                              <a:cubicBezTo>
                                <a:pt x="120015" y="133112"/>
                                <a:pt x="120967" y="132160"/>
                                <a:pt x="122872" y="133112"/>
                              </a:cubicBezTo>
                              <a:cubicBezTo>
                                <a:pt x="120967" y="132160"/>
                                <a:pt x="124777" y="128349"/>
                                <a:pt x="120967" y="128349"/>
                              </a:cubicBezTo>
                              <a:cubicBezTo>
                                <a:pt x="121920" y="127397"/>
                                <a:pt x="122872" y="126445"/>
                                <a:pt x="122872" y="125492"/>
                              </a:cubicBezTo>
                              <a:cubicBezTo>
                                <a:pt x="122872" y="124539"/>
                                <a:pt x="123825" y="123587"/>
                                <a:pt x="122872" y="123587"/>
                              </a:cubicBezTo>
                              <a:cubicBezTo>
                                <a:pt x="120967" y="122635"/>
                                <a:pt x="119063" y="122635"/>
                                <a:pt x="118110" y="122635"/>
                              </a:cubicBezTo>
                              <a:close/>
                              <a:moveTo>
                                <a:pt x="117157" y="29289"/>
                              </a:moveTo>
                              <a:cubicBezTo>
                                <a:pt x="117157" y="30242"/>
                                <a:pt x="118110" y="30242"/>
                                <a:pt x="119063" y="30242"/>
                              </a:cubicBezTo>
                              <a:cubicBezTo>
                                <a:pt x="120967" y="29289"/>
                                <a:pt x="120967" y="27385"/>
                                <a:pt x="120967" y="25479"/>
                              </a:cubicBezTo>
                              <a:cubicBezTo>
                                <a:pt x="120967" y="24527"/>
                                <a:pt x="120015" y="23574"/>
                                <a:pt x="119063" y="24527"/>
                              </a:cubicBezTo>
                              <a:cubicBezTo>
                                <a:pt x="118110" y="26432"/>
                                <a:pt x="117157" y="28337"/>
                                <a:pt x="117157" y="29289"/>
                              </a:cubicBezTo>
                              <a:close/>
                              <a:moveTo>
                                <a:pt x="117157" y="186452"/>
                              </a:moveTo>
                              <a:cubicBezTo>
                                <a:pt x="118110" y="186452"/>
                                <a:pt x="118110" y="186452"/>
                                <a:pt x="117157" y="186452"/>
                              </a:cubicBezTo>
                              <a:cubicBezTo>
                                <a:pt x="118110" y="185499"/>
                                <a:pt x="118110" y="185499"/>
                                <a:pt x="117157" y="186452"/>
                              </a:cubicBezTo>
                              <a:cubicBezTo>
                                <a:pt x="117157" y="185499"/>
                                <a:pt x="117157" y="185499"/>
                                <a:pt x="117157" y="186452"/>
                              </a:cubicBezTo>
                              <a:cubicBezTo>
                                <a:pt x="117157" y="186452"/>
                                <a:pt x="117157" y="186452"/>
                                <a:pt x="117157" y="186452"/>
                              </a:cubicBezTo>
                              <a:close/>
                              <a:moveTo>
                                <a:pt x="119063" y="55960"/>
                              </a:moveTo>
                              <a:cubicBezTo>
                                <a:pt x="118110" y="55960"/>
                                <a:pt x="119063" y="56912"/>
                                <a:pt x="119063" y="57864"/>
                              </a:cubicBezTo>
                              <a:cubicBezTo>
                                <a:pt x="119063" y="58817"/>
                                <a:pt x="119063" y="59770"/>
                                <a:pt x="119063" y="60722"/>
                              </a:cubicBezTo>
                              <a:cubicBezTo>
                                <a:pt x="117157" y="61674"/>
                                <a:pt x="117157" y="62627"/>
                                <a:pt x="117157" y="64532"/>
                              </a:cubicBezTo>
                              <a:cubicBezTo>
                                <a:pt x="115252" y="66437"/>
                                <a:pt x="117157" y="68342"/>
                                <a:pt x="119063" y="68342"/>
                              </a:cubicBezTo>
                              <a:cubicBezTo>
                                <a:pt x="120967" y="68342"/>
                                <a:pt x="124777" y="67389"/>
                                <a:pt x="125730" y="64532"/>
                              </a:cubicBezTo>
                              <a:cubicBezTo>
                                <a:pt x="125730" y="62627"/>
                                <a:pt x="123825" y="64532"/>
                                <a:pt x="121920" y="64532"/>
                              </a:cubicBezTo>
                              <a:cubicBezTo>
                                <a:pt x="120967" y="64532"/>
                                <a:pt x="120015" y="64532"/>
                                <a:pt x="119063" y="64532"/>
                              </a:cubicBezTo>
                              <a:lnTo>
                                <a:pt x="119063" y="60722"/>
                              </a:lnTo>
                              <a:cubicBezTo>
                                <a:pt x="120967" y="60722"/>
                                <a:pt x="120967" y="59770"/>
                                <a:pt x="121920" y="58817"/>
                              </a:cubicBezTo>
                              <a:cubicBezTo>
                                <a:pt x="121920" y="58817"/>
                                <a:pt x="122872" y="56912"/>
                                <a:pt x="121920" y="56912"/>
                              </a:cubicBezTo>
                              <a:cubicBezTo>
                                <a:pt x="121920" y="55007"/>
                                <a:pt x="120967" y="55007"/>
                                <a:pt x="119063" y="55960"/>
                              </a:cubicBezTo>
                              <a:close/>
                              <a:moveTo>
                                <a:pt x="120967" y="292179"/>
                              </a:moveTo>
                              <a:cubicBezTo>
                                <a:pt x="120967" y="291227"/>
                                <a:pt x="120967" y="290274"/>
                                <a:pt x="119063" y="289322"/>
                              </a:cubicBezTo>
                              <a:cubicBezTo>
                                <a:pt x="118110" y="291227"/>
                                <a:pt x="117157" y="292179"/>
                                <a:pt x="117157" y="293132"/>
                              </a:cubicBezTo>
                              <a:cubicBezTo>
                                <a:pt x="117157" y="295037"/>
                                <a:pt x="118110" y="295037"/>
                                <a:pt x="119063" y="295037"/>
                              </a:cubicBezTo>
                              <a:cubicBezTo>
                                <a:pt x="120967" y="295037"/>
                                <a:pt x="120967" y="293132"/>
                                <a:pt x="120967" y="292179"/>
                              </a:cubicBezTo>
                              <a:close/>
                              <a:moveTo>
                                <a:pt x="119063" y="74057"/>
                              </a:moveTo>
                              <a:lnTo>
                                <a:pt x="119063" y="74057"/>
                              </a:lnTo>
                              <a:cubicBezTo>
                                <a:pt x="119063" y="73104"/>
                                <a:pt x="119063" y="73104"/>
                                <a:pt x="119063" y="74057"/>
                              </a:cubicBezTo>
                              <a:cubicBezTo>
                                <a:pt x="118110" y="73104"/>
                                <a:pt x="118110" y="74057"/>
                                <a:pt x="119063" y="74057"/>
                              </a:cubicBezTo>
                              <a:cubicBezTo>
                                <a:pt x="118110" y="74057"/>
                                <a:pt x="118110" y="74057"/>
                                <a:pt x="119063" y="74057"/>
                              </a:cubicBezTo>
                              <a:close/>
                              <a:moveTo>
                                <a:pt x="120967" y="45482"/>
                              </a:moveTo>
                              <a:cubicBezTo>
                                <a:pt x="120967" y="44529"/>
                                <a:pt x="120015" y="43577"/>
                                <a:pt x="119063" y="43577"/>
                              </a:cubicBezTo>
                              <a:cubicBezTo>
                                <a:pt x="119063" y="43577"/>
                                <a:pt x="118110" y="44529"/>
                                <a:pt x="119063" y="44529"/>
                              </a:cubicBezTo>
                              <a:cubicBezTo>
                                <a:pt x="119063" y="45482"/>
                                <a:pt x="120015" y="46435"/>
                                <a:pt x="120967" y="45482"/>
                              </a:cubicBezTo>
                              <a:cubicBezTo>
                                <a:pt x="120967" y="46435"/>
                                <a:pt x="120967" y="46435"/>
                                <a:pt x="120967" y="45482"/>
                              </a:cubicBezTo>
                              <a:close/>
                              <a:moveTo>
                                <a:pt x="138113" y="129302"/>
                              </a:moveTo>
                              <a:cubicBezTo>
                                <a:pt x="140017" y="128349"/>
                                <a:pt x="140017" y="127397"/>
                                <a:pt x="139065" y="125492"/>
                              </a:cubicBezTo>
                              <a:cubicBezTo>
                                <a:pt x="139065" y="124539"/>
                                <a:pt x="137160" y="123587"/>
                                <a:pt x="137160" y="123587"/>
                              </a:cubicBezTo>
                              <a:cubicBezTo>
                                <a:pt x="135255" y="121682"/>
                                <a:pt x="135255" y="117872"/>
                                <a:pt x="137160" y="116920"/>
                              </a:cubicBezTo>
                              <a:cubicBezTo>
                                <a:pt x="139065" y="115967"/>
                                <a:pt x="140017" y="115014"/>
                                <a:pt x="139065" y="113110"/>
                              </a:cubicBezTo>
                              <a:cubicBezTo>
                                <a:pt x="138113" y="111204"/>
                                <a:pt x="136207" y="112157"/>
                                <a:pt x="134302" y="113110"/>
                              </a:cubicBezTo>
                              <a:cubicBezTo>
                                <a:pt x="132397" y="107395"/>
                                <a:pt x="131445" y="107395"/>
                                <a:pt x="128588" y="111204"/>
                              </a:cubicBezTo>
                              <a:cubicBezTo>
                                <a:pt x="128588" y="111204"/>
                                <a:pt x="127635" y="111204"/>
                                <a:pt x="127635" y="111204"/>
                              </a:cubicBezTo>
                              <a:lnTo>
                                <a:pt x="125730" y="111204"/>
                              </a:lnTo>
                              <a:cubicBezTo>
                                <a:pt x="125730" y="111204"/>
                                <a:pt x="125730" y="112157"/>
                                <a:pt x="125730" y="112157"/>
                              </a:cubicBezTo>
                              <a:cubicBezTo>
                                <a:pt x="125730" y="112157"/>
                                <a:pt x="126682" y="112157"/>
                                <a:pt x="127635" y="112157"/>
                              </a:cubicBezTo>
                              <a:cubicBezTo>
                                <a:pt x="127635" y="112157"/>
                                <a:pt x="127635" y="112157"/>
                                <a:pt x="128588" y="112157"/>
                              </a:cubicBezTo>
                              <a:cubicBezTo>
                                <a:pt x="130492" y="114062"/>
                                <a:pt x="132397" y="115014"/>
                                <a:pt x="134302" y="115014"/>
                              </a:cubicBezTo>
                              <a:cubicBezTo>
                                <a:pt x="132397" y="116920"/>
                                <a:pt x="130492" y="116920"/>
                                <a:pt x="128588" y="116920"/>
                              </a:cubicBezTo>
                              <a:cubicBezTo>
                                <a:pt x="125730" y="117872"/>
                                <a:pt x="122872" y="118824"/>
                                <a:pt x="120967" y="119777"/>
                              </a:cubicBezTo>
                              <a:cubicBezTo>
                                <a:pt x="120015" y="120729"/>
                                <a:pt x="119063" y="121682"/>
                                <a:pt x="120015" y="121682"/>
                              </a:cubicBezTo>
                              <a:cubicBezTo>
                                <a:pt x="120967" y="122635"/>
                                <a:pt x="121920" y="121682"/>
                                <a:pt x="121920" y="121682"/>
                              </a:cubicBezTo>
                              <a:cubicBezTo>
                                <a:pt x="121920" y="121682"/>
                                <a:pt x="122872" y="121682"/>
                                <a:pt x="123825" y="121682"/>
                              </a:cubicBezTo>
                              <a:cubicBezTo>
                                <a:pt x="125730" y="120729"/>
                                <a:pt x="127635" y="119777"/>
                                <a:pt x="125730" y="123587"/>
                              </a:cubicBezTo>
                              <a:cubicBezTo>
                                <a:pt x="124777" y="125492"/>
                                <a:pt x="125730" y="125492"/>
                                <a:pt x="127635" y="125492"/>
                              </a:cubicBezTo>
                              <a:cubicBezTo>
                                <a:pt x="132397" y="123587"/>
                                <a:pt x="134302" y="126445"/>
                                <a:pt x="136207" y="130254"/>
                              </a:cubicBezTo>
                              <a:cubicBezTo>
                                <a:pt x="136207" y="128349"/>
                                <a:pt x="136207" y="130254"/>
                                <a:pt x="138113" y="129302"/>
                              </a:cubicBezTo>
                              <a:close/>
                              <a:moveTo>
                                <a:pt x="121920" y="208360"/>
                              </a:moveTo>
                              <a:cubicBezTo>
                                <a:pt x="121920" y="208360"/>
                                <a:pt x="120967" y="207407"/>
                                <a:pt x="120967" y="207407"/>
                              </a:cubicBezTo>
                              <a:cubicBezTo>
                                <a:pt x="120015" y="207407"/>
                                <a:pt x="120015" y="207407"/>
                                <a:pt x="120967" y="208360"/>
                              </a:cubicBezTo>
                              <a:cubicBezTo>
                                <a:pt x="120015" y="208360"/>
                                <a:pt x="120967" y="209312"/>
                                <a:pt x="121920" y="208360"/>
                              </a:cubicBezTo>
                              <a:cubicBezTo>
                                <a:pt x="121920" y="209312"/>
                                <a:pt x="121920" y="208360"/>
                                <a:pt x="121920" y="208360"/>
                              </a:cubicBezTo>
                              <a:close/>
                              <a:moveTo>
                                <a:pt x="120015" y="92154"/>
                              </a:moveTo>
                              <a:cubicBezTo>
                                <a:pt x="120015" y="92154"/>
                                <a:pt x="120015" y="93107"/>
                                <a:pt x="120015" y="93107"/>
                              </a:cubicBezTo>
                              <a:cubicBezTo>
                                <a:pt x="120015" y="93107"/>
                                <a:pt x="120967" y="93107"/>
                                <a:pt x="120967" y="93107"/>
                              </a:cubicBezTo>
                              <a:cubicBezTo>
                                <a:pt x="120967" y="92154"/>
                                <a:pt x="120967" y="92154"/>
                                <a:pt x="120015" y="92154"/>
                              </a:cubicBezTo>
                              <a:cubicBezTo>
                                <a:pt x="120015" y="92154"/>
                                <a:pt x="120015" y="92154"/>
                                <a:pt x="120015" y="92154"/>
                              </a:cubicBezTo>
                              <a:close/>
                              <a:moveTo>
                                <a:pt x="120015" y="111204"/>
                              </a:moveTo>
                              <a:cubicBezTo>
                                <a:pt x="120015" y="111204"/>
                                <a:pt x="120015" y="112157"/>
                                <a:pt x="120967" y="112157"/>
                              </a:cubicBezTo>
                              <a:cubicBezTo>
                                <a:pt x="120967" y="112157"/>
                                <a:pt x="120967" y="112157"/>
                                <a:pt x="120967" y="111204"/>
                              </a:cubicBezTo>
                              <a:cubicBezTo>
                                <a:pt x="120967" y="110252"/>
                                <a:pt x="120015" y="110252"/>
                                <a:pt x="120015" y="110252"/>
                              </a:cubicBezTo>
                              <a:cubicBezTo>
                                <a:pt x="120015" y="110252"/>
                                <a:pt x="120015" y="110252"/>
                                <a:pt x="120015" y="111204"/>
                              </a:cubicBezTo>
                              <a:close/>
                              <a:moveTo>
                                <a:pt x="120967" y="155972"/>
                              </a:moveTo>
                              <a:cubicBezTo>
                                <a:pt x="120015" y="155972"/>
                                <a:pt x="120015" y="155972"/>
                                <a:pt x="120015" y="156924"/>
                              </a:cubicBezTo>
                              <a:cubicBezTo>
                                <a:pt x="120015" y="157877"/>
                                <a:pt x="120967" y="157877"/>
                                <a:pt x="121920" y="157877"/>
                              </a:cubicBezTo>
                              <a:lnTo>
                                <a:pt x="122872" y="156924"/>
                              </a:lnTo>
                              <a:cubicBezTo>
                                <a:pt x="122872" y="155972"/>
                                <a:pt x="121920" y="155972"/>
                                <a:pt x="120967" y="155972"/>
                              </a:cubicBezTo>
                              <a:close/>
                              <a:moveTo>
                                <a:pt x="122872" y="79772"/>
                              </a:moveTo>
                              <a:cubicBezTo>
                                <a:pt x="122872" y="78820"/>
                                <a:pt x="122872" y="77867"/>
                                <a:pt x="121920" y="78820"/>
                              </a:cubicBezTo>
                              <a:cubicBezTo>
                                <a:pt x="121920" y="78820"/>
                                <a:pt x="120967" y="78820"/>
                                <a:pt x="120967" y="79772"/>
                              </a:cubicBezTo>
                              <a:cubicBezTo>
                                <a:pt x="120967" y="79772"/>
                                <a:pt x="120967" y="80724"/>
                                <a:pt x="121920" y="80724"/>
                              </a:cubicBezTo>
                              <a:cubicBezTo>
                                <a:pt x="121920" y="80724"/>
                                <a:pt x="121920" y="79772"/>
                                <a:pt x="122872" y="79772"/>
                              </a:cubicBezTo>
                              <a:close/>
                              <a:moveTo>
                                <a:pt x="121920" y="179785"/>
                              </a:moveTo>
                              <a:cubicBezTo>
                                <a:pt x="122872" y="179785"/>
                                <a:pt x="122872" y="178832"/>
                                <a:pt x="122872" y="178832"/>
                              </a:cubicBezTo>
                              <a:cubicBezTo>
                                <a:pt x="122872" y="177879"/>
                                <a:pt x="122872" y="176927"/>
                                <a:pt x="121920" y="176927"/>
                              </a:cubicBezTo>
                              <a:cubicBezTo>
                                <a:pt x="120967" y="176927"/>
                                <a:pt x="120967" y="176927"/>
                                <a:pt x="120967" y="177879"/>
                              </a:cubicBezTo>
                              <a:cubicBezTo>
                                <a:pt x="120967" y="177879"/>
                                <a:pt x="120967" y="178832"/>
                                <a:pt x="121920" y="179785"/>
                              </a:cubicBezTo>
                              <a:close/>
                              <a:moveTo>
                                <a:pt x="122872" y="280749"/>
                              </a:moveTo>
                              <a:cubicBezTo>
                                <a:pt x="122872" y="280749"/>
                                <a:pt x="121920" y="279797"/>
                                <a:pt x="121920" y="280749"/>
                              </a:cubicBezTo>
                              <a:cubicBezTo>
                                <a:pt x="121920" y="280749"/>
                                <a:pt x="121920" y="280749"/>
                                <a:pt x="120967" y="280749"/>
                              </a:cubicBezTo>
                              <a:cubicBezTo>
                                <a:pt x="120967" y="280749"/>
                                <a:pt x="121920" y="281702"/>
                                <a:pt x="121920" y="281702"/>
                              </a:cubicBezTo>
                              <a:cubicBezTo>
                                <a:pt x="121920" y="281702"/>
                                <a:pt x="122872" y="281702"/>
                                <a:pt x="122872" y="280749"/>
                              </a:cubicBezTo>
                              <a:close/>
                              <a:moveTo>
                                <a:pt x="122872" y="41672"/>
                              </a:moveTo>
                              <a:cubicBezTo>
                                <a:pt x="122872" y="42624"/>
                                <a:pt x="124777" y="43577"/>
                                <a:pt x="125730" y="42624"/>
                              </a:cubicBezTo>
                              <a:cubicBezTo>
                                <a:pt x="126682" y="42624"/>
                                <a:pt x="126682" y="42624"/>
                                <a:pt x="126682" y="40720"/>
                              </a:cubicBezTo>
                              <a:cubicBezTo>
                                <a:pt x="125730" y="38814"/>
                                <a:pt x="125730" y="36910"/>
                                <a:pt x="125730" y="35004"/>
                              </a:cubicBezTo>
                              <a:cubicBezTo>
                                <a:pt x="125730" y="35004"/>
                                <a:pt x="125730" y="34052"/>
                                <a:pt x="124777" y="34052"/>
                              </a:cubicBezTo>
                              <a:cubicBezTo>
                                <a:pt x="124777" y="34052"/>
                                <a:pt x="123825" y="34052"/>
                                <a:pt x="123825" y="34052"/>
                              </a:cubicBezTo>
                              <a:cubicBezTo>
                                <a:pt x="123825" y="37862"/>
                                <a:pt x="120967" y="39767"/>
                                <a:pt x="122872" y="41672"/>
                              </a:cubicBezTo>
                              <a:close/>
                              <a:moveTo>
                                <a:pt x="125730" y="135017"/>
                              </a:moveTo>
                              <a:cubicBezTo>
                                <a:pt x="125730" y="136922"/>
                                <a:pt x="124777" y="136922"/>
                                <a:pt x="123825" y="138827"/>
                              </a:cubicBezTo>
                              <a:cubicBezTo>
                                <a:pt x="123825" y="139779"/>
                                <a:pt x="121920" y="140732"/>
                                <a:pt x="122872" y="141685"/>
                              </a:cubicBezTo>
                              <a:cubicBezTo>
                                <a:pt x="123825" y="142637"/>
                                <a:pt x="124777" y="140732"/>
                                <a:pt x="125730" y="139779"/>
                              </a:cubicBezTo>
                              <a:cubicBezTo>
                                <a:pt x="126682" y="137874"/>
                                <a:pt x="126682" y="136922"/>
                                <a:pt x="125730" y="135017"/>
                              </a:cubicBezTo>
                              <a:close/>
                              <a:moveTo>
                                <a:pt x="122872" y="101679"/>
                              </a:moveTo>
                              <a:cubicBezTo>
                                <a:pt x="121920" y="102632"/>
                                <a:pt x="122872" y="103585"/>
                                <a:pt x="123825" y="103585"/>
                              </a:cubicBezTo>
                              <a:cubicBezTo>
                                <a:pt x="125730" y="103585"/>
                                <a:pt x="125730" y="101679"/>
                                <a:pt x="125730" y="99774"/>
                              </a:cubicBezTo>
                              <a:cubicBezTo>
                                <a:pt x="125730" y="98822"/>
                                <a:pt x="125730" y="96917"/>
                                <a:pt x="123825" y="97870"/>
                              </a:cubicBezTo>
                              <a:cubicBezTo>
                                <a:pt x="120967" y="97870"/>
                                <a:pt x="124777" y="100727"/>
                                <a:pt x="122872" y="101679"/>
                              </a:cubicBezTo>
                              <a:close/>
                              <a:moveTo>
                                <a:pt x="122872" y="134064"/>
                              </a:moveTo>
                              <a:cubicBezTo>
                                <a:pt x="122872" y="135970"/>
                                <a:pt x="124777" y="135017"/>
                                <a:pt x="125730" y="135017"/>
                              </a:cubicBezTo>
                              <a:cubicBezTo>
                                <a:pt x="125730" y="130254"/>
                                <a:pt x="123825" y="134064"/>
                                <a:pt x="122872" y="134064"/>
                              </a:cubicBezTo>
                              <a:close/>
                              <a:moveTo>
                                <a:pt x="124777" y="149304"/>
                              </a:moveTo>
                              <a:cubicBezTo>
                                <a:pt x="124777" y="148352"/>
                                <a:pt x="123825" y="148352"/>
                                <a:pt x="123825" y="148352"/>
                              </a:cubicBezTo>
                              <a:lnTo>
                                <a:pt x="122872" y="149304"/>
                              </a:lnTo>
                              <a:cubicBezTo>
                                <a:pt x="122872" y="150257"/>
                                <a:pt x="122872" y="150257"/>
                                <a:pt x="123825" y="150257"/>
                              </a:cubicBezTo>
                              <a:cubicBezTo>
                                <a:pt x="124777" y="150257"/>
                                <a:pt x="124777" y="150257"/>
                                <a:pt x="124777" y="149304"/>
                              </a:cubicBezTo>
                              <a:close/>
                              <a:moveTo>
                                <a:pt x="122872" y="168354"/>
                              </a:moveTo>
                              <a:cubicBezTo>
                                <a:pt x="122872" y="168354"/>
                                <a:pt x="123825" y="168354"/>
                                <a:pt x="123825" y="168354"/>
                              </a:cubicBezTo>
                              <a:cubicBezTo>
                                <a:pt x="123825" y="168354"/>
                                <a:pt x="124777" y="168354"/>
                                <a:pt x="124777" y="167402"/>
                              </a:cubicBezTo>
                              <a:cubicBezTo>
                                <a:pt x="124777" y="167402"/>
                                <a:pt x="123825" y="166449"/>
                                <a:pt x="122872" y="166449"/>
                              </a:cubicBezTo>
                              <a:cubicBezTo>
                                <a:pt x="123825" y="167402"/>
                                <a:pt x="122872" y="168354"/>
                                <a:pt x="122872" y="168354"/>
                              </a:cubicBezTo>
                              <a:close/>
                              <a:moveTo>
                                <a:pt x="126682" y="70247"/>
                              </a:moveTo>
                              <a:cubicBezTo>
                                <a:pt x="126682" y="69295"/>
                                <a:pt x="125730" y="68342"/>
                                <a:pt x="124777" y="68342"/>
                              </a:cubicBezTo>
                              <a:cubicBezTo>
                                <a:pt x="123825" y="68342"/>
                                <a:pt x="122872" y="68342"/>
                                <a:pt x="123825" y="69295"/>
                              </a:cubicBezTo>
                              <a:cubicBezTo>
                                <a:pt x="124777" y="70247"/>
                                <a:pt x="124777" y="70247"/>
                                <a:pt x="125730" y="71199"/>
                              </a:cubicBezTo>
                              <a:cubicBezTo>
                                <a:pt x="125730" y="71199"/>
                                <a:pt x="126682" y="70247"/>
                                <a:pt x="126682" y="70247"/>
                              </a:cubicBezTo>
                              <a:close/>
                              <a:moveTo>
                                <a:pt x="124777" y="89297"/>
                              </a:moveTo>
                              <a:cubicBezTo>
                                <a:pt x="123825" y="89297"/>
                                <a:pt x="123825" y="90249"/>
                                <a:pt x="123825" y="91202"/>
                              </a:cubicBezTo>
                              <a:cubicBezTo>
                                <a:pt x="123825" y="92154"/>
                                <a:pt x="123825" y="93107"/>
                                <a:pt x="124777" y="93107"/>
                              </a:cubicBezTo>
                              <a:cubicBezTo>
                                <a:pt x="125730" y="93107"/>
                                <a:pt x="125730" y="91202"/>
                                <a:pt x="125730" y="91202"/>
                              </a:cubicBezTo>
                              <a:cubicBezTo>
                                <a:pt x="125730" y="89297"/>
                                <a:pt x="125730" y="88345"/>
                                <a:pt x="124777" y="89297"/>
                              </a:cubicBezTo>
                              <a:close/>
                              <a:moveTo>
                                <a:pt x="125730" y="288370"/>
                              </a:moveTo>
                              <a:cubicBezTo>
                                <a:pt x="125730" y="288370"/>
                                <a:pt x="123825" y="289322"/>
                                <a:pt x="123825" y="289322"/>
                              </a:cubicBezTo>
                              <a:cubicBezTo>
                                <a:pt x="123825" y="290274"/>
                                <a:pt x="123825" y="291227"/>
                                <a:pt x="123825" y="291227"/>
                              </a:cubicBezTo>
                              <a:cubicBezTo>
                                <a:pt x="124777" y="290274"/>
                                <a:pt x="125730" y="290274"/>
                                <a:pt x="125730" y="290274"/>
                              </a:cubicBezTo>
                              <a:cubicBezTo>
                                <a:pt x="126682" y="289322"/>
                                <a:pt x="126682" y="288370"/>
                                <a:pt x="125730" y="288370"/>
                              </a:cubicBezTo>
                              <a:close/>
                              <a:moveTo>
                                <a:pt x="124777" y="19764"/>
                              </a:moveTo>
                              <a:cubicBezTo>
                                <a:pt x="124777" y="21670"/>
                                <a:pt x="125730" y="21670"/>
                                <a:pt x="126682" y="21670"/>
                              </a:cubicBezTo>
                              <a:cubicBezTo>
                                <a:pt x="127635" y="21670"/>
                                <a:pt x="128588" y="20717"/>
                                <a:pt x="128588" y="19764"/>
                              </a:cubicBezTo>
                              <a:cubicBezTo>
                                <a:pt x="128588" y="18812"/>
                                <a:pt x="127635" y="17860"/>
                                <a:pt x="126682" y="17860"/>
                              </a:cubicBezTo>
                              <a:cubicBezTo>
                                <a:pt x="125730" y="16907"/>
                                <a:pt x="124777" y="17860"/>
                                <a:pt x="124777" y="19764"/>
                              </a:cubicBezTo>
                              <a:close/>
                              <a:moveTo>
                                <a:pt x="126682" y="221695"/>
                              </a:moveTo>
                              <a:cubicBezTo>
                                <a:pt x="126682" y="221695"/>
                                <a:pt x="126682" y="221695"/>
                                <a:pt x="126682" y="221695"/>
                              </a:cubicBezTo>
                              <a:cubicBezTo>
                                <a:pt x="125730" y="220742"/>
                                <a:pt x="125730" y="221695"/>
                                <a:pt x="125730" y="221695"/>
                              </a:cubicBezTo>
                              <a:cubicBezTo>
                                <a:pt x="125730" y="221695"/>
                                <a:pt x="125730" y="222647"/>
                                <a:pt x="126682" y="221695"/>
                              </a:cubicBezTo>
                              <a:cubicBezTo>
                                <a:pt x="126682" y="222647"/>
                                <a:pt x="126682" y="222647"/>
                                <a:pt x="126682" y="221695"/>
                              </a:cubicBezTo>
                              <a:close/>
                              <a:moveTo>
                                <a:pt x="127635" y="214074"/>
                              </a:moveTo>
                              <a:cubicBezTo>
                                <a:pt x="127635" y="214074"/>
                                <a:pt x="127635" y="213122"/>
                                <a:pt x="127635" y="213122"/>
                              </a:cubicBezTo>
                              <a:cubicBezTo>
                                <a:pt x="126682" y="213122"/>
                                <a:pt x="126682" y="213122"/>
                                <a:pt x="126682" y="214074"/>
                              </a:cubicBezTo>
                              <a:cubicBezTo>
                                <a:pt x="126682" y="215027"/>
                                <a:pt x="126682" y="215027"/>
                                <a:pt x="127635" y="214074"/>
                              </a:cubicBezTo>
                              <a:cubicBezTo>
                                <a:pt x="126682" y="215027"/>
                                <a:pt x="126682" y="214074"/>
                                <a:pt x="127635" y="214074"/>
                              </a:cubicBezTo>
                              <a:close/>
                              <a:moveTo>
                                <a:pt x="126682" y="179785"/>
                              </a:move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lnTo>
                                <a:pt x="126682" y="179785"/>
                              </a:lnTo>
                              <a:cubicBezTo>
                                <a:pt x="125730" y="179785"/>
                                <a:pt x="125730" y="179785"/>
                                <a:pt x="126682" y="179785"/>
                              </a:cubicBezTo>
                              <a:close/>
                              <a:moveTo>
                                <a:pt x="127635" y="157877"/>
                              </a:moveTo>
                              <a:cubicBezTo>
                                <a:pt x="128588" y="157877"/>
                                <a:pt x="129540" y="156924"/>
                                <a:pt x="129540" y="155972"/>
                              </a:cubicBezTo>
                              <a:cubicBezTo>
                                <a:pt x="129540" y="155972"/>
                                <a:pt x="129540" y="155020"/>
                                <a:pt x="128588" y="155020"/>
                              </a:cubicBezTo>
                              <a:cubicBezTo>
                                <a:pt x="127635" y="155020"/>
                                <a:pt x="126682" y="155020"/>
                                <a:pt x="126682" y="156924"/>
                              </a:cubicBezTo>
                              <a:cubicBezTo>
                                <a:pt x="126682" y="156924"/>
                                <a:pt x="126682" y="157877"/>
                                <a:pt x="127635" y="157877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51447" y="53102"/>
                                <a:pt x="148590" y="51197"/>
                                <a:pt x="147638" y="49292"/>
                              </a:cubicBezTo>
                              <a:cubicBezTo>
                                <a:pt x="146685" y="50245"/>
                                <a:pt x="146685" y="51197"/>
                                <a:pt x="147638" y="53102"/>
                              </a:cubicBezTo>
                              <a:cubicBezTo>
                                <a:pt x="148590" y="55007"/>
                                <a:pt x="147638" y="55007"/>
                                <a:pt x="145732" y="55007"/>
                              </a:cubicBezTo>
                              <a:cubicBezTo>
                                <a:pt x="144780" y="55007"/>
                                <a:pt x="143827" y="53102"/>
                                <a:pt x="143827" y="55007"/>
                              </a:cubicBezTo>
                              <a:cubicBezTo>
                                <a:pt x="143827" y="55007"/>
                                <a:pt x="143827" y="56912"/>
                                <a:pt x="143827" y="56912"/>
                              </a:cubicBezTo>
                              <a:cubicBezTo>
                                <a:pt x="144780" y="58817"/>
                                <a:pt x="146685" y="60722"/>
                                <a:pt x="144780" y="63579"/>
                              </a:cubicBezTo>
                              <a:cubicBezTo>
                                <a:pt x="143827" y="65485"/>
                                <a:pt x="143827" y="68342"/>
                                <a:pt x="142875" y="71199"/>
                              </a:cubicBezTo>
                              <a:cubicBezTo>
                                <a:pt x="139065" y="72152"/>
                                <a:pt x="135255" y="73104"/>
                                <a:pt x="133350" y="68342"/>
                              </a:cubicBezTo>
                              <a:cubicBezTo>
                                <a:pt x="132397" y="66437"/>
                                <a:pt x="131445" y="67389"/>
                                <a:pt x="129540" y="68342"/>
                              </a:cubicBezTo>
                              <a:cubicBezTo>
                                <a:pt x="128588" y="69295"/>
                                <a:pt x="128588" y="70247"/>
                                <a:pt x="129540" y="70247"/>
                              </a:cubicBezTo>
                              <a:cubicBezTo>
                                <a:pt x="132397" y="72152"/>
                                <a:pt x="131445" y="74057"/>
                                <a:pt x="129540" y="75962"/>
                              </a:cubicBezTo>
                              <a:cubicBezTo>
                                <a:pt x="128588" y="76914"/>
                                <a:pt x="127635" y="78820"/>
                                <a:pt x="127635" y="79772"/>
                              </a:cubicBezTo>
                              <a:cubicBezTo>
                                <a:pt x="126682" y="80724"/>
                                <a:pt x="127635" y="81677"/>
                                <a:pt x="127635" y="82629"/>
                              </a:cubicBezTo>
                              <a:cubicBezTo>
                                <a:pt x="128588" y="83582"/>
                                <a:pt x="129540" y="82629"/>
                                <a:pt x="129540" y="82629"/>
                              </a:cubicBezTo>
                              <a:cubicBezTo>
                                <a:pt x="133350" y="80724"/>
                                <a:pt x="134302" y="81677"/>
                                <a:pt x="136207" y="84535"/>
                              </a:cubicBezTo>
                              <a:cubicBezTo>
                                <a:pt x="137160" y="86439"/>
                                <a:pt x="138113" y="88345"/>
                                <a:pt x="138113" y="91202"/>
                              </a:cubicBezTo>
                              <a:cubicBezTo>
                                <a:pt x="138113" y="92154"/>
                                <a:pt x="139065" y="93107"/>
                                <a:pt x="140017" y="92154"/>
                              </a:cubicBezTo>
                              <a:cubicBezTo>
                                <a:pt x="140970" y="92154"/>
                                <a:pt x="140970" y="91202"/>
                                <a:pt x="140970" y="90249"/>
                              </a:cubicBezTo>
                              <a:cubicBezTo>
                                <a:pt x="140970" y="86439"/>
                                <a:pt x="142875" y="84535"/>
                                <a:pt x="146685" y="84535"/>
                              </a:cubicBezTo>
                              <a:cubicBezTo>
                                <a:pt x="148590" y="84535"/>
                                <a:pt x="149542" y="83582"/>
                                <a:pt x="148590" y="81677"/>
                              </a:cubicBezTo>
                              <a:cubicBezTo>
                                <a:pt x="146685" y="77867"/>
                                <a:pt x="147638" y="75962"/>
                                <a:pt x="150495" y="74057"/>
                              </a:cubicBezTo>
                              <a:cubicBezTo>
                                <a:pt x="152400" y="73104"/>
                                <a:pt x="151447" y="73104"/>
                                <a:pt x="150495" y="73104"/>
                              </a:cubicBezTo>
                              <a:cubicBezTo>
                                <a:pt x="148590" y="73104"/>
                                <a:pt x="149542" y="71199"/>
                                <a:pt x="150495" y="71199"/>
                              </a:cubicBezTo>
                              <a:cubicBezTo>
                                <a:pt x="152400" y="69295"/>
                                <a:pt x="151447" y="66437"/>
                                <a:pt x="153352" y="64532"/>
                              </a:cubicBezTo>
                              <a:cubicBezTo>
                                <a:pt x="155257" y="60722"/>
                                <a:pt x="153352" y="58817"/>
                                <a:pt x="149542" y="56912"/>
                              </a:cubicBezTo>
                              <a:close/>
                              <a:moveTo>
                                <a:pt x="127635" y="26432"/>
                              </a:moveTo>
                              <a:cubicBezTo>
                                <a:pt x="127635" y="26432"/>
                                <a:pt x="126682" y="27385"/>
                                <a:pt x="127635" y="27385"/>
                              </a:cubicBezTo>
                              <a:cubicBezTo>
                                <a:pt x="128588" y="28337"/>
                                <a:pt x="127635" y="31195"/>
                                <a:pt x="129540" y="31195"/>
                              </a:cubicBezTo>
                              <a:cubicBezTo>
                                <a:pt x="129540" y="31195"/>
                                <a:pt x="129540" y="30242"/>
                                <a:pt x="129540" y="30242"/>
                              </a:cubicBezTo>
                              <a:cubicBezTo>
                                <a:pt x="129540" y="28337"/>
                                <a:pt x="130492" y="26432"/>
                                <a:pt x="127635" y="26432"/>
                              </a:cubicBezTo>
                              <a:close/>
                              <a:moveTo>
                                <a:pt x="127635" y="142637"/>
                              </a:moveTo>
                              <a:cubicBezTo>
                                <a:pt x="127635" y="143589"/>
                                <a:pt x="127635" y="145495"/>
                                <a:pt x="129540" y="145495"/>
                              </a:cubicBezTo>
                              <a:cubicBezTo>
                                <a:pt x="131445" y="145495"/>
                                <a:pt x="131445" y="144542"/>
                                <a:pt x="131445" y="143589"/>
                              </a:cubicBezTo>
                              <a:cubicBezTo>
                                <a:pt x="133350" y="143589"/>
                                <a:pt x="133350" y="145495"/>
                                <a:pt x="135255" y="145495"/>
                              </a:cubicBezTo>
                              <a:cubicBezTo>
                                <a:pt x="136207" y="145495"/>
                                <a:pt x="137160" y="144542"/>
                                <a:pt x="137160" y="144542"/>
                              </a:cubicBezTo>
                              <a:cubicBezTo>
                                <a:pt x="136207" y="142637"/>
                                <a:pt x="135255" y="140732"/>
                                <a:pt x="133350" y="140732"/>
                              </a:cubicBezTo>
                              <a:cubicBezTo>
                                <a:pt x="131445" y="140732"/>
                                <a:pt x="131445" y="142637"/>
                                <a:pt x="131445" y="144542"/>
                              </a:cubicBezTo>
                              <a:cubicBezTo>
                                <a:pt x="129540" y="143589"/>
                                <a:pt x="128588" y="141685"/>
                                <a:pt x="127635" y="142637"/>
                              </a:cubicBezTo>
                              <a:close/>
                              <a:moveTo>
                                <a:pt x="131445" y="165497"/>
                              </a:moveTo>
                              <a:cubicBezTo>
                                <a:pt x="131445" y="164545"/>
                                <a:pt x="131445" y="162639"/>
                                <a:pt x="129540" y="162639"/>
                              </a:cubicBezTo>
                              <a:cubicBezTo>
                                <a:pt x="127635" y="162639"/>
                                <a:pt x="128588" y="164545"/>
                                <a:pt x="127635" y="166449"/>
                              </a:cubicBezTo>
                              <a:cubicBezTo>
                                <a:pt x="127635" y="167402"/>
                                <a:pt x="127635" y="168354"/>
                                <a:pt x="129540" y="168354"/>
                              </a:cubicBezTo>
                              <a:cubicBezTo>
                                <a:pt x="131445" y="168354"/>
                                <a:pt x="131445" y="167402"/>
                                <a:pt x="131445" y="165497"/>
                              </a:cubicBezTo>
                              <a:close/>
                              <a:moveTo>
                                <a:pt x="130492" y="97870"/>
                              </a:moveTo>
                              <a:cubicBezTo>
                                <a:pt x="130492" y="97870"/>
                                <a:pt x="130492" y="97870"/>
                                <a:pt x="130492" y="97870"/>
                              </a:cubicBezTo>
                              <a:cubicBezTo>
                                <a:pt x="130492" y="95964"/>
                                <a:pt x="130492" y="95964"/>
                                <a:pt x="130492" y="95964"/>
                              </a:cubicBezTo>
                              <a:cubicBezTo>
                                <a:pt x="130492" y="95964"/>
                                <a:pt x="129540" y="95964"/>
                                <a:pt x="129540" y="96917"/>
                              </a:cubicBezTo>
                              <a:cubicBezTo>
                                <a:pt x="128588" y="96917"/>
                                <a:pt x="129540" y="97870"/>
                                <a:pt x="130492" y="97870"/>
                              </a:cubicBezTo>
                              <a:close/>
                              <a:moveTo>
                                <a:pt x="129540" y="102632"/>
                              </a:moveTo>
                              <a:cubicBezTo>
                                <a:pt x="129540" y="102632"/>
                                <a:pt x="128588" y="102632"/>
                                <a:pt x="129540" y="102632"/>
                              </a:cubicBezTo>
                              <a:cubicBezTo>
                                <a:pt x="129540" y="103585"/>
                                <a:pt x="129540" y="103585"/>
                                <a:pt x="129540" y="103585"/>
                              </a:cubicBezTo>
                              <a:cubicBezTo>
                                <a:pt x="129540" y="103585"/>
                                <a:pt x="130492" y="102632"/>
                                <a:pt x="129540" y="102632"/>
                              </a:cubicBezTo>
                              <a:lnTo>
                                <a:pt x="129540" y="102632"/>
                              </a:lnTo>
                              <a:close/>
                              <a:moveTo>
                                <a:pt x="129540" y="62627"/>
                              </a:moveTo>
                              <a:cubicBezTo>
                                <a:pt x="129540" y="63579"/>
                                <a:pt x="130492" y="63579"/>
                                <a:pt x="131445" y="63579"/>
                              </a:cubicBezTo>
                              <a:cubicBezTo>
                                <a:pt x="132397" y="63579"/>
                                <a:pt x="132397" y="63579"/>
                                <a:pt x="132397" y="63579"/>
                              </a:cubicBezTo>
                              <a:cubicBezTo>
                                <a:pt x="132397" y="62627"/>
                                <a:pt x="132397" y="61674"/>
                                <a:pt x="131445" y="61674"/>
                              </a:cubicBezTo>
                              <a:cubicBezTo>
                                <a:pt x="130492" y="61674"/>
                                <a:pt x="129540" y="61674"/>
                                <a:pt x="129540" y="62627"/>
                              </a:cubicBezTo>
                              <a:close/>
                              <a:moveTo>
                                <a:pt x="130492" y="117872"/>
                              </a:moveTo>
                              <a:cubicBezTo>
                                <a:pt x="130492" y="117872"/>
                                <a:pt x="130492" y="118824"/>
                                <a:pt x="130492" y="118824"/>
                              </a:cubicBezTo>
                              <a:lnTo>
                                <a:pt x="129540" y="118824"/>
                              </a:lnTo>
                              <a:cubicBezTo>
                                <a:pt x="129540" y="117872"/>
                                <a:pt x="129540" y="117872"/>
                                <a:pt x="130492" y="117872"/>
                              </a:cubicBezTo>
                              <a:cubicBezTo>
                                <a:pt x="130492" y="117872"/>
                                <a:pt x="130492" y="117872"/>
                                <a:pt x="130492" y="117872"/>
                              </a:cubicBezTo>
                              <a:close/>
                              <a:moveTo>
                                <a:pt x="131445" y="135017"/>
                              </a:moveTo>
                              <a:cubicBezTo>
                                <a:pt x="132397" y="135017"/>
                                <a:pt x="133350" y="135017"/>
                                <a:pt x="133350" y="134064"/>
                              </a:cubicBezTo>
                              <a:cubicBezTo>
                                <a:pt x="133350" y="133112"/>
                                <a:pt x="132397" y="133112"/>
                                <a:pt x="131445" y="133112"/>
                              </a:cubicBezTo>
                              <a:cubicBezTo>
                                <a:pt x="130492" y="133112"/>
                                <a:pt x="129540" y="133112"/>
                                <a:pt x="129540" y="135017"/>
                              </a:cubicBezTo>
                              <a:cubicBezTo>
                                <a:pt x="130492" y="135017"/>
                                <a:pt x="130492" y="135017"/>
                                <a:pt x="131445" y="135017"/>
                              </a:cubicBezTo>
                              <a:close/>
                              <a:moveTo>
                                <a:pt x="132397" y="43577"/>
                              </a:moveTo>
                              <a:cubicBezTo>
                                <a:pt x="132397" y="43577"/>
                                <a:pt x="133350" y="44529"/>
                                <a:pt x="133350" y="44529"/>
                              </a:cubicBezTo>
                              <a:cubicBezTo>
                                <a:pt x="133350" y="44529"/>
                                <a:pt x="133350" y="44529"/>
                                <a:pt x="133350" y="43577"/>
                              </a:cubicBezTo>
                              <a:cubicBezTo>
                                <a:pt x="133350" y="42624"/>
                                <a:pt x="133350" y="42624"/>
                                <a:pt x="132397" y="43577"/>
                              </a:cubicBezTo>
                              <a:cubicBezTo>
                                <a:pt x="132397" y="42624"/>
                                <a:pt x="132397" y="42624"/>
                                <a:pt x="132397" y="43577"/>
                              </a:cubicBezTo>
                              <a:close/>
                              <a:moveTo>
                                <a:pt x="133350" y="29289"/>
                              </a:moveTo>
                              <a:cubicBezTo>
                                <a:pt x="134302" y="31195"/>
                                <a:pt x="135255" y="26432"/>
                                <a:pt x="137160" y="27385"/>
                              </a:cubicBezTo>
                              <a:cubicBezTo>
                                <a:pt x="139065" y="28337"/>
                                <a:pt x="140017" y="27385"/>
                                <a:pt x="140017" y="25479"/>
                              </a:cubicBezTo>
                              <a:cubicBezTo>
                                <a:pt x="140017" y="23574"/>
                                <a:pt x="138113" y="23574"/>
                                <a:pt x="136207" y="23574"/>
                              </a:cubicBezTo>
                              <a:lnTo>
                                <a:pt x="134302" y="23574"/>
                              </a:lnTo>
                              <a:cubicBezTo>
                                <a:pt x="132397" y="24527"/>
                                <a:pt x="131445" y="27385"/>
                                <a:pt x="133350" y="29289"/>
                              </a:cubicBezTo>
                              <a:close/>
                              <a:moveTo>
                                <a:pt x="134302" y="22622"/>
                              </a:moveTo>
                              <a:cubicBezTo>
                                <a:pt x="135255" y="22622"/>
                                <a:pt x="135255" y="21670"/>
                                <a:pt x="135255" y="20717"/>
                              </a:cubicBezTo>
                              <a:cubicBezTo>
                                <a:pt x="134302" y="20717"/>
                                <a:pt x="134302" y="20717"/>
                                <a:pt x="133350" y="20717"/>
                              </a:cubicBezTo>
                              <a:cubicBezTo>
                                <a:pt x="132397" y="21670"/>
                                <a:pt x="133350" y="22622"/>
                                <a:pt x="134302" y="22622"/>
                              </a:cubicBezTo>
                              <a:close/>
                              <a:moveTo>
                                <a:pt x="138113" y="162639"/>
                              </a:moveTo>
                              <a:cubicBezTo>
                                <a:pt x="143827" y="161687"/>
                                <a:pt x="140970" y="158829"/>
                                <a:pt x="139065" y="156924"/>
                              </a:cubicBezTo>
                              <a:cubicBezTo>
                                <a:pt x="138113" y="155972"/>
                                <a:pt x="139065" y="153114"/>
                                <a:pt x="136207" y="155020"/>
                              </a:cubicBezTo>
                              <a:cubicBezTo>
                                <a:pt x="134302" y="155972"/>
                                <a:pt x="133350" y="156924"/>
                                <a:pt x="133350" y="159782"/>
                              </a:cubicBezTo>
                              <a:cubicBezTo>
                                <a:pt x="133350" y="159782"/>
                                <a:pt x="133350" y="160735"/>
                                <a:pt x="133350" y="160735"/>
                              </a:cubicBezTo>
                              <a:cubicBezTo>
                                <a:pt x="134302" y="163592"/>
                                <a:pt x="134302" y="165497"/>
                                <a:pt x="133350" y="168354"/>
                              </a:cubicBezTo>
                              <a:cubicBezTo>
                                <a:pt x="133350" y="169307"/>
                                <a:pt x="132397" y="170260"/>
                                <a:pt x="133350" y="170260"/>
                              </a:cubicBezTo>
                              <a:cubicBezTo>
                                <a:pt x="134302" y="170260"/>
                                <a:pt x="134302" y="169307"/>
                                <a:pt x="135255" y="168354"/>
                              </a:cubicBezTo>
                              <a:cubicBezTo>
                                <a:pt x="136207" y="166449"/>
                                <a:pt x="135255" y="162639"/>
                                <a:pt x="138113" y="162639"/>
                              </a:cubicBezTo>
                              <a:close/>
                              <a:moveTo>
                                <a:pt x="142875" y="70247"/>
                              </a:moveTo>
                              <a:lnTo>
                                <a:pt x="144780" y="70247"/>
                              </a:lnTo>
                              <a:cubicBezTo>
                                <a:pt x="144780" y="73104"/>
                                <a:pt x="142875" y="75010"/>
                                <a:pt x="143827" y="77867"/>
                              </a:cubicBezTo>
                              <a:cubicBezTo>
                                <a:pt x="143827" y="78820"/>
                                <a:pt x="143827" y="79772"/>
                                <a:pt x="142875" y="80724"/>
                              </a:cubicBezTo>
                              <a:cubicBezTo>
                                <a:pt x="141922" y="81677"/>
                                <a:pt x="141922" y="83582"/>
                                <a:pt x="140017" y="82629"/>
                              </a:cubicBezTo>
                              <a:cubicBezTo>
                                <a:pt x="138113" y="82629"/>
                                <a:pt x="138113" y="80724"/>
                                <a:pt x="138113" y="79772"/>
                              </a:cubicBezTo>
                              <a:cubicBezTo>
                                <a:pt x="137160" y="77867"/>
                                <a:pt x="138113" y="74057"/>
                                <a:pt x="134302" y="75962"/>
                              </a:cubicBezTo>
                              <a:cubicBezTo>
                                <a:pt x="134302" y="75962"/>
                                <a:pt x="133350" y="75010"/>
                                <a:pt x="133350" y="75010"/>
                              </a:cubicBezTo>
                              <a:cubicBezTo>
                                <a:pt x="133350" y="75010"/>
                                <a:pt x="133350" y="74057"/>
                                <a:pt x="133350" y="73104"/>
                              </a:cubicBezTo>
                              <a:cubicBezTo>
                                <a:pt x="134302" y="72152"/>
                                <a:pt x="135255" y="73104"/>
                                <a:pt x="137160" y="73104"/>
                              </a:cubicBezTo>
                              <a:cubicBezTo>
                                <a:pt x="140017" y="74057"/>
                                <a:pt x="141922" y="74057"/>
                                <a:pt x="142875" y="70247"/>
                              </a:cubicBezTo>
                              <a:close/>
                              <a:moveTo>
                                <a:pt x="134302" y="56912"/>
                              </a:moveTo>
                              <a:cubicBezTo>
                                <a:pt x="134302" y="56912"/>
                                <a:pt x="133350" y="56912"/>
                                <a:pt x="134302" y="56912"/>
                              </a:cubicBez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lnTo>
                                <a:pt x="134302" y="56912"/>
                              </a:ln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close/>
                              <a:moveTo>
                                <a:pt x="134302" y="179785"/>
                              </a:moveTo>
                              <a:lnTo>
                                <a:pt x="136207" y="179785"/>
                              </a:lnTo>
                              <a:cubicBezTo>
                                <a:pt x="136207" y="178832"/>
                                <a:pt x="136207" y="178832"/>
                                <a:pt x="136207" y="178832"/>
                              </a:cubicBezTo>
                              <a:cubicBezTo>
                                <a:pt x="134302" y="177879"/>
                                <a:pt x="134302" y="177879"/>
                                <a:pt x="134302" y="179785"/>
                              </a:cubicBezTo>
                              <a:cubicBezTo>
                                <a:pt x="133350" y="178832"/>
                                <a:pt x="134302" y="179785"/>
                                <a:pt x="134302" y="179785"/>
                              </a:cubicBezTo>
                              <a:close/>
                              <a:moveTo>
                                <a:pt x="134302" y="102632"/>
                              </a:moveTo>
                              <a:cubicBezTo>
                                <a:pt x="134302" y="103585"/>
                                <a:pt x="134302" y="103585"/>
                                <a:pt x="134302" y="102632"/>
                              </a:cubicBezTo>
                              <a:cubicBezTo>
                                <a:pt x="134302" y="103585"/>
                                <a:pt x="140017" y="106442"/>
                                <a:pt x="140970" y="105489"/>
                              </a:cubicBezTo>
                              <a:cubicBezTo>
                                <a:pt x="140970" y="105489"/>
                                <a:pt x="140970" y="104537"/>
                                <a:pt x="140970" y="104537"/>
                              </a:cubicBezTo>
                              <a:cubicBezTo>
                                <a:pt x="140017" y="103585"/>
                                <a:pt x="135255" y="102632"/>
                                <a:pt x="134302" y="102632"/>
                              </a:cubicBezTo>
                              <a:close/>
                              <a:moveTo>
                                <a:pt x="134302" y="37862"/>
                              </a:moveTo>
                              <a:cubicBezTo>
                                <a:pt x="134302" y="38814"/>
                                <a:pt x="137160" y="42624"/>
                                <a:pt x="138113" y="42624"/>
                              </a:cubicBezTo>
                              <a:cubicBezTo>
                                <a:pt x="138113" y="42624"/>
                                <a:pt x="139065" y="42624"/>
                                <a:pt x="139065" y="41672"/>
                              </a:cubicBezTo>
                              <a:cubicBezTo>
                                <a:pt x="140017" y="39767"/>
                                <a:pt x="139065" y="39767"/>
                                <a:pt x="138113" y="37862"/>
                              </a:cubicBezTo>
                              <a:cubicBezTo>
                                <a:pt x="138113" y="36910"/>
                                <a:pt x="137160" y="35957"/>
                                <a:pt x="136207" y="35957"/>
                              </a:cubicBezTo>
                              <a:cubicBezTo>
                                <a:pt x="136207" y="36910"/>
                                <a:pt x="135255" y="36910"/>
                                <a:pt x="134302" y="37862"/>
                              </a:cubicBezTo>
                              <a:close/>
                              <a:moveTo>
                                <a:pt x="136207" y="288370"/>
                              </a:move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lnTo>
                                <a:pt x="136207" y="288370"/>
                              </a:lnTo>
                              <a:cubicBezTo>
                                <a:pt x="137160" y="288370"/>
                                <a:pt x="137160" y="288370"/>
                                <a:pt x="136207" y="288370"/>
                              </a:cubicBezTo>
                              <a:close/>
                              <a:moveTo>
                                <a:pt x="136207" y="90249"/>
                              </a:moveTo>
                              <a:lnTo>
                                <a:pt x="136207" y="90249"/>
                              </a:lnTo>
                              <a:cubicBezTo>
                                <a:pt x="137160" y="90249"/>
                                <a:pt x="137160" y="89297"/>
                                <a:pt x="136207" y="89297"/>
                              </a:cubicBezTo>
                              <a:lnTo>
                                <a:pt x="136207" y="89297"/>
                              </a:lnTo>
                              <a:cubicBezTo>
                                <a:pt x="135255" y="89297"/>
                                <a:pt x="135255" y="89297"/>
                                <a:pt x="136207" y="90249"/>
                              </a:cubicBezTo>
                              <a:close/>
                              <a:moveTo>
                                <a:pt x="137160" y="50245"/>
                              </a:moveTo>
                              <a:cubicBezTo>
                                <a:pt x="136207" y="50245"/>
                                <a:pt x="135255" y="51197"/>
                                <a:pt x="136207" y="52149"/>
                              </a:cubicBezTo>
                              <a:cubicBezTo>
                                <a:pt x="136207" y="53102"/>
                                <a:pt x="137160" y="52149"/>
                                <a:pt x="137160" y="50245"/>
                              </a:cubicBezTo>
                              <a:lnTo>
                                <a:pt x="139065" y="50245"/>
                              </a:lnTo>
                              <a:cubicBezTo>
                                <a:pt x="138113" y="50245"/>
                                <a:pt x="137160" y="50245"/>
                                <a:pt x="137160" y="50245"/>
                              </a:cubicBezTo>
                              <a:close/>
                              <a:moveTo>
                                <a:pt x="136207" y="32147"/>
                              </a:moveTo>
                              <a:cubicBezTo>
                                <a:pt x="137160" y="32147"/>
                                <a:pt x="137160" y="32147"/>
                                <a:pt x="136207" y="32147"/>
                              </a:cubicBezTo>
                              <a:lnTo>
                                <a:pt x="136207" y="31195"/>
                              </a:lnTo>
                              <a:lnTo>
                                <a:pt x="136207" y="32147"/>
                              </a:lnTo>
                              <a:lnTo>
                                <a:pt x="136207" y="32147"/>
                              </a:lnTo>
                              <a:close/>
                              <a:moveTo>
                                <a:pt x="138113" y="185499"/>
                              </a:moveTo>
                              <a:cubicBezTo>
                                <a:pt x="138113" y="184547"/>
                                <a:pt x="137160" y="184547"/>
                                <a:pt x="138113" y="185499"/>
                              </a:cubicBezTo>
                              <a:cubicBezTo>
                                <a:pt x="137160" y="184547"/>
                                <a:pt x="136207" y="185499"/>
                                <a:pt x="136207" y="185499"/>
                              </a:cubicBezTo>
                              <a:cubicBezTo>
                                <a:pt x="136207" y="185499"/>
                                <a:pt x="136207" y="185499"/>
                                <a:pt x="138113" y="185499"/>
                              </a:cubicBezTo>
                              <a:cubicBezTo>
                                <a:pt x="137160" y="185499"/>
                                <a:pt x="137160" y="185499"/>
                                <a:pt x="138113" y="185499"/>
                              </a:cubicBezTo>
                              <a:close/>
                              <a:moveTo>
                                <a:pt x="139065" y="178832"/>
                              </a:moveTo>
                              <a:cubicBezTo>
                                <a:pt x="140017" y="177879"/>
                                <a:pt x="140017" y="176927"/>
                                <a:pt x="140017" y="175974"/>
                              </a:cubicBezTo>
                              <a:cubicBezTo>
                                <a:pt x="140017" y="175022"/>
                                <a:pt x="139065" y="174070"/>
                                <a:pt x="138113" y="175022"/>
                              </a:cubicBezTo>
                              <a:cubicBezTo>
                                <a:pt x="137160" y="175022"/>
                                <a:pt x="137160" y="176927"/>
                                <a:pt x="137160" y="176927"/>
                              </a:cubicBezTo>
                              <a:cubicBezTo>
                                <a:pt x="138113" y="177879"/>
                                <a:pt x="138113" y="177879"/>
                                <a:pt x="139065" y="178832"/>
                              </a:cubicBezTo>
                              <a:close/>
                              <a:moveTo>
                                <a:pt x="139065" y="49292"/>
                              </a:moveTo>
                              <a:cubicBezTo>
                                <a:pt x="142875" y="48339"/>
                                <a:pt x="145732" y="44529"/>
                                <a:pt x="149542" y="42624"/>
                              </a:cubicBezTo>
                              <a:cubicBezTo>
                                <a:pt x="150495" y="42624"/>
                                <a:pt x="150495" y="41672"/>
                                <a:pt x="150495" y="41672"/>
                              </a:cubicBezTo>
                              <a:cubicBezTo>
                                <a:pt x="150495" y="41672"/>
                                <a:pt x="149542" y="41672"/>
                                <a:pt x="148590" y="41672"/>
                              </a:cubicBezTo>
                              <a:cubicBezTo>
                                <a:pt x="143827" y="42624"/>
                                <a:pt x="141922" y="45482"/>
                                <a:pt x="139065" y="49292"/>
                              </a:cubicBezTo>
                              <a:close/>
                              <a:moveTo>
                                <a:pt x="143827" y="138827"/>
                              </a:moveTo>
                              <a:cubicBezTo>
                                <a:pt x="143827" y="137874"/>
                                <a:pt x="145732" y="139779"/>
                                <a:pt x="145732" y="138827"/>
                              </a:cubicBezTo>
                              <a:cubicBezTo>
                                <a:pt x="145732" y="136922"/>
                                <a:pt x="142875" y="133112"/>
                                <a:pt x="140017" y="133112"/>
                              </a:cubicBezTo>
                              <a:cubicBezTo>
                                <a:pt x="139065" y="133112"/>
                                <a:pt x="139065" y="133112"/>
                                <a:pt x="138113" y="134064"/>
                              </a:cubicBezTo>
                              <a:cubicBezTo>
                                <a:pt x="139065" y="135017"/>
                                <a:pt x="140970" y="138827"/>
                                <a:pt x="143827" y="138827"/>
                              </a:cubicBezTo>
                              <a:close/>
                              <a:moveTo>
                                <a:pt x="140017" y="208360"/>
                              </a:moveTo>
                              <a:cubicBezTo>
                                <a:pt x="140017" y="208360"/>
                                <a:pt x="140970" y="207407"/>
                                <a:pt x="140970" y="207407"/>
                              </a:cubicBezTo>
                              <a:cubicBezTo>
                                <a:pt x="140970" y="206454"/>
                                <a:pt x="140970" y="205502"/>
                                <a:pt x="140017" y="205502"/>
                              </a:cubicBezTo>
                              <a:cubicBezTo>
                                <a:pt x="140017" y="205502"/>
                                <a:pt x="139065" y="206454"/>
                                <a:pt x="139065" y="206454"/>
                              </a:cubicBezTo>
                              <a:cubicBezTo>
                                <a:pt x="139065" y="207407"/>
                                <a:pt x="139065" y="208360"/>
                                <a:pt x="140017" y="208360"/>
                              </a:cubicBezTo>
                              <a:close/>
                              <a:moveTo>
                                <a:pt x="140970" y="250270"/>
                              </a:moveTo>
                              <a:cubicBezTo>
                                <a:pt x="140970" y="250270"/>
                                <a:pt x="140970" y="250270"/>
                                <a:pt x="140970" y="250270"/>
                              </a:cubicBezTo>
                              <a:cubicBezTo>
                                <a:pt x="141922" y="250270"/>
                                <a:pt x="141922" y="250270"/>
                                <a:pt x="140970" y="250270"/>
                              </a:cubicBezTo>
                              <a:cubicBezTo>
                                <a:pt x="141922" y="249317"/>
                                <a:pt x="140970" y="249317"/>
                                <a:pt x="140970" y="249317"/>
                              </a:cubicBezTo>
                              <a:cubicBezTo>
                                <a:pt x="140017" y="248364"/>
                                <a:pt x="140017" y="249317"/>
                                <a:pt x="140970" y="250270"/>
                              </a:cubicBezTo>
                              <a:close/>
                              <a:moveTo>
                                <a:pt x="140970" y="154067"/>
                              </a:moveTo>
                              <a:cubicBezTo>
                                <a:pt x="140970" y="154067"/>
                                <a:pt x="140970" y="154067"/>
                                <a:pt x="140970" y="154067"/>
                              </a:cubicBezTo>
                              <a:lnTo>
                                <a:pt x="140970" y="154067"/>
                              </a:lnTo>
                              <a:cubicBezTo>
                                <a:pt x="141922" y="153114"/>
                                <a:pt x="141922" y="153114"/>
                                <a:pt x="140970" y="154067"/>
                              </a:cubicBezTo>
                              <a:cubicBezTo>
                                <a:pt x="140970" y="153114"/>
                                <a:pt x="140017" y="153114"/>
                                <a:pt x="140970" y="154067"/>
                              </a:cubicBezTo>
                              <a:close/>
                              <a:moveTo>
                                <a:pt x="147638" y="127397"/>
                              </a:moveTo>
                              <a:cubicBezTo>
                                <a:pt x="147638" y="125492"/>
                                <a:pt x="144780" y="121682"/>
                                <a:pt x="142875" y="120729"/>
                              </a:cubicBezTo>
                              <a:cubicBezTo>
                                <a:pt x="142875" y="120729"/>
                                <a:pt x="141922" y="120729"/>
                                <a:pt x="140970" y="120729"/>
                              </a:cubicBezTo>
                              <a:cubicBezTo>
                                <a:pt x="140970" y="120729"/>
                                <a:pt x="140970" y="121682"/>
                                <a:pt x="140970" y="121682"/>
                              </a:cubicBezTo>
                              <a:cubicBezTo>
                                <a:pt x="143827" y="122635"/>
                                <a:pt x="144780" y="124539"/>
                                <a:pt x="143827" y="126445"/>
                              </a:cubicBezTo>
                              <a:cubicBezTo>
                                <a:pt x="143827" y="127397"/>
                                <a:pt x="144780" y="128349"/>
                                <a:pt x="145732" y="128349"/>
                              </a:cubicBezTo>
                              <a:cubicBezTo>
                                <a:pt x="146685" y="128349"/>
                                <a:pt x="147638" y="128349"/>
                                <a:pt x="147638" y="127397"/>
                              </a:cubicBezTo>
                              <a:close/>
                              <a:moveTo>
                                <a:pt x="140970" y="193120"/>
                              </a:moveTo>
                              <a:cubicBezTo>
                                <a:pt x="140970" y="193120"/>
                                <a:pt x="140970" y="194072"/>
                                <a:pt x="140970" y="193120"/>
                              </a:cubicBezTo>
                              <a:cubicBezTo>
                                <a:pt x="140970" y="194072"/>
                                <a:pt x="140970" y="195024"/>
                                <a:pt x="140970" y="194072"/>
                              </a:cubicBezTo>
                              <a:cubicBezTo>
                                <a:pt x="140970" y="194072"/>
                                <a:pt x="141922" y="194072"/>
                                <a:pt x="141922" y="194072"/>
                              </a:cubicBezTo>
                              <a:cubicBezTo>
                                <a:pt x="141922" y="193120"/>
                                <a:pt x="141922" y="193120"/>
                                <a:pt x="140970" y="193120"/>
                              </a:cubicBezTo>
                              <a:close/>
                              <a:moveTo>
                                <a:pt x="143827" y="291227"/>
                              </a:moveTo>
                              <a:cubicBezTo>
                                <a:pt x="143827" y="290274"/>
                                <a:pt x="143827" y="289322"/>
                                <a:pt x="141922" y="288370"/>
                              </a:cubicBezTo>
                              <a:cubicBezTo>
                                <a:pt x="140970" y="288370"/>
                                <a:pt x="140970" y="289322"/>
                                <a:pt x="140970" y="290274"/>
                              </a:cubicBezTo>
                              <a:cubicBezTo>
                                <a:pt x="141922" y="291227"/>
                                <a:pt x="141922" y="292179"/>
                                <a:pt x="142875" y="292179"/>
                              </a:cubicBezTo>
                              <a:cubicBezTo>
                                <a:pt x="143827" y="293132"/>
                                <a:pt x="143827" y="292179"/>
                                <a:pt x="143827" y="291227"/>
                              </a:cubicBezTo>
                              <a:close/>
                              <a:moveTo>
                                <a:pt x="145732" y="144542"/>
                              </a:moveTo>
                              <a:cubicBezTo>
                                <a:pt x="144780" y="144542"/>
                                <a:pt x="141922" y="144542"/>
                                <a:pt x="141922" y="146447"/>
                              </a:cubicBezTo>
                              <a:cubicBezTo>
                                <a:pt x="141922" y="148352"/>
                                <a:pt x="143827" y="149304"/>
                                <a:pt x="145732" y="149304"/>
                              </a:cubicBezTo>
                              <a:cubicBezTo>
                                <a:pt x="147638" y="149304"/>
                                <a:pt x="145732" y="147399"/>
                                <a:pt x="146685" y="146447"/>
                              </a:cubicBezTo>
                              <a:cubicBezTo>
                                <a:pt x="141922" y="146447"/>
                                <a:pt x="149542" y="145495"/>
                                <a:pt x="145732" y="144542"/>
                              </a:cubicBezTo>
                              <a:close/>
                              <a:moveTo>
                                <a:pt x="142875" y="60722"/>
                              </a:moveTo>
                              <a:cubicBezTo>
                                <a:pt x="142875" y="60722"/>
                                <a:pt x="142875" y="61674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1922" y="60722"/>
                                <a:pt x="141922" y="60722"/>
                                <a:pt x="142875" y="60722"/>
                              </a:cubicBezTo>
                              <a:close/>
                              <a:moveTo>
                                <a:pt x="142875" y="34052"/>
                              </a:moveTo>
                              <a:cubicBezTo>
                                <a:pt x="143827" y="35004"/>
                                <a:pt x="144780" y="34052"/>
                                <a:pt x="144780" y="34052"/>
                              </a:cubicBezTo>
                              <a:cubicBezTo>
                                <a:pt x="144780" y="34052"/>
                                <a:pt x="143827" y="33099"/>
                                <a:pt x="142875" y="34052"/>
                              </a:cubicBezTo>
                              <a:lnTo>
                                <a:pt x="142875" y="34052"/>
                              </a:lnTo>
                              <a:close/>
                              <a:moveTo>
                                <a:pt x="143827" y="117872"/>
                              </a:moveTo>
                              <a:cubicBezTo>
                                <a:pt x="143827" y="117872"/>
                                <a:pt x="143827" y="118824"/>
                                <a:pt x="144780" y="118824"/>
                              </a:cubicBezTo>
                              <a:cubicBezTo>
                                <a:pt x="144780" y="118824"/>
                                <a:pt x="145732" y="118824"/>
                                <a:pt x="144780" y="117872"/>
                              </a:cubicBezTo>
                              <a:cubicBezTo>
                                <a:pt x="144780" y="117872"/>
                                <a:pt x="144780" y="116920"/>
                                <a:pt x="143827" y="116920"/>
                              </a:cubicBezTo>
                              <a:cubicBezTo>
                                <a:pt x="143827" y="116920"/>
                                <a:pt x="143827" y="116920"/>
                                <a:pt x="143827" y="117872"/>
                              </a:cubicBezTo>
                              <a:close/>
                              <a:moveTo>
                                <a:pt x="149542" y="88345"/>
                              </a:moveTo>
                              <a:cubicBezTo>
                                <a:pt x="149542" y="87392"/>
                                <a:pt x="148590" y="87392"/>
                                <a:pt x="149542" y="88345"/>
                              </a:cubicBezTo>
                              <a:cubicBezTo>
                                <a:pt x="147638" y="88345"/>
                                <a:pt x="146685" y="89297"/>
                                <a:pt x="145732" y="90249"/>
                              </a:cubicBezTo>
                              <a:lnTo>
                                <a:pt x="143827" y="92154"/>
                              </a:lnTo>
                              <a:cubicBezTo>
                                <a:pt x="143827" y="92154"/>
                                <a:pt x="143827" y="93107"/>
                                <a:pt x="144780" y="93107"/>
                              </a:cubicBezTo>
                              <a:cubicBezTo>
                                <a:pt x="145732" y="92154"/>
                                <a:pt x="146685" y="92154"/>
                                <a:pt x="146685" y="91202"/>
                              </a:cubicBezTo>
                              <a:cubicBezTo>
                                <a:pt x="148590" y="91202"/>
                                <a:pt x="149542" y="90249"/>
                                <a:pt x="149542" y="88345"/>
                              </a:cubicBezTo>
                              <a:close/>
                              <a:moveTo>
                                <a:pt x="145732" y="170260"/>
                              </a:moveTo>
                              <a:cubicBezTo>
                                <a:pt x="145732" y="170260"/>
                                <a:pt x="146685" y="170260"/>
                                <a:pt x="146685" y="169307"/>
                              </a:cubicBezTo>
                              <a:cubicBezTo>
                                <a:pt x="146685" y="168354"/>
                                <a:pt x="145732" y="167402"/>
                                <a:pt x="144780" y="166449"/>
                              </a:cubicBezTo>
                              <a:cubicBezTo>
                                <a:pt x="144780" y="166449"/>
                                <a:pt x="143827" y="166449"/>
                                <a:pt x="143827" y="166449"/>
                              </a:cubicBezTo>
                              <a:cubicBezTo>
                                <a:pt x="143827" y="168354"/>
                                <a:pt x="144780" y="170260"/>
                                <a:pt x="145732" y="170260"/>
                              </a:cubicBezTo>
                              <a:close/>
                              <a:moveTo>
                                <a:pt x="146685" y="189310"/>
                              </a:moveTo>
                              <a:cubicBezTo>
                                <a:pt x="146685" y="188357"/>
                                <a:pt x="146685" y="188357"/>
                                <a:pt x="146685" y="189310"/>
                              </a:cubicBezTo>
                              <a:cubicBezTo>
                                <a:pt x="144780" y="188357"/>
                                <a:pt x="144780" y="189310"/>
                                <a:pt x="144780" y="189310"/>
                              </a:cubicBezTo>
                              <a:cubicBezTo>
                                <a:pt x="144780" y="189310"/>
                                <a:pt x="144780" y="190262"/>
                                <a:pt x="144780" y="190262"/>
                              </a:cubicBezTo>
                              <a:cubicBezTo>
                                <a:pt x="145732" y="190262"/>
                                <a:pt x="146685" y="189310"/>
                                <a:pt x="146685" y="189310"/>
                              </a:cubicBezTo>
                              <a:close/>
                              <a:moveTo>
                                <a:pt x="145732" y="112157"/>
                              </a:moveTo>
                              <a:cubicBezTo>
                                <a:pt x="145732" y="113110"/>
                                <a:pt x="146685" y="113110"/>
                                <a:pt x="146685" y="112157"/>
                              </a:cubicBezTo>
                              <a:cubicBezTo>
                                <a:pt x="146685" y="112157"/>
                                <a:pt x="147638" y="112157"/>
                                <a:pt x="147638" y="111204"/>
                              </a:cubicBezTo>
                              <a:cubicBezTo>
                                <a:pt x="147638" y="111204"/>
                                <a:pt x="146685" y="111204"/>
                                <a:pt x="146685" y="111204"/>
                              </a:cubicBezTo>
                              <a:cubicBezTo>
                                <a:pt x="145732" y="112157"/>
                                <a:pt x="144780" y="112157"/>
                                <a:pt x="145732" y="112157"/>
                              </a:cubicBezTo>
                              <a:close/>
                              <a:moveTo>
                                <a:pt x="145732" y="34052"/>
                              </a:moveTo>
                              <a:cubicBezTo>
                                <a:pt x="147638" y="34052"/>
                                <a:pt x="148590" y="33099"/>
                                <a:pt x="147638" y="31195"/>
                              </a:cubicBezTo>
                              <a:cubicBezTo>
                                <a:pt x="147638" y="31195"/>
                                <a:pt x="147638" y="30242"/>
                                <a:pt x="146685" y="30242"/>
                              </a:cubicBezTo>
                              <a:cubicBezTo>
                                <a:pt x="144780" y="30242"/>
                                <a:pt x="145732" y="32147"/>
                                <a:pt x="145732" y="34052"/>
                              </a:cubicBezTo>
                              <a:lnTo>
                                <a:pt x="145732" y="34052"/>
                              </a:lnTo>
                              <a:close/>
                              <a:moveTo>
                                <a:pt x="145732" y="70247"/>
                              </a:moveTo>
                              <a:lnTo>
                                <a:pt x="145732" y="70247"/>
                              </a:lnTo>
                              <a:cubicBezTo>
                                <a:pt x="145732" y="68342"/>
                                <a:pt x="145732" y="66437"/>
                                <a:pt x="146685" y="65485"/>
                              </a:cubicBezTo>
                              <a:lnTo>
                                <a:pt x="146685" y="65485"/>
                              </a:lnTo>
                              <a:cubicBezTo>
                                <a:pt x="147638" y="68342"/>
                                <a:pt x="146685" y="69295"/>
                                <a:pt x="145732" y="70247"/>
                              </a:cubicBezTo>
                              <a:close/>
                              <a:moveTo>
                                <a:pt x="153352" y="104537"/>
                              </a:moveTo>
                              <a:cubicBezTo>
                                <a:pt x="152400" y="102632"/>
                                <a:pt x="151447" y="105489"/>
                                <a:pt x="149542" y="104537"/>
                              </a:cubicBezTo>
                              <a:cubicBezTo>
                                <a:pt x="148590" y="104537"/>
                                <a:pt x="147638" y="104537"/>
                                <a:pt x="147638" y="104537"/>
                              </a:cubicBezTo>
                              <a:cubicBezTo>
                                <a:pt x="146685" y="104537"/>
                                <a:pt x="145732" y="104537"/>
                                <a:pt x="145732" y="106442"/>
                              </a:cubicBezTo>
                              <a:cubicBezTo>
                                <a:pt x="145732" y="107395"/>
                                <a:pt x="146685" y="107395"/>
                                <a:pt x="147638" y="107395"/>
                              </a:cubicBezTo>
                              <a:cubicBezTo>
                                <a:pt x="148590" y="107395"/>
                                <a:pt x="149542" y="107395"/>
                                <a:pt x="149542" y="107395"/>
                              </a:cubicBezTo>
                              <a:cubicBezTo>
                                <a:pt x="151447" y="107395"/>
                                <a:pt x="153352" y="106442"/>
                                <a:pt x="153352" y="104537"/>
                              </a:cubicBezTo>
                              <a:close/>
                              <a:moveTo>
                                <a:pt x="146685" y="175022"/>
                              </a:moveTo>
                              <a:cubicBezTo>
                                <a:pt x="145732" y="175022"/>
                                <a:pt x="145732" y="175974"/>
                                <a:pt x="146685" y="175022"/>
                              </a:cubicBezTo>
                              <a:cubicBezTo>
                                <a:pt x="145732" y="176927"/>
                                <a:pt x="146685" y="177879"/>
                                <a:pt x="147638" y="178832"/>
                              </a:cubicBezTo>
                              <a:cubicBezTo>
                                <a:pt x="148590" y="178832"/>
                                <a:pt x="148590" y="177879"/>
                                <a:pt x="147638" y="176927"/>
                              </a:cubicBezTo>
                              <a:cubicBezTo>
                                <a:pt x="147638" y="176927"/>
                                <a:pt x="147638" y="175022"/>
                                <a:pt x="146685" y="175022"/>
                              </a:cubicBezTo>
                              <a:close/>
                              <a:moveTo>
                                <a:pt x="148590" y="279797"/>
                              </a:moveTo>
                              <a:cubicBezTo>
                                <a:pt x="148590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79797"/>
                                <a:pt x="147638" y="279797"/>
                                <a:pt x="146685" y="279797"/>
                              </a:cubicBezTo>
                              <a:cubicBezTo>
                                <a:pt x="146685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80749"/>
                                <a:pt x="148590" y="280749"/>
                                <a:pt x="148590" y="279797"/>
                              </a:cubicBezTo>
                              <a:close/>
                              <a:moveTo>
                                <a:pt x="147638" y="48339"/>
                              </a:moveTo>
                              <a:cubicBezTo>
                                <a:pt x="149542" y="48339"/>
                                <a:pt x="151447" y="50245"/>
                                <a:pt x="152400" y="47387"/>
                              </a:cubicBezTo>
                              <a:cubicBezTo>
                                <a:pt x="152400" y="47387"/>
                                <a:pt x="152400" y="46435"/>
                                <a:pt x="151447" y="45482"/>
                              </a:cubicBezTo>
                              <a:cubicBezTo>
                                <a:pt x="149542" y="45482"/>
                                <a:pt x="148590" y="48339"/>
                                <a:pt x="147638" y="48339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49542" y="56912"/>
                                <a:pt x="150495" y="56912"/>
                                <a:pt x="149542" y="56912"/>
                              </a:cubicBezTo>
                              <a:cubicBezTo>
                                <a:pt x="150495" y="59770"/>
                                <a:pt x="150495" y="61674"/>
                                <a:pt x="149542" y="62627"/>
                              </a:cubicBezTo>
                              <a:cubicBezTo>
                                <a:pt x="149542" y="62627"/>
                                <a:pt x="148590" y="62627"/>
                                <a:pt x="148590" y="62627"/>
                              </a:cubicBezTo>
                              <a:cubicBezTo>
                                <a:pt x="147638" y="60722"/>
                                <a:pt x="146685" y="57864"/>
                                <a:pt x="149542" y="56912"/>
                              </a:cubicBezTo>
                              <a:close/>
                              <a:moveTo>
                                <a:pt x="149542" y="95012"/>
                              </a:moveTo>
                              <a:cubicBezTo>
                                <a:pt x="148590" y="95012"/>
                                <a:pt x="147638" y="95012"/>
                                <a:pt x="148590" y="96917"/>
                              </a:cubicBezTo>
                              <a:cubicBezTo>
                                <a:pt x="148590" y="96917"/>
                                <a:pt x="148590" y="97870"/>
                                <a:pt x="149542" y="97870"/>
                              </a:cubicBezTo>
                              <a:cubicBezTo>
                                <a:pt x="149542" y="97870"/>
                                <a:pt x="150495" y="97870"/>
                                <a:pt x="150495" y="96917"/>
                              </a:cubicBezTo>
                              <a:cubicBezTo>
                                <a:pt x="149542" y="95964"/>
                                <a:pt x="149542" y="95012"/>
                                <a:pt x="149542" y="95012"/>
                              </a:cubicBezTo>
                              <a:close/>
                              <a:moveTo>
                                <a:pt x="149542" y="155020"/>
                              </a:moveTo>
                              <a:cubicBezTo>
                                <a:pt x="150495" y="155020"/>
                                <a:pt x="150495" y="154067"/>
                                <a:pt x="149542" y="153114"/>
                              </a:cubicBezTo>
                              <a:cubicBezTo>
                                <a:pt x="148590" y="153114"/>
                                <a:pt x="149542" y="151210"/>
                                <a:pt x="148590" y="150257"/>
                              </a:cubicBezTo>
                              <a:cubicBezTo>
                                <a:pt x="147638" y="150257"/>
                                <a:pt x="147638" y="151210"/>
                                <a:pt x="147638" y="152162"/>
                              </a:cubicBezTo>
                              <a:cubicBezTo>
                                <a:pt x="148590" y="154067"/>
                                <a:pt x="148590" y="155020"/>
                                <a:pt x="149542" y="155020"/>
                              </a:cubicBezTo>
                              <a:close/>
                              <a:moveTo>
                                <a:pt x="150495" y="259795"/>
                              </a:moveTo>
                              <a:cubicBezTo>
                                <a:pt x="149542" y="259795"/>
                                <a:pt x="148590" y="260747"/>
                                <a:pt x="149542" y="260747"/>
                              </a:cubicBezTo>
                              <a:cubicBezTo>
                                <a:pt x="149542" y="262652"/>
                                <a:pt x="150495" y="263604"/>
                                <a:pt x="151447" y="264557"/>
                              </a:cubicBezTo>
                              <a:cubicBezTo>
                                <a:pt x="151447" y="264557"/>
                                <a:pt x="151447" y="263604"/>
                                <a:pt x="151447" y="263604"/>
                              </a:cubicBezTo>
                              <a:cubicBezTo>
                                <a:pt x="152400" y="262652"/>
                                <a:pt x="151447" y="260747"/>
                                <a:pt x="150495" y="259795"/>
                              </a:cubicBezTo>
                              <a:close/>
                              <a:moveTo>
                                <a:pt x="151447" y="130254"/>
                              </a:moveTo>
                              <a:cubicBezTo>
                                <a:pt x="150495" y="130254"/>
                                <a:pt x="149542" y="131207"/>
                                <a:pt x="150495" y="132160"/>
                              </a:cubicBezTo>
                              <a:cubicBezTo>
                                <a:pt x="150495" y="132160"/>
                                <a:pt x="150495" y="132160"/>
                                <a:pt x="150495" y="132160"/>
                              </a:cubicBezTo>
                              <a:cubicBezTo>
                                <a:pt x="151447" y="132160"/>
                                <a:pt x="150495" y="131207"/>
                                <a:pt x="151447" y="130254"/>
                              </a:cubicBezTo>
                              <a:close/>
                              <a:moveTo>
                                <a:pt x="152400" y="130254"/>
                              </a:moveTo>
                              <a:cubicBezTo>
                                <a:pt x="153352" y="130254"/>
                                <a:pt x="154305" y="130254"/>
                                <a:pt x="153352" y="129302"/>
                              </a:cubicBezTo>
                              <a:cubicBezTo>
                                <a:pt x="153352" y="129302"/>
                                <a:pt x="153352" y="129302"/>
                                <a:pt x="152400" y="130254"/>
                              </a:cubicBezTo>
                              <a:lnTo>
                                <a:pt x="151447" y="130254"/>
                              </a:lnTo>
                              <a:lnTo>
                                <a:pt x="152400" y="130254"/>
                              </a:lnTo>
                              <a:close/>
                              <a:moveTo>
                                <a:pt x="154305" y="79772"/>
                              </a:moveTo>
                              <a:cubicBezTo>
                                <a:pt x="154305" y="79772"/>
                                <a:pt x="153352" y="78820"/>
                                <a:pt x="154305" y="79772"/>
                              </a:cubicBezTo>
                              <a:cubicBezTo>
                                <a:pt x="152400" y="79772"/>
                                <a:pt x="152400" y="79772"/>
                                <a:pt x="152400" y="79772"/>
                              </a:cubicBezTo>
                              <a:cubicBezTo>
                                <a:pt x="152400" y="79772"/>
                                <a:pt x="152400" y="80724"/>
                                <a:pt x="153352" y="80724"/>
                              </a:cubicBezTo>
                              <a:cubicBezTo>
                                <a:pt x="153352" y="80724"/>
                                <a:pt x="154305" y="79772"/>
                                <a:pt x="154305" y="79772"/>
                              </a:cubicBezTo>
                              <a:close/>
                              <a:moveTo>
                                <a:pt x="153352" y="158829"/>
                              </a:moveTo>
                              <a:lnTo>
                                <a:pt x="153352" y="158829"/>
                              </a:lnTo>
                              <a:cubicBezTo>
                                <a:pt x="152400" y="159782"/>
                                <a:pt x="153352" y="159782"/>
                                <a:pt x="153352" y="159782"/>
                              </a:cubicBezTo>
                              <a:cubicBezTo>
                                <a:pt x="153352" y="159782"/>
                                <a:pt x="154305" y="159782"/>
                                <a:pt x="153352" y="158829"/>
                              </a:cubicBezTo>
                              <a:cubicBezTo>
                                <a:pt x="155257" y="158829"/>
                                <a:pt x="154305" y="158829"/>
                                <a:pt x="153352" y="158829"/>
                              </a:cubicBezTo>
                              <a:close/>
                              <a:moveTo>
                                <a:pt x="155257" y="145495"/>
                              </a:moveTo>
                              <a:cubicBezTo>
                                <a:pt x="155257" y="145495"/>
                                <a:pt x="155257" y="145495"/>
                                <a:pt x="155257" y="145495"/>
                              </a:cubicBezTo>
                              <a:cubicBezTo>
                                <a:pt x="154305" y="145495"/>
                                <a:pt x="154305" y="145495"/>
                                <a:pt x="153352" y="145495"/>
                              </a:cubicBezTo>
                              <a:lnTo>
                                <a:pt x="153352" y="146447"/>
                              </a:lnTo>
                              <a:cubicBezTo>
                                <a:pt x="154305" y="146447"/>
                                <a:pt x="155257" y="146447"/>
                                <a:pt x="155257" y="14549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258B22" id="Graphic 148" o:spid="_x0000_s1026" style="position:absolute;margin-left:293pt;margin-top:302.8pt;width:21.05pt;height:24.3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7965,3097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" path="m260985,112157v-953,,-953,,-1905,c253365,113110,251460,112157,249555,105489,242888,85487,234315,66437,224790,48339,216217,32147,203835,21670,186690,16907v-4763,-953,-8573,-953,-13335,-953c170497,15954,168592,17860,168592,20717v,16193,-952,32385,-952,47625c167640,83582,169545,97870,166688,112157v,2857,,5715,,8572c166688,145495,167640,169307,166688,194072v-953,25717,1904,51435,1904,78105c168592,282654,174307,291227,184785,294085v5715,1904,11430,3810,17145,2857c202882,296942,203835,296942,205740,296942v2857,,4762,1905,4762,4762c210502,304562,209550,306467,206692,307420v-1904,952,-3810,952,-5715,952c187642,308372,174307,308372,160972,308372v-5715,,-11430,,-16192,c133350,308372,121920,309324,110490,308372v-6668,-952,-14288,,-20955,952c80963,310277,72390,309324,64770,309324r-1905,c60007,308372,57150,307420,57150,303610v,-2858,2857,-3811,4763,-4763l67627,297895v3811,,7620,,10478,-953c89535,295037,97155,285512,99060,273129r,-1905c99060,253127,100013,235029,99060,216932v-953,-29528,-953,-60008,-953,-89535c98107,110252,98107,93107,98107,75962v953,-17145,-952,-34290,,-52388c98107,15954,96202,15002,88582,15954v-7619,1906,-15240,4763,-20955,9525c59055,32147,51435,38814,44767,47387v-3810,5715,-6667,10477,-9525,17145c33338,71199,29527,77867,25717,84535v-3810,6667,-6667,13335,-8572,20954c15240,110252,14288,111204,9525,111204r-3810,c1905,111204,,109299,,105489v,-2857,,-5715,952,-9525c1905,86439,4763,76914,4763,67389v,-6667,1904,-14287,3809,-20954c10477,39767,9525,32147,10477,25479v953,-5715,953,-12382,2858,-18097c15240,3572,17145,2620,20002,2620v18098,952,35243,,53340,c89535,714,107632,3572,124777,2620v9525,,19050,952,29528,-1906c158115,-238,160972,-238,164782,714v18098,1906,35243,1906,53340,1906c221932,2620,225742,2620,230505,3572v2858,,5715,,8572,c246697,2620,251460,6429,252413,14049v2857,18098,5714,36196,9525,54293c263842,78820,263842,90249,267652,100727r,2858c268605,111204,267652,111204,260985,112157xm18097,50245v,,,-953,,c18097,50245,18097,51197,18097,50245v,952,,952,,l18097,50245xm20955,41672v,-952,,-2858,-953,-1905c19050,39767,18097,41672,19050,42624v,953,952,1905,1905,1905c21907,43577,20955,42624,20955,41672xm27622,44529v2858,-952,3810,-3809,5716,-5715c33338,36910,32385,35004,31432,33099v,-2857,-1905,-5714,-1905,-9525c29527,21670,27622,21670,24765,23574v-952,,-1905,953,-1905,1905c22860,27385,24765,27385,25717,26432v1905,-953,1905,,2858,1905c28575,30242,28575,31195,28575,33099r2857,c30480,35004,31432,38814,27622,39767v-952,,-1905,1905,-2857,2857c24765,42624,24765,43577,24765,44529v,953,1905,,2857,xm27622,37862v2858,,1905,-1905,953,-3810l28575,34052v-953,,-1905,,-1905,952c25717,35957,23813,35957,23813,38814v952,-952,2857,-952,3809,-952xm31432,49292v,,-952,-953,-1905,-953c29527,48339,28575,48339,28575,49292v,953,952,953,1905,953c31432,50245,31432,49292,31432,49292xm33338,18812v952,,952,,952,-952c34290,16907,33338,16907,32385,16907v-953,,-953,,-953,953c31432,18812,32385,18812,33338,18812xm34290,22622r,952c34290,23574,34290,25479,35242,24527v953,,953,-953,,-953c35242,22622,35242,21670,34290,22622xm37147,38814v-952,-1904,-1905,,-2857,c35242,39767,35242,40720,37147,39767v,,,-953,,-953xm47625,25479v,-1905,-1905,,-1905,l41910,21670v,-953,-953,-1906,-1905,-1906l40005,19764v,1906,1905,1906,2858,1906c42863,22622,43815,24527,41910,25479v-1905,1906,,3810,953,3810c44767,31195,44767,29289,45720,28337v952,-952,1905,-952,2857,-1905c46672,27385,47625,26432,47625,25479xm41910,13097v,952,953,952,,c42863,13097,43815,13097,43815,12145v,,,-953,,l41910,13097xm47625,35957v,-953,,-953,-953,-953c46672,35004,45720,35004,45720,35957v,953,952,,1905,l47625,35957xm110490,293132v,-1905,,-2858,-1905,-3810c107632,289322,107632,290274,108585,291227v,,-953,2858,1905,2858c109538,294085,110490,293132,110490,293132xm111442,274082v-952,,-1904,953,-2857,1905c108585,275987,109538,276939,109538,276939v952,,1904,,1904,-1904c112395,275035,111442,274082,111442,274082xm111442,28337v,952,,952,953,952c112395,29289,112395,29289,112395,28337v,-952,,,-953,c111442,28337,111442,28337,111442,28337xm116205,113110v,-1906,-1905,-1906,-2858,-2858c112395,110252,111442,110252,111442,111204v,1906,,3810,1905,4763c113347,114062,115252,114062,116205,113110xm114300,150257v952,,952,,952,-953c115252,148352,115252,147399,113347,147399r,-2857l114300,144542v952,,1905,953,1905,c116205,143589,114300,142637,113347,142637v-1905,,,1905,,1905c111442,144542,110490,146447,113347,147399v,1905,,2858,953,2858xm113347,70247v,,,,,c114300,69295,113347,68342,113347,69295v,,,,,952c112395,70247,113347,70247,113347,70247xm113347,105489v,,,953,,953c115252,106442,115252,104537,117157,103585v,,,-1906,,-953c115252,103585,114300,104537,113347,105489xm115252,135017v,,,-953,-952,-953c114300,134064,114300,134064,114300,135017v,,,953,952,c115252,135970,116205,135017,115252,135017xm114300,45482v,953,,953,952,953c116205,46435,116205,46435,116205,46435v,-953,,-1906,-1905,-953c115252,44529,114300,45482,114300,45482xm115252,200739v953,,1905,,,c116205,198835,115252,197882,115252,196929v,,,953,,953c114300,198835,115252,200739,115252,200739xm117157,269320v-952,,-952,-953,-952,c116205,269320,115252,269320,115252,269320v,952,953,1904,1905,952c116205,270272,117157,269320,117157,269320xm123825,161687v-2858,-952,-4762,-1905,-6668,-1905c112395,160735,119063,162639,117157,165497v-1905,952,953,952,1906,952c120967,166449,120967,162639,123825,161687xm116205,34052v,,952,952,,c117157,35004,118110,34052,118110,34052v,,-953,-953,-953,-953c116205,33099,116205,34052,116205,34052xm118110,122635v-953,,-953,952,-953,952c119063,124539,117157,128349,120967,128349v-952,953,-1904,1905,-1904,2858c120015,133112,120967,132160,122872,133112v-1905,-952,1905,-4763,-1905,-4763c121920,127397,122872,126445,122872,125492v,-953,953,-1905,,-1905c120967,122635,119063,122635,118110,122635xm117157,29289v,953,953,953,1906,953c120967,29289,120967,27385,120967,25479v,-952,-952,-1905,-1904,-952c118110,26432,117157,28337,117157,29289xm117157,186452v953,,953,,,c118110,185499,118110,185499,117157,186452v,-953,,-953,,c117157,186452,117157,186452,117157,186452xm119063,55960v-953,,,952,,1904c119063,58817,119063,59770,119063,60722v-1906,952,-1906,1905,-1906,3810c115252,66437,117157,68342,119063,68342v1904,,5714,-953,6667,-3810c125730,62627,123825,64532,121920,64532v-953,,-1905,,-2857,l119063,60722v1904,,1904,-952,2857,-1905c121920,58817,122872,56912,121920,56912v,-1905,-953,-1905,-2857,-952xm120967,292179v,-952,,-1905,-1904,-2857c118110,291227,117157,292179,117157,293132v,1905,953,1905,1906,1905c120967,295037,120967,293132,120967,292179xm119063,74057r,c119063,73104,119063,73104,119063,74057v-953,-953,-953,,,c118110,74057,118110,74057,119063,74057xm120967,45482v,-953,-952,-1905,-1904,-1905c119063,43577,118110,44529,119063,44529v,953,952,1906,1904,953c120967,46435,120967,46435,120967,45482xm138113,129302v1904,-953,1904,-1905,952,-3810c139065,124539,137160,123587,137160,123587v-1905,-1905,-1905,-5715,,-6667c139065,115967,140017,115014,139065,113110v-952,-1906,-2858,-953,-4763,c132397,107395,131445,107395,128588,111204v,,-953,,-953,l125730,111204v,,,953,,953c125730,112157,126682,112157,127635,112157v,,,,953,c130492,114062,132397,115014,134302,115014v-1905,1906,-3810,1906,-5714,1906c125730,117872,122872,118824,120967,119777v-952,952,-1904,1905,-952,1905c120967,122635,121920,121682,121920,121682v,,952,,1905,c125730,120729,127635,119777,125730,123587v-953,1905,,1905,1905,1905c132397,123587,134302,126445,136207,130254v,-1905,,,1906,-952xm121920,208360v,,-953,-953,-953,-953c120015,207407,120015,207407,120967,208360v-952,,,952,953,c121920,209312,121920,208360,121920,208360xm120015,92154v,,,953,,953c120015,93107,120967,93107,120967,93107v,-953,,-953,-952,-953c120015,92154,120015,92154,120015,92154xm120015,111204v,,,953,952,953c120967,112157,120967,112157,120967,111204v,-952,-952,-952,-952,-952c120015,110252,120015,110252,120015,111204xm120967,155972v-952,,-952,,-952,952c120015,157877,120967,157877,121920,157877r952,-953c122872,155972,121920,155972,120967,155972xm122872,79772v,-952,,-1905,-952,-952c121920,78820,120967,78820,120967,79772v,,,952,953,952c121920,80724,121920,79772,122872,79772xm121920,179785v952,,952,-953,952,-953c122872,177879,122872,176927,121920,176927v-953,,-953,,-953,952c120967,177879,120967,178832,121920,179785xm122872,280749v,,-952,-952,-952,c121920,280749,121920,280749,120967,280749v,,953,953,953,953c121920,281702,122872,281702,122872,280749xm122872,41672v,952,1905,1905,2858,952c126682,42624,126682,42624,126682,40720v-952,-1906,-952,-3810,-952,-5716c125730,35004,125730,34052,124777,34052v,,-952,,-952,c123825,37862,120967,39767,122872,41672xm125730,135017v,1905,-953,1905,-1905,3810c123825,139779,121920,140732,122872,141685v953,952,1905,-953,2858,-1906c126682,137874,126682,136922,125730,135017xm122872,101679v-952,953,,1906,953,1906c125730,103585,125730,101679,125730,99774v,-952,,-2857,-1905,-1904c120967,97870,124777,100727,122872,101679xm122872,134064v,1906,1905,953,2858,953c125730,130254,123825,134064,122872,134064xm124777,149304v,-952,-952,-952,-952,-952l122872,149304v,953,,953,953,953c124777,150257,124777,150257,124777,149304xm122872,168354v,,953,,953,c123825,168354,124777,168354,124777,167402v,,-952,-953,-1905,-953c123825,167402,122872,168354,122872,168354xm126682,70247v,-952,-952,-1905,-1905,-1905c123825,68342,122872,68342,123825,69295v952,952,952,952,1905,1904c125730,71199,126682,70247,126682,70247xm124777,89297v-952,,-952,952,-952,1905c123825,92154,123825,93107,124777,93107v953,,953,-1905,953,-1905c125730,89297,125730,88345,124777,89297xm125730,288370v,,-1905,952,-1905,952c123825,290274,123825,291227,123825,291227v952,-953,1905,-953,1905,-953c126682,289322,126682,288370,125730,288370xm124777,19764v,1906,953,1906,1905,1906c127635,21670,128588,20717,128588,19764v,-952,-953,-1904,-1906,-1904c125730,16907,124777,17860,124777,19764xm126682,221695v,,,,,c125730,220742,125730,221695,125730,221695v,,,952,952,c126682,222647,126682,222647,126682,221695xm127635,214074v,,,-952,,-952c126682,213122,126682,213122,126682,214074v,953,,953,953,c126682,215027,126682,214074,127635,214074xm126682,179785v,,,,,c126682,179785,126682,179785,126682,179785r,c125730,179785,125730,179785,126682,179785xm127635,157877v953,,1905,-953,1905,-1905c129540,155972,129540,155020,128588,155020v-953,,-1906,,-1906,1904c126682,156924,126682,157877,127635,157877xm149542,56912v1905,-3810,-952,-5715,-1904,-7620c146685,50245,146685,51197,147638,53102v952,1905,,1905,-1906,1905c144780,55007,143827,53102,143827,55007v,,,1905,,1905c144780,58817,146685,60722,144780,63579v-953,1906,-953,4763,-1905,7620c139065,72152,135255,73104,133350,68342v-953,-1905,-1905,-953,-3810,c128588,69295,128588,70247,129540,70247v2857,1905,1905,3810,,5715c128588,76914,127635,78820,127635,79772v-953,952,,1905,,2857c128588,83582,129540,82629,129540,82629v3810,-1905,4762,-952,6667,1906c137160,86439,138113,88345,138113,91202v,952,952,1905,1904,952c140970,92154,140970,91202,140970,90249v,-3810,1905,-5714,5715,-5714c148590,84535,149542,83582,148590,81677v-1905,-3810,-952,-5715,1905,-7620c152400,73104,151447,73104,150495,73104v-1905,,-953,-1905,,-1905c152400,69295,151447,66437,153352,64532v1905,-3810,,-5715,-3810,-7620xm127635,26432v,,-953,953,,953c128588,28337,127635,31195,129540,31195v,,,-953,,-953c129540,28337,130492,26432,127635,26432xm127635,142637v,952,,2858,1905,2858c131445,145495,131445,144542,131445,143589v1905,,1905,1906,3810,1906c136207,145495,137160,144542,137160,144542v-953,-1905,-1905,-3810,-3810,-3810c131445,140732,131445,142637,131445,144542v-1905,-953,-2857,-2857,-3810,-1905xm131445,165497v,-952,,-2858,-1905,-2858c127635,162639,128588,164545,127635,166449v,953,,1905,1905,1905c131445,168354,131445,167402,131445,165497xm130492,97870v,,,,,c130492,95964,130492,95964,130492,95964v,,-952,,-952,953c128588,96917,129540,97870,130492,97870xm129540,102632v,,-952,,,c129540,103585,129540,103585,129540,103585v,,952,-953,,-953l129540,102632xm129540,62627v,952,952,952,1905,952c132397,63579,132397,63579,132397,63579v,-952,,-1905,-952,-1905c130492,61674,129540,61674,129540,62627xm130492,117872v,,,952,,952l129540,118824v,-952,,-952,952,-952c130492,117872,130492,117872,130492,117872xm131445,135017v952,,1905,,1905,-953c133350,133112,132397,133112,131445,133112v-953,,-1905,,-1905,1905c130492,135017,130492,135017,131445,135017xm132397,43577v,,953,952,953,952c133350,44529,133350,44529,133350,43577v,-953,,-953,-953,c132397,42624,132397,42624,132397,43577xm133350,29289v952,1906,1905,-2857,3810,-1904c139065,28337,140017,27385,140017,25479v,-1905,-1904,-1905,-3810,-1905l134302,23574v-1905,953,-2857,3811,-952,5715xm134302,22622v953,,953,-952,953,-1905c134302,20717,134302,20717,133350,20717v-953,953,,1905,952,1905xm138113,162639v5714,-952,2857,-3810,952,-5715c138113,155972,139065,153114,136207,155020v-1905,952,-2857,1904,-2857,4762c133350,159782,133350,160735,133350,160735v952,2857,952,4762,,7619c133350,169307,132397,170260,133350,170260v952,,952,-953,1905,-1906c136207,166449,135255,162639,138113,162639xm142875,70247r1905,c144780,73104,142875,75010,143827,77867v,953,,1905,-952,2857c141922,81677,141922,83582,140017,82629v-1904,,-1904,-1905,-1904,-2857c137160,77867,138113,74057,134302,75962v,,-952,-952,-952,-952c133350,75010,133350,74057,133350,73104v952,-952,1905,,3810,c140017,74057,141922,74057,142875,70247xm134302,56912v,,-952,,,c134302,56912,134302,56912,134302,56912r,c134302,56912,134302,56912,134302,56912xm134302,179785r1905,c136207,178832,136207,178832,136207,178832v-1905,-953,-1905,-953,-1905,953c133350,178832,134302,179785,134302,179785xm134302,102632v,953,,953,,c134302,103585,140017,106442,140970,105489v,,,-952,,-952c140017,103585,135255,102632,134302,102632xm134302,37862v,952,2858,4762,3811,4762c138113,42624,139065,42624,139065,41672v952,-1905,,-1905,-952,-3810c138113,36910,137160,35957,136207,35957v,953,-952,953,-1905,1905xm136207,288370v,,,,,c136207,288370,136207,288370,136207,288370r,c137160,288370,137160,288370,136207,288370xm136207,90249r,c137160,90249,137160,89297,136207,89297r,c135255,89297,135255,89297,136207,90249xm137160,50245v-953,,-1905,952,-953,1904c136207,53102,137160,52149,137160,50245r1905,c138113,50245,137160,50245,137160,50245xm136207,32147v953,,953,,,l136207,31195r,952l136207,32147xm138113,185499v,-952,-953,-952,,c137160,184547,136207,185499,136207,185499v,,,,1906,c137160,185499,137160,185499,138113,185499xm139065,178832v952,-953,952,-1905,952,-2858c140017,175022,139065,174070,138113,175022v-953,,-953,1905,-953,1905c138113,177879,138113,177879,139065,178832xm139065,49292v3810,-953,6667,-4763,10477,-6668c150495,42624,150495,41672,150495,41672v,,-953,,-1905,c143827,42624,141922,45482,139065,49292xm143827,138827v,-953,1905,952,1905,c145732,136922,142875,133112,140017,133112v-952,,-952,,-1904,952c139065,135017,140970,138827,143827,138827xm140017,208360v,,953,-953,953,-953c140970,206454,140970,205502,140017,205502v,,-952,952,-952,952c139065,207407,139065,208360,140017,208360xm140970,250270v,,,,,c141922,250270,141922,250270,140970,250270v952,-953,,-953,,-953c140017,248364,140017,249317,140970,250270xm140970,154067v,,,,,l140970,154067v952,-953,952,-953,,c140970,153114,140017,153114,140970,154067xm147638,127397v,-1905,-2858,-5715,-4763,-6668c142875,120729,141922,120729,140970,120729v,,,953,,953c143827,122635,144780,124539,143827,126445v,952,953,1904,1905,1904c146685,128349,147638,128349,147638,127397xm140970,193120v,,,952,,c140970,194072,140970,195024,140970,194072v,,952,,952,c141922,193120,141922,193120,140970,193120xm143827,291227v,-953,,-1905,-1905,-2857c140970,288370,140970,289322,140970,290274v952,953,952,1905,1905,1905c143827,293132,143827,292179,143827,291227xm145732,144542v-952,,-3810,,-3810,1905c141922,148352,143827,149304,145732,149304v1906,,,-1905,953,-2857c141922,146447,149542,145495,145732,144542xm142875,60722v,,,952,,c142875,60722,142875,60722,142875,60722v,,,,,c141922,60722,141922,60722,142875,60722xm142875,34052v952,952,1905,,1905,c144780,34052,143827,33099,142875,34052r,xm143827,117872v,,,952,953,952c144780,118824,145732,118824,144780,117872v,,,-952,-953,-952c143827,116920,143827,116920,143827,117872xm149542,88345v,-953,-952,-953,,c147638,88345,146685,89297,145732,90249r-1905,1905c143827,92154,143827,93107,144780,93107v952,-953,1905,-953,1905,-1905c148590,91202,149542,90249,149542,88345xm145732,170260v,,953,,953,-953c146685,168354,145732,167402,144780,166449v,,-953,,-953,c143827,168354,144780,170260,145732,170260xm146685,189310v,-953,,-953,,c144780,188357,144780,189310,144780,189310v,,,952,,952c145732,190262,146685,189310,146685,189310xm145732,112157v,953,953,953,953,c146685,112157,147638,112157,147638,111204v,,-953,,-953,c145732,112157,144780,112157,145732,112157xm145732,34052v1906,,2858,-953,1906,-2857c147638,31195,147638,30242,146685,30242v-1905,,-953,1905,-953,3810l145732,34052xm145732,70247r,c145732,68342,145732,66437,146685,65485r,c147638,68342,146685,69295,145732,70247xm153352,104537v-952,-1905,-1905,952,-3810,c148590,104537,147638,104537,147638,104537v-953,,-1906,,-1906,1905c145732,107395,146685,107395,147638,107395v952,,1904,,1904,c151447,107395,153352,106442,153352,104537xm146685,175022v-953,,-953,952,,c145732,176927,146685,177879,147638,178832v952,,952,-953,,-1905c147638,176927,147638,175022,146685,175022xm148590,279797v,,-952,,,c147638,279797,147638,279797,146685,279797v,,953,,1905,c147638,280749,148590,280749,148590,279797xm147638,48339v1904,,3809,1906,4762,-952c152400,47387,152400,46435,151447,45482v-1905,,-2857,2857,-3809,2857xm149542,56912v,,953,,,c150495,59770,150495,61674,149542,62627v,,-952,,-952,c147638,60722,146685,57864,149542,56912xm149542,95012v-952,,-1904,,-952,1905c148590,96917,148590,97870,149542,97870v,,953,,953,-953c149542,95964,149542,95012,149542,95012xm149542,155020v953,,953,-953,,-1906c148590,153114,149542,151210,148590,150257v-952,,-952,953,-952,1905c148590,154067,148590,155020,149542,155020xm150495,259795v-953,,-1905,952,-953,952c149542,262652,150495,263604,151447,264557v,,,-953,,-953c152400,262652,151447,260747,150495,259795xm151447,130254v-952,,-1905,953,-952,1906c150495,132160,150495,132160,150495,132160v952,,,-953,952,-1906xm152400,130254v952,,1905,,952,-952c153352,129302,153352,129302,152400,130254r-953,l152400,130254xm154305,79772v,,-953,-952,,c152400,79772,152400,79772,152400,79772v,,,952,952,952c153352,80724,154305,79772,154305,79772xm153352,158829r,c152400,159782,153352,159782,153352,159782v,,953,,,-953c155257,158829,154305,158829,153352,158829xm155257,145495v,,,,,c154305,145495,154305,145495,153352,145495r,952c154305,146447,155257,146447,155257,145495xe" stroked="f">
                <v:stroke joinstyle="miter"/>
                <v:path arrowok="t" o:connecttype="custom" o:connectlocs="260371,111975;258471,111975;248968,105318;224262,48261;186251,16880;172947,15928;168196,20683;167246,68231;166296,111975;166296,120533;166296,193757;168196,271736;184351,293608;201455,296461;205256,296461;210007,301215;206206,306922;200504,307872;160594,307872;144440,307872;110230,307872;89324,308823;64618,308823;62717,308823;57016,303118;61767,298363;67468,297412;77921,296461;98827,272686;98827,270784;98827,216580;97876,127191;97876,75839;97876,23536;88374,15928;67468,25438;44662,47310;35159,64427;25657,84398;17105,105318;9503,111024;5702,111024;0,105318;950,95808;4752,67280;8552,46360;10452,25438;13304,7370;19955,2616;73170,2616;124484,2616;153942,713;164395,713;217609,2616;229963,3566;238515,3566;251820,14026;261322,68231;267023,100564;267023,103417;260371,111975;18054,50164;18054,50164;18054,50164;18054,50164;18054,50164;20906,41604;19955,39703;19005,42555;20906,44457;20906,41604;27557,44457;33260,38751;31358,33045;29458,23536;24707,23536;22806,25438;25657,26389;28508,28291;28508,33045;31358,33045;27557,39703;24707,42555;24707,44457;27557,44457;27557,37801;28508,33997;28508,33997;26607,34947;23757,38751;27557,37801;31358,49212;29458,48261;28508,49212;30408,50164;31358,49212;33260,18782;34209,17831;32309,16880;31358,17831;33260,18782;34209,22585;34209,23536;35159,24487;35159,23536;34209,22585;37060,38751;34209,38751;37060,39703;37060,38751;47513,25438;45613,25438;41811,21635;39911,19732;39911,19732;42762,21635;41811,25438;42762,29242;45613,28291;48463,26389;47513,25438;41811,13076;41811,13076;43712,12125;43712,12125;41811,13076;47513,35899;46562,34947;45613,35899;47513,35899;47513,35899;110230,292657;108330,288853;108330,290755;110230,293608;110230,292657;111180,273638;108330,275540;109280,276490;111180,274589;111180,273638;111180,28291;112131,29242;112131,28291;111180,28291;111180,28291;115932,112927;113081,110073;111180,111024;113081,115779;115932,112927;114031,150013;114981,149062;113081,147160;113081,144308;114031,144308;115932,144308;113081,142406;113081,144308;113081,147160;114031,150013;113081,70133;113081,70133;113081,69183;113081,70133;113081,70133;113081,105318;113081,106269;116882,103417;116882,102466;113081,105318;114981,134798;114031,133847;114031,134798;114981,134798;114981,134798;114031,45408;114981,46360;115932,46360;114031,45408;114031,45408;114981,200414;114981,200414;114981,196610;114981,197561;114981,200414;116882,268884;115932,268884;114981,268884;116882,269834;116882,268884;123534,161425;116882,159523;116882,165229;118783,166179;123534,161425;115932,33997;115932,33997;117832,33997;116882,33045;115932,33997;117832,122436;116882,123387;120683,128141;118783,130994;122583,132896;120683,128141;122583,125289;122583,123387;117832,122436;116882,29242;118783,30193;120683,25438;118783,24487;116882,29242;116882,186150;116882,186150;116882,186150;116882,186150;116882,186150;118783,55869;118783,57770;118783,60624;116882,64427;118783,68231;125434,64427;121633,64427;118783,64427;118783,60624;121633,58722;121633,56820;118783,55869;120683,291705;118783,288853;116882,292657;118783,294559;120683,291705;118783,73937;118783,73937;118783,73937;118783,73937;118783,73937;120683,45408;118783,43506;118783,44457;120683,45408;120683,45408;137788,129092;138738,125289;136838,123387;136838,116731;138738,112927;133986,112927;128286,111024;127335,111024;125434,111024;125434,111975;127335,111975;128286,111975;133986,114828;128286,116731;120683,119583;119733,121485;121633,121485;123534,121485;125434,123387;127335,125289;135887,130043;137788,129092;121633,208022;120683,207071;120683,208022;121633,208022;121633,208022;119733,92005;119733,92956;120683,92956;119733,92005;119733,92005;119733,111024;120683,111975;120683,111024;119733,110073;119733,111024;120683,155719;119733,156670;121633,157621;122583,156670;120683,155719;122583,79643;121633,78692;120683,79643;121633,80593;122583,79643;121633,179494;122583,178542;121633,176640;120683,177591;121633,179494;122583,280294;121633,280294;120683,280294;121633,281245;122583,280294;122583,41604;125434,42555;126384,40654;125434,34947;124484,33997;123534,33997;122583,41604;125434,134798;123534,138602;122583,141455;125434,139552;125434,134798;122583,101514;123534,103417;125434,99612;123534,97711;122583,101514;122583,133847;125434,134798;122583,133847;124484,149062;123534,148112;122583,149062;123534,150013;124484,149062;122583,168081;123534,168081;124484,167131;122583,166179;122583,168081;126384,70133;124484,68231;123534,69183;125434,71084;126384,70133;124484,89152;123534,91054;124484,92956;125434,91054;124484,89152;125434,287903;123534,288853;123534,290755;125434,289804;125434,287903;124484,19732;126384,21635;128286,19732;126384,17831;124484,19732;126384,221336;126384,221336;125434,221336;126384,221336;126384,221336;127335,213727;127335,212777;126384,213727;127335,213727;127335,213727;126384,179494;126384,179494;126384,179494;126384,179494;126384,179494;127335,157621;129235,155719;128286,154769;126384,156670;127335,157621;149190,56820;147291,49212;147291,53016;145389,54918;143489,54918;143489,56820;144440,63476;142539,71084;133036,68231;129235,68231;129235,70133;129235,75839;127335,79643;127335,82495;129235,82495;135887,84398;137788,91054;139688,92005;140639,90103;146340,84398;148241,81545;150141,73937;150141,72986;150141,71084;152991,64427;149190,56820;127335,26389;127335,27341;129235,31144;129235,30193;127335,26389;127335,142406;129235,145259;131136,143356;134937,145259;136838,144308;133036,140504;131136,144308;127335,142406;131136,165229;129235,162375;127335,166179;129235,168081;131136,165229;130185,97711;130185,97711;130185,95808;129235,96760;130185,97711;129235,102466;129235,102466;129235,103417;129235,102466;129235,102466;129235,62526;131136,63476;132086,63476;131136,61574;129235,62526;130185,117681;130185,118631;129235,118631;130185,117681;130185,117681;131136,134798;133036,133847;131136,132896;129235,134798;131136,134798;132086,43506;133036,44457;133036,43506;132086,43506;132086,43506;133036,29242;136838,27341;139688,25438;135887,23536;133986,23536;133036,29242;133986,22585;134937,20683;133036,20683;133986,22585;137788,162375;138738,156670;135887,154769;133036,159523;133036,160475;133036,168081;133036,169984;134937,168081;137788,162375;142539,70133;144440,70133;143489,77741;142539,80593;139688,82495;137788,79643;133986,75839;133036,74888;133036,72986;136838,72986;142539,70133;133986,56820;133986,56820;133986,56820;133986,56820;133986,56820;133986,179494;135887,179494;135887,178542;133986,179494;133986,179494;133986,102466;133986,102466;140639,105318;140639,104368;133986,102466;133986,37801;137788,42555;138738,41604;137788,37801;135887,35899;133986,37801;135887,287903;135887,287903;135887,287903;135887,287903;135887,287903;135887,90103;135887,90103;135887,89152;135887,89152;135887,90103;136838,50164;135887,52064;136838,50164;138738,50164;136838,50164;135887,32095;135887,32095;135887,31144;135887,32095;135887,32095;137788,185198;137788,185198;135887,185198;137788,185198;137788,185198;138738,178542;139688,175689;137788,174738;136838,176640;138738,178542;138738,49212;149190,42555;150141,41604;148241,41604;138738,49212;143489,138602;145389,138602;139688,132896;137788,133847;143489,138602;139688,208022;140639,207071;139688,205169;138738,206119;139688,208022;140639,249864;140639,249864;140639,249864;140639,248913;140639,249864;140639,153817;140639,153817;140639,153817;140639,153817;140639,153817;147291,127191;142539,120533;140639,120533;140639,121485;143489,126240;145389,128141;147291,127191;140639,192807;140639,192807;140639,193757;141588,193757;140639,192807;143489,290755;141588,287903;140639,289804;142539,291705;143489,290755;145389,144308;141588,146210;145389,149062;146340,146210;145389,144308;142539,60624;142539,60624;142539,60624;142539,60624;142539,60624;142539,33997;144440,33997;142539,33997;142539,33997;143489,117681;144440,118631;144440,117681;143489,116731;143489,117681;149190,88202;149190,88202;145389,90103;143489,92005;144440,92956;146340,91054;149190,88202;145389,169984;146340,169033;144440,166179;143489,166179;145389,169984;146340,189003;146340,189003;144440,189003;144440,189954;146340,189003;145389,111975;146340,111975;147291,111024;146340,111024;145389,111975;145389,33997;147291,31144;146340,30193;145389,33997;145389,33997;145389,70133;145389,70133;146340,65379;146340,65379;145389,70133;152991,104368;149190,104368;147291,104368;145389,106269;147291,107221;149190,107221;152991,104368;146340,174738;146340,174738;147291,178542;147291,176640;146340,174738;148241,279344;148241,279344;146340,279344;148241,279344;148241,279344;147291,48261;152042,47310;151091,45408;147291,48261;149190,56820;149190,56820;149190,62526;148241,62526;149190,56820;149190,94858;148241,96760;149190,97711;150141,96760;149190,94858;149190,154769;149190,152866;148241,150013;147291,151915;149190,154769;150141,259374;149190,260324;151091,264128;151091,263177;150141,259374;151091,130043;150141,131946;150141,131946;151091,130043;152042,130043;152991,129092;152042,130043;151091,130043;152042,130043;153942,79643;153942,79643;152042,79643;152991,80593;153942,79643;152991,158572;152991,158572;152991,159523;152991,158572;152991,158572;154892,145259;154892,145259;152991,145259;152991,146210;154892,14525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8189A2B" wp14:editId="2C526DD8">
                <wp:simplePos x="0" y="0"/>
                <wp:positionH relativeFrom="column">
                  <wp:posOffset>3150870</wp:posOffset>
                </wp:positionH>
                <wp:positionV relativeFrom="paragraph">
                  <wp:posOffset>3847465</wp:posOffset>
                </wp:positionV>
                <wp:extent cx="266700" cy="316865"/>
                <wp:effectExtent l="0" t="0" r="0" b="635"/>
                <wp:wrapNone/>
                <wp:docPr id="123" name="Graphic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316865"/>
                        </a:xfrm>
                        <a:custGeom>
                          <a:avLst/>
                          <a:gdLst>
                            <a:gd name="connsiteX0" fmla="*/ 266700 w 266700"/>
                            <a:gd name="connsiteY0" fmla="*/ 145733 h 317182"/>
                            <a:gd name="connsiteX1" fmla="*/ 266700 w 266700"/>
                            <a:gd name="connsiteY1" fmla="*/ 169545 h 317182"/>
                            <a:gd name="connsiteX2" fmla="*/ 262890 w 266700"/>
                            <a:gd name="connsiteY2" fmla="*/ 195263 h 317182"/>
                            <a:gd name="connsiteX3" fmla="*/ 228600 w 266700"/>
                            <a:gd name="connsiteY3" fmla="*/ 271463 h 317182"/>
                            <a:gd name="connsiteX4" fmla="*/ 160972 w 266700"/>
                            <a:gd name="connsiteY4" fmla="*/ 313372 h 317182"/>
                            <a:gd name="connsiteX5" fmla="*/ 140970 w 266700"/>
                            <a:gd name="connsiteY5" fmla="*/ 317183 h 317182"/>
                            <a:gd name="connsiteX6" fmla="*/ 134302 w 266700"/>
                            <a:gd name="connsiteY6" fmla="*/ 317183 h 317182"/>
                            <a:gd name="connsiteX7" fmla="*/ 98107 w 266700"/>
                            <a:gd name="connsiteY7" fmla="*/ 310515 h 317182"/>
                            <a:gd name="connsiteX8" fmla="*/ 48577 w 266700"/>
                            <a:gd name="connsiteY8" fmla="*/ 279083 h 317182"/>
                            <a:gd name="connsiteX9" fmla="*/ 30480 w 266700"/>
                            <a:gd name="connsiteY9" fmla="*/ 258128 h 317182"/>
                            <a:gd name="connsiteX10" fmla="*/ 10477 w 266700"/>
                            <a:gd name="connsiteY10" fmla="*/ 218122 h 317182"/>
                            <a:gd name="connsiteX11" fmla="*/ 0 w 266700"/>
                            <a:gd name="connsiteY11" fmla="*/ 160972 h 317182"/>
                            <a:gd name="connsiteX12" fmla="*/ 0 w 266700"/>
                            <a:gd name="connsiteY12" fmla="*/ 156210 h 317182"/>
                            <a:gd name="connsiteX13" fmla="*/ 4763 w 266700"/>
                            <a:gd name="connsiteY13" fmla="*/ 119063 h 317182"/>
                            <a:gd name="connsiteX14" fmla="*/ 42863 w 266700"/>
                            <a:gd name="connsiteY14" fmla="*/ 40958 h 317182"/>
                            <a:gd name="connsiteX15" fmla="*/ 105727 w 266700"/>
                            <a:gd name="connsiteY15" fmla="*/ 3810 h 317182"/>
                            <a:gd name="connsiteX16" fmla="*/ 137160 w 266700"/>
                            <a:gd name="connsiteY16" fmla="*/ 0 h 317182"/>
                            <a:gd name="connsiteX17" fmla="*/ 179070 w 266700"/>
                            <a:gd name="connsiteY17" fmla="*/ 9525 h 317182"/>
                            <a:gd name="connsiteX18" fmla="*/ 215265 w 266700"/>
                            <a:gd name="connsiteY18" fmla="*/ 31433 h 317182"/>
                            <a:gd name="connsiteX19" fmla="*/ 254317 w 266700"/>
                            <a:gd name="connsiteY19" fmla="*/ 90488 h 317182"/>
                            <a:gd name="connsiteX20" fmla="*/ 264795 w 266700"/>
                            <a:gd name="connsiteY20" fmla="*/ 135255 h 317182"/>
                            <a:gd name="connsiteX21" fmla="*/ 266700 w 266700"/>
                            <a:gd name="connsiteY21" fmla="*/ 145733 h 317182"/>
                            <a:gd name="connsiteX22" fmla="*/ 17145 w 266700"/>
                            <a:gd name="connsiteY22" fmla="*/ 134303 h 317182"/>
                            <a:gd name="connsiteX23" fmla="*/ 17145 w 266700"/>
                            <a:gd name="connsiteY23" fmla="*/ 133350 h 317182"/>
                            <a:gd name="connsiteX24" fmla="*/ 17145 w 266700"/>
                            <a:gd name="connsiteY24" fmla="*/ 132397 h 317182"/>
                            <a:gd name="connsiteX25" fmla="*/ 17145 w 266700"/>
                            <a:gd name="connsiteY25" fmla="*/ 134303 h 317182"/>
                            <a:gd name="connsiteX26" fmla="*/ 17145 w 266700"/>
                            <a:gd name="connsiteY26" fmla="*/ 134303 h 317182"/>
                            <a:gd name="connsiteX27" fmla="*/ 17145 w 266700"/>
                            <a:gd name="connsiteY27" fmla="*/ 141922 h 317182"/>
                            <a:gd name="connsiteX28" fmla="*/ 19050 w 266700"/>
                            <a:gd name="connsiteY28" fmla="*/ 143828 h 317182"/>
                            <a:gd name="connsiteX29" fmla="*/ 20002 w 266700"/>
                            <a:gd name="connsiteY29" fmla="*/ 143828 h 317182"/>
                            <a:gd name="connsiteX30" fmla="*/ 18097 w 266700"/>
                            <a:gd name="connsiteY30" fmla="*/ 141922 h 317182"/>
                            <a:gd name="connsiteX31" fmla="*/ 17145 w 266700"/>
                            <a:gd name="connsiteY31" fmla="*/ 141922 h 317182"/>
                            <a:gd name="connsiteX32" fmla="*/ 20955 w 266700"/>
                            <a:gd name="connsiteY32" fmla="*/ 191453 h 317182"/>
                            <a:gd name="connsiteX33" fmla="*/ 19050 w 266700"/>
                            <a:gd name="connsiteY33" fmla="*/ 188595 h 317182"/>
                            <a:gd name="connsiteX34" fmla="*/ 18097 w 266700"/>
                            <a:gd name="connsiteY34" fmla="*/ 190500 h 317182"/>
                            <a:gd name="connsiteX35" fmla="*/ 20002 w 266700"/>
                            <a:gd name="connsiteY35" fmla="*/ 192405 h 317182"/>
                            <a:gd name="connsiteX36" fmla="*/ 20955 w 266700"/>
                            <a:gd name="connsiteY36" fmla="*/ 191453 h 317182"/>
                            <a:gd name="connsiteX37" fmla="*/ 22860 w 266700"/>
                            <a:gd name="connsiteY37" fmla="*/ 137160 h 317182"/>
                            <a:gd name="connsiteX38" fmla="*/ 23813 w 266700"/>
                            <a:gd name="connsiteY38" fmla="*/ 137160 h 317182"/>
                            <a:gd name="connsiteX39" fmla="*/ 21907 w 266700"/>
                            <a:gd name="connsiteY39" fmla="*/ 135255 h 317182"/>
                            <a:gd name="connsiteX40" fmla="*/ 20955 w 266700"/>
                            <a:gd name="connsiteY40" fmla="*/ 135255 h 317182"/>
                            <a:gd name="connsiteX41" fmla="*/ 22860 w 266700"/>
                            <a:gd name="connsiteY41" fmla="*/ 137160 h 317182"/>
                            <a:gd name="connsiteX42" fmla="*/ 24765 w 266700"/>
                            <a:gd name="connsiteY42" fmla="*/ 164783 h 317182"/>
                            <a:gd name="connsiteX43" fmla="*/ 27622 w 266700"/>
                            <a:gd name="connsiteY43" fmla="*/ 163830 h 317182"/>
                            <a:gd name="connsiteX44" fmla="*/ 25717 w 266700"/>
                            <a:gd name="connsiteY44" fmla="*/ 162878 h 317182"/>
                            <a:gd name="connsiteX45" fmla="*/ 23813 w 266700"/>
                            <a:gd name="connsiteY45" fmla="*/ 163830 h 317182"/>
                            <a:gd name="connsiteX46" fmla="*/ 24765 w 266700"/>
                            <a:gd name="connsiteY46" fmla="*/ 164783 h 317182"/>
                            <a:gd name="connsiteX47" fmla="*/ 25717 w 266700"/>
                            <a:gd name="connsiteY47" fmla="*/ 178118 h 317182"/>
                            <a:gd name="connsiteX48" fmla="*/ 31432 w 266700"/>
                            <a:gd name="connsiteY48" fmla="*/ 178118 h 317182"/>
                            <a:gd name="connsiteX49" fmla="*/ 32385 w 266700"/>
                            <a:gd name="connsiteY49" fmla="*/ 177165 h 317182"/>
                            <a:gd name="connsiteX50" fmla="*/ 30480 w 266700"/>
                            <a:gd name="connsiteY50" fmla="*/ 176213 h 317182"/>
                            <a:gd name="connsiteX51" fmla="*/ 25717 w 266700"/>
                            <a:gd name="connsiteY51" fmla="*/ 178118 h 317182"/>
                            <a:gd name="connsiteX52" fmla="*/ 23813 w 266700"/>
                            <a:gd name="connsiteY52" fmla="*/ 176213 h 317182"/>
                            <a:gd name="connsiteX53" fmla="*/ 23813 w 266700"/>
                            <a:gd name="connsiteY53" fmla="*/ 178118 h 317182"/>
                            <a:gd name="connsiteX54" fmla="*/ 25717 w 266700"/>
                            <a:gd name="connsiteY54" fmla="*/ 178118 h 317182"/>
                            <a:gd name="connsiteX55" fmla="*/ 24765 w 266700"/>
                            <a:gd name="connsiteY55" fmla="*/ 130493 h 317182"/>
                            <a:gd name="connsiteX56" fmla="*/ 24765 w 266700"/>
                            <a:gd name="connsiteY56" fmla="*/ 131445 h 317182"/>
                            <a:gd name="connsiteX57" fmla="*/ 25717 w 266700"/>
                            <a:gd name="connsiteY57" fmla="*/ 131445 h 317182"/>
                            <a:gd name="connsiteX58" fmla="*/ 24765 w 266700"/>
                            <a:gd name="connsiteY58" fmla="*/ 130493 h 317182"/>
                            <a:gd name="connsiteX59" fmla="*/ 24765 w 266700"/>
                            <a:gd name="connsiteY59" fmla="*/ 130493 h 317182"/>
                            <a:gd name="connsiteX60" fmla="*/ 25717 w 266700"/>
                            <a:gd name="connsiteY60" fmla="*/ 200025 h 317182"/>
                            <a:gd name="connsiteX61" fmla="*/ 30480 w 266700"/>
                            <a:gd name="connsiteY61" fmla="*/ 199072 h 317182"/>
                            <a:gd name="connsiteX62" fmla="*/ 25717 w 266700"/>
                            <a:gd name="connsiteY62" fmla="*/ 200025 h 317182"/>
                            <a:gd name="connsiteX63" fmla="*/ 25717 w 266700"/>
                            <a:gd name="connsiteY63" fmla="*/ 200025 h 317182"/>
                            <a:gd name="connsiteX64" fmla="*/ 25717 w 266700"/>
                            <a:gd name="connsiteY64" fmla="*/ 154305 h 317182"/>
                            <a:gd name="connsiteX65" fmla="*/ 25717 w 266700"/>
                            <a:gd name="connsiteY65" fmla="*/ 154305 h 317182"/>
                            <a:gd name="connsiteX66" fmla="*/ 27622 w 266700"/>
                            <a:gd name="connsiteY66" fmla="*/ 154305 h 317182"/>
                            <a:gd name="connsiteX67" fmla="*/ 27622 w 266700"/>
                            <a:gd name="connsiteY67" fmla="*/ 153353 h 317182"/>
                            <a:gd name="connsiteX68" fmla="*/ 25717 w 266700"/>
                            <a:gd name="connsiteY68" fmla="*/ 154305 h 317182"/>
                            <a:gd name="connsiteX69" fmla="*/ 27622 w 266700"/>
                            <a:gd name="connsiteY69" fmla="*/ 209550 h 317182"/>
                            <a:gd name="connsiteX70" fmla="*/ 26670 w 266700"/>
                            <a:gd name="connsiteY70" fmla="*/ 208597 h 317182"/>
                            <a:gd name="connsiteX71" fmla="*/ 25717 w 266700"/>
                            <a:gd name="connsiteY71" fmla="*/ 209550 h 317182"/>
                            <a:gd name="connsiteX72" fmla="*/ 27622 w 266700"/>
                            <a:gd name="connsiteY72" fmla="*/ 209550 h 317182"/>
                            <a:gd name="connsiteX73" fmla="*/ 27622 w 266700"/>
                            <a:gd name="connsiteY73" fmla="*/ 209550 h 317182"/>
                            <a:gd name="connsiteX74" fmla="*/ 30480 w 266700"/>
                            <a:gd name="connsiteY74" fmla="*/ 199072 h 317182"/>
                            <a:gd name="connsiteX75" fmla="*/ 37147 w 266700"/>
                            <a:gd name="connsiteY75" fmla="*/ 193358 h 317182"/>
                            <a:gd name="connsiteX76" fmla="*/ 45720 w 266700"/>
                            <a:gd name="connsiteY76" fmla="*/ 180975 h 317182"/>
                            <a:gd name="connsiteX77" fmla="*/ 44767 w 266700"/>
                            <a:gd name="connsiteY77" fmla="*/ 179070 h 317182"/>
                            <a:gd name="connsiteX78" fmla="*/ 42863 w 266700"/>
                            <a:gd name="connsiteY78" fmla="*/ 180975 h 317182"/>
                            <a:gd name="connsiteX79" fmla="*/ 39052 w 266700"/>
                            <a:gd name="connsiteY79" fmla="*/ 190500 h 317182"/>
                            <a:gd name="connsiteX80" fmla="*/ 32385 w 266700"/>
                            <a:gd name="connsiteY80" fmla="*/ 194310 h 317182"/>
                            <a:gd name="connsiteX81" fmla="*/ 30480 w 266700"/>
                            <a:gd name="connsiteY81" fmla="*/ 193358 h 317182"/>
                            <a:gd name="connsiteX82" fmla="*/ 29527 w 266700"/>
                            <a:gd name="connsiteY82" fmla="*/ 189547 h 317182"/>
                            <a:gd name="connsiteX83" fmla="*/ 31432 w 266700"/>
                            <a:gd name="connsiteY83" fmla="*/ 184785 h 317182"/>
                            <a:gd name="connsiteX84" fmla="*/ 29527 w 266700"/>
                            <a:gd name="connsiteY84" fmla="*/ 182880 h 317182"/>
                            <a:gd name="connsiteX85" fmla="*/ 27622 w 266700"/>
                            <a:gd name="connsiteY85" fmla="*/ 183833 h 317182"/>
                            <a:gd name="connsiteX86" fmla="*/ 28575 w 266700"/>
                            <a:gd name="connsiteY86" fmla="*/ 185738 h 317182"/>
                            <a:gd name="connsiteX87" fmla="*/ 30480 w 266700"/>
                            <a:gd name="connsiteY87" fmla="*/ 189547 h 317182"/>
                            <a:gd name="connsiteX88" fmla="*/ 28575 w 266700"/>
                            <a:gd name="connsiteY88" fmla="*/ 192405 h 317182"/>
                            <a:gd name="connsiteX89" fmla="*/ 30480 w 266700"/>
                            <a:gd name="connsiteY89" fmla="*/ 199072 h 317182"/>
                            <a:gd name="connsiteX90" fmla="*/ 30480 w 266700"/>
                            <a:gd name="connsiteY90" fmla="*/ 199072 h 317182"/>
                            <a:gd name="connsiteX91" fmla="*/ 26670 w 266700"/>
                            <a:gd name="connsiteY91" fmla="*/ 127635 h 317182"/>
                            <a:gd name="connsiteX92" fmla="*/ 28575 w 266700"/>
                            <a:gd name="connsiteY92" fmla="*/ 128588 h 317182"/>
                            <a:gd name="connsiteX93" fmla="*/ 30480 w 266700"/>
                            <a:gd name="connsiteY93" fmla="*/ 125730 h 317182"/>
                            <a:gd name="connsiteX94" fmla="*/ 29527 w 266700"/>
                            <a:gd name="connsiteY94" fmla="*/ 125730 h 317182"/>
                            <a:gd name="connsiteX95" fmla="*/ 26670 w 266700"/>
                            <a:gd name="connsiteY95" fmla="*/ 127635 h 317182"/>
                            <a:gd name="connsiteX96" fmla="*/ 30480 w 266700"/>
                            <a:gd name="connsiteY96" fmla="*/ 169545 h 317182"/>
                            <a:gd name="connsiteX97" fmla="*/ 28575 w 266700"/>
                            <a:gd name="connsiteY97" fmla="*/ 171450 h 317182"/>
                            <a:gd name="connsiteX98" fmla="*/ 29527 w 266700"/>
                            <a:gd name="connsiteY98" fmla="*/ 171450 h 317182"/>
                            <a:gd name="connsiteX99" fmla="*/ 30480 w 266700"/>
                            <a:gd name="connsiteY99" fmla="*/ 169545 h 317182"/>
                            <a:gd name="connsiteX100" fmla="*/ 30480 w 266700"/>
                            <a:gd name="connsiteY100" fmla="*/ 169545 h 317182"/>
                            <a:gd name="connsiteX101" fmla="*/ 29527 w 266700"/>
                            <a:gd name="connsiteY101" fmla="*/ 135255 h 317182"/>
                            <a:gd name="connsiteX102" fmla="*/ 29527 w 266700"/>
                            <a:gd name="connsiteY102" fmla="*/ 137160 h 317182"/>
                            <a:gd name="connsiteX103" fmla="*/ 32385 w 266700"/>
                            <a:gd name="connsiteY103" fmla="*/ 133350 h 317182"/>
                            <a:gd name="connsiteX104" fmla="*/ 32385 w 266700"/>
                            <a:gd name="connsiteY104" fmla="*/ 132397 h 317182"/>
                            <a:gd name="connsiteX105" fmla="*/ 29527 w 266700"/>
                            <a:gd name="connsiteY105" fmla="*/ 135255 h 317182"/>
                            <a:gd name="connsiteX106" fmla="*/ 32385 w 266700"/>
                            <a:gd name="connsiteY106" fmla="*/ 206693 h 317182"/>
                            <a:gd name="connsiteX107" fmla="*/ 32385 w 266700"/>
                            <a:gd name="connsiteY107" fmla="*/ 206693 h 317182"/>
                            <a:gd name="connsiteX108" fmla="*/ 30480 w 266700"/>
                            <a:gd name="connsiteY108" fmla="*/ 206693 h 317182"/>
                            <a:gd name="connsiteX109" fmla="*/ 31432 w 266700"/>
                            <a:gd name="connsiteY109" fmla="*/ 207645 h 317182"/>
                            <a:gd name="connsiteX110" fmla="*/ 32385 w 266700"/>
                            <a:gd name="connsiteY110" fmla="*/ 206693 h 317182"/>
                            <a:gd name="connsiteX111" fmla="*/ 33338 w 266700"/>
                            <a:gd name="connsiteY111" fmla="*/ 145733 h 317182"/>
                            <a:gd name="connsiteX112" fmla="*/ 34290 w 266700"/>
                            <a:gd name="connsiteY112" fmla="*/ 144780 h 317182"/>
                            <a:gd name="connsiteX113" fmla="*/ 32385 w 266700"/>
                            <a:gd name="connsiteY113" fmla="*/ 143828 h 317182"/>
                            <a:gd name="connsiteX114" fmla="*/ 31432 w 266700"/>
                            <a:gd name="connsiteY114" fmla="*/ 144780 h 317182"/>
                            <a:gd name="connsiteX115" fmla="*/ 33338 w 266700"/>
                            <a:gd name="connsiteY115" fmla="*/ 145733 h 317182"/>
                            <a:gd name="connsiteX116" fmla="*/ 32385 w 266700"/>
                            <a:gd name="connsiteY116" fmla="*/ 163830 h 317182"/>
                            <a:gd name="connsiteX117" fmla="*/ 33338 w 266700"/>
                            <a:gd name="connsiteY117" fmla="*/ 164783 h 317182"/>
                            <a:gd name="connsiteX118" fmla="*/ 34290 w 266700"/>
                            <a:gd name="connsiteY118" fmla="*/ 163830 h 317182"/>
                            <a:gd name="connsiteX119" fmla="*/ 33338 w 266700"/>
                            <a:gd name="connsiteY119" fmla="*/ 162878 h 317182"/>
                            <a:gd name="connsiteX120" fmla="*/ 32385 w 266700"/>
                            <a:gd name="connsiteY120" fmla="*/ 163830 h 317182"/>
                            <a:gd name="connsiteX121" fmla="*/ 33338 w 266700"/>
                            <a:gd name="connsiteY121" fmla="*/ 116205 h 317182"/>
                            <a:gd name="connsiteX122" fmla="*/ 33338 w 266700"/>
                            <a:gd name="connsiteY122" fmla="*/ 116205 h 317182"/>
                            <a:gd name="connsiteX123" fmla="*/ 34290 w 266700"/>
                            <a:gd name="connsiteY123" fmla="*/ 116205 h 317182"/>
                            <a:gd name="connsiteX124" fmla="*/ 33338 w 266700"/>
                            <a:gd name="connsiteY124" fmla="*/ 115253 h 317182"/>
                            <a:gd name="connsiteX125" fmla="*/ 33338 w 266700"/>
                            <a:gd name="connsiteY125" fmla="*/ 116205 h 317182"/>
                            <a:gd name="connsiteX126" fmla="*/ 34290 w 266700"/>
                            <a:gd name="connsiteY126" fmla="*/ 184785 h 317182"/>
                            <a:gd name="connsiteX127" fmla="*/ 37147 w 266700"/>
                            <a:gd name="connsiteY127" fmla="*/ 187643 h 317182"/>
                            <a:gd name="connsiteX128" fmla="*/ 38100 w 266700"/>
                            <a:gd name="connsiteY128" fmla="*/ 186690 h 317182"/>
                            <a:gd name="connsiteX129" fmla="*/ 35242 w 266700"/>
                            <a:gd name="connsiteY129" fmla="*/ 183833 h 317182"/>
                            <a:gd name="connsiteX130" fmla="*/ 34290 w 266700"/>
                            <a:gd name="connsiteY130" fmla="*/ 184785 h 317182"/>
                            <a:gd name="connsiteX131" fmla="*/ 36195 w 266700"/>
                            <a:gd name="connsiteY131" fmla="*/ 172403 h 317182"/>
                            <a:gd name="connsiteX132" fmla="*/ 36195 w 266700"/>
                            <a:gd name="connsiteY132" fmla="*/ 172403 h 317182"/>
                            <a:gd name="connsiteX133" fmla="*/ 44767 w 266700"/>
                            <a:gd name="connsiteY133" fmla="*/ 175260 h 317182"/>
                            <a:gd name="connsiteX134" fmla="*/ 46672 w 266700"/>
                            <a:gd name="connsiteY134" fmla="*/ 174308 h 317182"/>
                            <a:gd name="connsiteX135" fmla="*/ 44767 w 266700"/>
                            <a:gd name="connsiteY135" fmla="*/ 170497 h 317182"/>
                            <a:gd name="connsiteX136" fmla="*/ 37147 w 266700"/>
                            <a:gd name="connsiteY136" fmla="*/ 170497 h 317182"/>
                            <a:gd name="connsiteX137" fmla="*/ 35242 w 266700"/>
                            <a:gd name="connsiteY137" fmla="*/ 171450 h 317182"/>
                            <a:gd name="connsiteX138" fmla="*/ 36195 w 266700"/>
                            <a:gd name="connsiteY138" fmla="*/ 172403 h 317182"/>
                            <a:gd name="connsiteX139" fmla="*/ 36195 w 266700"/>
                            <a:gd name="connsiteY139" fmla="*/ 204788 h 317182"/>
                            <a:gd name="connsiteX140" fmla="*/ 36195 w 266700"/>
                            <a:gd name="connsiteY140" fmla="*/ 204788 h 317182"/>
                            <a:gd name="connsiteX141" fmla="*/ 36195 w 266700"/>
                            <a:gd name="connsiteY141" fmla="*/ 202883 h 317182"/>
                            <a:gd name="connsiteX142" fmla="*/ 36195 w 266700"/>
                            <a:gd name="connsiteY142" fmla="*/ 204788 h 317182"/>
                            <a:gd name="connsiteX143" fmla="*/ 36195 w 266700"/>
                            <a:gd name="connsiteY143" fmla="*/ 204788 h 317182"/>
                            <a:gd name="connsiteX144" fmla="*/ 36195 w 266700"/>
                            <a:gd name="connsiteY144" fmla="*/ 214313 h 317182"/>
                            <a:gd name="connsiteX145" fmla="*/ 37147 w 266700"/>
                            <a:gd name="connsiteY145" fmla="*/ 216218 h 317182"/>
                            <a:gd name="connsiteX146" fmla="*/ 37147 w 266700"/>
                            <a:gd name="connsiteY146" fmla="*/ 218122 h 317182"/>
                            <a:gd name="connsiteX147" fmla="*/ 40005 w 266700"/>
                            <a:gd name="connsiteY147" fmla="*/ 216218 h 317182"/>
                            <a:gd name="connsiteX148" fmla="*/ 38100 w 266700"/>
                            <a:gd name="connsiteY148" fmla="*/ 213360 h 317182"/>
                            <a:gd name="connsiteX149" fmla="*/ 36195 w 266700"/>
                            <a:gd name="connsiteY149" fmla="*/ 212408 h 317182"/>
                            <a:gd name="connsiteX150" fmla="*/ 36195 w 266700"/>
                            <a:gd name="connsiteY150" fmla="*/ 214313 h 317182"/>
                            <a:gd name="connsiteX151" fmla="*/ 39052 w 266700"/>
                            <a:gd name="connsiteY151" fmla="*/ 237172 h 317182"/>
                            <a:gd name="connsiteX152" fmla="*/ 40957 w 266700"/>
                            <a:gd name="connsiteY152" fmla="*/ 234315 h 317182"/>
                            <a:gd name="connsiteX153" fmla="*/ 39052 w 266700"/>
                            <a:gd name="connsiteY153" fmla="*/ 233363 h 317182"/>
                            <a:gd name="connsiteX154" fmla="*/ 39052 w 266700"/>
                            <a:gd name="connsiteY154" fmla="*/ 231458 h 317182"/>
                            <a:gd name="connsiteX155" fmla="*/ 37147 w 266700"/>
                            <a:gd name="connsiteY155" fmla="*/ 229553 h 317182"/>
                            <a:gd name="connsiteX156" fmla="*/ 37147 w 266700"/>
                            <a:gd name="connsiteY156" fmla="*/ 231458 h 317182"/>
                            <a:gd name="connsiteX157" fmla="*/ 39052 w 266700"/>
                            <a:gd name="connsiteY157" fmla="*/ 232410 h 317182"/>
                            <a:gd name="connsiteX158" fmla="*/ 39052 w 266700"/>
                            <a:gd name="connsiteY158" fmla="*/ 234315 h 317182"/>
                            <a:gd name="connsiteX159" fmla="*/ 39052 w 266700"/>
                            <a:gd name="connsiteY159" fmla="*/ 237172 h 317182"/>
                            <a:gd name="connsiteX160" fmla="*/ 36195 w 266700"/>
                            <a:gd name="connsiteY160" fmla="*/ 154305 h 317182"/>
                            <a:gd name="connsiteX161" fmla="*/ 37147 w 266700"/>
                            <a:gd name="connsiteY161" fmla="*/ 156210 h 317182"/>
                            <a:gd name="connsiteX162" fmla="*/ 40005 w 266700"/>
                            <a:gd name="connsiteY162" fmla="*/ 157163 h 317182"/>
                            <a:gd name="connsiteX163" fmla="*/ 41910 w 266700"/>
                            <a:gd name="connsiteY163" fmla="*/ 157163 h 317182"/>
                            <a:gd name="connsiteX164" fmla="*/ 43815 w 266700"/>
                            <a:gd name="connsiteY164" fmla="*/ 153353 h 317182"/>
                            <a:gd name="connsiteX165" fmla="*/ 42863 w 266700"/>
                            <a:gd name="connsiteY165" fmla="*/ 151447 h 317182"/>
                            <a:gd name="connsiteX166" fmla="*/ 36195 w 266700"/>
                            <a:gd name="connsiteY166" fmla="*/ 154305 h 317182"/>
                            <a:gd name="connsiteX167" fmla="*/ 37147 w 266700"/>
                            <a:gd name="connsiteY167" fmla="*/ 220980 h 317182"/>
                            <a:gd name="connsiteX168" fmla="*/ 37147 w 266700"/>
                            <a:gd name="connsiteY168" fmla="*/ 220980 h 317182"/>
                            <a:gd name="connsiteX169" fmla="*/ 39052 w 266700"/>
                            <a:gd name="connsiteY169" fmla="*/ 222885 h 317182"/>
                            <a:gd name="connsiteX170" fmla="*/ 37147 w 266700"/>
                            <a:gd name="connsiteY170" fmla="*/ 220980 h 317182"/>
                            <a:gd name="connsiteX171" fmla="*/ 37147 w 266700"/>
                            <a:gd name="connsiteY171" fmla="*/ 120015 h 317182"/>
                            <a:gd name="connsiteX172" fmla="*/ 37147 w 266700"/>
                            <a:gd name="connsiteY172" fmla="*/ 120015 h 317182"/>
                            <a:gd name="connsiteX173" fmla="*/ 38100 w 266700"/>
                            <a:gd name="connsiteY173" fmla="*/ 120015 h 317182"/>
                            <a:gd name="connsiteX174" fmla="*/ 37147 w 266700"/>
                            <a:gd name="connsiteY174" fmla="*/ 120015 h 317182"/>
                            <a:gd name="connsiteX175" fmla="*/ 37147 w 266700"/>
                            <a:gd name="connsiteY175" fmla="*/ 120015 h 317182"/>
                            <a:gd name="connsiteX176" fmla="*/ 38100 w 266700"/>
                            <a:gd name="connsiteY176" fmla="*/ 125730 h 317182"/>
                            <a:gd name="connsiteX177" fmla="*/ 38100 w 266700"/>
                            <a:gd name="connsiteY177" fmla="*/ 125730 h 317182"/>
                            <a:gd name="connsiteX178" fmla="*/ 40005 w 266700"/>
                            <a:gd name="connsiteY178" fmla="*/ 126683 h 317182"/>
                            <a:gd name="connsiteX179" fmla="*/ 40005 w 266700"/>
                            <a:gd name="connsiteY179" fmla="*/ 125730 h 317182"/>
                            <a:gd name="connsiteX180" fmla="*/ 38100 w 266700"/>
                            <a:gd name="connsiteY180" fmla="*/ 125730 h 317182"/>
                            <a:gd name="connsiteX181" fmla="*/ 46672 w 266700"/>
                            <a:gd name="connsiteY181" fmla="*/ 228600 h 317182"/>
                            <a:gd name="connsiteX182" fmla="*/ 50482 w 266700"/>
                            <a:gd name="connsiteY182" fmla="*/ 228600 h 317182"/>
                            <a:gd name="connsiteX183" fmla="*/ 48577 w 266700"/>
                            <a:gd name="connsiteY183" fmla="*/ 226695 h 317182"/>
                            <a:gd name="connsiteX184" fmla="*/ 44767 w 266700"/>
                            <a:gd name="connsiteY184" fmla="*/ 224790 h 317182"/>
                            <a:gd name="connsiteX185" fmla="*/ 39052 w 266700"/>
                            <a:gd name="connsiteY185" fmla="*/ 223838 h 317182"/>
                            <a:gd name="connsiteX186" fmla="*/ 44767 w 266700"/>
                            <a:gd name="connsiteY186" fmla="*/ 224790 h 317182"/>
                            <a:gd name="connsiteX187" fmla="*/ 46672 w 266700"/>
                            <a:gd name="connsiteY187" fmla="*/ 228600 h 317182"/>
                            <a:gd name="connsiteX188" fmla="*/ 41910 w 266700"/>
                            <a:gd name="connsiteY188" fmla="*/ 242888 h 317182"/>
                            <a:gd name="connsiteX189" fmla="*/ 39052 w 266700"/>
                            <a:gd name="connsiteY189" fmla="*/ 240983 h 317182"/>
                            <a:gd name="connsiteX190" fmla="*/ 38100 w 266700"/>
                            <a:gd name="connsiteY190" fmla="*/ 241935 h 317182"/>
                            <a:gd name="connsiteX191" fmla="*/ 41910 w 266700"/>
                            <a:gd name="connsiteY191" fmla="*/ 242888 h 317182"/>
                            <a:gd name="connsiteX192" fmla="*/ 41910 w 266700"/>
                            <a:gd name="connsiteY192" fmla="*/ 242888 h 317182"/>
                            <a:gd name="connsiteX193" fmla="*/ 39052 w 266700"/>
                            <a:gd name="connsiteY193" fmla="*/ 163830 h 317182"/>
                            <a:gd name="connsiteX194" fmla="*/ 39052 w 266700"/>
                            <a:gd name="connsiteY194" fmla="*/ 163830 h 317182"/>
                            <a:gd name="connsiteX195" fmla="*/ 39052 w 266700"/>
                            <a:gd name="connsiteY195" fmla="*/ 163830 h 317182"/>
                            <a:gd name="connsiteX196" fmla="*/ 39052 w 266700"/>
                            <a:gd name="connsiteY196" fmla="*/ 163830 h 317182"/>
                            <a:gd name="connsiteX197" fmla="*/ 39052 w 266700"/>
                            <a:gd name="connsiteY197" fmla="*/ 163830 h 317182"/>
                            <a:gd name="connsiteX198" fmla="*/ 40005 w 266700"/>
                            <a:gd name="connsiteY198" fmla="*/ 80010 h 317182"/>
                            <a:gd name="connsiteX199" fmla="*/ 40005 w 266700"/>
                            <a:gd name="connsiteY199" fmla="*/ 80010 h 317182"/>
                            <a:gd name="connsiteX200" fmla="*/ 40957 w 266700"/>
                            <a:gd name="connsiteY200" fmla="*/ 80010 h 317182"/>
                            <a:gd name="connsiteX201" fmla="*/ 40005 w 266700"/>
                            <a:gd name="connsiteY201" fmla="*/ 80010 h 317182"/>
                            <a:gd name="connsiteX202" fmla="*/ 40005 w 266700"/>
                            <a:gd name="connsiteY202" fmla="*/ 80010 h 317182"/>
                            <a:gd name="connsiteX203" fmla="*/ 54292 w 266700"/>
                            <a:gd name="connsiteY203" fmla="*/ 217170 h 317182"/>
                            <a:gd name="connsiteX204" fmla="*/ 60007 w 266700"/>
                            <a:gd name="connsiteY204" fmla="*/ 215265 h 317182"/>
                            <a:gd name="connsiteX205" fmla="*/ 57150 w 266700"/>
                            <a:gd name="connsiteY205" fmla="*/ 209550 h 317182"/>
                            <a:gd name="connsiteX206" fmla="*/ 53340 w 266700"/>
                            <a:gd name="connsiteY206" fmla="*/ 206693 h 317182"/>
                            <a:gd name="connsiteX207" fmla="*/ 51435 w 266700"/>
                            <a:gd name="connsiteY207" fmla="*/ 207645 h 317182"/>
                            <a:gd name="connsiteX208" fmla="*/ 46672 w 266700"/>
                            <a:gd name="connsiteY208" fmla="*/ 210503 h 317182"/>
                            <a:gd name="connsiteX209" fmla="*/ 43815 w 266700"/>
                            <a:gd name="connsiteY209" fmla="*/ 210503 h 317182"/>
                            <a:gd name="connsiteX210" fmla="*/ 42863 w 266700"/>
                            <a:gd name="connsiteY210" fmla="*/ 209550 h 317182"/>
                            <a:gd name="connsiteX211" fmla="*/ 40957 w 266700"/>
                            <a:gd name="connsiteY211" fmla="*/ 209550 h 317182"/>
                            <a:gd name="connsiteX212" fmla="*/ 42863 w 266700"/>
                            <a:gd name="connsiteY212" fmla="*/ 209550 h 317182"/>
                            <a:gd name="connsiteX213" fmla="*/ 43815 w 266700"/>
                            <a:gd name="connsiteY213" fmla="*/ 209550 h 317182"/>
                            <a:gd name="connsiteX214" fmla="*/ 49530 w 266700"/>
                            <a:gd name="connsiteY214" fmla="*/ 212408 h 317182"/>
                            <a:gd name="connsiteX215" fmla="*/ 52388 w 266700"/>
                            <a:gd name="connsiteY215" fmla="*/ 214313 h 317182"/>
                            <a:gd name="connsiteX216" fmla="*/ 54292 w 266700"/>
                            <a:gd name="connsiteY216" fmla="*/ 217170 h 317182"/>
                            <a:gd name="connsiteX217" fmla="*/ 43815 w 266700"/>
                            <a:gd name="connsiteY217" fmla="*/ 136208 h 317182"/>
                            <a:gd name="connsiteX218" fmla="*/ 43815 w 266700"/>
                            <a:gd name="connsiteY218" fmla="*/ 136208 h 317182"/>
                            <a:gd name="connsiteX219" fmla="*/ 45720 w 266700"/>
                            <a:gd name="connsiteY219" fmla="*/ 136208 h 317182"/>
                            <a:gd name="connsiteX220" fmla="*/ 45720 w 266700"/>
                            <a:gd name="connsiteY220" fmla="*/ 135255 h 317182"/>
                            <a:gd name="connsiteX221" fmla="*/ 43815 w 266700"/>
                            <a:gd name="connsiteY221" fmla="*/ 136208 h 317182"/>
                            <a:gd name="connsiteX222" fmla="*/ 46672 w 266700"/>
                            <a:gd name="connsiteY222" fmla="*/ 229553 h 317182"/>
                            <a:gd name="connsiteX223" fmla="*/ 46672 w 266700"/>
                            <a:gd name="connsiteY223" fmla="*/ 229553 h 317182"/>
                            <a:gd name="connsiteX224" fmla="*/ 43815 w 266700"/>
                            <a:gd name="connsiteY224" fmla="*/ 232410 h 317182"/>
                            <a:gd name="connsiteX225" fmla="*/ 43815 w 266700"/>
                            <a:gd name="connsiteY225" fmla="*/ 232410 h 317182"/>
                            <a:gd name="connsiteX226" fmla="*/ 46672 w 266700"/>
                            <a:gd name="connsiteY226" fmla="*/ 229553 h 317182"/>
                            <a:gd name="connsiteX227" fmla="*/ 44767 w 266700"/>
                            <a:gd name="connsiteY227" fmla="*/ 81915 h 317182"/>
                            <a:gd name="connsiteX228" fmla="*/ 47625 w 266700"/>
                            <a:gd name="connsiteY228" fmla="*/ 84772 h 317182"/>
                            <a:gd name="connsiteX229" fmla="*/ 48577 w 266700"/>
                            <a:gd name="connsiteY229" fmla="*/ 83820 h 317182"/>
                            <a:gd name="connsiteX230" fmla="*/ 45720 w 266700"/>
                            <a:gd name="connsiteY230" fmla="*/ 80963 h 317182"/>
                            <a:gd name="connsiteX231" fmla="*/ 44767 w 266700"/>
                            <a:gd name="connsiteY231" fmla="*/ 81915 h 317182"/>
                            <a:gd name="connsiteX232" fmla="*/ 45720 w 266700"/>
                            <a:gd name="connsiteY232" fmla="*/ 162878 h 317182"/>
                            <a:gd name="connsiteX233" fmla="*/ 44767 w 266700"/>
                            <a:gd name="connsiteY233" fmla="*/ 163830 h 317182"/>
                            <a:gd name="connsiteX234" fmla="*/ 45720 w 266700"/>
                            <a:gd name="connsiteY234" fmla="*/ 164783 h 317182"/>
                            <a:gd name="connsiteX235" fmla="*/ 46672 w 266700"/>
                            <a:gd name="connsiteY235" fmla="*/ 163830 h 317182"/>
                            <a:gd name="connsiteX236" fmla="*/ 45720 w 266700"/>
                            <a:gd name="connsiteY236" fmla="*/ 162878 h 317182"/>
                            <a:gd name="connsiteX237" fmla="*/ 45720 w 266700"/>
                            <a:gd name="connsiteY237" fmla="*/ 239078 h 317182"/>
                            <a:gd name="connsiteX238" fmla="*/ 45720 w 266700"/>
                            <a:gd name="connsiteY238" fmla="*/ 239078 h 317182"/>
                            <a:gd name="connsiteX239" fmla="*/ 44767 w 266700"/>
                            <a:gd name="connsiteY239" fmla="*/ 239078 h 317182"/>
                            <a:gd name="connsiteX240" fmla="*/ 45720 w 266700"/>
                            <a:gd name="connsiteY240" fmla="*/ 239078 h 317182"/>
                            <a:gd name="connsiteX241" fmla="*/ 45720 w 266700"/>
                            <a:gd name="connsiteY241" fmla="*/ 239078 h 317182"/>
                            <a:gd name="connsiteX242" fmla="*/ 46672 w 266700"/>
                            <a:gd name="connsiteY242" fmla="*/ 196215 h 317182"/>
                            <a:gd name="connsiteX243" fmla="*/ 47625 w 266700"/>
                            <a:gd name="connsiteY243" fmla="*/ 197168 h 317182"/>
                            <a:gd name="connsiteX244" fmla="*/ 49530 w 266700"/>
                            <a:gd name="connsiteY244" fmla="*/ 193358 h 317182"/>
                            <a:gd name="connsiteX245" fmla="*/ 48577 w 266700"/>
                            <a:gd name="connsiteY245" fmla="*/ 191453 h 317182"/>
                            <a:gd name="connsiteX246" fmla="*/ 46672 w 266700"/>
                            <a:gd name="connsiteY246" fmla="*/ 196215 h 317182"/>
                            <a:gd name="connsiteX247" fmla="*/ 48577 w 266700"/>
                            <a:gd name="connsiteY247" fmla="*/ 149543 h 317182"/>
                            <a:gd name="connsiteX248" fmla="*/ 48577 w 266700"/>
                            <a:gd name="connsiteY248" fmla="*/ 149543 h 317182"/>
                            <a:gd name="connsiteX249" fmla="*/ 50482 w 266700"/>
                            <a:gd name="connsiteY249" fmla="*/ 154305 h 317182"/>
                            <a:gd name="connsiteX250" fmla="*/ 52388 w 266700"/>
                            <a:gd name="connsiteY250" fmla="*/ 152400 h 317182"/>
                            <a:gd name="connsiteX251" fmla="*/ 48577 w 266700"/>
                            <a:gd name="connsiteY251" fmla="*/ 149543 h 317182"/>
                            <a:gd name="connsiteX252" fmla="*/ 54292 w 266700"/>
                            <a:gd name="connsiteY252" fmla="*/ 243840 h 317182"/>
                            <a:gd name="connsiteX253" fmla="*/ 50482 w 266700"/>
                            <a:gd name="connsiteY253" fmla="*/ 243840 h 317182"/>
                            <a:gd name="connsiteX254" fmla="*/ 48577 w 266700"/>
                            <a:gd name="connsiteY254" fmla="*/ 242888 h 317182"/>
                            <a:gd name="connsiteX255" fmla="*/ 46672 w 266700"/>
                            <a:gd name="connsiteY255" fmla="*/ 243840 h 317182"/>
                            <a:gd name="connsiteX256" fmla="*/ 48577 w 266700"/>
                            <a:gd name="connsiteY256" fmla="*/ 243840 h 317182"/>
                            <a:gd name="connsiteX257" fmla="*/ 50482 w 266700"/>
                            <a:gd name="connsiteY257" fmla="*/ 243840 h 317182"/>
                            <a:gd name="connsiteX258" fmla="*/ 49530 w 266700"/>
                            <a:gd name="connsiteY258" fmla="*/ 247650 h 317182"/>
                            <a:gd name="connsiteX259" fmla="*/ 52388 w 266700"/>
                            <a:gd name="connsiteY259" fmla="*/ 244793 h 317182"/>
                            <a:gd name="connsiteX260" fmla="*/ 54292 w 266700"/>
                            <a:gd name="connsiteY260" fmla="*/ 243840 h 317182"/>
                            <a:gd name="connsiteX261" fmla="*/ 51435 w 266700"/>
                            <a:gd name="connsiteY261" fmla="*/ 160020 h 317182"/>
                            <a:gd name="connsiteX262" fmla="*/ 49530 w 266700"/>
                            <a:gd name="connsiteY262" fmla="*/ 158115 h 317182"/>
                            <a:gd name="connsiteX263" fmla="*/ 48577 w 266700"/>
                            <a:gd name="connsiteY263" fmla="*/ 158115 h 317182"/>
                            <a:gd name="connsiteX264" fmla="*/ 50482 w 266700"/>
                            <a:gd name="connsiteY264" fmla="*/ 160020 h 317182"/>
                            <a:gd name="connsiteX265" fmla="*/ 51435 w 266700"/>
                            <a:gd name="connsiteY265" fmla="*/ 160020 h 317182"/>
                            <a:gd name="connsiteX266" fmla="*/ 49530 w 266700"/>
                            <a:gd name="connsiteY266" fmla="*/ 113347 h 317182"/>
                            <a:gd name="connsiteX267" fmla="*/ 49530 w 266700"/>
                            <a:gd name="connsiteY267" fmla="*/ 113347 h 317182"/>
                            <a:gd name="connsiteX268" fmla="*/ 50482 w 266700"/>
                            <a:gd name="connsiteY268" fmla="*/ 113347 h 317182"/>
                            <a:gd name="connsiteX269" fmla="*/ 49530 w 266700"/>
                            <a:gd name="connsiteY269" fmla="*/ 113347 h 317182"/>
                            <a:gd name="connsiteX270" fmla="*/ 49530 w 266700"/>
                            <a:gd name="connsiteY270" fmla="*/ 113347 h 317182"/>
                            <a:gd name="connsiteX271" fmla="*/ 57150 w 266700"/>
                            <a:gd name="connsiteY271" fmla="*/ 181928 h 317182"/>
                            <a:gd name="connsiteX272" fmla="*/ 55245 w 266700"/>
                            <a:gd name="connsiteY272" fmla="*/ 183833 h 317182"/>
                            <a:gd name="connsiteX273" fmla="*/ 50482 w 266700"/>
                            <a:gd name="connsiteY273" fmla="*/ 182880 h 317182"/>
                            <a:gd name="connsiteX274" fmla="*/ 51435 w 266700"/>
                            <a:gd name="connsiteY274" fmla="*/ 180975 h 317182"/>
                            <a:gd name="connsiteX275" fmla="*/ 51435 w 266700"/>
                            <a:gd name="connsiteY275" fmla="*/ 179070 h 317182"/>
                            <a:gd name="connsiteX276" fmla="*/ 49530 w 266700"/>
                            <a:gd name="connsiteY276" fmla="*/ 180022 h 317182"/>
                            <a:gd name="connsiteX277" fmla="*/ 51435 w 266700"/>
                            <a:gd name="connsiteY277" fmla="*/ 182880 h 317182"/>
                            <a:gd name="connsiteX278" fmla="*/ 51435 w 266700"/>
                            <a:gd name="connsiteY278" fmla="*/ 186690 h 317182"/>
                            <a:gd name="connsiteX279" fmla="*/ 55245 w 266700"/>
                            <a:gd name="connsiteY279" fmla="*/ 185738 h 317182"/>
                            <a:gd name="connsiteX280" fmla="*/ 56197 w 266700"/>
                            <a:gd name="connsiteY280" fmla="*/ 183833 h 317182"/>
                            <a:gd name="connsiteX281" fmla="*/ 58102 w 266700"/>
                            <a:gd name="connsiteY281" fmla="*/ 183833 h 317182"/>
                            <a:gd name="connsiteX282" fmla="*/ 57150 w 266700"/>
                            <a:gd name="connsiteY282" fmla="*/ 181928 h 317182"/>
                            <a:gd name="connsiteX283" fmla="*/ 49530 w 266700"/>
                            <a:gd name="connsiteY283" fmla="*/ 106680 h 317182"/>
                            <a:gd name="connsiteX284" fmla="*/ 49530 w 266700"/>
                            <a:gd name="connsiteY284" fmla="*/ 106680 h 317182"/>
                            <a:gd name="connsiteX285" fmla="*/ 51435 w 266700"/>
                            <a:gd name="connsiteY285" fmla="*/ 106680 h 317182"/>
                            <a:gd name="connsiteX286" fmla="*/ 50482 w 266700"/>
                            <a:gd name="connsiteY286" fmla="*/ 105728 h 317182"/>
                            <a:gd name="connsiteX287" fmla="*/ 49530 w 266700"/>
                            <a:gd name="connsiteY287" fmla="*/ 106680 h 317182"/>
                            <a:gd name="connsiteX288" fmla="*/ 53340 w 266700"/>
                            <a:gd name="connsiteY288" fmla="*/ 221933 h 317182"/>
                            <a:gd name="connsiteX289" fmla="*/ 52388 w 266700"/>
                            <a:gd name="connsiteY289" fmla="*/ 220028 h 317182"/>
                            <a:gd name="connsiteX290" fmla="*/ 49530 w 266700"/>
                            <a:gd name="connsiteY290" fmla="*/ 222885 h 317182"/>
                            <a:gd name="connsiteX291" fmla="*/ 51435 w 266700"/>
                            <a:gd name="connsiteY291" fmla="*/ 224790 h 317182"/>
                            <a:gd name="connsiteX292" fmla="*/ 53340 w 266700"/>
                            <a:gd name="connsiteY292" fmla="*/ 221933 h 317182"/>
                            <a:gd name="connsiteX293" fmla="*/ 51435 w 266700"/>
                            <a:gd name="connsiteY293" fmla="*/ 144780 h 317182"/>
                            <a:gd name="connsiteX294" fmla="*/ 51435 w 266700"/>
                            <a:gd name="connsiteY294" fmla="*/ 144780 h 317182"/>
                            <a:gd name="connsiteX295" fmla="*/ 51435 w 266700"/>
                            <a:gd name="connsiteY295" fmla="*/ 142875 h 317182"/>
                            <a:gd name="connsiteX296" fmla="*/ 50482 w 266700"/>
                            <a:gd name="connsiteY296" fmla="*/ 143828 h 317182"/>
                            <a:gd name="connsiteX297" fmla="*/ 51435 w 266700"/>
                            <a:gd name="connsiteY297" fmla="*/ 144780 h 317182"/>
                            <a:gd name="connsiteX298" fmla="*/ 50482 w 266700"/>
                            <a:gd name="connsiteY298" fmla="*/ 167640 h 317182"/>
                            <a:gd name="connsiteX299" fmla="*/ 51435 w 266700"/>
                            <a:gd name="connsiteY299" fmla="*/ 167640 h 317182"/>
                            <a:gd name="connsiteX300" fmla="*/ 53340 w 266700"/>
                            <a:gd name="connsiteY300" fmla="*/ 165735 h 317182"/>
                            <a:gd name="connsiteX301" fmla="*/ 52388 w 266700"/>
                            <a:gd name="connsiteY301" fmla="*/ 165735 h 317182"/>
                            <a:gd name="connsiteX302" fmla="*/ 50482 w 266700"/>
                            <a:gd name="connsiteY302" fmla="*/ 167640 h 317182"/>
                            <a:gd name="connsiteX303" fmla="*/ 51435 w 266700"/>
                            <a:gd name="connsiteY303" fmla="*/ 70485 h 317182"/>
                            <a:gd name="connsiteX304" fmla="*/ 53340 w 266700"/>
                            <a:gd name="connsiteY304" fmla="*/ 69533 h 317182"/>
                            <a:gd name="connsiteX305" fmla="*/ 55245 w 266700"/>
                            <a:gd name="connsiteY305" fmla="*/ 69533 h 317182"/>
                            <a:gd name="connsiteX306" fmla="*/ 57150 w 266700"/>
                            <a:gd name="connsiteY306" fmla="*/ 69533 h 317182"/>
                            <a:gd name="connsiteX307" fmla="*/ 56197 w 266700"/>
                            <a:gd name="connsiteY307" fmla="*/ 67628 h 317182"/>
                            <a:gd name="connsiteX308" fmla="*/ 52388 w 266700"/>
                            <a:gd name="connsiteY308" fmla="*/ 68580 h 317182"/>
                            <a:gd name="connsiteX309" fmla="*/ 51435 w 266700"/>
                            <a:gd name="connsiteY309" fmla="*/ 70485 h 317182"/>
                            <a:gd name="connsiteX310" fmla="*/ 56197 w 266700"/>
                            <a:gd name="connsiteY310" fmla="*/ 195263 h 317182"/>
                            <a:gd name="connsiteX311" fmla="*/ 55245 w 266700"/>
                            <a:gd name="connsiteY311" fmla="*/ 193358 h 317182"/>
                            <a:gd name="connsiteX312" fmla="*/ 53340 w 266700"/>
                            <a:gd name="connsiteY312" fmla="*/ 195263 h 317182"/>
                            <a:gd name="connsiteX313" fmla="*/ 54292 w 266700"/>
                            <a:gd name="connsiteY313" fmla="*/ 200025 h 317182"/>
                            <a:gd name="connsiteX314" fmla="*/ 54292 w 266700"/>
                            <a:gd name="connsiteY314" fmla="*/ 201930 h 317182"/>
                            <a:gd name="connsiteX315" fmla="*/ 56197 w 266700"/>
                            <a:gd name="connsiteY315" fmla="*/ 200978 h 317182"/>
                            <a:gd name="connsiteX316" fmla="*/ 56197 w 266700"/>
                            <a:gd name="connsiteY316" fmla="*/ 195263 h 317182"/>
                            <a:gd name="connsiteX317" fmla="*/ 56197 w 266700"/>
                            <a:gd name="connsiteY317" fmla="*/ 241935 h 317182"/>
                            <a:gd name="connsiteX318" fmla="*/ 56197 w 266700"/>
                            <a:gd name="connsiteY318" fmla="*/ 241935 h 317182"/>
                            <a:gd name="connsiteX319" fmla="*/ 55245 w 266700"/>
                            <a:gd name="connsiteY319" fmla="*/ 243840 h 317182"/>
                            <a:gd name="connsiteX320" fmla="*/ 56197 w 266700"/>
                            <a:gd name="connsiteY320" fmla="*/ 241935 h 317182"/>
                            <a:gd name="connsiteX321" fmla="*/ 57150 w 266700"/>
                            <a:gd name="connsiteY321" fmla="*/ 238125 h 317182"/>
                            <a:gd name="connsiteX322" fmla="*/ 56197 w 266700"/>
                            <a:gd name="connsiteY322" fmla="*/ 237172 h 317182"/>
                            <a:gd name="connsiteX323" fmla="*/ 55245 w 266700"/>
                            <a:gd name="connsiteY323" fmla="*/ 238125 h 317182"/>
                            <a:gd name="connsiteX324" fmla="*/ 56197 w 266700"/>
                            <a:gd name="connsiteY324" fmla="*/ 239078 h 317182"/>
                            <a:gd name="connsiteX325" fmla="*/ 57150 w 266700"/>
                            <a:gd name="connsiteY325" fmla="*/ 238125 h 317182"/>
                            <a:gd name="connsiteX326" fmla="*/ 59055 w 266700"/>
                            <a:gd name="connsiteY326" fmla="*/ 234315 h 317182"/>
                            <a:gd name="connsiteX327" fmla="*/ 57150 w 266700"/>
                            <a:gd name="connsiteY327" fmla="*/ 232410 h 317182"/>
                            <a:gd name="connsiteX328" fmla="*/ 56197 w 266700"/>
                            <a:gd name="connsiteY328" fmla="*/ 234315 h 317182"/>
                            <a:gd name="connsiteX329" fmla="*/ 59055 w 266700"/>
                            <a:gd name="connsiteY329" fmla="*/ 236220 h 317182"/>
                            <a:gd name="connsiteX330" fmla="*/ 59055 w 266700"/>
                            <a:gd name="connsiteY330" fmla="*/ 234315 h 317182"/>
                            <a:gd name="connsiteX331" fmla="*/ 57150 w 266700"/>
                            <a:gd name="connsiteY331" fmla="*/ 169545 h 317182"/>
                            <a:gd name="connsiteX332" fmla="*/ 55245 w 266700"/>
                            <a:gd name="connsiteY332" fmla="*/ 169545 h 317182"/>
                            <a:gd name="connsiteX333" fmla="*/ 56197 w 266700"/>
                            <a:gd name="connsiteY333" fmla="*/ 170497 h 317182"/>
                            <a:gd name="connsiteX334" fmla="*/ 58102 w 266700"/>
                            <a:gd name="connsiteY334" fmla="*/ 170497 h 317182"/>
                            <a:gd name="connsiteX335" fmla="*/ 57150 w 266700"/>
                            <a:gd name="connsiteY335" fmla="*/ 169545 h 317182"/>
                            <a:gd name="connsiteX336" fmla="*/ 63817 w 266700"/>
                            <a:gd name="connsiteY336" fmla="*/ 231458 h 317182"/>
                            <a:gd name="connsiteX337" fmla="*/ 63817 w 266700"/>
                            <a:gd name="connsiteY337" fmla="*/ 236220 h 317182"/>
                            <a:gd name="connsiteX338" fmla="*/ 64770 w 266700"/>
                            <a:gd name="connsiteY338" fmla="*/ 237172 h 317182"/>
                            <a:gd name="connsiteX339" fmla="*/ 64770 w 266700"/>
                            <a:gd name="connsiteY339" fmla="*/ 233363 h 317182"/>
                            <a:gd name="connsiteX340" fmla="*/ 63817 w 266700"/>
                            <a:gd name="connsiteY340" fmla="*/ 231458 h 317182"/>
                            <a:gd name="connsiteX341" fmla="*/ 62865 w 266700"/>
                            <a:gd name="connsiteY341" fmla="*/ 223838 h 317182"/>
                            <a:gd name="connsiteX342" fmla="*/ 58102 w 266700"/>
                            <a:gd name="connsiteY342" fmla="*/ 223838 h 317182"/>
                            <a:gd name="connsiteX343" fmla="*/ 58102 w 266700"/>
                            <a:gd name="connsiteY343" fmla="*/ 224790 h 317182"/>
                            <a:gd name="connsiteX344" fmla="*/ 61913 w 266700"/>
                            <a:gd name="connsiteY344" fmla="*/ 223838 h 317182"/>
                            <a:gd name="connsiteX345" fmla="*/ 62865 w 266700"/>
                            <a:gd name="connsiteY345" fmla="*/ 223838 h 317182"/>
                            <a:gd name="connsiteX346" fmla="*/ 63817 w 266700"/>
                            <a:gd name="connsiteY346" fmla="*/ 231458 h 317182"/>
                            <a:gd name="connsiteX347" fmla="*/ 59055 w 266700"/>
                            <a:gd name="connsiteY347" fmla="*/ 260033 h 317182"/>
                            <a:gd name="connsiteX348" fmla="*/ 60960 w 266700"/>
                            <a:gd name="connsiteY348" fmla="*/ 258128 h 317182"/>
                            <a:gd name="connsiteX349" fmla="*/ 60007 w 266700"/>
                            <a:gd name="connsiteY349" fmla="*/ 257175 h 317182"/>
                            <a:gd name="connsiteX350" fmla="*/ 58102 w 266700"/>
                            <a:gd name="connsiteY350" fmla="*/ 259080 h 317182"/>
                            <a:gd name="connsiteX351" fmla="*/ 59055 w 266700"/>
                            <a:gd name="connsiteY351" fmla="*/ 260033 h 317182"/>
                            <a:gd name="connsiteX352" fmla="*/ 61913 w 266700"/>
                            <a:gd name="connsiteY352" fmla="*/ 267653 h 317182"/>
                            <a:gd name="connsiteX353" fmla="*/ 61913 w 266700"/>
                            <a:gd name="connsiteY353" fmla="*/ 267653 h 317182"/>
                            <a:gd name="connsiteX354" fmla="*/ 60960 w 266700"/>
                            <a:gd name="connsiteY354" fmla="*/ 267653 h 317182"/>
                            <a:gd name="connsiteX355" fmla="*/ 61913 w 266700"/>
                            <a:gd name="connsiteY355" fmla="*/ 267653 h 317182"/>
                            <a:gd name="connsiteX356" fmla="*/ 61913 w 266700"/>
                            <a:gd name="connsiteY356" fmla="*/ 267653 h 317182"/>
                            <a:gd name="connsiteX357" fmla="*/ 60960 w 266700"/>
                            <a:gd name="connsiteY357" fmla="*/ 201930 h 317182"/>
                            <a:gd name="connsiteX358" fmla="*/ 61913 w 266700"/>
                            <a:gd name="connsiteY358" fmla="*/ 202883 h 317182"/>
                            <a:gd name="connsiteX359" fmla="*/ 61913 w 266700"/>
                            <a:gd name="connsiteY359" fmla="*/ 201930 h 317182"/>
                            <a:gd name="connsiteX360" fmla="*/ 60960 w 266700"/>
                            <a:gd name="connsiteY360" fmla="*/ 200978 h 317182"/>
                            <a:gd name="connsiteX361" fmla="*/ 60960 w 266700"/>
                            <a:gd name="connsiteY361" fmla="*/ 201930 h 317182"/>
                            <a:gd name="connsiteX362" fmla="*/ 62865 w 266700"/>
                            <a:gd name="connsiteY362" fmla="*/ 207645 h 317182"/>
                            <a:gd name="connsiteX363" fmla="*/ 60960 w 266700"/>
                            <a:gd name="connsiteY363" fmla="*/ 207645 h 317182"/>
                            <a:gd name="connsiteX364" fmla="*/ 60960 w 266700"/>
                            <a:gd name="connsiteY364" fmla="*/ 208597 h 317182"/>
                            <a:gd name="connsiteX365" fmla="*/ 61913 w 266700"/>
                            <a:gd name="connsiteY365" fmla="*/ 209550 h 317182"/>
                            <a:gd name="connsiteX366" fmla="*/ 62865 w 266700"/>
                            <a:gd name="connsiteY366" fmla="*/ 207645 h 317182"/>
                            <a:gd name="connsiteX367" fmla="*/ 61913 w 266700"/>
                            <a:gd name="connsiteY367" fmla="*/ 179070 h 317182"/>
                            <a:gd name="connsiteX368" fmla="*/ 61913 w 266700"/>
                            <a:gd name="connsiteY368" fmla="*/ 179070 h 317182"/>
                            <a:gd name="connsiteX369" fmla="*/ 62865 w 266700"/>
                            <a:gd name="connsiteY369" fmla="*/ 178118 h 317182"/>
                            <a:gd name="connsiteX370" fmla="*/ 61913 w 266700"/>
                            <a:gd name="connsiteY370" fmla="*/ 179070 h 317182"/>
                            <a:gd name="connsiteX371" fmla="*/ 61913 w 266700"/>
                            <a:gd name="connsiteY371" fmla="*/ 179070 h 317182"/>
                            <a:gd name="connsiteX372" fmla="*/ 62865 w 266700"/>
                            <a:gd name="connsiteY372" fmla="*/ 240983 h 317182"/>
                            <a:gd name="connsiteX373" fmla="*/ 62865 w 266700"/>
                            <a:gd name="connsiteY373" fmla="*/ 240983 h 317182"/>
                            <a:gd name="connsiteX374" fmla="*/ 62865 w 266700"/>
                            <a:gd name="connsiteY374" fmla="*/ 240983 h 317182"/>
                            <a:gd name="connsiteX375" fmla="*/ 62865 w 266700"/>
                            <a:gd name="connsiteY375" fmla="*/ 240983 h 317182"/>
                            <a:gd name="connsiteX376" fmla="*/ 62865 w 266700"/>
                            <a:gd name="connsiteY376" fmla="*/ 240983 h 317182"/>
                            <a:gd name="connsiteX377" fmla="*/ 63817 w 266700"/>
                            <a:gd name="connsiteY377" fmla="*/ 248603 h 317182"/>
                            <a:gd name="connsiteX378" fmla="*/ 67627 w 266700"/>
                            <a:gd name="connsiteY378" fmla="*/ 250508 h 317182"/>
                            <a:gd name="connsiteX379" fmla="*/ 65722 w 266700"/>
                            <a:gd name="connsiteY379" fmla="*/ 246697 h 317182"/>
                            <a:gd name="connsiteX380" fmla="*/ 64770 w 266700"/>
                            <a:gd name="connsiteY380" fmla="*/ 245745 h 317182"/>
                            <a:gd name="connsiteX381" fmla="*/ 63817 w 266700"/>
                            <a:gd name="connsiteY381" fmla="*/ 243840 h 317182"/>
                            <a:gd name="connsiteX382" fmla="*/ 61913 w 266700"/>
                            <a:gd name="connsiteY382" fmla="*/ 245745 h 317182"/>
                            <a:gd name="connsiteX383" fmla="*/ 63817 w 266700"/>
                            <a:gd name="connsiteY383" fmla="*/ 248603 h 317182"/>
                            <a:gd name="connsiteX384" fmla="*/ 66675 w 266700"/>
                            <a:gd name="connsiteY384" fmla="*/ 214313 h 317182"/>
                            <a:gd name="connsiteX385" fmla="*/ 64770 w 266700"/>
                            <a:gd name="connsiteY385" fmla="*/ 212408 h 317182"/>
                            <a:gd name="connsiteX386" fmla="*/ 62865 w 266700"/>
                            <a:gd name="connsiteY386" fmla="*/ 213360 h 317182"/>
                            <a:gd name="connsiteX387" fmla="*/ 63817 w 266700"/>
                            <a:gd name="connsiteY387" fmla="*/ 215265 h 317182"/>
                            <a:gd name="connsiteX388" fmla="*/ 66675 w 266700"/>
                            <a:gd name="connsiteY388" fmla="*/ 214313 h 317182"/>
                            <a:gd name="connsiteX389" fmla="*/ 62865 w 266700"/>
                            <a:gd name="connsiteY389" fmla="*/ 198120 h 317182"/>
                            <a:gd name="connsiteX390" fmla="*/ 63817 w 266700"/>
                            <a:gd name="connsiteY390" fmla="*/ 199072 h 317182"/>
                            <a:gd name="connsiteX391" fmla="*/ 63817 w 266700"/>
                            <a:gd name="connsiteY391" fmla="*/ 198120 h 317182"/>
                            <a:gd name="connsiteX392" fmla="*/ 62865 w 266700"/>
                            <a:gd name="connsiteY392" fmla="*/ 197168 h 317182"/>
                            <a:gd name="connsiteX393" fmla="*/ 62865 w 266700"/>
                            <a:gd name="connsiteY393" fmla="*/ 198120 h 317182"/>
                            <a:gd name="connsiteX394" fmla="*/ 64770 w 266700"/>
                            <a:gd name="connsiteY394" fmla="*/ 220980 h 317182"/>
                            <a:gd name="connsiteX395" fmla="*/ 63817 w 266700"/>
                            <a:gd name="connsiteY395" fmla="*/ 221933 h 317182"/>
                            <a:gd name="connsiteX396" fmla="*/ 64770 w 266700"/>
                            <a:gd name="connsiteY396" fmla="*/ 222885 h 317182"/>
                            <a:gd name="connsiteX397" fmla="*/ 65722 w 266700"/>
                            <a:gd name="connsiteY397" fmla="*/ 221933 h 317182"/>
                            <a:gd name="connsiteX398" fmla="*/ 64770 w 266700"/>
                            <a:gd name="connsiteY398" fmla="*/ 220980 h 317182"/>
                            <a:gd name="connsiteX399" fmla="*/ 65722 w 266700"/>
                            <a:gd name="connsiteY399" fmla="*/ 203835 h 317182"/>
                            <a:gd name="connsiteX400" fmla="*/ 65722 w 266700"/>
                            <a:gd name="connsiteY400" fmla="*/ 203835 h 317182"/>
                            <a:gd name="connsiteX401" fmla="*/ 65722 w 266700"/>
                            <a:gd name="connsiteY401" fmla="*/ 203835 h 317182"/>
                            <a:gd name="connsiteX402" fmla="*/ 65722 w 266700"/>
                            <a:gd name="connsiteY402" fmla="*/ 203835 h 317182"/>
                            <a:gd name="connsiteX403" fmla="*/ 65722 w 266700"/>
                            <a:gd name="connsiteY403" fmla="*/ 203835 h 317182"/>
                            <a:gd name="connsiteX404" fmla="*/ 71438 w 266700"/>
                            <a:gd name="connsiteY404" fmla="*/ 251460 h 317182"/>
                            <a:gd name="connsiteX405" fmla="*/ 68580 w 266700"/>
                            <a:gd name="connsiteY405" fmla="*/ 250508 h 317182"/>
                            <a:gd name="connsiteX406" fmla="*/ 68580 w 266700"/>
                            <a:gd name="connsiteY406" fmla="*/ 253365 h 317182"/>
                            <a:gd name="connsiteX407" fmla="*/ 71438 w 266700"/>
                            <a:gd name="connsiteY407" fmla="*/ 251460 h 317182"/>
                            <a:gd name="connsiteX408" fmla="*/ 71438 w 266700"/>
                            <a:gd name="connsiteY408" fmla="*/ 264795 h 317182"/>
                            <a:gd name="connsiteX409" fmla="*/ 72390 w 266700"/>
                            <a:gd name="connsiteY409" fmla="*/ 263843 h 317182"/>
                            <a:gd name="connsiteX410" fmla="*/ 72390 w 266700"/>
                            <a:gd name="connsiteY410" fmla="*/ 261938 h 317182"/>
                            <a:gd name="connsiteX411" fmla="*/ 71438 w 266700"/>
                            <a:gd name="connsiteY411" fmla="*/ 263843 h 317182"/>
                            <a:gd name="connsiteX412" fmla="*/ 71438 w 266700"/>
                            <a:gd name="connsiteY412" fmla="*/ 264795 h 317182"/>
                            <a:gd name="connsiteX413" fmla="*/ 73342 w 266700"/>
                            <a:gd name="connsiteY413" fmla="*/ 269558 h 317182"/>
                            <a:gd name="connsiteX414" fmla="*/ 72390 w 266700"/>
                            <a:gd name="connsiteY414" fmla="*/ 268605 h 317182"/>
                            <a:gd name="connsiteX415" fmla="*/ 71438 w 266700"/>
                            <a:gd name="connsiteY415" fmla="*/ 269558 h 317182"/>
                            <a:gd name="connsiteX416" fmla="*/ 73342 w 266700"/>
                            <a:gd name="connsiteY416" fmla="*/ 269558 h 317182"/>
                            <a:gd name="connsiteX417" fmla="*/ 73342 w 266700"/>
                            <a:gd name="connsiteY417" fmla="*/ 269558 h 317182"/>
                            <a:gd name="connsiteX418" fmla="*/ 189547 w 266700"/>
                            <a:gd name="connsiteY418" fmla="*/ 164783 h 317182"/>
                            <a:gd name="connsiteX419" fmla="*/ 186690 w 266700"/>
                            <a:gd name="connsiteY419" fmla="*/ 109538 h 317182"/>
                            <a:gd name="connsiteX420" fmla="*/ 180975 w 266700"/>
                            <a:gd name="connsiteY420" fmla="*/ 74295 h 317182"/>
                            <a:gd name="connsiteX421" fmla="*/ 169545 w 266700"/>
                            <a:gd name="connsiteY421" fmla="*/ 40958 h 317182"/>
                            <a:gd name="connsiteX422" fmla="*/ 152400 w 266700"/>
                            <a:gd name="connsiteY422" fmla="*/ 18097 h 317182"/>
                            <a:gd name="connsiteX423" fmla="*/ 128588 w 266700"/>
                            <a:gd name="connsiteY423" fmla="*/ 17145 h 317182"/>
                            <a:gd name="connsiteX424" fmla="*/ 106680 w 266700"/>
                            <a:gd name="connsiteY424" fmla="*/ 38100 h 317182"/>
                            <a:gd name="connsiteX425" fmla="*/ 89535 w 266700"/>
                            <a:gd name="connsiteY425" fmla="*/ 79058 h 317182"/>
                            <a:gd name="connsiteX426" fmla="*/ 79057 w 266700"/>
                            <a:gd name="connsiteY426" fmla="*/ 160020 h 317182"/>
                            <a:gd name="connsiteX427" fmla="*/ 78105 w 266700"/>
                            <a:gd name="connsiteY427" fmla="*/ 172403 h 317182"/>
                            <a:gd name="connsiteX428" fmla="*/ 81915 w 266700"/>
                            <a:gd name="connsiteY428" fmla="*/ 210503 h 317182"/>
                            <a:gd name="connsiteX429" fmla="*/ 86677 w 266700"/>
                            <a:gd name="connsiteY429" fmla="*/ 237172 h 317182"/>
                            <a:gd name="connsiteX430" fmla="*/ 92392 w 266700"/>
                            <a:gd name="connsiteY430" fmla="*/ 254318 h 317182"/>
                            <a:gd name="connsiteX431" fmla="*/ 101917 w 266700"/>
                            <a:gd name="connsiteY431" fmla="*/ 272415 h 317182"/>
                            <a:gd name="connsiteX432" fmla="*/ 106680 w 266700"/>
                            <a:gd name="connsiteY432" fmla="*/ 279083 h 317182"/>
                            <a:gd name="connsiteX433" fmla="*/ 125730 w 266700"/>
                            <a:gd name="connsiteY433" fmla="*/ 296228 h 317182"/>
                            <a:gd name="connsiteX434" fmla="*/ 158115 w 266700"/>
                            <a:gd name="connsiteY434" fmla="*/ 290513 h 317182"/>
                            <a:gd name="connsiteX435" fmla="*/ 180975 w 266700"/>
                            <a:gd name="connsiteY435" fmla="*/ 245745 h 317182"/>
                            <a:gd name="connsiteX436" fmla="*/ 186690 w 266700"/>
                            <a:gd name="connsiteY436" fmla="*/ 217170 h 317182"/>
                            <a:gd name="connsiteX437" fmla="*/ 189547 w 266700"/>
                            <a:gd name="connsiteY437" fmla="*/ 164783 h 317182"/>
                            <a:gd name="connsiteX438" fmla="*/ 186690 w 266700"/>
                            <a:gd name="connsiteY438" fmla="*/ 239078 h 317182"/>
                            <a:gd name="connsiteX439" fmla="*/ 186690 w 266700"/>
                            <a:gd name="connsiteY439" fmla="*/ 239078 h 317182"/>
                            <a:gd name="connsiteX440" fmla="*/ 186690 w 266700"/>
                            <a:gd name="connsiteY440" fmla="*/ 239078 h 317182"/>
                            <a:gd name="connsiteX441" fmla="*/ 186690 w 266700"/>
                            <a:gd name="connsiteY441" fmla="*/ 239078 h 317182"/>
                            <a:gd name="connsiteX442" fmla="*/ 186690 w 266700"/>
                            <a:gd name="connsiteY442" fmla="*/ 239078 h 317182"/>
                            <a:gd name="connsiteX443" fmla="*/ 198120 w 266700"/>
                            <a:gd name="connsiteY443" fmla="*/ 195263 h 317182"/>
                            <a:gd name="connsiteX444" fmla="*/ 211455 w 266700"/>
                            <a:gd name="connsiteY444" fmla="*/ 189547 h 317182"/>
                            <a:gd name="connsiteX445" fmla="*/ 212407 w 266700"/>
                            <a:gd name="connsiteY445" fmla="*/ 188595 h 317182"/>
                            <a:gd name="connsiteX446" fmla="*/ 209550 w 266700"/>
                            <a:gd name="connsiteY446" fmla="*/ 184785 h 317182"/>
                            <a:gd name="connsiteX447" fmla="*/ 197167 w 266700"/>
                            <a:gd name="connsiteY447" fmla="*/ 191453 h 317182"/>
                            <a:gd name="connsiteX448" fmla="*/ 195263 w 266700"/>
                            <a:gd name="connsiteY448" fmla="*/ 193358 h 317182"/>
                            <a:gd name="connsiteX449" fmla="*/ 195263 w 266700"/>
                            <a:gd name="connsiteY449" fmla="*/ 196215 h 317182"/>
                            <a:gd name="connsiteX450" fmla="*/ 198120 w 266700"/>
                            <a:gd name="connsiteY450" fmla="*/ 195263 h 317182"/>
                            <a:gd name="connsiteX451" fmla="*/ 200025 w 266700"/>
                            <a:gd name="connsiteY451" fmla="*/ 268605 h 317182"/>
                            <a:gd name="connsiteX452" fmla="*/ 199072 w 266700"/>
                            <a:gd name="connsiteY452" fmla="*/ 265747 h 317182"/>
                            <a:gd name="connsiteX453" fmla="*/ 198120 w 266700"/>
                            <a:gd name="connsiteY453" fmla="*/ 267653 h 317182"/>
                            <a:gd name="connsiteX454" fmla="*/ 199072 w 266700"/>
                            <a:gd name="connsiteY454" fmla="*/ 271463 h 317182"/>
                            <a:gd name="connsiteX455" fmla="*/ 200025 w 266700"/>
                            <a:gd name="connsiteY455" fmla="*/ 268605 h 317182"/>
                            <a:gd name="connsiteX456" fmla="*/ 213360 w 266700"/>
                            <a:gd name="connsiteY456" fmla="*/ 231458 h 317182"/>
                            <a:gd name="connsiteX457" fmla="*/ 217170 w 266700"/>
                            <a:gd name="connsiteY457" fmla="*/ 231458 h 317182"/>
                            <a:gd name="connsiteX458" fmla="*/ 211455 w 266700"/>
                            <a:gd name="connsiteY458" fmla="*/ 229553 h 317182"/>
                            <a:gd name="connsiteX459" fmla="*/ 209550 w 266700"/>
                            <a:gd name="connsiteY459" fmla="*/ 236220 h 317182"/>
                            <a:gd name="connsiteX460" fmla="*/ 211455 w 266700"/>
                            <a:gd name="connsiteY460" fmla="*/ 240030 h 317182"/>
                            <a:gd name="connsiteX461" fmla="*/ 207645 w 266700"/>
                            <a:gd name="connsiteY461" fmla="*/ 240030 h 317182"/>
                            <a:gd name="connsiteX462" fmla="*/ 199072 w 266700"/>
                            <a:gd name="connsiteY462" fmla="*/ 241935 h 317182"/>
                            <a:gd name="connsiteX463" fmla="*/ 198120 w 266700"/>
                            <a:gd name="connsiteY463" fmla="*/ 243840 h 317182"/>
                            <a:gd name="connsiteX464" fmla="*/ 199072 w 266700"/>
                            <a:gd name="connsiteY464" fmla="*/ 244793 h 317182"/>
                            <a:gd name="connsiteX465" fmla="*/ 211455 w 266700"/>
                            <a:gd name="connsiteY465" fmla="*/ 240030 h 317182"/>
                            <a:gd name="connsiteX466" fmla="*/ 213360 w 266700"/>
                            <a:gd name="connsiteY466" fmla="*/ 234315 h 317182"/>
                            <a:gd name="connsiteX467" fmla="*/ 213360 w 266700"/>
                            <a:gd name="connsiteY467" fmla="*/ 231458 h 317182"/>
                            <a:gd name="connsiteX468" fmla="*/ 199072 w 266700"/>
                            <a:gd name="connsiteY468" fmla="*/ 84772 h 317182"/>
                            <a:gd name="connsiteX469" fmla="*/ 202882 w 266700"/>
                            <a:gd name="connsiteY469" fmla="*/ 81915 h 317182"/>
                            <a:gd name="connsiteX470" fmla="*/ 200977 w 266700"/>
                            <a:gd name="connsiteY470" fmla="*/ 80963 h 317182"/>
                            <a:gd name="connsiteX471" fmla="*/ 199072 w 266700"/>
                            <a:gd name="connsiteY471" fmla="*/ 82868 h 317182"/>
                            <a:gd name="connsiteX472" fmla="*/ 199072 w 266700"/>
                            <a:gd name="connsiteY472" fmla="*/ 84772 h 317182"/>
                            <a:gd name="connsiteX473" fmla="*/ 198120 w 266700"/>
                            <a:gd name="connsiteY473" fmla="*/ 41910 h 317182"/>
                            <a:gd name="connsiteX474" fmla="*/ 198120 w 266700"/>
                            <a:gd name="connsiteY474" fmla="*/ 41910 h 317182"/>
                            <a:gd name="connsiteX475" fmla="*/ 200025 w 266700"/>
                            <a:gd name="connsiteY475" fmla="*/ 41910 h 317182"/>
                            <a:gd name="connsiteX476" fmla="*/ 198120 w 266700"/>
                            <a:gd name="connsiteY476" fmla="*/ 41910 h 317182"/>
                            <a:gd name="connsiteX477" fmla="*/ 198120 w 266700"/>
                            <a:gd name="connsiteY477" fmla="*/ 41910 h 317182"/>
                            <a:gd name="connsiteX478" fmla="*/ 205740 w 266700"/>
                            <a:gd name="connsiteY478" fmla="*/ 133350 h 317182"/>
                            <a:gd name="connsiteX479" fmla="*/ 201930 w 266700"/>
                            <a:gd name="connsiteY479" fmla="*/ 130493 h 317182"/>
                            <a:gd name="connsiteX480" fmla="*/ 200025 w 266700"/>
                            <a:gd name="connsiteY480" fmla="*/ 132397 h 317182"/>
                            <a:gd name="connsiteX481" fmla="*/ 203835 w 266700"/>
                            <a:gd name="connsiteY481" fmla="*/ 135255 h 317182"/>
                            <a:gd name="connsiteX482" fmla="*/ 205740 w 266700"/>
                            <a:gd name="connsiteY482" fmla="*/ 133350 h 317182"/>
                            <a:gd name="connsiteX483" fmla="*/ 200977 w 266700"/>
                            <a:gd name="connsiteY483" fmla="*/ 68580 h 317182"/>
                            <a:gd name="connsiteX484" fmla="*/ 202882 w 266700"/>
                            <a:gd name="connsiteY484" fmla="*/ 68580 h 317182"/>
                            <a:gd name="connsiteX485" fmla="*/ 202882 w 266700"/>
                            <a:gd name="connsiteY485" fmla="*/ 67628 h 317182"/>
                            <a:gd name="connsiteX486" fmla="*/ 201930 w 266700"/>
                            <a:gd name="connsiteY486" fmla="*/ 67628 h 317182"/>
                            <a:gd name="connsiteX487" fmla="*/ 200977 w 266700"/>
                            <a:gd name="connsiteY487" fmla="*/ 68580 h 317182"/>
                            <a:gd name="connsiteX488" fmla="*/ 202882 w 266700"/>
                            <a:gd name="connsiteY488" fmla="*/ 53340 h 317182"/>
                            <a:gd name="connsiteX489" fmla="*/ 202882 w 266700"/>
                            <a:gd name="connsiteY489" fmla="*/ 53340 h 317182"/>
                            <a:gd name="connsiteX490" fmla="*/ 204788 w 266700"/>
                            <a:gd name="connsiteY490" fmla="*/ 53340 h 317182"/>
                            <a:gd name="connsiteX491" fmla="*/ 202882 w 266700"/>
                            <a:gd name="connsiteY491" fmla="*/ 53340 h 317182"/>
                            <a:gd name="connsiteX492" fmla="*/ 202882 w 266700"/>
                            <a:gd name="connsiteY492" fmla="*/ 53340 h 317182"/>
                            <a:gd name="connsiteX493" fmla="*/ 203835 w 266700"/>
                            <a:gd name="connsiteY493" fmla="*/ 47625 h 317182"/>
                            <a:gd name="connsiteX494" fmla="*/ 209550 w 266700"/>
                            <a:gd name="connsiteY494" fmla="*/ 50483 h 317182"/>
                            <a:gd name="connsiteX495" fmla="*/ 210502 w 266700"/>
                            <a:gd name="connsiteY495" fmla="*/ 49530 h 317182"/>
                            <a:gd name="connsiteX496" fmla="*/ 204788 w 266700"/>
                            <a:gd name="connsiteY496" fmla="*/ 42863 h 317182"/>
                            <a:gd name="connsiteX497" fmla="*/ 203835 w 266700"/>
                            <a:gd name="connsiteY497" fmla="*/ 43815 h 317182"/>
                            <a:gd name="connsiteX498" fmla="*/ 203835 w 266700"/>
                            <a:gd name="connsiteY498" fmla="*/ 47625 h 317182"/>
                            <a:gd name="connsiteX499" fmla="*/ 215265 w 266700"/>
                            <a:gd name="connsiteY499" fmla="*/ 254318 h 317182"/>
                            <a:gd name="connsiteX500" fmla="*/ 212407 w 266700"/>
                            <a:gd name="connsiteY500" fmla="*/ 254318 h 317182"/>
                            <a:gd name="connsiteX501" fmla="*/ 206692 w 266700"/>
                            <a:gd name="connsiteY501" fmla="*/ 250508 h 317182"/>
                            <a:gd name="connsiteX502" fmla="*/ 203835 w 266700"/>
                            <a:gd name="connsiteY502" fmla="*/ 252413 h 317182"/>
                            <a:gd name="connsiteX503" fmla="*/ 205740 w 266700"/>
                            <a:gd name="connsiteY503" fmla="*/ 253365 h 317182"/>
                            <a:gd name="connsiteX504" fmla="*/ 212407 w 266700"/>
                            <a:gd name="connsiteY504" fmla="*/ 253365 h 317182"/>
                            <a:gd name="connsiteX505" fmla="*/ 212407 w 266700"/>
                            <a:gd name="connsiteY505" fmla="*/ 255270 h 317182"/>
                            <a:gd name="connsiteX506" fmla="*/ 215265 w 266700"/>
                            <a:gd name="connsiteY506" fmla="*/ 259080 h 317182"/>
                            <a:gd name="connsiteX507" fmla="*/ 218122 w 266700"/>
                            <a:gd name="connsiteY507" fmla="*/ 257175 h 317182"/>
                            <a:gd name="connsiteX508" fmla="*/ 215265 w 266700"/>
                            <a:gd name="connsiteY508" fmla="*/ 254318 h 317182"/>
                            <a:gd name="connsiteX509" fmla="*/ 203835 w 266700"/>
                            <a:gd name="connsiteY509" fmla="*/ 207645 h 317182"/>
                            <a:gd name="connsiteX510" fmla="*/ 208597 w 266700"/>
                            <a:gd name="connsiteY510" fmla="*/ 209550 h 317182"/>
                            <a:gd name="connsiteX511" fmla="*/ 210502 w 266700"/>
                            <a:gd name="connsiteY511" fmla="*/ 207645 h 317182"/>
                            <a:gd name="connsiteX512" fmla="*/ 205740 w 266700"/>
                            <a:gd name="connsiteY512" fmla="*/ 205740 h 317182"/>
                            <a:gd name="connsiteX513" fmla="*/ 203835 w 266700"/>
                            <a:gd name="connsiteY513" fmla="*/ 207645 h 317182"/>
                            <a:gd name="connsiteX514" fmla="*/ 204788 w 266700"/>
                            <a:gd name="connsiteY514" fmla="*/ 228600 h 317182"/>
                            <a:gd name="connsiteX515" fmla="*/ 203835 w 266700"/>
                            <a:gd name="connsiteY515" fmla="*/ 230505 h 317182"/>
                            <a:gd name="connsiteX516" fmla="*/ 204788 w 266700"/>
                            <a:gd name="connsiteY516" fmla="*/ 230505 h 317182"/>
                            <a:gd name="connsiteX517" fmla="*/ 204788 w 266700"/>
                            <a:gd name="connsiteY517" fmla="*/ 228600 h 317182"/>
                            <a:gd name="connsiteX518" fmla="*/ 204788 w 266700"/>
                            <a:gd name="connsiteY518" fmla="*/ 228600 h 317182"/>
                            <a:gd name="connsiteX519" fmla="*/ 207645 w 266700"/>
                            <a:gd name="connsiteY519" fmla="*/ 106680 h 317182"/>
                            <a:gd name="connsiteX520" fmla="*/ 205740 w 266700"/>
                            <a:gd name="connsiteY520" fmla="*/ 105728 h 317182"/>
                            <a:gd name="connsiteX521" fmla="*/ 204788 w 266700"/>
                            <a:gd name="connsiteY521" fmla="*/ 107633 h 317182"/>
                            <a:gd name="connsiteX522" fmla="*/ 205740 w 266700"/>
                            <a:gd name="connsiteY522" fmla="*/ 108585 h 317182"/>
                            <a:gd name="connsiteX523" fmla="*/ 207645 w 266700"/>
                            <a:gd name="connsiteY523" fmla="*/ 106680 h 317182"/>
                            <a:gd name="connsiteX524" fmla="*/ 207645 w 266700"/>
                            <a:gd name="connsiteY524" fmla="*/ 268605 h 317182"/>
                            <a:gd name="connsiteX525" fmla="*/ 204788 w 266700"/>
                            <a:gd name="connsiteY525" fmla="*/ 270510 h 317182"/>
                            <a:gd name="connsiteX526" fmla="*/ 207645 w 266700"/>
                            <a:gd name="connsiteY526" fmla="*/ 271463 h 317182"/>
                            <a:gd name="connsiteX527" fmla="*/ 207645 w 266700"/>
                            <a:gd name="connsiteY527" fmla="*/ 268605 h 317182"/>
                            <a:gd name="connsiteX528" fmla="*/ 205740 w 266700"/>
                            <a:gd name="connsiteY528" fmla="*/ 149543 h 317182"/>
                            <a:gd name="connsiteX529" fmla="*/ 207645 w 266700"/>
                            <a:gd name="connsiteY529" fmla="*/ 148590 h 317182"/>
                            <a:gd name="connsiteX530" fmla="*/ 206692 w 266700"/>
                            <a:gd name="connsiteY530" fmla="*/ 148590 h 317182"/>
                            <a:gd name="connsiteX531" fmla="*/ 206692 w 266700"/>
                            <a:gd name="connsiteY531" fmla="*/ 148590 h 317182"/>
                            <a:gd name="connsiteX532" fmla="*/ 205740 w 266700"/>
                            <a:gd name="connsiteY532" fmla="*/ 149543 h 317182"/>
                            <a:gd name="connsiteX533" fmla="*/ 207645 w 266700"/>
                            <a:gd name="connsiteY533" fmla="*/ 196215 h 317182"/>
                            <a:gd name="connsiteX534" fmla="*/ 205740 w 266700"/>
                            <a:gd name="connsiteY534" fmla="*/ 194310 h 317182"/>
                            <a:gd name="connsiteX535" fmla="*/ 205740 w 266700"/>
                            <a:gd name="connsiteY535" fmla="*/ 195263 h 317182"/>
                            <a:gd name="connsiteX536" fmla="*/ 207645 w 266700"/>
                            <a:gd name="connsiteY536" fmla="*/ 196215 h 317182"/>
                            <a:gd name="connsiteX537" fmla="*/ 212407 w 266700"/>
                            <a:gd name="connsiteY537" fmla="*/ 204788 h 317182"/>
                            <a:gd name="connsiteX538" fmla="*/ 213360 w 266700"/>
                            <a:gd name="connsiteY538" fmla="*/ 204788 h 317182"/>
                            <a:gd name="connsiteX539" fmla="*/ 214313 w 266700"/>
                            <a:gd name="connsiteY539" fmla="*/ 203835 h 317182"/>
                            <a:gd name="connsiteX540" fmla="*/ 214313 w 266700"/>
                            <a:gd name="connsiteY540" fmla="*/ 196215 h 317182"/>
                            <a:gd name="connsiteX541" fmla="*/ 209550 w 266700"/>
                            <a:gd name="connsiteY541" fmla="*/ 193358 h 317182"/>
                            <a:gd name="connsiteX542" fmla="*/ 207645 w 266700"/>
                            <a:gd name="connsiteY542" fmla="*/ 196215 h 317182"/>
                            <a:gd name="connsiteX543" fmla="*/ 211455 w 266700"/>
                            <a:gd name="connsiteY543" fmla="*/ 263843 h 317182"/>
                            <a:gd name="connsiteX544" fmla="*/ 209550 w 266700"/>
                            <a:gd name="connsiteY544" fmla="*/ 263843 h 317182"/>
                            <a:gd name="connsiteX545" fmla="*/ 208597 w 266700"/>
                            <a:gd name="connsiteY545" fmla="*/ 260985 h 317182"/>
                            <a:gd name="connsiteX546" fmla="*/ 207645 w 266700"/>
                            <a:gd name="connsiteY546" fmla="*/ 260985 h 317182"/>
                            <a:gd name="connsiteX547" fmla="*/ 209550 w 266700"/>
                            <a:gd name="connsiteY547" fmla="*/ 263843 h 317182"/>
                            <a:gd name="connsiteX548" fmla="*/ 208597 w 266700"/>
                            <a:gd name="connsiteY548" fmla="*/ 268605 h 317182"/>
                            <a:gd name="connsiteX549" fmla="*/ 210502 w 266700"/>
                            <a:gd name="connsiteY549" fmla="*/ 266700 h 317182"/>
                            <a:gd name="connsiteX550" fmla="*/ 211455 w 266700"/>
                            <a:gd name="connsiteY550" fmla="*/ 263843 h 317182"/>
                            <a:gd name="connsiteX551" fmla="*/ 207645 w 266700"/>
                            <a:gd name="connsiteY551" fmla="*/ 92393 h 317182"/>
                            <a:gd name="connsiteX552" fmla="*/ 207645 w 266700"/>
                            <a:gd name="connsiteY552" fmla="*/ 91440 h 317182"/>
                            <a:gd name="connsiteX553" fmla="*/ 207645 w 266700"/>
                            <a:gd name="connsiteY553" fmla="*/ 92393 h 317182"/>
                            <a:gd name="connsiteX554" fmla="*/ 207645 w 266700"/>
                            <a:gd name="connsiteY554" fmla="*/ 92393 h 317182"/>
                            <a:gd name="connsiteX555" fmla="*/ 207645 w 266700"/>
                            <a:gd name="connsiteY555" fmla="*/ 92393 h 317182"/>
                            <a:gd name="connsiteX556" fmla="*/ 207645 w 266700"/>
                            <a:gd name="connsiteY556" fmla="*/ 125730 h 317182"/>
                            <a:gd name="connsiteX557" fmla="*/ 207645 w 266700"/>
                            <a:gd name="connsiteY557" fmla="*/ 125730 h 317182"/>
                            <a:gd name="connsiteX558" fmla="*/ 207645 w 266700"/>
                            <a:gd name="connsiteY558" fmla="*/ 123825 h 317182"/>
                            <a:gd name="connsiteX559" fmla="*/ 206692 w 266700"/>
                            <a:gd name="connsiteY559" fmla="*/ 124778 h 317182"/>
                            <a:gd name="connsiteX560" fmla="*/ 207645 w 266700"/>
                            <a:gd name="connsiteY560" fmla="*/ 125730 h 317182"/>
                            <a:gd name="connsiteX561" fmla="*/ 207645 w 266700"/>
                            <a:gd name="connsiteY561" fmla="*/ 40005 h 317182"/>
                            <a:gd name="connsiteX562" fmla="*/ 208597 w 266700"/>
                            <a:gd name="connsiteY562" fmla="*/ 40958 h 317182"/>
                            <a:gd name="connsiteX563" fmla="*/ 209550 w 266700"/>
                            <a:gd name="connsiteY563" fmla="*/ 40005 h 317182"/>
                            <a:gd name="connsiteX564" fmla="*/ 207645 w 266700"/>
                            <a:gd name="connsiteY564" fmla="*/ 40005 h 317182"/>
                            <a:gd name="connsiteX565" fmla="*/ 207645 w 266700"/>
                            <a:gd name="connsiteY565" fmla="*/ 40005 h 317182"/>
                            <a:gd name="connsiteX566" fmla="*/ 207645 w 266700"/>
                            <a:gd name="connsiteY566" fmla="*/ 160972 h 317182"/>
                            <a:gd name="connsiteX567" fmla="*/ 207645 w 266700"/>
                            <a:gd name="connsiteY567" fmla="*/ 160972 h 317182"/>
                            <a:gd name="connsiteX568" fmla="*/ 213360 w 266700"/>
                            <a:gd name="connsiteY568" fmla="*/ 160020 h 317182"/>
                            <a:gd name="connsiteX569" fmla="*/ 211455 w 266700"/>
                            <a:gd name="connsiteY569" fmla="*/ 159068 h 317182"/>
                            <a:gd name="connsiteX570" fmla="*/ 207645 w 266700"/>
                            <a:gd name="connsiteY570" fmla="*/ 160972 h 317182"/>
                            <a:gd name="connsiteX571" fmla="*/ 207645 w 266700"/>
                            <a:gd name="connsiteY571" fmla="*/ 214313 h 317182"/>
                            <a:gd name="connsiteX572" fmla="*/ 207645 w 266700"/>
                            <a:gd name="connsiteY572" fmla="*/ 214313 h 317182"/>
                            <a:gd name="connsiteX573" fmla="*/ 207645 w 266700"/>
                            <a:gd name="connsiteY573" fmla="*/ 215265 h 317182"/>
                            <a:gd name="connsiteX574" fmla="*/ 207645 w 266700"/>
                            <a:gd name="connsiteY574" fmla="*/ 214313 h 317182"/>
                            <a:gd name="connsiteX575" fmla="*/ 207645 w 266700"/>
                            <a:gd name="connsiteY575" fmla="*/ 214313 h 317182"/>
                            <a:gd name="connsiteX576" fmla="*/ 208597 w 266700"/>
                            <a:gd name="connsiteY576" fmla="*/ 119063 h 317182"/>
                            <a:gd name="connsiteX577" fmla="*/ 207645 w 266700"/>
                            <a:gd name="connsiteY577" fmla="*/ 120015 h 317182"/>
                            <a:gd name="connsiteX578" fmla="*/ 211455 w 266700"/>
                            <a:gd name="connsiteY578" fmla="*/ 121920 h 317182"/>
                            <a:gd name="connsiteX579" fmla="*/ 213360 w 266700"/>
                            <a:gd name="connsiteY579" fmla="*/ 119063 h 317182"/>
                            <a:gd name="connsiteX580" fmla="*/ 215265 w 266700"/>
                            <a:gd name="connsiteY580" fmla="*/ 117158 h 317182"/>
                            <a:gd name="connsiteX581" fmla="*/ 215265 w 266700"/>
                            <a:gd name="connsiteY581" fmla="*/ 117158 h 317182"/>
                            <a:gd name="connsiteX582" fmla="*/ 213360 w 266700"/>
                            <a:gd name="connsiteY582" fmla="*/ 119063 h 317182"/>
                            <a:gd name="connsiteX583" fmla="*/ 208597 w 266700"/>
                            <a:gd name="connsiteY583" fmla="*/ 119063 h 317182"/>
                            <a:gd name="connsiteX584" fmla="*/ 211455 w 266700"/>
                            <a:gd name="connsiteY584" fmla="*/ 244793 h 317182"/>
                            <a:gd name="connsiteX585" fmla="*/ 209550 w 266700"/>
                            <a:gd name="connsiteY585" fmla="*/ 245745 h 317182"/>
                            <a:gd name="connsiteX586" fmla="*/ 211455 w 266700"/>
                            <a:gd name="connsiteY586" fmla="*/ 247650 h 317182"/>
                            <a:gd name="connsiteX587" fmla="*/ 212407 w 266700"/>
                            <a:gd name="connsiteY587" fmla="*/ 245745 h 317182"/>
                            <a:gd name="connsiteX588" fmla="*/ 211455 w 266700"/>
                            <a:gd name="connsiteY588" fmla="*/ 244793 h 317182"/>
                            <a:gd name="connsiteX589" fmla="*/ 217170 w 266700"/>
                            <a:gd name="connsiteY589" fmla="*/ 212408 h 317182"/>
                            <a:gd name="connsiteX590" fmla="*/ 218122 w 266700"/>
                            <a:gd name="connsiteY590" fmla="*/ 211455 h 317182"/>
                            <a:gd name="connsiteX591" fmla="*/ 216217 w 266700"/>
                            <a:gd name="connsiteY591" fmla="*/ 210503 h 317182"/>
                            <a:gd name="connsiteX592" fmla="*/ 214313 w 266700"/>
                            <a:gd name="connsiteY592" fmla="*/ 213360 h 317182"/>
                            <a:gd name="connsiteX593" fmla="*/ 210502 w 266700"/>
                            <a:gd name="connsiteY593" fmla="*/ 215265 h 317182"/>
                            <a:gd name="connsiteX594" fmla="*/ 210502 w 266700"/>
                            <a:gd name="connsiteY594" fmla="*/ 216218 h 317182"/>
                            <a:gd name="connsiteX595" fmla="*/ 213360 w 266700"/>
                            <a:gd name="connsiteY595" fmla="*/ 214313 h 317182"/>
                            <a:gd name="connsiteX596" fmla="*/ 217170 w 266700"/>
                            <a:gd name="connsiteY596" fmla="*/ 212408 h 317182"/>
                            <a:gd name="connsiteX597" fmla="*/ 212407 w 266700"/>
                            <a:gd name="connsiteY597" fmla="*/ 102870 h 317182"/>
                            <a:gd name="connsiteX598" fmla="*/ 213360 w 266700"/>
                            <a:gd name="connsiteY598" fmla="*/ 102870 h 317182"/>
                            <a:gd name="connsiteX599" fmla="*/ 215265 w 266700"/>
                            <a:gd name="connsiteY599" fmla="*/ 101918 h 317182"/>
                            <a:gd name="connsiteX600" fmla="*/ 213360 w 266700"/>
                            <a:gd name="connsiteY600" fmla="*/ 101918 h 317182"/>
                            <a:gd name="connsiteX601" fmla="*/ 212407 w 266700"/>
                            <a:gd name="connsiteY601" fmla="*/ 102870 h 317182"/>
                            <a:gd name="connsiteX602" fmla="*/ 213360 w 266700"/>
                            <a:gd name="connsiteY602" fmla="*/ 74295 h 317182"/>
                            <a:gd name="connsiteX603" fmla="*/ 214313 w 266700"/>
                            <a:gd name="connsiteY603" fmla="*/ 75247 h 317182"/>
                            <a:gd name="connsiteX604" fmla="*/ 215265 w 266700"/>
                            <a:gd name="connsiteY604" fmla="*/ 73343 h 317182"/>
                            <a:gd name="connsiteX605" fmla="*/ 214313 w 266700"/>
                            <a:gd name="connsiteY605" fmla="*/ 72390 h 317182"/>
                            <a:gd name="connsiteX606" fmla="*/ 213360 w 266700"/>
                            <a:gd name="connsiteY606" fmla="*/ 74295 h 317182"/>
                            <a:gd name="connsiteX607" fmla="*/ 219075 w 266700"/>
                            <a:gd name="connsiteY607" fmla="*/ 87630 h 317182"/>
                            <a:gd name="connsiteX608" fmla="*/ 215265 w 266700"/>
                            <a:gd name="connsiteY608" fmla="*/ 83820 h 317182"/>
                            <a:gd name="connsiteX609" fmla="*/ 213360 w 266700"/>
                            <a:gd name="connsiteY609" fmla="*/ 84772 h 317182"/>
                            <a:gd name="connsiteX610" fmla="*/ 219075 w 266700"/>
                            <a:gd name="connsiteY610" fmla="*/ 87630 h 317182"/>
                            <a:gd name="connsiteX611" fmla="*/ 219075 w 266700"/>
                            <a:gd name="connsiteY611" fmla="*/ 87630 h 317182"/>
                            <a:gd name="connsiteX612" fmla="*/ 215265 w 266700"/>
                            <a:gd name="connsiteY612" fmla="*/ 134303 h 317182"/>
                            <a:gd name="connsiteX613" fmla="*/ 213360 w 266700"/>
                            <a:gd name="connsiteY613" fmla="*/ 134303 h 317182"/>
                            <a:gd name="connsiteX614" fmla="*/ 213360 w 266700"/>
                            <a:gd name="connsiteY614" fmla="*/ 134303 h 317182"/>
                            <a:gd name="connsiteX615" fmla="*/ 214313 w 266700"/>
                            <a:gd name="connsiteY615" fmla="*/ 135255 h 317182"/>
                            <a:gd name="connsiteX616" fmla="*/ 215265 w 266700"/>
                            <a:gd name="connsiteY616" fmla="*/ 134303 h 317182"/>
                            <a:gd name="connsiteX617" fmla="*/ 214313 w 266700"/>
                            <a:gd name="connsiteY617" fmla="*/ 219075 h 317182"/>
                            <a:gd name="connsiteX618" fmla="*/ 214313 w 266700"/>
                            <a:gd name="connsiteY618" fmla="*/ 219075 h 317182"/>
                            <a:gd name="connsiteX619" fmla="*/ 215265 w 266700"/>
                            <a:gd name="connsiteY619" fmla="*/ 220980 h 317182"/>
                            <a:gd name="connsiteX620" fmla="*/ 216217 w 266700"/>
                            <a:gd name="connsiteY620" fmla="*/ 220028 h 317182"/>
                            <a:gd name="connsiteX621" fmla="*/ 214313 w 266700"/>
                            <a:gd name="connsiteY621" fmla="*/ 219075 h 317182"/>
                            <a:gd name="connsiteX622" fmla="*/ 216217 w 266700"/>
                            <a:gd name="connsiteY622" fmla="*/ 179070 h 317182"/>
                            <a:gd name="connsiteX623" fmla="*/ 215265 w 266700"/>
                            <a:gd name="connsiteY623" fmla="*/ 181928 h 317182"/>
                            <a:gd name="connsiteX624" fmla="*/ 217170 w 266700"/>
                            <a:gd name="connsiteY624" fmla="*/ 184785 h 317182"/>
                            <a:gd name="connsiteX625" fmla="*/ 219075 w 266700"/>
                            <a:gd name="connsiteY625" fmla="*/ 182880 h 317182"/>
                            <a:gd name="connsiteX626" fmla="*/ 216217 w 266700"/>
                            <a:gd name="connsiteY626" fmla="*/ 179070 h 317182"/>
                            <a:gd name="connsiteX627" fmla="*/ 216217 w 266700"/>
                            <a:gd name="connsiteY627" fmla="*/ 147638 h 317182"/>
                            <a:gd name="connsiteX628" fmla="*/ 216217 w 266700"/>
                            <a:gd name="connsiteY628" fmla="*/ 147638 h 317182"/>
                            <a:gd name="connsiteX629" fmla="*/ 218122 w 266700"/>
                            <a:gd name="connsiteY629" fmla="*/ 147638 h 317182"/>
                            <a:gd name="connsiteX630" fmla="*/ 216217 w 266700"/>
                            <a:gd name="connsiteY630" fmla="*/ 147638 h 317182"/>
                            <a:gd name="connsiteX631" fmla="*/ 216217 w 266700"/>
                            <a:gd name="connsiteY631" fmla="*/ 147638 h 317182"/>
                            <a:gd name="connsiteX632" fmla="*/ 216217 w 266700"/>
                            <a:gd name="connsiteY632" fmla="*/ 167640 h 317182"/>
                            <a:gd name="connsiteX633" fmla="*/ 217170 w 266700"/>
                            <a:gd name="connsiteY633" fmla="*/ 168593 h 317182"/>
                            <a:gd name="connsiteX634" fmla="*/ 217170 w 266700"/>
                            <a:gd name="connsiteY634" fmla="*/ 167640 h 317182"/>
                            <a:gd name="connsiteX635" fmla="*/ 216217 w 266700"/>
                            <a:gd name="connsiteY635" fmla="*/ 165735 h 317182"/>
                            <a:gd name="connsiteX636" fmla="*/ 216217 w 266700"/>
                            <a:gd name="connsiteY636" fmla="*/ 167640 h 317182"/>
                            <a:gd name="connsiteX637" fmla="*/ 217170 w 266700"/>
                            <a:gd name="connsiteY637" fmla="*/ 109538 h 317182"/>
                            <a:gd name="connsiteX638" fmla="*/ 218122 w 266700"/>
                            <a:gd name="connsiteY638" fmla="*/ 110490 h 317182"/>
                            <a:gd name="connsiteX639" fmla="*/ 220027 w 266700"/>
                            <a:gd name="connsiteY639" fmla="*/ 107633 h 317182"/>
                            <a:gd name="connsiteX640" fmla="*/ 219075 w 266700"/>
                            <a:gd name="connsiteY640" fmla="*/ 106680 h 317182"/>
                            <a:gd name="connsiteX641" fmla="*/ 217170 w 266700"/>
                            <a:gd name="connsiteY641" fmla="*/ 109538 h 317182"/>
                            <a:gd name="connsiteX642" fmla="*/ 217170 w 266700"/>
                            <a:gd name="connsiteY642" fmla="*/ 51435 h 317182"/>
                            <a:gd name="connsiteX643" fmla="*/ 219075 w 266700"/>
                            <a:gd name="connsiteY643" fmla="*/ 51435 h 317182"/>
                            <a:gd name="connsiteX644" fmla="*/ 219075 w 266700"/>
                            <a:gd name="connsiteY644" fmla="*/ 50483 h 317182"/>
                            <a:gd name="connsiteX645" fmla="*/ 217170 w 266700"/>
                            <a:gd name="connsiteY645" fmla="*/ 51435 h 317182"/>
                            <a:gd name="connsiteX646" fmla="*/ 217170 w 266700"/>
                            <a:gd name="connsiteY646" fmla="*/ 51435 h 317182"/>
                            <a:gd name="connsiteX647" fmla="*/ 218122 w 266700"/>
                            <a:gd name="connsiteY647" fmla="*/ 91440 h 317182"/>
                            <a:gd name="connsiteX648" fmla="*/ 217170 w 266700"/>
                            <a:gd name="connsiteY648" fmla="*/ 93345 h 317182"/>
                            <a:gd name="connsiteX649" fmla="*/ 218122 w 266700"/>
                            <a:gd name="connsiteY649" fmla="*/ 94297 h 317182"/>
                            <a:gd name="connsiteX650" fmla="*/ 219075 w 266700"/>
                            <a:gd name="connsiteY650" fmla="*/ 94297 h 317182"/>
                            <a:gd name="connsiteX651" fmla="*/ 218122 w 266700"/>
                            <a:gd name="connsiteY651" fmla="*/ 91440 h 317182"/>
                            <a:gd name="connsiteX652" fmla="*/ 217170 w 266700"/>
                            <a:gd name="connsiteY652" fmla="*/ 216218 h 317182"/>
                            <a:gd name="connsiteX653" fmla="*/ 218122 w 266700"/>
                            <a:gd name="connsiteY653" fmla="*/ 217170 h 317182"/>
                            <a:gd name="connsiteX654" fmla="*/ 222885 w 266700"/>
                            <a:gd name="connsiteY654" fmla="*/ 218122 h 317182"/>
                            <a:gd name="connsiteX655" fmla="*/ 218122 w 266700"/>
                            <a:gd name="connsiteY655" fmla="*/ 216218 h 317182"/>
                            <a:gd name="connsiteX656" fmla="*/ 217170 w 266700"/>
                            <a:gd name="connsiteY656" fmla="*/ 216218 h 317182"/>
                            <a:gd name="connsiteX657" fmla="*/ 222885 w 266700"/>
                            <a:gd name="connsiteY657" fmla="*/ 228600 h 317182"/>
                            <a:gd name="connsiteX658" fmla="*/ 220980 w 266700"/>
                            <a:gd name="connsiteY658" fmla="*/ 230505 h 317182"/>
                            <a:gd name="connsiteX659" fmla="*/ 217170 w 266700"/>
                            <a:gd name="connsiteY659" fmla="*/ 231458 h 317182"/>
                            <a:gd name="connsiteX660" fmla="*/ 222885 w 266700"/>
                            <a:gd name="connsiteY660" fmla="*/ 240030 h 317182"/>
                            <a:gd name="connsiteX661" fmla="*/ 228600 w 266700"/>
                            <a:gd name="connsiteY661" fmla="*/ 234315 h 317182"/>
                            <a:gd name="connsiteX662" fmla="*/ 222885 w 266700"/>
                            <a:gd name="connsiteY662" fmla="*/ 228600 h 317182"/>
                            <a:gd name="connsiteX663" fmla="*/ 220027 w 266700"/>
                            <a:gd name="connsiteY663" fmla="*/ 246697 h 317182"/>
                            <a:gd name="connsiteX664" fmla="*/ 217170 w 266700"/>
                            <a:gd name="connsiteY664" fmla="*/ 247650 h 317182"/>
                            <a:gd name="connsiteX665" fmla="*/ 218122 w 266700"/>
                            <a:gd name="connsiteY665" fmla="*/ 250508 h 317182"/>
                            <a:gd name="connsiteX666" fmla="*/ 220027 w 266700"/>
                            <a:gd name="connsiteY666" fmla="*/ 249555 h 317182"/>
                            <a:gd name="connsiteX667" fmla="*/ 220027 w 266700"/>
                            <a:gd name="connsiteY667" fmla="*/ 246697 h 317182"/>
                            <a:gd name="connsiteX668" fmla="*/ 218122 w 266700"/>
                            <a:gd name="connsiteY668" fmla="*/ 157163 h 317182"/>
                            <a:gd name="connsiteX669" fmla="*/ 219075 w 266700"/>
                            <a:gd name="connsiteY669" fmla="*/ 159068 h 317182"/>
                            <a:gd name="connsiteX670" fmla="*/ 222885 w 266700"/>
                            <a:gd name="connsiteY670" fmla="*/ 157163 h 317182"/>
                            <a:gd name="connsiteX671" fmla="*/ 220980 w 266700"/>
                            <a:gd name="connsiteY671" fmla="*/ 155258 h 317182"/>
                            <a:gd name="connsiteX672" fmla="*/ 218122 w 266700"/>
                            <a:gd name="connsiteY672" fmla="*/ 157163 h 317182"/>
                            <a:gd name="connsiteX673" fmla="*/ 220027 w 266700"/>
                            <a:gd name="connsiteY673" fmla="*/ 191453 h 317182"/>
                            <a:gd name="connsiteX674" fmla="*/ 218122 w 266700"/>
                            <a:gd name="connsiteY674" fmla="*/ 191453 h 317182"/>
                            <a:gd name="connsiteX675" fmla="*/ 218122 w 266700"/>
                            <a:gd name="connsiteY675" fmla="*/ 193358 h 317182"/>
                            <a:gd name="connsiteX676" fmla="*/ 220027 w 266700"/>
                            <a:gd name="connsiteY676" fmla="*/ 193358 h 317182"/>
                            <a:gd name="connsiteX677" fmla="*/ 220027 w 266700"/>
                            <a:gd name="connsiteY677" fmla="*/ 191453 h 317182"/>
                            <a:gd name="connsiteX678" fmla="*/ 220980 w 266700"/>
                            <a:gd name="connsiteY678" fmla="*/ 200978 h 317182"/>
                            <a:gd name="connsiteX679" fmla="*/ 220027 w 266700"/>
                            <a:gd name="connsiteY679" fmla="*/ 200025 h 317182"/>
                            <a:gd name="connsiteX680" fmla="*/ 219075 w 266700"/>
                            <a:gd name="connsiteY680" fmla="*/ 200025 h 317182"/>
                            <a:gd name="connsiteX681" fmla="*/ 219075 w 266700"/>
                            <a:gd name="connsiteY681" fmla="*/ 201930 h 317182"/>
                            <a:gd name="connsiteX682" fmla="*/ 220980 w 266700"/>
                            <a:gd name="connsiteY682" fmla="*/ 200978 h 317182"/>
                            <a:gd name="connsiteX683" fmla="*/ 220980 w 266700"/>
                            <a:gd name="connsiteY683" fmla="*/ 205740 h 317182"/>
                            <a:gd name="connsiteX684" fmla="*/ 219075 w 266700"/>
                            <a:gd name="connsiteY684" fmla="*/ 205740 h 317182"/>
                            <a:gd name="connsiteX685" fmla="*/ 220027 w 266700"/>
                            <a:gd name="connsiteY685" fmla="*/ 207645 h 317182"/>
                            <a:gd name="connsiteX686" fmla="*/ 220980 w 266700"/>
                            <a:gd name="connsiteY686" fmla="*/ 205740 h 317182"/>
                            <a:gd name="connsiteX687" fmla="*/ 220980 w 266700"/>
                            <a:gd name="connsiteY687" fmla="*/ 205740 h 317182"/>
                            <a:gd name="connsiteX688" fmla="*/ 220980 w 266700"/>
                            <a:gd name="connsiteY688" fmla="*/ 78105 h 317182"/>
                            <a:gd name="connsiteX689" fmla="*/ 220980 w 266700"/>
                            <a:gd name="connsiteY689" fmla="*/ 79058 h 317182"/>
                            <a:gd name="connsiteX690" fmla="*/ 220980 w 266700"/>
                            <a:gd name="connsiteY690" fmla="*/ 78105 h 317182"/>
                            <a:gd name="connsiteX691" fmla="*/ 220980 w 266700"/>
                            <a:gd name="connsiteY691" fmla="*/ 78105 h 317182"/>
                            <a:gd name="connsiteX692" fmla="*/ 220980 w 266700"/>
                            <a:gd name="connsiteY692" fmla="*/ 78105 h 317182"/>
                            <a:gd name="connsiteX693" fmla="*/ 224790 w 266700"/>
                            <a:gd name="connsiteY693" fmla="*/ 172403 h 317182"/>
                            <a:gd name="connsiteX694" fmla="*/ 221932 w 266700"/>
                            <a:gd name="connsiteY694" fmla="*/ 175260 h 317182"/>
                            <a:gd name="connsiteX695" fmla="*/ 227647 w 266700"/>
                            <a:gd name="connsiteY695" fmla="*/ 180022 h 317182"/>
                            <a:gd name="connsiteX696" fmla="*/ 228600 w 266700"/>
                            <a:gd name="connsiteY696" fmla="*/ 178118 h 317182"/>
                            <a:gd name="connsiteX697" fmla="*/ 224790 w 266700"/>
                            <a:gd name="connsiteY697" fmla="*/ 172403 h 317182"/>
                            <a:gd name="connsiteX698" fmla="*/ 224790 w 266700"/>
                            <a:gd name="connsiteY698" fmla="*/ 240983 h 317182"/>
                            <a:gd name="connsiteX699" fmla="*/ 223838 w 266700"/>
                            <a:gd name="connsiteY699" fmla="*/ 247650 h 317182"/>
                            <a:gd name="connsiteX700" fmla="*/ 223838 w 266700"/>
                            <a:gd name="connsiteY700" fmla="*/ 249555 h 317182"/>
                            <a:gd name="connsiteX701" fmla="*/ 229552 w 266700"/>
                            <a:gd name="connsiteY701" fmla="*/ 247650 h 317182"/>
                            <a:gd name="connsiteX702" fmla="*/ 224790 w 266700"/>
                            <a:gd name="connsiteY702" fmla="*/ 240983 h 317182"/>
                            <a:gd name="connsiteX703" fmla="*/ 224790 w 266700"/>
                            <a:gd name="connsiteY703" fmla="*/ 191453 h 317182"/>
                            <a:gd name="connsiteX704" fmla="*/ 228600 w 266700"/>
                            <a:gd name="connsiteY704" fmla="*/ 188595 h 317182"/>
                            <a:gd name="connsiteX705" fmla="*/ 226695 w 266700"/>
                            <a:gd name="connsiteY705" fmla="*/ 187643 h 317182"/>
                            <a:gd name="connsiteX706" fmla="*/ 222885 w 266700"/>
                            <a:gd name="connsiteY706" fmla="*/ 190500 h 317182"/>
                            <a:gd name="connsiteX707" fmla="*/ 224790 w 266700"/>
                            <a:gd name="connsiteY707" fmla="*/ 191453 h 317182"/>
                            <a:gd name="connsiteX708" fmla="*/ 224790 w 266700"/>
                            <a:gd name="connsiteY708" fmla="*/ 88583 h 317182"/>
                            <a:gd name="connsiteX709" fmla="*/ 224790 w 266700"/>
                            <a:gd name="connsiteY709" fmla="*/ 88583 h 317182"/>
                            <a:gd name="connsiteX710" fmla="*/ 226695 w 266700"/>
                            <a:gd name="connsiteY710" fmla="*/ 85725 h 317182"/>
                            <a:gd name="connsiteX711" fmla="*/ 228600 w 266700"/>
                            <a:gd name="connsiteY711" fmla="*/ 86678 h 317182"/>
                            <a:gd name="connsiteX712" fmla="*/ 230505 w 266700"/>
                            <a:gd name="connsiteY712" fmla="*/ 85725 h 317182"/>
                            <a:gd name="connsiteX713" fmla="*/ 228600 w 266700"/>
                            <a:gd name="connsiteY713" fmla="*/ 85725 h 317182"/>
                            <a:gd name="connsiteX714" fmla="*/ 226695 w 266700"/>
                            <a:gd name="connsiteY714" fmla="*/ 86678 h 317182"/>
                            <a:gd name="connsiteX715" fmla="*/ 224790 w 266700"/>
                            <a:gd name="connsiteY715" fmla="*/ 88583 h 317182"/>
                            <a:gd name="connsiteX716" fmla="*/ 226695 w 266700"/>
                            <a:gd name="connsiteY716" fmla="*/ 116205 h 317182"/>
                            <a:gd name="connsiteX717" fmla="*/ 226695 w 266700"/>
                            <a:gd name="connsiteY717" fmla="*/ 115253 h 317182"/>
                            <a:gd name="connsiteX718" fmla="*/ 224790 w 266700"/>
                            <a:gd name="connsiteY718" fmla="*/ 116205 h 317182"/>
                            <a:gd name="connsiteX719" fmla="*/ 224790 w 266700"/>
                            <a:gd name="connsiteY719" fmla="*/ 117158 h 317182"/>
                            <a:gd name="connsiteX720" fmla="*/ 226695 w 266700"/>
                            <a:gd name="connsiteY720" fmla="*/ 116205 h 317182"/>
                            <a:gd name="connsiteX721" fmla="*/ 224790 w 266700"/>
                            <a:gd name="connsiteY721" fmla="*/ 141922 h 317182"/>
                            <a:gd name="connsiteX722" fmla="*/ 225742 w 266700"/>
                            <a:gd name="connsiteY722" fmla="*/ 143828 h 317182"/>
                            <a:gd name="connsiteX723" fmla="*/ 226695 w 266700"/>
                            <a:gd name="connsiteY723" fmla="*/ 142875 h 317182"/>
                            <a:gd name="connsiteX724" fmla="*/ 225742 w 266700"/>
                            <a:gd name="connsiteY724" fmla="*/ 140970 h 317182"/>
                            <a:gd name="connsiteX725" fmla="*/ 224790 w 266700"/>
                            <a:gd name="connsiteY725" fmla="*/ 141922 h 317182"/>
                            <a:gd name="connsiteX726" fmla="*/ 225742 w 266700"/>
                            <a:gd name="connsiteY726" fmla="*/ 195263 h 317182"/>
                            <a:gd name="connsiteX727" fmla="*/ 225742 w 266700"/>
                            <a:gd name="connsiteY727" fmla="*/ 195263 h 317182"/>
                            <a:gd name="connsiteX728" fmla="*/ 226695 w 266700"/>
                            <a:gd name="connsiteY728" fmla="*/ 195263 h 317182"/>
                            <a:gd name="connsiteX729" fmla="*/ 225742 w 266700"/>
                            <a:gd name="connsiteY729" fmla="*/ 195263 h 317182"/>
                            <a:gd name="connsiteX730" fmla="*/ 225742 w 266700"/>
                            <a:gd name="connsiteY730" fmla="*/ 195263 h 317182"/>
                            <a:gd name="connsiteX731" fmla="*/ 227647 w 266700"/>
                            <a:gd name="connsiteY731" fmla="*/ 71438 h 317182"/>
                            <a:gd name="connsiteX732" fmla="*/ 230505 w 266700"/>
                            <a:gd name="connsiteY732" fmla="*/ 69533 h 317182"/>
                            <a:gd name="connsiteX733" fmla="*/ 228600 w 266700"/>
                            <a:gd name="connsiteY733" fmla="*/ 69533 h 317182"/>
                            <a:gd name="connsiteX734" fmla="*/ 226695 w 266700"/>
                            <a:gd name="connsiteY734" fmla="*/ 71438 h 317182"/>
                            <a:gd name="connsiteX735" fmla="*/ 227647 w 266700"/>
                            <a:gd name="connsiteY735" fmla="*/ 71438 h 317182"/>
                            <a:gd name="connsiteX736" fmla="*/ 228600 w 266700"/>
                            <a:gd name="connsiteY736" fmla="*/ 208597 h 317182"/>
                            <a:gd name="connsiteX737" fmla="*/ 226695 w 266700"/>
                            <a:gd name="connsiteY737" fmla="*/ 209550 h 317182"/>
                            <a:gd name="connsiteX738" fmla="*/ 226695 w 266700"/>
                            <a:gd name="connsiteY738" fmla="*/ 216218 h 317182"/>
                            <a:gd name="connsiteX739" fmla="*/ 231457 w 266700"/>
                            <a:gd name="connsiteY739" fmla="*/ 214313 h 317182"/>
                            <a:gd name="connsiteX740" fmla="*/ 233363 w 266700"/>
                            <a:gd name="connsiteY740" fmla="*/ 214313 h 317182"/>
                            <a:gd name="connsiteX741" fmla="*/ 228600 w 266700"/>
                            <a:gd name="connsiteY741" fmla="*/ 208597 h 317182"/>
                            <a:gd name="connsiteX742" fmla="*/ 228600 w 266700"/>
                            <a:gd name="connsiteY742" fmla="*/ 100013 h 317182"/>
                            <a:gd name="connsiteX743" fmla="*/ 227647 w 266700"/>
                            <a:gd name="connsiteY743" fmla="*/ 99060 h 317182"/>
                            <a:gd name="connsiteX744" fmla="*/ 226695 w 266700"/>
                            <a:gd name="connsiteY744" fmla="*/ 100013 h 317182"/>
                            <a:gd name="connsiteX745" fmla="*/ 227647 w 266700"/>
                            <a:gd name="connsiteY745" fmla="*/ 100013 h 317182"/>
                            <a:gd name="connsiteX746" fmla="*/ 228600 w 266700"/>
                            <a:gd name="connsiteY746" fmla="*/ 100013 h 317182"/>
                            <a:gd name="connsiteX747" fmla="*/ 228600 w 266700"/>
                            <a:gd name="connsiteY747" fmla="*/ 219075 h 317182"/>
                            <a:gd name="connsiteX748" fmla="*/ 226695 w 266700"/>
                            <a:gd name="connsiteY748" fmla="*/ 220028 h 317182"/>
                            <a:gd name="connsiteX749" fmla="*/ 226695 w 266700"/>
                            <a:gd name="connsiteY749" fmla="*/ 220980 h 317182"/>
                            <a:gd name="connsiteX750" fmla="*/ 228600 w 266700"/>
                            <a:gd name="connsiteY750" fmla="*/ 219075 h 317182"/>
                            <a:gd name="connsiteX751" fmla="*/ 228600 w 266700"/>
                            <a:gd name="connsiteY751" fmla="*/ 219075 h 317182"/>
                            <a:gd name="connsiteX752" fmla="*/ 234315 w 266700"/>
                            <a:gd name="connsiteY752" fmla="*/ 220028 h 317182"/>
                            <a:gd name="connsiteX753" fmla="*/ 233363 w 266700"/>
                            <a:gd name="connsiteY753" fmla="*/ 218122 h 317182"/>
                            <a:gd name="connsiteX754" fmla="*/ 231457 w 266700"/>
                            <a:gd name="connsiteY754" fmla="*/ 218122 h 317182"/>
                            <a:gd name="connsiteX755" fmla="*/ 228600 w 266700"/>
                            <a:gd name="connsiteY755" fmla="*/ 225743 h 317182"/>
                            <a:gd name="connsiteX756" fmla="*/ 228600 w 266700"/>
                            <a:gd name="connsiteY756" fmla="*/ 227647 h 317182"/>
                            <a:gd name="connsiteX757" fmla="*/ 229552 w 266700"/>
                            <a:gd name="connsiteY757" fmla="*/ 227647 h 317182"/>
                            <a:gd name="connsiteX758" fmla="*/ 234315 w 266700"/>
                            <a:gd name="connsiteY758" fmla="*/ 220028 h 317182"/>
                            <a:gd name="connsiteX759" fmla="*/ 228600 w 266700"/>
                            <a:gd name="connsiteY759" fmla="*/ 120015 h 317182"/>
                            <a:gd name="connsiteX760" fmla="*/ 229552 w 266700"/>
                            <a:gd name="connsiteY760" fmla="*/ 120968 h 317182"/>
                            <a:gd name="connsiteX761" fmla="*/ 231457 w 266700"/>
                            <a:gd name="connsiteY761" fmla="*/ 120015 h 317182"/>
                            <a:gd name="connsiteX762" fmla="*/ 230505 w 266700"/>
                            <a:gd name="connsiteY762" fmla="*/ 118110 h 317182"/>
                            <a:gd name="connsiteX763" fmla="*/ 228600 w 266700"/>
                            <a:gd name="connsiteY763" fmla="*/ 120015 h 317182"/>
                            <a:gd name="connsiteX764" fmla="*/ 230505 w 266700"/>
                            <a:gd name="connsiteY764" fmla="*/ 127635 h 317182"/>
                            <a:gd name="connsiteX765" fmla="*/ 230505 w 266700"/>
                            <a:gd name="connsiteY765" fmla="*/ 126683 h 317182"/>
                            <a:gd name="connsiteX766" fmla="*/ 230505 w 266700"/>
                            <a:gd name="connsiteY766" fmla="*/ 125730 h 317182"/>
                            <a:gd name="connsiteX767" fmla="*/ 229552 w 266700"/>
                            <a:gd name="connsiteY767" fmla="*/ 125730 h 317182"/>
                            <a:gd name="connsiteX768" fmla="*/ 230505 w 266700"/>
                            <a:gd name="connsiteY768" fmla="*/ 127635 h 317182"/>
                            <a:gd name="connsiteX769" fmla="*/ 236220 w 266700"/>
                            <a:gd name="connsiteY769" fmla="*/ 175260 h 317182"/>
                            <a:gd name="connsiteX770" fmla="*/ 232410 w 266700"/>
                            <a:gd name="connsiteY770" fmla="*/ 173355 h 317182"/>
                            <a:gd name="connsiteX771" fmla="*/ 230505 w 266700"/>
                            <a:gd name="connsiteY771" fmla="*/ 174308 h 317182"/>
                            <a:gd name="connsiteX772" fmla="*/ 232410 w 266700"/>
                            <a:gd name="connsiteY772" fmla="*/ 176213 h 317182"/>
                            <a:gd name="connsiteX773" fmla="*/ 232410 w 266700"/>
                            <a:gd name="connsiteY773" fmla="*/ 180975 h 317182"/>
                            <a:gd name="connsiteX774" fmla="*/ 231457 w 266700"/>
                            <a:gd name="connsiteY774" fmla="*/ 182880 h 317182"/>
                            <a:gd name="connsiteX775" fmla="*/ 234315 w 266700"/>
                            <a:gd name="connsiteY775" fmla="*/ 180975 h 317182"/>
                            <a:gd name="connsiteX776" fmla="*/ 236220 w 266700"/>
                            <a:gd name="connsiteY776" fmla="*/ 175260 h 317182"/>
                            <a:gd name="connsiteX777" fmla="*/ 236220 w 266700"/>
                            <a:gd name="connsiteY777" fmla="*/ 175260 h 317182"/>
                            <a:gd name="connsiteX778" fmla="*/ 230505 w 266700"/>
                            <a:gd name="connsiteY778" fmla="*/ 76200 h 317182"/>
                            <a:gd name="connsiteX779" fmla="*/ 230505 w 266700"/>
                            <a:gd name="connsiteY779" fmla="*/ 76200 h 317182"/>
                            <a:gd name="connsiteX780" fmla="*/ 230505 w 266700"/>
                            <a:gd name="connsiteY780" fmla="*/ 73343 h 317182"/>
                            <a:gd name="connsiteX781" fmla="*/ 229552 w 266700"/>
                            <a:gd name="connsiteY781" fmla="*/ 74295 h 317182"/>
                            <a:gd name="connsiteX782" fmla="*/ 230505 w 266700"/>
                            <a:gd name="connsiteY782" fmla="*/ 76200 h 317182"/>
                            <a:gd name="connsiteX783" fmla="*/ 231457 w 266700"/>
                            <a:gd name="connsiteY783" fmla="*/ 162878 h 317182"/>
                            <a:gd name="connsiteX784" fmla="*/ 230505 w 266700"/>
                            <a:gd name="connsiteY784" fmla="*/ 163830 h 317182"/>
                            <a:gd name="connsiteX785" fmla="*/ 231457 w 266700"/>
                            <a:gd name="connsiteY785" fmla="*/ 164783 h 317182"/>
                            <a:gd name="connsiteX786" fmla="*/ 233363 w 266700"/>
                            <a:gd name="connsiteY786" fmla="*/ 163830 h 317182"/>
                            <a:gd name="connsiteX787" fmla="*/ 231457 w 266700"/>
                            <a:gd name="connsiteY787" fmla="*/ 162878 h 317182"/>
                            <a:gd name="connsiteX788" fmla="*/ 236220 w 266700"/>
                            <a:gd name="connsiteY788" fmla="*/ 238125 h 317182"/>
                            <a:gd name="connsiteX789" fmla="*/ 233363 w 266700"/>
                            <a:gd name="connsiteY789" fmla="*/ 238125 h 317182"/>
                            <a:gd name="connsiteX790" fmla="*/ 231457 w 266700"/>
                            <a:gd name="connsiteY790" fmla="*/ 239078 h 317182"/>
                            <a:gd name="connsiteX791" fmla="*/ 231457 w 266700"/>
                            <a:gd name="connsiteY791" fmla="*/ 240030 h 317182"/>
                            <a:gd name="connsiteX792" fmla="*/ 236220 w 266700"/>
                            <a:gd name="connsiteY792" fmla="*/ 238125 h 317182"/>
                            <a:gd name="connsiteX793" fmla="*/ 235267 w 266700"/>
                            <a:gd name="connsiteY793" fmla="*/ 192405 h 317182"/>
                            <a:gd name="connsiteX794" fmla="*/ 235267 w 266700"/>
                            <a:gd name="connsiteY794" fmla="*/ 192405 h 317182"/>
                            <a:gd name="connsiteX795" fmla="*/ 232410 w 266700"/>
                            <a:gd name="connsiteY795" fmla="*/ 192405 h 317182"/>
                            <a:gd name="connsiteX796" fmla="*/ 233363 w 266700"/>
                            <a:gd name="connsiteY796" fmla="*/ 193358 h 317182"/>
                            <a:gd name="connsiteX797" fmla="*/ 235267 w 266700"/>
                            <a:gd name="connsiteY797" fmla="*/ 192405 h 317182"/>
                            <a:gd name="connsiteX798" fmla="*/ 233363 w 266700"/>
                            <a:gd name="connsiteY798" fmla="*/ 85725 h 317182"/>
                            <a:gd name="connsiteX799" fmla="*/ 234315 w 266700"/>
                            <a:gd name="connsiteY799" fmla="*/ 85725 h 317182"/>
                            <a:gd name="connsiteX800" fmla="*/ 234315 w 266700"/>
                            <a:gd name="connsiteY800" fmla="*/ 85725 h 317182"/>
                            <a:gd name="connsiteX801" fmla="*/ 233363 w 266700"/>
                            <a:gd name="connsiteY801" fmla="*/ 85725 h 317182"/>
                            <a:gd name="connsiteX802" fmla="*/ 233363 w 266700"/>
                            <a:gd name="connsiteY802" fmla="*/ 85725 h 317182"/>
                            <a:gd name="connsiteX803" fmla="*/ 234315 w 266700"/>
                            <a:gd name="connsiteY803" fmla="*/ 200025 h 317182"/>
                            <a:gd name="connsiteX804" fmla="*/ 233363 w 266700"/>
                            <a:gd name="connsiteY804" fmla="*/ 201930 h 317182"/>
                            <a:gd name="connsiteX805" fmla="*/ 234315 w 266700"/>
                            <a:gd name="connsiteY805" fmla="*/ 201930 h 317182"/>
                            <a:gd name="connsiteX806" fmla="*/ 235267 w 266700"/>
                            <a:gd name="connsiteY806" fmla="*/ 200978 h 317182"/>
                            <a:gd name="connsiteX807" fmla="*/ 234315 w 266700"/>
                            <a:gd name="connsiteY807" fmla="*/ 200025 h 317182"/>
                            <a:gd name="connsiteX808" fmla="*/ 236220 w 266700"/>
                            <a:gd name="connsiteY808" fmla="*/ 120015 h 317182"/>
                            <a:gd name="connsiteX809" fmla="*/ 238125 w 266700"/>
                            <a:gd name="connsiteY809" fmla="*/ 121920 h 317182"/>
                            <a:gd name="connsiteX810" fmla="*/ 239077 w 266700"/>
                            <a:gd name="connsiteY810" fmla="*/ 120968 h 317182"/>
                            <a:gd name="connsiteX811" fmla="*/ 236220 w 266700"/>
                            <a:gd name="connsiteY811" fmla="*/ 120015 h 317182"/>
                            <a:gd name="connsiteX812" fmla="*/ 236220 w 266700"/>
                            <a:gd name="connsiteY812" fmla="*/ 120015 h 317182"/>
                            <a:gd name="connsiteX813" fmla="*/ 236220 w 266700"/>
                            <a:gd name="connsiteY813" fmla="*/ 164783 h 317182"/>
                            <a:gd name="connsiteX814" fmla="*/ 238125 w 266700"/>
                            <a:gd name="connsiteY814" fmla="*/ 163830 h 317182"/>
                            <a:gd name="connsiteX815" fmla="*/ 240030 w 266700"/>
                            <a:gd name="connsiteY815" fmla="*/ 163830 h 317182"/>
                            <a:gd name="connsiteX816" fmla="*/ 251460 w 266700"/>
                            <a:gd name="connsiteY816" fmla="*/ 164783 h 317182"/>
                            <a:gd name="connsiteX817" fmla="*/ 252413 w 266700"/>
                            <a:gd name="connsiteY817" fmla="*/ 163830 h 317182"/>
                            <a:gd name="connsiteX818" fmla="*/ 248602 w 266700"/>
                            <a:gd name="connsiteY818" fmla="*/ 160972 h 317182"/>
                            <a:gd name="connsiteX819" fmla="*/ 243840 w 266700"/>
                            <a:gd name="connsiteY819" fmla="*/ 160020 h 317182"/>
                            <a:gd name="connsiteX820" fmla="*/ 241935 w 266700"/>
                            <a:gd name="connsiteY820" fmla="*/ 156210 h 317182"/>
                            <a:gd name="connsiteX821" fmla="*/ 239077 w 266700"/>
                            <a:gd name="connsiteY821" fmla="*/ 158115 h 317182"/>
                            <a:gd name="connsiteX822" fmla="*/ 238125 w 266700"/>
                            <a:gd name="connsiteY822" fmla="*/ 162878 h 317182"/>
                            <a:gd name="connsiteX823" fmla="*/ 235267 w 266700"/>
                            <a:gd name="connsiteY823" fmla="*/ 162878 h 317182"/>
                            <a:gd name="connsiteX824" fmla="*/ 236220 w 266700"/>
                            <a:gd name="connsiteY824" fmla="*/ 164783 h 317182"/>
                            <a:gd name="connsiteX825" fmla="*/ 238125 w 266700"/>
                            <a:gd name="connsiteY825" fmla="*/ 231458 h 317182"/>
                            <a:gd name="connsiteX826" fmla="*/ 236220 w 266700"/>
                            <a:gd name="connsiteY826" fmla="*/ 232410 h 317182"/>
                            <a:gd name="connsiteX827" fmla="*/ 237172 w 266700"/>
                            <a:gd name="connsiteY827" fmla="*/ 233363 h 317182"/>
                            <a:gd name="connsiteX828" fmla="*/ 238125 w 266700"/>
                            <a:gd name="connsiteY828" fmla="*/ 232410 h 317182"/>
                            <a:gd name="connsiteX829" fmla="*/ 238125 w 266700"/>
                            <a:gd name="connsiteY829" fmla="*/ 231458 h 317182"/>
                            <a:gd name="connsiteX830" fmla="*/ 238125 w 266700"/>
                            <a:gd name="connsiteY830" fmla="*/ 200978 h 317182"/>
                            <a:gd name="connsiteX831" fmla="*/ 242888 w 266700"/>
                            <a:gd name="connsiteY831" fmla="*/ 202883 h 317182"/>
                            <a:gd name="connsiteX832" fmla="*/ 243840 w 266700"/>
                            <a:gd name="connsiteY832" fmla="*/ 199072 h 317182"/>
                            <a:gd name="connsiteX833" fmla="*/ 242888 w 266700"/>
                            <a:gd name="connsiteY833" fmla="*/ 197168 h 317182"/>
                            <a:gd name="connsiteX834" fmla="*/ 238125 w 266700"/>
                            <a:gd name="connsiteY834" fmla="*/ 200978 h 317182"/>
                            <a:gd name="connsiteX835" fmla="*/ 239077 w 266700"/>
                            <a:gd name="connsiteY835" fmla="*/ 177165 h 317182"/>
                            <a:gd name="connsiteX836" fmla="*/ 239077 w 266700"/>
                            <a:gd name="connsiteY836" fmla="*/ 177165 h 317182"/>
                            <a:gd name="connsiteX837" fmla="*/ 239077 w 266700"/>
                            <a:gd name="connsiteY837" fmla="*/ 175260 h 317182"/>
                            <a:gd name="connsiteX838" fmla="*/ 238125 w 266700"/>
                            <a:gd name="connsiteY838" fmla="*/ 176213 h 317182"/>
                            <a:gd name="connsiteX839" fmla="*/ 239077 w 266700"/>
                            <a:gd name="connsiteY839" fmla="*/ 177165 h 317182"/>
                            <a:gd name="connsiteX840" fmla="*/ 240030 w 266700"/>
                            <a:gd name="connsiteY840" fmla="*/ 214313 h 317182"/>
                            <a:gd name="connsiteX841" fmla="*/ 240030 w 266700"/>
                            <a:gd name="connsiteY841" fmla="*/ 213360 h 317182"/>
                            <a:gd name="connsiteX842" fmla="*/ 239077 w 266700"/>
                            <a:gd name="connsiteY842" fmla="*/ 214313 h 317182"/>
                            <a:gd name="connsiteX843" fmla="*/ 239077 w 266700"/>
                            <a:gd name="connsiteY843" fmla="*/ 215265 h 317182"/>
                            <a:gd name="connsiteX844" fmla="*/ 240030 w 266700"/>
                            <a:gd name="connsiteY844" fmla="*/ 214313 h 317182"/>
                            <a:gd name="connsiteX845" fmla="*/ 240030 w 266700"/>
                            <a:gd name="connsiteY845" fmla="*/ 136208 h 317182"/>
                            <a:gd name="connsiteX846" fmla="*/ 241935 w 266700"/>
                            <a:gd name="connsiteY846" fmla="*/ 139065 h 317182"/>
                            <a:gd name="connsiteX847" fmla="*/ 241935 w 266700"/>
                            <a:gd name="connsiteY847" fmla="*/ 137160 h 317182"/>
                            <a:gd name="connsiteX848" fmla="*/ 240982 w 266700"/>
                            <a:gd name="connsiteY848" fmla="*/ 134303 h 317182"/>
                            <a:gd name="connsiteX849" fmla="*/ 240030 w 266700"/>
                            <a:gd name="connsiteY849" fmla="*/ 136208 h 317182"/>
                            <a:gd name="connsiteX850" fmla="*/ 244792 w 266700"/>
                            <a:gd name="connsiteY850" fmla="*/ 219075 h 317182"/>
                            <a:gd name="connsiteX851" fmla="*/ 242888 w 266700"/>
                            <a:gd name="connsiteY851" fmla="*/ 217170 h 317182"/>
                            <a:gd name="connsiteX852" fmla="*/ 240030 w 266700"/>
                            <a:gd name="connsiteY852" fmla="*/ 219075 h 317182"/>
                            <a:gd name="connsiteX853" fmla="*/ 241935 w 266700"/>
                            <a:gd name="connsiteY853" fmla="*/ 220980 h 317182"/>
                            <a:gd name="connsiteX854" fmla="*/ 244792 w 266700"/>
                            <a:gd name="connsiteY854" fmla="*/ 219075 h 317182"/>
                            <a:gd name="connsiteX855" fmla="*/ 242888 w 266700"/>
                            <a:gd name="connsiteY855" fmla="*/ 170497 h 317182"/>
                            <a:gd name="connsiteX856" fmla="*/ 242888 w 266700"/>
                            <a:gd name="connsiteY856" fmla="*/ 172403 h 317182"/>
                            <a:gd name="connsiteX857" fmla="*/ 246697 w 266700"/>
                            <a:gd name="connsiteY857" fmla="*/ 175260 h 317182"/>
                            <a:gd name="connsiteX858" fmla="*/ 250507 w 266700"/>
                            <a:gd name="connsiteY858" fmla="*/ 174308 h 317182"/>
                            <a:gd name="connsiteX859" fmla="*/ 254317 w 266700"/>
                            <a:gd name="connsiteY859" fmla="*/ 174308 h 317182"/>
                            <a:gd name="connsiteX860" fmla="*/ 253365 w 266700"/>
                            <a:gd name="connsiteY860" fmla="*/ 170497 h 317182"/>
                            <a:gd name="connsiteX861" fmla="*/ 249555 w 266700"/>
                            <a:gd name="connsiteY861" fmla="*/ 166688 h 317182"/>
                            <a:gd name="connsiteX862" fmla="*/ 242888 w 266700"/>
                            <a:gd name="connsiteY862" fmla="*/ 166688 h 317182"/>
                            <a:gd name="connsiteX863" fmla="*/ 242888 w 266700"/>
                            <a:gd name="connsiteY863" fmla="*/ 170497 h 317182"/>
                            <a:gd name="connsiteX864" fmla="*/ 243840 w 266700"/>
                            <a:gd name="connsiteY864" fmla="*/ 160020 h 317182"/>
                            <a:gd name="connsiteX865" fmla="*/ 242888 w 266700"/>
                            <a:gd name="connsiteY865" fmla="*/ 161925 h 317182"/>
                            <a:gd name="connsiteX866" fmla="*/ 241935 w 266700"/>
                            <a:gd name="connsiteY866" fmla="*/ 160972 h 317182"/>
                            <a:gd name="connsiteX867" fmla="*/ 243840 w 266700"/>
                            <a:gd name="connsiteY867" fmla="*/ 160020 h 317182"/>
                            <a:gd name="connsiteX868" fmla="*/ 246697 w 266700"/>
                            <a:gd name="connsiteY868" fmla="*/ 185738 h 317182"/>
                            <a:gd name="connsiteX869" fmla="*/ 243840 w 266700"/>
                            <a:gd name="connsiteY869" fmla="*/ 184785 h 317182"/>
                            <a:gd name="connsiteX870" fmla="*/ 241935 w 266700"/>
                            <a:gd name="connsiteY870" fmla="*/ 186690 h 317182"/>
                            <a:gd name="connsiteX871" fmla="*/ 244792 w 266700"/>
                            <a:gd name="connsiteY871" fmla="*/ 186690 h 317182"/>
                            <a:gd name="connsiteX872" fmla="*/ 246697 w 266700"/>
                            <a:gd name="connsiteY872" fmla="*/ 185738 h 317182"/>
                            <a:gd name="connsiteX873" fmla="*/ 243840 w 266700"/>
                            <a:gd name="connsiteY873" fmla="*/ 119063 h 317182"/>
                            <a:gd name="connsiteX874" fmla="*/ 245745 w 266700"/>
                            <a:gd name="connsiteY874" fmla="*/ 121920 h 317182"/>
                            <a:gd name="connsiteX875" fmla="*/ 247650 w 266700"/>
                            <a:gd name="connsiteY875" fmla="*/ 120968 h 317182"/>
                            <a:gd name="connsiteX876" fmla="*/ 243840 w 266700"/>
                            <a:gd name="connsiteY876" fmla="*/ 119063 h 317182"/>
                            <a:gd name="connsiteX877" fmla="*/ 243840 w 266700"/>
                            <a:gd name="connsiteY877" fmla="*/ 119063 h 317182"/>
                            <a:gd name="connsiteX878" fmla="*/ 247650 w 266700"/>
                            <a:gd name="connsiteY878" fmla="*/ 155258 h 317182"/>
                            <a:gd name="connsiteX879" fmla="*/ 247650 w 266700"/>
                            <a:gd name="connsiteY879" fmla="*/ 155258 h 317182"/>
                            <a:gd name="connsiteX880" fmla="*/ 247650 w 266700"/>
                            <a:gd name="connsiteY880" fmla="*/ 155258 h 317182"/>
                            <a:gd name="connsiteX881" fmla="*/ 247650 w 266700"/>
                            <a:gd name="connsiteY881" fmla="*/ 156210 h 317182"/>
                            <a:gd name="connsiteX882" fmla="*/ 247650 w 266700"/>
                            <a:gd name="connsiteY882" fmla="*/ 155258 h 317182"/>
                            <a:gd name="connsiteX883" fmla="*/ 251460 w 266700"/>
                            <a:gd name="connsiteY883" fmla="*/ 202883 h 317182"/>
                            <a:gd name="connsiteX884" fmla="*/ 248602 w 266700"/>
                            <a:gd name="connsiteY884" fmla="*/ 200978 h 317182"/>
                            <a:gd name="connsiteX885" fmla="*/ 247650 w 266700"/>
                            <a:gd name="connsiteY885" fmla="*/ 202883 h 317182"/>
                            <a:gd name="connsiteX886" fmla="*/ 249555 w 266700"/>
                            <a:gd name="connsiteY886" fmla="*/ 203835 h 317182"/>
                            <a:gd name="connsiteX887" fmla="*/ 251460 w 266700"/>
                            <a:gd name="connsiteY887" fmla="*/ 202883 h 317182"/>
                            <a:gd name="connsiteX888" fmla="*/ 248602 w 266700"/>
                            <a:gd name="connsiteY888" fmla="*/ 208597 h 317182"/>
                            <a:gd name="connsiteX889" fmla="*/ 248602 w 266700"/>
                            <a:gd name="connsiteY889" fmla="*/ 208597 h 317182"/>
                            <a:gd name="connsiteX890" fmla="*/ 248602 w 266700"/>
                            <a:gd name="connsiteY890" fmla="*/ 209550 h 317182"/>
                            <a:gd name="connsiteX891" fmla="*/ 248602 w 266700"/>
                            <a:gd name="connsiteY891" fmla="*/ 208597 h 317182"/>
                            <a:gd name="connsiteX892" fmla="*/ 248602 w 266700"/>
                            <a:gd name="connsiteY892" fmla="*/ 208597 h 317182"/>
                            <a:gd name="connsiteX893" fmla="*/ 257175 w 266700"/>
                            <a:gd name="connsiteY893" fmla="*/ 180022 h 317182"/>
                            <a:gd name="connsiteX894" fmla="*/ 253365 w 266700"/>
                            <a:gd name="connsiteY894" fmla="*/ 178118 h 317182"/>
                            <a:gd name="connsiteX895" fmla="*/ 251460 w 266700"/>
                            <a:gd name="connsiteY895" fmla="*/ 180022 h 317182"/>
                            <a:gd name="connsiteX896" fmla="*/ 255270 w 266700"/>
                            <a:gd name="connsiteY896" fmla="*/ 181928 h 317182"/>
                            <a:gd name="connsiteX897" fmla="*/ 257175 w 266700"/>
                            <a:gd name="connsiteY897" fmla="*/ 180022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</a:cxnLst>
                          <a:rect l="l" t="t" r="r" b="b"/>
                          <a:pathLst>
                            <a:path w="266700" h="317182">
                              <a:moveTo>
                                <a:pt x="266700" y="145733"/>
                              </a:moveTo>
                              <a:cubicBezTo>
                                <a:pt x="266700" y="153353"/>
                                <a:pt x="266700" y="160972"/>
                                <a:pt x="266700" y="169545"/>
                              </a:cubicBezTo>
                              <a:cubicBezTo>
                                <a:pt x="266700" y="178118"/>
                                <a:pt x="264795" y="186690"/>
                                <a:pt x="262890" y="195263"/>
                              </a:cubicBezTo>
                              <a:cubicBezTo>
                                <a:pt x="257175" y="222885"/>
                                <a:pt x="245745" y="248603"/>
                                <a:pt x="228600" y="271463"/>
                              </a:cubicBezTo>
                              <a:cubicBezTo>
                                <a:pt x="211455" y="294322"/>
                                <a:pt x="188595" y="307658"/>
                                <a:pt x="160972" y="313372"/>
                              </a:cubicBezTo>
                              <a:cubicBezTo>
                                <a:pt x="154305" y="315278"/>
                                <a:pt x="147638" y="314325"/>
                                <a:pt x="140970" y="317183"/>
                              </a:cubicBezTo>
                              <a:cubicBezTo>
                                <a:pt x="139065" y="317183"/>
                                <a:pt x="136207" y="317183"/>
                                <a:pt x="134302" y="317183"/>
                              </a:cubicBezTo>
                              <a:cubicBezTo>
                                <a:pt x="122872" y="314325"/>
                                <a:pt x="109538" y="314325"/>
                                <a:pt x="98107" y="310515"/>
                              </a:cubicBezTo>
                              <a:cubicBezTo>
                                <a:pt x="79057" y="304800"/>
                                <a:pt x="61913" y="294322"/>
                                <a:pt x="48577" y="279083"/>
                              </a:cubicBezTo>
                              <a:cubicBezTo>
                                <a:pt x="42863" y="272415"/>
                                <a:pt x="37147" y="264795"/>
                                <a:pt x="30480" y="258128"/>
                              </a:cubicBezTo>
                              <a:cubicBezTo>
                                <a:pt x="20002" y="246697"/>
                                <a:pt x="15240" y="232410"/>
                                <a:pt x="10477" y="218122"/>
                              </a:cubicBezTo>
                              <a:cubicBezTo>
                                <a:pt x="4763" y="200025"/>
                                <a:pt x="1905" y="180975"/>
                                <a:pt x="0" y="160972"/>
                              </a:cubicBezTo>
                              <a:cubicBezTo>
                                <a:pt x="0" y="159068"/>
                                <a:pt x="0" y="158115"/>
                                <a:pt x="0" y="156210"/>
                              </a:cubicBezTo>
                              <a:cubicBezTo>
                                <a:pt x="2857" y="143828"/>
                                <a:pt x="1905" y="131445"/>
                                <a:pt x="4763" y="119063"/>
                              </a:cubicBezTo>
                              <a:cubicBezTo>
                                <a:pt x="12382" y="90488"/>
                                <a:pt x="22860" y="63818"/>
                                <a:pt x="42863" y="40958"/>
                              </a:cubicBezTo>
                              <a:cubicBezTo>
                                <a:pt x="60007" y="21908"/>
                                <a:pt x="80963" y="10478"/>
                                <a:pt x="105727" y="3810"/>
                              </a:cubicBezTo>
                              <a:cubicBezTo>
                                <a:pt x="116205" y="953"/>
                                <a:pt x="126682" y="0"/>
                                <a:pt x="137160" y="0"/>
                              </a:cubicBezTo>
                              <a:cubicBezTo>
                                <a:pt x="152400" y="0"/>
                                <a:pt x="165735" y="2858"/>
                                <a:pt x="179070" y="9525"/>
                              </a:cubicBezTo>
                              <a:cubicBezTo>
                                <a:pt x="191452" y="16193"/>
                                <a:pt x="204788" y="20955"/>
                                <a:pt x="215265" y="31433"/>
                              </a:cubicBezTo>
                              <a:cubicBezTo>
                                <a:pt x="232410" y="48578"/>
                                <a:pt x="245745" y="67628"/>
                                <a:pt x="254317" y="90488"/>
                              </a:cubicBezTo>
                              <a:cubicBezTo>
                                <a:pt x="260032" y="104775"/>
                                <a:pt x="262890" y="120015"/>
                                <a:pt x="264795" y="135255"/>
                              </a:cubicBezTo>
                              <a:cubicBezTo>
                                <a:pt x="266700" y="139065"/>
                                <a:pt x="266700" y="142875"/>
                                <a:pt x="266700" y="145733"/>
                              </a:cubicBezTo>
                              <a:close/>
                              <a:moveTo>
                                <a:pt x="17145" y="134303"/>
                              </a:moveTo>
                              <a:cubicBezTo>
                                <a:pt x="17145" y="134303"/>
                                <a:pt x="17145" y="133350"/>
                                <a:pt x="17145" y="133350"/>
                              </a:cubicBezTo>
                              <a:lnTo>
                                <a:pt x="17145" y="132397"/>
                              </a:lnTo>
                              <a:cubicBezTo>
                                <a:pt x="17145" y="132397"/>
                                <a:pt x="17145" y="133350"/>
                                <a:pt x="17145" y="134303"/>
                              </a:cubicBezTo>
                              <a:cubicBezTo>
                                <a:pt x="16192" y="134303"/>
                                <a:pt x="17145" y="134303"/>
                                <a:pt x="17145" y="134303"/>
                              </a:cubicBezTo>
                              <a:close/>
                              <a:moveTo>
                                <a:pt x="17145" y="141922"/>
                              </a:moveTo>
                              <a:cubicBezTo>
                                <a:pt x="17145" y="142875"/>
                                <a:pt x="18097" y="143828"/>
                                <a:pt x="19050" y="143828"/>
                              </a:cubicBezTo>
                              <a:cubicBezTo>
                                <a:pt x="19050" y="143828"/>
                                <a:pt x="20002" y="143828"/>
                                <a:pt x="20002" y="143828"/>
                              </a:cubicBezTo>
                              <a:cubicBezTo>
                                <a:pt x="20002" y="141922"/>
                                <a:pt x="19050" y="141922"/>
                                <a:pt x="18097" y="141922"/>
                              </a:cubicBezTo>
                              <a:cubicBezTo>
                                <a:pt x="17145" y="140970"/>
                                <a:pt x="17145" y="140970"/>
                                <a:pt x="17145" y="141922"/>
                              </a:cubicBezTo>
                              <a:close/>
                              <a:moveTo>
                                <a:pt x="20955" y="191453"/>
                              </a:moveTo>
                              <a:cubicBezTo>
                                <a:pt x="19050" y="191453"/>
                                <a:pt x="20955" y="188595"/>
                                <a:pt x="19050" y="188595"/>
                              </a:cubicBezTo>
                              <a:cubicBezTo>
                                <a:pt x="18097" y="188595"/>
                                <a:pt x="18097" y="189547"/>
                                <a:pt x="18097" y="190500"/>
                              </a:cubicBezTo>
                              <a:cubicBezTo>
                                <a:pt x="18097" y="191453"/>
                                <a:pt x="19050" y="192405"/>
                                <a:pt x="20002" y="192405"/>
                              </a:cubicBezTo>
                              <a:cubicBezTo>
                                <a:pt x="20002" y="192405"/>
                                <a:pt x="20955" y="191453"/>
                                <a:pt x="20955" y="191453"/>
                              </a:cubicBezTo>
                              <a:close/>
                              <a:moveTo>
                                <a:pt x="22860" y="137160"/>
                              </a:moveTo>
                              <a:cubicBezTo>
                                <a:pt x="22860" y="137160"/>
                                <a:pt x="23813" y="137160"/>
                                <a:pt x="23813" y="137160"/>
                              </a:cubicBezTo>
                              <a:cubicBezTo>
                                <a:pt x="23813" y="136208"/>
                                <a:pt x="22860" y="136208"/>
                                <a:pt x="21907" y="135255"/>
                              </a:cubicBezTo>
                              <a:lnTo>
                                <a:pt x="20955" y="135255"/>
                              </a:lnTo>
                              <a:cubicBezTo>
                                <a:pt x="21907" y="137160"/>
                                <a:pt x="22860" y="137160"/>
                                <a:pt x="22860" y="137160"/>
                              </a:cubicBezTo>
                              <a:close/>
                              <a:moveTo>
                                <a:pt x="24765" y="164783"/>
                              </a:moveTo>
                              <a:cubicBezTo>
                                <a:pt x="25717" y="164783"/>
                                <a:pt x="27622" y="163830"/>
                                <a:pt x="27622" y="163830"/>
                              </a:cubicBezTo>
                              <a:cubicBezTo>
                                <a:pt x="27622" y="161925"/>
                                <a:pt x="25717" y="163830"/>
                                <a:pt x="25717" y="162878"/>
                              </a:cubicBezTo>
                              <a:cubicBezTo>
                                <a:pt x="24765" y="162878"/>
                                <a:pt x="23813" y="161925"/>
                                <a:pt x="23813" y="163830"/>
                              </a:cubicBezTo>
                              <a:cubicBezTo>
                                <a:pt x="22860" y="164783"/>
                                <a:pt x="24765" y="164783"/>
                                <a:pt x="24765" y="164783"/>
                              </a:cubicBezTo>
                              <a:close/>
                              <a:moveTo>
                                <a:pt x="25717" y="178118"/>
                              </a:moveTo>
                              <a:cubicBezTo>
                                <a:pt x="27622" y="180975"/>
                                <a:pt x="29527" y="178118"/>
                                <a:pt x="31432" y="178118"/>
                              </a:cubicBezTo>
                              <a:cubicBezTo>
                                <a:pt x="31432" y="178118"/>
                                <a:pt x="32385" y="178118"/>
                                <a:pt x="32385" y="177165"/>
                              </a:cubicBezTo>
                              <a:cubicBezTo>
                                <a:pt x="32385" y="176213"/>
                                <a:pt x="31432" y="177165"/>
                                <a:pt x="30480" y="176213"/>
                              </a:cubicBezTo>
                              <a:cubicBezTo>
                                <a:pt x="29527" y="176213"/>
                                <a:pt x="27622" y="177165"/>
                                <a:pt x="25717" y="178118"/>
                              </a:cubicBezTo>
                              <a:cubicBezTo>
                                <a:pt x="25717" y="177165"/>
                                <a:pt x="25717" y="176213"/>
                                <a:pt x="23813" y="176213"/>
                              </a:cubicBezTo>
                              <a:cubicBezTo>
                                <a:pt x="23813" y="176213"/>
                                <a:pt x="23813" y="177165"/>
                                <a:pt x="23813" y="178118"/>
                              </a:cubicBezTo>
                              <a:cubicBezTo>
                                <a:pt x="23813" y="179070"/>
                                <a:pt x="24765" y="178118"/>
                                <a:pt x="25717" y="178118"/>
                              </a:cubicBezTo>
                              <a:close/>
                              <a:moveTo>
                                <a:pt x="24765" y="130493"/>
                              </a:moveTo>
                              <a:cubicBezTo>
                                <a:pt x="24765" y="130493"/>
                                <a:pt x="24765" y="131445"/>
                                <a:pt x="24765" y="131445"/>
                              </a:cubicBezTo>
                              <a:cubicBezTo>
                                <a:pt x="24765" y="131445"/>
                                <a:pt x="25717" y="131445"/>
                                <a:pt x="25717" y="131445"/>
                              </a:cubicBezTo>
                              <a:cubicBezTo>
                                <a:pt x="25717" y="131445"/>
                                <a:pt x="25717" y="130493"/>
                                <a:pt x="24765" y="130493"/>
                              </a:cubicBezTo>
                              <a:cubicBezTo>
                                <a:pt x="24765" y="130493"/>
                                <a:pt x="24765" y="130493"/>
                                <a:pt x="24765" y="130493"/>
                              </a:cubicBezTo>
                              <a:close/>
                              <a:moveTo>
                                <a:pt x="25717" y="200025"/>
                              </a:moveTo>
                              <a:cubicBezTo>
                                <a:pt x="27622" y="200978"/>
                                <a:pt x="28575" y="200025"/>
                                <a:pt x="30480" y="199072"/>
                              </a:cubicBezTo>
                              <a:cubicBezTo>
                                <a:pt x="28575" y="199072"/>
                                <a:pt x="26670" y="197168"/>
                                <a:pt x="25717" y="200025"/>
                              </a:cubicBezTo>
                              <a:lnTo>
                                <a:pt x="25717" y="200025"/>
                              </a:lnTo>
                              <a:close/>
                              <a:moveTo>
                                <a:pt x="25717" y="154305"/>
                              </a:moveTo>
                              <a:lnTo>
                                <a:pt x="25717" y="154305"/>
                              </a:lnTo>
                              <a:cubicBezTo>
                                <a:pt x="26670" y="154305"/>
                                <a:pt x="26670" y="154305"/>
                                <a:pt x="27622" y="154305"/>
                              </a:cubicBezTo>
                              <a:cubicBezTo>
                                <a:pt x="27622" y="154305"/>
                                <a:pt x="27622" y="153353"/>
                                <a:pt x="27622" y="153353"/>
                              </a:cubicBezTo>
                              <a:cubicBezTo>
                                <a:pt x="26670" y="153353"/>
                                <a:pt x="25717" y="153353"/>
                                <a:pt x="25717" y="154305"/>
                              </a:cubicBezTo>
                              <a:close/>
                              <a:moveTo>
                                <a:pt x="27622" y="209550"/>
                              </a:moveTo>
                              <a:cubicBezTo>
                                <a:pt x="27622" y="209550"/>
                                <a:pt x="27622" y="208597"/>
                                <a:pt x="26670" y="208597"/>
                              </a:cubicBezTo>
                              <a:cubicBezTo>
                                <a:pt x="26670" y="208597"/>
                                <a:pt x="25717" y="208597"/>
                                <a:pt x="25717" y="209550"/>
                              </a:cubicBezTo>
                              <a:cubicBezTo>
                                <a:pt x="25717" y="210503"/>
                                <a:pt x="25717" y="210503"/>
                                <a:pt x="27622" y="209550"/>
                              </a:cubicBezTo>
                              <a:cubicBezTo>
                                <a:pt x="26670" y="210503"/>
                                <a:pt x="27622" y="209550"/>
                                <a:pt x="27622" y="209550"/>
                              </a:cubicBezTo>
                              <a:close/>
                              <a:moveTo>
                                <a:pt x="30480" y="199072"/>
                              </a:moveTo>
                              <a:cubicBezTo>
                                <a:pt x="32385" y="197168"/>
                                <a:pt x="34290" y="195263"/>
                                <a:pt x="37147" y="193358"/>
                              </a:cubicBezTo>
                              <a:cubicBezTo>
                                <a:pt x="41910" y="190500"/>
                                <a:pt x="42863" y="185738"/>
                                <a:pt x="45720" y="180975"/>
                              </a:cubicBezTo>
                              <a:cubicBezTo>
                                <a:pt x="45720" y="180022"/>
                                <a:pt x="45720" y="179070"/>
                                <a:pt x="44767" y="179070"/>
                              </a:cubicBezTo>
                              <a:cubicBezTo>
                                <a:pt x="42863" y="179070"/>
                                <a:pt x="42863" y="180022"/>
                                <a:pt x="42863" y="180975"/>
                              </a:cubicBezTo>
                              <a:cubicBezTo>
                                <a:pt x="42863" y="184785"/>
                                <a:pt x="40005" y="186690"/>
                                <a:pt x="39052" y="190500"/>
                              </a:cubicBezTo>
                              <a:cubicBezTo>
                                <a:pt x="38100" y="194310"/>
                                <a:pt x="32385" y="188595"/>
                                <a:pt x="32385" y="194310"/>
                              </a:cubicBezTo>
                              <a:cubicBezTo>
                                <a:pt x="32385" y="194310"/>
                                <a:pt x="31432" y="194310"/>
                                <a:pt x="30480" y="193358"/>
                              </a:cubicBezTo>
                              <a:cubicBezTo>
                                <a:pt x="29527" y="192405"/>
                                <a:pt x="29527" y="191453"/>
                                <a:pt x="29527" y="189547"/>
                              </a:cubicBezTo>
                              <a:cubicBezTo>
                                <a:pt x="31432" y="188595"/>
                                <a:pt x="31432" y="186690"/>
                                <a:pt x="31432" y="184785"/>
                              </a:cubicBezTo>
                              <a:cubicBezTo>
                                <a:pt x="31432" y="183833"/>
                                <a:pt x="30480" y="182880"/>
                                <a:pt x="29527" y="182880"/>
                              </a:cubicBezTo>
                              <a:cubicBezTo>
                                <a:pt x="28575" y="182880"/>
                                <a:pt x="27622" y="182880"/>
                                <a:pt x="27622" y="183833"/>
                              </a:cubicBezTo>
                              <a:cubicBezTo>
                                <a:pt x="26670" y="184785"/>
                                <a:pt x="27622" y="185738"/>
                                <a:pt x="28575" y="185738"/>
                              </a:cubicBezTo>
                              <a:cubicBezTo>
                                <a:pt x="29527" y="186690"/>
                                <a:pt x="30480" y="187643"/>
                                <a:pt x="30480" y="189547"/>
                              </a:cubicBezTo>
                              <a:cubicBezTo>
                                <a:pt x="28575" y="189547"/>
                                <a:pt x="26670" y="189547"/>
                                <a:pt x="28575" y="192405"/>
                              </a:cubicBezTo>
                              <a:cubicBezTo>
                                <a:pt x="27622" y="194310"/>
                                <a:pt x="28575" y="196215"/>
                                <a:pt x="30480" y="199072"/>
                              </a:cubicBezTo>
                              <a:lnTo>
                                <a:pt x="30480" y="199072"/>
                              </a:lnTo>
                              <a:close/>
                              <a:moveTo>
                                <a:pt x="26670" y="127635"/>
                              </a:moveTo>
                              <a:cubicBezTo>
                                <a:pt x="26670" y="128588"/>
                                <a:pt x="27622" y="128588"/>
                                <a:pt x="28575" y="128588"/>
                              </a:cubicBezTo>
                              <a:cubicBezTo>
                                <a:pt x="29527" y="127635"/>
                                <a:pt x="30480" y="126683"/>
                                <a:pt x="30480" y="125730"/>
                              </a:cubicBezTo>
                              <a:cubicBezTo>
                                <a:pt x="30480" y="125730"/>
                                <a:pt x="30480" y="124778"/>
                                <a:pt x="29527" y="125730"/>
                              </a:cubicBezTo>
                              <a:cubicBezTo>
                                <a:pt x="28575" y="125730"/>
                                <a:pt x="26670" y="126683"/>
                                <a:pt x="26670" y="127635"/>
                              </a:cubicBezTo>
                              <a:close/>
                              <a:moveTo>
                                <a:pt x="30480" y="169545"/>
                              </a:moveTo>
                              <a:cubicBezTo>
                                <a:pt x="29527" y="170497"/>
                                <a:pt x="28575" y="171450"/>
                                <a:pt x="28575" y="171450"/>
                              </a:cubicBezTo>
                              <a:cubicBezTo>
                                <a:pt x="28575" y="171450"/>
                                <a:pt x="28575" y="172403"/>
                                <a:pt x="29527" y="171450"/>
                              </a:cubicBezTo>
                              <a:cubicBezTo>
                                <a:pt x="30480" y="172403"/>
                                <a:pt x="31432" y="171450"/>
                                <a:pt x="30480" y="169545"/>
                              </a:cubicBezTo>
                              <a:cubicBezTo>
                                <a:pt x="31432" y="170497"/>
                                <a:pt x="31432" y="169545"/>
                                <a:pt x="30480" y="169545"/>
                              </a:cubicBezTo>
                              <a:close/>
                              <a:moveTo>
                                <a:pt x="29527" y="135255"/>
                              </a:moveTo>
                              <a:cubicBezTo>
                                <a:pt x="29527" y="136208"/>
                                <a:pt x="29527" y="137160"/>
                                <a:pt x="29527" y="137160"/>
                              </a:cubicBezTo>
                              <a:cubicBezTo>
                                <a:pt x="30480" y="136208"/>
                                <a:pt x="31432" y="134303"/>
                                <a:pt x="32385" y="133350"/>
                              </a:cubicBezTo>
                              <a:cubicBezTo>
                                <a:pt x="32385" y="133350"/>
                                <a:pt x="32385" y="132397"/>
                                <a:pt x="32385" y="132397"/>
                              </a:cubicBezTo>
                              <a:cubicBezTo>
                                <a:pt x="30480" y="132397"/>
                                <a:pt x="29527" y="134303"/>
                                <a:pt x="29527" y="135255"/>
                              </a:cubicBezTo>
                              <a:close/>
                              <a:moveTo>
                                <a:pt x="32385" y="206693"/>
                              </a:moveTo>
                              <a:cubicBezTo>
                                <a:pt x="32385" y="205740"/>
                                <a:pt x="32385" y="205740"/>
                                <a:pt x="32385" y="206693"/>
                              </a:cubicBezTo>
                              <a:cubicBezTo>
                                <a:pt x="31432" y="205740"/>
                                <a:pt x="30480" y="206693"/>
                                <a:pt x="30480" y="206693"/>
                              </a:cubicBezTo>
                              <a:cubicBezTo>
                                <a:pt x="30480" y="206693"/>
                                <a:pt x="30480" y="207645"/>
                                <a:pt x="31432" y="207645"/>
                              </a:cubicBezTo>
                              <a:cubicBezTo>
                                <a:pt x="32385" y="207645"/>
                                <a:pt x="32385" y="206693"/>
                                <a:pt x="32385" y="206693"/>
                              </a:cubicBezTo>
                              <a:close/>
                              <a:moveTo>
                                <a:pt x="33338" y="145733"/>
                              </a:moveTo>
                              <a:cubicBezTo>
                                <a:pt x="34290" y="145733"/>
                                <a:pt x="34290" y="145733"/>
                                <a:pt x="34290" y="144780"/>
                              </a:cubicBezTo>
                              <a:cubicBezTo>
                                <a:pt x="34290" y="143828"/>
                                <a:pt x="33338" y="143828"/>
                                <a:pt x="32385" y="143828"/>
                              </a:cubicBezTo>
                              <a:cubicBezTo>
                                <a:pt x="32385" y="143828"/>
                                <a:pt x="31432" y="143828"/>
                                <a:pt x="31432" y="144780"/>
                              </a:cubicBezTo>
                              <a:cubicBezTo>
                                <a:pt x="32385" y="145733"/>
                                <a:pt x="32385" y="145733"/>
                                <a:pt x="33338" y="145733"/>
                              </a:cubicBezTo>
                              <a:close/>
                              <a:moveTo>
                                <a:pt x="32385" y="163830"/>
                              </a:moveTo>
                              <a:cubicBezTo>
                                <a:pt x="32385" y="163830"/>
                                <a:pt x="33338" y="164783"/>
                                <a:pt x="33338" y="164783"/>
                              </a:cubicBezTo>
                              <a:cubicBezTo>
                                <a:pt x="34290" y="164783"/>
                                <a:pt x="34290" y="164783"/>
                                <a:pt x="34290" y="163830"/>
                              </a:cubicBezTo>
                              <a:cubicBezTo>
                                <a:pt x="34290" y="163830"/>
                                <a:pt x="34290" y="162878"/>
                                <a:pt x="33338" y="162878"/>
                              </a:cubicBezTo>
                              <a:cubicBezTo>
                                <a:pt x="32385" y="162878"/>
                                <a:pt x="32385" y="162878"/>
                                <a:pt x="32385" y="163830"/>
                              </a:cubicBezTo>
                              <a:close/>
                              <a:moveTo>
                                <a:pt x="33338" y="116205"/>
                              </a:moveTo>
                              <a:cubicBezTo>
                                <a:pt x="33338" y="117158"/>
                                <a:pt x="33338" y="117158"/>
                                <a:pt x="33338" y="116205"/>
                              </a:cubicBezTo>
                              <a:cubicBezTo>
                                <a:pt x="34290" y="116205"/>
                                <a:pt x="34290" y="116205"/>
                                <a:pt x="34290" y="116205"/>
                              </a:cubicBezTo>
                              <a:cubicBezTo>
                                <a:pt x="34290" y="116205"/>
                                <a:pt x="34290" y="115253"/>
                                <a:pt x="33338" y="115253"/>
                              </a:cubicBezTo>
                              <a:cubicBezTo>
                                <a:pt x="33338" y="116205"/>
                                <a:pt x="33338" y="116205"/>
                                <a:pt x="33338" y="116205"/>
                              </a:cubicBezTo>
                              <a:close/>
                              <a:moveTo>
                                <a:pt x="34290" y="184785"/>
                              </a:moveTo>
                              <a:cubicBezTo>
                                <a:pt x="34290" y="186690"/>
                                <a:pt x="35242" y="186690"/>
                                <a:pt x="37147" y="187643"/>
                              </a:cubicBezTo>
                              <a:cubicBezTo>
                                <a:pt x="37147" y="187643"/>
                                <a:pt x="38100" y="187643"/>
                                <a:pt x="38100" y="186690"/>
                              </a:cubicBezTo>
                              <a:cubicBezTo>
                                <a:pt x="38100" y="184785"/>
                                <a:pt x="36195" y="184785"/>
                                <a:pt x="35242" y="183833"/>
                              </a:cubicBezTo>
                              <a:cubicBezTo>
                                <a:pt x="34290" y="183833"/>
                                <a:pt x="33338" y="183833"/>
                                <a:pt x="34290" y="184785"/>
                              </a:cubicBezTo>
                              <a:close/>
                              <a:moveTo>
                                <a:pt x="36195" y="172403"/>
                              </a:moveTo>
                              <a:lnTo>
                                <a:pt x="36195" y="172403"/>
                              </a:lnTo>
                              <a:cubicBezTo>
                                <a:pt x="38100" y="178118"/>
                                <a:pt x="41910" y="175260"/>
                                <a:pt x="44767" y="175260"/>
                              </a:cubicBezTo>
                              <a:cubicBezTo>
                                <a:pt x="45720" y="175260"/>
                                <a:pt x="46672" y="175260"/>
                                <a:pt x="46672" y="174308"/>
                              </a:cubicBezTo>
                              <a:cubicBezTo>
                                <a:pt x="44767" y="173355"/>
                                <a:pt x="46672" y="169545"/>
                                <a:pt x="44767" y="170497"/>
                              </a:cubicBezTo>
                              <a:cubicBezTo>
                                <a:pt x="41910" y="171450"/>
                                <a:pt x="40005" y="171450"/>
                                <a:pt x="37147" y="170497"/>
                              </a:cubicBezTo>
                              <a:cubicBezTo>
                                <a:pt x="36195" y="170497"/>
                                <a:pt x="35242" y="170497"/>
                                <a:pt x="35242" y="171450"/>
                              </a:cubicBezTo>
                              <a:cubicBezTo>
                                <a:pt x="34290" y="171450"/>
                                <a:pt x="35242" y="172403"/>
                                <a:pt x="36195" y="172403"/>
                              </a:cubicBezTo>
                              <a:close/>
                              <a:moveTo>
                                <a:pt x="36195" y="204788"/>
                              </a:moveTo>
                              <a:lnTo>
                                <a:pt x="36195" y="204788"/>
                              </a:lnTo>
                              <a:lnTo>
                                <a:pt x="36195" y="202883"/>
                              </a:lnTo>
                              <a:cubicBezTo>
                                <a:pt x="35242" y="203835"/>
                                <a:pt x="35242" y="203835"/>
                                <a:pt x="36195" y="204788"/>
                              </a:cubicBezTo>
                              <a:cubicBezTo>
                                <a:pt x="35242" y="204788"/>
                                <a:pt x="35242" y="204788"/>
                                <a:pt x="36195" y="204788"/>
                              </a:cubicBezTo>
                              <a:close/>
                              <a:moveTo>
                                <a:pt x="36195" y="214313"/>
                              </a:moveTo>
                              <a:cubicBezTo>
                                <a:pt x="36195" y="214313"/>
                                <a:pt x="36195" y="215265"/>
                                <a:pt x="37147" y="216218"/>
                              </a:cubicBezTo>
                              <a:cubicBezTo>
                                <a:pt x="38100" y="216218"/>
                                <a:pt x="35242" y="218122"/>
                                <a:pt x="37147" y="218122"/>
                              </a:cubicBezTo>
                              <a:cubicBezTo>
                                <a:pt x="39052" y="218122"/>
                                <a:pt x="39052" y="217170"/>
                                <a:pt x="40005" y="216218"/>
                              </a:cubicBezTo>
                              <a:cubicBezTo>
                                <a:pt x="40005" y="214313"/>
                                <a:pt x="39052" y="214313"/>
                                <a:pt x="38100" y="213360"/>
                              </a:cubicBezTo>
                              <a:cubicBezTo>
                                <a:pt x="37147" y="213360"/>
                                <a:pt x="37147" y="212408"/>
                                <a:pt x="36195" y="212408"/>
                              </a:cubicBezTo>
                              <a:cubicBezTo>
                                <a:pt x="35242" y="212408"/>
                                <a:pt x="36195" y="213360"/>
                                <a:pt x="36195" y="214313"/>
                              </a:cubicBezTo>
                              <a:close/>
                              <a:moveTo>
                                <a:pt x="39052" y="237172"/>
                              </a:moveTo>
                              <a:cubicBezTo>
                                <a:pt x="40957" y="237172"/>
                                <a:pt x="40957" y="235268"/>
                                <a:pt x="40957" y="234315"/>
                              </a:cubicBezTo>
                              <a:cubicBezTo>
                                <a:pt x="40957" y="232410"/>
                                <a:pt x="39052" y="233363"/>
                                <a:pt x="39052" y="233363"/>
                              </a:cubicBezTo>
                              <a:lnTo>
                                <a:pt x="39052" y="231458"/>
                              </a:lnTo>
                              <a:cubicBezTo>
                                <a:pt x="39052" y="230505"/>
                                <a:pt x="38100" y="229553"/>
                                <a:pt x="37147" y="229553"/>
                              </a:cubicBezTo>
                              <a:cubicBezTo>
                                <a:pt x="36195" y="229553"/>
                                <a:pt x="37147" y="231458"/>
                                <a:pt x="37147" y="231458"/>
                              </a:cubicBezTo>
                              <a:cubicBezTo>
                                <a:pt x="37147" y="231458"/>
                                <a:pt x="38100" y="231458"/>
                                <a:pt x="39052" y="232410"/>
                              </a:cubicBezTo>
                              <a:lnTo>
                                <a:pt x="39052" y="234315"/>
                              </a:lnTo>
                              <a:cubicBezTo>
                                <a:pt x="38100" y="235268"/>
                                <a:pt x="38100" y="237172"/>
                                <a:pt x="39052" y="237172"/>
                              </a:cubicBezTo>
                              <a:close/>
                              <a:moveTo>
                                <a:pt x="36195" y="154305"/>
                              </a:moveTo>
                              <a:cubicBezTo>
                                <a:pt x="36195" y="155258"/>
                                <a:pt x="36195" y="155258"/>
                                <a:pt x="37147" y="156210"/>
                              </a:cubicBezTo>
                              <a:cubicBezTo>
                                <a:pt x="37147" y="157163"/>
                                <a:pt x="39052" y="156210"/>
                                <a:pt x="40005" y="157163"/>
                              </a:cubicBezTo>
                              <a:cubicBezTo>
                                <a:pt x="40005" y="157163"/>
                                <a:pt x="40957" y="157163"/>
                                <a:pt x="41910" y="157163"/>
                              </a:cubicBezTo>
                              <a:cubicBezTo>
                                <a:pt x="43815" y="156210"/>
                                <a:pt x="43815" y="155258"/>
                                <a:pt x="43815" y="153353"/>
                              </a:cubicBezTo>
                              <a:cubicBezTo>
                                <a:pt x="43815" y="152400"/>
                                <a:pt x="43815" y="151447"/>
                                <a:pt x="42863" y="151447"/>
                              </a:cubicBezTo>
                              <a:cubicBezTo>
                                <a:pt x="40005" y="152400"/>
                                <a:pt x="40005" y="155258"/>
                                <a:pt x="36195" y="154305"/>
                              </a:cubicBezTo>
                              <a:close/>
                              <a:moveTo>
                                <a:pt x="37147" y="220980"/>
                              </a:moveTo>
                              <a:lnTo>
                                <a:pt x="37147" y="220980"/>
                              </a:lnTo>
                              <a:cubicBezTo>
                                <a:pt x="37147" y="222885"/>
                                <a:pt x="38100" y="222885"/>
                                <a:pt x="39052" y="222885"/>
                              </a:cubicBezTo>
                              <a:cubicBezTo>
                                <a:pt x="38100" y="221933"/>
                                <a:pt x="38100" y="220980"/>
                                <a:pt x="37147" y="220980"/>
                              </a:cubicBezTo>
                              <a:close/>
                              <a:moveTo>
                                <a:pt x="37147" y="120015"/>
                              </a:moveTo>
                              <a:cubicBezTo>
                                <a:pt x="37147" y="120968"/>
                                <a:pt x="37147" y="120968"/>
                                <a:pt x="37147" y="120015"/>
                              </a:cubicBezTo>
                              <a:cubicBezTo>
                                <a:pt x="38100" y="120015"/>
                                <a:pt x="38100" y="120015"/>
                                <a:pt x="38100" y="120015"/>
                              </a:cubicBezTo>
                              <a:cubicBezTo>
                                <a:pt x="38100" y="120015"/>
                                <a:pt x="38100" y="120015"/>
                                <a:pt x="37147" y="120015"/>
                              </a:cubicBezTo>
                              <a:cubicBezTo>
                                <a:pt x="37147" y="120015"/>
                                <a:pt x="37147" y="120015"/>
                                <a:pt x="37147" y="120015"/>
                              </a:cubicBezTo>
                              <a:close/>
                              <a:moveTo>
                                <a:pt x="38100" y="125730"/>
                              </a:moveTo>
                              <a:cubicBezTo>
                                <a:pt x="38100" y="125730"/>
                                <a:pt x="38100" y="126683"/>
                                <a:pt x="38100" y="125730"/>
                              </a:cubicBezTo>
                              <a:cubicBezTo>
                                <a:pt x="39052" y="126683"/>
                                <a:pt x="40005" y="126683"/>
                                <a:pt x="40005" y="126683"/>
                              </a:cubicBezTo>
                              <a:cubicBezTo>
                                <a:pt x="40005" y="126683"/>
                                <a:pt x="40005" y="125730"/>
                                <a:pt x="40005" y="125730"/>
                              </a:cubicBezTo>
                              <a:cubicBezTo>
                                <a:pt x="39052" y="125730"/>
                                <a:pt x="38100" y="125730"/>
                                <a:pt x="38100" y="125730"/>
                              </a:cubicBezTo>
                              <a:close/>
                              <a:moveTo>
                                <a:pt x="46672" y="228600"/>
                              </a:moveTo>
                              <a:cubicBezTo>
                                <a:pt x="47625" y="228600"/>
                                <a:pt x="49530" y="230505"/>
                                <a:pt x="50482" y="228600"/>
                              </a:cubicBezTo>
                              <a:cubicBezTo>
                                <a:pt x="51435" y="227647"/>
                                <a:pt x="49530" y="226695"/>
                                <a:pt x="48577" y="226695"/>
                              </a:cubicBezTo>
                              <a:cubicBezTo>
                                <a:pt x="47625" y="225743"/>
                                <a:pt x="46672" y="224790"/>
                                <a:pt x="44767" y="224790"/>
                              </a:cubicBezTo>
                              <a:cubicBezTo>
                                <a:pt x="43815" y="220980"/>
                                <a:pt x="42863" y="220980"/>
                                <a:pt x="39052" y="223838"/>
                              </a:cubicBezTo>
                              <a:cubicBezTo>
                                <a:pt x="40957" y="225743"/>
                                <a:pt x="42863" y="223838"/>
                                <a:pt x="44767" y="224790"/>
                              </a:cubicBezTo>
                              <a:lnTo>
                                <a:pt x="46672" y="228600"/>
                              </a:lnTo>
                              <a:close/>
                              <a:moveTo>
                                <a:pt x="41910" y="242888"/>
                              </a:moveTo>
                              <a:cubicBezTo>
                                <a:pt x="40957" y="241935"/>
                                <a:pt x="40005" y="241935"/>
                                <a:pt x="39052" y="240983"/>
                              </a:cubicBezTo>
                              <a:cubicBezTo>
                                <a:pt x="39052" y="240983"/>
                                <a:pt x="38100" y="240983"/>
                                <a:pt x="38100" y="241935"/>
                              </a:cubicBezTo>
                              <a:cubicBezTo>
                                <a:pt x="39052" y="242888"/>
                                <a:pt x="40005" y="242888"/>
                                <a:pt x="41910" y="242888"/>
                              </a:cubicBezTo>
                              <a:cubicBezTo>
                                <a:pt x="41910" y="243840"/>
                                <a:pt x="41910" y="242888"/>
                                <a:pt x="41910" y="242888"/>
                              </a:cubicBezTo>
                              <a:close/>
                              <a:moveTo>
                                <a:pt x="39052" y="163830"/>
                              </a:moveTo>
                              <a:cubicBezTo>
                                <a:pt x="39052" y="164783"/>
                                <a:pt x="39052" y="164783"/>
                                <a:pt x="39052" y="163830"/>
                              </a:cubicBezTo>
                              <a:cubicBezTo>
                                <a:pt x="40005" y="164783"/>
                                <a:pt x="40005" y="164783"/>
                                <a:pt x="39052" y="163830"/>
                              </a:cubicBezTo>
                              <a:lnTo>
                                <a:pt x="39052" y="163830"/>
                              </a:lnTo>
                              <a:cubicBezTo>
                                <a:pt x="40005" y="163830"/>
                                <a:pt x="39052" y="163830"/>
                                <a:pt x="39052" y="163830"/>
                              </a:cubicBezTo>
                              <a:close/>
                              <a:moveTo>
                                <a:pt x="40005" y="80010"/>
                              </a:move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ubicBezTo>
                                <a:pt x="40957" y="80963"/>
                                <a:pt x="40957" y="80963"/>
                                <a:pt x="40957" y="80010"/>
                              </a:cubicBezTo>
                              <a:cubicBezTo>
                                <a:pt x="40957" y="80010"/>
                                <a:pt x="40957" y="80010"/>
                                <a:pt x="40005" y="80010"/>
                              </a:cubicBez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lose/>
                              <a:moveTo>
                                <a:pt x="54292" y="217170"/>
                              </a:moveTo>
                              <a:cubicBezTo>
                                <a:pt x="56197" y="215265"/>
                                <a:pt x="59055" y="217170"/>
                                <a:pt x="60007" y="215265"/>
                              </a:cubicBezTo>
                              <a:cubicBezTo>
                                <a:pt x="60960" y="213360"/>
                                <a:pt x="59055" y="211455"/>
                                <a:pt x="57150" y="209550"/>
                              </a:cubicBezTo>
                              <a:cubicBezTo>
                                <a:pt x="56197" y="208597"/>
                                <a:pt x="55245" y="207645"/>
                                <a:pt x="53340" y="206693"/>
                              </a:cubicBezTo>
                              <a:cubicBezTo>
                                <a:pt x="51435" y="205740"/>
                                <a:pt x="51435" y="206693"/>
                                <a:pt x="51435" y="207645"/>
                              </a:cubicBezTo>
                              <a:cubicBezTo>
                                <a:pt x="51435" y="212408"/>
                                <a:pt x="49530" y="212408"/>
                                <a:pt x="46672" y="210503"/>
                              </a:cubicBezTo>
                              <a:cubicBezTo>
                                <a:pt x="45720" y="209550"/>
                                <a:pt x="44767" y="210503"/>
                                <a:pt x="43815" y="210503"/>
                              </a:cubicBezTo>
                              <a:lnTo>
                                <a:pt x="42863" y="209550"/>
                              </a:lnTo>
                              <a:cubicBezTo>
                                <a:pt x="41910" y="209550"/>
                                <a:pt x="40957" y="209550"/>
                                <a:pt x="40957" y="209550"/>
                              </a:cubicBezTo>
                              <a:cubicBezTo>
                                <a:pt x="40957" y="210503"/>
                                <a:pt x="41910" y="209550"/>
                                <a:pt x="42863" y="209550"/>
                              </a:cubicBezTo>
                              <a:lnTo>
                                <a:pt x="43815" y="209550"/>
                              </a:lnTo>
                              <a:cubicBezTo>
                                <a:pt x="44767" y="212408"/>
                                <a:pt x="46672" y="213360"/>
                                <a:pt x="49530" y="212408"/>
                              </a:cubicBezTo>
                              <a:cubicBezTo>
                                <a:pt x="51435" y="211455"/>
                                <a:pt x="52388" y="210503"/>
                                <a:pt x="52388" y="214313"/>
                              </a:cubicBezTo>
                              <a:cubicBezTo>
                                <a:pt x="53340" y="216218"/>
                                <a:pt x="53340" y="217170"/>
                                <a:pt x="54292" y="217170"/>
                              </a:cubicBezTo>
                              <a:close/>
                              <a:moveTo>
                                <a:pt x="43815" y="136208"/>
                              </a:moveTo>
                              <a:cubicBezTo>
                                <a:pt x="43815" y="136208"/>
                                <a:pt x="43815" y="137160"/>
                                <a:pt x="43815" y="136208"/>
                              </a:cubicBezTo>
                              <a:cubicBezTo>
                                <a:pt x="45720" y="137160"/>
                                <a:pt x="45720" y="136208"/>
                                <a:pt x="45720" y="136208"/>
                              </a:cubicBezTo>
                              <a:cubicBezTo>
                                <a:pt x="45720" y="136208"/>
                                <a:pt x="45720" y="135255"/>
                                <a:pt x="45720" y="135255"/>
                              </a:cubicBezTo>
                              <a:cubicBezTo>
                                <a:pt x="44767" y="135255"/>
                                <a:pt x="43815" y="136208"/>
                                <a:pt x="43815" y="136208"/>
                              </a:cubicBezTo>
                              <a:close/>
                              <a:moveTo>
                                <a:pt x="46672" y="229553"/>
                              </a:moveTo>
                              <a:lnTo>
                                <a:pt x="46672" y="229553"/>
                              </a:lnTo>
                              <a:cubicBezTo>
                                <a:pt x="44767" y="229553"/>
                                <a:pt x="43815" y="231458"/>
                                <a:pt x="43815" y="232410"/>
                              </a:cubicBezTo>
                              <a:cubicBezTo>
                                <a:pt x="43815" y="232410"/>
                                <a:pt x="43815" y="232410"/>
                                <a:pt x="43815" y="232410"/>
                              </a:cubicBezTo>
                              <a:cubicBezTo>
                                <a:pt x="45720" y="231458"/>
                                <a:pt x="45720" y="230505"/>
                                <a:pt x="46672" y="229553"/>
                              </a:cubicBezTo>
                              <a:close/>
                              <a:moveTo>
                                <a:pt x="44767" y="81915"/>
                              </a:moveTo>
                              <a:cubicBezTo>
                                <a:pt x="44767" y="83820"/>
                                <a:pt x="46672" y="83820"/>
                                <a:pt x="47625" y="84772"/>
                              </a:cubicBezTo>
                              <a:lnTo>
                                <a:pt x="48577" y="83820"/>
                              </a:lnTo>
                              <a:cubicBezTo>
                                <a:pt x="47625" y="82868"/>
                                <a:pt x="46672" y="81915"/>
                                <a:pt x="45720" y="80963"/>
                              </a:cubicBezTo>
                              <a:cubicBezTo>
                                <a:pt x="44767" y="80963"/>
                                <a:pt x="43815" y="81915"/>
                                <a:pt x="44767" y="81915"/>
                              </a:cubicBezTo>
                              <a:close/>
                              <a:moveTo>
                                <a:pt x="45720" y="162878"/>
                              </a:moveTo>
                              <a:cubicBezTo>
                                <a:pt x="44767" y="162878"/>
                                <a:pt x="44767" y="162878"/>
                                <a:pt x="44767" y="163830"/>
                              </a:cubicBezTo>
                              <a:cubicBezTo>
                                <a:pt x="44767" y="164783"/>
                                <a:pt x="44767" y="164783"/>
                                <a:pt x="45720" y="164783"/>
                              </a:cubicBezTo>
                              <a:cubicBezTo>
                                <a:pt x="45720" y="164783"/>
                                <a:pt x="46672" y="163830"/>
                                <a:pt x="46672" y="163830"/>
                              </a:cubicBezTo>
                              <a:cubicBezTo>
                                <a:pt x="47625" y="162878"/>
                                <a:pt x="46672" y="162878"/>
                                <a:pt x="45720" y="162878"/>
                              </a:cubicBezTo>
                              <a:close/>
                              <a:moveTo>
                                <a:pt x="45720" y="239078"/>
                              </a:moveTo>
                              <a:lnTo>
                                <a:pt x="45720" y="239078"/>
                              </a:lnTo>
                              <a:cubicBezTo>
                                <a:pt x="44767" y="239078"/>
                                <a:pt x="44767" y="239078"/>
                                <a:pt x="44767" y="239078"/>
                              </a:cubicBezTo>
                              <a:lnTo>
                                <a:pt x="45720" y="239078"/>
                              </a:lnTo>
                              <a:cubicBezTo>
                                <a:pt x="45720" y="240030"/>
                                <a:pt x="45720" y="240030"/>
                                <a:pt x="45720" y="239078"/>
                              </a:cubicBezTo>
                              <a:close/>
                              <a:moveTo>
                                <a:pt x="46672" y="196215"/>
                              </a:moveTo>
                              <a:cubicBezTo>
                                <a:pt x="46672" y="196215"/>
                                <a:pt x="46672" y="198120"/>
                                <a:pt x="47625" y="197168"/>
                              </a:cubicBezTo>
                              <a:cubicBezTo>
                                <a:pt x="49530" y="197168"/>
                                <a:pt x="49530" y="195263"/>
                                <a:pt x="49530" y="193358"/>
                              </a:cubicBezTo>
                              <a:cubicBezTo>
                                <a:pt x="49530" y="192405"/>
                                <a:pt x="49530" y="191453"/>
                                <a:pt x="48577" y="191453"/>
                              </a:cubicBezTo>
                              <a:cubicBezTo>
                                <a:pt x="46672" y="192405"/>
                                <a:pt x="47625" y="195263"/>
                                <a:pt x="46672" y="196215"/>
                              </a:cubicBezTo>
                              <a:close/>
                              <a:moveTo>
                                <a:pt x="48577" y="149543"/>
                              </a:moveTo>
                              <a:cubicBezTo>
                                <a:pt x="47625" y="149543"/>
                                <a:pt x="47625" y="150495"/>
                                <a:pt x="48577" y="149543"/>
                              </a:cubicBezTo>
                              <a:cubicBezTo>
                                <a:pt x="47625" y="152400"/>
                                <a:pt x="48577" y="154305"/>
                                <a:pt x="50482" y="154305"/>
                              </a:cubicBezTo>
                              <a:cubicBezTo>
                                <a:pt x="51435" y="154305"/>
                                <a:pt x="52388" y="154305"/>
                                <a:pt x="52388" y="152400"/>
                              </a:cubicBezTo>
                              <a:cubicBezTo>
                                <a:pt x="50482" y="152400"/>
                                <a:pt x="49530" y="151447"/>
                                <a:pt x="48577" y="149543"/>
                              </a:cubicBezTo>
                              <a:close/>
                              <a:moveTo>
                                <a:pt x="54292" y="243840"/>
                              </a:moveTo>
                              <a:lnTo>
                                <a:pt x="50482" y="243840"/>
                              </a:lnTo>
                              <a:cubicBezTo>
                                <a:pt x="50482" y="242888"/>
                                <a:pt x="49530" y="242888"/>
                                <a:pt x="48577" y="242888"/>
                              </a:cubicBezTo>
                              <a:cubicBezTo>
                                <a:pt x="47625" y="242888"/>
                                <a:pt x="46672" y="242888"/>
                                <a:pt x="46672" y="243840"/>
                              </a:cubicBezTo>
                              <a:cubicBezTo>
                                <a:pt x="46672" y="244793"/>
                                <a:pt x="47625" y="243840"/>
                                <a:pt x="48577" y="243840"/>
                              </a:cubicBezTo>
                              <a:cubicBezTo>
                                <a:pt x="49530" y="243840"/>
                                <a:pt x="49530" y="243840"/>
                                <a:pt x="50482" y="243840"/>
                              </a:cubicBezTo>
                              <a:cubicBezTo>
                                <a:pt x="50482" y="244793"/>
                                <a:pt x="48577" y="246697"/>
                                <a:pt x="49530" y="247650"/>
                              </a:cubicBezTo>
                              <a:cubicBezTo>
                                <a:pt x="51435" y="248603"/>
                                <a:pt x="51435" y="245745"/>
                                <a:pt x="52388" y="244793"/>
                              </a:cubicBezTo>
                              <a:cubicBezTo>
                                <a:pt x="54292" y="244793"/>
                                <a:pt x="54292" y="243840"/>
                                <a:pt x="54292" y="243840"/>
                              </a:cubicBezTo>
                              <a:close/>
                              <a:moveTo>
                                <a:pt x="51435" y="160020"/>
                              </a:moveTo>
                              <a:cubicBezTo>
                                <a:pt x="51435" y="159068"/>
                                <a:pt x="51435" y="158115"/>
                                <a:pt x="49530" y="158115"/>
                              </a:cubicBezTo>
                              <a:cubicBezTo>
                                <a:pt x="49530" y="158115"/>
                                <a:pt x="48577" y="158115"/>
                                <a:pt x="48577" y="158115"/>
                              </a:cubicBezTo>
                              <a:cubicBezTo>
                                <a:pt x="48577" y="159068"/>
                                <a:pt x="48577" y="160020"/>
                                <a:pt x="50482" y="160020"/>
                              </a:cubicBezTo>
                              <a:cubicBezTo>
                                <a:pt x="50482" y="160972"/>
                                <a:pt x="50482" y="160972"/>
                                <a:pt x="51435" y="160020"/>
                              </a:cubicBezTo>
                              <a:close/>
                              <a:moveTo>
                                <a:pt x="49530" y="113347"/>
                              </a:moveTo>
                              <a:cubicBezTo>
                                <a:pt x="49530" y="113347"/>
                                <a:pt x="49530" y="113347"/>
                                <a:pt x="49530" y="113347"/>
                              </a:cubicBezTo>
                              <a:cubicBezTo>
                                <a:pt x="50482" y="113347"/>
                                <a:pt x="51435" y="113347"/>
                                <a:pt x="50482" y="113347"/>
                              </a:cubicBezTo>
                              <a:cubicBezTo>
                                <a:pt x="50482" y="112395"/>
                                <a:pt x="49530" y="112395"/>
                                <a:pt x="49530" y="113347"/>
                              </a:cubicBezTo>
                              <a:cubicBezTo>
                                <a:pt x="49530" y="112395"/>
                                <a:pt x="48577" y="112395"/>
                                <a:pt x="49530" y="113347"/>
                              </a:cubicBezTo>
                              <a:close/>
                              <a:moveTo>
                                <a:pt x="57150" y="181928"/>
                              </a:moveTo>
                              <a:cubicBezTo>
                                <a:pt x="56197" y="181928"/>
                                <a:pt x="55245" y="182880"/>
                                <a:pt x="55245" y="183833"/>
                              </a:cubicBezTo>
                              <a:cubicBezTo>
                                <a:pt x="53340" y="184785"/>
                                <a:pt x="52388" y="182880"/>
                                <a:pt x="50482" y="182880"/>
                              </a:cubicBezTo>
                              <a:cubicBezTo>
                                <a:pt x="50482" y="182880"/>
                                <a:pt x="50482" y="181928"/>
                                <a:pt x="51435" y="180975"/>
                              </a:cubicBezTo>
                              <a:cubicBezTo>
                                <a:pt x="52388" y="180022"/>
                                <a:pt x="52388" y="179070"/>
                                <a:pt x="51435" y="179070"/>
                              </a:cubicBezTo>
                              <a:cubicBezTo>
                                <a:pt x="50482" y="179070"/>
                                <a:pt x="49530" y="179070"/>
                                <a:pt x="49530" y="180022"/>
                              </a:cubicBezTo>
                              <a:cubicBezTo>
                                <a:pt x="48577" y="181928"/>
                                <a:pt x="50482" y="181928"/>
                                <a:pt x="51435" y="182880"/>
                              </a:cubicBezTo>
                              <a:cubicBezTo>
                                <a:pt x="51435" y="183833"/>
                                <a:pt x="49530" y="185738"/>
                                <a:pt x="51435" y="186690"/>
                              </a:cubicBezTo>
                              <a:cubicBezTo>
                                <a:pt x="53340" y="187643"/>
                                <a:pt x="54292" y="186690"/>
                                <a:pt x="55245" y="185738"/>
                              </a:cubicBezTo>
                              <a:cubicBezTo>
                                <a:pt x="55245" y="184785"/>
                                <a:pt x="55245" y="183833"/>
                                <a:pt x="56197" y="183833"/>
                              </a:cubicBezTo>
                              <a:cubicBezTo>
                                <a:pt x="57150" y="183833"/>
                                <a:pt x="58102" y="183833"/>
                                <a:pt x="58102" y="183833"/>
                              </a:cubicBezTo>
                              <a:cubicBezTo>
                                <a:pt x="58102" y="182880"/>
                                <a:pt x="58102" y="181928"/>
                                <a:pt x="57150" y="181928"/>
                              </a:cubicBezTo>
                              <a:close/>
                              <a:moveTo>
                                <a:pt x="49530" y="106680"/>
                              </a:moveTo>
                              <a:cubicBezTo>
                                <a:pt x="49530" y="107633"/>
                                <a:pt x="50482" y="107633"/>
                                <a:pt x="49530" y="106680"/>
                              </a:cubicBezTo>
                              <a:cubicBezTo>
                                <a:pt x="50482" y="107633"/>
                                <a:pt x="51435" y="106680"/>
                                <a:pt x="51435" y="106680"/>
                              </a:cubicBezTo>
                              <a:cubicBezTo>
                                <a:pt x="51435" y="106680"/>
                                <a:pt x="51435" y="105728"/>
                                <a:pt x="50482" y="105728"/>
                              </a:cubicBezTo>
                              <a:cubicBezTo>
                                <a:pt x="49530" y="105728"/>
                                <a:pt x="49530" y="106680"/>
                                <a:pt x="49530" y="106680"/>
                              </a:cubicBezTo>
                              <a:close/>
                              <a:moveTo>
                                <a:pt x="53340" y="221933"/>
                              </a:moveTo>
                              <a:cubicBezTo>
                                <a:pt x="53340" y="220980"/>
                                <a:pt x="54292" y="220028"/>
                                <a:pt x="52388" y="220028"/>
                              </a:cubicBezTo>
                              <a:cubicBezTo>
                                <a:pt x="50482" y="220028"/>
                                <a:pt x="50482" y="220980"/>
                                <a:pt x="49530" y="222885"/>
                              </a:cubicBezTo>
                              <a:cubicBezTo>
                                <a:pt x="49530" y="224790"/>
                                <a:pt x="50482" y="225743"/>
                                <a:pt x="51435" y="224790"/>
                              </a:cubicBezTo>
                              <a:cubicBezTo>
                                <a:pt x="55245" y="224790"/>
                                <a:pt x="53340" y="222885"/>
                                <a:pt x="53340" y="221933"/>
                              </a:cubicBezTo>
                              <a:close/>
                              <a:moveTo>
                                <a:pt x="51435" y="144780"/>
                              </a:moveTo>
                              <a:cubicBezTo>
                                <a:pt x="51435" y="144780"/>
                                <a:pt x="52388" y="144780"/>
                                <a:pt x="51435" y="144780"/>
                              </a:cubicBezTo>
                              <a:cubicBezTo>
                                <a:pt x="52388" y="143828"/>
                                <a:pt x="51435" y="142875"/>
                                <a:pt x="51435" y="142875"/>
                              </a:cubicBezTo>
                              <a:cubicBezTo>
                                <a:pt x="51435" y="142875"/>
                                <a:pt x="50482" y="142875"/>
                                <a:pt x="50482" y="143828"/>
                              </a:cubicBezTo>
                              <a:cubicBezTo>
                                <a:pt x="50482" y="144780"/>
                                <a:pt x="51435" y="144780"/>
                                <a:pt x="51435" y="144780"/>
                              </a:cubicBezTo>
                              <a:close/>
                              <a:moveTo>
                                <a:pt x="50482" y="167640"/>
                              </a:moveTo>
                              <a:cubicBezTo>
                                <a:pt x="50482" y="167640"/>
                                <a:pt x="50482" y="167640"/>
                                <a:pt x="51435" y="167640"/>
                              </a:cubicBezTo>
                              <a:cubicBezTo>
                                <a:pt x="51435" y="166688"/>
                                <a:pt x="53340" y="167640"/>
                                <a:pt x="53340" y="165735"/>
                              </a:cubicBezTo>
                              <a:cubicBezTo>
                                <a:pt x="53340" y="165735"/>
                                <a:pt x="52388" y="165735"/>
                                <a:pt x="52388" y="165735"/>
                              </a:cubicBezTo>
                              <a:cubicBezTo>
                                <a:pt x="51435" y="165735"/>
                                <a:pt x="50482" y="166688"/>
                                <a:pt x="50482" y="167640"/>
                              </a:cubicBezTo>
                              <a:close/>
                              <a:moveTo>
                                <a:pt x="51435" y="70485"/>
                              </a:moveTo>
                              <a:cubicBezTo>
                                <a:pt x="52388" y="72390"/>
                                <a:pt x="53340" y="69533"/>
                                <a:pt x="53340" y="69533"/>
                              </a:cubicBezTo>
                              <a:cubicBezTo>
                                <a:pt x="54292" y="69533"/>
                                <a:pt x="55245" y="69533"/>
                                <a:pt x="55245" y="69533"/>
                              </a:cubicBezTo>
                              <a:cubicBezTo>
                                <a:pt x="56197" y="70485"/>
                                <a:pt x="56197" y="69533"/>
                                <a:pt x="57150" y="69533"/>
                              </a:cubicBezTo>
                              <a:cubicBezTo>
                                <a:pt x="57150" y="68580"/>
                                <a:pt x="57150" y="67628"/>
                                <a:pt x="56197" y="67628"/>
                              </a:cubicBezTo>
                              <a:cubicBezTo>
                                <a:pt x="54292" y="65722"/>
                                <a:pt x="53340" y="67628"/>
                                <a:pt x="52388" y="68580"/>
                              </a:cubicBezTo>
                              <a:cubicBezTo>
                                <a:pt x="51435" y="68580"/>
                                <a:pt x="50482" y="70485"/>
                                <a:pt x="51435" y="70485"/>
                              </a:cubicBezTo>
                              <a:close/>
                              <a:moveTo>
                                <a:pt x="56197" y="195263"/>
                              </a:moveTo>
                              <a:cubicBezTo>
                                <a:pt x="56197" y="194310"/>
                                <a:pt x="57150" y="193358"/>
                                <a:pt x="55245" y="193358"/>
                              </a:cubicBezTo>
                              <a:cubicBezTo>
                                <a:pt x="54292" y="193358"/>
                                <a:pt x="53340" y="194310"/>
                                <a:pt x="53340" y="195263"/>
                              </a:cubicBezTo>
                              <a:cubicBezTo>
                                <a:pt x="53340" y="197168"/>
                                <a:pt x="55245" y="198120"/>
                                <a:pt x="54292" y="200025"/>
                              </a:cubicBezTo>
                              <a:cubicBezTo>
                                <a:pt x="54292" y="200025"/>
                                <a:pt x="53340" y="200978"/>
                                <a:pt x="54292" y="201930"/>
                              </a:cubicBezTo>
                              <a:cubicBezTo>
                                <a:pt x="55245" y="201930"/>
                                <a:pt x="55245" y="200978"/>
                                <a:pt x="56197" y="200978"/>
                              </a:cubicBezTo>
                              <a:cubicBezTo>
                                <a:pt x="57150" y="199072"/>
                                <a:pt x="56197" y="197168"/>
                                <a:pt x="56197" y="195263"/>
                              </a:cubicBezTo>
                              <a:close/>
                              <a:moveTo>
                                <a:pt x="56197" y="241935"/>
                              </a:moveTo>
                              <a:lnTo>
                                <a:pt x="56197" y="241935"/>
                              </a:lnTo>
                              <a:cubicBezTo>
                                <a:pt x="54292" y="241935"/>
                                <a:pt x="55245" y="242888"/>
                                <a:pt x="55245" y="243840"/>
                              </a:cubicBezTo>
                              <a:cubicBezTo>
                                <a:pt x="55245" y="242888"/>
                                <a:pt x="57150" y="242888"/>
                                <a:pt x="56197" y="241935"/>
                              </a:cubicBezTo>
                              <a:close/>
                              <a:moveTo>
                                <a:pt x="57150" y="238125"/>
                              </a:moveTo>
                              <a:cubicBezTo>
                                <a:pt x="57150" y="238125"/>
                                <a:pt x="57150" y="237172"/>
                                <a:pt x="56197" y="237172"/>
                              </a:cubicBezTo>
                              <a:cubicBezTo>
                                <a:pt x="56197" y="237172"/>
                                <a:pt x="55245" y="237172"/>
                                <a:pt x="55245" y="238125"/>
                              </a:cubicBezTo>
                              <a:cubicBezTo>
                                <a:pt x="55245" y="239078"/>
                                <a:pt x="56197" y="239078"/>
                                <a:pt x="56197" y="239078"/>
                              </a:cubicBezTo>
                              <a:cubicBezTo>
                                <a:pt x="57150" y="239078"/>
                                <a:pt x="57150" y="239078"/>
                                <a:pt x="57150" y="238125"/>
                              </a:cubicBezTo>
                              <a:close/>
                              <a:moveTo>
                                <a:pt x="59055" y="234315"/>
                              </a:moveTo>
                              <a:cubicBezTo>
                                <a:pt x="59055" y="233363"/>
                                <a:pt x="58102" y="232410"/>
                                <a:pt x="57150" y="232410"/>
                              </a:cubicBezTo>
                              <a:cubicBezTo>
                                <a:pt x="56197" y="232410"/>
                                <a:pt x="55245" y="233363"/>
                                <a:pt x="56197" y="234315"/>
                              </a:cubicBezTo>
                              <a:cubicBezTo>
                                <a:pt x="56197" y="235268"/>
                                <a:pt x="58102" y="236220"/>
                                <a:pt x="59055" y="236220"/>
                              </a:cubicBezTo>
                              <a:cubicBezTo>
                                <a:pt x="59055" y="235268"/>
                                <a:pt x="59055" y="235268"/>
                                <a:pt x="59055" y="234315"/>
                              </a:cubicBezTo>
                              <a:close/>
                              <a:moveTo>
                                <a:pt x="57150" y="169545"/>
                              </a:moveTo>
                              <a:cubicBezTo>
                                <a:pt x="56197" y="169545"/>
                                <a:pt x="56197" y="169545"/>
                                <a:pt x="55245" y="169545"/>
                              </a:cubicBezTo>
                              <a:cubicBezTo>
                                <a:pt x="55245" y="170497"/>
                                <a:pt x="55245" y="170497"/>
                                <a:pt x="56197" y="170497"/>
                              </a:cubicBezTo>
                              <a:cubicBezTo>
                                <a:pt x="57150" y="170497"/>
                                <a:pt x="57150" y="170497"/>
                                <a:pt x="58102" y="170497"/>
                              </a:cubicBezTo>
                              <a:cubicBezTo>
                                <a:pt x="58102" y="169545"/>
                                <a:pt x="57150" y="169545"/>
                                <a:pt x="57150" y="169545"/>
                              </a:cubicBezTo>
                              <a:close/>
                              <a:moveTo>
                                <a:pt x="63817" y="231458"/>
                              </a:moveTo>
                              <a:cubicBezTo>
                                <a:pt x="60960" y="233363"/>
                                <a:pt x="61913" y="235268"/>
                                <a:pt x="63817" y="236220"/>
                              </a:cubicBezTo>
                              <a:cubicBezTo>
                                <a:pt x="63817" y="237172"/>
                                <a:pt x="64770" y="237172"/>
                                <a:pt x="64770" y="237172"/>
                              </a:cubicBezTo>
                              <a:cubicBezTo>
                                <a:pt x="66675" y="235268"/>
                                <a:pt x="64770" y="234315"/>
                                <a:pt x="64770" y="233363"/>
                              </a:cubicBezTo>
                              <a:lnTo>
                                <a:pt x="63817" y="231458"/>
                              </a:lnTo>
                              <a:cubicBezTo>
                                <a:pt x="65722" y="228600"/>
                                <a:pt x="64770" y="226695"/>
                                <a:pt x="62865" y="223838"/>
                              </a:cubicBezTo>
                              <a:cubicBezTo>
                                <a:pt x="60960" y="223838"/>
                                <a:pt x="60007" y="221933"/>
                                <a:pt x="58102" y="223838"/>
                              </a:cubicBezTo>
                              <a:cubicBezTo>
                                <a:pt x="58102" y="223838"/>
                                <a:pt x="58102" y="224790"/>
                                <a:pt x="58102" y="224790"/>
                              </a:cubicBezTo>
                              <a:cubicBezTo>
                                <a:pt x="60007" y="225743"/>
                                <a:pt x="60960" y="223838"/>
                                <a:pt x="61913" y="223838"/>
                              </a:cubicBezTo>
                              <a:lnTo>
                                <a:pt x="62865" y="223838"/>
                              </a:lnTo>
                              <a:cubicBezTo>
                                <a:pt x="61913" y="226695"/>
                                <a:pt x="62865" y="228600"/>
                                <a:pt x="63817" y="231458"/>
                              </a:cubicBezTo>
                              <a:close/>
                              <a:moveTo>
                                <a:pt x="59055" y="260033"/>
                              </a:moveTo>
                              <a:cubicBezTo>
                                <a:pt x="60007" y="260033"/>
                                <a:pt x="60960" y="259080"/>
                                <a:pt x="60960" y="258128"/>
                              </a:cubicBezTo>
                              <a:cubicBezTo>
                                <a:pt x="60960" y="257175"/>
                                <a:pt x="60960" y="256222"/>
                                <a:pt x="60007" y="257175"/>
                              </a:cubicBezTo>
                              <a:cubicBezTo>
                                <a:pt x="59055" y="258128"/>
                                <a:pt x="59055" y="258128"/>
                                <a:pt x="58102" y="259080"/>
                              </a:cubicBezTo>
                              <a:cubicBezTo>
                                <a:pt x="59055" y="259080"/>
                                <a:pt x="59055" y="260033"/>
                                <a:pt x="59055" y="260033"/>
                              </a:cubicBezTo>
                              <a:close/>
                              <a:moveTo>
                                <a:pt x="61913" y="267653"/>
                              </a:moveTo>
                              <a:cubicBezTo>
                                <a:pt x="61913" y="267653"/>
                                <a:pt x="60960" y="267653"/>
                                <a:pt x="61913" y="267653"/>
                              </a:cubicBezTo>
                              <a:cubicBezTo>
                                <a:pt x="60960" y="267653"/>
                                <a:pt x="60960" y="267653"/>
                                <a:pt x="60960" y="267653"/>
                              </a:cubicBezTo>
                              <a:cubicBezTo>
                                <a:pt x="60960" y="267653"/>
                                <a:pt x="60960" y="268605"/>
                                <a:pt x="61913" y="267653"/>
                              </a:cubicBezTo>
                              <a:cubicBezTo>
                                <a:pt x="61913" y="268605"/>
                                <a:pt x="61913" y="267653"/>
                                <a:pt x="61913" y="267653"/>
                              </a:cubicBezTo>
                              <a:close/>
                              <a:moveTo>
                                <a:pt x="60960" y="201930"/>
                              </a:moveTo>
                              <a:cubicBezTo>
                                <a:pt x="60960" y="201930"/>
                                <a:pt x="60960" y="202883"/>
                                <a:pt x="61913" y="202883"/>
                              </a:cubicBezTo>
                              <a:cubicBezTo>
                                <a:pt x="62865" y="202883"/>
                                <a:pt x="61913" y="201930"/>
                                <a:pt x="61913" y="201930"/>
                              </a:cubicBezTo>
                              <a:cubicBezTo>
                                <a:pt x="61913" y="200978"/>
                                <a:pt x="61913" y="200978"/>
                                <a:pt x="60960" y="200978"/>
                              </a:cubicBezTo>
                              <a:cubicBezTo>
                                <a:pt x="60960" y="200978"/>
                                <a:pt x="60960" y="200978"/>
                                <a:pt x="60960" y="201930"/>
                              </a:cubicBezTo>
                              <a:close/>
                              <a:moveTo>
                                <a:pt x="62865" y="207645"/>
                              </a:moveTo>
                              <a:cubicBezTo>
                                <a:pt x="62865" y="207645"/>
                                <a:pt x="61913" y="206693"/>
                                <a:pt x="60960" y="207645"/>
                              </a:cubicBezTo>
                              <a:cubicBezTo>
                                <a:pt x="60960" y="207645"/>
                                <a:pt x="60960" y="208597"/>
                                <a:pt x="60960" y="208597"/>
                              </a:cubicBezTo>
                              <a:cubicBezTo>
                                <a:pt x="60960" y="208597"/>
                                <a:pt x="61913" y="209550"/>
                                <a:pt x="61913" y="209550"/>
                              </a:cubicBezTo>
                              <a:cubicBezTo>
                                <a:pt x="62865" y="208597"/>
                                <a:pt x="62865" y="208597"/>
                                <a:pt x="62865" y="207645"/>
                              </a:cubicBezTo>
                              <a:close/>
                              <a:moveTo>
                                <a:pt x="61913" y="179070"/>
                              </a:moveTo>
                              <a:lnTo>
                                <a:pt x="61913" y="179070"/>
                              </a:lnTo>
                              <a:cubicBezTo>
                                <a:pt x="62865" y="179070"/>
                                <a:pt x="62865" y="179070"/>
                                <a:pt x="62865" y="178118"/>
                              </a:cubicBezTo>
                              <a:cubicBezTo>
                                <a:pt x="62865" y="178118"/>
                                <a:pt x="62865" y="178118"/>
                                <a:pt x="61913" y="179070"/>
                              </a:cubicBezTo>
                              <a:cubicBezTo>
                                <a:pt x="61913" y="178118"/>
                                <a:pt x="61913" y="179070"/>
                                <a:pt x="61913" y="179070"/>
                              </a:cubicBezTo>
                              <a:close/>
                              <a:moveTo>
                                <a:pt x="62865" y="240983"/>
                              </a:moveTo>
                              <a:cubicBezTo>
                                <a:pt x="62865" y="240983"/>
                                <a:pt x="62865" y="240983"/>
                                <a:pt x="62865" y="240983"/>
                              </a:cubicBezTo>
                              <a:cubicBezTo>
                                <a:pt x="62865" y="240983"/>
                                <a:pt x="63817" y="240983"/>
                                <a:pt x="62865" y="240983"/>
                              </a:cubicBezTo>
                              <a:lnTo>
                                <a:pt x="62865" y="240983"/>
                              </a:lnTo>
                              <a:cubicBezTo>
                                <a:pt x="62865" y="240030"/>
                                <a:pt x="62865" y="240983"/>
                                <a:pt x="62865" y="240983"/>
                              </a:cubicBezTo>
                              <a:close/>
                              <a:moveTo>
                                <a:pt x="63817" y="248603"/>
                              </a:moveTo>
                              <a:cubicBezTo>
                                <a:pt x="65722" y="248603"/>
                                <a:pt x="66675" y="249555"/>
                                <a:pt x="67627" y="250508"/>
                              </a:cubicBezTo>
                              <a:cubicBezTo>
                                <a:pt x="67627" y="248603"/>
                                <a:pt x="67627" y="248603"/>
                                <a:pt x="65722" y="246697"/>
                              </a:cubicBezTo>
                              <a:cubicBezTo>
                                <a:pt x="65722" y="246697"/>
                                <a:pt x="64770" y="246697"/>
                                <a:pt x="64770" y="245745"/>
                              </a:cubicBezTo>
                              <a:cubicBezTo>
                                <a:pt x="64770" y="244793"/>
                                <a:pt x="64770" y="243840"/>
                                <a:pt x="63817" y="243840"/>
                              </a:cubicBezTo>
                              <a:cubicBezTo>
                                <a:pt x="62865" y="243840"/>
                                <a:pt x="61913" y="244793"/>
                                <a:pt x="61913" y="245745"/>
                              </a:cubicBezTo>
                              <a:cubicBezTo>
                                <a:pt x="62865" y="247650"/>
                                <a:pt x="62865" y="248603"/>
                                <a:pt x="63817" y="248603"/>
                              </a:cubicBezTo>
                              <a:close/>
                              <a:moveTo>
                                <a:pt x="66675" y="214313"/>
                              </a:moveTo>
                              <a:cubicBezTo>
                                <a:pt x="66675" y="213360"/>
                                <a:pt x="65722" y="212408"/>
                                <a:pt x="64770" y="212408"/>
                              </a:cubicBezTo>
                              <a:cubicBezTo>
                                <a:pt x="63817" y="212408"/>
                                <a:pt x="63817" y="212408"/>
                                <a:pt x="62865" y="213360"/>
                              </a:cubicBezTo>
                              <a:cubicBezTo>
                                <a:pt x="62865" y="214313"/>
                                <a:pt x="62865" y="215265"/>
                                <a:pt x="63817" y="215265"/>
                              </a:cubicBezTo>
                              <a:cubicBezTo>
                                <a:pt x="64770" y="214313"/>
                                <a:pt x="65722" y="215265"/>
                                <a:pt x="66675" y="214313"/>
                              </a:cubicBezTo>
                              <a:close/>
                              <a:moveTo>
                                <a:pt x="62865" y="198120"/>
                              </a:moveTo>
                              <a:lnTo>
                                <a:pt x="63817" y="199072"/>
                              </a:lnTo>
                              <a:cubicBezTo>
                                <a:pt x="63817" y="199072"/>
                                <a:pt x="63817" y="198120"/>
                                <a:pt x="63817" y="198120"/>
                              </a:cubicBezTo>
                              <a:lnTo>
                                <a:pt x="62865" y="197168"/>
                              </a:lnTo>
                              <a:cubicBezTo>
                                <a:pt x="62865" y="197168"/>
                                <a:pt x="62865" y="197168"/>
                                <a:pt x="62865" y="198120"/>
                              </a:cubicBezTo>
                              <a:close/>
                              <a:moveTo>
                                <a:pt x="64770" y="220980"/>
                              </a:moveTo>
                              <a:cubicBezTo>
                                <a:pt x="64770" y="220980"/>
                                <a:pt x="63817" y="220980"/>
                                <a:pt x="63817" y="221933"/>
                              </a:cubicBezTo>
                              <a:cubicBezTo>
                                <a:pt x="63817" y="222885"/>
                                <a:pt x="63817" y="222885"/>
                                <a:pt x="64770" y="222885"/>
                              </a:cubicBezTo>
                              <a:cubicBezTo>
                                <a:pt x="64770" y="222885"/>
                                <a:pt x="65722" y="222885"/>
                                <a:pt x="65722" y="221933"/>
                              </a:cubicBezTo>
                              <a:cubicBezTo>
                                <a:pt x="66675" y="221933"/>
                                <a:pt x="65722" y="220980"/>
                                <a:pt x="64770" y="220980"/>
                              </a:cubicBezTo>
                              <a:close/>
                              <a:moveTo>
                                <a:pt x="65722" y="203835"/>
                              </a:moveTo>
                              <a:cubicBezTo>
                                <a:pt x="65722" y="204788"/>
                                <a:pt x="65722" y="204788"/>
                                <a:pt x="65722" y="203835"/>
                              </a:cubicBezTo>
                              <a:lnTo>
                                <a:pt x="65722" y="203835"/>
                              </a:lnTo>
                              <a:cubicBezTo>
                                <a:pt x="66675" y="203835"/>
                                <a:pt x="66675" y="203835"/>
                                <a:pt x="65722" y="203835"/>
                              </a:cubicBezTo>
                              <a:cubicBezTo>
                                <a:pt x="65722" y="203835"/>
                                <a:pt x="65722" y="203835"/>
                                <a:pt x="65722" y="203835"/>
                              </a:cubicBezTo>
                              <a:close/>
                              <a:moveTo>
                                <a:pt x="71438" y="251460"/>
                              </a:moveTo>
                              <a:cubicBezTo>
                                <a:pt x="71438" y="249555"/>
                                <a:pt x="69532" y="250508"/>
                                <a:pt x="68580" y="250508"/>
                              </a:cubicBezTo>
                              <a:cubicBezTo>
                                <a:pt x="68580" y="251460"/>
                                <a:pt x="67627" y="252413"/>
                                <a:pt x="68580" y="253365"/>
                              </a:cubicBezTo>
                              <a:cubicBezTo>
                                <a:pt x="70485" y="253365"/>
                                <a:pt x="71438" y="252413"/>
                                <a:pt x="71438" y="251460"/>
                              </a:cubicBezTo>
                              <a:close/>
                              <a:moveTo>
                                <a:pt x="71438" y="264795"/>
                              </a:moveTo>
                              <a:cubicBezTo>
                                <a:pt x="72390" y="264795"/>
                                <a:pt x="72390" y="263843"/>
                                <a:pt x="72390" y="263843"/>
                              </a:cubicBezTo>
                              <a:cubicBezTo>
                                <a:pt x="72390" y="262890"/>
                                <a:pt x="72390" y="261938"/>
                                <a:pt x="72390" y="261938"/>
                              </a:cubicBezTo>
                              <a:cubicBezTo>
                                <a:pt x="71438" y="261938"/>
                                <a:pt x="71438" y="262890"/>
                                <a:pt x="71438" y="263843"/>
                              </a:cubicBezTo>
                              <a:cubicBezTo>
                                <a:pt x="70485" y="263843"/>
                                <a:pt x="70485" y="264795"/>
                                <a:pt x="71438" y="264795"/>
                              </a:cubicBezTo>
                              <a:close/>
                              <a:moveTo>
                                <a:pt x="73342" y="269558"/>
                              </a:moveTo>
                              <a:cubicBezTo>
                                <a:pt x="73342" y="268605"/>
                                <a:pt x="73342" y="267653"/>
                                <a:pt x="72390" y="268605"/>
                              </a:cubicBezTo>
                              <a:cubicBezTo>
                                <a:pt x="71438" y="268605"/>
                                <a:pt x="71438" y="268605"/>
                                <a:pt x="71438" y="269558"/>
                              </a:cubicBezTo>
                              <a:cubicBezTo>
                                <a:pt x="72390" y="269558"/>
                                <a:pt x="72390" y="269558"/>
                                <a:pt x="73342" y="269558"/>
                              </a:cubicBezTo>
                              <a:cubicBezTo>
                                <a:pt x="73342" y="269558"/>
                                <a:pt x="73342" y="269558"/>
                                <a:pt x="73342" y="269558"/>
                              </a:cubicBezTo>
                              <a:close/>
                              <a:moveTo>
                                <a:pt x="189547" y="164783"/>
                              </a:moveTo>
                              <a:cubicBezTo>
                                <a:pt x="188595" y="146685"/>
                                <a:pt x="188595" y="128588"/>
                                <a:pt x="186690" y="109538"/>
                              </a:cubicBezTo>
                              <a:cubicBezTo>
                                <a:pt x="185738" y="98108"/>
                                <a:pt x="184785" y="85725"/>
                                <a:pt x="180975" y="74295"/>
                              </a:cubicBezTo>
                              <a:cubicBezTo>
                                <a:pt x="178117" y="62865"/>
                                <a:pt x="173355" y="51435"/>
                                <a:pt x="169545" y="40958"/>
                              </a:cubicBezTo>
                              <a:cubicBezTo>
                                <a:pt x="166688" y="31433"/>
                                <a:pt x="160020" y="23813"/>
                                <a:pt x="152400" y="18097"/>
                              </a:cubicBezTo>
                              <a:cubicBezTo>
                                <a:pt x="144780" y="13335"/>
                                <a:pt x="136207" y="12383"/>
                                <a:pt x="128588" y="17145"/>
                              </a:cubicBezTo>
                              <a:cubicBezTo>
                                <a:pt x="119063" y="21908"/>
                                <a:pt x="111442" y="28575"/>
                                <a:pt x="106680" y="38100"/>
                              </a:cubicBezTo>
                              <a:cubicBezTo>
                                <a:pt x="100013" y="51435"/>
                                <a:pt x="93345" y="64770"/>
                                <a:pt x="89535" y="79058"/>
                              </a:cubicBezTo>
                              <a:cubicBezTo>
                                <a:pt x="83820" y="105728"/>
                                <a:pt x="78105" y="132397"/>
                                <a:pt x="79057" y="160020"/>
                              </a:cubicBezTo>
                              <a:cubicBezTo>
                                <a:pt x="79057" y="163830"/>
                                <a:pt x="77152" y="168593"/>
                                <a:pt x="78105" y="172403"/>
                              </a:cubicBezTo>
                              <a:cubicBezTo>
                                <a:pt x="80963" y="184785"/>
                                <a:pt x="78105" y="198120"/>
                                <a:pt x="81915" y="210503"/>
                              </a:cubicBezTo>
                              <a:cubicBezTo>
                                <a:pt x="84772" y="219075"/>
                                <a:pt x="83820" y="228600"/>
                                <a:pt x="86677" y="237172"/>
                              </a:cubicBezTo>
                              <a:cubicBezTo>
                                <a:pt x="88582" y="242888"/>
                                <a:pt x="90488" y="248603"/>
                                <a:pt x="92392" y="254318"/>
                              </a:cubicBezTo>
                              <a:cubicBezTo>
                                <a:pt x="94297" y="260985"/>
                                <a:pt x="97155" y="266700"/>
                                <a:pt x="101917" y="272415"/>
                              </a:cubicBezTo>
                              <a:cubicBezTo>
                                <a:pt x="103822" y="274320"/>
                                <a:pt x="105727" y="277178"/>
                                <a:pt x="106680" y="279083"/>
                              </a:cubicBezTo>
                              <a:cubicBezTo>
                                <a:pt x="111442" y="286703"/>
                                <a:pt x="118110" y="292418"/>
                                <a:pt x="125730" y="296228"/>
                              </a:cubicBezTo>
                              <a:cubicBezTo>
                                <a:pt x="137160" y="301943"/>
                                <a:pt x="148590" y="300038"/>
                                <a:pt x="158115" y="290513"/>
                              </a:cubicBezTo>
                              <a:cubicBezTo>
                                <a:pt x="170497" y="278130"/>
                                <a:pt x="176213" y="261938"/>
                                <a:pt x="180975" y="245745"/>
                              </a:cubicBezTo>
                              <a:cubicBezTo>
                                <a:pt x="182880" y="236220"/>
                                <a:pt x="184785" y="226695"/>
                                <a:pt x="186690" y="217170"/>
                              </a:cubicBezTo>
                              <a:cubicBezTo>
                                <a:pt x="189547" y="200025"/>
                                <a:pt x="188595" y="181928"/>
                                <a:pt x="189547" y="164783"/>
                              </a:cubicBezTo>
                              <a:close/>
                              <a:moveTo>
                                <a:pt x="186690" y="239078"/>
                              </a:moveTo>
                              <a:cubicBezTo>
                                <a:pt x="186690" y="238125"/>
                                <a:pt x="186690" y="239078"/>
                                <a:pt x="186690" y="239078"/>
                              </a:cubicBezTo>
                              <a:lnTo>
                                <a:pt x="186690" y="239078"/>
                              </a:lnTo>
                              <a:cubicBezTo>
                                <a:pt x="186690" y="239078"/>
                                <a:pt x="186690" y="239078"/>
                                <a:pt x="186690" y="239078"/>
                              </a:cubicBezTo>
                              <a:cubicBezTo>
                                <a:pt x="187642" y="239078"/>
                                <a:pt x="187642" y="239078"/>
                                <a:pt x="186690" y="239078"/>
                              </a:cubicBezTo>
                              <a:close/>
                              <a:moveTo>
                                <a:pt x="198120" y="195263"/>
                              </a:moveTo>
                              <a:cubicBezTo>
                                <a:pt x="200977" y="192405"/>
                                <a:pt x="207645" y="189547"/>
                                <a:pt x="211455" y="189547"/>
                              </a:cubicBezTo>
                              <a:cubicBezTo>
                                <a:pt x="212407" y="190500"/>
                                <a:pt x="212407" y="189547"/>
                                <a:pt x="212407" y="188595"/>
                              </a:cubicBezTo>
                              <a:cubicBezTo>
                                <a:pt x="211455" y="187643"/>
                                <a:pt x="213360" y="183833"/>
                                <a:pt x="209550" y="184785"/>
                              </a:cubicBezTo>
                              <a:cubicBezTo>
                                <a:pt x="204788" y="186690"/>
                                <a:pt x="201930" y="190500"/>
                                <a:pt x="197167" y="191453"/>
                              </a:cubicBezTo>
                              <a:cubicBezTo>
                                <a:pt x="196215" y="191453"/>
                                <a:pt x="195263" y="192405"/>
                                <a:pt x="195263" y="193358"/>
                              </a:cubicBezTo>
                              <a:cubicBezTo>
                                <a:pt x="195263" y="194310"/>
                                <a:pt x="194310" y="195263"/>
                                <a:pt x="195263" y="196215"/>
                              </a:cubicBezTo>
                              <a:cubicBezTo>
                                <a:pt x="196215" y="197168"/>
                                <a:pt x="197167" y="195263"/>
                                <a:pt x="198120" y="195263"/>
                              </a:cubicBezTo>
                              <a:close/>
                              <a:moveTo>
                                <a:pt x="200025" y="268605"/>
                              </a:moveTo>
                              <a:cubicBezTo>
                                <a:pt x="200025" y="267653"/>
                                <a:pt x="200025" y="266700"/>
                                <a:pt x="199072" y="265747"/>
                              </a:cubicBezTo>
                              <a:cubicBezTo>
                                <a:pt x="198120" y="264795"/>
                                <a:pt x="198120" y="265747"/>
                                <a:pt x="198120" y="267653"/>
                              </a:cubicBezTo>
                              <a:cubicBezTo>
                                <a:pt x="198120" y="268605"/>
                                <a:pt x="198120" y="270510"/>
                                <a:pt x="199072" y="271463"/>
                              </a:cubicBezTo>
                              <a:cubicBezTo>
                                <a:pt x="200025" y="270510"/>
                                <a:pt x="200025" y="269558"/>
                                <a:pt x="200025" y="268605"/>
                              </a:cubicBezTo>
                              <a:close/>
                              <a:moveTo>
                                <a:pt x="213360" y="231458"/>
                              </a:moveTo>
                              <a:cubicBezTo>
                                <a:pt x="215265" y="231458"/>
                                <a:pt x="216217" y="231458"/>
                                <a:pt x="217170" y="231458"/>
                              </a:cubicBezTo>
                              <a:cubicBezTo>
                                <a:pt x="216217" y="228600"/>
                                <a:pt x="214313" y="226695"/>
                                <a:pt x="211455" y="229553"/>
                              </a:cubicBezTo>
                              <a:cubicBezTo>
                                <a:pt x="208597" y="231458"/>
                                <a:pt x="207645" y="233363"/>
                                <a:pt x="209550" y="236220"/>
                              </a:cubicBezTo>
                              <a:cubicBezTo>
                                <a:pt x="210502" y="237172"/>
                                <a:pt x="211455" y="238125"/>
                                <a:pt x="211455" y="240030"/>
                              </a:cubicBezTo>
                              <a:cubicBezTo>
                                <a:pt x="209550" y="240030"/>
                                <a:pt x="208597" y="240983"/>
                                <a:pt x="207645" y="240030"/>
                              </a:cubicBezTo>
                              <a:cubicBezTo>
                                <a:pt x="203835" y="237172"/>
                                <a:pt x="201930" y="241935"/>
                                <a:pt x="199072" y="241935"/>
                              </a:cubicBezTo>
                              <a:cubicBezTo>
                                <a:pt x="198120" y="241935"/>
                                <a:pt x="198120" y="242888"/>
                                <a:pt x="198120" y="243840"/>
                              </a:cubicBezTo>
                              <a:cubicBezTo>
                                <a:pt x="198120" y="244793"/>
                                <a:pt x="198120" y="245745"/>
                                <a:pt x="199072" y="244793"/>
                              </a:cubicBezTo>
                              <a:cubicBezTo>
                                <a:pt x="202882" y="242888"/>
                                <a:pt x="208597" y="244793"/>
                                <a:pt x="211455" y="240030"/>
                              </a:cubicBezTo>
                              <a:cubicBezTo>
                                <a:pt x="213360" y="238125"/>
                                <a:pt x="218122" y="238125"/>
                                <a:pt x="213360" y="234315"/>
                              </a:cubicBezTo>
                              <a:cubicBezTo>
                                <a:pt x="212407" y="232410"/>
                                <a:pt x="212407" y="231458"/>
                                <a:pt x="213360" y="231458"/>
                              </a:cubicBezTo>
                              <a:close/>
                              <a:moveTo>
                                <a:pt x="199072" y="84772"/>
                              </a:moveTo>
                              <a:cubicBezTo>
                                <a:pt x="200977" y="84772"/>
                                <a:pt x="201930" y="83820"/>
                                <a:pt x="202882" y="81915"/>
                              </a:cubicBezTo>
                              <a:cubicBezTo>
                                <a:pt x="202882" y="80963"/>
                                <a:pt x="201930" y="80963"/>
                                <a:pt x="200977" y="80963"/>
                              </a:cubicBezTo>
                              <a:cubicBezTo>
                                <a:pt x="200025" y="80963"/>
                                <a:pt x="199072" y="81915"/>
                                <a:pt x="199072" y="82868"/>
                              </a:cubicBezTo>
                              <a:cubicBezTo>
                                <a:pt x="198120" y="83820"/>
                                <a:pt x="199072" y="84772"/>
                                <a:pt x="199072" y="84772"/>
                              </a:cubicBezTo>
                              <a:close/>
                              <a:moveTo>
                                <a:pt x="198120" y="41910"/>
                              </a:moveTo>
                              <a:lnTo>
                                <a:pt x="198120" y="41910"/>
                              </a:lnTo>
                              <a:cubicBezTo>
                                <a:pt x="199072" y="42863"/>
                                <a:pt x="200025" y="41910"/>
                                <a:pt x="200025" y="41910"/>
                              </a:cubicBezTo>
                              <a:lnTo>
                                <a:pt x="198120" y="41910"/>
                              </a:lnTo>
                              <a:lnTo>
                                <a:pt x="198120" y="41910"/>
                              </a:lnTo>
                              <a:close/>
                              <a:moveTo>
                                <a:pt x="205740" y="133350"/>
                              </a:moveTo>
                              <a:cubicBezTo>
                                <a:pt x="204788" y="131445"/>
                                <a:pt x="203835" y="130493"/>
                                <a:pt x="201930" y="130493"/>
                              </a:cubicBezTo>
                              <a:cubicBezTo>
                                <a:pt x="200025" y="130493"/>
                                <a:pt x="199072" y="130493"/>
                                <a:pt x="200025" y="132397"/>
                              </a:cubicBezTo>
                              <a:cubicBezTo>
                                <a:pt x="200977" y="134303"/>
                                <a:pt x="201930" y="135255"/>
                                <a:pt x="203835" y="135255"/>
                              </a:cubicBezTo>
                              <a:cubicBezTo>
                                <a:pt x="204788" y="135255"/>
                                <a:pt x="205740" y="134303"/>
                                <a:pt x="205740" y="133350"/>
                              </a:cubicBezTo>
                              <a:close/>
                              <a:moveTo>
                                <a:pt x="200977" y="68580"/>
                              </a:moveTo>
                              <a:lnTo>
                                <a:pt x="202882" y="68580"/>
                              </a:lnTo>
                              <a:cubicBezTo>
                                <a:pt x="202882" y="68580"/>
                                <a:pt x="202882" y="67628"/>
                                <a:pt x="202882" y="67628"/>
                              </a:cubicBezTo>
                              <a:cubicBezTo>
                                <a:pt x="202882" y="67628"/>
                                <a:pt x="201930" y="67628"/>
                                <a:pt x="201930" y="67628"/>
                              </a:cubicBezTo>
                              <a:cubicBezTo>
                                <a:pt x="200025" y="67628"/>
                                <a:pt x="200025" y="67628"/>
                                <a:pt x="200977" y="68580"/>
                              </a:cubicBezTo>
                              <a:close/>
                              <a:moveTo>
                                <a:pt x="202882" y="53340"/>
                              </a:moveTo>
                              <a:cubicBezTo>
                                <a:pt x="202882" y="54293"/>
                                <a:pt x="202882" y="54293"/>
                                <a:pt x="202882" y="53340"/>
                              </a:cubicBezTo>
                              <a:cubicBezTo>
                                <a:pt x="203835" y="54293"/>
                                <a:pt x="204788" y="53340"/>
                                <a:pt x="204788" y="53340"/>
                              </a:cubicBezTo>
                              <a:cubicBezTo>
                                <a:pt x="203835" y="53340"/>
                                <a:pt x="203835" y="53340"/>
                                <a:pt x="202882" y="53340"/>
                              </a:cubicBezTo>
                              <a:cubicBezTo>
                                <a:pt x="202882" y="53340"/>
                                <a:pt x="202882" y="53340"/>
                                <a:pt x="202882" y="53340"/>
                              </a:cubicBezTo>
                              <a:close/>
                              <a:moveTo>
                                <a:pt x="203835" y="47625"/>
                              </a:moveTo>
                              <a:cubicBezTo>
                                <a:pt x="205740" y="47625"/>
                                <a:pt x="206692" y="50483"/>
                                <a:pt x="209550" y="50483"/>
                              </a:cubicBezTo>
                              <a:cubicBezTo>
                                <a:pt x="209550" y="50483"/>
                                <a:pt x="210502" y="50483"/>
                                <a:pt x="210502" y="49530"/>
                              </a:cubicBezTo>
                              <a:cubicBezTo>
                                <a:pt x="211455" y="48578"/>
                                <a:pt x="205740" y="42863"/>
                                <a:pt x="204788" y="42863"/>
                              </a:cubicBezTo>
                              <a:cubicBezTo>
                                <a:pt x="204788" y="42863"/>
                                <a:pt x="203835" y="42863"/>
                                <a:pt x="203835" y="43815"/>
                              </a:cubicBezTo>
                              <a:cubicBezTo>
                                <a:pt x="203835" y="45720"/>
                                <a:pt x="202882" y="47625"/>
                                <a:pt x="203835" y="47625"/>
                              </a:cubicBezTo>
                              <a:close/>
                              <a:moveTo>
                                <a:pt x="215265" y="254318"/>
                              </a:moveTo>
                              <a:cubicBezTo>
                                <a:pt x="214313" y="254318"/>
                                <a:pt x="213360" y="254318"/>
                                <a:pt x="212407" y="254318"/>
                              </a:cubicBezTo>
                              <a:cubicBezTo>
                                <a:pt x="210502" y="252413"/>
                                <a:pt x="208597" y="250508"/>
                                <a:pt x="206692" y="250508"/>
                              </a:cubicBezTo>
                              <a:cubicBezTo>
                                <a:pt x="204788" y="250508"/>
                                <a:pt x="203835" y="250508"/>
                                <a:pt x="203835" y="252413"/>
                              </a:cubicBezTo>
                              <a:cubicBezTo>
                                <a:pt x="203835" y="254318"/>
                                <a:pt x="204788" y="254318"/>
                                <a:pt x="205740" y="253365"/>
                              </a:cubicBezTo>
                              <a:cubicBezTo>
                                <a:pt x="208597" y="253365"/>
                                <a:pt x="210502" y="253365"/>
                                <a:pt x="212407" y="253365"/>
                              </a:cubicBezTo>
                              <a:lnTo>
                                <a:pt x="212407" y="255270"/>
                              </a:lnTo>
                              <a:cubicBezTo>
                                <a:pt x="212407" y="258128"/>
                                <a:pt x="213360" y="259080"/>
                                <a:pt x="215265" y="259080"/>
                              </a:cubicBezTo>
                              <a:cubicBezTo>
                                <a:pt x="216217" y="259080"/>
                                <a:pt x="218122" y="258128"/>
                                <a:pt x="218122" y="257175"/>
                              </a:cubicBezTo>
                              <a:cubicBezTo>
                                <a:pt x="219075" y="254318"/>
                                <a:pt x="216217" y="255270"/>
                                <a:pt x="215265" y="254318"/>
                              </a:cubicBezTo>
                              <a:close/>
                              <a:moveTo>
                                <a:pt x="203835" y="207645"/>
                              </a:moveTo>
                              <a:cubicBezTo>
                                <a:pt x="204788" y="209550"/>
                                <a:pt x="206692" y="210503"/>
                                <a:pt x="208597" y="209550"/>
                              </a:cubicBezTo>
                              <a:cubicBezTo>
                                <a:pt x="209550" y="209550"/>
                                <a:pt x="210502" y="208597"/>
                                <a:pt x="210502" y="207645"/>
                              </a:cubicBezTo>
                              <a:cubicBezTo>
                                <a:pt x="210502" y="205740"/>
                                <a:pt x="208597" y="205740"/>
                                <a:pt x="205740" y="205740"/>
                              </a:cubicBezTo>
                              <a:cubicBezTo>
                                <a:pt x="204788" y="206693"/>
                                <a:pt x="203835" y="205740"/>
                                <a:pt x="203835" y="207645"/>
                              </a:cubicBezTo>
                              <a:close/>
                              <a:moveTo>
                                <a:pt x="204788" y="228600"/>
                              </a:moveTo>
                              <a:cubicBezTo>
                                <a:pt x="203835" y="228600"/>
                                <a:pt x="203835" y="228600"/>
                                <a:pt x="203835" y="230505"/>
                              </a:cubicBezTo>
                              <a:cubicBezTo>
                                <a:pt x="203835" y="230505"/>
                                <a:pt x="203835" y="231458"/>
                                <a:pt x="204788" y="230505"/>
                              </a:cubicBezTo>
                              <a:lnTo>
                                <a:pt x="204788" y="228600"/>
                              </a:lnTo>
                              <a:cubicBezTo>
                                <a:pt x="205740" y="228600"/>
                                <a:pt x="204788" y="227647"/>
                                <a:pt x="204788" y="228600"/>
                              </a:cubicBezTo>
                              <a:close/>
                              <a:moveTo>
                                <a:pt x="207645" y="106680"/>
                              </a:moveTo>
                              <a:cubicBezTo>
                                <a:pt x="207645" y="105728"/>
                                <a:pt x="207645" y="104775"/>
                                <a:pt x="205740" y="105728"/>
                              </a:cubicBezTo>
                              <a:cubicBezTo>
                                <a:pt x="204788" y="105728"/>
                                <a:pt x="204788" y="106680"/>
                                <a:pt x="204788" y="107633"/>
                              </a:cubicBezTo>
                              <a:cubicBezTo>
                                <a:pt x="204788" y="107633"/>
                                <a:pt x="204788" y="108585"/>
                                <a:pt x="205740" y="108585"/>
                              </a:cubicBezTo>
                              <a:cubicBezTo>
                                <a:pt x="206692" y="108585"/>
                                <a:pt x="207645" y="107633"/>
                                <a:pt x="207645" y="106680"/>
                              </a:cubicBezTo>
                              <a:close/>
                              <a:moveTo>
                                <a:pt x="207645" y="268605"/>
                              </a:moveTo>
                              <a:cubicBezTo>
                                <a:pt x="205740" y="268605"/>
                                <a:pt x="203835" y="268605"/>
                                <a:pt x="204788" y="270510"/>
                              </a:cubicBezTo>
                              <a:cubicBezTo>
                                <a:pt x="204788" y="271463"/>
                                <a:pt x="206692" y="272415"/>
                                <a:pt x="207645" y="271463"/>
                              </a:cubicBezTo>
                              <a:cubicBezTo>
                                <a:pt x="209550" y="270510"/>
                                <a:pt x="207645" y="269558"/>
                                <a:pt x="207645" y="268605"/>
                              </a:cubicBezTo>
                              <a:close/>
                              <a:moveTo>
                                <a:pt x="205740" y="149543"/>
                              </a:moveTo>
                              <a:cubicBezTo>
                                <a:pt x="205740" y="149543"/>
                                <a:pt x="206692" y="149543"/>
                                <a:pt x="207645" y="148590"/>
                              </a:cubicBezTo>
                              <a:cubicBezTo>
                                <a:pt x="207645" y="148590"/>
                                <a:pt x="207645" y="147638"/>
                                <a:pt x="206692" y="148590"/>
                              </a:cubicBezTo>
                              <a:lnTo>
                                <a:pt x="206692" y="148590"/>
                              </a:lnTo>
                              <a:cubicBezTo>
                                <a:pt x="204788" y="149543"/>
                                <a:pt x="204788" y="149543"/>
                                <a:pt x="205740" y="149543"/>
                              </a:cubicBezTo>
                              <a:close/>
                              <a:moveTo>
                                <a:pt x="207645" y="196215"/>
                              </a:moveTo>
                              <a:cubicBezTo>
                                <a:pt x="207645" y="195263"/>
                                <a:pt x="207645" y="194310"/>
                                <a:pt x="205740" y="194310"/>
                              </a:cubicBezTo>
                              <a:cubicBezTo>
                                <a:pt x="205740" y="194310"/>
                                <a:pt x="204788" y="194310"/>
                                <a:pt x="205740" y="195263"/>
                              </a:cubicBezTo>
                              <a:cubicBezTo>
                                <a:pt x="205740" y="196215"/>
                                <a:pt x="206692" y="196215"/>
                                <a:pt x="207645" y="196215"/>
                              </a:cubicBezTo>
                              <a:cubicBezTo>
                                <a:pt x="205740" y="201930"/>
                                <a:pt x="209550" y="202883"/>
                                <a:pt x="212407" y="204788"/>
                              </a:cubicBezTo>
                              <a:lnTo>
                                <a:pt x="213360" y="204788"/>
                              </a:lnTo>
                              <a:cubicBezTo>
                                <a:pt x="213360" y="204788"/>
                                <a:pt x="214313" y="203835"/>
                                <a:pt x="214313" y="203835"/>
                              </a:cubicBezTo>
                              <a:cubicBezTo>
                                <a:pt x="214313" y="200978"/>
                                <a:pt x="214313" y="199072"/>
                                <a:pt x="214313" y="196215"/>
                              </a:cubicBezTo>
                              <a:cubicBezTo>
                                <a:pt x="214313" y="194310"/>
                                <a:pt x="211455" y="193358"/>
                                <a:pt x="209550" y="193358"/>
                              </a:cubicBezTo>
                              <a:cubicBezTo>
                                <a:pt x="208597" y="193358"/>
                                <a:pt x="209550" y="197168"/>
                                <a:pt x="207645" y="196215"/>
                              </a:cubicBezTo>
                              <a:close/>
                              <a:moveTo>
                                <a:pt x="211455" y="263843"/>
                              </a:moveTo>
                              <a:cubicBezTo>
                                <a:pt x="210502" y="263843"/>
                                <a:pt x="209550" y="263843"/>
                                <a:pt x="209550" y="263843"/>
                              </a:cubicBezTo>
                              <a:cubicBezTo>
                                <a:pt x="209550" y="262890"/>
                                <a:pt x="210502" y="260985"/>
                                <a:pt x="208597" y="260985"/>
                              </a:cubicBezTo>
                              <a:cubicBezTo>
                                <a:pt x="208597" y="260985"/>
                                <a:pt x="207645" y="260985"/>
                                <a:pt x="207645" y="260985"/>
                              </a:cubicBezTo>
                              <a:cubicBezTo>
                                <a:pt x="206692" y="262890"/>
                                <a:pt x="208597" y="262890"/>
                                <a:pt x="209550" y="263843"/>
                              </a:cubicBezTo>
                              <a:cubicBezTo>
                                <a:pt x="209550" y="264795"/>
                                <a:pt x="208597" y="266700"/>
                                <a:pt x="208597" y="268605"/>
                              </a:cubicBezTo>
                              <a:cubicBezTo>
                                <a:pt x="209550" y="268605"/>
                                <a:pt x="210502" y="267653"/>
                                <a:pt x="210502" y="266700"/>
                              </a:cubicBezTo>
                              <a:cubicBezTo>
                                <a:pt x="211455" y="264795"/>
                                <a:pt x="212407" y="263843"/>
                                <a:pt x="211455" y="263843"/>
                              </a:cubicBezTo>
                              <a:close/>
                              <a:moveTo>
                                <a:pt x="207645" y="92393"/>
                              </a:moveTo>
                              <a:cubicBezTo>
                                <a:pt x="207645" y="92393"/>
                                <a:pt x="207645" y="92393"/>
                                <a:pt x="207645" y="91440"/>
                              </a:cubicBezTo>
                              <a:cubicBezTo>
                                <a:pt x="206692" y="91440"/>
                                <a:pt x="206692" y="92393"/>
                                <a:pt x="207645" y="92393"/>
                              </a:cubicBezTo>
                              <a:lnTo>
                                <a:pt x="207645" y="92393"/>
                              </a:lnTo>
                              <a:lnTo>
                                <a:pt x="207645" y="92393"/>
                              </a:lnTo>
                              <a:close/>
                              <a:moveTo>
                                <a:pt x="207645" y="125730"/>
                              </a:moveTo>
                              <a:cubicBezTo>
                                <a:pt x="207645" y="125730"/>
                                <a:pt x="208597" y="124778"/>
                                <a:pt x="207645" y="125730"/>
                              </a:cubicBezTo>
                              <a:cubicBezTo>
                                <a:pt x="208597" y="123825"/>
                                <a:pt x="207645" y="123825"/>
                                <a:pt x="207645" y="123825"/>
                              </a:cubicBezTo>
                              <a:cubicBezTo>
                                <a:pt x="207645" y="123825"/>
                                <a:pt x="206692" y="123825"/>
                                <a:pt x="206692" y="124778"/>
                              </a:cubicBezTo>
                              <a:cubicBezTo>
                                <a:pt x="206692" y="124778"/>
                                <a:pt x="207645" y="124778"/>
                                <a:pt x="207645" y="125730"/>
                              </a:cubicBezTo>
                              <a:close/>
                              <a:moveTo>
                                <a:pt x="207645" y="40005"/>
                              </a:moveTo>
                              <a:cubicBezTo>
                                <a:pt x="207645" y="40005"/>
                                <a:pt x="207645" y="40958"/>
                                <a:pt x="208597" y="40958"/>
                              </a:cubicBezTo>
                              <a:cubicBezTo>
                                <a:pt x="209550" y="40958"/>
                                <a:pt x="209550" y="40958"/>
                                <a:pt x="209550" y="40005"/>
                              </a:cubicBezTo>
                              <a:cubicBezTo>
                                <a:pt x="209550" y="40005"/>
                                <a:pt x="208597" y="40005"/>
                                <a:pt x="207645" y="40005"/>
                              </a:cubicBezTo>
                              <a:cubicBezTo>
                                <a:pt x="207645" y="40005"/>
                                <a:pt x="207645" y="40005"/>
                                <a:pt x="207645" y="40005"/>
                              </a:cubicBezTo>
                              <a:close/>
                              <a:moveTo>
                                <a:pt x="207645" y="160972"/>
                              </a:moveTo>
                              <a:cubicBezTo>
                                <a:pt x="207645" y="160972"/>
                                <a:pt x="207645" y="160972"/>
                                <a:pt x="207645" y="160972"/>
                              </a:cubicBezTo>
                              <a:lnTo>
                                <a:pt x="213360" y="160020"/>
                              </a:lnTo>
                              <a:cubicBezTo>
                                <a:pt x="213360" y="159068"/>
                                <a:pt x="212407" y="160020"/>
                                <a:pt x="211455" y="159068"/>
                              </a:cubicBezTo>
                              <a:cubicBezTo>
                                <a:pt x="209550" y="159068"/>
                                <a:pt x="207645" y="158115"/>
                                <a:pt x="207645" y="160972"/>
                              </a:cubicBezTo>
                              <a:close/>
                              <a:moveTo>
                                <a:pt x="207645" y="214313"/>
                              </a:moveTo>
                              <a:cubicBezTo>
                                <a:pt x="207645" y="215265"/>
                                <a:pt x="207645" y="215265"/>
                                <a:pt x="207645" y="214313"/>
                              </a:cubicBezTo>
                              <a:lnTo>
                                <a:pt x="207645" y="215265"/>
                              </a:lnTo>
                              <a:cubicBezTo>
                                <a:pt x="207645" y="216218"/>
                                <a:pt x="208597" y="216218"/>
                                <a:pt x="207645" y="214313"/>
                              </a:cubicBezTo>
                              <a:cubicBezTo>
                                <a:pt x="208597" y="215265"/>
                                <a:pt x="207645" y="215265"/>
                                <a:pt x="207645" y="214313"/>
                              </a:cubicBezTo>
                              <a:close/>
                              <a:moveTo>
                                <a:pt x="208597" y="119063"/>
                              </a:moveTo>
                              <a:cubicBezTo>
                                <a:pt x="207645" y="119063"/>
                                <a:pt x="206692" y="120015"/>
                                <a:pt x="207645" y="120015"/>
                              </a:cubicBezTo>
                              <a:cubicBezTo>
                                <a:pt x="208597" y="120968"/>
                                <a:pt x="209550" y="121920"/>
                                <a:pt x="211455" y="121920"/>
                              </a:cubicBezTo>
                              <a:cubicBezTo>
                                <a:pt x="213360" y="121920"/>
                                <a:pt x="213360" y="120015"/>
                                <a:pt x="213360" y="119063"/>
                              </a:cubicBezTo>
                              <a:cubicBezTo>
                                <a:pt x="213360" y="118110"/>
                                <a:pt x="215265" y="119063"/>
                                <a:pt x="215265" y="117158"/>
                              </a:cubicBezTo>
                              <a:cubicBezTo>
                                <a:pt x="215265" y="117158"/>
                                <a:pt x="215265" y="117158"/>
                                <a:pt x="215265" y="117158"/>
                              </a:cubicBezTo>
                              <a:cubicBezTo>
                                <a:pt x="213360" y="117158"/>
                                <a:pt x="213360" y="118110"/>
                                <a:pt x="213360" y="119063"/>
                              </a:cubicBezTo>
                              <a:cubicBezTo>
                                <a:pt x="212407" y="119063"/>
                                <a:pt x="210502" y="118110"/>
                                <a:pt x="208597" y="119063"/>
                              </a:cubicBezTo>
                              <a:close/>
                              <a:moveTo>
                                <a:pt x="211455" y="244793"/>
                              </a:moveTo>
                              <a:cubicBezTo>
                                <a:pt x="210502" y="244793"/>
                                <a:pt x="210502" y="245745"/>
                                <a:pt x="209550" y="245745"/>
                              </a:cubicBezTo>
                              <a:cubicBezTo>
                                <a:pt x="209550" y="245745"/>
                                <a:pt x="209550" y="246697"/>
                                <a:pt x="211455" y="247650"/>
                              </a:cubicBezTo>
                              <a:cubicBezTo>
                                <a:pt x="211455" y="247650"/>
                                <a:pt x="212407" y="246697"/>
                                <a:pt x="212407" y="245745"/>
                              </a:cubicBezTo>
                              <a:cubicBezTo>
                                <a:pt x="212407" y="245745"/>
                                <a:pt x="211455" y="244793"/>
                                <a:pt x="211455" y="244793"/>
                              </a:cubicBezTo>
                              <a:close/>
                              <a:moveTo>
                                <a:pt x="217170" y="212408"/>
                              </a:moveTo>
                              <a:cubicBezTo>
                                <a:pt x="217170" y="212408"/>
                                <a:pt x="218122" y="212408"/>
                                <a:pt x="218122" y="211455"/>
                              </a:cubicBezTo>
                              <a:cubicBezTo>
                                <a:pt x="218122" y="210503"/>
                                <a:pt x="217170" y="210503"/>
                                <a:pt x="216217" y="210503"/>
                              </a:cubicBezTo>
                              <a:cubicBezTo>
                                <a:pt x="214313" y="210503"/>
                                <a:pt x="214313" y="212408"/>
                                <a:pt x="214313" y="213360"/>
                              </a:cubicBezTo>
                              <a:cubicBezTo>
                                <a:pt x="212407" y="213360"/>
                                <a:pt x="211455" y="213360"/>
                                <a:pt x="210502" y="215265"/>
                              </a:cubicBezTo>
                              <a:cubicBezTo>
                                <a:pt x="210502" y="215265"/>
                                <a:pt x="210502" y="216218"/>
                                <a:pt x="210502" y="216218"/>
                              </a:cubicBezTo>
                              <a:cubicBezTo>
                                <a:pt x="212407" y="216218"/>
                                <a:pt x="212407" y="214313"/>
                                <a:pt x="213360" y="214313"/>
                              </a:cubicBezTo>
                              <a:lnTo>
                                <a:pt x="217170" y="212408"/>
                              </a:lnTo>
                              <a:close/>
                              <a:moveTo>
                                <a:pt x="212407" y="102870"/>
                              </a:moveTo>
                              <a:cubicBezTo>
                                <a:pt x="212407" y="103822"/>
                                <a:pt x="213360" y="103822"/>
                                <a:pt x="213360" y="102870"/>
                              </a:cubicBezTo>
                              <a:cubicBezTo>
                                <a:pt x="214313" y="102870"/>
                                <a:pt x="215265" y="102870"/>
                                <a:pt x="215265" y="101918"/>
                              </a:cubicBezTo>
                              <a:cubicBezTo>
                                <a:pt x="215265" y="100965"/>
                                <a:pt x="214313" y="100965"/>
                                <a:pt x="213360" y="101918"/>
                              </a:cubicBezTo>
                              <a:cubicBezTo>
                                <a:pt x="213360" y="101918"/>
                                <a:pt x="213360" y="102870"/>
                                <a:pt x="212407" y="102870"/>
                              </a:cubicBezTo>
                              <a:close/>
                              <a:moveTo>
                                <a:pt x="213360" y="74295"/>
                              </a:moveTo>
                              <a:cubicBezTo>
                                <a:pt x="213360" y="75247"/>
                                <a:pt x="213360" y="75247"/>
                                <a:pt x="214313" y="75247"/>
                              </a:cubicBezTo>
                              <a:cubicBezTo>
                                <a:pt x="215265" y="75247"/>
                                <a:pt x="215265" y="74295"/>
                                <a:pt x="215265" y="73343"/>
                              </a:cubicBezTo>
                              <a:cubicBezTo>
                                <a:pt x="215265" y="72390"/>
                                <a:pt x="214313" y="72390"/>
                                <a:pt x="214313" y="72390"/>
                              </a:cubicBezTo>
                              <a:cubicBezTo>
                                <a:pt x="213360" y="73343"/>
                                <a:pt x="213360" y="73343"/>
                                <a:pt x="213360" y="74295"/>
                              </a:cubicBezTo>
                              <a:close/>
                              <a:moveTo>
                                <a:pt x="219075" y="87630"/>
                              </a:moveTo>
                              <a:cubicBezTo>
                                <a:pt x="219075" y="85725"/>
                                <a:pt x="217170" y="84772"/>
                                <a:pt x="215265" y="83820"/>
                              </a:cubicBezTo>
                              <a:cubicBezTo>
                                <a:pt x="214313" y="83820"/>
                                <a:pt x="213360" y="83820"/>
                                <a:pt x="213360" y="84772"/>
                              </a:cubicBezTo>
                              <a:cubicBezTo>
                                <a:pt x="213360" y="86678"/>
                                <a:pt x="216217" y="86678"/>
                                <a:pt x="219075" y="87630"/>
                              </a:cubicBezTo>
                              <a:lnTo>
                                <a:pt x="219075" y="87630"/>
                              </a:lnTo>
                              <a:close/>
                              <a:moveTo>
                                <a:pt x="215265" y="134303"/>
                              </a:moveTo>
                              <a:cubicBezTo>
                                <a:pt x="215265" y="134303"/>
                                <a:pt x="214313" y="134303"/>
                                <a:pt x="213360" y="134303"/>
                              </a:cubicBezTo>
                              <a:cubicBezTo>
                                <a:pt x="213360" y="134303"/>
                                <a:pt x="213360" y="134303"/>
                                <a:pt x="213360" y="134303"/>
                              </a:cubicBezTo>
                              <a:lnTo>
                                <a:pt x="214313" y="135255"/>
                              </a:lnTo>
                              <a:lnTo>
                                <a:pt x="215265" y="134303"/>
                              </a:lnTo>
                              <a:close/>
                              <a:moveTo>
                                <a:pt x="214313" y="219075"/>
                              </a:moveTo>
                              <a:cubicBezTo>
                                <a:pt x="213360" y="219075"/>
                                <a:pt x="213360" y="220028"/>
                                <a:pt x="214313" y="219075"/>
                              </a:cubicBezTo>
                              <a:cubicBezTo>
                                <a:pt x="213360" y="220980"/>
                                <a:pt x="214313" y="220980"/>
                                <a:pt x="215265" y="220980"/>
                              </a:cubicBezTo>
                              <a:cubicBezTo>
                                <a:pt x="215265" y="220980"/>
                                <a:pt x="215265" y="220028"/>
                                <a:pt x="216217" y="220028"/>
                              </a:cubicBezTo>
                              <a:cubicBezTo>
                                <a:pt x="216217" y="220028"/>
                                <a:pt x="215265" y="219075"/>
                                <a:pt x="214313" y="219075"/>
                              </a:cubicBezTo>
                              <a:close/>
                              <a:moveTo>
                                <a:pt x="216217" y="179070"/>
                              </a:moveTo>
                              <a:cubicBezTo>
                                <a:pt x="214313" y="179070"/>
                                <a:pt x="215265" y="180975"/>
                                <a:pt x="215265" y="181928"/>
                              </a:cubicBezTo>
                              <a:cubicBezTo>
                                <a:pt x="214313" y="183833"/>
                                <a:pt x="215265" y="184785"/>
                                <a:pt x="217170" y="184785"/>
                              </a:cubicBezTo>
                              <a:cubicBezTo>
                                <a:pt x="218122" y="184785"/>
                                <a:pt x="219075" y="183833"/>
                                <a:pt x="219075" y="182880"/>
                              </a:cubicBezTo>
                              <a:cubicBezTo>
                                <a:pt x="218122" y="180975"/>
                                <a:pt x="217170" y="179070"/>
                                <a:pt x="216217" y="179070"/>
                              </a:cubicBezTo>
                              <a:close/>
                              <a:moveTo>
                                <a:pt x="216217" y="147638"/>
                              </a:moveTo>
                              <a:cubicBezTo>
                                <a:pt x="216217" y="147638"/>
                                <a:pt x="217170" y="148590"/>
                                <a:pt x="216217" y="147638"/>
                              </a:cubicBezTo>
                              <a:cubicBezTo>
                                <a:pt x="217170" y="148590"/>
                                <a:pt x="218122" y="147638"/>
                                <a:pt x="218122" y="147638"/>
                              </a:cubicBezTo>
                              <a:cubicBezTo>
                                <a:pt x="217170" y="147638"/>
                                <a:pt x="217170" y="146685"/>
                                <a:pt x="216217" y="147638"/>
                              </a:cubicBezTo>
                              <a:cubicBezTo>
                                <a:pt x="217170" y="146685"/>
                                <a:pt x="216217" y="147638"/>
                                <a:pt x="216217" y="147638"/>
                              </a:cubicBezTo>
                              <a:close/>
                              <a:moveTo>
                                <a:pt x="216217" y="167640"/>
                              </a:moveTo>
                              <a:cubicBezTo>
                                <a:pt x="216217" y="167640"/>
                                <a:pt x="216217" y="168593"/>
                                <a:pt x="217170" y="168593"/>
                              </a:cubicBezTo>
                              <a:lnTo>
                                <a:pt x="217170" y="167640"/>
                              </a:lnTo>
                              <a:cubicBezTo>
                                <a:pt x="217170" y="166688"/>
                                <a:pt x="217170" y="165735"/>
                                <a:pt x="216217" y="165735"/>
                              </a:cubicBezTo>
                              <a:cubicBezTo>
                                <a:pt x="216217" y="166688"/>
                                <a:pt x="216217" y="166688"/>
                                <a:pt x="216217" y="167640"/>
                              </a:cubicBezTo>
                              <a:close/>
                              <a:moveTo>
                                <a:pt x="217170" y="109538"/>
                              </a:moveTo>
                              <a:cubicBezTo>
                                <a:pt x="217170" y="110490"/>
                                <a:pt x="217170" y="111443"/>
                                <a:pt x="218122" y="110490"/>
                              </a:cubicBezTo>
                              <a:cubicBezTo>
                                <a:pt x="219075" y="109538"/>
                                <a:pt x="219075" y="108585"/>
                                <a:pt x="220027" y="107633"/>
                              </a:cubicBezTo>
                              <a:cubicBezTo>
                                <a:pt x="220027" y="106680"/>
                                <a:pt x="220027" y="106680"/>
                                <a:pt x="219075" y="106680"/>
                              </a:cubicBezTo>
                              <a:cubicBezTo>
                                <a:pt x="217170" y="106680"/>
                                <a:pt x="216217" y="108585"/>
                                <a:pt x="217170" y="109538"/>
                              </a:cubicBezTo>
                              <a:close/>
                              <a:moveTo>
                                <a:pt x="217170" y="51435"/>
                              </a:moveTo>
                              <a:cubicBezTo>
                                <a:pt x="218122" y="51435"/>
                                <a:pt x="218122" y="51435"/>
                                <a:pt x="219075" y="51435"/>
                              </a:cubicBezTo>
                              <a:cubicBezTo>
                                <a:pt x="219075" y="51435"/>
                                <a:pt x="219075" y="50483"/>
                                <a:pt x="219075" y="50483"/>
                              </a:cubicBezTo>
                              <a:cubicBezTo>
                                <a:pt x="219075" y="50483"/>
                                <a:pt x="217170" y="49530"/>
                                <a:pt x="217170" y="51435"/>
                              </a:cubicBezTo>
                              <a:lnTo>
                                <a:pt x="217170" y="51435"/>
                              </a:lnTo>
                              <a:close/>
                              <a:moveTo>
                                <a:pt x="218122" y="91440"/>
                              </a:moveTo>
                              <a:cubicBezTo>
                                <a:pt x="218122" y="91440"/>
                                <a:pt x="217170" y="91440"/>
                                <a:pt x="217170" y="93345"/>
                              </a:cubicBezTo>
                              <a:cubicBezTo>
                                <a:pt x="217170" y="93345"/>
                                <a:pt x="217170" y="94297"/>
                                <a:pt x="218122" y="94297"/>
                              </a:cubicBezTo>
                              <a:cubicBezTo>
                                <a:pt x="219075" y="94297"/>
                                <a:pt x="219075" y="94297"/>
                                <a:pt x="219075" y="94297"/>
                              </a:cubicBezTo>
                              <a:cubicBezTo>
                                <a:pt x="220027" y="91440"/>
                                <a:pt x="219075" y="90488"/>
                                <a:pt x="218122" y="91440"/>
                              </a:cubicBezTo>
                              <a:close/>
                              <a:moveTo>
                                <a:pt x="217170" y="216218"/>
                              </a:moveTo>
                              <a:cubicBezTo>
                                <a:pt x="217170" y="217170"/>
                                <a:pt x="218122" y="217170"/>
                                <a:pt x="218122" y="217170"/>
                              </a:cubicBezTo>
                              <a:cubicBezTo>
                                <a:pt x="220027" y="220028"/>
                                <a:pt x="222885" y="218122"/>
                                <a:pt x="222885" y="218122"/>
                              </a:cubicBezTo>
                              <a:cubicBezTo>
                                <a:pt x="222885" y="217170"/>
                                <a:pt x="220980" y="214313"/>
                                <a:pt x="218122" y="216218"/>
                              </a:cubicBezTo>
                              <a:cubicBezTo>
                                <a:pt x="218122" y="215265"/>
                                <a:pt x="217170" y="215265"/>
                                <a:pt x="217170" y="216218"/>
                              </a:cubicBezTo>
                              <a:close/>
                              <a:moveTo>
                                <a:pt x="222885" y="228600"/>
                              </a:moveTo>
                              <a:cubicBezTo>
                                <a:pt x="221932" y="227647"/>
                                <a:pt x="220980" y="228600"/>
                                <a:pt x="220980" y="230505"/>
                              </a:cubicBezTo>
                              <a:cubicBezTo>
                                <a:pt x="220980" y="232410"/>
                                <a:pt x="218122" y="230505"/>
                                <a:pt x="217170" y="231458"/>
                              </a:cubicBezTo>
                              <a:cubicBezTo>
                                <a:pt x="219075" y="234315"/>
                                <a:pt x="220027" y="237172"/>
                                <a:pt x="222885" y="240030"/>
                              </a:cubicBezTo>
                              <a:cubicBezTo>
                                <a:pt x="222885" y="238125"/>
                                <a:pt x="226695" y="237172"/>
                                <a:pt x="228600" y="234315"/>
                              </a:cubicBezTo>
                              <a:cubicBezTo>
                                <a:pt x="232410" y="232410"/>
                                <a:pt x="224790" y="229553"/>
                                <a:pt x="222885" y="228600"/>
                              </a:cubicBezTo>
                              <a:close/>
                              <a:moveTo>
                                <a:pt x="220027" y="246697"/>
                              </a:moveTo>
                              <a:cubicBezTo>
                                <a:pt x="219075" y="246697"/>
                                <a:pt x="217170" y="246697"/>
                                <a:pt x="217170" y="247650"/>
                              </a:cubicBezTo>
                              <a:cubicBezTo>
                                <a:pt x="217170" y="247650"/>
                                <a:pt x="218122" y="249555"/>
                                <a:pt x="218122" y="250508"/>
                              </a:cubicBezTo>
                              <a:cubicBezTo>
                                <a:pt x="219075" y="250508"/>
                                <a:pt x="219075" y="249555"/>
                                <a:pt x="220027" y="249555"/>
                              </a:cubicBezTo>
                              <a:cubicBezTo>
                                <a:pt x="220027" y="248603"/>
                                <a:pt x="220980" y="246697"/>
                                <a:pt x="220027" y="246697"/>
                              </a:cubicBezTo>
                              <a:close/>
                              <a:moveTo>
                                <a:pt x="218122" y="157163"/>
                              </a:moveTo>
                              <a:cubicBezTo>
                                <a:pt x="218122" y="158115"/>
                                <a:pt x="219075" y="159068"/>
                                <a:pt x="219075" y="159068"/>
                              </a:cubicBezTo>
                              <a:cubicBezTo>
                                <a:pt x="220980" y="159068"/>
                                <a:pt x="221932" y="159068"/>
                                <a:pt x="222885" y="157163"/>
                              </a:cubicBezTo>
                              <a:cubicBezTo>
                                <a:pt x="222885" y="156210"/>
                                <a:pt x="221932" y="155258"/>
                                <a:pt x="220980" y="155258"/>
                              </a:cubicBezTo>
                              <a:cubicBezTo>
                                <a:pt x="220027" y="155258"/>
                                <a:pt x="218122" y="156210"/>
                                <a:pt x="218122" y="157163"/>
                              </a:cubicBezTo>
                              <a:close/>
                              <a:moveTo>
                                <a:pt x="220027" y="191453"/>
                              </a:moveTo>
                              <a:lnTo>
                                <a:pt x="218122" y="191453"/>
                              </a:lnTo>
                              <a:cubicBezTo>
                                <a:pt x="218122" y="191453"/>
                                <a:pt x="218122" y="192405"/>
                                <a:pt x="218122" y="193358"/>
                              </a:cubicBezTo>
                              <a:cubicBezTo>
                                <a:pt x="218122" y="194310"/>
                                <a:pt x="219075" y="193358"/>
                                <a:pt x="220027" y="193358"/>
                              </a:cubicBezTo>
                              <a:cubicBezTo>
                                <a:pt x="220980" y="192405"/>
                                <a:pt x="220980" y="191453"/>
                                <a:pt x="220027" y="191453"/>
                              </a:cubicBezTo>
                              <a:close/>
                              <a:moveTo>
                                <a:pt x="220980" y="200978"/>
                              </a:moveTo>
                              <a:cubicBezTo>
                                <a:pt x="220980" y="200978"/>
                                <a:pt x="220027" y="200025"/>
                                <a:pt x="220027" y="200025"/>
                              </a:cubicBezTo>
                              <a:lnTo>
                                <a:pt x="219075" y="200025"/>
                              </a:lnTo>
                              <a:cubicBezTo>
                                <a:pt x="219075" y="200978"/>
                                <a:pt x="219075" y="200978"/>
                                <a:pt x="219075" y="201930"/>
                              </a:cubicBezTo>
                              <a:cubicBezTo>
                                <a:pt x="220027" y="200978"/>
                                <a:pt x="220980" y="201930"/>
                                <a:pt x="220980" y="200978"/>
                              </a:cubicBezTo>
                              <a:close/>
                              <a:moveTo>
                                <a:pt x="220980" y="205740"/>
                              </a:moveTo>
                              <a:cubicBezTo>
                                <a:pt x="220980" y="205740"/>
                                <a:pt x="219075" y="205740"/>
                                <a:pt x="219075" y="205740"/>
                              </a:cubicBezTo>
                              <a:cubicBezTo>
                                <a:pt x="219075" y="205740"/>
                                <a:pt x="219075" y="206693"/>
                                <a:pt x="220027" y="207645"/>
                              </a:cubicBezTo>
                              <a:cubicBezTo>
                                <a:pt x="220027" y="207645"/>
                                <a:pt x="220980" y="206693"/>
                                <a:pt x="220980" y="205740"/>
                              </a:cubicBezTo>
                              <a:cubicBezTo>
                                <a:pt x="220980" y="206693"/>
                                <a:pt x="220980" y="205740"/>
                                <a:pt x="220980" y="205740"/>
                              </a:cubicBezTo>
                              <a:close/>
                              <a:moveTo>
                                <a:pt x="220980" y="78105"/>
                              </a:moveTo>
                              <a:cubicBezTo>
                                <a:pt x="220980" y="79058"/>
                                <a:pt x="220980" y="79058"/>
                                <a:pt x="220980" y="79058"/>
                              </a:cubicBezTo>
                              <a:lnTo>
                                <a:pt x="220980" y="78105"/>
                              </a:lnTo>
                              <a:cubicBezTo>
                                <a:pt x="221932" y="78105"/>
                                <a:pt x="220980" y="78105"/>
                                <a:pt x="220980" y="78105"/>
                              </a:cubicBezTo>
                              <a:cubicBezTo>
                                <a:pt x="220980" y="78105"/>
                                <a:pt x="220980" y="78105"/>
                                <a:pt x="220980" y="78105"/>
                              </a:cubicBezTo>
                              <a:close/>
                              <a:moveTo>
                                <a:pt x="224790" y="172403"/>
                              </a:moveTo>
                              <a:cubicBezTo>
                                <a:pt x="222885" y="172403"/>
                                <a:pt x="221932" y="174308"/>
                                <a:pt x="221932" y="175260"/>
                              </a:cubicBezTo>
                              <a:cubicBezTo>
                                <a:pt x="221932" y="176213"/>
                                <a:pt x="225742" y="180022"/>
                                <a:pt x="227647" y="180022"/>
                              </a:cubicBezTo>
                              <a:cubicBezTo>
                                <a:pt x="228600" y="180022"/>
                                <a:pt x="228600" y="179070"/>
                                <a:pt x="228600" y="178118"/>
                              </a:cubicBezTo>
                              <a:cubicBezTo>
                                <a:pt x="227647" y="175260"/>
                                <a:pt x="226695" y="172403"/>
                                <a:pt x="224790" y="172403"/>
                              </a:cubicBezTo>
                              <a:close/>
                              <a:moveTo>
                                <a:pt x="224790" y="240983"/>
                              </a:moveTo>
                              <a:cubicBezTo>
                                <a:pt x="225742" y="243840"/>
                                <a:pt x="225742" y="245745"/>
                                <a:pt x="223838" y="247650"/>
                              </a:cubicBezTo>
                              <a:cubicBezTo>
                                <a:pt x="222885" y="248603"/>
                                <a:pt x="222885" y="249555"/>
                                <a:pt x="223838" y="249555"/>
                              </a:cubicBezTo>
                              <a:cubicBezTo>
                                <a:pt x="224790" y="249555"/>
                                <a:pt x="229552" y="247650"/>
                                <a:pt x="229552" y="247650"/>
                              </a:cubicBezTo>
                              <a:cubicBezTo>
                                <a:pt x="230505" y="245745"/>
                                <a:pt x="227647" y="244793"/>
                                <a:pt x="224790" y="240983"/>
                              </a:cubicBezTo>
                              <a:close/>
                              <a:moveTo>
                                <a:pt x="224790" y="191453"/>
                              </a:moveTo>
                              <a:cubicBezTo>
                                <a:pt x="225742" y="190500"/>
                                <a:pt x="228600" y="191453"/>
                                <a:pt x="228600" y="188595"/>
                              </a:cubicBezTo>
                              <a:cubicBezTo>
                                <a:pt x="228600" y="187643"/>
                                <a:pt x="226695" y="187643"/>
                                <a:pt x="226695" y="187643"/>
                              </a:cubicBezTo>
                              <a:cubicBezTo>
                                <a:pt x="225742" y="188595"/>
                                <a:pt x="222885" y="187643"/>
                                <a:pt x="222885" y="190500"/>
                              </a:cubicBezTo>
                              <a:cubicBezTo>
                                <a:pt x="223838" y="191453"/>
                                <a:pt x="224790" y="191453"/>
                                <a:pt x="224790" y="191453"/>
                              </a:cubicBezTo>
                              <a:close/>
                              <a:moveTo>
                                <a:pt x="224790" y="88583"/>
                              </a:moveTo>
                              <a:lnTo>
                                <a:pt x="224790" y="88583"/>
                              </a:lnTo>
                              <a:cubicBezTo>
                                <a:pt x="226695" y="88583"/>
                                <a:pt x="225742" y="86678"/>
                                <a:pt x="226695" y="85725"/>
                              </a:cubicBezTo>
                              <a:cubicBezTo>
                                <a:pt x="226695" y="85725"/>
                                <a:pt x="227647" y="85725"/>
                                <a:pt x="228600" y="86678"/>
                              </a:cubicBezTo>
                              <a:cubicBezTo>
                                <a:pt x="229552" y="86678"/>
                                <a:pt x="230505" y="86678"/>
                                <a:pt x="230505" y="85725"/>
                              </a:cubicBezTo>
                              <a:cubicBezTo>
                                <a:pt x="230505" y="84772"/>
                                <a:pt x="228600" y="85725"/>
                                <a:pt x="228600" y="85725"/>
                              </a:cubicBezTo>
                              <a:cubicBezTo>
                                <a:pt x="227647" y="85725"/>
                                <a:pt x="227647" y="86678"/>
                                <a:pt x="226695" y="86678"/>
                              </a:cubicBezTo>
                              <a:cubicBezTo>
                                <a:pt x="225742" y="86678"/>
                                <a:pt x="224790" y="86678"/>
                                <a:pt x="224790" y="88583"/>
                              </a:cubicBezTo>
                              <a:close/>
                              <a:moveTo>
                                <a:pt x="226695" y="116205"/>
                              </a:moveTo>
                              <a:lnTo>
                                <a:pt x="226695" y="115253"/>
                              </a:lnTo>
                              <a:cubicBezTo>
                                <a:pt x="225742" y="114300"/>
                                <a:pt x="224790" y="116205"/>
                                <a:pt x="224790" y="116205"/>
                              </a:cubicBezTo>
                              <a:lnTo>
                                <a:pt x="224790" y="117158"/>
                              </a:lnTo>
                              <a:cubicBezTo>
                                <a:pt x="225742" y="117158"/>
                                <a:pt x="226695" y="116205"/>
                                <a:pt x="226695" y="116205"/>
                              </a:cubicBezTo>
                              <a:close/>
                              <a:moveTo>
                                <a:pt x="224790" y="141922"/>
                              </a:moveTo>
                              <a:cubicBezTo>
                                <a:pt x="224790" y="141922"/>
                                <a:pt x="224790" y="142875"/>
                                <a:pt x="225742" y="143828"/>
                              </a:cubicBezTo>
                              <a:cubicBezTo>
                                <a:pt x="225742" y="143828"/>
                                <a:pt x="226695" y="143828"/>
                                <a:pt x="226695" y="142875"/>
                              </a:cubicBezTo>
                              <a:cubicBezTo>
                                <a:pt x="226695" y="141922"/>
                                <a:pt x="226695" y="140970"/>
                                <a:pt x="225742" y="140970"/>
                              </a:cubicBezTo>
                              <a:cubicBezTo>
                                <a:pt x="224790" y="140018"/>
                                <a:pt x="224790" y="140970"/>
                                <a:pt x="224790" y="141922"/>
                              </a:cubicBezTo>
                              <a:close/>
                              <a:moveTo>
                                <a:pt x="225742" y="195263"/>
                              </a:moveTo>
                              <a:cubicBezTo>
                                <a:pt x="225742" y="196215"/>
                                <a:pt x="225742" y="196215"/>
                                <a:pt x="225742" y="195263"/>
                              </a:cubicBezTo>
                              <a:lnTo>
                                <a:pt x="226695" y="195263"/>
                              </a:lnTo>
                              <a:cubicBezTo>
                                <a:pt x="226695" y="195263"/>
                                <a:pt x="226695" y="195263"/>
                                <a:pt x="225742" y="195263"/>
                              </a:cubicBezTo>
                              <a:cubicBezTo>
                                <a:pt x="225742" y="195263"/>
                                <a:pt x="225742" y="195263"/>
                                <a:pt x="225742" y="195263"/>
                              </a:cubicBezTo>
                              <a:close/>
                              <a:moveTo>
                                <a:pt x="227647" y="71438"/>
                              </a:moveTo>
                              <a:cubicBezTo>
                                <a:pt x="228600" y="71438"/>
                                <a:pt x="229552" y="71438"/>
                                <a:pt x="230505" y="69533"/>
                              </a:cubicBezTo>
                              <a:cubicBezTo>
                                <a:pt x="230505" y="68580"/>
                                <a:pt x="229552" y="68580"/>
                                <a:pt x="228600" y="69533"/>
                              </a:cubicBezTo>
                              <a:cubicBezTo>
                                <a:pt x="227647" y="69533"/>
                                <a:pt x="226695" y="69533"/>
                                <a:pt x="226695" y="71438"/>
                              </a:cubicBezTo>
                              <a:cubicBezTo>
                                <a:pt x="225742" y="71438"/>
                                <a:pt x="226695" y="72390"/>
                                <a:pt x="227647" y="71438"/>
                              </a:cubicBezTo>
                              <a:close/>
                              <a:moveTo>
                                <a:pt x="228600" y="208597"/>
                              </a:moveTo>
                              <a:cubicBezTo>
                                <a:pt x="227647" y="208597"/>
                                <a:pt x="226695" y="208597"/>
                                <a:pt x="226695" y="209550"/>
                              </a:cubicBezTo>
                              <a:cubicBezTo>
                                <a:pt x="226695" y="211455"/>
                                <a:pt x="224790" y="215265"/>
                                <a:pt x="226695" y="216218"/>
                              </a:cubicBezTo>
                              <a:cubicBezTo>
                                <a:pt x="226695" y="217170"/>
                                <a:pt x="230505" y="213360"/>
                                <a:pt x="231457" y="214313"/>
                              </a:cubicBezTo>
                              <a:cubicBezTo>
                                <a:pt x="231457" y="214313"/>
                                <a:pt x="232410" y="214313"/>
                                <a:pt x="233363" y="214313"/>
                              </a:cubicBezTo>
                              <a:cubicBezTo>
                                <a:pt x="232410" y="211455"/>
                                <a:pt x="230505" y="210503"/>
                                <a:pt x="228600" y="208597"/>
                              </a:cubicBezTo>
                              <a:close/>
                              <a:moveTo>
                                <a:pt x="228600" y="100013"/>
                              </a:moveTo>
                              <a:cubicBezTo>
                                <a:pt x="227647" y="100013"/>
                                <a:pt x="227647" y="99060"/>
                                <a:pt x="227647" y="99060"/>
                              </a:cubicBezTo>
                              <a:cubicBezTo>
                                <a:pt x="226695" y="99060"/>
                                <a:pt x="226695" y="99060"/>
                                <a:pt x="226695" y="100013"/>
                              </a:cubicBezTo>
                              <a:cubicBezTo>
                                <a:pt x="226695" y="100013"/>
                                <a:pt x="226695" y="100013"/>
                                <a:pt x="227647" y="100013"/>
                              </a:cubicBezTo>
                              <a:cubicBezTo>
                                <a:pt x="227647" y="100013"/>
                                <a:pt x="228600" y="100013"/>
                                <a:pt x="228600" y="100013"/>
                              </a:cubicBezTo>
                              <a:close/>
                              <a:moveTo>
                                <a:pt x="228600" y="219075"/>
                              </a:moveTo>
                              <a:cubicBezTo>
                                <a:pt x="227647" y="219075"/>
                                <a:pt x="226695" y="219075"/>
                                <a:pt x="226695" y="220028"/>
                              </a:cubicBezTo>
                              <a:lnTo>
                                <a:pt x="226695" y="220980"/>
                              </a:lnTo>
                              <a:cubicBezTo>
                                <a:pt x="228600" y="220980"/>
                                <a:pt x="228600" y="220028"/>
                                <a:pt x="228600" y="219075"/>
                              </a:cubicBezTo>
                              <a:cubicBezTo>
                                <a:pt x="229552" y="220028"/>
                                <a:pt x="229552" y="219075"/>
                                <a:pt x="228600" y="219075"/>
                              </a:cubicBezTo>
                              <a:close/>
                              <a:moveTo>
                                <a:pt x="234315" y="220028"/>
                              </a:moveTo>
                              <a:cubicBezTo>
                                <a:pt x="234315" y="219075"/>
                                <a:pt x="234315" y="219075"/>
                                <a:pt x="233363" y="218122"/>
                              </a:cubicBezTo>
                              <a:cubicBezTo>
                                <a:pt x="232410" y="217170"/>
                                <a:pt x="231457" y="218122"/>
                                <a:pt x="231457" y="218122"/>
                              </a:cubicBezTo>
                              <a:cubicBezTo>
                                <a:pt x="232410" y="221933"/>
                                <a:pt x="227647" y="222885"/>
                                <a:pt x="228600" y="225743"/>
                              </a:cubicBezTo>
                              <a:cubicBezTo>
                                <a:pt x="228600" y="226695"/>
                                <a:pt x="228600" y="227647"/>
                                <a:pt x="228600" y="227647"/>
                              </a:cubicBezTo>
                              <a:cubicBezTo>
                                <a:pt x="228600" y="227647"/>
                                <a:pt x="229552" y="227647"/>
                                <a:pt x="229552" y="227647"/>
                              </a:cubicBezTo>
                              <a:cubicBezTo>
                                <a:pt x="230505" y="225743"/>
                                <a:pt x="238125" y="226695"/>
                                <a:pt x="234315" y="220028"/>
                              </a:cubicBezTo>
                              <a:close/>
                              <a:moveTo>
                                <a:pt x="228600" y="120015"/>
                              </a:moveTo>
                              <a:cubicBezTo>
                                <a:pt x="228600" y="120968"/>
                                <a:pt x="228600" y="120968"/>
                                <a:pt x="229552" y="120968"/>
                              </a:cubicBezTo>
                              <a:cubicBezTo>
                                <a:pt x="230505" y="120968"/>
                                <a:pt x="231457" y="120968"/>
                                <a:pt x="231457" y="120015"/>
                              </a:cubicBezTo>
                              <a:cubicBezTo>
                                <a:pt x="231457" y="118110"/>
                                <a:pt x="231457" y="118110"/>
                                <a:pt x="230505" y="118110"/>
                              </a:cubicBezTo>
                              <a:cubicBezTo>
                                <a:pt x="230505" y="118110"/>
                                <a:pt x="229552" y="119063"/>
                                <a:pt x="228600" y="120015"/>
                              </a:cubicBezTo>
                              <a:close/>
                              <a:moveTo>
                                <a:pt x="230505" y="127635"/>
                              </a:moveTo>
                              <a:cubicBezTo>
                                <a:pt x="230505" y="127635"/>
                                <a:pt x="230505" y="126683"/>
                                <a:pt x="230505" y="126683"/>
                              </a:cubicBezTo>
                              <a:cubicBezTo>
                                <a:pt x="230505" y="126683"/>
                                <a:pt x="230505" y="125730"/>
                                <a:pt x="230505" y="125730"/>
                              </a:cubicBezTo>
                              <a:lnTo>
                                <a:pt x="229552" y="125730"/>
                              </a:lnTo>
                              <a:cubicBezTo>
                                <a:pt x="229552" y="127635"/>
                                <a:pt x="229552" y="127635"/>
                                <a:pt x="230505" y="127635"/>
                              </a:cubicBezTo>
                              <a:close/>
                              <a:moveTo>
                                <a:pt x="236220" y="175260"/>
                              </a:moveTo>
                              <a:cubicBezTo>
                                <a:pt x="235267" y="174308"/>
                                <a:pt x="234315" y="173355"/>
                                <a:pt x="232410" y="173355"/>
                              </a:cubicBezTo>
                              <a:cubicBezTo>
                                <a:pt x="231457" y="173355"/>
                                <a:pt x="230505" y="173355"/>
                                <a:pt x="230505" y="174308"/>
                              </a:cubicBezTo>
                              <a:cubicBezTo>
                                <a:pt x="230505" y="175260"/>
                                <a:pt x="231457" y="175260"/>
                                <a:pt x="232410" y="176213"/>
                              </a:cubicBezTo>
                              <a:cubicBezTo>
                                <a:pt x="235267" y="177165"/>
                                <a:pt x="233363" y="179070"/>
                                <a:pt x="232410" y="180975"/>
                              </a:cubicBezTo>
                              <a:cubicBezTo>
                                <a:pt x="232410" y="181928"/>
                                <a:pt x="230505" y="182880"/>
                                <a:pt x="231457" y="182880"/>
                              </a:cubicBezTo>
                              <a:cubicBezTo>
                                <a:pt x="232410" y="183833"/>
                                <a:pt x="233363" y="181928"/>
                                <a:pt x="234315" y="180975"/>
                              </a:cubicBezTo>
                              <a:cubicBezTo>
                                <a:pt x="236220" y="179070"/>
                                <a:pt x="236220" y="177165"/>
                                <a:pt x="236220" y="175260"/>
                              </a:cubicBezTo>
                              <a:lnTo>
                                <a:pt x="236220" y="175260"/>
                              </a:lnTo>
                              <a:close/>
                              <a:moveTo>
                                <a:pt x="230505" y="76200"/>
                              </a:moveTo>
                              <a:cubicBezTo>
                                <a:pt x="231457" y="76200"/>
                                <a:pt x="231457" y="76200"/>
                                <a:pt x="230505" y="76200"/>
                              </a:cubicBezTo>
                              <a:cubicBezTo>
                                <a:pt x="231457" y="75247"/>
                                <a:pt x="231457" y="74295"/>
                                <a:pt x="230505" y="73343"/>
                              </a:cubicBezTo>
                              <a:cubicBezTo>
                                <a:pt x="230505" y="73343"/>
                                <a:pt x="229552" y="73343"/>
                                <a:pt x="229552" y="74295"/>
                              </a:cubicBezTo>
                              <a:cubicBezTo>
                                <a:pt x="229552" y="75247"/>
                                <a:pt x="230505" y="76200"/>
                                <a:pt x="230505" y="76200"/>
                              </a:cubicBezTo>
                              <a:close/>
                              <a:moveTo>
                                <a:pt x="231457" y="162878"/>
                              </a:moveTo>
                              <a:cubicBezTo>
                                <a:pt x="231457" y="162878"/>
                                <a:pt x="230505" y="163830"/>
                                <a:pt x="230505" y="163830"/>
                              </a:cubicBezTo>
                              <a:cubicBezTo>
                                <a:pt x="230505" y="164783"/>
                                <a:pt x="230505" y="164783"/>
                                <a:pt x="231457" y="164783"/>
                              </a:cubicBezTo>
                              <a:cubicBezTo>
                                <a:pt x="232410" y="164783"/>
                                <a:pt x="233363" y="164783"/>
                                <a:pt x="233363" y="163830"/>
                              </a:cubicBezTo>
                              <a:cubicBezTo>
                                <a:pt x="233363" y="163830"/>
                                <a:pt x="232410" y="162878"/>
                                <a:pt x="231457" y="162878"/>
                              </a:cubicBezTo>
                              <a:close/>
                              <a:moveTo>
                                <a:pt x="236220" y="238125"/>
                              </a:moveTo>
                              <a:cubicBezTo>
                                <a:pt x="236220" y="238125"/>
                                <a:pt x="234315" y="236220"/>
                                <a:pt x="233363" y="238125"/>
                              </a:cubicBezTo>
                              <a:cubicBezTo>
                                <a:pt x="232410" y="238125"/>
                                <a:pt x="231457" y="238125"/>
                                <a:pt x="231457" y="239078"/>
                              </a:cubicBezTo>
                              <a:lnTo>
                                <a:pt x="231457" y="240030"/>
                              </a:lnTo>
                              <a:cubicBezTo>
                                <a:pt x="233363" y="240030"/>
                                <a:pt x="235267" y="239078"/>
                                <a:pt x="236220" y="238125"/>
                              </a:cubicBezTo>
                              <a:close/>
                              <a:moveTo>
                                <a:pt x="235267" y="192405"/>
                              </a:moveTo>
                              <a:cubicBezTo>
                                <a:pt x="235267" y="192405"/>
                                <a:pt x="235267" y="191453"/>
                                <a:pt x="235267" y="192405"/>
                              </a:cubicBezTo>
                              <a:cubicBezTo>
                                <a:pt x="233363" y="191453"/>
                                <a:pt x="233363" y="192405"/>
                                <a:pt x="232410" y="192405"/>
                              </a:cubicBezTo>
                              <a:cubicBezTo>
                                <a:pt x="232410" y="192405"/>
                                <a:pt x="232410" y="193358"/>
                                <a:pt x="233363" y="193358"/>
                              </a:cubicBezTo>
                              <a:cubicBezTo>
                                <a:pt x="234315" y="193358"/>
                                <a:pt x="234315" y="193358"/>
                                <a:pt x="235267" y="192405"/>
                              </a:cubicBezTo>
                              <a:close/>
                              <a:moveTo>
                                <a:pt x="233363" y="85725"/>
                              </a:moveTo>
                              <a:cubicBezTo>
                                <a:pt x="233363" y="85725"/>
                                <a:pt x="234315" y="85725"/>
                                <a:pt x="234315" y="85725"/>
                              </a:cubicBezTo>
                              <a:lnTo>
                                <a:pt x="234315" y="85725"/>
                              </a:lnTo>
                              <a:cubicBezTo>
                                <a:pt x="234315" y="84772"/>
                                <a:pt x="234315" y="84772"/>
                                <a:pt x="233363" y="85725"/>
                              </a:cubicBezTo>
                              <a:lnTo>
                                <a:pt x="233363" y="85725"/>
                              </a:lnTo>
                              <a:close/>
                              <a:moveTo>
                                <a:pt x="234315" y="200025"/>
                              </a:moveTo>
                              <a:cubicBezTo>
                                <a:pt x="233363" y="200025"/>
                                <a:pt x="233363" y="200978"/>
                                <a:pt x="233363" y="201930"/>
                              </a:cubicBezTo>
                              <a:cubicBezTo>
                                <a:pt x="233363" y="202883"/>
                                <a:pt x="233363" y="203835"/>
                                <a:pt x="234315" y="201930"/>
                              </a:cubicBezTo>
                              <a:cubicBezTo>
                                <a:pt x="234315" y="201930"/>
                                <a:pt x="235267" y="200978"/>
                                <a:pt x="235267" y="200978"/>
                              </a:cubicBezTo>
                              <a:cubicBezTo>
                                <a:pt x="236220" y="200025"/>
                                <a:pt x="235267" y="200025"/>
                                <a:pt x="234315" y="200025"/>
                              </a:cubicBezTo>
                              <a:close/>
                              <a:moveTo>
                                <a:pt x="236220" y="120015"/>
                              </a:moveTo>
                              <a:cubicBezTo>
                                <a:pt x="236220" y="120968"/>
                                <a:pt x="236220" y="121920"/>
                                <a:pt x="238125" y="121920"/>
                              </a:cubicBezTo>
                              <a:cubicBezTo>
                                <a:pt x="239077" y="121920"/>
                                <a:pt x="239077" y="121920"/>
                                <a:pt x="239077" y="120968"/>
                              </a:cubicBezTo>
                              <a:cubicBezTo>
                                <a:pt x="239077" y="120015"/>
                                <a:pt x="238125" y="119063"/>
                                <a:pt x="236220" y="120015"/>
                              </a:cubicBezTo>
                              <a:cubicBezTo>
                                <a:pt x="236220" y="118110"/>
                                <a:pt x="236220" y="119063"/>
                                <a:pt x="236220" y="120015"/>
                              </a:cubicBezTo>
                              <a:close/>
                              <a:moveTo>
                                <a:pt x="236220" y="164783"/>
                              </a:moveTo>
                              <a:cubicBezTo>
                                <a:pt x="238125" y="165735"/>
                                <a:pt x="238125" y="164783"/>
                                <a:pt x="238125" y="163830"/>
                              </a:cubicBezTo>
                              <a:lnTo>
                                <a:pt x="240030" y="163830"/>
                              </a:lnTo>
                              <a:cubicBezTo>
                                <a:pt x="243840" y="163830"/>
                                <a:pt x="247650" y="160020"/>
                                <a:pt x="251460" y="164783"/>
                              </a:cubicBezTo>
                              <a:cubicBezTo>
                                <a:pt x="251460" y="165735"/>
                                <a:pt x="252413" y="164783"/>
                                <a:pt x="252413" y="163830"/>
                              </a:cubicBezTo>
                              <a:cubicBezTo>
                                <a:pt x="251460" y="161925"/>
                                <a:pt x="252413" y="159068"/>
                                <a:pt x="248602" y="160972"/>
                              </a:cubicBezTo>
                              <a:cubicBezTo>
                                <a:pt x="247650" y="161925"/>
                                <a:pt x="245745" y="160020"/>
                                <a:pt x="243840" y="160020"/>
                              </a:cubicBezTo>
                              <a:cubicBezTo>
                                <a:pt x="243840" y="159068"/>
                                <a:pt x="243840" y="156210"/>
                                <a:pt x="241935" y="156210"/>
                              </a:cubicBezTo>
                              <a:cubicBezTo>
                                <a:pt x="240030" y="156210"/>
                                <a:pt x="240030" y="157163"/>
                                <a:pt x="239077" y="158115"/>
                              </a:cubicBezTo>
                              <a:cubicBezTo>
                                <a:pt x="238125" y="160020"/>
                                <a:pt x="239077" y="160972"/>
                                <a:pt x="238125" y="162878"/>
                              </a:cubicBezTo>
                              <a:cubicBezTo>
                                <a:pt x="237172" y="162878"/>
                                <a:pt x="236220" y="160972"/>
                                <a:pt x="235267" y="162878"/>
                              </a:cubicBezTo>
                              <a:cubicBezTo>
                                <a:pt x="236220" y="164783"/>
                                <a:pt x="236220" y="164783"/>
                                <a:pt x="236220" y="164783"/>
                              </a:cubicBezTo>
                              <a:close/>
                              <a:moveTo>
                                <a:pt x="238125" y="231458"/>
                              </a:moveTo>
                              <a:cubicBezTo>
                                <a:pt x="238125" y="231458"/>
                                <a:pt x="237172" y="232410"/>
                                <a:pt x="236220" y="232410"/>
                              </a:cubicBezTo>
                              <a:cubicBezTo>
                                <a:pt x="236220" y="232410"/>
                                <a:pt x="236220" y="233363"/>
                                <a:pt x="237172" y="233363"/>
                              </a:cubicBezTo>
                              <a:cubicBezTo>
                                <a:pt x="237172" y="233363"/>
                                <a:pt x="238125" y="233363"/>
                                <a:pt x="238125" y="232410"/>
                              </a:cubicBezTo>
                              <a:cubicBezTo>
                                <a:pt x="239077" y="231458"/>
                                <a:pt x="239077" y="230505"/>
                                <a:pt x="238125" y="231458"/>
                              </a:cubicBezTo>
                              <a:close/>
                              <a:moveTo>
                                <a:pt x="238125" y="200978"/>
                              </a:moveTo>
                              <a:cubicBezTo>
                                <a:pt x="238125" y="200978"/>
                                <a:pt x="241935" y="202883"/>
                                <a:pt x="242888" y="202883"/>
                              </a:cubicBezTo>
                              <a:cubicBezTo>
                                <a:pt x="244792" y="202883"/>
                                <a:pt x="243840" y="200025"/>
                                <a:pt x="243840" y="199072"/>
                              </a:cubicBezTo>
                              <a:cubicBezTo>
                                <a:pt x="243840" y="198120"/>
                                <a:pt x="243840" y="197168"/>
                                <a:pt x="242888" y="197168"/>
                              </a:cubicBezTo>
                              <a:cubicBezTo>
                                <a:pt x="241935" y="197168"/>
                                <a:pt x="239077" y="200025"/>
                                <a:pt x="238125" y="200978"/>
                              </a:cubicBezTo>
                              <a:close/>
                              <a:moveTo>
                                <a:pt x="239077" y="177165"/>
                              </a:moveTo>
                              <a:cubicBezTo>
                                <a:pt x="239077" y="177165"/>
                                <a:pt x="240030" y="177165"/>
                                <a:pt x="239077" y="177165"/>
                              </a:cubicBezTo>
                              <a:cubicBezTo>
                                <a:pt x="240030" y="175260"/>
                                <a:pt x="240030" y="175260"/>
                                <a:pt x="239077" y="175260"/>
                              </a:cubicBezTo>
                              <a:cubicBezTo>
                                <a:pt x="239077" y="175260"/>
                                <a:pt x="239077" y="175260"/>
                                <a:pt x="238125" y="176213"/>
                              </a:cubicBezTo>
                              <a:cubicBezTo>
                                <a:pt x="238125" y="176213"/>
                                <a:pt x="238125" y="177165"/>
                                <a:pt x="239077" y="177165"/>
                              </a:cubicBezTo>
                              <a:close/>
                              <a:moveTo>
                                <a:pt x="240030" y="214313"/>
                              </a:moveTo>
                              <a:cubicBezTo>
                                <a:pt x="240030" y="214313"/>
                                <a:pt x="240030" y="213360"/>
                                <a:pt x="240030" y="213360"/>
                              </a:cubicBezTo>
                              <a:lnTo>
                                <a:pt x="239077" y="214313"/>
                              </a:lnTo>
                              <a:cubicBezTo>
                                <a:pt x="239077" y="214313"/>
                                <a:pt x="239077" y="214313"/>
                                <a:pt x="239077" y="215265"/>
                              </a:cubicBezTo>
                              <a:cubicBezTo>
                                <a:pt x="239077" y="214313"/>
                                <a:pt x="240030" y="214313"/>
                                <a:pt x="240030" y="214313"/>
                              </a:cubicBezTo>
                              <a:close/>
                              <a:moveTo>
                                <a:pt x="240030" y="136208"/>
                              </a:moveTo>
                              <a:cubicBezTo>
                                <a:pt x="240982" y="137160"/>
                                <a:pt x="240030" y="139065"/>
                                <a:pt x="241935" y="139065"/>
                              </a:cubicBezTo>
                              <a:cubicBezTo>
                                <a:pt x="241935" y="139065"/>
                                <a:pt x="241935" y="138113"/>
                                <a:pt x="241935" y="137160"/>
                              </a:cubicBezTo>
                              <a:cubicBezTo>
                                <a:pt x="241935" y="136208"/>
                                <a:pt x="241935" y="135255"/>
                                <a:pt x="240982" y="134303"/>
                              </a:cubicBezTo>
                              <a:cubicBezTo>
                                <a:pt x="240030" y="134303"/>
                                <a:pt x="240030" y="135255"/>
                                <a:pt x="240030" y="136208"/>
                              </a:cubicBezTo>
                              <a:close/>
                              <a:moveTo>
                                <a:pt x="244792" y="219075"/>
                              </a:moveTo>
                              <a:cubicBezTo>
                                <a:pt x="244792" y="218122"/>
                                <a:pt x="243840" y="217170"/>
                                <a:pt x="242888" y="217170"/>
                              </a:cubicBezTo>
                              <a:cubicBezTo>
                                <a:pt x="240982" y="217170"/>
                                <a:pt x="240030" y="218122"/>
                                <a:pt x="240030" y="219075"/>
                              </a:cubicBezTo>
                              <a:cubicBezTo>
                                <a:pt x="240030" y="220980"/>
                                <a:pt x="240982" y="220980"/>
                                <a:pt x="241935" y="220980"/>
                              </a:cubicBezTo>
                              <a:cubicBezTo>
                                <a:pt x="242888" y="220980"/>
                                <a:pt x="244792" y="220980"/>
                                <a:pt x="244792" y="219075"/>
                              </a:cubicBezTo>
                              <a:close/>
                              <a:moveTo>
                                <a:pt x="242888" y="170497"/>
                              </a:moveTo>
                              <a:lnTo>
                                <a:pt x="242888" y="172403"/>
                              </a:lnTo>
                              <a:cubicBezTo>
                                <a:pt x="242888" y="175260"/>
                                <a:pt x="244792" y="177165"/>
                                <a:pt x="246697" y="175260"/>
                              </a:cubicBezTo>
                              <a:cubicBezTo>
                                <a:pt x="247650" y="174308"/>
                                <a:pt x="248602" y="173355"/>
                                <a:pt x="250507" y="174308"/>
                              </a:cubicBezTo>
                              <a:cubicBezTo>
                                <a:pt x="252413" y="174308"/>
                                <a:pt x="253365" y="175260"/>
                                <a:pt x="254317" y="174308"/>
                              </a:cubicBezTo>
                              <a:cubicBezTo>
                                <a:pt x="255270" y="172403"/>
                                <a:pt x="254317" y="171450"/>
                                <a:pt x="253365" y="170497"/>
                              </a:cubicBezTo>
                              <a:cubicBezTo>
                                <a:pt x="252413" y="169545"/>
                                <a:pt x="250507" y="168593"/>
                                <a:pt x="249555" y="166688"/>
                              </a:cubicBezTo>
                              <a:cubicBezTo>
                                <a:pt x="247650" y="164783"/>
                                <a:pt x="244792" y="165735"/>
                                <a:pt x="242888" y="166688"/>
                              </a:cubicBezTo>
                              <a:cubicBezTo>
                                <a:pt x="239077" y="168593"/>
                                <a:pt x="242888" y="168593"/>
                                <a:pt x="242888" y="170497"/>
                              </a:cubicBezTo>
                              <a:close/>
                              <a:moveTo>
                                <a:pt x="243840" y="160020"/>
                              </a:moveTo>
                              <a:cubicBezTo>
                                <a:pt x="243840" y="160972"/>
                                <a:pt x="243840" y="161925"/>
                                <a:pt x="242888" y="161925"/>
                              </a:cubicBezTo>
                              <a:cubicBezTo>
                                <a:pt x="242888" y="161925"/>
                                <a:pt x="241935" y="161925"/>
                                <a:pt x="241935" y="160972"/>
                              </a:cubicBezTo>
                              <a:cubicBezTo>
                                <a:pt x="241935" y="159068"/>
                                <a:pt x="242888" y="160020"/>
                                <a:pt x="243840" y="160020"/>
                              </a:cubicBezTo>
                              <a:close/>
                              <a:moveTo>
                                <a:pt x="246697" y="185738"/>
                              </a:moveTo>
                              <a:cubicBezTo>
                                <a:pt x="246697" y="183833"/>
                                <a:pt x="244792" y="184785"/>
                                <a:pt x="243840" y="184785"/>
                              </a:cubicBezTo>
                              <a:cubicBezTo>
                                <a:pt x="242888" y="184785"/>
                                <a:pt x="241935" y="184785"/>
                                <a:pt x="241935" y="186690"/>
                              </a:cubicBezTo>
                              <a:cubicBezTo>
                                <a:pt x="242888" y="186690"/>
                                <a:pt x="243840" y="186690"/>
                                <a:pt x="244792" y="186690"/>
                              </a:cubicBezTo>
                              <a:cubicBezTo>
                                <a:pt x="246697" y="186690"/>
                                <a:pt x="247650" y="185738"/>
                                <a:pt x="246697" y="185738"/>
                              </a:cubicBezTo>
                              <a:close/>
                              <a:moveTo>
                                <a:pt x="243840" y="119063"/>
                              </a:moveTo>
                              <a:cubicBezTo>
                                <a:pt x="243840" y="120968"/>
                                <a:pt x="245745" y="120968"/>
                                <a:pt x="245745" y="121920"/>
                              </a:cubicBezTo>
                              <a:cubicBezTo>
                                <a:pt x="247650" y="121920"/>
                                <a:pt x="247650" y="121920"/>
                                <a:pt x="247650" y="120968"/>
                              </a:cubicBezTo>
                              <a:cubicBezTo>
                                <a:pt x="247650" y="119063"/>
                                <a:pt x="244792" y="120015"/>
                                <a:pt x="243840" y="119063"/>
                              </a:cubicBezTo>
                              <a:cubicBezTo>
                                <a:pt x="243840" y="119063"/>
                                <a:pt x="243840" y="119063"/>
                                <a:pt x="243840" y="119063"/>
                              </a:cubicBezTo>
                              <a:close/>
                              <a:moveTo>
                                <a:pt x="247650" y="155258"/>
                              </a:moveTo>
                              <a:lnTo>
                                <a:pt x="247650" y="155258"/>
                              </a:lnTo>
                              <a:cubicBezTo>
                                <a:pt x="246697" y="155258"/>
                                <a:pt x="246697" y="155258"/>
                                <a:pt x="247650" y="155258"/>
                              </a:cubicBezTo>
                              <a:cubicBezTo>
                                <a:pt x="246697" y="156210"/>
                                <a:pt x="247650" y="156210"/>
                                <a:pt x="247650" y="156210"/>
                              </a:cubicBezTo>
                              <a:cubicBezTo>
                                <a:pt x="247650" y="155258"/>
                                <a:pt x="247650" y="155258"/>
                                <a:pt x="247650" y="155258"/>
                              </a:cubicBezTo>
                              <a:close/>
                              <a:moveTo>
                                <a:pt x="251460" y="202883"/>
                              </a:moveTo>
                              <a:cubicBezTo>
                                <a:pt x="251460" y="201930"/>
                                <a:pt x="249555" y="200978"/>
                                <a:pt x="248602" y="200978"/>
                              </a:cubicBezTo>
                              <a:cubicBezTo>
                                <a:pt x="247650" y="200978"/>
                                <a:pt x="246697" y="201930"/>
                                <a:pt x="247650" y="202883"/>
                              </a:cubicBezTo>
                              <a:cubicBezTo>
                                <a:pt x="247650" y="203835"/>
                                <a:pt x="248602" y="203835"/>
                                <a:pt x="249555" y="203835"/>
                              </a:cubicBezTo>
                              <a:cubicBezTo>
                                <a:pt x="250507" y="203835"/>
                                <a:pt x="251460" y="204788"/>
                                <a:pt x="251460" y="202883"/>
                              </a:cubicBezTo>
                              <a:close/>
                              <a:moveTo>
                                <a:pt x="248602" y="208597"/>
                              </a:moveTo>
                              <a:cubicBezTo>
                                <a:pt x="248602" y="208597"/>
                                <a:pt x="247650" y="208597"/>
                                <a:pt x="248602" y="208597"/>
                              </a:cubicBezTo>
                              <a:cubicBezTo>
                                <a:pt x="247650" y="210503"/>
                                <a:pt x="248602" y="210503"/>
                                <a:pt x="248602" y="209550"/>
                              </a:cubicBezTo>
                              <a:cubicBezTo>
                                <a:pt x="248602" y="209550"/>
                                <a:pt x="248602" y="209550"/>
                                <a:pt x="248602" y="208597"/>
                              </a:cubicBezTo>
                              <a:cubicBezTo>
                                <a:pt x="249555" y="208597"/>
                                <a:pt x="249555" y="208597"/>
                                <a:pt x="248602" y="208597"/>
                              </a:cubicBezTo>
                              <a:close/>
                              <a:moveTo>
                                <a:pt x="257175" y="180022"/>
                              </a:moveTo>
                              <a:cubicBezTo>
                                <a:pt x="257175" y="178118"/>
                                <a:pt x="255270" y="178118"/>
                                <a:pt x="253365" y="178118"/>
                              </a:cubicBezTo>
                              <a:cubicBezTo>
                                <a:pt x="252413" y="178118"/>
                                <a:pt x="251460" y="179070"/>
                                <a:pt x="251460" y="180022"/>
                              </a:cubicBezTo>
                              <a:cubicBezTo>
                                <a:pt x="252413" y="181928"/>
                                <a:pt x="254317" y="181928"/>
                                <a:pt x="255270" y="181928"/>
                              </a:cubicBezTo>
                              <a:cubicBezTo>
                                <a:pt x="256222" y="181928"/>
                                <a:pt x="257175" y="181928"/>
                                <a:pt x="257175" y="18002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BBE4F8" id="Graphic 122" o:spid="_x0000_s1026" style="position:absolute;margin-left:248.1pt;margin-top:302.95pt;width:21pt;height:24.9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6700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" path="m266700,145733v,7620,,15239,,23812c266700,178118,264795,186690,262890,195263v-5715,27622,-17145,53340,-34290,76200c211455,294322,188595,307658,160972,313372v-6667,1906,-13334,953,-20002,3811c139065,317183,136207,317183,134302,317183v-11430,-2858,-24764,-2858,-36195,-6668c79057,304800,61913,294322,48577,279083,42863,272415,37147,264795,30480,258128,20002,246697,15240,232410,10477,218122,4763,200025,1905,180975,,160972v,-1904,,-2857,,-4762c2857,143828,1905,131445,4763,119063,12382,90488,22860,63818,42863,40958,60007,21908,80963,10478,105727,3810,116205,953,126682,,137160,v15240,,28575,2858,41910,9525c191452,16193,204788,20955,215265,31433v17145,17145,30480,36195,39052,59055c260032,104775,262890,120015,264795,135255v1905,3810,1905,7620,1905,10478xm17145,134303v,,,-953,,-953l17145,132397v,,,953,,1906c16192,134303,17145,134303,17145,134303xm17145,141922v,953,952,1906,1905,1906c19050,143828,20002,143828,20002,143828v,-1906,-952,-1906,-1905,-1906c17145,140970,17145,140970,17145,141922xm20955,191453v-1905,,,-2858,-1905,-2858c18097,188595,18097,189547,18097,190500v,953,953,1905,1905,1905c20002,192405,20955,191453,20955,191453xm22860,137160v,,953,,953,c23813,136208,22860,136208,21907,135255r-952,c21907,137160,22860,137160,22860,137160xm24765,164783v952,,2857,-953,2857,-953c27622,161925,25717,163830,25717,162878v-952,,-1904,-953,-1904,952c22860,164783,24765,164783,24765,164783xm25717,178118v1905,2857,3810,,5715,c31432,178118,32385,178118,32385,177165v,-952,-953,,-1905,-952c29527,176213,27622,177165,25717,178118v,-953,,-1905,-1904,-1905c23813,176213,23813,177165,23813,178118v,952,952,,1904,xm24765,130493v,,,952,,952c24765,131445,25717,131445,25717,131445v,,,-952,-952,-952c24765,130493,24765,130493,24765,130493xm25717,200025v1905,953,2858,,4763,-953c28575,199072,26670,197168,25717,200025r,xm25717,154305r,c26670,154305,26670,154305,27622,154305v,,,-952,,-952c26670,153353,25717,153353,25717,154305xm27622,209550v,,,-953,-952,-953c26670,208597,25717,208597,25717,209550v,953,,953,1905,c26670,210503,27622,209550,27622,209550xm30480,199072v1905,-1904,3810,-3809,6667,-5714c41910,190500,42863,185738,45720,180975v,-953,,-1905,-953,-1905c42863,179070,42863,180022,42863,180975v,3810,-2858,5715,-3811,9525c38100,194310,32385,188595,32385,194310v,,-953,,-1905,-952c29527,192405,29527,191453,29527,189547v1905,-952,1905,-2857,1905,-4762c31432,183833,30480,182880,29527,182880v-952,,-1905,,-1905,953c26670,184785,27622,185738,28575,185738v952,952,1905,1905,1905,3809c28575,189547,26670,189547,28575,192405v-953,1905,,3810,1905,6667l30480,199072xm26670,127635v,953,952,953,1905,953c29527,127635,30480,126683,30480,125730v,,,-952,-953,c28575,125730,26670,126683,26670,127635xm30480,169545v-953,952,-1905,1905,-1905,1905c28575,171450,28575,172403,29527,171450v953,953,1905,,953,-1905c31432,170497,31432,169545,30480,169545xm29527,135255v,953,,1905,,1905c30480,136208,31432,134303,32385,133350v,,,-953,,-953c30480,132397,29527,134303,29527,135255xm32385,206693v,-953,,-953,,c31432,205740,30480,206693,30480,206693v,,,952,952,952c32385,207645,32385,206693,32385,206693xm33338,145733v952,,952,,952,-953c34290,143828,33338,143828,32385,143828v,,-953,,-953,952c32385,145733,32385,145733,33338,145733xm32385,163830v,,953,953,953,953c34290,164783,34290,164783,34290,163830v,,,-952,-952,-952c32385,162878,32385,162878,32385,163830xm33338,116205v,953,,953,,c34290,116205,34290,116205,34290,116205v,,,-952,-952,-952c33338,116205,33338,116205,33338,116205xm34290,184785v,1905,952,1905,2857,2858c37147,187643,38100,187643,38100,186690v,-1905,-1905,-1905,-2858,-2857c34290,183833,33338,183833,34290,184785xm36195,172403r,c38100,178118,41910,175260,44767,175260v953,,1905,,1905,-952c44767,173355,46672,169545,44767,170497v-2857,953,-4762,953,-7620,c36195,170497,35242,170497,35242,171450v-952,,,953,953,953xm36195,204788r,l36195,202883v-953,952,-953,952,,1905c35242,204788,35242,204788,36195,204788xm36195,214313v,,,952,952,1905c38100,216218,35242,218122,37147,218122v1905,,1905,-952,2858,-1904c40005,214313,39052,214313,38100,213360v-953,,-953,-952,-1905,-952c35242,212408,36195,213360,36195,214313xm39052,237172v1905,,1905,-1904,1905,-2857c40957,232410,39052,233363,39052,233363r,-1905c39052,230505,38100,229553,37147,229553v-952,,,1905,,1905c37147,231458,38100,231458,39052,232410r,1905c38100,235268,38100,237172,39052,237172xm36195,154305v,953,,953,952,1905c37147,157163,39052,156210,40005,157163v,,952,,1905,c43815,156210,43815,155258,43815,153353v,-953,,-1906,-952,-1906c40005,152400,40005,155258,36195,154305xm37147,220980r,c37147,222885,38100,222885,39052,222885v-952,-952,-952,-1905,-1905,-1905xm37147,120015v,953,,953,,c38100,120015,38100,120015,38100,120015v,,,,-953,c37147,120015,37147,120015,37147,120015xm38100,125730v,,,953,,c39052,126683,40005,126683,40005,126683v,,,-953,,-953c39052,125730,38100,125730,38100,125730xm46672,228600v953,,2858,1905,3810,c51435,227647,49530,226695,48577,226695v-952,-952,-1905,-1905,-3810,-1905c43815,220980,42863,220980,39052,223838v1905,1905,3811,,5715,952l46672,228600xm41910,242888v-953,-953,-1905,-953,-2858,-1905c39052,240983,38100,240983,38100,241935v952,953,1905,953,3810,953c41910,243840,41910,242888,41910,242888xm39052,163830v,953,,953,,c40005,164783,40005,164783,39052,163830r,c40005,163830,39052,163830,39052,163830xm40005,80010v,,,,,c40957,80963,40957,80963,40957,80010v,,,,-952,c40005,80010,40005,80010,40005,80010xm54292,217170v1905,-1905,4763,,5715,-1905c60960,213360,59055,211455,57150,209550v-953,-953,-1905,-1905,-3810,-2857c51435,205740,51435,206693,51435,207645v,4763,-1905,4763,-4763,2858c45720,209550,44767,210503,43815,210503r-952,-953c41910,209550,40957,209550,40957,209550v,953,953,,1906,l43815,209550v952,2858,2857,3810,5715,2858c51435,211455,52388,210503,52388,214313v952,1905,952,2857,1904,2857xm43815,136208v,,,952,,c45720,137160,45720,136208,45720,136208v,,,-953,,-953c44767,135255,43815,136208,43815,136208xm46672,229553r,c44767,229553,43815,231458,43815,232410v,,,,,c45720,231458,45720,230505,46672,229553xm44767,81915v,1905,1905,1905,2858,2857l48577,83820v-952,-952,-1905,-1905,-2857,-2857c44767,80963,43815,81915,44767,81915xm45720,162878v-953,,-953,,-953,952c44767,164783,44767,164783,45720,164783v,,952,-953,952,-953c47625,162878,46672,162878,45720,162878xm45720,239078r,c44767,239078,44767,239078,44767,239078r953,c45720,240030,45720,240030,45720,239078xm46672,196215v,,,1905,953,953c49530,197168,49530,195263,49530,193358v,-953,,-1905,-953,-1905c46672,192405,47625,195263,46672,196215xm48577,149543v-952,,-952,952,,c47625,152400,48577,154305,50482,154305v953,,1906,,1906,-1905c50482,152400,49530,151447,48577,149543xm54292,243840r-3810,c50482,242888,49530,242888,48577,242888v-952,,-1905,,-1905,952c46672,244793,47625,243840,48577,243840v953,,953,,1905,c50482,244793,48577,246697,49530,247650v1905,953,1905,-1905,2858,-2857c54292,244793,54292,243840,54292,243840xm51435,160020v,-952,,-1905,-1905,-1905c49530,158115,48577,158115,48577,158115v,953,,1905,1905,1905c50482,160972,50482,160972,51435,160020xm49530,113347v,,,,,c50482,113347,51435,113347,50482,113347v,-952,-952,-952,-952,c49530,112395,48577,112395,49530,113347xm57150,181928v-953,,-1905,952,-1905,1905c53340,184785,52388,182880,50482,182880v,,,-952,953,-1905c52388,180022,52388,179070,51435,179070v-953,,-1905,,-1905,952c48577,181928,50482,181928,51435,182880v,953,-1905,2858,,3810c53340,187643,54292,186690,55245,185738v,-953,,-1905,952,-1905c57150,183833,58102,183833,58102,183833v,-953,,-1905,-952,-1905xm49530,106680v,953,952,953,,c50482,107633,51435,106680,51435,106680v,,,-952,-953,-952c49530,105728,49530,106680,49530,106680xm53340,221933v,-953,952,-1905,-952,-1905c50482,220028,50482,220980,49530,222885v,1905,952,2858,1905,1905c55245,224790,53340,222885,53340,221933xm51435,144780v,,953,,,c52388,143828,51435,142875,51435,142875v,,-953,,-953,953c50482,144780,51435,144780,51435,144780xm50482,167640v,,,,953,c51435,166688,53340,167640,53340,165735v,,-952,,-952,c51435,165735,50482,166688,50482,167640xm51435,70485v953,1905,1905,-952,1905,-952c54292,69533,55245,69533,55245,69533v952,952,952,,1905,c57150,68580,57150,67628,56197,67628v-1905,-1906,-2857,,-3809,952c51435,68580,50482,70485,51435,70485xm56197,195263v,-953,953,-1905,-952,-1905c54292,193358,53340,194310,53340,195263v,1905,1905,2857,952,4762c54292,200025,53340,200978,54292,201930v953,,953,-952,1905,-952c57150,199072,56197,197168,56197,195263xm56197,241935r,c54292,241935,55245,242888,55245,243840v,-952,1905,-952,952,-1905xm57150,238125v,,,-953,-953,-953c56197,237172,55245,237172,55245,238125v,953,952,953,952,953c57150,239078,57150,239078,57150,238125xm59055,234315v,-952,-953,-1905,-1905,-1905c56197,232410,55245,233363,56197,234315v,953,1905,1905,2858,1905c59055,235268,59055,235268,59055,234315xm57150,169545v-953,,-953,,-1905,c55245,170497,55245,170497,56197,170497v953,,953,,1905,c58102,169545,57150,169545,57150,169545xm63817,231458v-2857,1905,-1904,3810,,4762c63817,237172,64770,237172,64770,237172v1905,-1904,,-2857,,-3809l63817,231458v1905,-2858,953,-4763,-952,-7620c60960,223838,60007,221933,58102,223838v,,,952,,952c60007,225743,60960,223838,61913,223838r952,c61913,226695,62865,228600,63817,231458xm59055,260033v952,,1905,-953,1905,-1905c60960,257175,60960,256222,60007,257175v-952,953,-952,953,-1905,1905c59055,259080,59055,260033,59055,260033xm61913,267653v,,-953,,,c60960,267653,60960,267653,60960,267653v,,,952,953,c61913,268605,61913,267653,61913,267653xm60960,201930v,,,953,953,953c62865,202883,61913,201930,61913,201930v,-952,,-952,-953,-952c60960,200978,60960,200978,60960,201930xm62865,207645v,,-952,-952,-1905,c60960,207645,60960,208597,60960,208597v,,953,953,953,953c62865,208597,62865,208597,62865,207645xm61913,179070r,c62865,179070,62865,179070,62865,178118v,,,,-952,952c61913,178118,61913,179070,61913,179070xm62865,240983v,,,,,c62865,240983,63817,240983,62865,240983r,c62865,240030,62865,240983,62865,240983xm63817,248603v1905,,2858,952,3810,1905c67627,248603,67627,248603,65722,246697v,,-952,,-952,-952c64770,244793,64770,243840,63817,243840v-952,,-1904,953,-1904,1905c62865,247650,62865,248603,63817,248603xm66675,214313v,-953,-953,-1905,-1905,-1905c63817,212408,63817,212408,62865,213360v,953,,1905,952,1905c64770,214313,65722,215265,66675,214313xm62865,198120r952,952c63817,199072,63817,198120,63817,198120r-952,-952c62865,197168,62865,197168,62865,198120xm64770,220980v,,-953,,-953,953c63817,222885,63817,222885,64770,222885v,,952,,952,-952c66675,221933,65722,220980,64770,220980xm65722,203835v,953,,953,,l65722,203835v953,,953,,,c65722,203835,65722,203835,65722,203835xm71438,251460v,-1905,-1906,-952,-2858,-952c68580,251460,67627,252413,68580,253365v1905,,2858,-952,2858,-1905xm71438,264795v952,,952,-952,952,-952c72390,262890,72390,261938,72390,261938v-952,,-952,952,-952,1905c70485,263843,70485,264795,71438,264795xm73342,269558v,-953,,-1905,-952,-953c71438,268605,71438,268605,71438,269558v952,,952,,1904,c73342,269558,73342,269558,73342,269558xm189547,164783v-952,-18098,-952,-36195,-2857,-55245c185738,98108,184785,85725,180975,74295,178117,62865,173355,51435,169545,40958,166688,31433,160020,23813,152400,18097v-7620,-4762,-16193,-5714,-23812,-952c119063,21908,111442,28575,106680,38100,100013,51435,93345,64770,89535,79058v-5715,26670,-11430,53339,-10478,80962c79057,163830,77152,168593,78105,172403v2858,12382,,25717,3810,38100c84772,219075,83820,228600,86677,237172v1905,5716,3811,11431,5715,17146c94297,260985,97155,266700,101917,272415v1905,1905,3810,4763,4763,6668c111442,286703,118110,292418,125730,296228v11430,5715,22860,3810,32385,-5715c170497,278130,176213,261938,180975,245745v1905,-9525,3810,-19050,5715,-28575c189547,200025,188595,181928,189547,164783xm186690,239078v,-953,,,,l186690,239078v,,,,,c187642,239078,187642,239078,186690,239078xm198120,195263v2857,-2858,9525,-5716,13335,-5716c212407,190500,212407,189547,212407,188595v-952,-952,953,-4762,-2857,-3810c204788,186690,201930,190500,197167,191453v-952,,-1904,952,-1904,1905c195263,194310,194310,195263,195263,196215v952,953,1904,-952,2857,-952xm200025,268605v,-952,,-1905,-953,-2858c198120,264795,198120,265747,198120,267653v,952,,2857,952,3810c200025,270510,200025,269558,200025,268605xm213360,231458v1905,,2857,,3810,c216217,228600,214313,226695,211455,229553v-2858,1905,-3810,3810,-1905,6667c210502,237172,211455,238125,211455,240030v-1905,,-2858,953,-3810,c203835,237172,201930,241935,199072,241935v-952,,-952,953,-952,1905c198120,244793,198120,245745,199072,244793v3810,-1905,9525,,12383,-4763c213360,238125,218122,238125,213360,234315v-953,-1905,-953,-2857,,-2857xm199072,84772v1905,,2858,-952,3810,-2857c202882,80963,201930,80963,200977,80963v-952,,-1905,952,-1905,1905c198120,83820,199072,84772,199072,84772xm198120,41910r,c199072,42863,200025,41910,200025,41910r-1905,l198120,41910xm205740,133350v-952,-1905,-1905,-2857,-3810,-2857c200025,130493,199072,130493,200025,132397v952,1906,1905,2858,3810,2858c204788,135255,205740,134303,205740,133350xm200977,68580r1905,c202882,68580,202882,67628,202882,67628v,,-952,,-952,c200025,67628,200025,67628,200977,68580xm202882,53340v,953,,953,,c203835,54293,204788,53340,204788,53340v-953,,-953,,-1906,c202882,53340,202882,53340,202882,53340xm203835,47625v1905,,2857,2858,5715,2858c209550,50483,210502,50483,210502,49530v953,-952,-4762,-6667,-5714,-6667c204788,42863,203835,42863,203835,43815v,1905,-953,3810,,3810xm215265,254318v-952,,-1905,,-2858,c210502,252413,208597,250508,206692,250508v-1904,,-2857,,-2857,1905c203835,254318,204788,254318,205740,253365v2857,,4762,,6667,l212407,255270v,2858,953,3810,2858,3810c216217,259080,218122,258128,218122,257175v953,-2857,-1905,-1905,-2857,-2857xm203835,207645v953,1905,2857,2858,4762,1905c209550,209550,210502,208597,210502,207645v,-1905,-1905,-1905,-4762,-1905c204788,206693,203835,205740,203835,207645xm204788,228600v-953,,-953,,-953,1905c203835,230505,203835,231458,204788,230505r,-1905c205740,228600,204788,227647,204788,228600xm207645,106680v,-952,,-1905,-1905,-952c204788,105728,204788,106680,204788,107633v,,,952,952,952c206692,108585,207645,107633,207645,106680xm207645,268605v-1905,,-3810,,-2857,1905c204788,271463,206692,272415,207645,271463v1905,-953,,-1905,,-2858xm205740,149543v,,952,,1905,-953c207645,148590,207645,147638,206692,148590r,c204788,149543,204788,149543,205740,149543xm207645,196215v,-952,,-1905,-1905,-1905c205740,194310,204788,194310,205740,195263v,952,952,952,1905,952c205740,201930,209550,202883,212407,204788r953,c213360,204788,214313,203835,214313,203835v,-2857,,-4763,,-7620c214313,194310,211455,193358,209550,193358v-953,,,3810,-1905,2857xm211455,263843v-953,,-1905,,-1905,c209550,262890,210502,260985,208597,260985v,,-952,,-952,c206692,262890,208597,262890,209550,263843v,952,-953,2857,-953,4762c209550,268605,210502,267653,210502,266700v953,-1905,1905,-2857,953,-2857xm207645,92393v,,,,,-953c206692,91440,206692,92393,207645,92393r,l207645,92393xm207645,125730v,,952,-952,,c208597,123825,207645,123825,207645,123825v,,-953,,-953,953c206692,124778,207645,124778,207645,125730xm207645,40005v,,,953,952,953c209550,40958,209550,40958,209550,40005v,,-953,,-1905,c207645,40005,207645,40005,207645,40005xm207645,160972v,,,,,l213360,160020v,-952,-953,,-1905,-952c209550,159068,207645,158115,207645,160972xm207645,214313v,952,,952,,l207645,215265v,953,952,953,,-952c208597,215265,207645,215265,207645,214313xm208597,119063v-952,,-1905,952,-952,952c208597,120968,209550,121920,211455,121920v1905,,1905,-1905,1905,-2857c213360,118110,215265,119063,215265,117158v,,,,,c213360,117158,213360,118110,213360,119063v-953,,-2858,-953,-4763,xm211455,244793v-953,,-953,952,-1905,952c209550,245745,209550,246697,211455,247650v,,952,-953,952,-1905c212407,245745,211455,244793,211455,244793xm217170,212408v,,952,,952,-953c218122,210503,217170,210503,216217,210503v-1904,,-1904,1905,-1904,2857c212407,213360,211455,213360,210502,215265v,,,953,,953c212407,216218,212407,214313,213360,214313r3810,-1905xm212407,102870v,952,953,952,953,c214313,102870,215265,102870,215265,101918v,-953,-952,-953,-1905,c213360,101918,213360,102870,212407,102870xm213360,74295v,952,,952,953,952c215265,75247,215265,74295,215265,73343v,-953,-952,-953,-952,-953c213360,73343,213360,73343,213360,74295xm219075,87630v,-1905,-1905,-2858,-3810,-3810c214313,83820,213360,83820,213360,84772v,1906,2857,1906,5715,2858l219075,87630xm215265,134303v,,-952,,-1905,c213360,134303,213360,134303,213360,134303r953,952l215265,134303xm214313,219075v-953,,-953,953,,c213360,220980,214313,220980,215265,220980v,,,-952,952,-952c216217,220028,215265,219075,214313,219075xm216217,179070v-1904,,-952,1905,-952,2858c214313,183833,215265,184785,217170,184785v952,,1905,-952,1905,-1905c218122,180975,217170,179070,216217,179070xm216217,147638v,,953,952,,c217170,148590,218122,147638,218122,147638v-952,,-952,-953,-1905,c217170,146685,216217,147638,216217,147638xm216217,167640v,,,953,953,953l217170,167640v,-952,,-1905,-953,-1905c216217,166688,216217,166688,216217,167640xm217170,109538v,952,,1905,952,952c219075,109538,219075,108585,220027,107633v,-953,,-953,-952,-953c217170,106680,216217,108585,217170,109538xm217170,51435v952,,952,,1905,c219075,51435,219075,50483,219075,50483v,,-1905,-953,-1905,952l217170,51435xm218122,91440v,,-952,,-952,1905c217170,93345,217170,94297,218122,94297v953,,953,,953,c220027,91440,219075,90488,218122,91440xm217170,216218v,952,952,952,952,952c220027,220028,222885,218122,222885,218122v,-952,-1905,-3809,-4763,-1904c218122,215265,217170,215265,217170,216218xm222885,228600v-953,-953,-1905,,-1905,1905c220980,232410,218122,230505,217170,231458v1905,2857,2857,5714,5715,8572c222885,238125,226695,237172,228600,234315v3810,-1905,-3810,-4762,-5715,-5715xm220027,246697v-952,,-2857,,-2857,953c217170,247650,218122,249555,218122,250508v953,,953,-953,1905,-953c220027,248603,220980,246697,220027,246697xm218122,157163v,952,953,1905,953,1905c220980,159068,221932,159068,222885,157163v,-953,-953,-1905,-1905,-1905c220027,155258,218122,156210,218122,157163xm220027,191453r-1905,c218122,191453,218122,192405,218122,193358v,952,953,,1905,c220980,192405,220980,191453,220027,191453xm220980,200978v,,-953,-953,-953,-953l219075,200025v,953,,953,,1905c220027,200978,220980,201930,220980,200978xm220980,205740v,,-1905,,-1905,c219075,205740,219075,206693,220027,207645v,,953,-952,953,-1905c220980,206693,220980,205740,220980,205740xm220980,78105v,953,,953,,953l220980,78105v952,,,,,c220980,78105,220980,78105,220980,78105xm224790,172403v-1905,,-2858,1905,-2858,2857c221932,176213,225742,180022,227647,180022v953,,953,-952,953,-1904c227647,175260,226695,172403,224790,172403xm224790,240983v952,2857,952,4762,-952,6667c222885,248603,222885,249555,223838,249555v952,,5714,-1905,5714,-1905c230505,245745,227647,244793,224790,240983xm224790,191453v952,-953,3810,,3810,-2858c228600,187643,226695,187643,226695,187643v-953,952,-3810,,-3810,2857c223838,191453,224790,191453,224790,191453xm224790,88583r,c226695,88583,225742,86678,226695,85725v,,952,,1905,953c229552,86678,230505,86678,230505,85725v,-953,-1905,,-1905,c227647,85725,227647,86678,226695,86678v-953,,-1905,,-1905,1905xm226695,116205r,-952c225742,114300,224790,116205,224790,116205r,953c225742,117158,226695,116205,226695,116205xm224790,141922v,,,953,952,1906c225742,143828,226695,143828,226695,142875v,-953,,-1905,-953,-1905c224790,140018,224790,140970,224790,141922xm225742,195263v,952,,952,,l226695,195263v,,,,-953,c225742,195263,225742,195263,225742,195263xm227647,71438v953,,1905,,2858,-1905c230505,68580,229552,68580,228600,69533v-953,,-1905,,-1905,1905c225742,71438,226695,72390,227647,71438xm228600,208597v-953,,-1905,,-1905,953c226695,211455,224790,215265,226695,216218v,952,3810,-2858,4762,-1905c231457,214313,232410,214313,233363,214313v-953,-2858,-2858,-3810,-4763,-5716xm228600,100013v-953,,-953,-953,-953,-953c226695,99060,226695,99060,226695,100013v,,,,952,c227647,100013,228600,100013,228600,100013xm228600,219075v-953,,-1905,,-1905,953l226695,220980v1905,,1905,-952,1905,-1905c229552,220028,229552,219075,228600,219075xm234315,220028v,-953,,-953,-952,-1906c232410,217170,231457,218122,231457,218122v953,3811,-3810,4763,-2857,7621c228600,226695,228600,227647,228600,227647v,,952,,952,c230505,225743,238125,226695,234315,220028xm228600,120015v,953,,953,952,953c230505,120968,231457,120968,231457,120015v,-1905,,-1905,-952,-1905c230505,118110,229552,119063,228600,120015xm230505,127635v,,,-952,,-952c230505,126683,230505,125730,230505,125730r-953,c229552,127635,229552,127635,230505,127635xm236220,175260v-953,-952,-1905,-1905,-3810,-1905c231457,173355,230505,173355,230505,174308v,952,952,952,1905,1905c235267,177165,233363,179070,232410,180975v,953,-1905,1905,-953,1905c232410,183833,233363,181928,234315,180975v1905,-1905,1905,-3810,1905,-5715l236220,175260xm230505,76200v952,,952,,,c231457,75247,231457,74295,230505,73343v,,-953,,-953,952c229552,75247,230505,76200,230505,76200xm231457,162878v,,-952,952,-952,952c230505,164783,230505,164783,231457,164783v953,,1906,,1906,-953c233363,163830,232410,162878,231457,162878xm236220,238125v,,-1905,-1905,-2857,c232410,238125,231457,238125,231457,239078r,952c233363,240030,235267,239078,236220,238125xm235267,192405v,,,-952,,c233363,191453,233363,192405,232410,192405v,,,953,953,953c234315,193358,234315,193358,235267,192405xm233363,85725v,,952,,952,l234315,85725v,-953,,-953,-952,l233363,85725xm234315,200025v-952,,-952,953,-952,1905c233363,202883,233363,203835,234315,201930v,,952,-952,952,-952c236220,200025,235267,200025,234315,200025xm236220,120015v,953,,1905,1905,1905c239077,121920,239077,121920,239077,120968v,-953,-952,-1905,-2857,-953c236220,118110,236220,119063,236220,120015xm236220,164783v1905,952,1905,,1905,-953l240030,163830v3810,,7620,-3810,11430,953c251460,165735,252413,164783,252413,163830v-953,-1905,,-4762,-3811,-2858c247650,161925,245745,160020,243840,160020v,-952,,-3810,-1905,-3810c240030,156210,240030,157163,239077,158115v-952,1905,,2857,-952,4763c237172,162878,236220,160972,235267,162878v953,1905,953,1905,953,1905xm238125,231458v,,-953,952,-1905,952c236220,232410,236220,233363,237172,233363v,,953,,953,-953c239077,231458,239077,230505,238125,231458xm238125,200978v,,3810,1905,4763,1905c244792,202883,243840,200025,243840,199072v,-952,,-1904,-952,-1904c241935,197168,239077,200025,238125,200978xm239077,177165v,,953,,,c240030,175260,240030,175260,239077,175260v,,,,-952,953c238125,176213,238125,177165,239077,177165xm240030,214313v,,,-953,,-953l239077,214313v,,,,,952c239077,214313,240030,214313,240030,214313xm240030,136208v952,952,,2857,1905,2857c241935,139065,241935,138113,241935,137160v,-952,,-1905,-953,-2857c240030,134303,240030,135255,240030,136208xm244792,219075v,-953,-952,-1905,-1904,-1905c240982,217170,240030,218122,240030,219075v,1905,952,1905,1905,1905c242888,220980,244792,220980,244792,219075xm242888,170497r,1906c242888,175260,244792,177165,246697,175260v953,-952,1905,-1905,3810,-952c252413,174308,253365,175260,254317,174308v953,-1905,,-2858,-952,-3811c252413,169545,250507,168593,249555,166688v-1905,-1905,-4763,-953,-6667,c239077,168593,242888,168593,242888,170497xm243840,160020v,952,,1905,-952,1905c242888,161925,241935,161925,241935,160972v,-1904,953,-952,1905,-952xm246697,185738v,-1905,-1905,-953,-2857,-953c242888,184785,241935,184785,241935,186690v953,,1905,,2857,c246697,186690,247650,185738,246697,185738xm243840,119063v,1905,1905,1905,1905,2857c247650,121920,247650,121920,247650,120968v,-1905,-2858,-953,-3810,-1905c243840,119063,243840,119063,243840,119063xm247650,155258r,c246697,155258,246697,155258,247650,155258v-953,952,,952,,952c247650,155258,247650,155258,247650,155258xm251460,202883v,-953,-1905,-1905,-2858,-1905c247650,200978,246697,201930,247650,202883v,952,952,952,1905,952c250507,203835,251460,204788,251460,202883xm248602,208597v,,-952,,,c247650,210503,248602,210503,248602,209550v,,,,,-953c249555,208597,249555,208597,248602,208597xm257175,180022v,-1904,-1905,-1904,-3810,-1904c252413,178118,251460,179070,251460,180022v953,1906,2857,1906,3810,1906c256222,181928,257175,181928,257175,180022xe" stroked="f">
                <v:stroke joinstyle="miter"/>
                <v:path arrowok="t" o:connecttype="custom" o:connectlocs="266700,145587;266700,169376;262890,195068;228600,271192;160972,313059;140970,316866;134302,316866;98107,310205;48577,278804;30480,257870;10477,217904;0,160811;0,156054;4763,118944;42863,40917;105727,3806;137160,0;179070,9515;215265,31402;254317,90398;264795,135120;266700,145587;17145,134169;17145,133217;17145,132265;17145,134169;17145,134169;17145,141780;19050,143684;20002,143684;18097,141780;17145,141780;20955,191262;19050,188407;18097,190310;20002,192213;20955,191262;22860,137023;23813,137023;21907,135120;20955,135120;22860,137023;24765,164618;27622,163666;25717,162715;23813,163666;24765,164618;25717,177940;31432,177940;32385,176988;30480,176037;25717,177940;23813,176037;23813,177940;25717,177940;24765,130363;24765,131314;25717,131314;24765,130363;24765,130363;25717,199825;30480,198873;25717,199825;25717,199825;25717,154151;25717,154151;27622,154151;27622,153200;25717,154151;27622,209341;26670,208389;25717,209341;27622,209341;27622,209341;30480,198873;37147,193165;45720,180794;44767,178891;42863,180794;39052,190310;32385,194116;30480,193165;29527,189358;31432,184600;29527,182697;27622,183649;28575,185552;30480,189358;28575,192213;30480,198873;30480,198873;26670,127507;28575,128459;30480,125604;29527,125604;26670,127507;30480,169376;28575,171279;29527,171279;30480,169376;30480,169376;29527,135120;29527,137023;32385,133217;32385,132265;29527,135120;32385,206486;32385,206486;30480,206486;31432,207437;32385,206486;33338,145587;34290,144635;32385,143684;31432,144635;33338,145587;32385,163666;33338,164618;34290,163666;33338,162715;32385,163666;33338,116089;33338,116089;34290,116089;33338,115138;33338,116089;34290,184600;37147,187455;38100,186503;35242,183649;34290,184600;36195,172231;36195,172231;44767,175085;46672,174134;44767,170327;37147,170327;35242,171279;36195,172231;36195,204583;36195,204583;36195,202680;36195,204583;36195,204583;36195,214099;37147,216002;37147,217904;40005,216002;38100,213147;36195,212196;36195,214099;39052,236935;40957,234081;39052,233130;39052,231227;37147,229324;37147,231227;39052,232178;39052,234081;39052,236935;36195,154151;37147,156054;40005,157006;41910,157006;43815,153200;42863,151296;36195,154151;37147,220759;37147,220759;39052,222662;37147,220759;37147,119895;37147,119895;38100,119895;37147,119895;37147,119895;38100,125604;38100,125604;40005,126556;40005,125604;38100,125604;46672,228372;50482,228372;48577,226468;44767,224565;39052,223614;44767,224565;46672,228372;41910,242645;39052,240742;38100,241693;41910,242645;41910,242645;39052,163666;39052,163666;39052,163666;39052,163666;39052,163666;40005,79930;40005,79930;40957,79930;40005,79930;40005,79930;54292,216953;60007,215050;57150,209341;53340,206486;51435,207437;46672,210293;43815,210293;42863,209341;40957,209341;42863,209341;43815,209341;49530,212196;52388,214099;54292,216953;43815,136072;43815,136072;45720,136072;45720,135120;43815,136072;46672,229324;46672,229324;43815,232178;43815,232178;46672,229324;44767,81833;47625,84687;48577,83736;45720,80882;44767,81833;45720,162715;44767,163666;45720,164618;46672,163666;45720,162715;45720,238839;45720,238839;44767,238839;45720,238839;45720,238839;46672,196019;47625,196971;49530,193165;48577,191262;46672,196019;48577,149394;48577,149394;50482,154151;52388,152248;48577,149394;54292,243596;50482,243596;48577,242645;46672,243596;48577,243596;50482,243596;49530,247402;52388,244548;54292,243596;51435,159860;49530,157957;48577,157957;50482,159860;51435,159860;49530,113234;49530,113234;50482,113234;49530,113234;49530,113234;57150,181746;55245,183649;50482,182697;51435,180794;51435,178891;49530,179842;51435,182697;51435,186503;55245,185552;56197,183649;58102,183649;57150,181746;49530,106573;49530,106573;51435,106573;50482,105622;49530,106573;53340,221711;52388,219808;49530,222662;51435,224565;53340,221711;51435,144635;51435,144635;51435,142732;50482,143684;51435,144635;50482,167472;51435,167472;53340,165569;52388,165569;50482,167472;51435,70415;53340,69464;55245,69464;57150,69464;56197,67560;52388,68511;51435,70415;56197,195068;55245,193165;53340,195068;54292,199825;54292,201728;56197,200777;56197,195068;56197,241693;56197,241693;55245,243596;56197,241693;57150,237887;56197,236935;55245,237887;56197,238839;57150,237887;59055,234081;57150,232178;56197,234081;59055,235984;59055,234081;57150,169376;55245,169376;56197,170327;58102,170327;57150,169376;63817,231227;63817,235984;64770,236935;64770,233130;63817,231227;62865,223614;58102,223614;58102,224565;61913,223614;62865,223614;63817,231227;59055,259773;60960,257870;60007,256918;58102,258821;59055,259773;61913,267386;61913,267386;60960,267386;61913,267386;61913,267386;60960,201728;61913,202680;61913,201728;60960,200777;60960,201728;62865,207437;60960,207437;60960,208389;61913,209341;62865,207437;61913,178891;61913,178891;62865,177940;61913,178891;61913,178891;62865,240742;62865,240742;62865,240742;62865,240742;62865,240742;63817,248355;67627,250258;65722,246450;64770,245499;63817,243596;61913,245499;63817,248355;66675,214099;64770,212196;62865,213147;63817,215050;66675,214099;62865,197922;63817,198873;63817,197922;62865,196971;62865,197922;64770,220759;63817,221711;64770,222662;65722,221711;64770,220759;65722,203631;65722,203631;65722,203631;65722,203631;65722,203631;71438,251209;68580,250258;68580,253112;71438,251209;71438,264530;72390,263579;72390,261676;71438,263579;71438,264530;73342,269289;72390,268337;71438,269289;73342,269289;73342,269289;189547,164618;186690,109429;180975,74221;169545,40917;152400,18079;128588,17128;106680,38062;89535,78979;79057,159860;78105,172231;81915,210293;86677,236935;92392,254064;101917,272143;106680,278804;125730,295932;158115,290223;180975,245499;186690,216953;189547,164618;186690,238839;186690,238839;186690,238839;186690,238839;186690,238839;198120,195068;211455,189358;212407,188407;209550,184600;197167,191262;195263,193165;195263,196019;198120,195068;200025,268337;199072,265481;198120,267386;199072,271192;200025,268337;213360,231227;217170,231227;211455,229324;209550,235984;211455,239790;207645,239790;199072,241693;198120,243596;199072,244548;211455,239790;213360,234081;213360,231227;199072,84687;202882,81833;200977,80882;199072,82785;199072,84687;198120,41868;198120,41868;200025,41868;198120,41868;198120,41868;205740,133217;201930,130363;200025,132265;203835,135120;205740,133217;200977,68511;202882,68511;202882,67560;201930,67560;200977,68511;202882,53287;202882,53287;204788,53287;202882,53287;202882,53287;203835,47577;209550,50433;210502,49480;204788,42820;203835,43771;203835,47577;215265,254064;212407,254064;206692,250258;203835,252161;205740,253112;212407,253112;212407,255015;215265,258821;218122,256918;215265,254064;203835,207437;208597,209341;210502,207437;205740,205534;203835,207437;204788,228372;203835,230275;204788,230275;204788,228372;204788,228372;207645,106573;205740,105622;204788,107525;205740,108476;207645,106573;207645,268337;204788,270240;207645,271192;207645,268337;205740,149394;207645,148441;206692,148441;206692,148441;205740,149394;207645,196019;205740,194116;205740,195068;207645,196019;212407,204583;213360,204583;214313,203631;214313,196019;209550,193165;207645,196019;211455,263579;209550,263579;208597,260724;207645,260724;209550,263579;208597,268337;210502,266433;211455,263579;207645,92301;207645,91349;207645,92301;207645,92301;207645,92301;207645,125604;207645,125604;207645,123701;206692,124653;207645,125604;207645,39965;208597,40917;209550,39965;207645,39965;207645,39965;207645,160811;207645,160811;213360,159860;211455,158909;207645,160811;207645,214099;207645,214099;207645,215050;207645,214099;207645,214099;208597,118944;207645,119895;211455,121798;213360,118944;215265,117041;215265,117041;213360,118944;208597,118944;211455,244548;209550,245499;211455,247402;212407,245499;211455,244548;217170,212196;218122,211244;216217,210293;214313,213147;210502,215050;210502,216002;213360,214099;217170,212196;212407,102767;213360,102767;215265,101816;213360,101816;212407,102767;213360,74221;214313,75172;215265,73270;214313,72318;213360,74221;219075,87542;215265,83736;213360,84687;219075,87542;219075,87542;215265,134169;213360,134169;213360,134169;214313,135120;215265,134169;214313,218856;214313,218856;215265,220759;216217,219808;214313,218856;216217,178891;215265,181746;217170,184600;219075,182697;216217,178891;216217,147490;216217,147490;218122,147490;216217,147490;216217,147490;216217,167472;217170,168425;217170,167472;216217,165569;216217,167472;217170,109429;218122,110380;220027,107525;219075,106573;217170,109429;217170,51384;219075,51384;219075,50433;217170,51384;217170,51384;218122,91349;217170,93252;218122,94203;219075,94203;218122,91349;217170,216002;218122,216953;222885,217904;218122,216002;217170,216002;222885,228372;220980,230275;217170,231227;222885,239790;228600,234081;222885,228372;220027,246450;217170,247402;218122,250258;220027,249306;220027,246450;218122,157006;219075,158909;222885,157006;220980,155103;218122,157006;220027,191262;218122,191262;218122,193165;220027,193165;220027,191262;220980,200777;220027,199825;219075,199825;219075,201728;220980,200777;220980,205534;219075,205534;220027,207437;220980,205534;220980,205534;220980,78027;220980,78979;220980,78027;220980,78027;220980,78027;224790,172231;221932,175085;227647,179842;228600,177940;224790,172231;224790,240742;223838,247402;223838,249306;229552,247402;224790,240742;224790,191262;228600,188407;226695,187455;222885,190310;224790,191262;224790,88494;224790,88494;226695,85639;228600,86591;230505,85639;228600,85639;226695,86591;224790,88494;226695,116089;226695,115138;224790,116089;224790,117041;226695,116089;224790,141780;225742,143684;226695,142732;225742,140829;224790,141780;225742,195068;225742,195068;226695,195068;225742,195068;225742,195068;227647,71367;230505,69464;228600,69464;226695,71367;227647,71367;228600,208389;226695,209341;226695,216002;231457,214099;233363,214099;228600,208389;228600,99913;227647,98961;226695,99913;227647,99913;228600,99913;228600,218856;226695,219808;226695,220759;228600,218856;228600,218856;234315,219808;233363,217904;231457,217904;228600,225517;228600,227419;229552,227419;234315,219808;228600,119895;229552,120847;231457,119895;230505,117992;228600,119895;230505,127507;230505,126556;230505,125604;229552,125604;230505,127507;236220,175085;232410,173182;230505,174134;232410,176037;232410,180794;231457,182697;234315,180794;236220,175085;236220,175085;230505,76124;230505,76124;230505,73270;229552,74221;230505,76124;231457,162715;230505,163666;231457,164618;233363,163666;231457,162715;236220,237887;233363,237887;231457,238839;231457,239790;236220,237887;235267,192213;235267,192213;232410,192213;233363,193165;235267,192213;233363,85639;234315,85639;234315,85639;233363,85639;233363,85639;234315,199825;233363,201728;234315,201728;235267,200777;234315,199825;236220,119895;238125,121798;239077,120847;236220,119895;236220,119895;236220,164618;238125,163666;240030,163666;251460,164618;252413,163666;248602,160811;243840,159860;241935,156054;239077,157957;238125,162715;235267,162715;236220,164618;238125,231227;236220,232178;237172,233130;238125,232178;238125,231227;238125,200777;242888,202680;243840,198873;242888,196971;238125,200777;239077,176988;239077,176988;239077,175085;238125,176037;239077,176988;240030,214099;240030,213147;239077,214099;239077,215050;240030,214099;240030,136072;241935,138926;241935,137023;240982,134169;240030,136072;244792,218856;242888,216953;240030,218856;241935,220759;244792,218856;242888,170327;242888,172231;246697,175085;250507,174134;254317,174134;253365,170327;249555,166521;242888,166521;242888,170327;243840,159860;242888,161763;241935,160811;243840,159860;246697,185552;243840,184600;241935,186503;244792,186503;246697,185552;243840,118944;245745,121798;247650,120847;243840,118944;243840,118944;247650,155103;247650,155103;247650,155103;247650,156054;247650,155103;251460,202680;248602,200777;247650,202680;249555,203631;251460,202680;248602,208389;248602,208389;248602,209341;248602,208389;248602,208389;257175,179842;253365,177940;251460,179842;255270,181746;257175,17984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4F6614E" wp14:editId="714CC2B2">
                <wp:simplePos x="0" y="0"/>
                <wp:positionH relativeFrom="column">
                  <wp:posOffset>3634740</wp:posOffset>
                </wp:positionH>
                <wp:positionV relativeFrom="paragraph">
                  <wp:posOffset>3267710</wp:posOffset>
                </wp:positionV>
                <wp:extent cx="440055" cy="316865"/>
                <wp:effectExtent l="0" t="0" r="4445" b="635"/>
                <wp:wrapNone/>
                <wp:docPr id="105" name="Graphic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055" cy="316865"/>
                        </a:xfrm>
                        <a:custGeom>
                          <a:avLst/>
                          <a:gdLst>
                            <a:gd name="connsiteX0" fmla="*/ 440055 w 440055"/>
                            <a:gd name="connsiteY0" fmla="*/ 8572 h 317182"/>
                            <a:gd name="connsiteX1" fmla="*/ 436245 w 440055"/>
                            <a:gd name="connsiteY1" fmla="*/ 12382 h 317182"/>
                            <a:gd name="connsiteX2" fmla="*/ 421005 w 440055"/>
                            <a:gd name="connsiteY2" fmla="*/ 15240 h 317182"/>
                            <a:gd name="connsiteX3" fmla="*/ 378143 w 440055"/>
                            <a:gd name="connsiteY3" fmla="*/ 56197 h 317182"/>
                            <a:gd name="connsiteX4" fmla="*/ 359093 w 440055"/>
                            <a:gd name="connsiteY4" fmla="*/ 121920 h 317182"/>
                            <a:gd name="connsiteX5" fmla="*/ 354330 w 440055"/>
                            <a:gd name="connsiteY5" fmla="*/ 140970 h 317182"/>
                            <a:gd name="connsiteX6" fmla="*/ 350520 w 440055"/>
                            <a:gd name="connsiteY6" fmla="*/ 153352 h 317182"/>
                            <a:gd name="connsiteX7" fmla="*/ 348615 w 440055"/>
                            <a:gd name="connsiteY7" fmla="*/ 157163 h 317182"/>
                            <a:gd name="connsiteX8" fmla="*/ 321945 w 440055"/>
                            <a:gd name="connsiteY8" fmla="*/ 263842 h 317182"/>
                            <a:gd name="connsiteX9" fmla="*/ 311468 w 440055"/>
                            <a:gd name="connsiteY9" fmla="*/ 302895 h 317182"/>
                            <a:gd name="connsiteX10" fmla="*/ 311468 w 440055"/>
                            <a:gd name="connsiteY10" fmla="*/ 303847 h 317182"/>
                            <a:gd name="connsiteX11" fmla="*/ 303847 w 440055"/>
                            <a:gd name="connsiteY11" fmla="*/ 316230 h 317182"/>
                            <a:gd name="connsiteX12" fmla="*/ 300038 w 440055"/>
                            <a:gd name="connsiteY12" fmla="*/ 316230 h 317182"/>
                            <a:gd name="connsiteX13" fmla="*/ 291465 w 440055"/>
                            <a:gd name="connsiteY13" fmla="*/ 315277 h 317182"/>
                            <a:gd name="connsiteX14" fmla="*/ 283845 w 440055"/>
                            <a:gd name="connsiteY14" fmla="*/ 309563 h 317182"/>
                            <a:gd name="connsiteX15" fmla="*/ 277178 w 440055"/>
                            <a:gd name="connsiteY15" fmla="*/ 291465 h 317182"/>
                            <a:gd name="connsiteX16" fmla="*/ 273368 w 440055"/>
                            <a:gd name="connsiteY16" fmla="*/ 281940 h 317182"/>
                            <a:gd name="connsiteX17" fmla="*/ 258128 w 440055"/>
                            <a:gd name="connsiteY17" fmla="*/ 227647 h 317182"/>
                            <a:gd name="connsiteX18" fmla="*/ 227647 w 440055"/>
                            <a:gd name="connsiteY18" fmla="*/ 134302 h 317182"/>
                            <a:gd name="connsiteX19" fmla="*/ 220028 w 440055"/>
                            <a:gd name="connsiteY19" fmla="*/ 106680 h 317182"/>
                            <a:gd name="connsiteX20" fmla="*/ 217170 w 440055"/>
                            <a:gd name="connsiteY20" fmla="*/ 102870 h 317182"/>
                            <a:gd name="connsiteX21" fmla="*/ 214313 w 440055"/>
                            <a:gd name="connsiteY21" fmla="*/ 106680 h 317182"/>
                            <a:gd name="connsiteX22" fmla="*/ 203835 w 440055"/>
                            <a:gd name="connsiteY22" fmla="*/ 142875 h 317182"/>
                            <a:gd name="connsiteX23" fmla="*/ 189547 w 440055"/>
                            <a:gd name="connsiteY23" fmla="*/ 200025 h 317182"/>
                            <a:gd name="connsiteX24" fmla="*/ 173355 w 440055"/>
                            <a:gd name="connsiteY24" fmla="*/ 260032 h 317182"/>
                            <a:gd name="connsiteX25" fmla="*/ 161925 w 440055"/>
                            <a:gd name="connsiteY25" fmla="*/ 308610 h 317182"/>
                            <a:gd name="connsiteX26" fmla="*/ 154305 w 440055"/>
                            <a:gd name="connsiteY26" fmla="*/ 317182 h 317182"/>
                            <a:gd name="connsiteX27" fmla="*/ 143828 w 440055"/>
                            <a:gd name="connsiteY27" fmla="*/ 317182 h 317182"/>
                            <a:gd name="connsiteX28" fmla="*/ 133350 w 440055"/>
                            <a:gd name="connsiteY28" fmla="*/ 307657 h 317182"/>
                            <a:gd name="connsiteX29" fmla="*/ 112395 w 440055"/>
                            <a:gd name="connsiteY29" fmla="*/ 240030 h 317182"/>
                            <a:gd name="connsiteX30" fmla="*/ 102870 w 440055"/>
                            <a:gd name="connsiteY30" fmla="*/ 208597 h 317182"/>
                            <a:gd name="connsiteX31" fmla="*/ 91440 w 440055"/>
                            <a:gd name="connsiteY31" fmla="*/ 177165 h 317182"/>
                            <a:gd name="connsiteX32" fmla="*/ 55245 w 440055"/>
                            <a:gd name="connsiteY32" fmla="*/ 64770 h 317182"/>
                            <a:gd name="connsiteX33" fmla="*/ 47625 w 440055"/>
                            <a:gd name="connsiteY33" fmla="*/ 45720 h 317182"/>
                            <a:gd name="connsiteX34" fmla="*/ 39053 w 440055"/>
                            <a:gd name="connsiteY34" fmla="*/ 30480 h 317182"/>
                            <a:gd name="connsiteX35" fmla="*/ 14288 w 440055"/>
                            <a:gd name="connsiteY35" fmla="*/ 15240 h 317182"/>
                            <a:gd name="connsiteX36" fmla="*/ 3810 w 440055"/>
                            <a:gd name="connsiteY36" fmla="*/ 13335 h 317182"/>
                            <a:gd name="connsiteX37" fmla="*/ 0 w 440055"/>
                            <a:gd name="connsiteY37" fmla="*/ 9525 h 317182"/>
                            <a:gd name="connsiteX38" fmla="*/ 3810 w 440055"/>
                            <a:gd name="connsiteY38" fmla="*/ 4763 h 317182"/>
                            <a:gd name="connsiteX39" fmla="*/ 11430 w 440055"/>
                            <a:gd name="connsiteY39" fmla="*/ 3810 h 317182"/>
                            <a:gd name="connsiteX40" fmla="*/ 32385 w 440055"/>
                            <a:gd name="connsiteY40" fmla="*/ 3810 h 317182"/>
                            <a:gd name="connsiteX41" fmla="*/ 49530 w 440055"/>
                            <a:gd name="connsiteY41" fmla="*/ 3810 h 317182"/>
                            <a:gd name="connsiteX42" fmla="*/ 69533 w 440055"/>
                            <a:gd name="connsiteY42" fmla="*/ 4763 h 317182"/>
                            <a:gd name="connsiteX43" fmla="*/ 87630 w 440055"/>
                            <a:gd name="connsiteY43" fmla="*/ 3810 h 317182"/>
                            <a:gd name="connsiteX44" fmla="*/ 129540 w 440055"/>
                            <a:gd name="connsiteY44" fmla="*/ 3810 h 317182"/>
                            <a:gd name="connsiteX45" fmla="*/ 137160 w 440055"/>
                            <a:gd name="connsiteY45" fmla="*/ 5715 h 317182"/>
                            <a:gd name="connsiteX46" fmla="*/ 136208 w 440055"/>
                            <a:gd name="connsiteY46" fmla="*/ 13335 h 317182"/>
                            <a:gd name="connsiteX47" fmla="*/ 128588 w 440055"/>
                            <a:gd name="connsiteY47" fmla="*/ 15240 h 317182"/>
                            <a:gd name="connsiteX48" fmla="*/ 119063 w 440055"/>
                            <a:gd name="connsiteY48" fmla="*/ 26670 h 317182"/>
                            <a:gd name="connsiteX49" fmla="*/ 121920 w 440055"/>
                            <a:gd name="connsiteY49" fmla="*/ 45720 h 317182"/>
                            <a:gd name="connsiteX50" fmla="*/ 140970 w 440055"/>
                            <a:gd name="connsiteY50" fmla="*/ 104775 h 317182"/>
                            <a:gd name="connsiteX51" fmla="*/ 150495 w 440055"/>
                            <a:gd name="connsiteY51" fmla="*/ 129540 h 317182"/>
                            <a:gd name="connsiteX52" fmla="*/ 168593 w 440055"/>
                            <a:gd name="connsiteY52" fmla="*/ 186690 h 317182"/>
                            <a:gd name="connsiteX53" fmla="*/ 170497 w 440055"/>
                            <a:gd name="connsiteY53" fmla="*/ 193357 h 317182"/>
                            <a:gd name="connsiteX54" fmla="*/ 172403 w 440055"/>
                            <a:gd name="connsiteY54" fmla="*/ 195263 h 317182"/>
                            <a:gd name="connsiteX55" fmla="*/ 174308 w 440055"/>
                            <a:gd name="connsiteY55" fmla="*/ 193357 h 317182"/>
                            <a:gd name="connsiteX56" fmla="*/ 176213 w 440055"/>
                            <a:gd name="connsiteY56" fmla="*/ 186690 h 317182"/>
                            <a:gd name="connsiteX57" fmla="*/ 193358 w 440055"/>
                            <a:gd name="connsiteY57" fmla="*/ 123825 h 317182"/>
                            <a:gd name="connsiteX58" fmla="*/ 206693 w 440055"/>
                            <a:gd name="connsiteY58" fmla="*/ 76200 h 317182"/>
                            <a:gd name="connsiteX59" fmla="*/ 206693 w 440055"/>
                            <a:gd name="connsiteY59" fmla="*/ 65722 h 317182"/>
                            <a:gd name="connsiteX60" fmla="*/ 195263 w 440055"/>
                            <a:gd name="connsiteY60" fmla="*/ 34290 h 317182"/>
                            <a:gd name="connsiteX61" fmla="*/ 169545 w 440055"/>
                            <a:gd name="connsiteY61" fmla="*/ 14288 h 317182"/>
                            <a:gd name="connsiteX62" fmla="*/ 165735 w 440055"/>
                            <a:gd name="connsiteY62" fmla="*/ 12382 h 317182"/>
                            <a:gd name="connsiteX63" fmla="*/ 166688 w 440055"/>
                            <a:gd name="connsiteY63" fmla="*/ 4763 h 317182"/>
                            <a:gd name="connsiteX64" fmla="*/ 181928 w 440055"/>
                            <a:gd name="connsiteY64" fmla="*/ 2857 h 317182"/>
                            <a:gd name="connsiteX65" fmla="*/ 202883 w 440055"/>
                            <a:gd name="connsiteY65" fmla="*/ 4763 h 317182"/>
                            <a:gd name="connsiteX66" fmla="*/ 208597 w 440055"/>
                            <a:gd name="connsiteY66" fmla="*/ 4763 h 317182"/>
                            <a:gd name="connsiteX67" fmla="*/ 233363 w 440055"/>
                            <a:gd name="connsiteY67" fmla="*/ 4763 h 317182"/>
                            <a:gd name="connsiteX68" fmla="*/ 255270 w 440055"/>
                            <a:gd name="connsiteY68" fmla="*/ 3810 h 317182"/>
                            <a:gd name="connsiteX69" fmla="*/ 288608 w 440055"/>
                            <a:gd name="connsiteY69" fmla="*/ 3810 h 317182"/>
                            <a:gd name="connsiteX70" fmla="*/ 293370 w 440055"/>
                            <a:gd name="connsiteY70" fmla="*/ 3810 h 317182"/>
                            <a:gd name="connsiteX71" fmla="*/ 299085 w 440055"/>
                            <a:gd name="connsiteY71" fmla="*/ 7620 h 317182"/>
                            <a:gd name="connsiteX72" fmla="*/ 294322 w 440055"/>
                            <a:gd name="connsiteY72" fmla="*/ 14288 h 317182"/>
                            <a:gd name="connsiteX73" fmla="*/ 288608 w 440055"/>
                            <a:gd name="connsiteY73" fmla="*/ 14288 h 317182"/>
                            <a:gd name="connsiteX74" fmla="*/ 273368 w 440055"/>
                            <a:gd name="connsiteY74" fmla="*/ 27622 h 317182"/>
                            <a:gd name="connsiteX75" fmla="*/ 275272 w 440055"/>
                            <a:gd name="connsiteY75" fmla="*/ 42863 h 317182"/>
                            <a:gd name="connsiteX76" fmla="*/ 284797 w 440055"/>
                            <a:gd name="connsiteY76" fmla="*/ 75247 h 317182"/>
                            <a:gd name="connsiteX77" fmla="*/ 288608 w 440055"/>
                            <a:gd name="connsiteY77" fmla="*/ 87630 h 317182"/>
                            <a:gd name="connsiteX78" fmla="*/ 311468 w 440055"/>
                            <a:gd name="connsiteY78" fmla="*/ 162877 h 317182"/>
                            <a:gd name="connsiteX79" fmla="*/ 320993 w 440055"/>
                            <a:gd name="connsiteY79" fmla="*/ 189547 h 317182"/>
                            <a:gd name="connsiteX80" fmla="*/ 323850 w 440055"/>
                            <a:gd name="connsiteY80" fmla="*/ 192405 h 317182"/>
                            <a:gd name="connsiteX81" fmla="*/ 325755 w 440055"/>
                            <a:gd name="connsiteY81" fmla="*/ 189547 h 317182"/>
                            <a:gd name="connsiteX82" fmla="*/ 328613 w 440055"/>
                            <a:gd name="connsiteY82" fmla="*/ 181927 h 317182"/>
                            <a:gd name="connsiteX83" fmla="*/ 345758 w 440055"/>
                            <a:gd name="connsiteY83" fmla="*/ 117157 h 317182"/>
                            <a:gd name="connsiteX84" fmla="*/ 360997 w 440055"/>
                            <a:gd name="connsiteY84" fmla="*/ 55245 h 317182"/>
                            <a:gd name="connsiteX85" fmla="*/ 341947 w 440055"/>
                            <a:gd name="connsiteY85" fmla="*/ 15240 h 317182"/>
                            <a:gd name="connsiteX86" fmla="*/ 326708 w 440055"/>
                            <a:gd name="connsiteY86" fmla="*/ 12382 h 317182"/>
                            <a:gd name="connsiteX87" fmla="*/ 320993 w 440055"/>
                            <a:gd name="connsiteY87" fmla="*/ 8572 h 317182"/>
                            <a:gd name="connsiteX88" fmla="*/ 325755 w 440055"/>
                            <a:gd name="connsiteY88" fmla="*/ 2857 h 317182"/>
                            <a:gd name="connsiteX89" fmla="*/ 343853 w 440055"/>
                            <a:gd name="connsiteY89" fmla="*/ 1905 h 317182"/>
                            <a:gd name="connsiteX90" fmla="*/ 357188 w 440055"/>
                            <a:gd name="connsiteY90" fmla="*/ 2857 h 317182"/>
                            <a:gd name="connsiteX91" fmla="*/ 402908 w 440055"/>
                            <a:gd name="connsiteY91" fmla="*/ 1905 h 317182"/>
                            <a:gd name="connsiteX92" fmla="*/ 428625 w 440055"/>
                            <a:gd name="connsiteY92" fmla="*/ 0 h 317182"/>
                            <a:gd name="connsiteX93" fmla="*/ 437197 w 440055"/>
                            <a:gd name="connsiteY93" fmla="*/ 2857 h 317182"/>
                            <a:gd name="connsiteX94" fmla="*/ 440055 w 440055"/>
                            <a:gd name="connsiteY94" fmla="*/ 8572 h 317182"/>
                            <a:gd name="connsiteX95" fmla="*/ 80010 w 440055"/>
                            <a:gd name="connsiteY95" fmla="*/ 61913 h 317182"/>
                            <a:gd name="connsiteX96" fmla="*/ 76200 w 440055"/>
                            <a:gd name="connsiteY96" fmla="*/ 58102 h 317182"/>
                            <a:gd name="connsiteX97" fmla="*/ 75247 w 440055"/>
                            <a:gd name="connsiteY97" fmla="*/ 60960 h 317182"/>
                            <a:gd name="connsiteX98" fmla="*/ 75247 w 440055"/>
                            <a:gd name="connsiteY98" fmla="*/ 64770 h 317182"/>
                            <a:gd name="connsiteX99" fmla="*/ 80010 w 440055"/>
                            <a:gd name="connsiteY99" fmla="*/ 61913 h 317182"/>
                            <a:gd name="connsiteX100" fmla="*/ 84772 w 440055"/>
                            <a:gd name="connsiteY100" fmla="*/ 83820 h 317182"/>
                            <a:gd name="connsiteX101" fmla="*/ 84772 w 440055"/>
                            <a:gd name="connsiteY101" fmla="*/ 83820 h 317182"/>
                            <a:gd name="connsiteX102" fmla="*/ 83820 w 440055"/>
                            <a:gd name="connsiteY102" fmla="*/ 83820 h 317182"/>
                            <a:gd name="connsiteX103" fmla="*/ 84772 w 440055"/>
                            <a:gd name="connsiteY103" fmla="*/ 83820 h 317182"/>
                            <a:gd name="connsiteX104" fmla="*/ 84772 w 440055"/>
                            <a:gd name="connsiteY104" fmla="*/ 83820 h 317182"/>
                            <a:gd name="connsiteX105" fmla="*/ 96203 w 440055"/>
                            <a:gd name="connsiteY105" fmla="*/ 82867 h 317182"/>
                            <a:gd name="connsiteX106" fmla="*/ 96203 w 440055"/>
                            <a:gd name="connsiteY106" fmla="*/ 82867 h 317182"/>
                            <a:gd name="connsiteX107" fmla="*/ 96203 w 440055"/>
                            <a:gd name="connsiteY107" fmla="*/ 82867 h 317182"/>
                            <a:gd name="connsiteX108" fmla="*/ 96203 w 440055"/>
                            <a:gd name="connsiteY108" fmla="*/ 82867 h 317182"/>
                            <a:gd name="connsiteX109" fmla="*/ 96203 w 440055"/>
                            <a:gd name="connsiteY109" fmla="*/ 82867 h 317182"/>
                            <a:gd name="connsiteX110" fmla="*/ 101918 w 440055"/>
                            <a:gd name="connsiteY110" fmla="*/ 48577 h 317182"/>
                            <a:gd name="connsiteX111" fmla="*/ 100013 w 440055"/>
                            <a:gd name="connsiteY111" fmla="*/ 47625 h 317182"/>
                            <a:gd name="connsiteX112" fmla="*/ 99060 w 440055"/>
                            <a:gd name="connsiteY112" fmla="*/ 48577 h 317182"/>
                            <a:gd name="connsiteX113" fmla="*/ 100965 w 440055"/>
                            <a:gd name="connsiteY113" fmla="*/ 49530 h 317182"/>
                            <a:gd name="connsiteX114" fmla="*/ 101918 w 440055"/>
                            <a:gd name="connsiteY114" fmla="*/ 48577 h 317182"/>
                            <a:gd name="connsiteX115" fmla="*/ 103822 w 440055"/>
                            <a:gd name="connsiteY115" fmla="*/ 70485 h 317182"/>
                            <a:gd name="connsiteX116" fmla="*/ 103822 w 440055"/>
                            <a:gd name="connsiteY116" fmla="*/ 70485 h 317182"/>
                            <a:gd name="connsiteX117" fmla="*/ 102870 w 440055"/>
                            <a:gd name="connsiteY117" fmla="*/ 70485 h 317182"/>
                            <a:gd name="connsiteX118" fmla="*/ 103822 w 440055"/>
                            <a:gd name="connsiteY118" fmla="*/ 70485 h 317182"/>
                            <a:gd name="connsiteX119" fmla="*/ 103822 w 440055"/>
                            <a:gd name="connsiteY119" fmla="*/ 70485 h 317182"/>
                            <a:gd name="connsiteX120" fmla="*/ 109538 w 440055"/>
                            <a:gd name="connsiteY120" fmla="*/ 161925 h 317182"/>
                            <a:gd name="connsiteX121" fmla="*/ 109538 w 440055"/>
                            <a:gd name="connsiteY121" fmla="*/ 161925 h 317182"/>
                            <a:gd name="connsiteX122" fmla="*/ 109538 w 440055"/>
                            <a:gd name="connsiteY122" fmla="*/ 161925 h 317182"/>
                            <a:gd name="connsiteX123" fmla="*/ 109538 w 440055"/>
                            <a:gd name="connsiteY123" fmla="*/ 161925 h 317182"/>
                            <a:gd name="connsiteX124" fmla="*/ 109538 w 440055"/>
                            <a:gd name="connsiteY124" fmla="*/ 161925 h 317182"/>
                            <a:gd name="connsiteX125" fmla="*/ 110490 w 440055"/>
                            <a:gd name="connsiteY125" fmla="*/ 86677 h 317182"/>
                            <a:gd name="connsiteX126" fmla="*/ 110490 w 440055"/>
                            <a:gd name="connsiteY126" fmla="*/ 86677 h 317182"/>
                            <a:gd name="connsiteX127" fmla="*/ 110490 w 440055"/>
                            <a:gd name="connsiteY127" fmla="*/ 88582 h 317182"/>
                            <a:gd name="connsiteX128" fmla="*/ 111443 w 440055"/>
                            <a:gd name="connsiteY128" fmla="*/ 87630 h 317182"/>
                            <a:gd name="connsiteX129" fmla="*/ 110490 w 440055"/>
                            <a:gd name="connsiteY129" fmla="*/ 86677 h 317182"/>
                            <a:gd name="connsiteX130" fmla="*/ 118110 w 440055"/>
                            <a:gd name="connsiteY130" fmla="*/ 124777 h 317182"/>
                            <a:gd name="connsiteX131" fmla="*/ 117158 w 440055"/>
                            <a:gd name="connsiteY131" fmla="*/ 124777 h 317182"/>
                            <a:gd name="connsiteX132" fmla="*/ 117158 w 440055"/>
                            <a:gd name="connsiteY132" fmla="*/ 128588 h 317182"/>
                            <a:gd name="connsiteX133" fmla="*/ 120968 w 440055"/>
                            <a:gd name="connsiteY133" fmla="*/ 128588 h 317182"/>
                            <a:gd name="connsiteX134" fmla="*/ 118110 w 440055"/>
                            <a:gd name="connsiteY134" fmla="*/ 124777 h 317182"/>
                            <a:gd name="connsiteX135" fmla="*/ 118110 w 440055"/>
                            <a:gd name="connsiteY135" fmla="*/ 142875 h 317182"/>
                            <a:gd name="connsiteX136" fmla="*/ 116205 w 440055"/>
                            <a:gd name="connsiteY136" fmla="*/ 144780 h 317182"/>
                            <a:gd name="connsiteX137" fmla="*/ 118110 w 440055"/>
                            <a:gd name="connsiteY137" fmla="*/ 146685 h 317182"/>
                            <a:gd name="connsiteX138" fmla="*/ 119063 w 440055"/>
                            <a:gd name="connsiteY138" fmla="*/ 146685 h 317182"/>
                            <a:gd name="connsiteX139" fmla="*/ 118110 w 440055"/>
                            <a:gd name="connsiteY139" fmla="*/ 142875 h 317182"/>
                            <a:gd name="connsiteX140" fmla="*/ 118110 w 440055"/>
                            <a:gd name="connsiteY140" fmla="*/ 173355 h 317182"/>
                            <a:gd name="connsiteX141" fmla="*/ 118110 w 440055"/>
                            <a:gd name="connsiteY141" fmla="*/ 173355 h 317182"/>
                            <a:gd name="connsiteX142" fmla="*/ 118110 w 440055"/>
                            <a:gd name="connsiteY142" fmla="*/ 173355 h 317182"/>
                            <a:gd name="connsiteX143" fmla="*/ 118110 w 440055"/>
                            <a:gd name="connsiteY143" fmla="*/ 173355 h 317182"/>
                            <a:gd name="connsiteX144" fmla="*/ 118110 w 440055"/>
                            <a:gd name="connsiteY144" fmla="*/ 173355 h 317182"/>
                            <a:gd name="connsiteX145" fmla="*/ 125730 w 440055"/>
                            <a:gd name="connsiteY145" fmla="*/ 198120 h 317182"/>
                            <a:gd name="connsiteX146" fmla="*/ 125730 w 440055"/>
                            <a:gd name="connsiteY146" fmla="*/ 198120 h 317182"/>
                            <a:gd name="connsiteX147" fmla="*/ 123825 w 440055"/>
                            <a:gd name="connsiteY147" fmla="*/ 199072 h 317182"/>
                            <a:gd name="connsiteX148" fmla="*/ 125730 w 440055"/>
                            <a:gd name="connsiteY148" fmla="*/ 198120 h 317182"/>
                            <a:gd name="connsiteX149" fmla="*/ 125730 w 440055"/>
                            <a:gd name="connsiteY149" fmla="*/ 198120 h 317182"/>
                            <a:gd name="connsiteX150" fmla="*/ 135255 w 440055"/>
                            <a:gd name="connsiteY150" fmla="*/ 131445 h 317182"/>
                            <a:gd name="connsiteX151" fmla="*/ 129540 w 440055"/>
                            <a:gd name="connsiteY151" fmla="*/ 125730 h 317182"/>
                            <a:gd name="connsiteX152" fmla="*/ 127635 w 440055"/>
                            <a:gd name="connsiteY152" fmla="*/ 131445 h 317182"/>
                            <a:gd name="connsiteX153" fmla="*/ 129540 w 440055"/>
                            <a:gd name="connsiteY153" fmla="*/ 135255 h 317182"/>
                            <a:gd name="connsiteX154" fmla="*/ 135255 w 440055"/>
                            <a:gd name="connsiteY154" fmla="*/ 131445 h 317182"/>
                            <a:gd name="connsiteX155" fmla="*/ 140018 w 440055"/>
                            <a:gd name="connsiteY155" fmla="*/ 155257 h 317182"/>
                            <a:gd name="connsiteX156" fmla="*/ 138113 w 440055"/>
                            <a:gd name="connsiteY156" fmla="*/ 153352 h 317182"/>
                            <a:gd name="connsiteX157" fmla="*/ 138113 w 440055"/>
                            <a:gd name="connsiteY157" fmla="*/ 154305 h 317182"/>
                            <a:gd name="connsiteX158" fmla="*/ 138113 w 440055"/>
                            <a:gd name="connsiteY158" fmla="*/ 158115 h 317182"/>
                            <a:gd name="connsiteX159" fmla="*/ 140018 w 440055"/>
                            <a:gd name="connsiteY159" fmla="*/ 155257 h 317182"/>
                            <a:gd name="connsiteX160" fmla="*/ 150495 w 440055"/>
                            <a:gd name="connsiteY160" fmla="*/ 205740 h 317182"/>
                            <a:gd name="connsiteX161" fmla="*/ 150495 w 440055"/>
                            <a:gd name="connsiteY161" fmla="*/ 205740 h 317182"/>
                            <a:gd name="connsiteX162" fmla="*/ 148590 w 440055"/>
                            <a:gd name="connsiteY162" fmla="*/ 205740 h 317182"/>
                            <a:gd name="connsiteX163" fmla="*/ 150495 w 440055"/>
                            <a:gd name="connsiteY163" fmla="*/ 205740 h 317182"/>
                            <a:gd name="connsiteX164" fmla="*/ 150495 w 440055"/>
                            <a:gd name="connsiteY164" fmla="*/ 205740 h 317182"/>
                            <a:gd name="connsiteX165" fmla="*/ 156210 w 440055"/>
                            <a:gd name="connsiteY165" fmla="*/ 246697 h 317182"/>
                            <a:gd name="connsiteX166" fmla="*/ 155258 w 440055"/>
                            <a:gd name="connsiteY166" fmla="*/ 247650 h 317182"/>
                            <a:gd name="connsiteX167" fmla="*/ 156210 w 440055"/>
                            <a:gd name="connsiteY167" fmla="*/ 248602 h 317182"/>
                            <a:gd name="connsiteX168" fmla="*/ 157163 w 440055"/>
                            <a:gd name="connsiteY168" fmla="*/ 247650 h 317182"/>
                            <a:gd name="connsiteX169" fmla="*/ 156210 w 440055"/>
                            <a:gd name="connsiteY169" fmla="*/ 246697 h 317182"/>
                            <a:gd name="connsiteX170" fmla="*/ 160972 w 440055"/>
                            <a:gd name="connsiteY170" fmla="*/ 225742 h 317182"/>
                            <a:gd name="connsiteX171" fmla="*/ 160972 w 440055"/>
                            <a:gd name="connsiteY171" fmla="*/ 225742 h 317182"/>
                            <a:gd name="connsiteX172" fmla="*/ 160020 w 440055"/>
                            <a:gd name="connsiteY172" fmla="*/ 225742 h 317182"/>
                            <a:gd name="connsiteX173" fmla="*/ 160972 w 440055"/>
                            <a:gd name="connsiteY173" fmla="*/ 225742 h 317182"/>
                            <a:gd name="connsiteX174" fmla="*/ 160972 w 440055"/>
                            <a:gd name="connsiteY174" fmla="*/ 225742 h 317182"/>
                            <a:gd name="connsiteX175" fmla="*/ 213360 w 440055"/>
                            <a:gd name="connsiteY175" fmla="*/ 40005 h 317182"/>
                            <a:gd name="connsiteX176" fmla="*/ 212408 w 440055"/>
                            <a:gd name="connsiteY176" fmla="*/ 39052 h 317182"/>
                            <a:gd name="connsiteX177" fmla="*/ 212408 w 440055"/>
                            <a:gd name="connsiteY177" fmla="*/ 40005 h 317182"/>
                            <a:gd name="connsiteX178" fmla="*/ 213360 w 440055"/>
                            <a:gd name="connsiteY178" fmla="*/ 40005 h 317182"/>
                            <a:gd name="connsiteX179" fmla="*/ 213360 w 440055"/>
                            <a:gd name="connsiteY179" fmla="*/ 40005 h 317182"/>
                            <a:gd name="connsiteX180" fmla="*/ 217170 w 440055"/>
                            <a:gd name="connsiteY180" fmla="*/ 70485 h 317182"/>
                            <a:gd name="connsiteX181" fmla="*/ 217170 w 440055"/>
                            <a:gd name="connsiteY181" fmla="*/ 70485 h 317182"/>
                            <a:gd name="connsiteX182" fmla="*/ 217170 w 440055"/>
                            <a:gd name="connsiteY182" fmla="*/ 70485 h 317182"/>
                            <a:gd name="connsiteX183" fmla="*/ 216218 w 440055"/>
                            <a:gd name="connsiteY183" fmla="*/ 71438 h 317182"/>
                            <a:gd name="connsiteX184" fmla="*/ 217170 w 440055"/>
                            <a:gd name="connsiteY184" fmla="*/ 70485 h 317182"/>
                            <a:gd name="connsiteX185" fmla="*/ 220980 w 440055"/>
                            <a:gd name="connsiteY185" fmla="*/ 60007 h 317182"/>
                            <a:gd name="connsiteX186" fmla="*/ 222885 w 440055"/>
                            <a:gd name="connsiteY186" fmla="*/ 58102 h 317182"/>
                            <a:gd name="connsiteX187" fmla="*/ 220980 w 440055"/>
                            <a:gd name="connsiteY187" fmla="*/ 54292 h 317182"/>
                            <a:gd name="connsiteX188" fmla="*/ 218122 w 440055"/>
                            <a:gd name="connsiteY188" fmla="*/ 52388 h 317182"/>
                            <a:gd name="connsiteX189" fmla="*/ 217170 w 440055"/>
                            <a:gd name="connsiteY189" fmla="*/ 55245 h 317182"/>
                            <a:gd name="connsiteX190" fmla="*/ 220980 w 440055"/>
                            <a:gd name="connsiteY190" fmla="*/ 55245 h 317182"/>
                            <a:gd name="connsiteX191" fmla="*/ 220980 w 440055"/>
                            <a:gd name="connsiteY191" fmla="*/ 55245 h 317182"/>
                            <a:gd name="connsiteX192" fmla="*/ 220980 w 440055"/>
                            <a:gd name="connsiteY192" fmla="*/ 59055 h 317182"/>
                            <a:gd name="connsiteX193" fmla="*/ 220980 w 440055"/>
                            <a:gd name="connsiteY193" fmla="*/ 60007 h 317182"/>
                            <a:gd name="connsiteX194" fmla="*/ 219075 w 440055"/>
                            <a:gd name="connsiteY194" fmla="*/ 35242 h 317182"/>
                            <a:gd name="connsiteX195" fmla="*/ 219075 w 440055"/>
                            <a:gd name="connsiteY195" fmla="*/ 35242 h 317182"/>
                            <a:gd name="connsiteX196" fmla="*/ 220028 w 440055"/>
                            <a:gd name="connsiteY196" fmla="*/ 35242 h 317182"/>
                            <a:gd name="connsiteX197" fmla="*/ 219075 w 440055"/>
                            <a:gd name="connsiteY197" fmla="*/ 35242 h 317182"/>
                            <a:gd name="connsiteX198" fmla="*/ 219075 w 440055"/>
                            <a:gd name="connsiteY198" fmla="*/ 35242 h 317182"/>
                            <a:gd name="connsiteX199" fmla="*/ 220980 w 440055"/>
                            <a:gd name="connsiteY199" fmla="*/ 45720 h 317182"/>
                            <a:gd name="connsiteX200" fmla="*/ 220980 w 440055"/>
                            <a:gd name="connsiteY200" fmla="*/ 46672 h 317182"/>
                            <a:gd name="connsiteX201" fmla="*/ 223838 w 440055"/>
                            <a:gd name="connsiteY201" fmla="*/ 46672 h 317182"/>
                            <a:gd name="connsiteX202" fmla="*/ 224790 w 440055"/>
                            <a:gd name="connsiteY202" fmla="*/ 48577 h 317182"/>
                            <a:gd name="connsiteX203" fmla="*/ 226695 w 440055"/>
                            <a:gd name="connsiteY203" fmla="*/ 49530 h 317182"/>
                            <a:gd name="connsiteX204" fmla="*/ 226695 w 440055"/>
                            <a:gd name="connsiteY204" fmla="*/ 49530 h 317182"/>
                            <a:gd name="connsiteX205" fmla="*/ 224790 w 440055"/>
                            <a:gd name="connsiteY205" fmla="*/ 47625 h 317182"/>
                            <a:gd name="connsiteX206" fmla="*/ 222885 w 440055"/>
                            <a:gd name="connsiteY206" fmla="*/ 47625 h 317182"/>
                            <a:gd name="connsiteX207" fmla="*/ 220980 w 440055"/>
                            <a:gd name="connsiteY207" fmla="*/ 45720 h 317182"/>
                            <a:gd name="connsiteX208" fmla="*/ 221933 w 440055"/>
                            <a:gd name="connsiteY208" fmla="*/ 16192 h 317182"/>
                            <a:gd name="connsiteX209" fmla="*/ 221933 w 440055"/>
                            <a:gd name="connsiteY209" fmla="*/ 16192 h 317182"/>
                            <a:gd name="connsiteX210" fmla="*/ 222885 w 440055"/>
                            <a:gd name="connsiteY210" fmla="*/ 16192 h 317182"/>
                            <a:gd name="connsiteX211" fmla="*/ 221933 w 440055"/>
                            <a:gd name="connsiteY211" fmla="*/ 16192 h 317182"/>
                            <a:gd name="connsiteX212" fmla="*/ 221933 w 440055"/>
                            <a:gd name="connsiteY212" fmla="*/ 16192 h 317182"/>
                            <a:gd name="connsiteX213" fmla="*/ 222885 w 440055"/>
                            <a:gd name="connsiteY213" fmla="*/ 75247 h 317182"/>
                            <a:gd name="connsiteX214" fmla="*/ 223838 w 440055"/>
                            <a:gd name="connsiteY214" fmla="*/ 74295 h 317182"/>
                            <a:gd name="connsiteX215" fmla="*/ 221933 w 440055"/>
                            <a:gd name="connsiteY215" fmla="*/ 72390 h 317182"/>
                            <a:gd name="connsiteX216" fmla="*/ 220980 w 440055"/>
                            <a:gd name="connsiteY216" fmla="*/ 73342 h 317182"/>
                            <a:gd name="connsiteX217" fmla="*/ 222885 w 440055"/>
                            <a:gd name="connsiteY217" fmla="*/ 75247 h 317182"/>
                            <a:gd name="connsiteX218" fmla="*/ 268605 w 440055"/>
                            <a:gd name="connsiteY218" fmla="*/ 113347 h 317182"/>
                            <a:gd name="connsiteX219" fmla="*/ 267653 w 440055"/>
                            <a:gd name="connsiteY219" fmla="*/ 108585 h 317182"/>
                            <a:gd name="connsiteX220" fmla="*/ 263843 w 440055"/>
                            <a:gd name="connsiteY220" fmla="*/ 108585 h 317182"/>
                            <a:gd name="connsiteX221" fmla="*/ 260985 w 440055"/>
                            <a:gd name="connsiteY221" fmla="*/ 110490 h 317182"/>
                            <a:gd name="connsiteX222" fmla="*/ 255270 w 440055"/>
                            <a:gd name="connsiteY222" fmla="*/ 111442 h 317182"/>
                            <a:gd name="connsiteX223" fmla="*/ 257175 w 440055"/>
                            <a:gd name="connsiteY223" fmla="*/ 106680 h 317182"/>
                            <a:gd name="connsiteX224" fmla="*/ 263843 w 440055"/>
                            <a:gd name="connsiteY224" fmla="*/ 100965 h 317182"/>
                            <a:gd name="connsiteX225" fmla="*/ 268605 w 440055"/>
                            <a:gd name="connsiteY225" fmla="*/ 95250 h 317182"/>
                            <a:gd name="connsiteX226" fmla="*/ 262890 w 440055"/>
                            <a:gd name="connsiteY226" fmla="*/ 99060 h 317182"/>
                            <a:gd name="connsiteX227" fmla="*/ 262890 w 440055"/>
                            <a:gd name="connsiteY227" fmla="*/ 99060 h 317182"/>
                            <a:gd name="connsiteX228" fmla="*/ 259080 w 440055"/>
                            <a:gd name="connsiteY228" fmla="*/ 100013 h 317182"/>
                            <a:gd name="connsiteX229" fmla="*/ 259080 w 440055"/>
                            <a:gd name="connsiteY229" fmla="*/ 96202 h 317182"/>
                            <a:gd name="connsiteX230" fmla="*/ 258128 w 440055"/>
                            <a:gd name="connsiteY230" fmla="*/ 88582 h 317182"/>
                            <a:gd name="connsiteX231" fmla="*/ 258128 w 440055"/>
                            <a:gd name="connsiteY231" fmla="*/ 81915 h 317182"/>
                            <a:gd name="connsiteX232" fmla="*/ 261938 w 440055"/>
                            <a:gd name="connsiteY232" fmla="*/ 81915 h 317182"/>
                            <a:gd name="connsiteX233" fmla="*/ 263843 w 440055"/>
                            <a:gd name="connsiteY233" fmla="*/ 80010 h 317182"/>
                            <a:gd name="connsiteX234" fmla="*/ 268605 w 440055"/>
                            <a:gd name="connsiteY234" fmla="*/ 81915 h 317182"/>
                            <a:gd name="connsiteX235" fmla="*/ 265747 w 440055"/>
                            <a:gd name="connsiteY235" fmla="*/ 77152 h 317182"/>
                            <a:gd name="connsiteX236" fmla="*/ 264795 w 440055"/>
                            <a:gd name="connsiteY236" fmla="*/ 76200 h 317182"/>
                            <a:gd name="connsiteX237" fmla="*/ 262890 w 440055"/>
                            <a:gd name="connsiteY237" fmla="*/ 76200 h 317182"/>
                            <a:gd name="connsiteX238" fmla="*/ 262890 w 440055"/>
                            <a:gd name="connsiteY238" fmla="*/ 78105 h 317182"/>
                            <a:gd name="connsiteX239" fmla="*/ 262890 w 440055"/>
                            <a:gd name="connsiteY239" fmla="*/ 80010 h 317182"/>
                            <a:gd name="connsiteX240" fmla="*/ 254318 w 440055"/>
                            <a:gd name="connsiteY240" fmla="*/ 78105 h 317182"/>
                            <a:gd name="connsiteX241" fmla="*/ 253365 w 440055"/>
                            <a:gd name="connsiteY241" fmla="*/ 76200 h 317182"/>
                            <a:gd name="connsiteX242" fmla="*/ 252413 w 440055"/>
                            <a:gd name="connsiteY242" fmla="*/ 72390 h 317182"/>
                            <a:gd name="connsiteX243" fmla="*/ 244793 w 440055"/>
                            <a:gd name="connsiteY243" fmla="*/ 73342 h 317182"/>
                            <a:gd name="connsiteX244" fmla="*/ 244793 w 440055"/>
                            <a:gd name="connsiteY244" fmla="*/ 73342 h 317182"/>
                            <a:gd name="connsiteX245" fmla="*/ 241935 w 440055"/>
                            <a:gd name="connsiteY245" fmla="*/ 76200 h 317182"/>
                            <a:gd name="connsiteX246" fmla="*/ 240030 w 440055"/>
                            <a:gd name="connsiteY246" fmla="*/ 78105 h 317182"/>
                            <a:gd name="connsiteX247" fmla="*/ 241935 w 440055"/>
                            <a:gd name="connsiteY247" fmla="*/ 79057 h 317182"/>
                            <a:gd name="connsiteX248" fmla="*/ 243840 w 440055"/>
                            <a:gd name="connsiteY248" fmla="*/ 79057 h 317182"/>
                            <a:gd name="connsiteX249" fmla="*/ 247650 w 440055"/>
                            <a:gd name="connsiteY249" fmla="*/ 75247 h 317182"/>
                            <a:gd name="connsiteX250" fmla="*/ 248603 w 440055"/>
                            <a:gd name="connsiteY250" fmla="*/ 76200 h 317182"/>
                            <a:gd name="connsiteX251" fmla="*/ 243840 w 440055"/>
                            <a:gd name="connsiteY251" fmla="*/ 78105 h 317182"/>
                            <a:gd name="connsiteX252" fmla="*/ 243840 w 440055"/>
                            <a:gd name="connsiteY252" fmla="*/ 78105 h 317182"/>
                            <a:gd name="connsiteX253" fmla="*/ 243840 w 440055"/>
                            <a:gd name="connsiteY253" fmla="*/ 78105 h 317182"/>
                            <a:gd name="connsiteX254" fmla="*/ 245745 w 440055"/>
                            <a:gd name="connsiteY254" fmla="*/ 79057 h 317182"/>
                            <a:gd name="connsiteX255" fmla="*/ 247650 w 440055"/>
                            <a:gd name="connsiteY255" fmla="*/ 82867 h 317182"/>
                            <a:gd name="connsiteX256" fmla="*/ 249555 w 440055"/>
                            <a:gd name="connsiteY256" fmla="*/ 85725 h 317182"/>
                            <a:gd name="connsiteX257" fmla="*/ 251460 w 440055"/>
                            <a:gd name="connsiteY257" fmla="*/ 86677 h 317182"/>
                            <a:gd name="connsiteX258" fmla="*/ 255270 w 440055"/>
                            <a:gd name="connsiteY258" fmla="*/ 90488 h 317182"/>
                            <a:gd name="connsiteX259" fmla="*/ 256222 w 440055"/>
                            <a:gd name="connsiteY259" fmla="*/ 93345 h 317182"/>
                            <a:gd name="connsiteX260" fmla="*/ 254318 w 440055"/>
                            <a:gd name="connsiteY260" fmla="*/ 91440 h 317182"/>
                            <a:gd name="connsiteX261" fmla="*/ 252413 w 440055"/>
                            <a:gd name="connsiteY261" fmla="*/ 91440 h 317182"/>
                            <a:gd name="connsiteX262" fmla="*/ 242888 w 440055"/>
                            <a:gd name="connsiteY262" fmla="*/ 92392 h 317182"/>
                            <a:gd name="connsiteX263" fmla="*/ 240030 w 440055"/>
                            <a:gd name="connsiteY263" fmla="*/ 92392 h 317182"/>
                            <a:gd name="connsiteX264" fmla="*/ 241935 w 440055"/>
                            <a:gd name="connsiteY264" fmla="*/ 96202 h 317182"/>
                            <a:gd name="connsiteX265" fmla="*/ 238125 w 440055"/>
                            <a:gd name="connsiteY265" fmla="*/ 97155 h 317182"/>
                            <a:gd name="connsiteX266" fmla="*/ 240030 w 440055"/>
                            <a:gd name="connsiteY266" fmla="*/ 86677 h 317182"/>
                            <a:gd name="connsiteX267" fmla="*/ 241935 w 440055"/>
                            <a:gd name="connsiteY267" fmla="*/ 86677 h 317182"/>
                            <a:gd name="connsiteX268" fmla="*/ 243840 w 440055"/>
                            <a:gd name="connsiteY268" fmla="*/ 87630 h 317182"/>
                            <a:gd name="connsiteX269" fmla="*/ 244793 w 440055"/>
                            <a:gd name="connsiteY269" fmla="*/ 84772 h 317182"/>
                            <a:gd name="connsiteX270" fmla="*/ 242888 w 440055"/>
                            <a:gd name="connsiteY270" fmla="*/ 80963 h 317182"/>
                            <a:gd name="connsiteX271" fmla="*/ 233363 w 440055"/>
                            <a:gd name="connsiteY271" fmla="*/ 74295 h 317182"/>
                            <a:gd name="connsiteX272" fmla="*/ 227647 w 440055"/>
                            <a:gd name="connsiteY272" fmla="*/ 76200 h 317182"/>
                            <a:gd name="connsiteX273" fmla="*/ 227647 w 440055"/>
                            <a:gd name="connsiteY273" fmla="*/ 78105 h 317182"/>
                            <a:gd name="connsiteX274" fmla="*/ 229553 w 440055"/>
                            <a:gd name="connsiteY274" fmla="*/ 78105 h 317182"/>
                            <a:gd name="connsiteX275" fmla="*/ 231458 w 440055"/>
                            <a:gd name="connsiteY275" fmla="*/ 77152 h 317182"/>
                            <a:gd name="connsiteX276" fmla="*/ 238125 w 440055"/>
                            <a:gd name="connsiteY276" fmla="*/ 80010 h 317182"/>
                            <a:gd name="connsiteX277" fmla="*/ 235268 w 440055"/>
                            <a:gd name="connsiteY277" fmla="*/ 87630 h 317182"/>
                            <a:gd name="connsiteX278" fmla="*/ 233363 w 440055"/>
                            <a:gd name="connsiteY278" fmla="*/ 86677 h 317182"/>
                            <a:gd name="connsiteX279" fmla="*/ 233363 w 440055"/>
                            <a:gd name="connsiteY279" fmla="*/ 86677 h 317182"/>
                            <a:gd name="connsiteX280" fmla="*/ 235268 w 440055"/>
                            <a:gd name="connsiteY280" fmla="*/ 87630 h 317182"/>
                            <a:gd name="connsiteX281" fmla="*/ 235268 w 440055"/>
                            <a:gd name="connsiteY281" fmla="*/ 91440 h 317182"/>
                            <a:gd name="connsiteX282" fmla="*/ 240030 w 440055"/>
                            <a:gd name="connsiteY282" fmla="*/ 96202 h 317182"/>
                            <a:gd name="connsiteX283" fmla="*/ 240030 w 440055"/>
                            <a:gd name="connsiteY283" fmla="*/ 96202 h 317182"/>
                            <a:gd name="connsiteX284" fmla="*/ 244793 w 440055"/>
                            <a:gd name="connsiteY284" fmla="*/ 100965 h 317182"/>
                            <a:gd name="connsiteX285" fmla="*/ 246697 w 440055"/>
                            <a:gd name="connsiteY285" fmla="*/ 100013 h 317182"/>
                            <a:gd name="connsiteX286" fmla="*/ 244793 w 440055"/>
                            <a:gd name="connsiteY286" fmla="*/ 94297 h 317182"/>
                            <a:gd name="connsiteX287" fmla="*/ 247650 w 440055"/>
                            <a:gd name="connsiteY287" fmla="*/ 95250 h 317182"/>
                            <a:gd name="connsiteX288" fmla="*/ 252413 w 440055"/>
                            <a:gd name="connsiteY288" fmla="*/ 95250 h 317182"/>
                            <a:gd name="connsiteX289" fmla="*/ 255270 w 440055"/>
                            <a:gd name="connsiteY289" fmla="*/ 94297 h 317182"/>
                            <a:gd name="connsiteX290" fmla="*/ 258128 w 440055"/>
                            <a:gd name="connsiteY290" fmla="*/ 96202 h 317182"/>
                            <a:gd name="connsiteX291" fmla="*/ 256222 w 440055"/>
                            <a:gd name="connsiteY291" fmla="*/ 98107 h 317182"/>
                            <a:gd name="connsiteX292" fmla="*/ 256222 w 440055"/>
                            <a:gd name="connsiteY292" fmla="*/ 100013 h 317182"/>
                            <a:gd name="connsiteX293" fmla="*/ 258128 w 440055"/>
                            <a:gd name="connsiteY293" fmla="*/ 100965 h 317182"/>
                            <a:gd name="connsiteX294" fmla="*/ 260033 w 440055"/>
                            <a:gd name="connsiteY294" fmla="*/ 102870 h 317182"/>
                            <a:gd name="connsiteX295" fmla="*/ 257175 w 440055"/>
                            <a:gd name="connsiteY295" fmla="*/ 104775 h 317182"/>
                            <a:gd name="connsiteX296" fmla="*/ 249555 w 440055"/>
                            <a:gd name="connsiteY296" fmla="*/ 104775 h 317182"/>
                            <a:gd name="connsiteX297" fmla="*/ 247650 w 440055"/>
                            <a:gd name="connsiteY297" fmla="*/ 104775 h 317182"/>
                            <a:gd name="connsiteX298" fmla="*/ 242888 w 440055"/>
                            <a:gd name="connsiteY298" fmla="*/ 105727 h 317182"/>
                            <a:gd name="connsiteX299" fmla="*/ 241935 w 440055"/>
                            <a:gd name="connsiteY299" fmla="*/ 107632 h 317182"/>
                            <a:gd name="connsiteX300" fmla="*/ 243840 w 440055"/>
                            <a:gd name="connsiteY300" fmla="*/ 107632 h 317182"/>
                            <a:gd name="connsiteX301" fmla="*/ 258128 w 440055"/>
                            <a:gd name="connsiteY301" fmla="*/ 109538 h 317182"/>
                            <a:gd name="connsiteX302" fmla="*/ 273368 w 440055"/>
                            <a:gd name="connsiteY302" fmla="*/ 111442 h 317182"/>
                            <a:gd name="connsiteX303" fmla="*/ 268605 w 440055"/>
                            <a:gd name="connsiteY303" fmla="*/ 113347 h 317182"/>
                            <a:gd name="connsiteX304" fmla="*/ 224790 w 440055"/>
                            <a:gd name="connsiteY304" fmla="*/ 33338 h 317182"/>
                            <a:gd name="connsiteX305" fmla="*/ 224790 w 440055"/>
                            <a:gd name="connsiteY305" fmla="*/ 33338 h 317182"/>
                            <a:gd name="connsiteX306" fmla="*/ 224790 w 440055"/>
                            <a:gd name="connsiteY306" fmla="*/ 31432 h 317182"/>
                            <a:gd name="connsiteX307" fmla="*/ 223838 w 440055"/>
                            <a:gd name="connsiteY307" fmla="*/ 31432 h 317182"/>
                            <a:gd name="connsiteX308" fmla="*/ 224790 w 440055"/>
                            <a:gd name="connsiteY308" fmla="*/ 33338 h 317182"/>
                            <a:gd name="connsiteX309" fmla="*/ 226695 w 440055"/>
                            <a:gd name="connsiteY309" fmla="*/ 63817 h 317182"/>
                            <a:gd name="connsiteX310" fmla="*/ 225743 w 440055"/>
                            <a:gd name="connsiteY310" fmla="*/ 64770 h 317182"/>
                            <a:gd name="connsiteX311" fmla="*/ 227647 w 440055"/>
                            <a:gd name="connsiteY311" fmla="*/ 65722 h 317182"/>
                            <a:gd name="connsiteX312" fmla="*/ 228600 w 440055"/>
                            <a:gd name="connsiteY312" fmla="*/ 64770 h 317182"/>
                            <a:gd name="connsiteX313" fmla="*/ 226695 w 440055"/>
                            <a:gd name="connsiteY313" fmla="*/ 63817 h 317182"/>
                            <a:gd name="connsiteX314" fmla="*/ 227647 w 440055"/>
                            <a:gd name="connsiteY314" fmla="*/ 56197 h 317182"/>
                            <a:gd name="connsiteX315" fmla="*/ 225743 w 440055"/>
                            <a:gd name="connsiteY315" fmla="*/ 57150 h 317182"/>
                            <a:gd name="connsiteX316" fmla="*/ 228600 w 440055"/>
                            <a:gd name="connsiteY316" fmla="*/ 62865 h 317182"/>
                            <a:gd name="connsiteX317" fmla="*/ 230505 w 440055"/>
                            <a:gd name="connsiteY317" fmla="*/ 63817 h 317182"/>
                            <a:gd name="connsiteX318" fmla="*/ 231458 w 440055"/>
                            <a:gd name="connsiteY318" fmla="*/ 61913 h 317182"/>
                            <a:gd name="connsiteX319" fmla="*/ 227647 w 440055"/>
                            <a:gd name="connsiteY319" fmla="*/ 56197 h 317182"/>
                            <a:gd name="connsiteX320" fmla="*/ 227647 w 440055"/>
                            <a:gd name="connsiteY320" fmla="*/ 85725 h 317182"/>
                            <a:gd name="connsiteX321" fmla="*/ 229553 w 440055"/>
                            <a:gd name="connsiteY321" fmla="*/ 84772 h 317182"/>
                            <a:gd name="connsiteX322" fmla="*/ 228600 w 440055"/>
                            <a:gd name="connsiteY322" fmla="*/ 82867 h 317182"/>
                            <a:gd name="connsiteX323" fmla="*/ 226695 w 440055"/>
                            <a:gd name="connsiteY323" fmla="*/ 83820 h 317182"/>
                            <a:gd name="connsiteX324" fmla="*/ 227647 w 440055"/>
                            <a:gd name="connsiteY324" fmla="*/ 85725 h 317182"/>
                            <a:gd name="connsiteX325" fmla="*/ 229553 w 440055"/>
                            <a:gd name="connsiteY325" fmla="*/ 95250 h 317182"/>
                            <a:gd name="connsiteX326" fmla="*/ 229553 w 440055"/>
                            <a:gd name="connsiteY326" fmla="*/ 95250 h 317182"/>
                            <a:gd name="connsiteX327" fmla="*/ 227647 w 440055"/>
                            <a:gd name="connsiteY327" fmla="*/ 99060 h 317182"/>
                            <a:gd name="connsiteX328" fmla="*/ 228600 w 440055"/>
                            <a:gd name="connsiteY328" fmla="*/ 100013 h 317182"/>
                            <a:gd name="connsiteX329" fmla="*/ 229553 w 440055"/>
                            <a:gd name="connsiteY329" fmla="*/ 95250 h 317182"/>
                            <a:gd name="connsiteX330" fmla="*/ 228600 w 440055"/>
                            <a:gd name="connsiteY330" fmla="*/ 26670 h 317182"/>
                            <a:gd name="connsiteX331" fmla="*/ 230505 w 440055"/>
                            <a:gd name="connsiteY331" fmla="*/ 26670 h 317182"/>
                            <a:gd name="connsiteX332" fmla="*/ 233363 w 440055"/>
                            <a:gd name="connsiteY332" fmla="*/ 25717 h 317182"/>
                            <a:gd name="connsiteX333" fmla="*/ 231458 w 440055"/>
                            <a:gd name="connsiteY333" fmla="*/ 23813 h 317182"/>
                            <a:gd name="connsiteX334" fmla="*/ 228600 w 440055"/>
                            <a:gd name="connsiteY334" fmla="*/ 26670 h 317182"/>
                            <a:gd name="connsiteX335" fmla="*/ 228600 w 440055"/>
                            <a:gd name="connsiteY335" fmla="*/ 53340 h 317182"/>
                            <a:gd name="connsiteX336" fmla="*/ 229553 w 440055"/>
                            <a:gd name="connsiteY336" fmla="*/ 54292 h 317182"/>
                            <a:gd name="connsiteX337" fmla="*/ 231458 w 440055"/>
                            <a:gd name="connsiteY337" fmla="*/ 52388 h 317182"/>
                            <a:gd name="connsiteX338" fmla="*/ 230505 w 440055"/>
                            <a:gd name="connsiteY338" fmla="*/ 51435 h 317182"/>
                            <a:gd name="connsiteX339" fmla="*/ 228600 w 440055"/>
                            <a:gd name="connsiteY339" fmla="*/ 53340 h 317182"/>
                            <a:gd name="connsiteX340" fmla="*/ 232410 w 440055"/>
                            <a:gd name="connsiteY340" fmla="*/ 32385 h 317182"/>
                            <a:gd name="connsiteX341" fmla="*/ 229553 w 440055"/>
                            <a:gd name="connsiteY341" fmla="*/ 32385 h 317182"/>
                            <a:gd name="connsiteX342" fmla="*/ 229553 w 440055"/>
                            <a:gd name="connsiteY342" fmla="*/ 34290 h 317182"/>
                            <a:gd name="connsiteX343" fmla="*/ 232410 w 440055"/>
                            <a:gd name="connsiteY343" fmla="*/ 34290 h 317182"/>
                            <a:gd name="connsiteX344" fmla="*/ 238125 w 440055"/>
                            <a:gd name="connsiteY344" fmla="*/ 38100 h 317182"/>
                            <a:gd name="connsiteX345" fmla="*/ 240030 w 440055"/>
                            <a:gd name="connsiteY345" fmla="*/ 39052 h 317182"/>
                            <a:gd name="connsiteX346" fmla="*/ 240030 w 440055"/>
                            <a:gd name="connsiteY346" fmla="*/ 37147 h 317182"/>
                            <a:gd name="connsiteX347" fmla="*/ 232410 w 440055"/>
                            <a:gd name="connsiteY347" fmla="*/ 32385 h 317182"/>
                            <a:gd name="connsiteX348" fmla="*/ 236220 w 440055"/>
                            <a:gd name="connsiteY348" fmla="*/ 55245 h 317182"/>
                            <a:gd name="connsiteX349" fmla="*/ 232410 w 440055"/>
                            <a:gd name="connsiteY349" fmla="*/ 56197 h 317182"/>
                            <a:gd name="connsiteX350" fmla="*/ 236220 w 440055"/>
                            <a:gd name="connsiteY350" fmla="*/ 60007 h 317182"/>
                            <a:gd name="connsiteX351" fmla="*/ 237172 w 440055"/>
                            <a:gd name="connsiteY351" fmla="*/ 60960 h 317182"/>
                            <a:gd name="connsiteX352" fmla="*/ 239078 w 440055"/>
                            <a:gd name="connsiteY352" fmla="*/ 60960 h 317182"/>
                            <a:gd name="connsiteX353" fmla="*/ 239078 w 440055"/>
                            <a:gd name="connsiteY353" fmla="*/ 60007 h 317182"/>
                            <a:gd name="connsiteX354" fmla="*/ 237172 w 440055"/>
                            <a:gd name="connsiteY354" fmla="*/ 60007 h 317182"/>
                            <a:gd name="connsiteX355" fmla="*/ 236220 w 440055"/>
                            <a:gd name="connsiteY355" fmla="*/ 60007 h 317182"/>
                            <a:gd name="connsiteX356" fmla="*/ 236220 w 440055"/>
                            <a:gd name="connsiteY356" fmla="*/ 55245 h 317182"/>
                            <a:gd name="connsiteX357" fmla="*/ 238125 w 440055"/>
                            <a:gd name="connsiteY357" fmla="*/ 49530 h 317182"/>
                            <a:gd name="connsiteX358" fmla="*/ 236220 w 440055"/>
                            <a:gd name="connsiteY358" fmla="*/ 49530 h 317182"/>
                            <a:gd name="connsiteX359" fmla="*/ 231458 w 440055"/>
                            <a:gd name="connsiteY359" fmla="*/ 45720 h 317182"/>
                            <a:gd name="connsiteX360" fmla="*/ 230505 w 440055"/>
                            <a:gd name="connsiteY360" fmla="*/ 46672 h 317182"/>
                            <a:gd name="connsiteX361" fmla="*/ 235268 w 440055"/>
                            <a:gd name="connsiteY361" fmla="*/ 49530 h 317182"/>
                            <a:gd name="connsiteX362" fmla="*/ 236220 w 440055"/>
                            <a:gd name="connsiteY362" fmla="*/ 49530 h 317182"/>
                            <a:gd name="connsiteX363" fmla="*/ 236220 w 440055"/>
                            <a:gd name="connsiteY363" fmla="*/ 55245 h 317182"/>
                            <a:gd name="connsiteX364" fmla="*/ 243840 w 440055"/>
                            <a:gd name="connsiteY364" fmla="*/ 67627 h 317182"/>
                            <a:gd name="connsiteX365" fmla="*/ 238125 w 440055"/>
                            <a:gd name="connsiteY365" fmla="*/ 67627 h 317182"/>
                            <a:gd name="connsiteX366" fmla="*/ 232410 w 440055"/>
                            <a:gd name="connsiteY366" fmla="*/ 73342 h 317182"/>
                            <a:gd name="connsiteX367" fmla="*/ 232410 w 440055"/>
                            <a:gd name="connsiteY367" fmla="*/ 75247 h 317182"/>
                            <a:gd name="connsiteX368" fmla="*/ 234315 w 440055"/>
                            <a:gd name="connsiteY368" fmla="*/ 75247 h 317182"/>
                            <a:gd name="connsiteX369" fmla="*/ 243840 w 440055"/>
                            <a:gd name="connsiteY369" fmla="*/ 73342 h 317182"/>
                            <a:gd name="connsiteX370" fmla="*/ 243840 w 440055"/>
                            <a:gd name="connsiteY370" fmla="*/ 71438 h 317182"/>
                            <a:gd name="connsiteX371" fmla="*/ 243840 w 440055"/>
                            <a:gd name="connsiteY371" fmla="*/ 67627 h 317182"/>
                            <a:gd name="connsiteX372" fmla="*/ 240030 w 440055"/>
                            <a:gd name="connsiteY372" fmla="*/ 61913 h 317182"/>
                            <a:gd name="connsiteX373" fmla="*/ 234315 w 440055"/>
                            <a:gd name="connsiteY373" fmla="*/ 64770 h 317182"/>
                            <a:gd name="connsiteX374" fmla="*/ 234315 w 440055"/>
                            <a:gd name="connsiteY374" fmla="*/ 65722 h 317182"/>
                            <a:gd name="connsiteX375" fmla="*/ 240030 w 440055"/>
                            <a:gd name="connsiteY375" fmla="*/ 62865 h 317182"/>
                            <a:gd name="connsiteX376" fmla="*/ 240030 w 440055"/>
                            <a:gd name="connsiteY376" fmla="*/ 61913 h 317182"/>
                            <a:gd name="connsiteX377" fmla="*/ 238125 w 440055"/>
                            <a:gd name="connsiteY377" fmla="*/ 83820 h 317182"/>
                            <a:gd name="connsiteX378" fmla="*/ 239078 w 440055"/>
                            <a:gd name="connsiteY378" fmla="*/ 83820 h 317182"/>
                            <a:gd name="connsiteX379" fmla="*/ 238125 w 440055"/>
                            <a:gd name="connsiteY379" fmla="*/ 84772 h 317182"/>
                            <a:gd name="connsiteX380" fmla="*/ 236220 w 440055"/>
                            <a:gd name="connsiteY380" fmla="*/ 84772 h 317182"/>
                            <a:gd name="connsiteX381" fmla="*/ 236220 w 440055"/>
                            <a:gd name="connsiteY381" fmla="*/ 83820 h 317182"/>
                            <a:gd name="connsiteX382" fmla="*/ 238125 w 440055"/>
                            <a:gd name="connsiteY382" fmla="*/ 83820 h 317182"/>
                            <a:gd name="connsiteX383" fmla="*/ 240030 w 440055"/>
                            <a:gd name="connsiteY383" fmla="*/ 123825 h 317182"/>
                            <a:gd name="connsiteX384" fmla="*/ 240030 w 440055"/>
                            <a:gd name="connsiteY384" fmla="*/ 123825 h 317182"/>
                            <a:gd name="connsiteX385" fmla="*/ 238125 w 440055"/>
                            <a:gd name="connsiteY385" fmla="*/ 123825 h 317182"/>
                            <a:gd name="connsiteX386" fmla="*/ 239078 w 440055"/>
                            <a:gd name="connsiteY386" fmla="*/ 123825 h 317182"/>
                            <a:gd name="connsiteX387" fmla="*/ 240030 w 440055"/>
                            <a:gd name="connsiteY387" fmla="*/ 123825 h 317182"/>
                            <a:gd name="connsiteX388" fmla="*/ 238125 w 440055"/>
                            <a:gd name="connsiteY388" fmla="*/ 48577 h 317182"/>
                            <a:gd name="connsiteX389" fmla="*/ 241935 w 440055"/>
                            <a:gd name="connsiteY389" fmla="*/ 50482 h 317182"/>
                            <a:gd name="connsiteX390" fmla="*/ 243840 w 440055"/>
                            <a:gd name="connsiteY390" fmla="*/ 50482 h 317182"/>
                            <a:gd name="connsiteX391" fmla="*/ 242888 w 440055"/>
                            <a:gd name="connsiteY391" fmla="*/ 49530 h 317182"/>
                            <a:gd name="connsiteX392" fmla="*/ 238125 w 440055"/>
                            <a:gd name="connsiteY392" fmla="*/ 48577 h 317182"/>
                            <a:gd name="connsiteX393" fmla="*/ 240030 w 440055"/>
                            <a:gd name="connsiteY393" fmla="*/ 44767 h 317182"/>
                            <a:gd name="connsiteX394" fmla="*/ 241935 w 440055"/>
                            <a:gd name="connsiteY394" fmla="*/ 43815 h 317182"/>
                            <a:gd name="connsiteX395" fmla="*/ 240983 w 440055"/>
                            <a:gd name="connsiteY395" fmla="*/ 42863 h 317182"/>
                            <a:gd name="connsiteX396" fmla="*/ 240030 w 440055"/>
                            <a:gd name="connsiteY396" fmla="*/ 44767 h 317182"/>
                            <a:gd name="connsiteX397" fmla="*/ 240030 w 440055"/>
                            <a:gd name="connsiteY397" fmla="*/ 44767 h 317182"/>
                            <a:gd name="connsiteX398" fmla="*/ 240030 w 440055"/>
                            <a:gd name="connsiteY398" fmla="*/ 33338 h 317182"/>
                            <a:gd name="connsiteX399" fmla="*/ 243840 w 440055"/>
                            <a:gd name="connsiteY399" fmla="*/ 30480 h 317182"/>
                            <a:gd name="connsiteX400" fmla="*/ 242888 w 440055"/>
                            <a:gd name="connsiteY400" fmla="*/ 29527 h 317182"/>
                            <a:gd name="connsiteX401" fmla="*/ 239078 w 440055"/>
                            <a:gd name="connsiteY401" fmla="*/ 31432 h 317182"/>
                            <a:gd name="connsiteX402" fmla="*/ 240030 w 440055"/>
                            <a:gd name="connsiteY402" fmla="*/ 33338 h 317182"/>
                            <a:gd name="connsiteX403" fmla="*/ 241935 w 440055"/>
                            <a:gd name="connsiteY403" fmla="*/ 23813 h 317182"/>
                            <a:gd name="connsiteX404" fmla="*/ 241935 w 440055"/>
                            <a:gd name="connsiteY404" fmla="*/ 23813 h 317182"/>
                            <a:gd name="connsiteX405" fmla="*/ 242888 w 440055"/>
                            <a:gd name="connsiteY405" fmla="*/ 23813 h 317182"/>
                            <a:gd name="connsiteX406" fmla="*/ 241935 w 440055"/>
                            <a:gd name="connsiteY406" fmla="*/ 23813 h 317182"/>
                            <a:gd name="connsiteX407" fmla="*/ 241935 w 440055"/>
                            <a:gd name="connsiteY407" fmla="*/ 23813 h 317182"/>
                            <a:gd name="connsiteX408" fmla="*/ 252413 w 440055"/>
                            <a:gd name="connsiteY408" fmla="*/ 127635 h 317182"/>
                            <a:gd name="connsiteX409" fmla="*/ 253365 w 440055"/>
                            <a:gd name="connsiteY409" fmla="*/ 126682 h 317182"/>
                            <a:gd name="connsiteX410" fmla="*/ 256222 w 440055"/>
                            <a:gd name="connsiteY410" fmla="*/ 124777 h 317182"/>
                            <a:gd name="connsiteX411" fmla="*/ 256222 w 440055"/>
                            <a:gd name="connsiteY411" fmla="*/ 127635 h 317182"/>
                            <a:gd name="connsiteX412" fmla="*/ 258128 w 440055"/>
                            <a:gd name="connsiteY412" fmla="*/ 130492 h 317182"/>
                            <a:gd name="connsiteX413" fmla="*/ 260033 w 440055"/>
                            <a:gd name="connsiteY413" fmla="*/ 128588 h 317182"/>
                            <a:gd name="connsiteX414" fmla="*/ 260033 w 440055"/>
                            <a:gd name="connsiteY414" fmla="*/ 125730 h 317182"/>
                            <a:gd name="connsiteX415" fmla="*/ 254318 w 440055"/>
                            <a:gd name="connsiteY415" fmla="*/ 116205 h 317182"/>
                            <a:gd name="connsiteX416" fmla="*/ 253365 w 440055"/>
                            <a:gd name="connsiteY416" fmla="*/ 116205 h 317182"/>
                            <a:gd name="connsiteX417" fmla="*/ 245745 w 440055"/>
                            <a:gd name="connsiteY417" fmla="*/ 113347 h 317182"/>
                            <a:gd name="connsiteX418" fmla="*/ 242888 w 440055"/>
                            <a:gd name="connsiteY418" fmla="*/ 113347 h 317182"/>
                            <a:gd name="connsiteX419" fmla="*/ 240983 w 440055"/>
                            <a:gd name="connsiteY419" fmla="*/ 117157 h 317182"/>
                            <a:gd name="connsiteX420" fmla="*/ 242888 w 440055"/>
                            <a:gd name="connsiteY420" fmla="*/ 118110 h 317182"/>
                            <a:gd name="connsiteX421" fmla="*/ 245745 w 440055"/>
                            <a:gd name="connsiteY421" fmla="*/ 119063 h 317182"/>
                            <a:gd name="connsiteX422" fmla="*/ 250508 w 440055"/>
                            <a:gd name="connsiteY422" fmla="*/ 125730 h 317182"/>
                            <a:gd name="connsiteX423" fmla="*/ 252413 w 440055"/>
                            <a:gd name="connsiteY423" fmla="*/ 127635 h 317182"/>
                            <a:gd name="connsiteX424" fmla="*/ 244793 w 440055"/>
                            <a:gd name="connsiteY424" fmla="*/ 64770 h 317182"/>
                            <a:gd name="connsiteX425" fmla="*/ 245745 w 440055"/>
                            <a:gd name="connsiteY425" fmla="*/ 64770 h 317182"/>
                            <a:gd name="connsiteX426" fmla="*/ 245745 w 440055"/>
                            <a:gd name="connsiteY426" fmla="*/ 60960 h 317182"/>
                            <a:gd name="connsiteX427" fmla="*/ 245745 w 440055"/>
                            <a:gd name="connsiteY427" fmla="*/ 60960 h 317182"/>
                            <a:gd name="connsiteX428" fmla="*/ 247650 w 440055"/>
                            <a:gd name="connsiteY428" fmla="*/ 61913 h 317182"/>
                            <a:gd name="connsiteX429" fmla="*/ 249555 w 440055"/>
                            <a:gd name="connsiteY429" fmla="*/ 60960 h 317182"/>
                            <a:gd name="connsiteX430" fmla="*/ 248603 w 440055"/>
                            <a:gd name="connsiteY430" fmla="*/ 59055 h 317182"/>
                            <a:gd name="connsiteX431" fmla="*/ 247650 w 440055"/>
                            <a:gd name="connsiteY431" fmla="*/ 58102 h 317182"/>
                            <a:gd name="connsiteX432" fmla="*/ 248603 w 440055"/>
                            <a:gd name="connsiteY432" fmla="*/ 58102 h 317182"/>
                            <a:gd name="connsiteX433" fmla="*/ 248603 w 440055"/>
                            <a:gd name="connsiteY433" fmla="*/ 56197 h 317182"/>
                            <a:gd name="connsiteX434" fmla="*/ 248603 w 440055"/>
                            <a:gd name="connsiteY434" fmla="*/ 56197 h 317182"/>
                            <a:gd name="connsiteX435" fmla="*/ 247650 w 440055"/>
                            <a:gd name="connsiteY435" fmla="*/ 58102 h 317182"/>
                            <a:gd name="connsiteX436" fmla="*/ 247650 w 440055"/>
                            <a:gd name="connsiteY436" fmla="*/ 59055 h 317182"/>
                            <a:gd name="connsiteX437" fmla="*/ 245745 w 440055"/>
                            <a:gd name="connsiteY437" fmla="*/ 61913 h 317182"/>
                            <a:gd name="connsiteX438" fmla="*/ 245745 w 440055"/>
                            <a:gd name="connsiteY438" fmla="*/ 61913 h 317182"/>
                            <a:gd name="connsiteX439" fmla="*/ 245745 w 440055"/>
                            <a:gd name="connsiteY439" fmla="*/ 61913 h 317182"/>
                            <a:gd name="connsiteX440" fmla="*/ 244793 w 440055"/>
                            <a:gd name="connsiteY440" fmla="*/ 64770 h 317182"/>
                            <a:gd name="connsiteX441" fmla="*/ 244793 w 440055"/>
                            <a:gd name="connsiteY441" fmla="*/ 35242 h 317182"/>
                            <a:gd name="connsiteX442" fmla="*/ 245745 w 440055"/>
                            <a:gd name="connsiteY442" fmla="*/ 35242 h 317182"/>
                            <a:gd name="connsiteX443" fmla="*/ 246697 w 440055"/>
                            <a:gd name="connsiteY443" fmla="*/ 34290 h 317182"/>
                            <a:gd name="connsiteX444" fmla="*/ 244793 w 440055"/>
                            <a:gd name="connsiteY444" fmla="*/ 33338 h 317182"/>
                            <a:gd name="connsiteX445" fmla="*/ 244793 w 440055"/>
                            <a:gd name="connsiteY445" fmla="*/ 35242 h 317182"/>
                            <a:gd name="connsiteX446" fmla="*/ 244793 w 440055"/>
                            <a:gd name="connsiteY446" fmla="*/ 55245 h 317182"/>
                            <a:gd name="connsiteX447" fmla="*/ 244793 w 440055"/>
                            <a:gd name="connsiteY447" fmla="*/ 55245 h 317182"/>
                            <a:gd name="connsiteX448" fmla="*/ 244793 w 440055"/>
                            <a:gd name="connsiteY448" fmla="*/ 55245 h 317182"/>
                            <a:gd name="connsiteX449" fmla="*/ 244793 w 440055"/>
                            <a:gd name="connsiteY449" fmla="*/ 55245 h 317182"/>
                            <a:gd name="connsiteX450" fmla="*/ 244793 w 440055"/>
                            <a:gd name="connsiteY450" fmla="*/ 55245 h 317182"/>
                            <a:gd name="connsiteX451" fmla="*/ 246697 w 440055"/>
                            <a:gd name="connsiteY451" fmla="*/ 124777 h 317182"/>
                            <a:gd name="connsiteX452" fmla="*/ 246697 w 440055"/>
                            <a:gd name="connsiteY452" fmla="*/ 124777 h 317182"/>
                            <a:gd name="connsiteX453" fmla="*/ 246697 w 440055"/>
                            <a:gd name="connsiteY453" fmla="*/ 123825 h 317182"/>
                            <a:gd name="connsiteX454" fmla="*/ 246697 w 440055"/>
                            <a:gd name="connsiteY454" fmla="*/ 124777 h 317182"/>
                            <a:gd name="connsiteX455" fmla="*/ 246697 w 440055"/>
                            <a:gd name="connsiteY455" fmla="*/ 124777 h 317182"/>
                            <a:gd name="connsiteX456" fmla="*/ 246697 w 440055"/>
                            <a:gd name="connsiteY456" fmla="*/ 43815 h 317182"/>
                            <a:gd name="connsiteX457" fmla="*/ 246697 w 440055"/>
                            <a:gd name="connsiteY457" fmla="*/ 45720 h 317182"/>
                            <a:gd name="connsiteX458" fmla="*/ 247650 w 440055"/>
                            <a:gd name="connsiteY458" fmla="*/ 46672 h 317182"/>
                            <a:gd name="connsiteX459" fmla="*/ 248603 w 440055"/>
                            <a:gd name="connsiteY459" fmla="*/ 44767 h 317182"/>
                            <a:gd name="connsiteX460" fmla="*/ 246697 w 440055"/>
                            <a:gd name="connsiteY460" fmla="*/ 43815 h 317182"/>
                            <a:gd name="connsiteX461" fmla="*/ 249555 w 440055"/>
                            <a:gd name="connsiteY461" fmla="*/ 134302 h 317182"/>
                            <a:gd name="connsiteX462" fmla="*/ 248603 w 440055"/>
                            <a:gd name="connsiteY462" fmla="*/ 132397 h 317182"/>
                            <a:gd name="connsiteX463" fmla="*/ 246697 w 440055"/>
                            <a:gd name="connsiteY463" fmla="*/ 136207 h 317182"/>
                            <a:gd name="connsiteX464" fmla="*/ 247650 w 440055"/>
                            <a:gd name="connsiteY464" fmla="*/ 138113 h 317182"/>
                            <a:gd name="connsiteX465" fmla="*/ 249555 w 440055"/>
                            <a:gd name="connsiteY465" fmla="*/ 134302 h 317182"/>
                            <a:gd name="connsiteX466" fmla="*/ 250508 w 440055"/>
                            <a:gd name="connsiteY466" fmla="*/ 156210 h 317182"/>
                            <a:gd name="connsiteX467" fmla="*/ 250508 w 440055"/>
                            <a:gd name="connsiteY467" fmla="*/ 156210 h 317182"/>
                            <a:gd name="connsiteX468" fmla="*/ 248603 w 440055"/>
                            <a:gd name="connsiteY468" fmla="*/ 156210 h 317182"/>
                            <a:gd name="connsiteX469" fmla="*/ 248603 w 440055"/>
                            <a:gd name="connsiteY469" fmla="*/ 157163 h 317182"/>
                            <a:gd name="connsiteX470" fmla="*/ 250508 w 440055"/>
                            <a:gd name="connsiteY470" fmla="*/ 156210 h 317182"/>
                            <a:gd name="connsiteX471" fmla="*/ 251460 w 440055"/>
                            <a:gd name="connsiteY471" fmla="*/ 49530 h 317182"/>
                            <a:gd name="connsiteX472" fmla="*/ 256222 w 440055"/>
                            <a:gd name="connsiteY472" fmla="*/ 49530 h 317182"/>
                            <a:gd name="connsiteX473" fmla="*/ 258128 w 440055"/>
                            <a:gd name="connsiteY473" fmla="*/ 49530 h 317182"/>
                            <a:gd name="connsiteX474" fmla="*/ 259080 w 440055"/>
                            <a:gd name="connsiteY474" fmla="*/ 49530 h 317182"/>
                            <a:gd name="connsiteX475" fmla="*/ 258128 w 440055"/>
                            <a:gd name="connsiteY475" fmla="*/ 47625 h 317182"/>
                            <a:gd name="connsiteX476" fmla="*/ 256222 w 440055"/>
                            <a:gd name="connsiteY476" fmla="*/ 47625 h 317182"/>
                            <a:gd name="connsiteX477" fmla="*/ 251460 w 440055"/>
                            <a:gd name="connsiteY477" fmla="*/ 49530 h 317182"/>
                            <a:gd name="connsiteX478" fmla="*/ 267653 w 440055"/>
                            <a:gd name="connsiteY478" fmla="*/ 137160 h 317182"/>
                            <a:gd name="connsiteX479" fmla="*/ 265747 w 440055"/>
                            <a:gd name="connsiteY479" fmla="*/ 136207 h 317182"/>
                            <a:gd name="connsiteX480" fmla="*/ 264795 w 440055"/>
                            <a:gd name="connsiteY480" fmla="*/ 136207 h 317182"/>
                            <a:gd name="connsiteX481" fmla="*/ 262890 w 440055"/>
                            <a:gd name="connsiteY481" fmla="*/ 134302 h 317182"/>
                            <a:gd name="connsiteX482" fmla="*/ 255270 w 440055"/>
                            <a:gd name="connsiteY482" fmla="*/ 133350 h 317182"/>
                            <a:gd name="connsiteX483" fmla="*/ 255270 w 440055"/>
                            <a:gd name="connsiteY483" fmla="*/ 134302 h 317182"/>
                            <a:gd name="connsiteX484" fmla="*/ 253365 w 440055"/>
                            <a:gd name="connsiteY484" fmla="*/ 140970 h 317182"/>
                            <a:gd name="connsiteX485" fmla="*/ 254318 w 440055"/>
                            <a:gd name="connsiteY485" fmla="*/ 142875 h 317182"/>
                            <a:gd name="connsiteX486" fmla="*/ 257175 w 440055"/>
                            <a:gd name="connsiteY486" fmla="*/ 140970 h 317182"/>
                            <a:gd name="connsiteX487" fmla="*/ 264795 w 440055"/>
                            <a:gd name="connsiteY487" fmla="*/ 136207 h 317182"/>
                            <a:gd name="connsiteX488" fmla="*/ 265747 w 440055"/>
                            <a:gd name="connsiteY488" fmla="*/ 137160 h 317182"/>
                            <a:gd name="connsiteX489" fmla="*/ 267653 w 440055"/>
                            <a:gd name="connsiteY489" fmla="*/ 137160 h 317182"/>
                            <a:gd name="connsiteX490" fmla="*/ 267653 w 440055"/>
                            <a:gd name="connsiteY490" fmla="*/ 137160 h 317182"/>
                            <a:gd name="connsiteX491" fmla="*/ 253365 w 440055"/>
                            <a:gd name="connsiteY491" fmla="*/ 67627 h 317182"/>
                            <a:gd name="connsiteX492" fmla="*/ 253365 w 440055"/>
                            <a:gd name="connsiteY492" fmla="*/ 68580 h 317182"/>
                            <a:gd name="connsiteX493" fmla="*/ 255270 w 440055"/>
                            <a:gd name="connsiteY493" fmla="*/ 70485 h 317182"/>
                            <a:gd name="connsiteX494" fmla="*/ 256222 w 440055"/>
                            <a:gd name="connsiteY494" fmla="*/ 69532 h 317182"/>
                            <a:gd name="connsiteX495" fmla="*/ 253365 w 440055"/>
                            <a:gd name="connsiteY495" fmla="*/ 67627 h 317182"/>
                            <a:gd name="connsiteX496" fmla="*/ 254318 w 440055"/>
                            <a:gd name="connsiteY496" fmla="*/ 60007 h 317182"/>
                            <a:gd name="connsiteX497" fmla="*/ 254318 w 440055"/>
                            <a:gd name="connsiteY497" fmla="*/ 60007 h 317182"/>
                            <a:gd name="connsiteX498" fmla="*/ 254318 w 440055"/>
                            <a:gd name="connsiteY498" fmla="*/ 59055 h 317182"/>
                            <a:gd name="connsiteX499" fmla="*/ 254318 w 440055"/>
                            <a:gd name="connsiteY499" fmla="*/ 60007 h 317182"/>
                            <a:gd name="connsiteX500" fmla="*/ 254318 w 440055"/>
                            <a:gd name="connsiteY500" fmla="*/ 60007 h 317182"/>
                            <a:gd name="connsiteX501" fmla="*/ 257175 w 440055"/>
                            <a:gd name="connsiteY501" fmla="*/ 152400 h 317182"/>
                            <a:gd name="connsiteX502" fmla="*/ 257175 w 440055"/>
                            <a:gd name="connsiteY502" fmla="*/ 151447 h 317182"/>
                            <a:gd name="connsiteX503" fmla="*/ 255270 w 440055"/>
                            <a:gd name="connsiteY503" fmla="*/ 153352 h 317182"/>
                            <a:gd name="connsiteX504" fmla="*/ 255270 w 440055"/>
                            <a:gd name="connsiteY504" fmla="*/ 155257 h 317182"/>
                            <a:gd name="connsiteX505" fmla="*/ 257175 w 440055"/>
                            <a:gd name="connsiteY505" fmla="*/ 152400 h 317182"/>
                            <a:gd name="connsiteX506" fmla="*/ 257175 w 440055"/>
                            <a:gd name="connsiteY506" fmla="*/ 105727 h 317182"/>
                            <a:gd name="connsiteX507" fmla="*/ 257175 w 440055"/>
                            <a:gd name="connsiteY507" fmla="*/ 105727 h 317182"/>
                            <a:gd name="connsiteX508" fmla="*/ 257175 w 440055"/>
                            <a:gd name="connsiteY508" fmla="*/ 105727 h 317182"/>
                            <a:gd name="connsiteX509" fmla="*/ 256222 w 440055"/>
                            <a:gd name="connsiteY509" fmla="*/ 104775 h 317182"/>
                            <a:gd name="connsiteX510" fmla="*/ 257175 w 440055"/>
                            <a:gd name="connsiteY510" fmla="*/ 105727 h 317182"/>
                            <a:gd name="connsiteX511" fmla="*/ 262890 w 440055"/>
                            <a:gd name="connsiteY511" fmla="*/ 159067 h 317182"/>
                            <a:gd name="connsiteX512" fmla="*/ 260985 w 440055"/>
                            <a:gd name="connsiteY512" fmla="*/ 158115 h 317182"/>
                            <a:gd name="connsiteX513" fmla="*/ 258128 w 440055"/>
                            <a:gd name="connsiteY513" fmla="*/ 160020 h 317182"/>
                            <a:gd name="connsiteX514" fmla="*/ 256222 w 440055"/>
                            <a:gd name="connsiteY514" fmla="*/ 160972 h 317182"/>
                            <a:gd name="connsiteX515" fmla="*/ 258128 w 440055"/>
                            <a:gd name="connsiteY515" fmla="*/ 161925 h 317182"/>
                            <a:gd name="connsiteX516" fmla="*/ 260033 w 440055"/>
                            <a:gd name="connsiteY516" fmla="*/ 161925 h 317182"/>
                            <a:gd name="connsiteX517" fmla="*/ 262890 w 440055"/>
                            <a:gd name="connsiteY517" fmla="*/ 159067 h 317182"/>
                            <a:gd name="connsiteX518" fmla="*/ 257175 w 440055"/>
                            <a:gd name="connsiteY518" fmla="*/ 60007 h 317182"/>
                            <a:gd name="connsiteX519" fmla="*/ 257175 w 440055"/>
                            <a:gd name="connsiteY519" fmla="*/ 60007 h 317182"/>
                            <a:gd name="connsiteX520" fmla="*/ 257175 w 440055"/>
                            <a:gd name="connsiteY520" fmla="*/ 60007 h 317182"/>
                            <a:gd name="connsiteX521" fmla="*/ 257175 w 440055"/>
                            <a:gd name="connsiteY521" fmla="*/ 60007 h 317182"/>
                            <a:gd name="connsiteX522" fmla="*/ 257175 w 440055"/>
                            <a:gd name="connsiteY522" fmla="*/ 60007 h 317182"/>
                            <a:gd name="connsiteX523" fmla="*/ 260033 w 440055"/>
                            <a:gd name="connsiteY523" fmla="*/ 140017 h 317182"/>
                            <a:gd name="connsiteX524" fmla="*/ 259080 w 440055"/>
                            <a:gd name="connsiteY524" fmla="*/ 141922 h 317182"/>
                            <a:gd name="connsiteX525" fmla="*/ 260033 w 440055"/>
                            <a:gd name="connsiteY525" fmla="*/ 143827 h 317182"/>
                            <a:gd name="connsiteX526" fmla="*/ 260985 w 440055"/>
                            <a:gd name="connsiteY526" fmla="*/ 141922 h 317182"/>
                            <a:gd name="connsiteX527" fmla="*/ 260033 w 440055"/>
                            <a:gd name="connsiteY527" fmla="*/ 140017 h 317182"/>
                            <a:gd name="connsiteX528" fmla="*/ 259080 w 440055"/>
                            <a:gd name="connsiteY528" fmla="*/ 119063 h 317182"/>
                            <a:gd name="connsiteX529" fmla="*/ 261938 w 440055"/>
                            <a:gd name="connsiteY529" fmla="*/ 120015 h 317182"/>
                            <a:gd name="connsiteX530" fmla="*/ 262890 w 440055"/>
                            <a:gd name="connsiteY530" fmla="*/ 119063 h 317182"/>
                            <a:gd name="connsiteX531" fmla="*/ 259080 w 440055"/>
                            <a:gd name="connsiteY531" fmla="*/ 119063 h 317182"/>
                            <a:gd name="connsiteX532" fmla="*/ 259080 w 440055"/>
                            <a:gd name="connsiteY532" fmla="*/ 119063 h 317182"/>
                            <a:gd name="connsiteX533" fmla="*/ 261938 w 440055"/>
                            <a:gd name="connsiteY533" fmla="*/ 167640 h 317182"/>
                            <a:gd name="connsiteX534" fmla="*/ 261938 w 440055"/>
                            <a:gd name="connsiteY534" fmla="*/ 167640 h 317182"/>
                            <a:gd name="connsiteX535" fmla="*/ 260033 w 440055"/>
                            <a:gd name="connsiteY535" fmla="*/ 167640 h 317182"/>
                            <a:gd name="connsiteX536" fmla="*/ 261938 w 440055"/>
                            <a:gd name="connsiteY536" fmla="*/ 167640 h 317182"/>
                            <a:gd name="connsiteX537" fmla="*/ 261938 w 440055"/>
                            <a:gd name="connsiteY537" fmla="*/ 167640 h 317182"/>
                            <a:gd name="connsiteX538" fmla="*/ 263843 w 440055"/>
                            <a:gd name="connsiteY538" fmla="*/ 92392 h 317182"/>
                            <a:gd name="connsiteX539" fmla="*/ 261938 w 440055"/>
                            <a:gd name="connsiteY539" fmla="*/ 94297 h 317182"/>
                            <a:gd name="connsiteX540" fmla="*/ 262890 w 440055"/>
                            <a:gd name="connsiteY540" fmla="*/ 94297 h 317182"/>
                            <a:gd name="connsiteX541" fmla="*/ 264795 w 440055"/>
                            <a:gd name="connsiteY541" fmla="*/ 93345 h 317182"/>
                            <a:gd name="connsiteX542" fmla="*/ 263843 w 440055"/>
                            <a:gd name="connsiteY542" fmla="*/ 92392 h 317182"/>
                            <a:gd name="connsiteX543" fmla="*/ 263843 w 440055"/>
                            <a:gd name="connsiteY543" fmla="*/ 69532 h 317182"/>
                            <a:gd name="connsiteX544" fmla="*/ 264795 w 440055"/>
                            <a:gd name="connsiteY544" fmla="*/ 70485 h 317182"/>
                            <a:gd name="connsiteX545" fmla="*/ 265747 w 440055"/>
                            <a:gd name="connsiteY545" fmla="*/ 69532 h 317182"/>
                            <a:gd name="connsiteX546" fmla="*/ 264795 w 440055"/>
                            <a:gd name="connsiteY546" fmla="*/ 68580 h 317182"/>
                            <a:gd name="connsiteX547" fmla="*/ 263843 w 440055"/>
                            <a:gd name="connsiteY547" fmla="*/ 69532 h 317182"/>
                            <a:gd name="connsiteX548" fmla="*/ 265747 w 440055"/>
                            <a:gd name="connsiteY548" fmla="*/ 86677 h 317182"/>
                            <a:gd name="connsiteX549" fmla="*/ 265747 w 440055"/>
                            <a:gd name="connsiteY549" fmla="*/ 86677 h 317182"/>
                            <a:gd name="connsiteX550" fmla="*/ 264795 w 440055"/>
                            <a:gd name="connsiteY550" fmla="*/ 86677 h 317182"/>
                            <a:gd name="connsiteX551" fmla="*/ 265747 w 440055"/>
                            <a:gd name="connsiteY551" fmla="*/ 86677 h 317182"/>
                            <a:gd name="connsiteX552" fmla="*/ 265747 w 440055"/>
                            <a:gd name="connsiteY552" fmla="*/ 86677 h 317182"/>
                            <a:gd name="connsiteX553" fmla="*/ 264795 w 440055"/>
                            <a:gd name="connsiteY553" fmla="*/ 128588 h 317182"/>
                            <a:gd name="connsiteX554" fmla="*/ 265747 w 440055"/>
                            <a:gd name="connsiteY554" fmla="*/ 126682 h 317182"/>
                            <a:gd name="connsiteX555" fmla="*/ 264795 w 440055"/>
                            <a:gd name="connsiteY555" fmla="*/ 125730 h 317182"/>
                            <a:gd name="connsiteX556" fmla="*/ 263843 w 440055"/>
                            <a:gd name="connsiteY556" fmla="*/ 126682 h 317182"/>
                            <a:gd name="connsiteX557" fmla="*/ 264795 w 440055"/>
                            <a:gd name="connsiteY557" fmla="*/ 128588 h 317182"/>
                            <a:gd name="connsiteX558" fmla="*/ 266700 w 440055"/>
                            <a:gd name="connsiteY558" fmla="*/ 170497 h 317182"/>
                            <a:gd name="connsiteX559" fmla="*/ 266700 w 440055"/>
                            <a:gd name="connsiteY559" fmla="*/ 170497 h 317182"/>
                            <a:gd name="connsiteX560" fmla="*/ 264795 w 440055"/>
                            <a:gd name="connsiteY560" fmla="*/ 170497 h 317182"/>
                            <a:gd name="connsiteX561" fmla="*/ 266700 w 440055"/>
                            <a:gd name="connsiteY561" fmla="*/ 170497 h 317182"/>
                            <a:gd name="connsiteX562" fmla="*/ 266700 w 440055"/>
                            <a:gd name="connsiteY562" fmla="*/ 170497 h 317182"/>
                            <a:gd name="connsiteX563" fmla="*/ 264795 w 440055"/>
                            <a:gd name="connsiteY563" fmla="*/ 63817 h 317182"/>
                            <a:gd name="connsiteX564" fmla="*/ 264795 w 440055"/>
                            <a:gd name="connsiteY564" fmla="*/ 63817 h 317182"/>
                            <a:gd name="connsiteX565" fmla="*/ 265747 w 440055"/>
                            <a:gd name="connsiteY565" fmla="*/ 63817 h 317182"/>
                            <a:gd name="connsiteX566" fmla="*/ 264795 w 440055"/>
                            <a:gd name="connsiteY566" fmla="*/ 63817 h 317182"/>
                            <a:gd name="connsiteX567" fmla="*/ 264795 w 440055"/>
                            <a:gd name="connsiteY567" fmla="*/ 63817 h 317182"/>
                            <a:gd name="connsiteX568" fmla="*/ 267653 w 440055"/>
                            <a:gd name="connsiteY568" fmla="*/ 201930 h 317182"/>
                            <a:gd name="connsiteX569" fmla="*/ 267653 w 440055"/>
                            <a:gd name="connsiteY569" fmla="*/ 201930 h 317182"/>
                            <a:gd name="connsiteX570" fmla="*/ 266700 w 440055"/>
                            <a:gd name="connsiteY570" fmla="*/ 201930 h 317182"/>
                            <a:gd name="connsiteX571" fmla="*/ 267653 w 440055"/>
                            <a:gd name="connsiteY571" fmla="*/ 201930 h 317182"/>
                            <a:gd name="connsiteX572" fmla="*/ 267653 w 440055"/>
                            <a:gd name="connsiteY572" fmla="*/ 201930 h 317182"/>
                            <a:gd name="connsiteX573" fmla="*/ 271463 w 440055"/>
                            <a:gd name="connsiteY573" fmla="*/ 120967 h 317182"/>
                            <a:gd name="connsiteX574" fmla="*/ 268605 w 440055"/>
                            <a:gd name="connsiteY574" fmla="*/ 119063 h 317182"/>
                            <a:gd name="connsiteX575" fmla="*/ 268605 w 440055"/>
                            <a:gd name="connsiteY575" fmla="*/ 120015 h 317182"/>
                            <a:gd name="connsiteX576" fmla="*/ 270510 w 440055"/>
                            <a:gd name="connsiteY576" fmla="*/ 121920 h 317182"/>
                            <a:gd name="connsiteX577" fmla="*/ 271463 w 440055"/>
                            <a:gd name="connsiteY577" fmla="*/ 120967 h 317182"/>
                            <a:gd name="connsiteX578" fmla="*/ 270510 w 440055"/>
                            <a:gd name="connsiteY578" fmla="*/ 206692 h 317182"/>
                            <a:gd name="connsiteX579" fmla="*/ 270510 w 440055"/>
                            <a:gd name="connsiteY579" fmla="*/ 206692 h 317182"/>
                            <a:gd name="connsiteX580" fmla="*/ 269558 w 440055"/>
                            <a:gd name="connsiteY580" fmla="*/ 206692 h 317182"/>
                            <a:gd name="connsiteX581" fmla="*/ 270510 w 440055"/>
                            <a:gd name="connsiteY581" fmla="*/ 206692 h 317182"/>
                            <a:gd name="connsiteX582" fmla="*/ 270510 w 440055"/>
                            <a:gd name="connsiteY582" fmla="*/ 206692 h 317182"/>
                            <a:gd name="connsiteX583" fmla="*/ 271463 w 440055"/>
                            <a:gd name="connsiteY583" fmla="*/ 146685 h 317182"/>
                            <a:gd name="connsiteX584" fmla="*/ 270510 w 440055"/>
                            <a:gd name="connsiteY584" fmla="*/ 145732 h 317182"/>
                            <a:gd name="connsiteX585" fmla="*/ 269558 w 440055"/>
                            <a:gd name="connsiteY585" fmla="*/ 145732 h 317182"/>
                            <a:gd name="connsiteX586" fmla="*/ 269558 w 440055"/>
                            <a:gd name="connsiteY586" fmla="*/ 146685 h 317182"/>
                            <a:gd name="connsiteX587" fmla="*/ 271463 w 440055"/>
                            <a:gd name="connsiteY587" fmla="*/ 146685 h 317182"/>
                            <a:gd name="connsiteX588" fmla="*/ 269558 w 440055"/>
                            <a:gd name="connsiteY588" fmla="*/ 76200 h 317182"/>
                            <a:gd name="connsiteX589" fmla="*/ 270510 w 440055"/>
                            <a:gd name="connsiteY589" fmla="*/ 77152 h 317182"/>
                            <a:gd name="connsiteX590" fmla="*/ 271463 w 440055"/>
                            <a:gd name="connsiteY590" fmla="*/ 77152 h 317182"/>
                            <a:gd name="connsiteX591" fmla="*/ 269558 w 440055"/>
                            <a:gd name="connsiteY591" fmla="*/ 76200 h 317182"/>
                            <a:gd name="connsiteX592" fmla="*/ 269558 w 440055"/>
                            <a:gd name="connsiteY592" fmla="*/ 76200 h 317182"/>
                            <a:gd name="connsiteX593" fmla="*/ 270510 w 440055"/>
                            <a:gd name="connsiteY593" fmla="*/ 132397 h 317182"/>
                            <a:gd name="connsiteX594" fmla="*/ 270510 w 440055"/>
                            <a:gd name="connsiteY594" fmla="*/ 132397 h 317182"/>
                            <a:gd name="connsiteX595" fmla="*/ 270510 w 440055"/>
                            <a:gd name="connsiteY595" fmla="*/ 131445 h 317182"/>
                            <a:gd name="connsiteX596" fmla="*/ 270510 w 440055"/>
                            <a:gd name="connsiteY596" fmla="*/ 132397 h 317182"/>
                            <a:gd name="connsiteX597" fmla="*/ 270510 w 440055"/>
                            <a:gd name="connsiteY597" fmla="*/ 132397 h 317182"/>
                            <a:gd name="connsiteX598" fmla="*/ 270510 w 440055"/>
                            <a:gd name="connsiteY598" fmla="*/ 165735 h 317182"/>
                            <a:gd name="connsiteX599" fmla="*/ 270510 w 440055"/>
                            <a:gd name="connsiteY599" fmla="*/ 165735 h 317182"/>
                            <a:gd name="connsiteX600" fmla="*/ 270510 w 440055"/>
                            <a:gd name="connsiteY600" fmla="*/ 166688 h 317182"/>
                            <a:gd name="connsiteX601" fmla="*/ 270510 w 440055"/>
                            <a:gd name="connsiteY601" fmla="*/ 165735 h 317182"/>
                            <a:gd name="connsiteX602" fmla="*/ 270510 w 440055"/>
                            <a:gd name="connsiteY602" fmla="*/ 165735 h 317182"/>
                            <a:gd name="connsiteX603" fmla="*/ 271463 w 440055"/>
                            <a:gd name="connsiteY603" fmla="*/ 101917 h 317182"/>
                            <a:gd name="connsiteX604" fmla="*/ 271463 w 440055"/>
                            <a:gd name="connsiteY604" fmla="*/ 103822 h 317182"/>
                            <a:gd name="connsiteX605" fmla="*/ 274320 w 440055"/>
                            <a:gd name="connsiteY605" fmla="*/ 102870 h 317182"/>
                            <a:gd name="connsiteX606" fmla="*/ 274320 w 440055"/>
                            <a:gd name="connsiteY606" fmla="*/ 99060 h 317182"/>
                            <a:gd name="connsiteX607" fmla="*/ 273368 w 440055"/>
                            <a:gd name="connsiteY607" fmla="*/ 98107 h 317182"/>
                            <a:gd name="connsiteX608" fmla="*/ 271463 w 440055"/>
                            <a:gd name="connsiteY608" fmla="*/ 101917 h 317182"/>
                            <a:gd name="connsiteX609" fmla="*/ 271463 w 440055"/>
                            <a:gd name="connsiteY609" fmla="*/ 92392 h 317182"/>
                            <a:gd name="connsiteX610" fmla="*/ 274320 w 440055"/>
                            <a:gd name="connsiteY610" fmla="*/ 95250 h 317182"/>
                            <a:gd name="connsiteX611" fmla="*/ 275272 w 440055"/>
                            <a:gd name="connsiteY611" fmla="*/ 95250 h 317182"/>
                            <a:gd name="connsiteX612" fmla="*/ 271463 w 440055"/>
                            <a:gd name="connsiteY612" fmla="*/ 92392 h 317182"/>
                            <a:gd name="connsiteX613" fmla="*/ 271463 w 440055"/>
                            <a:gd name="connsiteY613" fmla="*/ 92392 h 317182"/>
                            <a:gd name="connsiteX614" fmla="*/ 272415 w 440055"/>
                            <a:gd name="connsiteY614" fmla="*/ 140017 h 317182"/>
                            <a:gd name="connsiteX615" fmla="*/ 272415 w 440055"/>
                            <a:gd name="connsiteY615" fmla="*/ 140017 h 317182"/>
                            <a:gd name="connsiteX616" fmla="*/ 272415 w 440055"/>
                            <a:gd name="connsiteY616" fmla="*/ 140017 h 317182"/>
                            <a:gd name="connsiteX617" fmla="*/ 272415 w 440055"/>
                            <a:gd name="connsiteY617" fmla="*/ 140017 h 317182"/>
                            <a:gd name="connsiteX618" fmla="*/ 272415 w 440055"/>
                            <a:gd name="connsiteY618" fmla="*/ 140017 h 317182"/>
                            <a:gd name="connsiteX619" fmla="*/ 272415 w 440055"/>
                            <a:gd name="connsiteY619" fmla="*/ 125730 h 317182"/>
                            <a:gd name="connsiteX620" fmla="*/ 272415 w 440055"/>
                            <a:gd name="connsiteY620" fmla="*/ 125730 h 317182"/>
                            <a:gd name="connsiteX621" fmla="*/ 272415 w 440055"/>
                            <a:gd name="connsiteY621" fmla="*/ 126682 h 317182"/>
                            <a:gd name="connsiteX622" fmla="*/ 272415 w 440055"/>
                            <a:gd name="connsiteY622" fmla="*/ 125730 h 317182"/>
                            <a:gd name="connsiteX623" fmla="*/ 272415 w 440055"/>
                            <a:gd name="connsiteY623" fmla="*/ 125730 h 317182"/>
                            <a:gd name="connsiteX624" fmla="*/ 274320 w 440055"/>
                            <a:gd name="connsiteY624" fmla="*/ 214313 h 317182"/>
                            <a:gd name="connsiteX625" fmla="*/ 274320 w 440055"/>
                            <a:gd name="connsiteY625" fmla="*/ 214313 h 317182"/>
                            <a:gd name="connsiteX626" fmla="*/ 272415 w 440055"/>
                            <a:gd name="connsiteY626" fmla="*/ 214313 h 317182"/>
                            <a:gd name="connsiteX627" fmla="*/ 273368 w 440055"/>
                            <a:gd name="connsiteY627" fmla="*/ 215265 h 317182"/>
                            <a:gd name="connsiteX628" fmla="*/ 274320 w 440055"/>
                            <a:gd name="connsiteY628" fmla="*/ 214313 h 317182"/>
                            <a:gd name="connsiteX629" fmla="*/ 273368 w 440055"/>
                            <a:gd name="connsiteY629" fmla="*/ 155257 h 317182"/>
                            <a:gd name="connsiteX630" fmla="*/ 274320 w 440055"/>
                            <a:gd name="connsiteY630" fmla="*/ 157163 h 317182"/>
                            <a:gd name="connsiteX631" fmla="*/ 276225 w 440055"/>
                            <a:gd name="connsiteY631" fmla="*/ 157163 h 317182"/>
                            <a:gd name="connsiteX632" fmla="*/ 275272 w 440055"/>
                            <a:gd name="connsiteY632" fmla="*/ 155257 h 317182"/>
                            <a:gd name="connsiteX633" fmla="*/ 273368 w 440055"/>
                            <a:gd name="connsiteY633" fmla="*/ 155257 h 317182"/>
                            <a:gd name="connsiteX634" fmla="*/ 275272 w 440055"/>
                            <a:gd name="connsiteY634" fmla="*/ 110490 h 317182"/>
                            <a:gd name="connsiteX635" fmla="*/ 276225 w 440055"/>
                            <a:gd name="connsiteY635" fmla="*/ 109538 h 317182"/>
                            <a:gd name="connsiteX636" fmla="*/ 273368 w 440055"/>
                            <a:gd name="connsiteY636" fmla="*/ 111442 h 317182"/>
                            <a:gd name="connsiteX637" fmla="*/ 275272 w 440055"/>
                            <a:gd name="connsiteY637" fmla="*/ 113347 h 317182"/>
                            <a:gd name="connsiteX638" fmla="*/ 275272 w 440055"/>
                            <a:gd name="connsiteY638" fmla="*/ 110490 h 317182"/>
                            <a:gd name="connsiteX639" fmla="*/ 275272 w 440055"/>
                            <a:gd name="connsiteY639" fmla="*/ 182880 h 317182"/>
                            <a:gd name="connsiteX640" fmla="*/ 277178 w 440055"/>
                            <a:gd name="connsiteY640" fmla="*/ 182880 h 317182"/>
                            <a:gd name="connsiteX641" fmla="*/ 275272 w 440055"/>
                            <a:gd name="connsiteY641" fmla="*/ 181927 h 317182"/>
                            <a:gd name="connsiteX642" fmla="*/ 273368 w 440055"/>
                            <a:gd name="connsiteY642" fmla="*/ 181927 h 317182"/>
                            <a:gd name="connsiteX643" fmla="*/ 275272 w 440055"/>
                            <a:gd name="connsiteY643" fmla="*/ 182880 h 317182"/>
                            <a:gd name="connsiteX644" fmla="*/ 276225 w 440055"/>
                            <a:gd name="connsiteY644" fmla="*/ 134302 h 317182"/>
                            <a:gd name="connsiteX645" fmla="*/ 276225 w 440055"/>
                            <a:gd name="connsiteY645" fmla="*/ 134302 h 317182"/>
                            <a:gd name="connsiteX646" fmla="*/ 274320 w 440055"/>
                            <a:gd name="connsiteY646" fmla="*/ 134302 h 317182"/>
                            <a:gd name="connsiteX647" fmla="*/ 275272 w 440055"/>
                            <a:gd name="connsiteY647" fmla="*/ 135255 h 317182"/>
                            <a:gd name="connsiteX648" fmla="*/ 276225 w 440055"/>
                            <a:gd name="connsiteY648" fmla="*/ 134302 h 317182"/>
                            <a:gd name="connsiteX649" fmla="*/ 277178 w 440055"/>
                            <a:gd name="connsiteY649" fmla="*/ 190500 h 317182"/>
                            <a:gd name="connsiteX650" fmla="*/ 275272 w 440055"/>
                            <a:gd name="connsiteY650" fmla="*/ 186690 h 317182"/>
                            <a:gd name="connsiteX651" fmla="*/ 275272 w 440055"/>
                            <a:gd name="connsiteY651" fmla="*/ 187642 h 317182"/>
                            <a:gd name="connsiteX652" fmla="*/ 277178 w 440055"/>
                            <a:gd name="connsiteY652" fmla="*/ 190500 h 317182"/>
                            <a:gd name="connsiteX653" fmla="*/ 277178 w 440055"/>
                            <a:gd name="connsiteY653" fmla="*/ 190500 h 317182"/>
                            <a:gd name="connsiteX654" fmla="*/ 276225 w 440055"/>
                            <a:gd name="connsiteY654" fmla="*/ 106680 h 317182"/>
                            <a:gd name="connsiteX655" fmla="*/ 276225 w 440055"/>
                            <a:gd name="connsiteY655" fmla="*/ 106680 h 317182"/>
                            <a:gd name="connsiteX656" fmla="*/ 276225 w 440055"/>
                            <a:gd name="connsiteY656" fmla="*/ 108585 h 317182"/>
                            <a:gd name="connsiteX657" fmla="*/ 276225 w 440055"/>
                            <a:gd name="connsiteY657" fmla="*/ 106680 h 317182"/>
                            <a:gd name="connsiteX658" fmla="*/ 279083 w 440055"/>
                            <a:gd name="connsiteY658" fmla="*/ 128588 h 317182"/>
                            <a:gd name="connsiteX659" fmla="*/ 277178 w 440055"/>
                            <a:gd name="connsiteY659" fmla="*/ 126682 h 317182"/>
                            <a:gd name="connsiteX660" fmla="*/ 276225 w 440055"/>
                            <a:gd name="connsiteY660" fmla="*/ 127635 h 317182"/>
                            <a:gd name="connsiteX661" fmla="*/ 277178 w 440055"/>
                            <a:gd name="connsiteY661" fmla="*/ 128588 h 317182"/>
                            <a:gd name="connsiteX662" fmla="*/ 279083 w 440055"/>
                            <a:gd name="connsiteY662" fmla="*/ 128588 h 317182"/>
                            <a:gd name="connsiteX663" fmla="*/ 277178 w 440055"/>
                            <a:gd name="connsiteY663" fmla="*/ 119063 h 317182"/>
                            <a:gd name="connsiteX664" fmla="*/ 277178 w 440055"/>
                            <a:gd name="connsiteY664" fmla="*/ 119063 h 317182"/>
                            <a:gd name="connsiteX665" fmla="*/ 277178 w 440055"/>
                            <a:gd name="connsiteY665" fmla="*/ 118110 h 317182"/>
                            <a:gd name="connsiteX666" fmla="*/ 277178 w 440055"/>
                            <a:gd name="connsiteY666" fmla="*/ 119063 h 317182"/>
                            <a:gd name="connsiteX667" fmla="*/ 277178 w 440055"/>
                            <a:gd name="connsiteY667" fmla="*/ 119063 h 317182"/>
                            <a:gd name="connsiteX668" fmla="*/ 279083 w 440055"/>
                            <a:gd name="connsiteY668" fmla="*/ 196215 h 317182"/>
                            <a:gd name="connsiteX669" fmla="*/ 280035 w 440055"/>
                            <a:gd name="connsiteY669" fmla="*/ 196215 h 317182"/>
                            <a:gd name="connsiteX670" fmla="*/ 279083 w 440055"/>
                            <a:gd name="connsiteY670" fmla="*/ 196215 h 317182"/>
                            <a:gd name="connsiteX671" fmla="*/ 279083 w 440055"/>
                            <a:gd name="connsiteY671" fmla="*/ 196215 h 317182"/>
                            <a:gd name="connsiteX672" fmla="*/ 279083 w 440055"/>
                            <a:gd name="connsiteY672" fmla="*/ 196215 h 317182"/>
                            <a:gd name="connsiteX673" fmla="*/ 280035 w 440055"/>
                            <a:gd name="connsiteY673" fmla="*/ 165735 h 317182"/>
                            <a:gd name="connsiteX674" fmla="*/ 280035 w 440055"/>
                            <a:gd name="connsiteY674" fmla="*/ 165735 h 317182"/>
                            <a:gd name="connsiteX675" fmla="*/ 280035 w 440055"/>
                            <a:gd name="connsiteY675" fmla="*/ 164782 h 317182"/>
                            <a:gd name="connsiteX676" fmla="*/ 280035 w 440055"/>
                            <a:gd name="connsiteY676" fmla="*/ 165735 h 317182"/>
                            <a:gd name="connsiteX677" fmla="*/ 280035 w 440055"/>
                            <a:gd name="connsiteY677" fmla="*/ 165735 h 317182"/>
                            <a:gd name="connsiteX678" fmla="*/ 281940 w 440055"/>
                            <a:gd name="connsiteY678" fmla="*/ 228600 h 317182"/>
                            <a:gd name="connsiteX679" fmla="*/ 281940 w 440055"/>
                            <a:gd name="connsiteY679" fmla="*/ 228600 h 317182"/>
                            <a:gd name="connsiteX680" fmla="*/ 280988 w 440055"/>
                            <a:gd name="connsiteY680" fmla="*/ 228600 h 317182"/>
                            <a:gd name="connsiteX681" fmla="*/ 281940 w 440055"/>
                            <a:gd name="connsiteY681" fmla="*/ 228600 h 317182"/>
                            <a:gd name="connsiteX682" fmla="*/ 281940 w 440055"/>
                            <a:gd name="connsiteY682" fmla="*/ 228600 h 317182"/>
                            <a:gd name="connsiteX683" fmla="*/ 284797 w 440055"/>
                            <a:gd name="connsiteY683" fmla="*/ 190500 h 317182"/>
                            <a:gd name="connsiteX684" fmla="*/ 284797 w 440055"/>
                            <a:gd name="connsiteY684" fmla="*/ 190500 h 317182"/>
                            <a:gd name="connsiteX685" fmla="*/ 283845 w 440055"/>
                            <a:gd name="connsiteY685" fmla="*/ 190500 h 317182"/>
                            <a:gd name="connsiteX686" fmla="*/ 284797 w 440055"/>
                            <a:gd name="connsiteY686" fmla="*/ 190500 h 317182"/>
                            <a:gd name="connsiteX687" fmla="*/ 284797 w 440055"/>
                            <a:gd name="connsiteY687" fmla="*/ 190500 h 317182"/>
                            <a:gd name="connsiteX688" fmla="*/ 284797 w 440055"/>
                            <a:gd name="connsiteY688" fmla="*/ 151447 h 317182"/>
                            <a:gd name="connsiteX689" fmla="*/ 288608 w 440055"/>
                            <a:gd name="connsiteY689" fmla="*/ 153352 h 317182"/>
                            <a:gd name="connsiteX690" fmla="*/ 289560 w 440055"/>
                            <a:gd name="connsiteY690" fmla="*/ 152400 h 317182"/>
                            <a:gd name="connsiteX691" fmla="*/ 285750 w 440055"/>
                            <a:gd name="connsiteY691" fmla="*/ 150495 h 317182"/>
                            <a:gd name="connsiteX692" fmla="*/ 284797 w 440055"/>
                            <a:gd name="connsiteY692" fmla="*/ 151447 h 317182"/>
                            <a:gd name="connsiteX693" fmla="*/ 288608 w 440055"/>
                            <a:gd name="connsiteY693" fmla="*/ 201930 h 317182"/>
                            <a:gd name="connsiteX694" fmla="*/ 286703 w 440055"/>
                            <a:gd name="connsiteY694" fmla="*/ 200025 h 317182"/>
                            <a:gd name="connsiteX695" fmla="*/ 284797 w 440055"/>
                            <a:gd name="connsiteY695" fmla="*/ 203835 h 317182"/>
                            <a:gd name="connsiteX696" fmla="*/ 287655 w 440055"/>
                            <a:gd name="connsiteY696" fmla="*/ 205740 h 317182"/>
                            <a:gd name="connsiteX697" fmla="*/ 288608 w 440055"/>
                            <a:gd name="connsiteY697" fmla="*/ 201930 h 317182"/>
                            <a:gd name="connsiteX698" fmla="*/ 285750 w 440055"/>
                            <a:gd name="connsiteY698" fmla="*/ 165735 h 317182"/>
                            <a:gd name="connsiteX699" fmla="*/ 285750 w 440055"/>
                            <a:gd name="connsiteY699" fmla="*/ 165735 h 317182"/>
                            <a:gd name="connsiteX700" fmla="*/ 285750 w 440055"/>
                            <a:gd name="connsiteY700" fmla="*/ 167640 h 317182"/>
                            <a:gd name="connsiteX701" fmla="*/ 286703 w 440055"/>
                            <a:gd name="connsiteY701" fmla="*/ 167640 h 317182"/>
                            <a:gd name="connsiteX702" fmla="*/ 285750 w 440055"/>
                            <a:gd name="connsiteY702" fmla="*/ 165735 h 317182"/>
                            <a:gd name="connsiteX703" fmla="*/ 294322 w 440055"/>
                            <a:gd name="connsiteY703" fmla="*/ 252413 h 317182"/>
                            <a:gd name="connsiteX704" fmla="*/ 291465 w 440055"/>
                            <a:gd name="connsiteY704" fmla="*/ 248602 h 317182"/>
                            <a:gd name="connsiteX705" fmla="*/ 288608 w 440055"/>
                            <a:gd name="connsiteY705" fmla="*/ 252413 h 317182"/>
                            <a:gd name="connsiteX706" fmla="*/ 290513 w 440055"/>
                            <a:gd name="connsiteY706" fmla="*/ 255270 h 317182"/>
                            <a:gd name="connsiteX707" fmla="*/ 294322 w 440055"/>
                            <a:gd name="connsiteY707" fmla="*/ 252413 h 317182"/>
                            <a:gd name="connsiteX708" fmla="*/ 290513 w 440055"/>
                            <a:gd name="connsiteY708" fmla="*/ 215265 h 317182"/>
                            <a:gd name="connsiteX709" fmla="*/ 290513 w 440055"/>
                            <a:gd name="connsiteY709" fmla="*/ 215265 h 317182"/>
                            <a:gd name="connsiteX710" fmla="*/ 289560 w 440055"/>
                            <a:gd name="connsiteY710" fmla="*/ 215265 h 317182"/>
                            <a:gd name="connsiteX711" fmla="*/ 290513 w 440055"/>
                            <a:gd name="connsiteY711" fmla="*/ 215265 h 317182"/>
                            <a:gd name="connsiteX712" fmla="*/ 290513 w 440055"/>
                            <a:gd name="connsiteY712" fmla="*/ 215265 h 317182"/>
                            <a:gd name="connsiteX713" fmla="*/ 290513 w 440055"/>
                            <a:gd name="connsiteY713" fmla="*/ 220980 h 317182"/>
                            <a:gd name="connsiteX714" fmla="*/ 290513 w 440055"/>
                            <a:gd name="connsiteY714" fmla="*/ 220027 h 317182"/>
                            <a:gd name="connsiteX715" fmla="*/ 290513 w 440055"/>
                            <a:gd name="connsiteY715" fmla="*/ 220980 h 317182"/>
                            <a:gd name="connsiteX716" fmla="*/ 290513 w 440055"/>
                            <a:gd name="connsiteY716" fmla="*/ 220980 h 317182"/>
                            <a:gd name="connsiteX717" fmla="*/ 290513 w 440055"/>
                            <a:gd name="connsiteY717" fmla="*/ 220980 h 317182"/>
                            <a:gd name="connsiteX718" fmla="*/ 290513 w 440055"/>
                            <a:gd name="connsiteY718" fmla="*/ 226695 h 317182"/>
                            <a:gd name="connsiteX719" fmla="*/ 290513 w 440055"/>
                            <a:gd name="connsiteY719" fmla="*/ 226695 h 317182"/>
                            <a:gd name="connsiteX720" fmla="*/ 290513 w 440055"/>
                            <a:gd name="connsiteY720" fmla="*/ 225742 h 317182"/>
                            <a:gd name="connsiteX721" fmla="*/ 290513 w 440055"/>
                            <a:gd name="connsiteY721" fmla="*/ 226695 h 317182"/>
                            <a:gd name="connsiteX722" fmla="*/ 290513 w 440055"/>
                            <a:gd name="connsiteY722" fmla="*/ 226695 h 317182"/>
                            <a:gd name="connsiteX723" fmla="*/ 290513 w 440055"/>
                            <a:gd name="connsiteY723" fmla="*/ 188595 h 317182"/>
                            <a:gd name="connsiteX724" fmla="*/ 291465 w 440055"/>
                            <a:gd name="connsiteY724" fmla="*/ 190500 h 317182"/>
                            <a:gd name="connsiteX725" fmla="*/ 293370 w 440055"/>
                            <a:gd name="connsiteY725" fmla="*/ 189547 h 317182"/>
                            <a:gd name="connsiteX726" fmla="*/ 291465 w 440055"/>
                            <a:gd name="connsiteY726" fmla="*/ 187642 h 317182"/>
                            <a:gd name="connsiteX727" fmla="*/ 290513 w 440055"/>
                            <a:gd name="connsiteY727" fmla="*/ 188595 h 317182"/>
                            <a:gd name="connsiteX728" fmla="*/ 293370 w 440055"/>
                            <a:gd name="connsiteY728" fmla="*/ 230505 h 317182"/>
                            <a:gd name="connsiteX729" fmla="*/ 291465 w 440055"/>
                            <a:gd name="connsiteY729" fmla="*/ 233363 h 317182"/>
                            <a:gd name="connsiteX730" fmla="*/ 292418 w 440055"/>
                            <a:gd name="connsiteY730" fmla="*/ 234315 h 317182"/>
                            <a:gd name="connsiteX731" fmla="*/ 294322 w 440055"/>
                            <a:gd name="connsiteY731" fmla="*/ 232410 h 317182"/>
                            <a:gd name="connsiteX732" fmla="*/ 293370 w 440055"/>
                            <a:gd name="connsiteY732" fmla="*/ 230505 h 317182"/>
                            <a:gd name="connsiteX733" fmla="*/ 293370 w 440055"/>
                            <a:gd name="connsiteY733" fmla="*/ 240030 h 317182"/>
                            <a:gd name="connsiteX734" fmla="*/ 293370 w 440055"/>
                            <a:gd name="connsiteY734" fmla="*/ 240030 h 317182"/>
                            <a:gd name="connsiteX735" fmla="*/ 297180 w 440055"/>
                            <a:gd name="connsiteY735" fmla="*/ 243840 h 317182"/>
                            <a:gd name="connsiteX736" fmla="*/ 298133 w 440055"/>
                            <a:gd name="connsiteY736" fmla="*/ 242888 h 317182"/>
                            <a:gd name="connsiteX737" fmla="*/ 293370 w 440055"/>
                            <a:gd name="connsiteY737" fmla="*/ 240030 h 317182"/>
                            <a:gd name="connsiteX738" fmla="*/ 295275 w 440055"/>
                            <a:gd name="connsiteY738" fmla="*/ 174307 h 317182"/>
                            <a:gd name="connsiteX739" fmla="*/ 295275 w 440055"/>
                            <a:gd name="connsiteY739" fmla="*/ 174307 h 317182"/>
                            <a:gd name="connsiteX740" fmla="*/ 297180 w 440055"/>
                            <a:gd name="connsiteY740" fmla="*/ 174307 h 317182"/>
                            <a:gd name="connsiteX741" fmla="*/ 296228 w 440055"/>
                            <a:gd name="connsiteY741" fmla="*/ 173355 h 317182"/>
                            <a:gd name="connsiteX742" fmla="*/ 295275 w 440055"/>
                            <a:gd name="connsiteY742" fmla="*/ 174307 h 317182"/>
                            <a:gd name="connsiteX743" fmla="*/ 299085 w 440055"/>
                            <a:gd name="connsiteY743" fmla="*/ 263842 h 317182"/>
                            <a:gd name="connsiteX744" fmla="*/ 298133 w 440055"/>
                            <a:gd name="connsiteY744" fmla="*/ 263842 h 317182"/>
                            <a:gd name="connsiteX745" fmla="*/ 297180 w 440055"/>
                            <a:gd name="connsiteY745" fmla="*/ 264795 h 317182"/>
                            <a:gd name="connsiteX746" fmla="*/ 298133 w 440055"/>
                            <a:gd name="connsiteY746" fmla="*/ 264795 h 317182"/>
                            <a:gd name="connsiteX747" fmla="*/ 299085 w 440055"/>
                            <a:gd name="connsiteY747" fmla="*/ 263842 h 317182"/>
                            <a:gd name="connsiteX748" fmla="*/ 299085 w 440055"/>
                            <a:gd name="connsiteY748" fmla="*/ 211455 h 317182"/>
                            <a:gd name="connsiteX749" fmla="*/ 298133 w 440055"/>
                            <a:gd name="connsiteY749" fmla="*/ 207645 h 317182"/>
                            <a:gd name="connsiteX750" fmla="*/ 297180 w 440055"/>
                            <a:gd name="connsiteY750" fmla="*/ 209550 h 317182"/>
                            <a:gd name="connsiteX751" fmla="*/ 299085 w 440055"/>
                            <a:gd name="connsiteY751" fmla="*/ 213360 h 317182"/>
                            <a:gd name="connsiteX752" fmla="*/ 299085 w 440055"/>
                            <a:gd name="connsiteY752" fmla="*/ 211455 h 317182"/>
                            <a:gd name="connsiteX753" fmla="*/ 308610 w 440055"/>
                            <a:gd name="connsiteY753" fmla="*/ 205740 h 317182"/>
                            <a:gd name="connsiteX754" fmla="*/ 308610 w 440055"/>
                            <a:gd name="connsiteY754" fmla="*/ 203835 h 317182"/>
                            <a:gd name="connsiteX755" fmla="*/ 304800 w 440055"/>
                            <a:gd name="connsiteY755" fmla="*/ 201930 h 317182"/>
                            <a:gd name="connsiteX756" fmla="*/ 300990 w 440055"/>
                            <a:gd name="connsiteY756" fmla="*/ 203835 h 317182"/>
                            <a:gd name="connsiteX757" fmla="*/ 304800 w 440055"/>
                            <a:gd name="connsiteY757" fmla="*/ 205740 h 317182"/>
                            <a:gd name="connsiteX758" fmla="*/ 306705 w 440055"/>
                            <a:gd name="connsiteY758" fmla="*/ 205740 h 317182"/>
                            <a:gd name="connsiteX759" fmla="*/ 308610 w 440055"/>
                            <a:gd name="connsiteY759" fmla="*/ 205740 h 317182"/>
                            <a:gd name="connsiteX760" fmla="*/ 307658 w 440055"/>
                            <a:gd name="connsiteY760" fmla="*/ 219075 h 317182"/>
                            <a:gd name="connsiteX761" fmla="*/ 306705 w 440055"/>
                            <a:gd name="connsiteY761" fmla="*/ 217170 h 317182"/>
                            <a:gd name="connsiteX762" fmla="*/ 306705 w 440055"/>
                            <a:gd name="connsiteY762" fmla="*/ 219075 h 317182"/>
                            <a:gd name="connsiteX763" fmla="*/ 306705 w 440055"/>
                            <a:gd name="connsiteY763" fmla="*/ 220027 h 317182"/>
                            <a:gd name="connsiteX764" fmla="*/ 306705 w 440055"/>
                            <a:gd name="connsiteY764" fmla="*/ 220027 h 317182"/>
                            <a:gd name="connsiteX765" fmla="*/ 301943 w 440055"/>
                            <a:gd name="connsiteY765" fmla="*/ 222885 h 317182"/>
                            <a:gd name="connsiteX766" fmla="*/ 302895 w 440055"/>
                            <a:gd name="connsiteY766" fmla="*/ 223838 h 317182"/>
                            <a:gd name="connsiteX767" fmla="*/ 307658 w 440055"/>
                            <a:gd name="connsiteY767" fmla="*/ 220027 h 317182"/>
                            <a:gd name="connsiteX768" fmla="*/ 307658 w 440055"/>
                            <a:gd name="connsiteY768" fmla="*/ 219075 h 317182"/>
                            <a:gd name="connsiteX769" fmla="*/ 302895 w 440055"/>
                            <a:gd name="connsiteY769" fmla="*/ 253365 h 317182"/>
                            <a:gd name="connsiteX770" fmla="*/ 302895 w 440055"/>
                            <a:gd name="connsiteY770" fmla="*/ 253365 h 317182"/>
                            <a:gd name="connsiteX771" fmla="*/ 300990 w 440055"/>
                            <a:gd name="connsiteY771" fmla="*/ 253365 h 317182"/>
                            <a:gd name="connsiteX772" fmla="*/ 302895 w 440055"/>
                            <a:gd name="connsiteY772" fmla="*/ 253365 h 317182"/>
                            <a:gd name="connsiteX773" fmla="*/ 302895 w 440055"/>
                            <a:gd name="connsiteY773" fmla="*/ 253365 h 317182"/>
                            <a:gd name="connsiteX774" fmla="*/ 303847 w 440055"/>
                            <a:gd name="connsiteY774" fmla="*/ 238125 h 317182"/>
                            <a:gd name="connsiteX775" fmla="*/ 303847 w 440055"/>
                            <a:gd name="connsiteY775" fmla="*/ 238125 h 317182"/>
                            <a:gd name="connsiteX776" fmla="*/ 303847 w 440055"/>
                            <a:gd name="connsiteY776" fmla="*/ 238125 h 317182"/>
                            <a:gd name="connsiteX777" fmla="*/ 303847 w 440055"/>
                            <a:gd name="connsiteY777" fmla="*/ 238125 h 317182"/>
                            <a:gd name="connsiteX778" fmla="*/ 303847 w 440055"/>
                            <a:gd name="connsiteY778" fmla="*/ 238125 h 317182"/>
                            <a:gd name="connsiteX779" fmla="*/ 307658 w 440055"/>
                            <a:gd name="connsiteY779" fmla="*/ 227647 h 317182"/>
                            <a:gd name="connsiteX780" fmla="*/ 307658 w 440055"/>
                            <a:gd name="connsiteY780" fmla="*/ 226695 h 317182"/>
                            <a:gd name="connsiteX781" fmla="*/ 305753 w 440055"/>
                            <a:gd name="connsiteY781" fmla="*/ 226695 h 317182"/>
                            <a:gd name="connsiteX782" fmla="*/ 306705 w 440055"/>
                            <a:gd name="connsiteY782" fmla="*/ 227647 h 317182"/>
                            <a:gd name="connsiteX783" fmla="*/ 307658 w 440055"/>
                            <a:gd name="connsiteY783" fmla="*/ 227647 h 317182"/>
                            <a:gd name="connsiteX784" fmla="*/ 312420 w 440055"/>
                            <a:gd name="connsiteY784" fmla="*/ 228600 h 317182"/>
                            <a:gd name="connsiteX785" fmla="*/ 311468 w 440055"/>
                            <a:gd name="connsiteY785" fmla="*/ 228600 h 317182"/>
                            <a:gd name="connsiteX786" fmla="*/ 311468 w 440055"/>
                            <a:gd name="connsiteY786" fmla="*/ 228600 h 317182"/>
                            <a:gd name="connsiteX787" fmla="*/ 312420 w 440055"/>
                            <a:gd name="connsiteY787" fmla="*/ 228600 h 317182"/>
                            <a:gd name="connsiteX788" fmla="*/ 312420 w 440055"/>
                            <a:gd name="connsiteY788" fmla="*/ 228600 h 317182"/>
                            <a:gd name="connsiteX789" fmla="*/ 318135 w 440055"/>
                            <a:gd name="connsiteY789" fmla="*/ 224790 h 317182"/>
                            <a:gd name="connsiteX790" fmla="*/ 316230 w 440055"/>
                            <a:gd name="connsiteY790" fmla="*/ 222885 h 317182"/>
                            <a:gd name="connsiteX791" fmla="*/ 316230 w 440055"/>
                            <a:gd name="connsiteY791" fmla="*/ 223838 h 317182"/>
                            <a:gd name="connsiteX792" fmla="*/ 318135 w 440055"/>
                            <a:gd name="connsiteY792" fmla="*/ 224790 h 317182"/>
                            <a:gd name="connsiteX793" fmla="*/ 318135 w 440055"/>
                            <a:gd name="connsiteY793" fmla="*/ 224790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</a:cxnLst>
                          <a:rect l="l" t="t" r="r" b="b"/>
                          <a:pathLst>
                            <a:path w="440055" h="317182">
                              <a:moveTo>
                                <a:pt x="440055" y="8572"/>
                              </a:moveTo>
                              <a:cubicBezTo>
                                <a:pt x="440055" y="10477"/>
                                <a:pt x="438150" y="12382"/>
                                <a:pt x="436245" y="12382"/>
                              </a:cubicBezTo>
                              <a:cubicBezTo>
                                <a:pt x="431483" y="12382"/>
                                <a:pt x="426720" y="14288"/>
                                <a:pt x="421005" y="15240"/>
                              </a:cubicBezTo>
                              <a:cubicBezTo>
                                <a:pt x="398145" y="20955"/>
                                <a:pt x="383858" y="34290"/>
                                <a:pt x="378143" y="56197"/>
                              </a:cubicBezTo>
                              <a:cubicBezTo>
                                <a:pt x="372428" y="78105"/>
                                <a:pt x="364808" y="100013"/>
                                <a:pt x="359093" y="121920"/>
                              </a:cubicBezTo>
                              <a:lnTo>
                                <a:pt x="354330" y="140970"/>
                              </a:lnTo>
                              <a:cubicBezTo>
                                <a:pt x="353378" y="144780"/>
                                <a:pt x="352425" y="149542"/>
                                <a:pt x="350520" y="153352"/>
                              </a:cubicBezTo>
                              <a:cubicBezTo>
                                <a:pt x="349568" y="154305"/>
                                <a:pt x="349568" y="156210"/>
                                <a:pt x="348615" y="157163"/>
                              </a:cubicBezTo>
                              <a:cubicBezTo>
                                <a:pt x="339090" y="192405"/>
                                <a:pt x="330518" y="227647"/>
                                <a:pt x="321945" y="263842"/>
                              </a:cubicBezTo>
                              <a:cubicBezTo>
                                <a:pt x="319088" y="277177"/>
                                <a:pt x="314325" y="290513"/>
                                <a:pt x="311468" y="302895"/>
                              </a:cubicBezTo>
                              <a:cubicBezTo>
                                <a:pt x="311468" y="302895"/>
                                <a:pt x="311468" y="303847"/>
                                <a:pt x="311468" y="303847"/>
                              </a:cubicBezTo>
                              <a:cubicBezTo>
                                <a:pt x="311468" y="309563"/>
                                <a:pt x="308610" y="313372"/>
                                <a:pt x="303847" y="316230"/>
                              </a:cubicBezTo>
                              <a:lnTo>
                                <a:pt x="300038" y="316230"/>
                              </a:lnTo>
                              <a:cubicBezTo>
                                <a:pt x="297180" y="315277"/>
                                <a:pt x="294322" y="315277"/>
                                <a:pt x="291465" y="315277"/>
                              </a:cubicBezTo>
                              <a:cubicBezTo>
                                <a:pt x="285750" y="315277"/>
                                <a:pt x="284797" y="314325"/>
                                <a:pt x="283845" y="309563"/>
                              </a:cubicBezTo>
                              <a:cubicBezTo>
                                <a:pt x="281940" y="302895"/>
                                <a:pt x="280035" y="297180"/>
                                <a:pt x="277178" y="291465"/>
                              </a:cubicBezTo>
                              <a:cubicBezTo>
                                <a:pt x="276225" y="288607"/>
                                <a:pt x="274320" y="285750"/>
                                <a:pt x="273368" y="281940"/>
                              </a:cubicBezTo>
                              <a:cubicBezTo>
                                <a:pt x="269558" y="262890"/>
                                <a:pt x="264795" y="244792"/>
                                <a:pt x="258128" y="227647"/>
                              </a:cubicBezTo>
                              <a:cubicBezTo>
                                <a:pt x="246697" y="197167"/>
                                <a:pt x="238125" y="164782"/>
                                <a:pt x="227647" y="134302"/>
                              </a:cubicBezTo>
                              <a:cubicBezTo>
                                <a:pt x="224790" y="124777"/>
                                <a:pt x="221933" y="115252"/>
                                <a:pt x="220028" y="106680"/>
                              </a:cubicBezTo>
                              <a:cubicBezTo>
                                <a:pt x="219075" y="104775"/>
                                <a:pt x="219075" y="102870"/>
                                <a:pt x="217170" y="102870"/>
                              </a:cubicBezTo>
                              <a:cubicBezTo>
                                <a:pt x="215265" y="102870"/>
                                <a:pt x="214313" y="104775"/>
                                <a:pt x="214313" y="106680"/>
                              </a:cubicBezTo>
                              <a:cubicBezTo>
                                <a:pt x="211455" y="119063"/>
                                <a:pt x="206693" y="130492"/>
                                <a:pt x="203835" y="142875"/>
                              </a:cubicBezTo>
                              <a:cubicBezTo>
                                <a:pt x="200025" y="161925"/>
                                <a:pt x="193358" y="180975"/>
                                <a:pt x="189547" y="200025"/>
                              </a:cubicBezTo>
                              <a:cubicBezTo>
                                <a:pt x="185738" y="220980"/>
                                <a:pt x="179070" y="240030"/>
                                <a:pt x="173355" y="260032"/>
                              </a:cubicBezTo>
                              <a:cubicBezTo>
                                <a:pt x="168593" y="276225"/>
                                <a:pt x="166688" y="292417"/>
                                <a:pt x="161925" y="308610"/>
                              </a:cubicBezTo>
                              <a:cubicBezTo>
                                <a:pt x="160972" y="312420"/>
                                <a:pt x="159068" y="316230"/>
                                <a:pt x="154305" y="317182"/>
                              </a:cubicBezTo>
                              <a:lnTo>
                                <a:pt x="143828" y="317182"/>
                              </a:lnTo>
                              <a:cubicBezTo>
                                <a:pt x="138113" y="317182"/>
                                <a:pt x="136208" y="313372"/>
                                <a:pt x="133350" y="307657"/>
                              </a:cubicBezTo>
                              <a:cubicBezTo>
                                <a:pt x="124778" y="285750"/>
                                <a:pt x="120015" y="261938"/>
                                <a:pt x="112395" y="240030"/>
                              </a:cubicBezTo>
                              <a:cubicBezTo>
                                <a:pt x="108585" y="229552"/>
                                <a:pt x="104775" y="219075"/>
                                <a:pt x="102870" y="208597"/>
                              </a:cubicBezTo>
                              <a:cubicBezTo>
                                <a:pt x="100013" y="198120"/>
                                <a:pt x="95250" y="187642"/>
                                <a:pt x="91440" y="177165"/>
                              </a:cubicBezTo>
                              <a:cubicBezTo>
                                <a:pt x="78105" y="140017"/>
                                <a:pt x="68580" y="101917"/>
                                <a:pt x="55245" y="64770"/>
                              </a:cubicBezTo>
                              <a:cubicBezTo>
                                <a:pt x="53340" y="58102"/>
                                <a:pt x="50483" y="51435"/>
                                <a:pt x="47625" y="45720"/>
                              </a:cubicBezTo>
                              <a:cubicBezTo>
                                <a:pt x="45720" y="40005"/>
                                <a:pt x="42863" y="35242"/>
                                <a:pt x="39053" y="30480"/>
                              </a:cubicBezTo>
                              <a:cubicBezTo>
                                <a:pt x="32385" y="21907"/>
                                <a:pt x="24765" y="17145"/>
                                <a:pt x="14288" y="15240"/>
                              </a:cubicBezTo>
                              <a:cubicBezTo>
                                <a:pt x="10478" y="15240"/>
                                <a:pt x="7620" y="14288"/>
                                <a:pt x="3810" y="13335"/>
                              </a:cubicBezTo>
                              <a:cubicBezTo>
                                <a:pt x="1905" y="12382"/>
                                <a:pt x="0" y="11430"/>
                                <a:pt x="0" y="9525"/>
                              </a:cubicBezTo>
                              <a:cubicBezTo>
                                <a:pt x="0" y="6667"/>
                                <a:pt x="1905" y="5715"/>
                                <a:pt x="3810" y="4763"/>
                              </a:cubicBezTo>
                              <a:cubicBezTo>
                                <a:pt x="6668" y="3810"/>
                                <a:pt x="9525" y="2857"/>
                                <a:pt x="11430" y="3810"/>
                              </a:cubicBezTo>
                              <a:cubicBezTo>
                                <a:pt x="18097" y="5715"/>
                                <a:pt x="24765" y="5715"/>
                                <a:pt x="32385" y="3810"/>
                              </a:cubicBezTo>
                              <a:cubicBezTo>
                                <a:pt x="38100" y="2857"/>
                                <a:pt x="43815" y="3810"/>
                                <a:pt x="49530" y="3810"/>
                              </a:cubicBezTo>
                              <a:cubicBezTo>
                                <a:pt x="56197" y="3810"/>
                                <a:pt x="62865" y="3810"/>
                                <a:pt x="69533" y="4763"/>
                              </a:cubicBezTo>
                              <a:cubicBezTo>
                                <a:pt x="75247" y="5715"/>
                                <a:pt x="80963" y="3810"/>
                                <a:pt x="87630" y="3810"/>
                              </a:cubicBezTo>
                              <a:cubicBezTo>
                                <a:pt x="100965" y="3810"/>
                                <a:pt x="115253" y="3810"/>
                                <a:pt x="129540" y="3810"/>
                              </a:cubicBezTo>
                              <a:cubicBezTo>
                                <a:pt x="132397" y="3810"/>
                                <a:pt x="135255" y="3810"/>
                                <a:pt x="137160" y="5715"/>
                              </a:cubicBezTo>
                              <a:cubicBezTo>
                                <a:pt x="140970" y="7620"/>
                                <a:pt x="140018" y="11430"/>
                                <a:pt x="136208" y="13335"/>
                              </a:cubicBezTo>
                              <a:lnTo>
                                <a:pt x="128588" y="15240"/>
                              </a:lnTo>
                              <a:cubicBezTo>
                                <a:pt x="122872" y="17145"/>
                                <a:pt x="120015" y="20002"/>
                                <a:pt x="119063" y="26670"/>
                              </a:cubicBezTo>
                              <a:cubicBezTo>
                                <a:pt x="119063" y="32385"/>
                                <a:pt x="120015" y="39052"/>
                                <a:pt x="121920" y="45720"/>
                              </a:cubicBezTo>
                              <a:cubicBezTo>
                                <a:pt x="127635" y="65722"/>
                                <a:pt x="135255" y="85725"/>
                                <a:pt x="140970" y="104775"/>
                              </a:cubicBezTo>
                              <a:cubicBezTo>
                                <a:pt x="143828" y="113347"/>
                                <a:pt x="148590" y="120967"/>
                                <a:pt x="150495" y="129540"/>
                              </a:cubicBezTo>
                              <a:cubicBezTo>
                                <a:pt x="156210" y="148590"/>
                                <a:pt x="162878" y="167640"/>
                                <a:pt x="168593" y="186690"/>
                              </a:cubicBezTo>
                              <a:cubicBezTo>
                                <a:pt x="169545" y="188595"/>
                                <a:pt x="169545" y="191452"/>
                                <a:pt x="170497" y="193357"/>
                              </a:cubicBezTo>
                              <a:cubicBezTo>
                                <a:pt x="170497" y="194310"/>
                                <a:pt x="171450" y="195263"/>
                                <a:pt x="172403" y="195263"/>
                              </a:cubicBezTo>
                              <a:cubicBezTo>
                                <a:pt x="173355" y="195263"/>
                                <a:pt x="173355" y="194310"/>
                                <a:pt x="174308" y="193357"/>
                              </a:cubicBezTo>
                              <a:cubicBezTo>
                                <a:pt x="175260" y="191452"/>
                                <a:pt x="176213" y="188595"/>
                                <a:pt x="176213" y="186690"/>
                              </a:cubicBezTo>
                              <a:cubicBezTo>
                                <a:pt x="181928" y="165735"/>
                                <a:pt x="188595" y="145732"/>
                                <a:pt x="193358" y="123825"/>
                              </a:cubicBezTo>
                              <a:cubicBezTo>
                                <a:pt x="197168" y="107632"/>
                                <a:pt x="202883" y="92392"/>
                                <a:pt x="206693" y="76200"/>
                              </a:cubicBezTo>
                              <a:cubicBezTo>
                                <a:pt x="207645" y="72390"/>
                                <a:pt x="207645" y="69532"/>
                                <a:pt x="206693" y="65722"/>
                              </a:cubicBezTo>
                              <a:cubicBezTo>
                                <a:pt x="203835" y="55245"/>
                                <a:pt x="200025" y="44767"/>
                                <a:pt x="195263" y="34290"/>
                              </a:cubicBezTo>
                              <a:cubicBezTo>
                                <a:pt x="190500" y="22860"/>
                                <a:pt x="181928" y="15240"/>
                                <a:pt x="169545" y="14288"/>
                              </a:cubicBezTo>
                              <a:cubicBezTo>
                                <a:pt x="167640" y="14288"/>
                                <a:pt x="166688" y="13335"/>
                                <a:pt x="165735" y="12382"/>
                              </a:cubicBezTo>
                              <a:cubicBezTo>
                                <a:pt x="162878" y="9525"/>
                                <a:pt x="163830" y="6667"/>
                                <a:pt x="166688" y="4763"/>
                              </a:cubicBezTo>
                              <a:cubicBezTo>
                                <a:pt x="171450" y="2857"/>
                                <a:pt x="176213" y="952"/>
                                <a:pt x="181928" y="2857"/>
                              </a:cubicBezTo>
                              <a:cubicBezTo>
                                <a:pt x="188595" y="4763"/>
                                <a:pt x="196215" y="5715"/>
                                <a:pt x="202883" y="4763"/>
                              </a:cubicBezTo>
                              <a:cubicBezTo>
                                <a:pt x="204788" y="4763"/>
                                <a:pt x="206693" y="4763"/>
                                <a:pt x="208597" y="4763"/>
                              </a:cubicBezTo>
                              <a:cubicBezTo>
                                <a:pt x="217170" y="4763"/>
                                <a:pt x="225743" y="5715"/>
                                <a:pt x="233363" y="4763"/>
                              </a:cubicBezTo>
                              <a:cubicBezTo>
                                <a:pt x="240983" y="3810"/>
                                <a:pt x="248603" y="3810"/>
                                <a:pt x="255270" y="3810"/>
                              </a:cubicBezTo>
                              <a:cubicBezTo>
                                <a:pt x="266700" y="3810"/>
                                <a:pt x="278130" y="3810"/>
                                <a:pt x="288608" y="3810"/>
                              </a:cubicBezTo>
                              <a:cubicBezTo>
                                <a:pt x="290513" y="3810"/>
                                <a:pt x="292418" y="3810"/>
                                <a:pt x="293370" y="3810"/>
                              </a:cubicBezTo>
                              <a:cubicBezTo>
                                <a:pt x="296228" y="3810"/>
                                <a:pt x="299085" y="3810"/>
                                <a:pt x="299085" y="7620"/>
                              </a:cubicBezTo>
                              <a:cubicBezTo>
                                <a:pt x="299085" y="11430"/>
                                <a:pt x="297180" y="14288"/>
                                <a:pt x="294322" y="14288"/>
                              </a:cubicBezTo>
                              <a:cubicBezTo>
                                <a:pt x="292418" y="14288"/>
                                <a:pt x="290513" y="14288"/>
                                <a:pt x="288608" y="14288"/>
                              </a:cubicBezTo>
                              <a:cubicBezTo>
                                <a:pt x="279083" y="14288"/>
                                <a:pt x="274320" y="19050"/>
                                <a:pt x="273368" y="27622"/>
                              </a:cubicBezTo>
                              <a:cubicBezTo>
                                <a:pt x="272415" y="33338"/>
                                <a:pt x="273368" y="37147"/>
                                <a:pt x="275272" y="42863"/>
                              </a:cubicBezTo>
                              <a:cubicBezTo>
                                <a:pt x="279083" y="53340"/>
                                <a:pt x="282893" y="63817"/>
                                <a:pt x="284797" y="75247"/>
                              </a:cubicBezTo>
                              <a:cubicBezTo>
                                <a:pt x="285750" y="80010"/>
                                <a:pt x="287655" y="83820"/>
                                <a:pt x="288608" y="87630"/>
                              </a:cubicBezTo>
                              <a:cubicBezTo>
                                <a:pt x="297180" y="112395"/>
                                <a:pt x="304800" y="137160"/>
                                <a:pt x="311468" y="162877"/>
                              </a:cubicBezTo>
                              <a:cubicBezTo>
                                <a:pt x="314325" y="172402"/>
                                <a:pt x="317183" y="180022"/>
                                <a:pt x="320993" y="189547"/>
                              </a:cubicBezTo>
                              <a:cubicBezTo>
                                <a:pt x="320993" y="190500"/>
                                <a:pt x="321945" y="192405"/>
                                <a:pt x="323850" y="192405"/>
                              </a:cubicBezTo>
                              <a:cubicBezTo>
                                <a:pt x="325755" y="192405"/>
                                <a:pt x="325755" y="190500"/>
                                <a:pt x="325755" y="189547"/>
                              </a:cubicBezTo>
                              <a:cubicBezTo>
                                <a:pt x="326708" y="187642"/>
                                <a:pt x="327660" y="184785"/>
                                <a:pt x="328613" y="181927"/>
                              </a:cubicBezTo>
                              <a:cubicBezTo>
                                <a:pt x="333375" y="160020"/>
                                <a:pt x="340043" y="138113"/>
                                <a:pt x="345758" y="117157"/>
                              </a:cubicBezTo>
                              <a:cubicBezTo>
                                <a:pt x="351472" y="96202"/>
                                <a:pt x="357188" y="76200"/>
                                <a:pt x="360997" y="55245"/>
                              </a:cubicBezTo>
                              <a:cubicBezTo>
                                <a:pt x="364808" y="38100"/>
                                <a:pt x="361950" y="23813"/>
                                <a:pt x="341947" y="15240"/>
                              </a:cubicBezTo>
                              <a:cubicBezTo>
                                <a:pt x="337185" y="13335"/>
                                <a:pt x="332422" y="10477"/>
                                <a:pt x="326708" y="12382"/>
                              </a:cubicBezTo>
                              <a:cubicBezTo>
                                <a:pt x="323850" y="13335"/>
                                <a:pt x="320993" y="10477"/>
                                <a:pt x="320993" y="8572"/>
                              </a:cubicBezTo>
                              <a:cubicBezTo>
                                <a:pt x="320993" y="5715"/>
                                <a:pt x="322897" y="2857"/>
                                <a:pt x="325755" y="2857"/>
                              </a:cubicBezTo>
                              <a:cubicBezTo>
                                <a:pt x="331470" y="2857"/>
                                <a:pt x="338138" y="952"/>
                                <a:pt x="343853" y="1905"/>
                              </a:cubicBezTo>
                              <a:cubicBezTo>
                                <a:pt x="347663" y="2857"/>
                                <a:pt x="352425" y="2857"/>
                                <a:pt x="357188" y="2857"/>
                              </a:cubicBezTo>
                              <a:cubicBezTo>
                                <a:pt x="372428" y="1905"/>
                                <a:pt x="387668" y="2857"/>
                                <a:pt x="402908" y="1905"/>
                              </a:cubicBezTo>
                              <a:cubicBezTo>
                                <a:pt x="411480" y="952"/>
                                <a:pt x="420053" y="0"/>
                                <a:pt x="428625" y="0"/>
                              </a:cubicBezTo>
                              <a:cubicBezTo>
                                <a:pt x="432435" y="0"/>
                                <a:pt x="435293" y="0"/>
                                <a:pt x="437197" y="2857"/>
                              </a:cubicBezTo>
                              <a:cubicBezTo>
                                <a:pt x="439103" y="4763"/>
                                <a:pt x="440055" y="6667"/>
                                <a:pt x="440055" y="8572"/>
                              </a:cubicBezTo>
                              <a:close/>
                              <a:moveTo>
                                <a:pt x="80010" y="61913"/>
                              </a:moveTo>
                              <a:cubicBezTo>
                                <a:pt x="80010" y="60007"/>
                                <a:pt x="77153" y="58102"/>
                                <a:pt x="76200" y="58102"/>
                              </a:cubicBezTo>
                              <a:cubicBezTo>
                                <a:pt x="74295" y="58102"/>
                                <a:pt x="76200" y="60007"/>
                                <a:pt x="75247" y="60960"/>
                              </a:cubicBezTo>
                              <a:cubicBezTo>
                                <a:pt x="77153" y="61913"/>
                                <a:pt x="73343" y="63817"/>
                                <a:pt x="75247" y="64770"/>
                              </a:cubicBezTo>
                              <a:cubicBezTo>
                                <a:pt x="77153" y="63817"/>
                                <a:pt x="80010" y="61913"/>
                                <a:pt x="80010" y="61913"/>
                              </a:cubicBezTo>
                              <a:close/>
                              <a:moveTo>
                                <a:pt x="84772" y="83820"/>
                              </a:moveTo>
                              <a:cubicBezTo>
                                <a:pt x="84772" y="82867"/>
                                <a:pt x="84772" y="82867"/>
                                <a:pt x="84772" y="83820"/>
                              </a:cubicBezTo>
                              <a:cubicBezTo>
                                <a:pt x="83820" y="82867"/>
                                <a:pt x="83820" y="82867"/>
                                <a:pt x="83820" y="83820"/>
                              </a:cubicBezTo>
                              <a:cubicBezTo>
                                <a:pt x="83820" y="83820"/>
                                <a:pt x="83820" y="83820"/>
                                <a:pt x="84772" y="83820"/>
                              </a:cubicBezTo>
                              <a:cubicBezTo>
                                <a:pt x="83820" y="84772"/>
                                <a:pt x="84772" y="83820"/>
                                <a:pt x="84772" y="83820"/>
                              </a:cubicBezTo>
                              <a:close/>
                              <a:moveTo>
                                <a:pt x="96203" y="82867"/>
                              </a:moveTo>
                              <a:cubicBezTo>
                                <a:pt x="96203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6203" y="82867"/>
                                <a:pt x="96203" y="82867"/>
                              </a:cubicBezTo>
                              <a:close/>
                              <a:moveTo>
                                <a:pt x="101918" y="48577"/>
                              </a:moveTo>
                              <a:cubicBezTo>
                                <a:pt x="101918" y="47625"/>
                                <a:pt x="100013" y="48577"/>
                                <a:pt x="100013" y="47625"/>
                              </a:cubicBezTo>
                              <a:cubicBezTo>
                                <a:pt x="99060" y="47625"/>
                                <a:pt x="99060" y="47625"/>
                                <a:pt x="99060" y="48577"/>
                              </a:cubicBezTo>
                              <a:cubicBezTo>
                                <a:pt x="99060" y="49530"/>
                                <a:pt x="100013" y="49530"/>
                                <a:pt x="100965" y="49530"/>
                              </a:cubicBezTo>
                              <a:cubicBezTo>
                                <a:pt x="100965" y="49530"/>
                                <a:pt x="101918" y="49530"/>
                                <a:pt x="101918" y="48577"/>
                              </a:cubicBezTo>
                              <a:close/>
                              <a:moveTo>
                                <a:pt x="103822" y="70485"/>
                              </a:moveTo>
                              <a:cubicBezTo>
                                <a:pt x="103822" y="69532"/>
                                <a:pt x="102870" y="69532"/>
                                <a:pt x="103822" y="70485"/>
                              </a:cubicBezTo>
                              <a:cubicBezTo>
                                <a:pt x="102870" y="69532"/>
                                <a:pt x="102870" y="69532"/>
                                <a:pt x="102870" y="70485"/>
                              </a:cubicBezTo>
                              <a:cubicBezTo>
                                <a:pt x="102870" y="71438"/>
                                <a:pt x="102870" y="70485"/>
                                <a:pt x="103822" y="70485"/>
                              </a:cubicBezTo>
                              <a:cubicBezTo>
                                <a:pt x="102870" y="71438"/>
                                <a:pt x="103822" y="70485"/>
                                <a:pt x="103822" y="70485"/>
                              </a:cubicBezTo>
                              <a:close/>
                              <a:moveTo>
                                <a:pt x="109538" y="161925"/>
                              </a:move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08585" y="161925"/>
                                <a:pt x="109538" y="161925"/>
                              </a:cubicBez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10490" y="161925"/>
                                <a:pt x="109538" y="161925"/>
                              </a:cubicBezTo>
                              <a:close/>
                              <a:moveTo>
                                <a:pt x="110490" y="86677"/>
                              </a:moveTo>
                              <a:lnTo>
                                <a:pt x="110490" y="86677"/>
                              </a:lnTo>
                              <a:cubicBezTo>
                                <a:pt x="109538" y="87630"/>
                                <a:pt x="109538" y="88582"/>
                                <a:pt x="110490" y="88582"/>
                              </a:cubicBezTo>
                              <a:cubicBezTo>
                                <a:pt x="111443" y="88582"/>
                                <a:pt x="111443" y="88582"/>
                                <a:pt x="111443" y="87630"/>
                              </a:cubicBezTo>
                              <a:cubicBezTo>
                                <a:pt x="110490" y="86677"/>
                                <a:pt x="111443" y="86677"/>
                                <a:pt x="110490" y="86677"/>
                              </a:cubicBezTo>
                              <a:close/>
                              <a:moveTo>
                                <a:pt x="118110" y="124777"/>
                              </a:moveTo>
                              <a:cubicBezTo>
                                <a:pt x="118110" y="124777"/>
                                <a:pt x="117158" y="123825"/>
                                <a:pt x="117158" y="124777"/>
                              </a:cubicBezTo>
                              <a:lnTo>
                                <a:pt x="117158" y="128588"/>
                              </a:lnTo>
                              <a:lnTo>
                                <a:pt x="120968" y="128588"/>
                              </a:lnTo>
                              <a:cubicBezTo>
                                <a:pt x="123825" y="127635"/>
                                <a:pt x="118110" y="124777"/>
                                <a:pt x="118110" y="124777"/>
                              </a:cubicBezTo>
                              <a:close/>
                              <a:moveTo>
                                <a:pt x="118110" y="142875"/>
                              </a:moveTo>
                              <a:cubicBezTo>
                                <a:pt x="118110" y="142875"/>
                                <a:pt x="116205" y="143827"/>
                                <a:pt x="116205" y="144780"/>
                              </a:cubicBezTo>
                              <a:cubicBezTo>
                                <a:pt x="116205" y="145732"/>
                                <a:pt x="117158" y="145732"/>
                                <a:pt x="118110" y="146685"/>
                              </a:cubicBezTo>
                              <a:lnTo>
                                <a:pt x="119063" y="146685"/>
                              </a:lnTo>
                              <a:cubicBezTo>
                                <a:pt x="120968" y="146685"/>
                                <a:pt x="120015" y="143827"/>
                                <a:pt x="118110" y="142875"/>
                              </a:cubicBezTo>
                              <a:close/>
                              <a:moveTo>
                                <a:pt x="118110" y="173355"/>
                              </a:moveTo>
                              <a:cubicBezTo>
                                <a:pt x="118110" y="172402"/>
                                <a:pt x="118110" y="172402"/>
                                <a:pt x="118110" y="173355"/>
                              </a:cubicBezTo>
                              <a:lnTo>
                                <a:pt x="118110" y="173355"/>
                              </a:lnTo>
                              <a:lnTo>
                                <a:pt x="118110" y="173355"/>
                              </a:lnTo>
                              <a:cubicBezTo>
                                <a:pt x="118110" y="173355"/>
                                <a:pt x="118110" y="173355"/>
                                <a:pt x="118110" y="173355"/>
                              </a:cubicBezTo>
                              <a:close/>
                              <a:moveTo>
                                <a:pt x="125730" y="198120"/>
                              </a:moveTo>
                              <a:lnTo>
                                <a:pt x="125730" y="198120"/>
                              </a:lnTo>
                              <a:cubicBezTo>
                                <a:pt x="124778" y="198120"/>
                                <a:pt x="123825" y="198120"/>
                                <a:pt x="123825" y="199072"/>
                              </a:cubicBezTo>
                              <a:cubicBezTo>
                                <a:pt x="123825" y="199072"/>
                                <a:pt x="124778" y="199072"/>
                                <a:pt x="125730" y="198120"/>
                              </a:cubicBezTo>
                              <a:cubicBezTo>
                                <a:pt x="125730" y="199072"/>
                                <a:pt x="125730" y="198120"/>
                                <a:pt x="125730" y="198120"/>
                              </a:cubicBezTo>
                              <a:close/>
                              <a:moveTo>
                                <a:pt x="135255" y="131445"/>
                              </a:moveTo>
                              <a:cubicBezTo>
                                <a:pt x="135255" y="130492"/>
                                <a:pt x="130493" y="125730"/>
                                <a:pt x="129540" y="125730"/>
                              </a:cubicBezTo>
                              <a:cubicBezTo>
                                <a:pt x="128588" y="125730"/>
                                <a:pt x="127635" y="130492"/>
                                <a:pt x="127635" y="131445"/>
                              </a:cubicBezTo>
                              <a:cubicBezTo>
                                <a:pt x="127635" y="131445"/>
                                <a:pt x="129540" y="135255"/>
                                <a:pt x="129540" y="135255"/>
                              </a:cubicBezTo>
                              <a:cubicBezTo>
                                <a:pt x="131445" y="135255"/>
                                <a:pt x="135255" y="132397"/>
                                <a:pt x="135255" y="131445"/>
                              </a:cubicBezTo>
                              <a:close/>
                              <a:moveTo>
                                <a:pt x="140018" y="155257"/>
                              </a:moveTo>
                              <a:cubicBezTo>
                                <a:pt x="140018" y="154305"/>
                                <a:pt x="140018" y="153352"/>
                                <a:pt x="138113" y="153352"/>
                              </a:cubicBezTo>
                              <a:cubicBezTo>
                                <a:pt x="138113" y="153352"/>
                                <a:pt x="137160" y="153352"/>
                                <a:pt x="138113" y="154305"/>
                              </a:cubicBezTo>
                              <a:cubicBezTo>
                                <a:pt x="137160" y="155257"/>
                                <a:pt x="138113" y="157163"/>
                                <a:pt x="138113" y="158115"/>
                              </a:cubicBezTo>
                              <a:cubicBezTo>
                                <a:pt x="139065" y="158115"/>
                                <a:pt x="139065" y="155257"/>
                                <a:pt x="140018" y="155257"/>
                              </a:cubicBezTo>
                              <a:close/>
                              <a:moveTo>
                                <a:pt x="150495" y="205740"/>
                              </a:moveTo>
                              <a:cubicBezTo>
                                <a:pt x="149543" y="205740"/>
                                <a:pt x="149543" y="204788"/>
                                <a:pt x="150495" y="205740"/>
                              </a:cubicBezTo>
                              <a:cubicBezTo>
                                <a:pt x="148590" y="203835"/>
                                <a:pt x="148590" y="204788"/>
                                <a:pt x="148590" y="205740"/>
                              </a:cubicBezTo>
                              <a:lnTo>
                                <a:pt x="150495" y="205740"/>
                              </a:lnTo>
                              <a:cubicBezTo>
                                <a:pt x="149543" y="205740"/>
                                <a:pt x="149543" y="205740"/>
                                <a:pt x="150495" y="205740"/>
                              </a:cubicBezTo>
                              <a:close/>
                              <a:moveTo>
                                <a:pt x="156210" y="246697"/>
                              </a:moveTo>
                              <a:cubicBezTo>
                                <a:pt x="156210" y="246697"/>
                                <a:pt x="155258" y="247650"/>
                                <a:pt x="155258" y="247650"/>
                              </a:cubicBezTo>
                              <a:cubicBezTo>
                                <a:pt x="155258" y="247650"/>
                                <a:pt x="155258" y="248602"/>
                                <a:pt x="156210" y="248602"/>
                              </a:cubicBezTo>
                              <a:cubicBezTo>
                                <a:pt x="156210" y="248602"/>
                                <a:pt x="157163" y="248602"/>
                                <a:pt x="157163" y="247650"/>
                              </a:cubicBezTo>
                              <a:cubicBezTo>
                                <a:pt x="157163" y="247650"/>
                                <a:pt x="156210" y="246697"/>
                                <a:pt x="156210" y="246697"/>
                              </a:cubicBezTo>
                              <a:close/>
                              <a:moveTo>
                                <a:pt x="160972" y="225742"/>
                              </a:moveTo>
                              <a:cubicBezTo>
                                <a:pt x="160020" y="225742"/>
                                <a:pt x="160020" y="225742"/>
                                <a:pt x="160972" y="225742"/>
                              </a:cubicBezTo>
                              <a:cubicBezTo>
                                <a:pt x="160020" y="225742"/>
                                <a:pt x="160020" y="225742"/>
                                <a:pt x="160020" y="225742"/>
                              </a:cubicBezTo>
                              <a:cubicBezTo>
                                <a:pt x="160020" y="226695"/>
                                <a:pt x="160020" y="226695"/>
                                <a:pt x="160972" y="225742"/>
                              </a:cubicBezTo>
                              <a:cubicBezTo>
                                <a:pt x="160020" y="226695"/>
                                <a:pt x="160972" y="226695"/>
                                <a:pt x="160972" y="225742"/>
                              </a:cubicBezTo>
                              <a:close/>
                              <a:moveTo>
                                <a:pt x="213360" y="40005"/>
                              </a:moveTo>
                              <a:cubicBezTo>
                                <a:pt x="213360" y="39052"/>
                                <a:pt x="213360" y="39052"/>
                                <a:pt x="212408" y="39052"/>
                              </a:cubicBezTo>
                              <a:lnTo>
                                <a:pt x="212408" y="40005"/>
                              </a:lnTo>
                              <a:cubicBezTo>
                                <a:pt x="211455" y="40957"/>
                                <a:pt x="211455" y="40957"/>
                                <a:pt x="213360" y="40005"/>
                              </a:cubicBezTo>
                              <a:cubicBezTo>
                                <a:pt x="213360" y="40957"/>
                                <a:pt x="213360" y="40957"/>
                                <a:pt x="213360" y="40005"/>
                              </a:cubicBezTo>
                              <a:close/>
                              <a:moveTo>
                                <a:pt x="217170" y="70485"/>
                              </a:moveTo>
                              <a:cubicBezTo>
                                <a:pt x="217170" y="69532"/>
                                <a:pt x="217170" y="69532"/>
                                <a:pt x="217170" y="70485"/>
                              </a:cubicBezTo>
                              <a:cubicBezTo>
                                <a:pt x="216218" y="69532"/>
                                <a:pt x="216218" y="69532"/>
                                <a:pt x="217170" y="70485"/>
                              </a:cubicBezTo>
                              <a:lnTo>
                                <a:pt x="216218" y="71438"/>
                              </a:lnTo>
                              <a:cubicBezTo>
                                <a:pt x="217170" y="71438"/>
                                <a:pt x="217170" y="70485"/>
                                <a:pt x="217170" y="70485"/>
                              </a:cubicBezTo>
                              <a:close/>
                              <a:moveTo>
                                <a:pt x="220980" y="60007"/>
                              </a:moveTo>
                              <a:cubicBezTo>
                                <a:pt x="221933" y="60007"/>
                                <a:pt x="222885" y="59055"/>
                                <a:pt x="222885" y="58102"/>
                              </a:cubicBezTo>
                              <a:cubicBezTo>
                                <a:pt x="222885" y="56197"/>
                                <a:pt x="222885" y="55245"/>
                                <a:pt x="220980" y="54292"/>
                              </a:cubicBezTo>
                              <a:cubicBezTo>
                                <a:pt x="220980" y="52388"/>
                                <a:pt x="220028" y="51435"/>
                                <a:pt x="218122" y="52388"/>
                              </a:cubicBezTo>
                              <a:cubicBezTo>
                                <a:pt x="217170" y="53340"/>
                                <a:pt x="216218" y="54292"/>
                                <a:pt x="217170" y="55245"/>
                              </a:cubicBezTo>
                              <a:cubicBezTo>
                                <a:pt x="218122" y="57150"/>
                                <a:pt x="219075" y="55245"/>
                                <a:pt x="220980" y="55245"/>
                              </a:cubicBezTo>
                              <a:cubicBezTo>
                                <a:pt x="220980" y="55245"/>
                                <a:pt x="220980" y="55245"/>
                                <a:pt x="220980" y="55245"/>
                              </a:cubicBezTo>
                              <a:cubicBezTo>
                                <a:pt x="220980" y="56197"/>
                                <a:pt x="221933" y="58102"/>
                                <a:pt x="220980" y="59055"/>
                              </a:cubicBezTo>
                              <a:cubicBezTo>
                                <a:pt x="220980" y="59055"/>
                                <a:pt x="220028" y="60007"/>
                                <a:pt x="220980" y="60007"/>
                              </a:cubicBezTo>
                              <a:close/>
                              <a:moveTo>
                                <a:pt x="219075" y="35242"/>
                              </a:moveTo>
                              <a:lnTo>
                                <a:pt x="219075" y="35242"/>
                              </a:lnTo>
                              <a:lnTo>
                                <a:pt x="220028" y="35242"/>
                              </a:lnTo>
                              <a:cubicBezTo>
                                <a:pt x="220028" y="35242"/>
                                <a:pt x="220028" y="34290"/>
                                <a:pt x="219075" y="35242"/>
                              </a:cubicBezTo>
                              <a:cubicBezTo>
                                <a:pt x="219075" y="35242"/>
                                <a:pt x="219075" y="35242"/>
                                <a:pt x="219075" y="35242"/>
                              </a:cubicBezTo>
                              <a:close/>
                              <a:moveTo>
                                <a:pt x="220980" y="45720"/>
                              </a:moveTo>
                              <a:cubicBezTo>
                                <a:pt x="220028" y="45720"/>
                                <a:pt x="220028" y="46672"/>
                                <a:pt x="220980" y="46672"/>
                              </a:cubicBezTo>
                              <a:cubicBezTo>
                                <a:pt x="221933" y="47625"/>
                                <a:pt x="222885" y="46672"/>
                                <a:pt x="223838" y="46672"/>
                              </a:cubicBezTo>
                              <a:lnTo>
                                <a:pt x="224790" y="48577"/>
                              </a:lnTo>
                              <a:cubicBezTo>
                                <a:pt x="224790" y="49530"/>
                                <a:pt x="225743" y="50482"/>
                                <a:pt x="226695" y="49530"/>
                              </a:cubicBezTo>
                              <a:cubicBezTo>
                                <a:pt x="226695" y="49530"/>
                                <a:pt x="226695" y="49530"/>
                                <a:pt x="226695" y="49530"/>
                              </a:cubicBezTo>
                              <a:cubicBezTo>
                                <a:pt x="226695" y="47625"/>
                                <a:pt x="225743" y="47625"/>
                                <a:pt x="224790" y="47625"/>
                              </a:cubicBezTo>
                              <a:cubicBezTo>
                                <a:pt x="224790" y="47625"/>
                                <a:pt x="223838" y="47625"/>
                                <a:pt x="222885" y="47625"/>
                              </a:cubicBezTo>
                              <a:cubicBezTo>
                                <a:pt x="222885" y="44767"/>
                                <a:pt x="221933" y="44767"/>
                                <a:pt x="220980" y="45720"/>
                              </a:cubicBezTo>
                              <a:close/>
                              <a:moveTo>
                                <a:pt x="221933" y="16192"/>
                              </a:moveTo>
                              <a:lnTo>
                                <a:pt x="221933" y="16192"/>
                              </a:lnTo>
                              <a:cubicBezTo>
                                <a:pt x="222885" y="17145"/>
                                <a:pt x="222885" y="16192"/>
                                <a:pt x="222885" y="16192"/>
                              </a:cubicBezTo>
                              <a:cubicBezTo>
                                <a:pt x="222885" y="16192"/>
                                <a:pt x="222885" y="15240"/>
                                <a:pt x="221933" y="16192"/>
                              </a:cubicBezTo>
                              <a:cubicBezTo>
                                <a:pt x="222885" y="15240"/>
                                <a:pt x="221933" y="16192"/>
                                <a:pt x="221933" y="16192"/>
                              </a:cubicBezTo>
                              <a:close/>
                              <a:moveTo>
                                <a:pt x="222885" y="75247"/>
                              </a:moveTo>
                              <a:cubicBezTo>
                                <a:pt x="223838" y="75247"/>
                                <a:pt x="223838" y="75247"/>
                                <a:pt x="223838" y="74295"/>
                              </a:cubicBezTo>
                              <a:cubicBezTo>
                                <a:pt x="223838" y="73342"/>
                                <a:pt x="222885" y="72390"/>
                                <a:pt x="221933" y="72390"/>
                              </a:cubicBezTo>
                              <a:cubicBezTo>
                                <a:pt x="220980" y="72390"/>
                                <a:pt x="220980" y="73342"/>
                                <a:pt x="220980" y="73342"/>
                              </a:cubicBezTo>
                              <a:cubicBezTo>
                                <a:pt x="221933" y="75247"/>
                                <a:pt x="222885" y="75247"/>
                                <a:pt x="222885" y="75247"/>
                              </a:cubicBezTo>
                              <a:close/>
                              <a:moveTo>
                                <a:pt x="268605" y="113347"/>
                              </a:moveTo>
                              <a:cubicBezTo>
                                <a:pt x="268605" y="111442"/>
                                <a:pt x="268605" y="109538"/>
                                <a:pt x="267653" y="108585"/>
                              </a:cubicBezTo>
                              <a:cubicBezTo>
                                <a:pt x="265747" y="106680"/>
                                <a:pt x="264795" y="108585"/>
                                <a:pt x="263843" y="108585"/>
                              </a:cubicBezTo>
                              <a:cubicBezTo>
                                <a:pt x="262890" y="109538"/>
                                <a:pt x="261938" y="109538"/>
                                <a:pt x="260985" y="110490"/>
                              </a:cubicBezTo>
                              <a:cubicBezTo>
                                <a:pt x="259080" y="111442"/>
                                <a:pt x="257175" y="113347"/>
                                <a:pt x="255270" y="111442"/>
                              </a:cubicBezTo>
                              <a:cubicBezTo>
                                <a:pt x="254318" y="109538"/>
                                <a:pt x="257175" y="108585"/>
                                <a:pt x="257175" y="106680"/>
                              </a:cubicBezTo>
                              <a:cubicBezTo>
                                <a:pt x="260033" y="105727"/>
                                <a:pt x="261938" y="102870"/>
                                <a:pt x="263843" y="100965"/>
                              </a:cubicBezTo>
                              <a:cubicBezTo>
                                <a:pt x="265747" y="99060"/>
                                <a:pt x="267653" y="98107"/>
                                <a:pt x="268605" y="95250"/>
                              </a:cubicBezTo>
                              <a:cubicBezTo>
                                <a:pt x="264795" y="94297"/>
                                <a:pt x="264795" y="98107"/>
                                <a:pt x="262890" y="99060"/>
                              </a:cubicBezTo>
                              <a:lnTo>
                                <a:pt x="262890" y="99060"/>
                              </a:lnTo>
                              <a:cubicBezTo>
                                <a:pt x="261938" y="100013"/>
                                <a:pt x="260033" y="100965"/>
                                <a:pt x="259080" y="100013"/>
                              </a:cubicBezTo>
                              <a:cubicBezTo>
                                <a:pt x="258128" y="99060"/>
                                <a:pt x="257175" y="97155"/>
                                <a:pt x="259080" y="96202"/>
                              </a:cubicBezTo>
                              <a:cubicBezTo>
                                <a:pt x="260985" y="93345"/>
                                <a:pt x="260033" y="90488"/>
                                <a:pt x="258128" y="88582"/>
                              </a:cubicBezTo>
                              <a:cubicBezTo>
                                <a:pt x="255270" y="85725"/>
                                <a:pt x="258128" y="83820"/>
                                <a:pt x="258128" y="81915"/>
                              </a:cubicBezTo>
                              <a:cubicBezTo>
                                <a:pt x="258128" y="80010"/>
                                <a:pt x="260033" y="81915"/>
                                <a:pt x="261938" y="81915"/>
                              </a:cubicBezTo>
                              <a:cubicBezTo>
                                <a:pt x="262890" y="81915"/>
                                <a:pt x="262890" y="80963"/>
                                <a:pt x="263843" y="80010"/>
                              </a:cubicBezTo>
                              <a:cubicBezTo>
                                <a:pt x="265747" y="80963"/>
                                <a:pt x="268605" y="82867"/>
                                <a:pt x="268605" y="81915"/>
                              </a:cubicBezTo>
                              <a:cubicBezTo>
                                <a:pt x="269558" y="80010"/>
                                <a:pt x="266700" y="79057"/>
                                <a:pt x="265747" y="77152"/>
                              </a:cubicBezTo>
                              <a:cubicBezTo>
                                <a:pt x="265747" y="77152"/>
                                <a:pt x="264795" y="77152"/>
                                <a:pt x="264795" y="76200"/>
                              </a:cubicBezTo>
                              <a:cubicBezTo>
                                <a:pt x="263843" y="76200"/>
                                <a:pt x="262890" y="75247"/>
                                <a:pt x="262890" y="76200"/>
                              </a:cubicBezTo>
                              <a:cubicBezTo>
                                <a:pt x="261938" y="76200"/>
                                <a:pt x="262890" y="77152"/>
                                <a:pt x="262890" y="78105"/>
                              </a:cubicBezTo>
                              <a:cubicBezTo>
                                <a:pt x="262890" y="79057"/>
                                <a:pt x="262890" y="80010"/>
                                <a:pt x="262890" y="80010"/>
                              </a:cubicBezTo>
                              <a:cubicBezTo>
                                <a:pt x="260033" y="80010"/>
                                <a:pt x="258128" y="77152"/>
                                <a:pt x="254318" y="78105"/>
                              </a:cubicBezTo>
                              <a:cubicBezTo>
                                <a:pt x="253365" y="78105"/>
                                <a:pt x="252413" y="77152"/>
                                <a:pt x="253365" y="76200"/>
                              </a:cubicBezTo>
                              <a:cubicBezTo>
                                <a:pt x="255270" y="74295"/>
                                <a:pt x="254318" y="74295"/>
                                <a:pt x="252413" y="72390"/>
                              </a:cubicBezTo>
                              <a:cubicBezTo>
                                <a:pt x="248603" y="70485"/>
                                <a:pt x="247650" y="72390"/>
                                <a:pt x="244793" y="73342"/>
                              </a:cubicBezTo>
                              <a:lnTo>
                                <a:pt x="244793" y="73342"/>
                              </a:lnTo>
                              <a:cubicBezTo>
                                <a:pt x="243840" y="74295"/>
                                <a:pt x="242888" y="75247"/>
                                <a:pt x="241935" y="76200"/>
                              </a:cubicBezTo>
                              <a:cubicBezTo>
                                <a:pt x="240983" y="76200"/>
                                <a:pt x="240030" y="77152"/>
                                <a:pt x="240030" y="78105"/>
                              </a:cubicBezTo>
                              <a:cubicBezTo>
                                <a:pt x="240030" y="79057"/>
                                <a:pt x="241935" y="79057"/>
                                <a:pt x="241935" y="79057"/>
                              </a:cubicBezTo>
                              <a:cubicBezTo>
                                <a:pt x="241935" y="79057"/>
                                <a:pt x="242888" y="79057"/>
                                <a:pt x="243840" y="79057"/>
                              </a:cubicBezTo>
                              <a:cubicBezTo>
                                <a:pt x="244793" y="77152"/>
                                <a:pt x="245745" y="76200"/>
                                <a:pt x="247650" y="75247"/>
                              </a:cubicBezTo>
                              <a:cubicBezTo>
                                <a:pt x="248603" y="75247"/>
                                <a:pt x="248603" y="76200"/>
                                <a:pt x="248603" y="76200"/>
                              </a:cubicBezTo>
                              <a:cubicBezTo>
                                <a:pt x="247650" y="78105"/>
                                <a:pt x="245745" y="78105"/>
                                <a:pt x="243840" y="78105"/>
                              </a:cubicBezTo>
                              <a:lnTo>
                                <a:pt x="243840" y="78105"/>
                              </a:lnTo>
                              <a:lnTo>
                                <a:pt x="243840" y="78105"/>
                              </a:lnTo>
                              <a:cubicBezTo>
                                <a:pt x="243840" y="78105"/>
                                <a:pt x="244793" y="79057"/>
                                <a:pt x="245745" y="79057"/>
                              </a:cubicBezTo>
                              <a:cubicBezTo>
                                <a:pt x="248603" y="79057"/>
                                <a:pt x="251460" y="79057"/>
                                <a:pt x="247650" y="82867"/>
                              </a:cubicBezTo>
                              <a:cubicBezTo>
                                <a:pt x="245745" y="84772"/>
                                <a:pt x="246697" y="85725"/>
                                <a:pt x="249555" y="85725"/>
                              </a:cubicBezTo>
                              <a:cubicBezTo>
                                <a:pt x="250508" y="85725"/>
                                <a:pt x="250508" y="85725"/>
                                <a:pt x="251460" y="86677"/>
                              </a:cubicBezTo>
                              <a:cubicBezTo>
                                <a:pt x="252413" y="88582"/>
                                <a:pt x="253365" y="89535"/>
                                <a:pt x="255270" y="90488"/>
                              </a:cubicBezTo>
                              <a:cubicBezTo>
                                <a:pt x="256222" y="91440"/>
                                <a:pt x="257175" y="92392"/>
                                <a:pt x="256222" y="93345"/>
                              </a:cubicBezTo>
                              <a:cubicBezTo>
                                <a:pt x="254318" y="95250"/>
                                <a:pt x="254318" y="92392"/>
                                <a:pt x="254318" y="91440"/>
                              </a:cubicBezTo>
                              <a:cubicBezTo>
                                <a:pt x="253365" y="91440"/>
                                <a:pt x="252413" y="90488"/>
                                <a:pt x="252413" y="91440"/>
                              </a:cubicBezTo>
                              <a:cubicBezTo>
                                <a:pt x="249555" y="95250"/>
                                <a:pt x="245745" y="92392"/>
                                <a:pt x="242888" y="92392"/>
                              </a:cubicBezTo>
                              <a:cubicBezTo>
                                <a:pt x="241935" y="92392"/>
                                <a:pt x="240983" y="90488"/>
                                <a:pt x="240030" y="92392"/>
                              </a:cubicBezTo>
                              <a:cubicBezTo>
                                <a:pt x="239078" y="94297"/>
                                <a:pt x="240983" y="94297"/>
                                <a:pt x="241935" y="96202"/>
                              </a:cubicBezTo>
                              <a:cubicBezTo>
                                <a:pt x="240983" y="97155"/>
                                <a:pt x="239078" y="98107"/>
                                <a:pt x="238125" y="97155"/>
                              </a:cubicBezTo>
                              <a:cubicBezTo>
                                <a:pt x="236220" y="93345"/>
                                <a:pt x="240030" y="90488"/>
                                <a:pt x="240030" y="86677"/>
                              </a:cubicBezTo>
                              <a:cubicBezTo>
                                <a:pt x="240030" y="85725"/>
                                <a:pt x="240983" y="86677"/>
                                <a:pt x="241935" y="86677"/>
                              </a:cubicBezTo>
                              <a:cubicBezTo>
                                <a:pt x="241935" y="87630"/>
                                <a:pt x="242888" y="88582"/>
                                <a:pt x="243840" y="87630"/>
                              </a:cubicBezTo>
                              <a:cubicBezTo>
                                <a:pt x="244793" y="86677"/>
                                <a:pt x="244793" y="85725"/>
                                <a:pt x="244793" y="84772"/>
                              </a:cubicBezTo>
                              <a:cubicBezTo>
                                <a:pt x="244793" y="83820"/>
                                <a:pt x="243840" y="82867"/>
                                <a:pt x="242888" y="80963"/>
                              </a:cubicBezTo>
                              <a:cubicBezTo>
                                <a:pt x="240983" y="77152"/>
                                <a:pt x="237172" y="76200"/>
                                <a:pt x="233363" y="74295"/>
                              </a:cubicBezTo>
                              <a:cubicBezTo>
                                <a:pt x="231458" y="73342"/>
                                <a:pt x="228600" y="74295"/>
                                <a:pt x="227647" y="76200"/>
                              </a:cubicBezTo>
                              <a:cubicBezTo>
                                <a:pt x="227647" y="76200"/>
                                <a:pt x="226695" y="77152"/>
                                <a:pt x="227647" y="78105"/>
                              </a:cubicBezTo>
                              <a:cubicBezTo>
                                <a:pt x="227647" y="78105"/>
                                <a:pt x="228600" y="78105"/>
                                <a:pt x="229553" y="78105"/>
                              </a:cubicBezTo>
                              <a:lnTo>
                                <a:pt x="231458" y="77152"/>
                              </a:lnTo>
                              <a:cubicBezTo>
                                <a:pt x="235268" y="76200"/>
                                <a:pt x="236220" y="77152"/>
                                <a:pt x="238125" y="80010"/>
                              </a:cubicBezTo>
                              <a:cubicBezTo>
                                <a:pt x="240030" y="82867"/>
                                <a:pt x="238125" y="85725"/>
                                <a:pt x="235268" y="87630"/>
                              </a:cubicBezTo>
                              <a:cubicBezTo>
                                <a:pt x="234315" y="86677"/>
                                <a:pt x="234315" y="86677"/>
                                <a:pt x="233363" y="86677"/>
                              </a:cubicBezTo>
                              <a:cubicBezTo>
                                <a:pt x="233363" y="86677"/>
                                <a:pt x="233363" y="86677"/>
                                <a:pt x="233363" y="86677"/>
                              </a:cubicBezTo>
                              <a:cubicBezTo>
                                <a:pt x="234315" y="86677"/>
                                <a:pt x="235268" y="86677"/>
                                <a:pt x="235268" y="87630"/>
                              </a:cubicBezTo>
                              <a:cubicBezTo>
                                <a:pt x="235268" y="89535"/>
                                <a:pt x="235268" y="90488"/>
                                <a:pt x="235268" y="91440"/>
                              </a:cubicBezTo>
                              <a:cubicBezTo>
                                <a:pt x="237172" y="93345"/>
                                <a:pt x="237172" y="95250"/>
                                <a:pt x="240030" y="96202"/>
                              </a:cubicBezTo>
                              <a:lnTo>
                                <a:pt x="240030" y="96202"/>
                              </a:lnTo>
                              <a:cubicBezTo>
                                <a:pt x="240030" y="99060"/>
                                <a:pt x="242888" y="100013"/>
                                <a:pt x="244793" y="100965"/>
                              </a:cubicBezTo>
                              <a:cubicBezTo>
                                <a:pt x="245745" y="100965"/>
                                <a:pt x="245745" y="100965"/>
                                <a:pt x="246697" y="100013"/>
                              </a:cubicBezTo>
                              <a:cubicBezTo>
                                <a:pt x="247650" y="98107"/>
                                <a:pt x="245745" y="96202"/>
                                <a:pt x="244793" y="94297"/>
                              </a:cubicBezTo>
                              <a:cubicBezTo>
                                <a:pt x="245745" y="94297"/>
                                <a:pt x="246697" y="94297"/>
                                <a:pt x="247650" y="95250"/>
                              </a:cubicBezTo>
                              <a:cubicBezTo>
                                <a:pt x="249555" y="98107"/>
                                <a:pt x="251460" y="100013"/>
                                <a:pt x="252413" y="95250"/>
                              </a:cubicBezTo>
                              <a:cubicBezTo>
                                <a:pt x="252413" y="94297"/>
                                <a:pt x="254318" y="94297"/>
                                <a:pt x="255270" y="94297"/>
                              </a:cubicBezTo>
                              <a:cubicBezTo>
                                <a:pt x="257175" y="94297"/>
                                <a:pt x="258128" y="95250"/>
                                <a:pt x="258128" y="96202"/>
                              </a:cubicBezTo>
                              <a:cubicBezTo>
                                <a:pt x="258128" y="97155"/>
                                <a:pt x="257175" y="98107"/>
                                <a:pt x="256222" y="98107"/>
                              </a:cubicBezTo>
                              <a:cubicBezTo>
                                <a:pt x="254318" y="98107"/>
                                <a:pt x="255270" y="99060"/>
                                <a:pt x="256222" y="100013"/>
                              </a:cubicBezTo>
                              <a:cubicBezTo>
                                <a:pt x="257175" y="100013"/>
                                <a:pt x="258128" y="100965"/>
                                <a:pt x="258128" y="100965"/>
                              </a:cubicBezTo>
                              <a:cubicBezTo>
                                <a:pt x="260033" y="100965"/>
                                <a:pt x="260033" y="101917"/>
                                <a:pt x="260033" y="102870"/>
                              </a:cubicBezTo>
                              <a:cubicBezTo>
                                <a:pt x="259080" y="103822"/>
                                <a:pt x="258128" y="104775"/>
                                <a:pt x="257175" y="104775"/>
                              </a:cubicBezTo>
                              <a:cubicBezTo>
                                <a:pt x="254318" y="100013"/>
                                <a:pt x="252413" y="101917"/>
                                <a:pt x="249555" y="104775"/>
                              </a:cubicBezTo>
                              <a:cubicBezTo>
                                <a:pt x="249555" y="104775"/>
                                <a:pt x="247650" y="104775"/>
                                <a:pt x="247650" y="104775"/>
                              </a:cubicBezTo>
                              <a:cubicBezTo>
                                <a:pt x="245745" y="104775"/>
                                <a:pt x="243840" y="105727"/>
                                <a:pt x="242888" y="105727"/>
                              </a:cubicBezTo>
                              <a:cubicBezTo>
                                <a:pt x="241935" y="105727"/>
                                <a:pt x="240983" y="106680"/>
                                <a:pt x="241935" y="107632"/>
                              </a:cubicBezTo>
                              <a:cubicBezTo>
                                <a:pt x="241935" y="108585"/>
                                <a:pt x="242888" y="108585"/>
                                <a:pt x="243840" y="107632"/>
                              </a:cubicBezTo>
                              <a:cubicBezTo>
                                <a:pt x="248603" y="106680"/>
                                <a:pt x="253365" y="107632"/>
                                <a:pt x="258128" y="109538"/>
                              </a:cubicBezTo>
                              <a:cubicBezTo>
                                <a:pt x="262890" y="112395"/>
                                <a:pt x="267653" y="113347"/>
                                <a:pt x="273368" y="111442"/>
                              </a:cubicBezTo>
                              <a:cubicBezTo>
                                <a:pt x="266700" y="115252"/>
                                <a:pt x="268605" y="115252"/>
                                <a:pt x="268605" y="113347"/>
                              </a:cubicBezTo>
                              <a:close/>
                              <a:moveTo>
                                <a:pt x="224790" y="33338"/>
                              </a:moveTo>
                              <a:cubicBezTo>
                                <a:pt x="224790" y="33338"/>
                                <a:pt x="225743" y="33338"/>
                                <a:pt x="224790" y="33338"/>
                              </a:cubicBezTo>
                              <a:cubicBezTo>
                                <a:pt x="225743" y="32385"/>
                                <a:pt x="225743" y="31432"/>
                                <a:pt x="224790" y="31432"/>
                              </a:cubicBezTo>
                              <a:cubicBezTo>
                                <a:pt x="224790" y="31432"/>
                                <a:pt x="223838" y="31432"/>
                                <a:pt x="223838" y="31432"/>
                              </a:cubicBezTo>
                              <a:cubicBezTo>
                                <a:pt x="224790" y="32385"/>
                                <a:pt x="224790" y="33338"/>
                                <a:pt x="224790" y="33338"/>
                              </a:cubicBezTo>
                              <a:close/>
                              <a:moveTo>
                                <a:pt x="226695" y="63817"/>
                              </a:moveTo>
                              <a:cubicBezTo>
                                <a:pt x="226695" y="63817"/>
                                <a:pt x="225743" y="63817"/>
                                <a:pt x="225743" y="64770"/>
                              </a:cubicBezTo>
                              <a:cubicBezTo>
                                <a:pt x="225743" y="65722"/>
                                <a:pt x="226695" y="65722"/>
                                <a:pt x="227647" y="65722"/>
                              </a:cubicBezTo>
                              <a:cubicBezTo>
                                <a:pt x="228600" y="65722"/>
                                <a:pt x="228600" y="65722"/>
                                <a:pt x="228600" y="64770"/>
                              </a:cubicBezTo>
                              <a:cubicBezTo>
                                <a:pt x="228600" y="64770"/>
                                <a:pt x="227647" y="63817"/>
                                <a:pt x="226695" y="63817"/>
                              </a:cubicBezTo>
                              <a:close/>
                              <a:moveTo>
                                <a:pt x="227647" y="56197"/>
                              </a:moveTo>
                              <a:cubicBezTo>
                                <a:pt x="226695" y="56197"/>
                                <a:pt x="225743" y="56197"/>
                                <a:pt x="225743" y="57150"/>
                              </a:cubicBezTo>
                              <a:cubicBezTo>
                                <a:pt x="227647" y="59055"/>
                                <a:pt x="226695" y="60960"/>
                                <a:pt x="228600" y="62865"/>
                              </a:cubicBezTo>
                              <a:cubicBezTo>
                                <a:pt x="228600" y="62865"/>
                                <a:pt x="229553" y="63817"/>
                                <a:pt x="230505" y="63817"/>
                              </a:cubicBezTo>
                              <a:cubicBezTo>
                                <a:pt x="231458" y="63817"/>
                                <a:pt x="231458" y="62865"/>
                                <a:pt x="231458" y="61913"/>
                              </a:cubicBezTo>
                              <a:cubicBezTo>
                                <a:pt x="231458" y="60007"/>
                                <a:pt x="229553" y="56197"/>
                                <a:pt x="227647" y="56197"/>
                              </a:cubicBezTo>
                              <a:close/>
                              <a:moveTo>
                                <a:pt x="227647" y="85725"/>
                              </a:moveTo>
                              <a:cubicBezTo>
                                <a:pt x="228600" y="85725"/>
                                <a:pt x="229553" y="85725"/>
                                <a:pt x="229553" y="84772"/>
                              </a:cubicBezTo>
                              <a:cubicBezTo>
                                <a:pt x="229553" y="83820"/>
                                <a:pt x="229553" y="83820"/>
                                <a:pt x="228600" y="82867"/>
                              </a:cubicBezTo>
                              <a:cubicBezTo>
                                <a:pt x="227647" y="82867"/>
                                <a:pt x="226695" y="82867"/>
                                <a:pt x="226695" y="83820"/>
                              </a:cubicBezTo>
                              <a:cubicBezTo>
                                <a:pt x="225743" y="84772"/>
                                <a:pt x="226695" y="85725"/>
                                <a:pt x="227647" y="85725"/>
                              </a:cubicBezTo>
                              <a:close/>
                              <a:moveTo>
                                <a:pt x="229553" y="95250"/>
                              </a:moveTo>
                              <a:lnTo>
                                <a:pt x="229553" y="95250"/>
                              </a:lnTo>
                              <a:cubicBezTo>
                                <a:pt x="228600" y="96202"/>
                                <a:pt x="226695" y="96202"/>
                                <a:pt x="227647" y="99060"/>
                              </a:cubicBezTo>
                              <a:cubicBezTo>
                                <a:pt x="227647" y="99060"/>
                                <a:pt x="227647" y="100013"/>
                                <a:pt x="228600" y="100013"/>
                              </a:cubicBezTo>
                              <a:cubicBezTo>
                                <a:pt x="230505" y="98107"/>
                                <a:pt x="229553" y="97155"/>
                                <a:pt x="229553" y="95250"/>
                              </a:cubicBezTo>
                              <a:close/>
                              <a:moveTo>
                                <a:pt x="228600" y="26670"/>
                              </a:moveTo>
                              <a:cubicBezTo>
                                <a:pt x="228600" y="27622"/>
                                <a:pt x="230505" y="26670"/>
                                <a:pt x="230505" y="26670"/>
                              </a:cubicBezTo>
                              <a:cubicBezTo>
                                <a:pt x="231458" y="26670"/>
                                <a:pt x="232410" y="28575"/>
                                <a:pt x="233363" y="25717"/>
                              </a:cubicBezTo>
                              <a:cubicBezTo>
                                <a:pt x="233363" y="24765"/>
                                <a:pt x="232410" y="23813"/>
                                <a:pt x="231458" y="23813"/>
                              </a:cubicBezTo>
                              <a:cubicBezTo>
                                <a:pt x="230505" y="24765"/>
                                <a:pt x="228600" y="24765"/>
                                <a:pt x="228600" y="26670"/>
                              </a:cubicBezTo>
                              <a:close/>
                              <a:moveTo>
                                <a:pt x="228600" y="53340"/>
                              </a:moveTo>
                              <a:cubicBezTo>
                                <a:pt x="228600" y="54292"/>
                                <a:pt x="228600" y="54292"/>
                                <a:pt x="229553" y="54292"/>
                              </a:cubicBezTo>
                              <a:cubicBezTo>
                                <a:pt x="230505" y="54292"/>
                                <a:pt x="231458" y="53340"/>
                                <a:pt x="231458" y="52388"/>
                              </a:cubicBezTo>
                              <a:cubicBezTo>
                                <a:pt x="231458" y="51435"/>
                                <a:pt x="231458" y="51435"/>
                                <a:pt x="230505" y="51435"/>
                              </a:cubicBezTo>
                              <a:cubicBezTo>
                                <a:pt x="228600" y="51435"/>
                                <a:pt x="228600" y="52388"/>
                                <a:pt x="228600" y="53340"/>
                              </a:cubicBezTo>
                              <a:close/>
                              <a:moveTo>
                                <a:pt x="232410" y="32385"/>
                              </a:moveTo>
                              <a:cubicBezTo>
                                <a:pt x="231458" y="32385"/>
                                <a:pt x="230505" y="30480"/>
                                <a:pt x="229553" y="32385"/>
                              </a:cubicBezTo>
                              <a:cubicBezTo>
                                <a:pt x="229553" y="32385"/>
                                <a:pt x="229553" y="34290"/>
                                <a:pt x="229553" y="34290"/>
                              </a:cubicBezTo>
                              <a:cubicBezTo>
                                <a:pt x="230505" y="36195"/>
                                <a:pt x="231458" y="35242"/>
                                <a:pt x="232410" y="34290"/>
                              </a:cubicBezTo>
                              <a:cubicBezTo>
                                <a:pt x="236220" y="33338"/>
                                <a:pt x="236220" y="36195"/>
                                <a:pt x="238125" y="38100"/>
                              </a:cubicBezTo>
                              <a:cubicBezTo>
                                <a:pt x="238125" y="38100"/>
                                <a:pt x="239078" y="40005"/>
                                <a:pt x="240030" y="39052"/>
                              </a:cubicBezTo>
                              <a:cubicBezTo>
                                <a:pt x="240983" y="39052"/>
                                <a:pt x="240030" y="38100"/>
                                <a:pt x="240030" y="37147"/>
                              </a:cubicBezTo>
                              <a:cubicBezTo>
                                <a:pt x="238125" y="33338"/>
                                <a:pt x="235268" y="33338"/>
                                <a:pt x="232410" y="32385"/>
                              </a:cubicBezTo>
                              <a:close/>
                              <a:moveTo>
                                <a:pt x="236220" y="55245"/>
                              </a:moveTo>
                              <a:cubicBezTo>
                                <a:pt x="234315" y="55245"/>
                                <a:pt x="232410" y="54292"/>
                                <a:pt x="232410" y="56197"/>
                              </a:cubicBezTo>
                              <a:cubicBezTo>
                                <a:pt x="232410" y="59055"/>
                                <a:pt x="234315" y="59055"/>
                                <a:pt x="236220" y="60007"/>
                              </a:cubicBezTo>
                              <a:cubicBezTo>
                                <a:pt x="236220" y="60007"/>
                                <a:pt x="237172" y="60007"/>
                                <a:pt x="237172" y="60960"/>
                              </a:cubicBezTo>
                              <a:cubicBezTo>
                                <a:pt x="238125" y="60960"/>
                                <a:pt x="238125" y="60960"/>
                                <a:pt x="239078" y="60960"/>
                              </a:cubicBezTo>
                              <a:cubicBezTo>
                                <a:pt x="239078" y="60960"/>
                                <a:pt x="239078" y="60007"/>
                                <a:pt x="239078" y="60007"/>
                              </a:cubicBezTo>
                              <a:cubicBezTo>
                                <a:pt x="239078" y="60007"/>
                                <a:pt x="238125" y="60007"/>
                                <a:pt x="237172" y="60007"/>
                              </a:cubicBezTo>
                              <a:cubicBezTo>
                                <a:pt x="237172" y="60007"/>
                                <a:pt x="236220" y="60007"/>
                                <a:pt x="236220" y="60007"/>
                              </a:cubicBezTo>
                              <a:cubicBezTo>
                                <a:pt x="236220" y="58102"/>
                                <a:pt x="237172" y="56197"/>
                                <a:pt x="236220" y="55245"/>
                              </a:cubicBezTo>
                              <a:cubicBezTo>
                                <a:pt x="238125" y="53340"/>
                                <a:pt x="238125" y="51435"/>
                                <a:pt x="238125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5268" y="46672"/>
                                <a:pt x="233363" y="45720"/>
                                <a:pt x="231458" y="45720"/>
                              </a:cubicBezTo>
                              <a:cubicBezTo>
                                <a:pt x="230505" y="45720"/>
                                <a:pt x="230505" y="45720"/>
                                <a:pt x="230505" y="46672"/>
                              </a:cubicBezTo>
                              <a:cubicBezTo>
                                <a:pt x="231458" y="48577"/>
                                <a:pt x="234315" y="48577"/>
                                <a:pt x="235268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4315" y="50482"/>
                                <a:pt x="236220" y="52388"/>
                                <a:pt x="236220" y="55245"/>
                              </a:cubicBezTo>
                              <a:close/>
                              <a:moveTo>
                                <a:pt x="243840" y="67627"/>
                              </a:moveTo>
                              <a:cubicBezTo>
                                <a:pt x="241935" y="66675"/>
                                <a:pt x="240030" y="66675"/>
                                <a:pt x="238125" y="67627"/>
                              </a:cubicBezTo>
                              <a:cubicBezTo>
                                <a:pt x="235268" y="69532"/>
                                <a:pt x="234315" y="71438"/>
                                <a:pt x="232410" y="73342"/>
                              </a:cubicBezTo>
                              <a:cubicBezTo>
                                <a:pt x="231458" y="73342"/>
                                <a:pt x="231458" y="74295"/>
                                <a:pt x="232410" y="75247"/>
                              </a:cubicBezTo>
                              <a:cubicBezTo>
                                <a:pt x="233363" y="76200"/>
                                <a:pt x="234315" y="76200"/>
                                <a:pt x="234315" y="75247"/>
                              </a:cubicBezTo>
                              <a:cubicBezTo>
                                <a:pt x="237172" y="73342"/>
                                <a:pt x="240030" y="73342"/>
                                <a:pt x="243840" y="73342"/>
                              </a:cubicBezTo>
                              <a:cubicBezTo>
                                <a:pt x="243840" y="72390"/>
                                <a:pt x="242888" y="71438"/>
                                <a:pt x="243840" y="71438"/>
                              </a:cubicBezTo>
                              <a:cubicBezTo>
                                <a:pt x="244793" y="70485"/>
                                <a:pt x="245745" y="68580"/>
                                <a:pt x="243840" y="67627"/>
                              </a:cubicBezTo>
                              <a:close/>
                              <a:moveTo>
                                <a:pt x="240030" y="61913"/>
                              </a:moveTo>
                              <a:cubicBezTo>
                                <a:pt x="239078" y="60960"/>
                                <a:pt x="234315" y="62865"/>
                                <a:pt x="234315" y="64770"/>
                              </a:cubicBezTo>
                              <a:cubicBezTo>
                                <a:pt x="234315" y="64770"/>
                                <a:pt x="234315" y="65722"/>
                                <a:pt x="234315" y="65722"/>
                              </a:cubicBezTo>
                              <a:cubicBezTo>
                                <a:pt x="235268" y="66675"/>
                                <a:pt x="240030" y="63817"/>
                                <a:pt x="240030" y="62865"/>
                              </a:cubicBezTo>
                              <a:cubicBezTo>
                                <a:pt x="240030" y="62865"/>
                                <a:pt x="240030" y="62865"/>
                                <a:pt x="240030" y="61913"/>
                              </a:cubicBezTo>
                              <a:close/>
                              <a:moveTo>
                                <a:pt x="238125" y="83820"/>
                              </a:moveTo>
                              <a:cubicBezTo>
                                <a:pt x="238125" y="83820"/>
                                <a:pt x="239078" y="83820"/>
                                <a:pt x="239078" y="83820"/>
                              </a:cubicBezTo>
                              <a:cubicBezTo>
                                <a:pt x="239078" y="83820"/>
                                <a:pt x="238125" y="83820"/>
                                <a:pt x="238125" y="84772"/>
                              </a:cubicBezTo>
                              <a:cubicBezTo>
                                <a:pt x="237172" y="84772"/>
                                <a:pt x="236220" y="84772"/>
                                <a:pt x="236220" y="84772"/>
                              </a:cubicBezTo>
                              <a:lnTo>
                                <a:pt x="236220" y="83820"/>
                              </a:lnTo>
                              <a:cubicBezTo>
                                <a:pt x="236220" y="82867"/>
                                <a:pt x="237172" y="83820"/>
                                <a:pt x="238125" y="83820"/>
                              </a:cubicBezTo>
                              <a:close/>
                              <a:moveTo>
                                <a:pt x="240030" y="123825"/>
                              </a:moveTo>
                              <a:cubicBezTo>
                                <a:pt x="240030" y="122872"/>
                                <a:pt x="239078" y="122872"/>
                                <a:pt x="240030" y="123825"/>
                              </a:cubicBezTo>
                              <a:cubicBezTo>
                                <a:pt x="238125" y="123825"/>
                                <a:pt x="238125" y="123825"/>
                                <a:pt x="238125" y="123825"/>
                              </a:cubicBezTo>
                              <a:cubicBezTo>
                                <a:pt x="238125" y="123825"/>
                                <a:pt x="239078" y="123825"/>
                                <a:pt x="239078" y="123825"/>
                              </a:cubicBezTo>
                              <a:cubicBezTo>
                                <a:pt x="239078" y="124777"/>
                                <a:pt x="240030" y="124777"/>
                                <a:pt x="240030" y="123825"/>
                              </a:cubicBezTo>
                              <a:close/>
                              <a:moveTo>
                                <a:pt x="238125" y="48577"/>
                              </a:moveTo>
                              <a:lnTo>
                                <a:pt x="241935" y="50482"/>
                              </a:lnTo>
                              <a:cubicBezTo>
                                <a:pt x="242888" y="50482"/>
                                <a:pt x="242888" y="51435"/>
                                <a:pt x="243840" y="50482"/>
                              </a:cubicBezTo>
                              <a:lnTo>
                                <a:pt x="242888" y="49530"/>
                              </a:lnTo>
                              <a:cubicBezTo>
                                <a:pt x="240983" y="48577"/>
                                <a:pt x="240030" y="47625"/>
                                <a:pt x="238125" y="48577"/>
                              </a:cubicBezTo>
                              <a:close/>
                              <a:moveTo>
                                <a:pt x="240030" y="44767"/>
                              </a:moveTo>
                              <a:cubicBezTo>
                                <a:pt x="240983" y="44767"/>
                                <a:pt x="241935" y="44767"/>
                                <a:pt x="241935" y="43815"/>
                              </a:cubicBezTo>
                              <a:cubicBezTo>
                                <a:pt x="242888" y="43815"/>
                                <a:pt x="241935" y="42863"/>
                                <a:pt x="240983" y="42863"/>
                              </a:cubicBezTo>
                              <a:cubicBezTo>
                                <a:pt x="240030" y="42863"/>
                                <a:pt x="239078" y="42863"/>
                                <a:pt x="240030" y="44767"/>
                              </a:cubicBezTo>
                              <a:cubicBezTo>
                                <a:pt x="238125" y="44767"/>
                                <a:pt x="239078" y="44767"/>
                                <a:pt x="240030" y="44767"/>
                              </a:cubicBezTo>
                              <a:close/>
                              <a:moveTo>
                                <a:pt x="240030" y="33338"/>
                              </a:moveTo>
                              <a:cubicBezTo>
                                <a:pt x="241935" y="33338"/>
                                <a:pt x="242888" y="31432"/>
                                <a:pt x="243840" y="30480"/>
                              </a:cubicBezTo>
                              <a:cubicBezTo>
                                <a:pt x="243840" y="29527"/>
                                <a:pt x="243840" y="29527"/>
                                <a:pt x="242888" y="29527"/>
                              </a:cubicBezTo>
                              <a:cubicBezTo>
                                <a:pt x="241935" y="31432"/>
                                <a:pt x="239078" y="29527"/>
                                <a:pt x="239078" y="31432"/>
                              </a:cubicBezTo>
                              <a:cubicBezTo>
                                <a:pt x="238125" y="33338"/>
                                <a:pt x="239078" y="33338"/>
                                <a:pt x="240030" y="33338"/>
                              </a:cubicBezTo>
                              <a:close/>
                              <a:moveTo>
                                <a:pt x="241935" y="23813"/>
                              </a:moveTo>
                              <a:cubicBezTo>
                                <a:pt x="241935" y="24765"/>
                                <a:pt x="241935" y="24765"/>
                                <a:pt x="241935" y="23813"/>
                              </a:cubicBezTo>
                              <a:cubicBezTo>
                                <a:pt x="242888" y="23813"/>
                                <a:pt x="242888" y="23813"/>
                                <a:pt x="242888" y="23813"/>
                              </a:cubicBezTo>
                              <a:cubicBezTo>
                                <a:pt x="242888" y="23813"/>
                                <a:pt x="242888" y="23813"/>
                                <a:pt x="241935" y="23813"/>
                              </a:cubicBezTo>
                              <a:cubicBezTo>
                                <a:pt x="241935" y="23813"/>
                                <a:pt x="241935" y="23813"/>
                                <a:pt x="241935" y="23813"/>
                              </a:cubicBezTo>
                              <a:close/>
                              <a:moveTo>
                                <a:pt x="252413" y="127635"/>
                              </a:moveTo>
                              <a:cubicBezTo>
                                <a:pt x="252413" y="127635"/>
                                <a:pt x="253365" y="127635"/>
                                <a:pt x="253365" y="126682"/>
                              </a:cubicBezTo>
                              <a:cubicBezTo>
                                <a:pt x="254318" y="125730"/>
                                <a:pt x="255270" y="124777"/>
                                <a:pt x="256222" y="124777"/>
                              </a:cubicBezTo>
                              <a:cubicBezTo>
                                <a:pt x="258128" y="125730"/>
                                <a:pt x="256222" y="126682"/>
                                <a:pt x="256222" y="127635"/>
                              </a:cubicBezTo>
                              <a:cubicBezTo>
                                <a:pt x="255270" y="129540"/>
                                <a:pt x="256222" y="130492"/>
                                <a:pt x="258128" y="130492"/>
                              </a:cubicBezTo>
                              <a:cubicBezTo>
                                <a:pt x="259080" y="130492"/>
                                <a:pt x="260033" y="129540"/>
                                <a:pt x="260033" y="128588"/>
                              </a:cubicBezTo>
                              <a:lnTo>
                                <a:pt x="260033" y="125730"/>
                              </a:lnTo>
                              <a:cubicBezTo>
                                <a:pt x="260033" y="120967"/>
                                <a:pt x="256222" y="119063"/>
                                <a:pt x="254318" y="116205"/>
                              </a:cubicBezTo>
                              <a:cubicBezTo>
                                <a:pt x="254318" y="116205"/>
                                <a:pt x="253365" y="116205"/>
                                <a:pt x="253365" y="116205"/>
                              </a:cubicBezTo>
                              <a:cubicBezTo>
                                <a:pt x="250508" y="116205"/>
                                <a:pt x="247650" y="114300"/>
                                <a:pt x="245745" y="113347"/>
                              </a:cubicBezTo>
                              <a:cubicBezTo>
                                <a:pt x="244793" y="113347"/>
                                <a:pt x="243840" y="112395"/>
                                <a:pt x="242888" y="113347"/>
                              </a:cubicBezTo>
                              <a:cubicBezTo>
                                <a:pt x="241935" y="114300"/>
                                <a:pt x="240983" y="115252"/>
                                <a:pt x="240983" y="117157"/>
                              </a:cubicBezTo>
                              <a:cubicBezTo>
                                <a:pt x="240983" y="119063"/>
                                <a:pt x="242888" y="118110"/>
                                <a:pt x="242888" y="118110"/>
                              </a:cubicBezTo>
                              <a:cubicBezTo>
                                <a:pt x="243840" y="118110"/>
                                <a:pt x="244793" y="119063"/>
                                <a:pt x="245745" y="119063"/>
                              </a:cubicBezTo>
                              <a:cubicBezTo>
                                <a:pt x="249555" y="119063"/>
                                <a:pt x="251460" y="121920"/>
                                <a:pt x="250508" y="125730"/>
                              </a:cubicBezTo>
                              <a:cubicBezTo>
                                <a:pt x="251460" y="126682"/>
                                <a:pt x="251460" y="127635"/>
                                <a:pt x="252413" y="127635"/>
                              </a:cubicBezTo>
                              <a:close/>
                              <a:moveTo>
                                <a:pt x="244793" y="64770"/>
                              </a:moveTo>
                              <a:cubicBezTo>
                                <a:pt x="244793" y="64770"/>
                                <a:pt x="245745" y="65722"/>
                                <a:pt x="245745" y="64770"/>
                              </a:cubicBezTo>
                              <a:cubicBezTo>
                                <a:pt x="246697" y="63817"/>
                                <a:pt x="245745" y="62865"/>
                                <a:pt x="245745" y="60960"/>
                              </a:cubicBezTo>
                              <a:lnTo>
                                <a:pt x="245745" y="60960"/>
                              </a:lnTo>
                              <a:cubicBezTo>
                                <a:pt x="246697" y="60960"/>
                                <a:pt x="246697" y="60960"/>
                                <a:pt x="247650" y="61913"/>
                              </a:cubicBezTo>
                              <a:cubicBezTo>
                                <a:pt x="248603" y="61913"/>
                                <a:pt x="249555" y="61913"/>
                                <a:pt x="249555" y="60960"/>
                              </a:cubicBezTo>
                              <a:cubicBezTo>
                                <a:pt x="249555" y="60007"/>
                                <a:pt x="249555" y="59055"/>
                                <a:pt x="248603" y="59055"/>
                              </a:cubicBezTo>
                              <a:lnTo>
                                <a:pt x="247650" y="58102"/>
                              </a:lnTo>
                              <a:cubicBezTo>
                                <a:pt x="247650" y="58102"/>
                                <a:pt x="247650" y="58102"/>
                                <a:pt x="248603" y="58102"/>
                              </a:cubicBezTo>
                              <a:cubicBezTo>
                                <a:pt x="248603" y="57150"/>
                                <a:pt x="249555" y="57150"/>
                                <a:pt x="248603" y="56197"/>
                              </a:cubicBezTo>
                              <a:cubicBezTo>
                                <a:pt x="248603" y="56197"/>
                                <a:pt x="248603" y="56197"/>
                                <a:pt x="248603" y="56197"/>
                              </a:cubicBezTo>
                              <a:cubicBezTo>
                                <a:pt x="247650" y="56197"/>
                                <a:pt x="248603" y="57150"/>
                                <a:pt x="247650" y="58102"/>
                              </a:cubicBezTo>
                              <a:lnTo>
                                <a:pt x="247650" y="59055"/>
                              </a:lnTo>
                              <a:cubicBezTo>
                                <a:pt x="245745" y="59055"/>
                                <a:pt x="244793" y="60960"/>
                                <a:pt x="245745" y="61913"/>
                              </a:cubicBezTo>
                              <a:lnTo>
                                <a:pt x="245745" y="61913"/>
                              </a:lnTo>
                              <a:lnTo>
                                <a:pt x="245745" y="61913"/>
                              </a:lnTo>
                              <a:cubicBezTo>
                                <a:pt x="244793" y="61913"/>
                                <a:pt x="243840" y="62865"/>
                                <a:pt x="244793" y="64770"/>
                              </a:cubicBezTo>
                              <a:close/>
                              <a:moveTo>
                                <a:pt x="244793" y="35242"/>
                              </a:moveTo>
                              <a:cubicBezTo>
                                <a:pt x="244793" y="35242"/>
                                <a:pt x="245745" y="35242"/>
                                <a:pt x="245745" y="35242"/>
                              </a:cubicBezTo>
                              <a:cubicBezTo>
                                <a:pt x="245745" y="35242"/>
                                <a:pt x="246697" y="35242"/>
                                <a:pt x="246697" y="34290"/>
                              </a:cubicBezTo>
                              <a:cubicBezTo>
                                <a:pt x="246697" y="33338"/>
                                <a:pt x="245745" y="33338"/>
                                <a:pt x="244793" y="33338"/>
                              </a:cubicBezTo>
                              <a:cubicBezTo>
                                <a:pt x="245745" y="34290"/>
                                <a:pt x="244793" y="35242"/>
                                <a:pt x="244793" y="35242"/>
                              </a:cubicBezTo>
                              <a:close/>
                              <a:moveTo>
                                <a:pt x="244793" y="55245"/>
                              </a:moveTo>
                              <a:cubicBezTo>
                                <a:pt x="244793" y="55245"/>
                                <a:pt x="244793" y="56197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ubicBezTo>
                                <a:pt x="245745" y="55245"/>
                                <a:pt x="245745" y="54292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lose/>
                              <a:moveTo>
                                <a:pt x="246697" y="124777"/>
                              </a:moveTo>
                              <a:cubicBezTo>
                                <a:pt x="247650" y="124777"/>
                                <a:pt x="247650" y="124777"/>
                                <a:pt x="246697" y="124777"/>
                              </a:cubicBezTo>
                              <a:cubicBezTo>
                                <a:pt x="247650" y="123825"/>
                                <a:pt x="246697" y="123825"/>
                                <a:pt x="246697" y="123825"/>
                              </a:cubicBezTo>
                              <a:cubicBezTo>
                                <a:pt x="246697" y="122872"/>
                                <a:pt x="245745" y="122872"/>
                                <a:pt x="246697" y="124777"/>
                              </a:cubicBezTo>
                              <a:cubicBezTo>
                                <a:pt x="245745" y="124777"/>
                                <a:pt x="246697" y="124777"/>
                                <a:pt x="246697" y="124777"/>
                              </a:cubicBezTo>
                              <a:close/>
                              <a:moveTo>
                                <a:pt x="246697" y="43815"/>
                              </a:moveTo>
                              <a:cubicBezTo>
                                <a:pt x="245745" y="43815"/>
                                <a:pt x="245745" y="44767"/>
                                <a:pt x="246697" y="45720"/>
                              </a:cubicBezTo>
                              <a:cubicBezTo>
                                <a:pt x="246697" y="45720"/>
                                <a:pt x="246697" y="46672"/>
                                <a:pt x="247650" y="46672"/>
                              </a:cubicBezTo>
                              <a:cubicBezTo>
                                <a:pt x="248603" y="46672"/>
                                <a:pt x="248603" y="45720"/>
                                <a:pt x="248603" y="44767"/>
                              </a:cubicBezTo>
                              <a:cubicBezTo>
                                <a:pt x="248603" y="44767"/>
                                <a:pt x="247650" y="43815"/>
                                <a:pt x="246697" y="43815"/>
                              </a:cubicBezTo>
                              <a:close/>
                              <a:moveTo>
                                <a:pt x="249555" y="134302"/>
                              </a:moveTo>
                              <a:cubicBezTo>
                                <a:pt x="249555" y="133350"/>
                                <a:pt x="249555" y="132397"/>
                                <a:pt x="248603" y="132397"/>
                              </a:cubicBezTo>
                              <a:cubicBezTo>
                                <a:pt x="246697" y="132397"/>
                                <a:pt x="246697" y="135255"/>
                                <a:pt x="246697" y="136207"/>
                              </a:cubicBezTo>
                              <a:cubicBezTo>
                                <a:pt x="246697" y="137160"/>
                                <a:pt x="246697" y="138113"/>
                                <a:pt x="247650" y="138113"/>
                              </a:cubicBezTo>
                              <a:cubicBezTo>
                                <a:pt x="249555" y="138113"/>
                                <a:pt x="249555" y="136207"/>
                                <a:pt x="249555" y="134302"/>
                              </a:cubicBezTo>
                              <a:close/>
                              <a:moveTo>
                                <a:pt x="250508" y="156210"/>
                              </a:moveTo>
                              <a:cubicBezTo>
                                <a:pt x="249555" y="156210"/>
                                <a:pt x="249555" y="155257"/>
                                <a:pt x="250508" y="156210"/>
                              </a:cubicBezTo>
                              <a:cubicBezTo>
                                <a:pt x="249555" y="155257"/>
                                <a:pt x="248603" y="155257"/>
                                <a:pt x="248603" y="156210"/>
                              </a:cubicBezTo>
                              <a:cubicBezTo>
                                <a:pt x="248603" y="156210"/>
                                <a:pt x="248603" y="156210"/>
                                <a:pt x="248603" y="157163"/>
                              </a:cubicBezTo>
                              <a:cubicBezTo>
                                <a:pt x="249555" y="156210"/>
                                <a:pt x="249555" y="156210"/>
                                <a:pt x="250508" y="156210"/>
                              </a:cubicBezTo>
                              <a:close/>
                              <a:moveTo>
                                <a:pt x="251460" y="49530"/>
                              </a:moveTo>
                              <a:cubicBezTo>
                                <a:pt x="251460" y="51435"/>
                                <a:pt x="254318" y="49530"/>
                                <a:pt x="256222" y="49530"/>
                              </a:cubicBezTo>
                              <a:cubicBezTo>
                                <a:pt x="257175" y="49530"/>
                                <a:pt x="257175" y="49530"/>
                                <a:pt x="258128" y="49530"/>
                              </a:cubicBezTo>
                              <a:cubicBezTo>
                                <a:pt x="258128" y="49530"/>
                                <a:pt x="259080" y="49530"/>
                                <a:pt x="259080" y="49530"/>
                              </a:cubicBezTo>
                              <a:cubicBezTo>
                                <a:pt x="259080" y="48577"/>
                                <a:pt x="259080" y="47625"/>
                                <a:pt x="258128" y="47625"/>
                              </a:cubicBezTo>
                              <a:cubicBezTo>
                                <a:pt x="257175" y="47625"/>
                                <a:pt x="257175" y="47625"/>
                                <a:pt x="256222" y="47625"/>
                              </a:cubicBezTo>
                              <a:cubicBezTo>
                                <a:pt x="255270" y="50482"/>
                                <a:pt x="251460" y="47625"/>
                                <a:pt x="251460" y="49530"/>
                              </a:cubicBezTo>
                              <a:close/>
                              <a:moveTo>
                                <a:pt x="267653" y="137160"/>
                              </a:moveTo>
                              <a:cubicBezTo>
                                <a:pt x="267653" y="136207"/>
                                <a:pt x="265747" y="136207"/>
                                <a:pt x="265747" y="136207"/>
                              </a:cubicBezTo>
                              <a:cubicBezTo>
                                <a:pt x="265747" y="136207"/>
                                <a:pt x="264795" y="136207"/>
                                <a:pt x="264795" y="136207"/>
                              </a:cubicBezTo>
                              <a:cubicBezTo>
                                <a:pt x="264795" y="135255"/>
                                <a:pt x="263843" y="134302"/>
                                <a:pt x="262890" y="134302"/>
                              </a:cubicBezTo>
                              <a:cubicBezTo>
                                <a:pt x="260985" y="134302"/>
                                <a:pt x="258128" y="134302"/>
                                <a:pt x="255270" y="133350"/>
                              </a:cubicBezTo>
                              <a:cubicBezTo>
                                <a:pt x="255270" y="132397"/>
                                <a:pt x="254318" y="133350"/>
                                <a:pt x="255270" y="134302"/>
                              </a:cubicBezTo>
                              <a:cubicBezTo>
                                <a:pt x="256222" y="137160"/>
                                <a:pt x="254318" y="139065"/>
                                <a:pt x="253365" y="140970"/>
                              </a:cubicBezTo>
                              <a:cubicBezTo>
                                <a:pt x="252413" y="142875"/>
                                <a:pt x="253365" y="142875"/>
                                <a:pt x="254318" y="142875"/>
                              </a:cubicBezTo>
                              <a:cubicBezTo>
                                <a:pt x="256222" y="142875"/>
                                <a:pt x="257175" y="142875"/>
                                <a:pt x="257175" y="140970"/>
                              </a:cubicBezTo>
                              <a:cubicBezTo>
                                <a:pt x="258128" y="137160"/>
                                <a:pt x="260985" y="136207"/>
                                <a:pt x="264795" y="136207"/>
                              </a:cubicBezTo>
                              <a:lnTo>
                                <a:pt x="265747" y="137160"/>
                              </a:lnTo>
                              <a:cubicBezTo>
                                <a:pt x="265747" y="138113"/>
                                <a:pt x="266700" y="139065"/>
                                <a:pt x="267653" y="137160"/>
                              </a:cubicBezTo>
                              <a:cubicBezTo>
                                <a:pt x="267653" y="138113"/>
                                <a:pt x="267653" y="138113"/>
                                <a:pt x="267653" y="137160"/>
                              </a:cubicBezTo>
                              <a:close/>
                              <a:moveTo>
                                <a:pt x="253365" y="67627"/>
                              </a:moveTo>
                              <a:cubicBezTo>
                                <a:pt x="252413" y="67627"/>
                                <a:pt x="252413" y="67627"/>
                                <a:pt x="253365" y="68580"/>
                              </a:cubicBezTo>
                              <a:cubicBezTo>
                                <a:pt x="254318" y="69532"/>
                                <a:pt x="255270" y="70485"/>
                                <a:pt x="255270" y="70485"/>
                              </a:cubicBezTo>
                              <a:cubicBezTo>
                                <a:pt x="255270" y="70485"/>
                                <a:pt x="256222" y="70485"/>
                                <a:pt x="256222" y="69532"/>
                              </a:cubicBezTo>
                              <a:cubicBezTo>
                                <a:pt x="255270" y="67627"/>
                                <a:pt x="254318" y="67627"/>
                                <a:pt x="253365" y="67627"/>
                              </a:cubicBezTo>
                              <a:close/>
                              <a:moveTo>
                                <a:pt x="254318" y="60007"/>
                              </a:moveTo>
                              <a:cubicBezTo>
                                <a:pt x="254318" y="60960"/>
                                <a:pt x="255270" y="60007"/>
                                <a:pt x="254318" y="60007"/>
                              </a:cubicBezTo>
                              <a:cubicBezTo>
                                <a:pt x="255270" y="59055"/>
                                <a:pt x="254318" y="59055"/>
                                <a:pt x="254318" y="59055"/>
                              </a:cubicBezTo>
                              <a:lnTo>
                                <a:pt x="254318" y="60007"/>
                              </a:lnTo>
                              <a:cubicBezTo>
                                <a:pt x="253365" y="60007"/>
                                <a:pt x="253365" y="60007"/>
                                <a:pt x="254318" y="60007"/>
                              </a:cubicBezTo>
                              <a:close/>
                              <a:moveTo>
                                <a:pt x="257175" y="152400"/>
                              </a:moveTo>
                              <a:cubicBezTo>
                                <a:pt x="257175" y="152400"/>
                                <a:pt x="258128" y="151447"/>
                                <a:pt x="257175" y="151447"/>
                              </a:cubicBezTo>
                              <a:cubicBezTo>
                                <a:pt x="256222" y="151447"/>
                                <a:pt x="255270" y="151447"/>
                                <a:pt x="255270" y="153352"/>
                              </a:cubicBezTo>
                              <a:cubicBezTo>
                                <a:pt x="255270" y="153352"/>
                                <a:pt x="255270" y="154305"/>
                                <a:pt x="255270" y="155257"/>
                              </a:cubicBezTo>
                              <a:cubicBezTo>
                                <a:pt x="256222" y="154305"/>
                                <a:pt x="256222" y="152400"/>
                                <a:pt x="257175" y="152400"/>
                              </a:cubicBezTo>
                              <a:close/>
                              <a:moveTo>
                                <a:pt x="257175" y="105727"/>
                              </a:move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lnTo>
                                <a:pt x="256222" y="104775"/>
                              </a:lnTo>
                              <a:cubicBezTo>
                                <a:pt x="257175" y="104775"/>
                                <a:pt x="257175" y="105727"/>
                                <a:pt x="257175" y="105727"/>
                              </a:cubicBezTo>
                              <a:close/>
                              <a:moveTo>
                                <a:pt x="262890" y="159067"/>
                              </a:moveTo>
                              <a:cubicBezTo>
                                <a:pt x="261938" y="157163"/>
                                <a:pt x="261938" y="157163"/>
                                <a:pt x="260985" y="158115"/>
                              </a:cubicBezTo>
                              <a:cubicBezTo>
                                <a:pt x="260033" y="159067"/>
                                <a:pt x="259080" y="160020"/>
                                <a:pt x="258128" y="160020"/>
                              </a:cubicBezTo>
                              <a:cubicBezTo>
                                <a:pt x="257175" y="160020"/>
                                <a:pt x="256222" y="160020"/>
                                <a:pt x="256222" y="160972"/>
                              </a:cubicBezTo>
                              <a:cubicBezTo>
                                <a:pt x="256222" y="161925"/>
                                <a:pt x="257175" y="161925"/>
                                <a:pt x="258128" y="161925"/>
                              </a:cubicBezTo>
                              <a:cubicBezTo>
                                <a:pt x="259080" y="161925"/>
                                <a:pt x="260033" y="161925"/>
                                <a:pt x="260033" y="161925"/>
                              </a:cubicBezTo>
                              <a:cubicBezTo>
                                <a:pt x="263843" y="161925"/>
                                <a:pt x="263843" y="161925"/>
                                <a:pt x="262890" y="159067"/>
                              </a:cubicBezTo>
                              <a:close/>
                              <a:moveTo>
                                <a:pt x="257175" y="60007"/>
                              </a:moveTo>
                              <a:lnTo>
                                <a:pt x="257175" y="60007"/>
                              </a:lnTo>
                              <a:cubicBezTo>
                                <a:pt x="258128" y="60960"/>
                                <a:pt x="258128" y="60960"/>
                                <a:pt x="257175" y="60007"/>
                              </a:cubicBezTo>
                              <a:lnTo>
                                <a:pt x="257175" y="60007"/>
                              </a:lnTo>
                              <a:cubicBezTo>
                                <a:pt x="257175" y="60007"/>
                                <a:pt x="257175" y="60007"/>
                                <a:pt x="257175" y="60007"/>
                              </a:cubicBezTo>
                              <a:close/>
                              <a:moveTo>
                                <a:pt x="260033" y="140017"/>
                              </a:moveTo>
                              <a:cubicBezTo>
                                <a:pt x="259080" y="140017"/>
                                <a:pt x="259080" y="141922"/>
                                <a:pt x="259080" y="141922"/>
                              </a:cubicBezTo>
                              <a:cubicBezTo>
                                <a:pt x="259080" y="142875"/>
                                <a:pt x="259080" y="143827"/>
                                <a:pt x="260033" y="143827"/>
                              </a:cubicBezTo>
                              <a:cubicBezTo>
                                <a:pt x="261938" y="143827"/>
                                <a:pt x="260985" y="142875"/>
                                <a:pt x="260985" y="141922"/>
                              </a:cubicBezTo>
                              <a:cubicBezTo>
                                <a:pt x="260033" y="141922"/>
                                <a:pt x="261938" y="140017"/>
                                <a:pt x="260033" y="140017"/>
                              </a:cubicBezTo>
                              <a:close/>
                              <a:moveTo>
                                <a:pt x="259080" y="119063"/>
                              </a:moveTo>
                              <a:cubicBezTo>
                                <a:pt x="260033" y="120015"/>
                                <a:pt x="260985" y="120015"/>
                                <a:pt x="261938" y="120015"/>
                              </a:cubicBezTo>
                              <a:cubicBezTo>
                                <a:pt x="261938" y="120015"/>
                                <a:pt x="261938" y="119063"/>
                                <a:pt x="262890" y="119063"/>
                              </a:cubicBezTo>
                              <a:cubicBezTo>
                                <a:pt x="262890" y="119063"/>
                                <a:pt x="260985" y="118110"/>
                                <a:pt x="259080" y="119063"/>
                              </a:cubicBezTo>
                              <a:cubicBezTo>
                                <a:pt x="259080" y="119063"/>
                                <a:pt x="259080" y="119063"/>
                                <a:pt x="259080" y="119063"/>
                              </a:cubicBezTo>
                              <a:close/>
                              <a:moveTo>
                                <a:pt x="261938" y="167640"/>
                              </a:moveTo>
                              <a:cubicBezTo>
                                <a:pt x="261938" y="167640"/>
                                <a:pt x="260985" y="166688"/>
                                <a:pt x="261938" y="167640"/>
                              </a:cubicBezTo>
                              <a:cubicBezTo>
                                <a:pt x="260985" y="166688"/>
                                <a:pt x="260033" y="167640"/>
                                <a:pt x="260033" y="167640"/>
                              </a:cubicBezTo>
                              <a:cubicBezTo>
                                <a:pt x="260033" y="168592"/>
                                <a:pt x="260985" y="168592"/>
                                <a:pt x="261938" y="167640"/>
                              </a:cubicBezTo>
                              <a:cubicBezTo>
                                <a:pt x="260985" y="168592"/>
                                <a:pt x="261938" y="168592"/>
                                <a:pt x="261938" y="167640"/>
                              </a:cubicBezTo>
                              <a:close/>
                              <a:moveTo>
                                <a:pt x="263843" y="92392"/>
                              </a:moveTo>
                              <a:cubicBezTo>
                                <a:pt x="262890" y="92392"/>
                                <a:pt x="261938" y="92392"/>
                                <a:pt x="261938" y="94297"/>
                              </a:cubicBezTo>
                              <a:cubicBezTo>
                                <a:pt x="261938" y="94297"/>
                                <a:pt x="261938" y="94297"/>
                                <a:pt x="262890" y="94297"/>
                              </a:cubicBezTo>
                              <a:cubicBezTo>
                                <a:pt x="263843" y="94297"/>
                                <a:pt x="264795" y="94297"/>
                                <a:pt x="264795" y="93345"/>
                              </a:cubicBezTo>
                              <a:cubicBezTo>
                                <a:pt x="264795" y="92392"/>
                                <a:pt x="264795" y="92392"/>
                                <a:pt x="263843" y="92392"/>
                              </a:cubicBezTo>
                              <a:close/>
                              <a:moveTo>
                                <a:pt x="263843" y="69532"/>
                              </a:moveTo>
                              <a:cubicBezTo>
                                <a:pt x="263843" y="69532"/>
                                <a:pt x="264795" y="70485"/>
                                <a:pt x="264795" y="70485"/>
                              </a:cubicBezTo>
                              <a:cubicBezTo>
                                <a:pt x="264795" y="70485"/>
                                <a:pt x="265747" y="70485"/>
                                <a:pt x="265747" y="69532"/>
                              </a:cubicBezTo>
                              <a:cubicBezTo>
                                <a:pt x="265747" y="68580"/>
                                <a:pt x="265747" y="68580"/>
                                <a:pt x="264795" y="68580"/>
                              </a:cubicBezTo>
                              <a:cubicBezTo>
                                <a:pt x="263843" y="68580"/>
                                <a:pt x="264795" y="68580"/>
                                <a:pt x="263843" y="69532"/>
                              </a:cubicBezTo>
                              <a:close/>
                              <a:moveTo>
                                <a:pt x="265747" y="86677"/>
                              </a:moveTo>
                              <a:cubicBezTo>
                                <a:pt x="264795" y="86677"/>
                                <a:pt x="264795" y="86677"/>
                                <a:pt x="265747" y="86677"/>
                              </a:cubicBezTo>
                              <a:cubicBezTo>
                                <a:pt x="264795" y="86677"/>
                                <a:pt x="264795" y="86677"/>
                                <a:pt x="264795" y="86677"/>
                              </a:cubicBezTo>
                              <a:cubicBezTo>
                                <a:pt x="264795" y="86677"/>
                                <a:pt x="264795" y="87630"/>
                                <a:pt x="265747" y="86677"/>
                              </a:cubicBezTo>
                              <a:cubicBezTo>
                                <a:pt x="264795" y="87630"/>
                                <a:pt x="265747" y="86677"/>
                                <a:pt x="265747" y="86677"/>
                              </a:cubicBezTo>
                              <a:close/>
                              <a:moveTo>
                                <a:pt x="264795" y="128588"/>
                              </a:moveTo>
                              <a:cubicBezTo>
                                <a:pt x="265747" y="128588"/>
                                <a:pt x="265747" y="127635"/>
                                <a:pt x="265747" y="126682"/>
                              </a:cubicBezTo>
                              <a:cubicBezTo>
                                <a:pt x="265747" y="125730"/>
                                <a:pt x="265747" y="125730"/>
                                <a:pt x="264795" y="125730"/>
                              </a:cubicBezTo>
                              <a:cubicBezTo>
                                <a:pt x="264795" y="125730"/>
                                <a:pt x="263843" y="126682"/>
                                <a:pt x="263843" y="126682"/>
                              </a:cubicBezTo>
                              <a:cubicBezTo>
                                <a:pt x="264795" y="128588"/>
                                <a:pt x="264795" y="128588"/>
                                <a:pt x="264795" y="128588"/>
                              </a:cubicBezTo>
                              <a:close/>
                              <a:moveTo>
                                <a:pt x="266700" y="170497"/>
                              </a:moveTo>
                              <a:lnTo>
                                <a:pt x="266700" y="170497"/>
                              </a:lnTo>
                              <a:cubicBezTo>
                                <a:pt x="265747" y="169545"/>
                                <a:pt x="264795" y="169545"/>
                                <a:pt x="264795" y="170497"/>
                              </a:cubicBezTo>
                              <a:cubicBezTo>
                                <a:pt x="264795" y="171450"/>
                                <a:pt x="264795" y="171450"/>
                                <a:pt x="266700" y="170497"/>
                              </a:cubicBezTo>
                              <a:cubicBezTo>
                                <a:pt x="265747" y="171450"/>
                                <a:pt x="266700" y="171450"/>
                                <a:pt x="266700" y="170497"/>
                              </a:cubicBezTo>
                              <a:close/>
                              <a:moveTo>
                                <a:pt x="264795" y="63817"/>
                              </a:moveTo>
                              <a:cubicBezTo>
                                <a:pt x="264795" y="64770"/>
                                <a:pt x="265747" y="64770"/>
                                <a:pt x="264795" y="63817"/>
                              </a:cubicBezTo>
                              <a:cubicBezTo>
                                <a:pt x="265747" y="64770"/>
                                <a:pt x="265747" y="63817"/>
                                <a:pt x="265747" y="63817"/>
                              </a:cubicBezTo>
                              <a:cubicBezTo>
                                <a:pt x="266700" y="63817"/>
                                <a:pt x="265747" y="63817"/>
                                <a:pt x="264795" y="63817"/>
                              </a:cubicBezTo>
                              <a:cubicBezTo>
                                <a:pt x="265747" y="63817"/>
                                <a:pt x="265747" y="63817"/>
                                <a:pt x="264795" y="63817"/>
                              </a:cubicBezTo>
                              <a:close/>
                              <a:moveTo>
                                <a:pt x="267653" y="201930"/>
                              </a:moveTo>
                              <a:cubicBezTo>
                                <a:pt x="267653" y="201930"/>
                                <a:pt x="267653" y="200977"/>
                                <a:pt x="267653" y="201930"/>
                              </a:cubicBezTo>
                              <a:cubicBezTo>
                                <a:pt x="267653" y="200977"/>
                                <a:pt x="266700" y="200977"/>
                                <a:pt x="266700" y="201930"/>
                              </a:cubicBezTo>
                              <a:cubicBezTo>
                                <a:pt x="265747" y="201930"/>
                                <a:pt x="266700" y="202882"/>
                                <a:pt x="267653" y="201930"/>
                              </a:cubicBezTo>
                              <a:cubicBezTo>
                                <a:pt x="266700" y="202882"/>
                                <a:pt x="267653" y="201930"/>
                                <a:pt x="267653" y="201930"/>
                              </a:cubicBezTo>
                              <a:close/>
                              <a:moveTo>
                                <a:pt x="271463" y="120967"/>
                              </a:moveTo>
                              <a:cubicBezTo>
                                <a:pt x="270510" y="120015"/>
                                <a:pt x="269558" y="119063"/>
                                <a:pt x="268605" y="119063"/>
                              </a:cubicBezTo>
                              <a:cubicBezTo>
                                <a:pt x="267653" y="119063"/>
                                <a:pt x="267653" y="120015"/>
                                <a:pt x="268605" y="120015"/>
                              </a:cubicBezTo>
                              <a:cubicBezTo>
                                <a:pt x="269558" y="120967"/>
                                <a:pt x="269558" y="121920"/>
                                <a:pt x="270510" y="121920"/>
                              </a:cubicBezTo>
                              <a:cubicBezTo>
                                <a:pt x="271463" y="121920"/>
                                <a:pt x="271463" y="120967"/>
                                <a:pt x="271463" y="120967"/>
                              </a:cubicBezTo>
                              <a:close/>
                              <a:moveTo>
                                <a:pt x="270510" y="206692"/>
                              </a:moveTo>
                              <a:cubicBezTo>
                                <a:pt x="270510" y="205740"/>
                                <a:pt x="270510" y="205740"/>
                                <a:pt x="270510" y="206692"/>
                              </a:cubicBezTo>
                              <a:cubicBezTo>
                                <a:pt x="269558" y="205740"/>
                                <a:pt x="269558" y="205740"/>
                                <a:pt x="269558" y="206692"/>
                              </a:cubicBezTo>
                              <a:cubicBezTo>
                                <a:pt x="269558" y="206692"/>
                                <a:pt x="269558" y="206692"/>
                                <a:pt x="270510" y="206692"/>
                              </a:cubicBezTo>
                              <a:lnTo>
                                <a:pt x="270510" y="206692"/>
                              </a:lnTo>
                              <a:close/>
                              <a:moveTo>
                                <a:pt x="271463" y="146685"/>
                              </a:moveTo>
                              <a:cubicBezTo>
                                <a:pt x="271463" y="145732"/>
                                <a:pt x="271463" y="145732"/>
                                <a:pt x="270510" y="145732"/>
                              </a:cubicBezTo>
                              <a:cubicBezTo>
                                <a:pt x="270510" y="145732"/>
                                <a:pt x="269558" y="145732"/>
                                <a:pt x="269558" y="145732"/>
                              </a:cubicBezTo>
                              <a:cubicBezTo>
                                <a:pt x="269558" y="146685"/>
                                <a:pt x="269558" y="146685"/>
                                <a:pt x="269558" y="146685"/>
                              </a:cubicBezTo>
                              <a:cubicBezTo>
                                <a:pt x="270510" y="147638"/>
                                <a:pt x="270510" y="146685"/>
                                <a:pt x="271463" y="146685"/>
                              </a:cubicBezTo>
                              <a:close/>
                              <a:moveTo>
                                <a:pt x="269558" y="76200"/>
                              </a:moveTo>
                              <a:cubicBezTo>
                                <a:pt x="269558" y="76200"/>
                                <a:pt x="270510" y="77152"/>
                                <a:pt x="270510" y="77152"/>
                              </a:cubicBezTo>
                              <a:cubicBezTo>
                                <a:pt x="270510" y="77152"/>
                                <a:pt x="271463" y="77152"/>
                                <a:pt x="271463" y="77152"/>
                              </a:cubicBezTo>
                              <a:cubicBezTo>
                                <a:pt x="271463" y="76200"/>
                                <a:pt x="270510" y="75247"/>
                                <a:pt x="269558" y="76200"/>
                              </a:cubicBezTo>
                              <a:cubicBezTo>
                                <a:pt x="269558" y="75247"/>
                                <a:pt x="268605" y="75247"/>
                                <a:pt x="269558" y="76200"/>
                              </a:cubicBezTo>
                              <a:close/>
                              <a:moveTo>
                                <a:pt x="270510" y="132397"/>
                              </a:moveTo>
                              <a:cubicBezTo>
                                <a:pt x="270510" y="132397"/>
                                <a:pt x="270510" y="132397"/>
                                <a:pt x="270510" y="132397"/>
                              </a:cubicBezTo>
                              <a:cubicBezTo>
                                <a:pt x="270510" y="131445"/>
                                <a:pt x="270510" y="131445"/>
                                <a:pt x="270510" y="131445"/>
                              </a:cubicBezTo>
                              <a:cubicBezTo>
                                <a:pt x="269558" y="131445"/>
                                <a:pt x="269558" y="131445"/>
                                <a:pt x="270510" y="132397"/>
                              </a:cubicBezTo>
                              <a:cubicBezTo>
                                <a:pt x="269558" y="132397"/>
                                <a:pt x="270510" y="132397"/>
                                <a:pt x="270510" y="132397"/>
                              </a:cubicBezTo>
                              <a:close/>
                              <a:moveTo>
                                <a:pt x="270510" y="165735"/>
                              </a:moveTo>
                              <a:lnTo>
                                <a:pt x="270510" y="165735"/>
                              </a:lnTo>
                              <a:lnTo>
                                <a:pt x="270510" y="166688"/>
                              </a:lnTo>
                              <a:cubicBezTo>
                                <a:pt x="270510" y="165735"/>
                                <a:pt x="270510" y="165735"/>
                                <a:pt x="270510" y="165735"/>
                              </a:cubicBezTo>
                              <a:lnTo>
                                <a:pt x="270510" y="165735"/>
                              </a:lnTo>
                              <a:close/>
                              <a:moveTo>
                                <a:pt x="271463" y="101917"/>
                              </a:moveTo>
                              <a:cubicBezTo>
                                <a:pt x="271463" y="102870"/>
                                <a:pt x="270510" y="103822"/>
                                <a:pt x="271463" y="103822"/>
                              </a:cubicBezTo>
                              <a:cubicBezTo>
                                <a:pt x="272415" y="103822"/>
                                <a:pt x="273368" y="103822"/>
                                <a:pt x="274320" y="102870"/>
                              </a:cubicBezTo>
                              <a:cubicBezTo>
                                <a:pt x="275272" y="101917"/>
                                <a:pt x="274320" y="100013"/>
                                <a:pt x="274320" y="99060"/>
                              </a:cubicBezTo>
                              <a:cubicBezTo>
                                <a:pt x="274320" y="99060"/>
                                <a:pt x="273368" y="99060"/>
                                <a:pt x="273368" y="98107"/>
                              </a:cubicBezTo>
                              <a:cubicBezTo>
                                <a:pt x="272415" y="100013"/>
                                <a:pt x="272415" y="100965"/>
                                <a:pt x="271463" y="101917"/>
                              </a:cubicBezTo>
                              <a:close/>
                              <a:moveTo>
                                <a:pt x="271463" y="92392"/>
                              </a:moveTo>
                              <a:cubicBezTo>
                                <a:pt x="271463" y="94297"/>
                                <a:pt x="273368" y="94297"/>
                                <a:pt x="274320" y="95250"/>
                              </a:cubicBezTo>
                              <a:cubicBezTo>
                                <a:pt x="274320" y="95250"/>
                                <a:pt x="274320" y="95250"/>
                                <a:pt x="275272" y="95250"/>
                              </a:cubicBezTo>
                              <a:lnTo>
                                <a:pt x="271463" y="92392"/>
                              </a:lnTo>
                              <a:cubicBezTo>
                                <a:pt x="272415" y="91440"/>
                                <a:pt x="271463" y="91440"/>
                                <a:pt x="271463" y="92392"/>
                              </a:cubicBezTo>
                              <a:close/>
                              <a:moveTo>
                                <a:pt x="272415" y="140017"/>
                              </a:moveTo>
                              <a:cubicBezTo>
                                <a:pt x="272415" y="140017"/>
                                <a:pt x="273368" y="140017"/>
                                <a:pt x="272415" y="140017"/>
                              </a:cubicBezTo>
                              <a:cubicBezTo>
                                <a:pt x="272415" y="138113"/>
                                <a:pt x="272415" y="138113"/>
                                <a:pt x="272415" y="140017"/>
                              </a:cubicBezTo>
                              <a:cubicBezTo>
                                <a:pt x="272415" y="139065"/>
                                <a:pt x="271463" y="139065"/>
                                <a:pt x="272415" y="140017"/>
                              </a:cubicBezTo>
                              <a:cubicBezTo>
                                <a:pt x="271463" y="140017"/>
                                <a:pt x="272415" y="140017"/>
                                <a:pt x="272415" y="140017"/>
                              </a:cubicBezTo>
                              <a:close/>
                              <a:moveTo>
                                <a:pt x="272415" y="125730"/>
                              </a:moveTo>
                              <a:cubicBezTo>
                                <a:pt x="272415" y="125730"/>
                                <a:pt x="272415" y="125730"/>
                                <a:pt x="272415" y="125730"/>
                              </a:cubicBezTo>
                              <a:cubicBezTo>
                                <a:pt x="271463" y="126682"/>
                                <a:pt x="271463" y="126682"/>
                                <a:pt x="272415" y="126682"/>
                              </a:cubicBezTo>
                              <a:cubicBezTo>
                                <a:pt x="273368" y="126682"/>
                                <a:pt x="273368" y="126682"/>
                                <a:pt x="272415" y="125730"/>
                              </a:cubicBezTo>
                              <a:cubicBezTo>
                                <a:pt x="273368" y="125730"/>
                                <a:pt x="273368" y="125730"/>
                                <a:pt x="272415" y="125730"/>
                              </a:cubicBezTo>
                              <a:close/>
                              <a:moveTo>
                                <a:pt x="274320" y="214313"/>
                              </a:moveTo>
                              <a:cubicBezTo>
                                <a:pt x="274320" y="213360"/>
                                <a:pt x="274320" y="213360"/>
                                <a:pt x="274320" y="214313"/>
                              </a:cubicBezTo>
                              <a:cubicBezTo>
                                <a:pt x="273368" y="213360"/>
                                <a:pt x="272415" y="214313"/>
                                <a:pt x="272415" y="214313"/>
                              </a:cubicBezTo>
                              <a:cubicBezTo>
                                <a:pt x="272415" y="214313"/>
                                <a:pt x="272415" y="214313"/>
                                <a:pt x="273368" y="215265"/>
                              </a:cubicBezTo>
                              <a:cubicBezTo>
                                <a:pt x="273368" y="215265"/>
                                <a:pt x="274320" y="214313"/>
                                <a:pt x="274320" y="214313"/>
                              </a:cubicBezTo>
                              <a:close/>
                              <a:moveTo>
                                <a:pt x="273368" y="155257"/>
                              </a:moveTo>
                              <a:cubicBezTo>
                                <a:pt x="272415" y="156210"/>
                                <a:pt x="274320" y="156210"/>
                                <a:pt x="274320" y="157163"/>
                              </a:cubicBezTo>
                              <a:cubicBezTo>
                                <a:pt x="274320" y="157163"/>
                                <a:pt x="275272" y="158115"/>
                                <a:pt x="276225" y="157163"/>
                              </a:cubicBezTo>
                              <a:cubicBezTo>
                                <a:pt x="276225" y="156210"/>
                                <a:pt x="276225" y="156210"/>
                                <a:pt x="275272" y="155257"/>
                              </a:cubicBezTo>
                              <a:cubicBezTo>
                                <a:pt x="274320" y="154305"/>
                                <a:pt x="273368" y="154305"/>
                                <a:pt x="273368" y="155257"/>
                              </a:cubicBezTo>
                              <a:close/>
                              <a:moveTo>
                                <a:pt x="275272" y="110490"/>
                              </a:moveTo>
                              <a:cubicBezTo>
                                <a:pt x="275272" y="110490"/>
                                <a:pt x="275272" y="109538"/>
                                <a:pt x="276225" y="109538"/>
                              </a:cubicBezTo>
                              <a:cubicBezTo>
                                <a:pt x="274320" y="108585"/>
                                <a:pt x="272415" y="109538"/>
                                <a:pt x="273368" y="111442"/>
                              </a:cubicBezTo>
                              <a:cubicBezTo>
                                <a:pt x="273368" y="112395"/>
                                <a:pt x="273368" y="114300"/>
                                <a:pt x="275272" y="113347"/>
                              </a:cubicBezTo>
                              <a:cubicBezTo>
                                <a:pt x="277178" y="112395"/>
                                <a:pt x="274320" y="111442"/>
                                <a:pt x="275272" y="110490"/>
                              </a:cubicBezTo>
                              <a:close/>
                              <a:moveTo>
                                <a:pt x="275272" y="182880"/>
                              </a:moveTo>
                              <a:cubicBezTo>
                                <a:pt x="275272" y="182880"/>
                                <a:pt x="276225" y="182880"/>
                                <a:pt x="277178" y="182880"/>
                              </a:cubicBezTo>
                              <a:cubicBezTo>
                                <a:pt x="277178" y="180975"/>
                                <a:pt x="276225" y="181927"/>
                                <a:pt x="275272" y="181927"/>
                              </a:cubicBezTo>
                              <a:cubicBezTo>
                                <a:pt x="275272" y="181927"/>
                                <a:pt x="274320" y="180022"/>
                                <a:pt x="273368" y="181927"/>
                              </a:cubicBezTo>
                              <a:cubicBezTo>
                                <a:pt x="273368" y="182880"/>
                                <a:pt x="274320" y="182880"/>
                                <a:pt x="275272" y="182880"/>
                              </a:cubicBezTo>
                              <a:close/>
                              <a:moveTo>
                                <a:pt x="276225" y="134302"/>
                              </a:moveTo>
                              <a:cubicBezTo>
                                <a:pt x="276225" y="134302"/>
                                <a:pt x="276225" y="133350"/>
                                <a:pt x="276225" y="134302"/>
                              </a:cubicBezTo>
                              <a:cubicBezTo>
                                <a:pt x="275272" y="133350"/>
                                <a:pt x="274320" y="133350"/>
                                <a:pt x="274320" y="134302"/>
                              </a:cubicBezTo>
                              <a:cubicBezTo>
                                <a:pt x="274320" y="134302"/>
                                <a:pt x="274320" y="135255"/>
                                <a:pt x="275272" y="135255"/>
                              </a:cubicBezTo>
                              <a:cubicBezTo>
                                <a:pt x="276225" y="135255"/>
                                <a:pt x="276225" y="134302"/>
                                <a:pt x="276225" y="134302"/>
                              </a:cubicBezTo>
                              <a:close/>
                              <a:moveTo>
                                <a:pt x="277178" y="190500"/>
                              </a:moveTo>
                              <a:cubicBezTo>
                                <a:pt x="277178" y="189547"/>
                                <a:pt x="277178" y="187642"/>
                                <a:pt x="275272" y="186690"/>
                              </a:cubicBezTo>
                              <a:cubicBezTo>
                                <a:pt x="274320" y="186690"/>
                                <a:pt x="275272" y="187642"/>
                                <a:pt x="275272" y="187642"/>
                              </a:cubicBezTo>
                              <a:lnTo>
                                <a:pt x="277178" y="190500"/>
                              </a:lnTo>
                              <a:cubicBezTo>
                                <a:pt x="276225" y="192405"/>
                                <a:pt x="277178" y="191452"/>
                                <a:pt x="277178" y="190500"/>
                              </a:cubicBezTo>
                              <a:close/>
                              <a:moveTo>
                                <a:pt x="276225" y="106680"/>
                              </a:moveTo>
                              <a:lnTo>
                                <a:pt x="276225" y="106680"/>
                              </a:lnTo>
                              <a:cubicBezTo>
                                <a:pt x="275272" y="107632"/>
                                <a:pt x="276225" y="108585"/>
                                <a:pt x="276225" y="108585"/>
                              </a:cubicBezTo>
                              <a:cubicBezTo>
                                <a:pt x="276225" y="108585"/>
                                <a:pt x="276225" y="107632"/>
                                <a:pt x="276225" y="106680"/>
                              </a:cubicBezTo>
                              <a:close/>
                              <a:moveTo>
                                <a:pt x="279083" y="128588"/>
                              </a:moveTo>
                              <a:cubicBezTo>
                                <a:pt x="279083" y="127635"/>
                                <a:pt x="278130" y="126682"/>
                                <a:pt x="277178" y="126682"/>
                              </a:cubicBezTo>
                              <a:cubicBezTo>
                                <a:pt x="276225" y="126682"/>
                                <a:pt x="276225" y="127635"/>
                                <a:pt x="276225" y="127635"/>
                              </a:cubicBezTo>
                              <a:cubicBezTo>
                                <a:pt x="276225" y="128588"/>
                                <a:pt x="276225" y="128588"/>
                                <a:pt x="277178" y="128588"/>
                              </a:cubicBezTo>
                              <a:cubicBezTo>
                                <a:pt x="278130" y="129540"/>
                                <a:pt x="279083" y="129540"/>
                                <a:pt x="279083" y="128588"/>
                              </a:cubicBezTo>
                              <a:close/>
                              <a:moveTo>
                                <a:pt x="277178" y="119063"/>
                              </a:moveTo>
                              <a:cubicBezTo>
                                <a:pt x="278130" y="119063"/>
                                <a:pt x="278130" y="119063"/>
                                <a:pt x="277178" y="119063"/>
                              </a:cubicBezTo>
                              <a:cubicBezTo>
                                <a:pt x="278130" y="118110"/>
                                <a:pt x="277178" y="118110"/>
                                <a:pt x="277178" y="118110"/>
                              </a:cubicBezTo>
                              <a:cubicBezTo>
                                <a:pt x="277178" y="118110"/>
                                <a:pt x="277178" y="119063"/>
                                <a:pt x="277178" y="119063"/>
                              </a:cubicBezTo>
                              <a:cubicBezTo>
                                <a:pt x="276225" y="119063"/>
                                <a:pt x="277178" y="119063"/>
                                <a:pt x="277178" y="119063"/>
                              </a:cubicBezTo>
                              <a:close/>
                              <a:moveTo>
                                <a:pt x="279083" y="196215"/>
                              </a:moveTo>
                              <a:cubicBezTo>
                                <a:pt x="279083" y="196215"/>
                                <a:pt x="280035" y="196215"/>
                                <a:pt x="280035" y="196215"/>
                              </a:cubicBezTo>
                              <a:cubicBezTo>
                                <a:pt x="280035" y="196215"/>
                                <a:pt x="280035" y="195263"/>
                                <a:pt x="279083" y="196215"/>
                              </a:cubicBezTo>
                              <a:cubicBezTo>
                                <a:pt x="280035" y="195263"/>
                                <a:pt x="279083" y="195263"/>
                                <a:pt x="279083" y="196215"/>
                              </a:cubicBezTo>
                              <a:lnTo>
                                <a:pt x="279083" y="196215"/>
                              </a:lnTo>
                              <a:close/>
                              <a:moveTo>
                                <a:pt x="280035" y="165735"/>
                              </a:moveTo>
                              <a:cubicBezTo>
                                <a:pt x="280035" y="165735"/>
                                <a:pt x="280988" y="165735"/>
                                <a:pt x="280035" y="165735"/>
                              </a:cubicBezTo>
                              <a:cubicBezTo>
                                <a:pt x="280988" y="164782"/>
                                <a:pt x="280988" y="164782"/>
                                <a:pt x="280035" y="164782"/>
                              </a:cubicBezTo>
                              <a:lnTo>
                                <a:pt x="280035" y="165735"/>
                              </a:lnTo>
                              <a:cubicBezTo>
                                <a:pt x="280035" y="165735"/>
                                <a:pt x="280035" y="165735"/>
                                <a:pt x="280035" y="165735"/>
                              </a:cubicBezTo>
                              <a:close/>
                              <a:moveTo>
                                <a:pt x="281940" y="228600"/>
                              </a:moveTo>
                              <a:cubicBezTo>
                                <a:pt x="281940" y="228600"/>
                                <a:pt x="280988" y="228600"/>
                                <a:pt x="281940" y="228600"/>
                              </a:cubicBezTo>
                              <a:cubicBezTo>
                                <a:pt x="280988" y="227647"/>
                                <a:pt x="280988" y="228600"/>
                                <a:pt x="280988" y="228600"/>
                              </a:cubicBezTo>
                              <a:cubicBezTo>
                                <a:pt x="280035" y="228600"/>
                                <a:pt x="280988" y="229552"/>
                                <a:pt x="281940" y="228600"/>
                              </a:cubicBezTo>
                              <a:cubicBezTo>
                                <a:pt x="280988" y="229552"/>
                                <a:pt x="281940" y="229552"/>
                                <a:pt x="281940" y="228600"/>
                              </a:cubicBezTo>
                              <a:close/>
                              <a:moveTo>
                                <a:pt x="284797" y="190500"/>
                              </a:move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lnTo>
                                <a:pt x="283845" y="190500"/>
                              </a:ln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lose/>
                              <a:moveTo>
                                <a:pt x="284797" y="151447"/>
                              </a:moveTo>
                              <a:cubicBezTo>
                                <a:pt x="284797" y="153352"/>
                                <a:pt x="286703" y="153352"/>
                                <a:pt x="288608" y="153352"/>
                              </a:cubicBezTo>
                              <a:cubicBezTo>
                                <a:pt x="288608" y="153352"/>
                                <a:pt x="290513" y="153352"/>
                                <a:pt x="289560" y="152400"/>
                              </a:cubicBezTo>
                              <a:cubicBezTo>
                                <a:pt x="288608" y="151447"/>
                                <a:pt x="286703" y="150495"/>
                                <a:pt x="285750" y="150495"/>
                              </a:cubicBezTo>
                              <a:cubicBezTo>
                                <a:pt x="284797" y="150495"/>
                                <a:pt x="284797" y="151447"/>
                                <a:pt x="284797" y="151447"/>
                              </a:cubicBezTo>
                              <a:close/>
                              <a:moveTo>
                                <a:pt x="288608" y="201930"/>
                              </a:moveTo>
                              <a:cubicBezTo>
                                <a:pt x="288608" y="200977"/>
                                <a:pt x="288608" y="200025"/>
                                <a:pt x="286703" y="200025"/>
                              </a:cubicBezTo>
                              <a:cubicBezTo>
                                <a:pt x="284797" y="200977"/>
                                <a:pt x="284797" y="201930"/>
                                <a:pt x="284797" y="203835"/>
                              </a:cubicBezTo>
                              <a:cubicBezTo>
                                <a:pt x="284797" y="204788"/>
                                <a:pt x="286703" y="205740"/>
                                <a:pt x="287655" y="205740"/>
                              </a:cubicBezTo>
                              <a:cubicBezTo>
                                <a:pt x="289560" y="204788"/>
                                <a:pt x="289560" y="202882"/>
                                <a:pt x="288608" y="201930"/>
                              </a:cubicBezTo>
                              <a:close/>
                              <a:moveTo>
                                <a:pt x="285750" y="165735"/>
                              </a:moveTo>
                              <a:cubicBezTo>
                                <a:pt x="285750" y="165735"/>
                                <a:pt x="285750" y="166688"/>
                                <a:pt x="285750" y="165735"/>
                              </a:cubicBezTo>
                              <a:cubicBezTo>
                                <a:pt x="285750" y="166688"/>
                                <a:pt x="285750" y="167640"/>
                                <a:pt x="285750" y="167640"/>
                              </a:cubicBezTo>
                              <a:cubicBezTo>
                                <a:pt x="285750" y="167640"/>
                                <a:pt x="286703" y="167640"/>
                                <a:pt x="286703" y="167640"/>
                              </a:cubicBezTo>
                              <a:cubicBezTo>
                                <a:pt x="287655" y="165735"/>
                                <a:pt x="286703" y="165735"/>
                                <a:pt x="285750" y="165735"/>
                              </a:cubicBezTo>
                              <a:close/>
                              <a:moveTo>
                                <a:pt x="294322" y="252413"/>
                              </a:moveTo>
                              <a:cubicBezTo>
                                <a:pt x="291465" y="252413"/>
                                <a:pt x="294322" y="248602"/>
                                <a:pt x="291465" y="248602"/>
                              </a:cubicBezTo>
                              <a:cubicBezTo>
                                <a:pt x="289560" y="248602"/>
                                <a:pt x="288608" y="250507"/>
                                <a:pt x="288608" y="252413"/>
                              </a:cubicBezTo>
                              <a:cubicBezTo>
                                <a:pt x="288608" y="253365"/>
                                <a:pt x="287655" y="255270"/>
                                <a:pt x="290513" y="255270"/>
                              </a:cubicBezTo>
                              <a:cubicBezTo>
                                <a:pt x="292418" y="254317"/>
                                <a:pt x="294322" y="254317"/>
                                <a:pt x="294322" y="252413"/>
                              </a:cubicBezTo>
                              <a:close/>
                              <a:moveTo>
                                <a:pt x="290513" y="215265"/>
                              </a:moveTo>
                              <a:cubicBezTo>
                                <a:pt x="289560" y="215265"/>
                                <a:pt x="289560" y="215265"/>
                                <a:pt x="290513" y="215265"/>
                              </a:cubicBezTo>
                              <a:lnTo>
                                <a:pt x="289560" y="215265"/>
                              </a:lnTo>
                              <a:cubicBezTo>
                                <a:pt x="289560" y="216217"/>
                                <a:pt x="289560" y="216217"/>
                                <a:pt x="290513" y="215265"/>
                              </a:cubicBezTo>
                              <a:lnTo>
                                <a:pt x="290513" y="215265"/>
                              </a:lnTo>
                              <a:close/>
                              <a:moveTo>
                                <a:pt x="290513" y="220980"/>
                              </a:moveTo>
                              <a:cubicBezTo>
                                <a:pt x="290513" y="220980"/>
                                <a:pt x="290513" y="220027"/>
                                <a:pt x="290513" y="220027"/>
                              </a:cubicBezTo>
                              <a:lnTo>
                                <a:pt x="290513" y="220980"/>
                              </a:lnTo>
                              <a:cubicBezTo>
                                <a:pt x="289560" y="220027"/>
                                <a:pt x="289560" y="220980"/>
                                <a:pt x="290513" y="220980"/>
                              </a:cubicBezTo>
                              <a:lnTo>
                                <a:pt x="290513" y="220980"/>
                              </a:lnTo>
                              <a:close/>
                              <a:moveTo>
                                <a:pt x="290513" y="226695"/>
                              </a:moveTo>
                              <a:cubicBezTo>
                                <a:pt x="291465" y="226695"/>
                                <a:pt x="291465" y="226695"/>
                                <a:pt x="290513" y="226695"/>
                              </a:cubicBezTo>
                              <a:cubicBezTo>
                                <a:pt x="291465" y="225742"/>
                                <a:pt x="290513" y="225742"/>
                                <a:pt x="290513" y="225742"/>
                              </a:cubicBezTo>
                              <a:cubicBezTo>
                                <a:pt x="290513" y="225742"/>
                                <a:pt x="290513" y="225742"/>
                                <a:pt x="290513" y="226695"/>
                              </a:cubicBezTo>
                              <a:cubicBezTo>
                                <a:pt x="289560" y="226695"/>
                                <a:pt x="290513" y="226695"/>
                                <a:pt x="290513" y="226695"/>
                              </a:cubicBezTo>
                              <a:close/>
                              <a:moveTo>
                                <a:pt x="290513" y="188595"/>
                              </a:moveTo>
                              <a:cubicBezTo>
                                <a:pt x="290513" y="189547"/>
                                <a:pt x="290513" y="190500"/>
                                <a:pt x="291465" y="190500"/>
                              </a:cubicBezTo>
                              <a:cubicBezTo>
                                <a:pt x="292418" y="190500"/>
                                <a:pt x="293370" y="189547"/>
                                <a:pt x="293370" y="189547"/>
                              </a:cubicBezTo>
                              <a:cubicBezTo>
                                <a:pt x="293370" y="188595"/>
                                <a:pt x="292418" y="187642"/>
                                <a:pt x="291465" y="187642"/>
                              </a:cubicBezTo>
                              <a:cubicBezTo>
                                <a:pt x="290513" y="187642"/>
                                <a:pt x="290513" y="188595"/>
                                <a:pt x="290513" y="188595"/>
                              </a:cubicBezTo>
                              <a:close/>
                              <a:moveTo>
                                <a:pt x="293370" y="230505"/>
                              </a:moveTo>
                              <a:cubicBezTo>
                                <a:pt x="292418" y="230505"/>
                                <a:pt x="291465" y="231457"/>
                                <a:pt x="291465" y="233363"/>
                              </a:cubicBezTo>
                              <a:cubicBezTo>
                                <a:pt x="291465" y="233363"/>
                                <a:pt x="292418" y="234315"/>
                                <a:pt x="292418" y="234315"/>
                              </a:cubicBezTo>
                              <a:cubicBezTo>
                                <a:pt x="293370" y="234315"/>
                                <a:pt x="294322" y="233363"/>
                                <a:pt x="294322" y="232410"/>
                              </a:cubicBezTo>
                              <a:cubicBezTo>
                                <a:pt x="295275" y="231457"/>
                                <a:pt x="294322" y="230505"/>
                                <a:pt x="293370" y="230505"/>
                              </a:cubicBezTo>
                              <a:close/>
                              <a:moveTo>
                                <a:pt x="293370" y="240030"/>
                              </a:moveTo>
                              <a:cubicBezTo>
                                <a:pt x="293370" y="240030"/>
                                <a:pt x="293370" y="240030"/>
                                <a:pt x="293370" y="240030"/>
                              </a:cubicBezTo>
                              <a:cubicBezTo>
                                <a:pt x="293370" y="242888"/>
                                <a:pt x="295275" y="241935"/>
                                <a:pt x="297180" y="243840"/>
                              </a:cubicBezTo>
                              <a:cubicBezTo>
                                <a:pt x="297180" y="243840"/>
                                <a:pt x="298133" y="243840"/>
                                <a:pt x="298133" y="242888"/>
                              </a:cubicBezTo>
                              <a:cubicBezTo>
                                <a:pt x="297180" y="240982"/>
                                <a:pt x="295275" y="240030"/>
                                <a:pt x="293370" y="240030"/>
                              </a:cubicBezTo>
                              <a:close/>
                              <a:moveTo>
                                <a:pt x="295275" y="174307"/>
                              </a:moveTo>
                              <a:cubicBezTo>
                                <a:pt x="295275" y="174307"/>
                                <a:pt x="296228" y="174307"/>
                                <a:pt x="295275" y="174307"/>
                              </a:cubicBezTo>
                              <a:cubicBezTo>
                                <a:pt x="297180" y="174307"/>
                                <a:pt x="297180" y="174307"/>
                                <a:pt x="297180" y="174307"/>
                              </a:cubicBezTo>
                              <a:cubicBezTo>
                                <a:pt x="297180" y="173355"/>
                                <a:pt x="297180" y="173355"/>
                                <a:pt x="296228" y="173355"/>
                              </a:cubicBezTo>
                              <a:cubicBezTo>
                                <a:pt x="295275" y="173355"/>
                                <a:pt x="295275" y="173355"/>
                                <a:pt x="295275" y="174307"/>
                              </a:cubicBezTo>
                              <a:close/>
                              <a:moveTo>
                                <a:pt x="299085" y="263842"/>
                              </a:moveTo>
                              <a:lnTo>
                                <a:pt x="298133" y="263842"/>
                              </a:lnTo>
                              <a:cubicBezTo>
                                <a:pt x="298133" y="263842"/>
                                <a:pt x="297180" y="263842"/>
                                <a:pt x="297180" y="264795"/>
                              </a:cubicBezTo>
                              <a:cubicBezTo>
                                <a:pt x="297180" y="265747"/>
                                <a:pt x="298133" y="264795"/>
                                <a:pt x="298133" y="264795"/>
                              </a:cubicBezTo>
                              <a:cubicBezTo>
                                <a:pt x="298133" y="264795"/>
                                <a:pt x="299085" y="264795"/>
                                <a:pt x="299085" y="263842"/>
                              </a:cubicBezTo>
                              <a:close/>
                              <a:moveTo>
                                <a:pt x="299085" y="211455"/>
                              </a:moveTo>
                              <a:cubicBezTo>
                                <a:pt x="298133" y="210502"/>
                                <a:pt x="300038" y="208597"/>
                                <a:pt x="298133" y="207645"/>
                              </a:cubicBezTo>
                              <a:cubicBezTo>
                                <a:pt x="297180" y="207645"/>
                                <a:pt x="296228" y="209550"/>
                                <a:pt x="297180" y="209550"/>
                              </a:cubicBezTo>
                              <a:cubicBezTo>
                                <a:pt x="298133" y="211455"/>
                                <a:pt x="297180" y="213360"/>
                                <a:pt x="299085" y="213360"/>
                              </a:cubicBezTo>
                              <a:cubicBezTo>
                                <a:pt x="299085" y="215265"/>
                                <a:pt x="299085" y="212407"/>
                                <a:pt x="299085" y="211455"/>
                              </a:cubicBezTo>
                              <a:close/>
                              <a:moveTo>
                                <a:pt x="308610" y="205740"/>
                              </a:moveTo>
                              <a:cubicBezTo>
                                <a:pt x="308610" y="205740"/>
                                <a:pt x="308610" y="204788"/>
                                <a:pt x="308610" y="203835"/>
                              </a:cubicBezTo>
                              <a:cubicBezTo>
                                <a:pt x="308610" y="201930"/>
                                <a:pt x="306705" y="201930"/>
                                <a:pt x="304800" y="201930"/>
                              </a:cubicBezTo>
                              <a:cubicBezTo>
                                <a:pt x="303847" y="203835"/>
                                <a:pt x="300990" y="200977"/>
                                <a:pt x="300990" y="203835"/>
                              </a:cubicBezTo>
                              <a:cubicBezTo>
                                <a:pt x="300990" y="205740"/>
                                <a:pt x="302895" y="205740"/>
                                <a:pt x="304800" y="205740"/>
                              </a:cubicBezTo>
                              <a:lnTo>
                                <a:pt x="306705" y="205740"/>
                              </a:lnTo>
                              <a:cubicBezTo>
                                <a:pt x="306705" y="205740"/>
                                <a:pt x="307658" y="206692"/>
                                <a:pt x="308610" y="205740"/>
                              </a:cubicBezTo>
                              <a:close/>
                              <a:moveTo>
                                <a:pt x="307658" y="219075"/>
                              </a:moveTo>
                              <a:cubicBezTo>
                                <a:pt x="307658" y="218122"/>
                                <a:pt x="306705" y="217170"/>
                                <a:pt x="306705" y="217170"/>
                              </a:cubicBezTo>
                              <a:cubicBezTo>
                                <a:pt x="304800" y="218122"/>
                                <a:pt x="306705" y="219075"/>
                                <a:pt x="306705" y="219075"/>
                              </a:cubicBezTo>
                              <a:cubicBezTo>
                                <a:pt x="306705" y="219075"/>
                                <a:pt x="306705" y="219075"/>
                                <a:pt x="306705" y="220027"/>
                              </a:cubicBezTo>
                              <a:lnTo>
                                <a:pt x="306705" y="220027"/>
                              </a:lnTo>
                              <a:cubicBezTo>
                                <a:pt x="304800" y="220980"/>
                                <a:pt x="302895" y="220027"/>
                                <a:pt x="301943" y="222885"/>
                              </a:cubicBezTo>
                              <a:cubicBezTo>
                                <a:pt x="301943" y="222885"/>
                                <a:pt x="301943" y="223838"/>
                                <a:pt x="302895" y="223838"/>
                              </a:cubicBezTo>
                              <a:cubicBezTo>
                                <a:pt x="304800" y="223838"/>
                                <a:pt x="306705" y="221932"/>
                                <a:pt x="307658" y="220027"/>
                              </a:cubicBezTo>
                              <a:cubicBezTo>
                                <a:pt x="307658" y="220027"/>
                                <a:pt x="307658" y="219075"/>
                                <a:pt x="307658" y="219075"/>
                              </a:cubicBezTo>
                              <a:close/>
                              <a:moveTo>
                                <a:pt x="302895" y="253365"/>
                              </a:moveTo>
                              <a:cubicBezTo>
                                <a:pt x="302895" y="253365"/>
                                <a:pt x="302895" y="253365"/>
                                <a:pt x="302895" y="253365"/>
                              </a:cubicBezTo>
                              <a:cubicBezTo>
                                <a:pt x="301943" y="253365"/>
                                <a:pt x="300990" y="253365"/>
                                <a:pt x="300990" y="253365"/>
                              </a:cubicBezTo>
                              <a:cubicBezTo>
                                <a:pt x="301943" y="254317"/>
                                <a:pt x="301943" y="255270"/>
                                <a:pt x="302895" y="253365"/>
                              </a:cubicBezTo>
                              <a:cubicBezTo>
                                <a:pt x="302895" y="254317"/>
                                <a:pt x="302895" y="254317"/>
                                <a:pt x="302895" y="253365"/>
                              </a:cubicBezTo>
                              <a:close/>
                              <a:moveTo>
                                <a:pt x="303847" y="238125"/>
                              </a:moveTo>
                              <a:cubicBezTo>
                                <a:pt x="303847" y="238125"/>
                                <a:pt x="303847" y="237172"/>
                                <a:pt x="303847" y="238125"/>
                              </a:cubicBezTo>
                              <a:cubicBezTo>
                                <a:pt x="302895" y="237172"/>
                                <a:pt x="302895" y="238125"/>
                                <a:pt x="303847" y="238125"/>
                              </a:cubicBezTo>
                              <a:cubicBezTo>
                                <a:pt x="302895" y="238125"/>
                                <a:pt x="302895" y="238125"/>
                                <a:pt x="303847" y="238125"/>
                              </a:cubicBezTo>
                              <a:cubicBezTo>
                                <a:pt x="303847" y="238125"/>
                                <a:pt x="303847" y="238125"/>
                                <a:pt x="303847" y="238125"/>
                              </a:cubicBezTo>
                              <a:close/>
                              <a:moveTo>
                                <a:pt x="307658" y="227647"/>
                              </a:moveTo>
                              <a:cubicBezTo>
                                <a:pt x="307658" y="226695"/>
                                <a:pt x="307658" y="226695"/>
                                <a:pt x="307658" y="226695"/>
                              </a:cubicBezTo>
                              <a:cubicBezTo>
                                <a:pt x="306705" y="226695"/>
                                <a:pt x="306705" y="226695"/>
                                <a:pt x="305753" y="226695"/>
                              </a:cubicBezTo>
                              <a:cubicBezTo>
                                <a:pt x="305753" y="227647"/>
                                <a:pt x="305753" y="228600"/>
                                <a:pt x="306705" y="227647"/>
                              </a:cubicBezTo>
                              <a:cubicBezTo>
                                <a:pt x="306705" y="227647"/>
                                <a:pt x="306705" y="227647"/>
                                <a:pt x="307658" y="227647"/>
                              </a:cubicBezTo>
                              <a:close/>
                              <a:moveTo>
                                <a:pt x="312420" y="228600"/>
                              </a:moveTo>
                              <a:cubicBezTo>
                                <a:pt x="312420" y="228600"/>
                                <a:pt x="311468" y="228600"/>
                                <a:pt x="311468" y="228600"/>
                              </a:cubicBezTo>
                              <a:lnTo>
                                <a:pt x="311468" y="228600"/>
                              </a:lnTo>
                              <a:cubicBezTo>
                                <a:pt x="311468" y="228600"/>
                                <a:pt x="311468" y="229552"/>
                                <a:pt x="312420" y="228600"/>
                              </a:cubicBezTo>
                              <a:cubicBezTo>
                                <a:pt x="312420" y="228600"/>
                                <a:pt x="312420" y="228600"/>
                                <a:pt x="312420" y="228600"/>
                              </a:cubicBezTo>
                              <a:close/>
                              <a:moveTo>
                                <a:pt x="318135" y="224790"/>
                              </a:moveTo>
                              <a:cubicBezTo>
                                <a:pt x="318135" y="223838"/>
                                <a:pt x="317183" y="222885"/>
                                <a:pt x="316230" y="222885"/>
                              </a:cubicBezTo>
                              <a:cubicBezTo>
                                <a:pt x="316230" y="222885"/>
                                <a:pt x="316230" y="222885"/>
                                <a:pt x="316230" y="223838"/>
                              </a:cubicBezTo>
                              <a:cubicBezTo>
                                <a:pt x="316230" y="224790"/>
                                <a:pt x="316230" y="225742"/>
                                <a:pt x="318135" y="224790"/>
                              </a:cubicBezTo>
                              <a:cubicBezTo>
                                <a:pt x="318135" y="225742"/>
                                <a:pt x="318135" y="225742"/>
                                <a:pt x="318135" y="22479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8286BE" id="Graphic 92" o:spid="_x0000_s1026" style="position:absolute;margin-left:286.2pt;margin-top:257.3pt;width:34.65pt;height:24.9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0055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" path="m440055,8572v,1905,-1905,3810,-3810,3810c431483,12382,426720,14288,421005,15240v-22860,5715,-37147,19050,-42862,40957c372428,78105,364808,100013,359093,121920r-4763,19050c353378,144780,352425,149542,350520,153352v-952,953,-952,2858,-1905,3811c339090,192405,330518,227647,321945,263842v-2857,13335,-7620,26671,-10477,39053c311468,302895,311468,303847,311468,303847v,5716,-2858,9525,-7621,12383l300038,316230v-2858,-953,-5716,-953,-8573,-953c285750,315277,284797,314325,283845,309563v-1905,-6668,-3810,-12383,-6667,-18098c276225,288607,274320,285750,273368,281940v-3810,-19050,-8573,-37148,-15240,-54293c246697,197167,238125,164782,227647,134302v-2857,-9525,-5714,-19050,-7619,-27622c219075,104775,219075,102870,217170,102870v-1905,,-2857,1905,-2857,3810c211455,119063,206693,130492,203835,142875v-3810,19050,-10477,38100,-14288,57150c185738,220980,179070,240030,173355,260032v-4762,16193,-6667,32385,-11430,48578c160972,312420,159068,316230,154305,317182r-10477,c138113,317182,136208,313372,133350,307657v-8572,-21907,-13335,-45719,-20955,-67627c108585,229552,104775,219075,102870,208597,100013,198120,95250,187642,91440,177165,78105,140017,68580,101917,55245,64770,53340,58102,50483,51435,47625,45720,45720,40005,42863,35242,39053,30480,32385,21907,24765,17145,14288,15240v-3810,,-6668,-952,-10478,-1905c1905,12382,,11430,,9525,,6667,1905,5715,3810,4763,6668,3810,9525,2857,11430,3810v6667,1905,13335,1905,20955,c38100,2857,43815,3810,49530,3810v6667,,13335,,20003,953c75247,5715,80963,3810,87630,3810v13335,,27623,,41910,c132397,3810,135255,3810,137160,5715v3810,1905,2858,5715,-952,7620l128588,15240v-5716,1905,-8573,4762,-9525,11430c119063,32385,120015,39052,121920,45720v5715,20002,13335,40005,19050,59055c143828,113347,148590,120967,150495,129540v5715,19050,12383,38100,18098,57150c169545,188595,169545,191452,170497,193357v,953,953,1906,1906,1906c173355,195263,173355,194310,174308,193357v952,-1905,1905,-4762,1905,-6667c181928,165735,188595,145732,193358,123825v3810,-16193,9525,-31433,13335,-47625c207645,72390,207645,69532,206693,65722,203835,55245,200025,44767,195263,34290,190500,22860,181928,15240,169545,14288v-1905,,-2857,-953,-3810,-1906c162878,9525,163830,6667,166688,4763v4762,-1906,9525,-3811,15240,-1906c188595,4763,196215,5715,202883,4763v1905,,3810,,5714,c217170,4763,225743,5715,233363,4763v7620,-953,15240,-953,21907,-953c266700,3810,278130,3810,288608,3810v1905,,3810,,4762,c296228,3810,299085,3810,299085,7620v,3810,-1905,6668,-4763,6668c292418,14288,290513,14288,288608,14288v-9525,,-14288,4762,-15240,13334c272415,33338,273368,37147,275272,42863v3811,10477,7621,20954,9525,32384c285750,80010,287655,83820,288608,87630v8572,24765,16192,49530,22860,75247c314325,172402,317183,180022,320993,189547v,953,952,2858,2857,2858c325755,192405,325755,190500,325755,189547v953,-1905,1905,-4762,2858,-7620c333375,160020,340043,138113,345758,117157v5714,-20955,11430,-40957,15239,-61912c364808,38100,361950,23813,341947,15240v-4762,-1905,-9525,-4763,-15239,-2858c323850,13335,320993,10477,320993,8572v,-2857,1904,-5715,4762,-5715c331470,2857,338138,952,343853,1905v3810,952,8572,952,13335,952c372428,1905,387668,2857,402908,1905,411480,952,420053,,428625,v3810,,6668,,8572,2857c439103,4763,440055,6667,440055,8572xm80010,61913v,-1906,-2857,-3811,-3810,-3811c74295,58102,76200,60007,75247,60960v1906,953,-1904,2857,,3810c77153,63817,80010,61913,80010,61913xm84772,83820v,-953,,-953,,c83820,82867,83820,82867,83820,83820v,,,,952,c83820,84772,84772,83820,84772,83820xm96203,82867v,,-953,,,c95250,82867,95250,82867,96203,82867v-953,,-953,,,c95250,82867,96203,82867,96203,82867xm101918,48577v,-952,-1905,,-1905,-952c99060,47625,99060,47625,99060,48577v,953,953,953,1905,953c100965,49530,101918,49530,101918,48577xm103822,70485v,-953,-952,-953,,c102870,69532,102870,69532,102870,70485v,953,,,952,c102870,71438,103822,70485,103822,70485xm109538,161925r,c109538,161925,108585,161925,109538,161925r,c109538,161925,110490,161925,109538,161925xm110490,86677r,c109538,87630,109538,88582,110490,88582v953,,953,,953,-952c110490,86677,111443,86677,110490,86677xm118110,124777v,,-952,-952,-952,l117158,128588r3810,c123825,127635,118110,124777,118110,124777xm118110,142875v,,-1905,952,-1905,1905c116205,145732,117158,145732,118110,146685r953,c120968,146685,120015,143827,118110,142875xm118110,173355v,-953,,-953,,l118110,173355r,c118110,173355,118110,173355,118110,173355xm125730,198120r,c124778,198120,123825,198120,123825,199072v,,953,,1905,-952c125730,199072,125730,198120,125730,198120xm135255,131445v,-953,-4762,-5715,-5715,-5715c128588,125730,127635,130492,127635,131445v,,1905,3810,1905,3810c131445,135255,135255,132397,135255,131445xm140018,155257v,-952,,-1905,-1905,-1905c138113,153352,137160,153352,138113,154305v-953,952,,2858,,3810c139065,158115,139065,155257,140018,155257xm150495,205740v-952,,-952,-952,,c148590,203835,148590,204788,148590,205740r1905,c149543,205740,149543,205740,150495,205740xm156210,246697v,,-952,953,-952,953c155258,247650,155258,248602,156210,248602v,,953,,953,-952c157163,247650,156210,246697,156210,246697xm160972,225742v-952,,-952,,,c160020,225742,160020,225742,160020,225742v,953,,953,952,c160020,226695,160972,226695,160972,225742xm213360,40005v,-953,,-953,-952,-953l212408,40005v-953,952,-953,952,952,c213360,40957,213360,40957,213360,40005xm217170,70485v,-953,,-953,,c216218,69532,216218,69532,217170,70485r-952,953c217170,71438,217170,70485,217170,70485xm220980,60007v953,,1905,-952,1905,-1905c222885,56197,222885,55245,220980,54292v,-1904,-952,-2857,-2858,-1904c217170,53340,216218,54292,217170,55245v952,1905,1905,,3810,c220980,55245,220980,55245,220980,55245v,952,953,2857,,3810c220980,59055,220028,60007,220980,60007xm219075,35242r,l220028,35242v,,,-952,-953,c219075,35242,219075,35242,219075,35242xm220980,45720v-952,,-952,952,,952c221933,47625,222885,46672,223838,46672r952,1905c224790,49530,225743,50482,226695,49530v,,,,,c226695,47625,225743,47625,224790,47625v,,-952,,-1905,c222885,44767,221933,44767,220980,45720xm221933,16192r,c222885,17145,222885,16192,222885,16192v,,,-952,-952,c222885,15240,221933,16192,221933,16192xm222885,75247v953,,953,,953,-952c223838,73342,222885,72390,221933,72390v-953,,-953,952,-953,952c221933,75247,222885,75247,222885,75247xm268605,113347v,-1905,,-3809,-952,-4762c265747,106680,264795,108585,263843,108585v-953,953,-1905,953,-2858,1905c259080,111442,257175,113347,255270,111442v-952,-1904,1905,-2857,1905,-4762c260033,105727,261938,102870,263843,100965v1904,-1905,3810,-2858,4762,-5715c264795,94297,264795,98107,262890,99060r,c261938,100013,260033,100965,259080,100013v-952,-953,-1905,-2858,,-3811c260985,93345,260033,90488,258128,88582v-2858,-2857,,-4762,,-6667c258128,80010,260033,81915,261938,81915v952,,952,-952,1905,-1905c265747,80963,268605,82867,268605,81915v953,-1905,-1905,-2858,-2858,-4763c265747,77152,264795,77152,264795,76200v-952,,-1905,-953,-1905,c261938,76200,262890,77152,262890,78105v,952,,1905,,1905c260033,80010,258128,77152,254318,78105v-953,,-1905,-953,-953,-1905c255270,74295,254318,74295,252413,72390v-3810,-1905,-4763,,-7620,952l244793,73342v-953,953,-1905,1905,-2858,2858c240983,76200,240030,77152,240030,78105v,952,1905,952,1905,952c241935,79057,242888,79057,243840,79057v953,-1905,1905,-2857,3810,-3810c248603,75247,248603,76200,248603,76200v-953,1905,-2858,1905,-4763,1905l243840,78105r,c243840,78105,244793,79057,245745,79057v2858,,5715,,1905,3810c245745,84772,246697,85725,249555,85725v953,,953,,1905,952c252413,88582,253365,89535,255270,90488v952,952,1905,1904,952,2857c254318,95250,254318,92392,254318,91440v-953,,-1905,-952,-1905,c249555,95250,245745,92392,242888,92392v-953,,-1905,-1904,-2858,c239078,94297,240983,94297,241935,96202v-952,953,-2857,1905,-3810,953c236220,93345,240030,90488,240030,86677v,-952,953,,1905,c241935,87630,242888,88582,243840,87630v953,-953,953,-1905,953,-2858c244793,83820,243840,82867,242888,80963v-1905,-3811,-5716,-4763,-9525,-6668c231458,73342,228600,74295,227647,76200v,,-952,952,,1905c227647,78105,228600,78105,229553,78105r1905,-953c235268,76200,236220,77152,238125,80010v1905,2857,,5715,-2857,7620c234315,86677,234315,86677,233363,86677v,,,,,c234315,86677,235268,86677,235268,87630v,1905,,2858,,3810c237172,93345,237172,95250,240030,96202r,c240030,99060,242888,100013,244793,100965v952,,952,,1904,-952c247650,98107,245745,96202,244793,94297v952,,1904,,2857,953c249555,98107,251460,100013,252413,95250v,-953,1905,-953,2857,-953c257175,94297,258128,95250,258128,96202v,953,-953,1905,-1906,1905c254318,98107,255270,99060,256222,100013v953,,1906,952,1906,952c260033,100965,260033,101917,260033,102870v-953,952,-1905,1905,-2858,1905c254318,100013,252413,101917,249555,104775v,,-1905,,-1905,c245745,104775,243840,105727,242888,105727v-953,,-1905,953,-953,1905c241935,108585,242888,108585,243840,107632v4763,-952,9525,,14288,1906c262890,112395,267653,113347,273368,111442v-6668,3810,-4763,3810,-4763,1905xm224790,33338v,,953,,,c225743,32385,225743,31432,224790,31432v,,-952,,-952,c224790,32385,224790,33338,224790,33338xm226695,63817v,,-952,,-952,953c225743,65722,226695,65722,227647,65722v953,,953,,953,-952c228600,64770,227647,63817,226695,63817xm227647,56197v-952,,-1904,,-1904,953c227647,59055,226695,60960,228600,62865v,,953,952,1905,952c231458,63817,231458,62865,231458,61913v,-1906,-1905,-5716,-3811,-5716xm227647,85725v953,,1906,,1906,-953c229553,83820,229553,83820,228600,82867v-953,,-1905,,-1905,953c225743,84772,226695,85725,227647,85725xm229553,95250r,c228600,96202,226695,96202,227647,99060v,,,953,953,953c230505,98107,229553,97155,229553,95250xm228600,26670v,952,1905,,1905,c231458,26670,232410,28575,233363,25717v,-952,-953,-1904,-1905,-1904c230505,24765,228600,24765,228600,26670xm228600,53340v,952,,952,953,952c230505,54292,231458,53340,231458,52388v,-953,,-953,-953,-953c228600,51435,228600,52388,228600,53340xm232410,32385v-952,,-1905,-1905,-2857,c229553,32385,229553,34290,229553,34290v952,1905,1905,952,2857,c236220,33338,236220,36195,238125,38100v,,953,1905,1905,952c240983,39052,240030,38100,240030,37147v-1905,-3809,-4762,-3809,-7620,-4762xm236220,55245v-1905,,-3810,-953,-3810,952c232410,59055,234315,59055,236220,60007v,,952,,952,953c238125,60960,238125,60960,239078,60960v,,,-953,,-953c239078,60007,238125,60007,237172,60007v,,-952,,-952,c236220,58102,237172,56197,236220,55245v1905,-1905,1905,-3810,1905,-5715l236220,49530v-952,-2858,-2857,-3810,-4762,-3810c230505,45720,230505,45720,230505,46672v953,1905,3810,1905,4763,2858l236220,49530v-1905,952,,2858,,5715xm243840,67627v-1905,-952,-3810,-952,-5715,c235268,69532,234315,71438,232410,73342v-952,,-952,953,,1905c233363,76200,234315,76200,234315,75247v2857,-1905,5715,-1905,9525,-1905c243840,72390,242888,71438,243840,71438v953,-953,1905,-2858,,-3811xm240030,61913v-952,-953,-5715,952,-5715,2857c234315,64770,234315,65722,234315,65722v953,953,5715,-1905,5715,-2857c240030,62865,240030,62865,240030,61913xm238125,83820v,,953,,953,c239078,83820,238125,83820,238125,84772v-953,,-1905,,-1905,l236220,83820v,-953,952,,1905,xm240030,123825v,-953,-952,-953,,c238125,123825,238125,123825,238125,123825v,,953,,953,c239078,124777,240030,124777,240030,123825xm238125,48577r3810,1905c242888,50482,242888,51435,243840,50482r-952,-952c240983,48577,240030,47625,238125,48577xm240030,44767v953,,1905,,1905,-952c242888,43815,241935,42863,240983,42863v-953,,-1905,,-953,1904c238125,44767,239078,44767,240030,44767xm240030,33338v1905,,2858,-1906,3810,-2858c243840,29527,243840,29527,242888,29527v-953,1905,-3810,,-3810,1905c238125,33338,239078,33338,240030,33338xm241935,23813v,952,,952,,c242888,23813,242888,23813,242888,23813v,,,,-953,c241935,23813,241935,23813,241935,23813xm252413,127635v,,952,,952,-953c254318,125730,255270,124777,256222,124777v1906,953,,1905,,2858c255270,129540,256222,130492,258128,130492v952,,1905,-952,1905,-1904l260033,125730v,-4763,-3811,-6667,-5715,-9525c254318,116205,253365,116205,253365,116205v-2857,,-5715,-1905,-7620,-2858c244793,113347,243840,112395,242888,113347v-953,953,-1905,1905,-1905,3810c240983,119063,242888,118110,242888,118110v952,,1905,953,2857,953c249555,119063,251460,121920,250508,125730v952,952,952,1905,1905,1905xm244793,64770v,,952,952,952,c246697,63817,245745,62865,245745,60960r,c246697,60960,246697,60960,247650,61913v953,,1905,,1905,-953c249555,60007,249555,59055,248603,59055r-953,-953c247650,58102,247650,58102,248603,58102v,-952,952,-952,,-1905c248603,56197,248603,56197,248603,56197v-953,,,953,-953,1905l247650,59055v-1905,,-2857,1905,-1905,2858l245745,61913r,c244793,61913,243840,62865,244793,64770xm244793,35242v,,952,,952,c245745,35242,246697,35242,246697,34290v,-952,-952,-952,-1904,-952c245745,34290,244793,35242,244793,35242xm244793,55245v,,,952,,l244793,55245v952,,952,-953,,l244793,55245xm246697,124777v953,,953,,,c247650,123825,246697,123825,246697,123825v,-953,-952,-953,,952c245745,124777,246697,124777,246697,124777xm246697,43815v-952,,-952,952,,1905c246697,45720,246697,46672,247650,46672v953,,953,-952,953,-1905c248603,44767,247650,43815,246697,43815xm249555,134302v,-952,,-1905,-952,-1905c246697,132397,246697,135255,246697,136207v,953,,1906,953,1906c249555,138113,249555,136207,249555,134302xm250508,156210v-953,,-953,-953,,c249555,155257,248603,155257,248603,156210v,,,,,953c249555,156210,249555,156210,250508,156210xm251460,49530v,1905,2858,,4762,c257175,49530,257175,49530,258128,49530v,,952,,952,c259080,48577,259080,47625,258128,47625v-953,,-953,,-1906,c255270,50482,251460,47625,251460,49530xm267653,137160v,-953,-1906,-953,-1906,-953c265747,136207,264795,136207,264795,136207v,-952,-952,-1905,-1905,-1905c260985,134302,258128,134302,255270,133350v,-953,-952,,,952c256222,137160,254318,139065,253365,140970v-952,1905,,1905,953,1905c256222,142875,257175,142875,257175,140970v953,-3810,3810,-4763,7620,-4763l265747,137160v,953,953,1905,1906,c267653,138113,267653,138113,267653,137160xm253365,67627v-952,,-952,,,953c254318,69532,255270,70485,255270,70485v,,952,,952,-953c255270,67627,254318,67627,253365,67627xm254318,60007v,953,952,,,c255270,59055,254318,59055,254318,59055r,952c253365,60007,253365,60007,254318,60007xm257175,152400v,,953,-953,,-953c256222,151447,255270,151447,255270,153352v,,,953,,1905c256222,154305,256222,152400,257175,152400xm257175,105727v,,,,,c257175,105727,257175,105727,257175,105727r-953,-952c257175,104775,257175,105727,257175,105727xm262890,159067v-952,-1904,-952,-1904,-1905,-952c260033,159067,259080,160020,258128,160020v-953,,-1906,,-1906,952c256222,161925,257175,161925,258128,161925v952,,1905,,1905,c263843,161925,263843,161925,262890,159067xm257175,60007r,c258128,60960,258128,60960,257175,60007r,c257175,60007,257175,60007,257175,60007xm260033,140017v-953,,-953,1905,-953,1905c259080,142875,259080,143827,260033,143827v1905,,952,-952,952,-1905c260033,141922,261938,140017,260033,140017xm259080,119063v953,952,1905,952,2858,952c261938,120015,261938,119063,262890,119063v,,-1905,-953,-3810,c259080,119063,259080,119063,259080,119063xm261938,167640v,,-953,-952,,c260985,166688,260033,167640,260033,167640v,952,952,952,1905,c260985,168592,261938,168592,261938,167640xm263843,92392v-953,,-1905,,-1905,1905c261938,94297,261938,94297,262890,94297v953,,1905,,1905,-952c264795,92392,264795,92392,263843,92392xm263843,69532v,,952,953,952,953c264795,70485,265747,70485,265747,69532v,-952,,-952,-952,-952c263843,68580,264795,68580,263843,69532xm265747,86677v-952,,-952,,,c264795,86677,264795,86677,264795,86677v,,,953,952,c264795,87630,265747,86677,265747,86677xm264795,128588v952,,952,-953,952,-1906c265747,125730,265747,125730,264795,125730v,,-952,952,-952,952c264795,128588,264795,128588,264795,128588xm266700,170497r,c265747,169545,264795,169545,264795,170497v,953,,953,1905,c265747,171450,266700,171450,266700,170497xm264795,63817v,953,952,953,,c265747,64770,265747,63817,265747,63817v953,,,,-952,c265747,63817,265747,63817,264795,63817xm267653,201930v,,,-953,,c267653,200977,266700,200977,266700,201930v-953,,,952,953,c266700,202882,267653,201930,267653,201930xm271463,120967v-953,-952,-1905,-1904,-2858,-1904c267653,119063,267653,120015,268605,120015v953,952,953,1905,1905,1905c271463,121920,271463,120967,271463,120967xm270510,206692v,-952,,-952,,c269558,205740,269558,205740,269558,206692v,,,,952,l270510,206692xm271463,146685v,-953,,-953,-953,-953c270510,145732,269558,145732,269558,145732v,953,,953,,953c270510,147638,270510,146685,271463,146685xm269558,76200v,,952,952,952,952c270510,77152,271463,77152,271463,77152v,-952,-953,-1905,-1905,-952c269558,75247,268605,75247,269558,76200xm270510,132397v,,,,,c270510,131445,270510,131445,270510,131445v-952,,-952,,,952c269558,132397,270510,132397,270510,132397xm270510,165735r,l270510,166688v,-953,,-953,,-953l270510,165735xm271463,101917v,953,-953,1905,,1905c272415,103822,273368,103822,274320,102870v952,-953,,-2857,,-3810c274320,99060,273368,99060,273368,98107v-953,1906,-953,2858,-1905,3810xm271463,92392v,1905,1905,1905,2857,2858c274320,95250,274320,95250,275272,95250r-3809,-2858c272415,91440,271463,91440,271463,92392xm272415,140017v,,953,,,c272415,138113,272415,138113,272415,140017v,-952,-952,-952,,c271463,140017,272415,140017,272415,140017xm272415,125730v,,,,,c271463,126682,271463,126682,272415,126682v953,,953,,,-952c273368,125730,273368,125730,272415,125730xm274320,214313v,-953,,-953,,c273368,213360,272415,214313,272415,214313v,,,,953,952c273368,215265,274320,214313,274320,214313xm273368,155257v-953,953,952,953,952,1906c274320,157163,275272,158115,276225,157163v,-953,,-953,-953,-1906c274320,154305,273368,154305,273368,155257xm275272,110490v,,,-952,953,-952c274320,108585,272415,109538,273368,111442v,953,,2858,1904,1905c277178,112395,274320,111442,275272,110490xm275272,182880v,,953,,1906,c277178,180975,276225,181927,275272,181927v,,-952,-1905,-1904,c273368,182880,274320,182880,275272,182880xm276225,134302v,,,-952,,c275272,133350,274320,133350,274320,134302v,,,953,952,953c276225,135255,276225,134302,276225,134302xm277178,190500v,-953,,-2858,-1906,-3810c274320,186690,275272,187642,275272,187642r1906,2858c276225,192405,277178,191452,277178,190500xm276225,106680r,c275272,107632,276225,108585,276225,108585v,,,-953,,-1905xm279083,128588v,-953,-953,-1906,-1905,-1906c276225,126682,276225,127635,276225,127635v,953,,953,953,953c278130,129540,279083,129540,279083,128588xm277178,119063v952,,952,,,c278130,118110,277178,118110,277178,118110v,,,953,,953c276225,119063,277178,119063,277178,119063xm279083,196215v,,952,,952,c280035,196215,280035,195263,279083,196215v952,-952,,-952,,l279083,196215xm280035,165735v,,953,,,c280988,164782,280988,164782,280035,164782r,953c280035,165735,280035,165735,280035,165735xm281940,228600v,,-952,,,c280988,227647,280988,228600,280988,228600v-953,,,952,952,c280988,229552,281940,229552,281940,228600xm284797,190500v-952,,-952,,,l283845,190500v,,,,952,c283845,190500,283845,190500,284797,190500xm284797,151447v,1905,1906,1905,3811,1905c288608,153352,290513,153352,289560,152400v-952,-953,-2857,-1905,-3810,-1905c284797,150495,284797,151447,284797,151447xm288608,201930v,-953,,-1905,-1905,-1905c284797,200977,284797,201930,284797,203835v,953,1906,1905,2858,1905c289560,204788,289560,202882,288608,201930xm285750,165735v,,,953,,c285750,166688,285750,167640,285750,167640v,,953,,953,c287655,165735,286703,165735,285750,165735xm294322,252413v-2857,,,-3811,-2857,-3811c289560,248602,288608,250507,288608,252413v,952,-953,2857,1905,2857c292418,254317,294322,254317,294322,252413xm290513,215265v-953,,-953,,,l289560,215265v,952,,952,953,l290513,215265xm290513,220980v,,,-953,,-953l290513,220980v-953,-953,-953,,,l290513,220980xm290513,226695v952,,952,,,c291465,225742,290513,225742,290513,225742v,,,,,953c289560,226695,290513,226695,290513,226695xm290513,188595v,952,,1905,952,1905c292418,190500,293370,189547,293370,189547v,-952,-952,-1905,-1905,-1905c290513,187642,290513,188595,290513,188595xm293370,230505v-952,,-1905,952,-1905,2858c291465,233363,292418,234315,292418,234315v952,,1904,-952,1904,-1905c295275,231457,294322,230505,293370,230505xm293370,240030v,,,,,c293370,242888,295275,241935,297180,243840v,,953,,953,-952c297180,240982,295275,240030,293370,240030xm295275,174307v,,953,,,c297180,174307,297180,174307,297180,174307v,-952,,-952,-952,-952c295275,173355,295275,173355,295275,174307xm299085,263842r-952,c298133,263842,297180,263842,297180,264795v,952,953,,953,c298133,264795,299085,264795,299085,263842xm299085,211455v-952,-953,953,-2858,-952,-3810c297180,207645,296228,209550,297180,209550v953,1905,,3810,1905,3810c299085,215265,299085,212407,299085,211455xm308610,205740v,,,-952,,-1905c308610,201930,306705,201930,304800,201930v-953,1905,-3810,-953,-3810,1905c300990,205740,302895,205740,304800,205740r1905,c306705,205740,307658,206692,308610,205740xm307658,219075v,-953,-953,-1905,-953,-1905c304800,218122,306705,219075,306705,219075v,,,,,952l306705,220027v-1905,953,-3810,,-4762,2858c301943,222885,301943,223838,302895,223838v1905,,3810,-1906,4763,-3811c307658,220027,307658,219075,307658,219075xm302895,253365v,,,,,c301943,253365,300990,253365,300990,253365v953,952,953,1905,1905,c302895,254317,302895,254317,302895,253365xm303847,238125v,,,-953,,c302895,237172,302895,238125,303847,238125v-952,,-952,,,c303847,238125,303847,238125,303847,238125xm307658,227647v,-952,,-952,,-952c306705,226695,306705,226695,305753,226695v,952,,1905,952,952c306705,227647,306705,227647,307658,227647xm312420,228600v,,-952,,-952,l311468,228600v,,,952,952,c312420,228600,312420,228600,312420,228600xm318135,224790v,-952,-952,-1905,-1905,-1905c316230,222885,316230,222885,316230,223838v,952,,1904,1905,952c318135,225742,318135,225742,318135,224790xe" stroked="f">
                <v:stroke joinstyle="miter"/>
                <v:path arrowok="t" o:connecttype="custom" o:connectlocs="440055,8563;436245,12370;421005,15225;378143,56141;359093,121798;354330,140829;350520,153199;348615,157006;321945,263578;311468,302592;311468,303543;303847,315914;300038,315914;291465,314962;283845,309254;277178,291174;273368,281658;258128,227419;227647,134168;220028,106573;217170,102767;214313,106573;203835,142732;189547,199825;173355,259772;161925,308302;154305,316865;143828,316865;133350,307350;112395,239790;102870,208389;91440,176988;55245,64705;47625,45674;39053,30450;14288,15225;3810,13322;0,9515;3810,4758;11430,3806;32385,3806;49530,3806;69533,4758;87630,3806;129540,3806;137160,5709;136208,13322;128588,15225;119063,26643;121920,45674;140970,104670;150495,129411;168593,186503;170497,193164;172403,195068;174308,193164;176213,186503;193358,123701;206693,76124;206693,65656;195263,34256;169545,14274;165735,12370;166688,4758;181928,2854;202883,4758;208597,4758;233363,4758;255270,3806;288608,3806;293370,3806;299085,7612;294322,14274;288608,14274;273368,27594;275272,42820;284797,75172;288608,87542;311468,162714;320993,189358;323850,192213;325755,189358;328613,181745;345758,117040;360997,55190;341947,15225;326708,12370;320993,8563;325755,2854;343853,1903;357188,2854;402908,1903;428625,0;437197,2854;440055,8563;80010,61851;76200,58044;75247,60899;75247,64705;80010,61851;84772,83736;84772,83736;83820,83736;84772,83736;84772,83736;96203,82784;96203,82784;96203,82784;96203,82784;96203,82784;101918,48528;100013,47577;99060,48528;100965,49480;101918,48528;103822,70415;103822,70415;102870,70415;103822,70415;103822,70415;109538,161763;109538,161763;109538,161763;109538,161763;109538,161763;110490,86590;110490,86590;110490,88493;111443,87542;110490,86590;118110,124652;117158,124652;117158,128459;120968,128459;118110,124652;118110,142732;116205,144635;118110,146538;119063,146538;118110,142732;118110,173182;118110,173182;118110,173182;118110,173182;118110,173182;125730,197922;125730,197922;123825,198873;125730,197922;125730,197922;135255,131314;129540,125604;127635,131314;129540,135120;135255,131314;140018,155102;138113,153199;138113,154151;138113,157957;140018,155102;150495,205534;150495,205534;148590,205534;150495,205534;150495,205534;156210,246450;155258,247402;156210,248354;157163,247402;156210,246450;160972,225516;160972,225516;160020,225516;160972,225516;160972,225516;213360,39965;212408,39013;212408,39965;213360,39965;213360,39965;217170,70415;217170,70415;217170,70415;216218,71367;217170,70415;220980,59947;222885,58044;220980,54238;218122,52336;217170,55190;220980,55190;220980,55190;220980,58996;220980,59947;219075,35207;219075,35207;220028,35207;219075,35207;219075,35207;220980,45674;220980,46625;223838,46625;224790,48528;226695,49480;226695,49480;224790,47577;222885,47577;220980,45674;221933,16176;221933,16176;222885,16176;221933,16176;221933,16176;222885,75172;223838,74221;221933,72318;220980,73269;222885,75172;268605,113234;267653,108476;263843,108476;260985,110380;255270,111331;257175,106573;263843,100864;268605,95155;262890,98961;262890,98961;259080,99913;259080,96106;258128,88493;258128,81833;261938,81833;263843,79930;268605,81833;265747,77075;264795,76124;262890,76124;262890,78027;262890,79930;254318,78027;253365,76124;252413,72318;244793,73269;244793,73269;241935,76124;240030,78027;241935,78978;243840,78978;247650,75172;248603,76124;243840,78027;243840,78027;243840,78027;245745,78978;247650,82784;249555,85639;251460,86590;255270,90398;256222,93252;254318,91349;252413,91349;242888,92300;240030,92300;241935,96106;238125,97058;240030,86590;241935,86590;243840,87542;244793,84687;242888,80882;233363,74221;227647,76124;227647,78027;229553,78027;231458,77075;238125,79930;235268,87542;233363,86590;233363,86590;235268,87542;235268,91349;240030,96106;240030,96106;244793,100864;246697,99913;244793,94203;247650,95155;252413,95155;255270,94203;258128,96106;256222,98009;256222,99913;258128,100864;260033,102767;257175,104670;249555,104670;247650,104670;242888,105621;241935,107524;243840,107524;258128,109429;273368,111331;268605,113234;224790,33305;224790,33305;224790,31401;223838,31401;224790,33305;226695,63753;225743,64705;227647,65656;228600,64705;226695,63753;227647,56141;225743,57093;228600,62802;230505,63753;231458,61851;227647,56141;227647,85639;229553,84687;228600,82784;226695,83736;227647,85639;229553,95155;229553,95155;227647,98961;228600,99913;229553,95155;228600,26643;230505,26643;233363,25691;231458,23789;228600,26643;228600,53287;229553,54238;231458,52336;230505,51384;228600,53287;232410,32353;229553,32353;229553,34256;232410,34256;238125,38062;240030,39013;240030,37110;232410,32353;236220,55190;232410,56141;236220,59947;237172,60899;239078,60899;239078,59947;237172,59947;236220,59947;236220,55190;238125,49480;236220,49480;231458,45674;230505,46625;235268,49480;236220,49480;236220,55190;243840,67559;238125,67559;232410,73269;232410,75172;234315,75172;243840,73269;243840,71367;243840,67559;240030,61851;234315,64705;234315,65656;240030,62802;240030,61851;238125,83736;239078,83736;238125,84687;236220,84687;236220,83736;238125,83736;240030,123701;240030,123701;238125,123701;239078,123701;240030,123701;238125,48528;241935,50432;243840,50432;242888,49480;238125,48528;240030,44722;241935,43771;240983,42820;240030,44722;240030,44722;240030,33305;243840,30450;242888,29497;239078,31401;240030,33305;241935,23789;241935,23789;242888,23789;241935,23789;241935,23789;252413,127507;253365,126555;256222,124652;256222,127507;258128,130362;260033,128459;260033,125604;254318,116089;253365,116089;245745,113234;242888,113234;240983,117040;242888,117992;245745,118944;250508,125604;252413,127507;244793,64705;245745,64705;245745,60899;245745,60899;247650,61851;249555,60899;248603,58996;247650,58044;248603,58044;248603,56141;248603,56141;247650,58044;247650,58996;245745,61851;245745,61851;245745,61851;244793,64705;244793,35207;245745,35207;246697,34256;244793,33305;244793,35207;244793,55190;244793,55190;244793,55190;244793,55190;244793,55190;246697,124652;246697,124652;246697,123701;246697,124652;246697,124652;246697,43771;246697,45674;247650,46625;248603,44722;246697,43771;249555,134168;248603,132265;246697,136071;247650,137975;249555,134168;250508,156054;250508,156054;248603,156054;248603,157006;250508,156054;251460,49480;256222,49480;258128,49480;259080,49480;258128,47577;256222,47577;251460,49480;267653,137023;265747,136071;264795,136071;262890,134168;255270,133217;255270,134168;253365,140829;254318,142732;257175,140829;264795,136071;265747,137023;267653,137023;267653,137023;253365,67559;253365,68511;255270,70415;256222,69463;253365,67559;254318,59947;254318,59947;254318,58996;254318,59947;254318,59947;257175,152248;257175,151296;255270,153199;255270,155102;257175,152248;257175,105621;257175,105621;257175,105621;256222,104670;257175,105621;262890,158908;260985,157957;258128,159860;256222,160811;258128,161763;260033,161763;262890,158908;257175,59947;257175,59947;257175,59947;257175,59947;257175,59947;260033,139877;259080,141780;260033,143683;260985,141780;260033,139877;259080,118944;261938,119895;262890,118944;259080,118944;259080,118944;261938,167472;261938,167472;260033,167472;261938,167472;261938,167472;263843,92300;261938,94203;262890,94203;264795,93252;263843,92300;263843,69463;264795,70415;265747,69463;264795,68511;263843,69463;265747,86590;265747,86590;264795,86590;265747,86590;265747,86590;264795,128459;265747,126555;264795,125604;263843,126555;264795,128459;266700,170327;266700,170327;264795,170327;266700,170327;266700,170327;264795,63753;264795,63753;265747,63753;264795,63753;264795,63753;267653,201728;267653,201728;266700,201728;267653,201728;267653,201728;271463,120846;268605,118944;268605,119895;270510,121798;271463,120846;270510,206485;270510,206485;269558,206485;270510,206485;270510,206485;271463,146538;270510,145586;269558,145586;269558,146538;271463,146538;269558,76124;270510,77075;271463,77075;269558,76124;269558,76124;270510,132265;270510,132265;270510,131314;270510,132265;270510,132265;270510,165569;270510,165569;270510,166521;270510,165569;270510,165569;271463,101815;271463,103718;274320,102767;274320,98961;273368,98009;271463,101815;271463,92300;274320,95155;275272,95155;271463,92300;271463,92300;272415,139877;272415,139877;272415,139877;272415,139877;272415,139877;272415,125604;272415,125604;272415,126555;272415,125604;272415,125604;274320,214099;274320,214099;272415,214099;273368,215050;274320,214099;273368,155102;274320,157006;276225,157006;275272,155102;273368,155102;275272,110380;276225,109429;273368,111331;275272,113234;275272,110380;275272,182697;277178,182697;275272,181745;273368,181745;275272,182697;276225,134168;276225,134168;274320,134168;275272,135120;276225,134168;277178,190310;275272,186503;275272,187454;277178,190310;277178,190310;276225,106573;276225,106573;276225,108476;276225,106573;279083,128459;277178,126555;276225,127507;277178,128459;279083,128459;277178,118944;277178,118944;277178,117992;277178,118944;277178,118944;279083,196019;280035,196019;279083,196019;279083,196019;279083,196019;280035,165569;280035,165569;280035,164617;280035,165569;280035,165569;281940,228372;281940,228372;280988,228372;281940,228372;281940,228372;284797,190310;284797,190310;283845,190310;284797,190310;284797,190310;284797,151296;288608,153199;289560,152248;285750,150345;284797,151296;288608,201728;286703,199825;284797,203631;287655,205534;288608,201728;285750,165569;285750,165569;285750,167472;286703,167472;285750,165569;294322,252161;291465,248354;288608,252161;290513,255015;294322,252161;290513,215050;290513,215050;289560,215050;290513,215050;290513,215050;290513,220759;290513,219807;290513,220759;290513,220759;290513,220759;290513,226468;290513,226468;290513,225516;290513,226468;290513,226468;290513,188407;291465,190310;293370,189358;291465,187454;290513,188407;293370,230275;291465,233130;292418,234081;294322,232178;293370,230275;293370,239790;293370,239790;297180,243596;298133,242645;293370,239790;295275,174133;295275,174133;297180,174133;296228,173182;295275,174133;299085,263578;298133,263578;297180,264530;298133,264530;299085,263578;299085,211244;298133,207437;297180,209341;299085,213147;299085,211244;308610,205534;308610,203631;304800,201728;300990,203631;304800,205534;306705,205534;308610,205534;307658,218856;306705,216953;306705,218856;306705,219807;306705,219807;301943,222662;302895,223614;307658,219807;307658,218856;302895,253112;302895,253112;300990,253112;302895,253112;302895,253112;303847,237887;303847,237887;303847,237887;303847,237887;303847,237887;307658,227419;307658,226468;305753,226468;306705,227419;307658,227419;312420,228372;311468,228372;311468,228372;312420,228372;312420,228372;318135,224565;316230,222662;316230,223614;318135,224565;318135,22456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0856F16" wp14:editId="28D60E97">
                <wp:simplePos x="0" y="0"/>
                <wp:positionH relativeFrom="column">
                  <wp:posOffset>3190875</wp:posOffset>
                </wp:positionH>
                <wp:positionV relativeFrom="paragraph">
                  <wp:posOffset>3258185</wp:posOffset>
                </wp:positionV>
                <wp:extent cx="214630" cy="316230"/>
                <wp:effectExtent l="0" t="0" r="1270" b="1270"/>
                <wp:wrapNone/>
                <wp:docPr id="79" name="Graphic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630" cy="316230"/>
                        </a:xfrm>
                        <a:custGeom>
                          <a:avLst/>
                          <a:gdLst>
                            <a:gd name="connsiteX0" fmla="*/ 192786 w 214956"/>
                            <a:gd name="connsiteY0" fmla="*/ 290089 h 316759"/>
                            <a:gd name="connsiteX1" fmla="*/ 141351 w 214956"/>
                            <a:gd name="connsiteY1" fmla="*/ 314854 h 316759"/>
                            <a:gd name="connsiteX2" fmla="*/ 131826 w 214956"/>
                            <a:gd name="connsiteY2" fmla="*/ 316759 h 316759"/>
                            <a:gd name="connsiteX3" fmla="*/ 129921 w 214956"/>
                            <a:gd name="connsiteY3" fmla="*/ 316759 h 316759"/>
                            <a:gd name="connsiteX4" fmla="*/ 108966 w 214956"/>
                            <a:gd name="connsiteY4" fmla="*/ 315807 h 316759"/>
                            <a:gd name="connsiteX5" fmla="*/ 104203 w 214956"/>
                            <a:gd name="connsiteY5" fmla="*/ 315807 h 316759"/>
                            <a:gd name="connsiteX6" fmla="*/ 81344 w 214956"/>
                            <a:gd name="connsiteY6" fmla="*/ 313902 h 316759"/>
                            <a:gd name="connsiteX7" fmla="*/ 65151 w 214956"/>
                            <a:gd name="connsiteY7" fmla="*/ 310092 h 316759"/>
                            <a:gd name="connsiteX8" fmla="*/ 54674 w 214956"/>
                            <a:gd name="connsiteY8" fmla="*/ 306282 h 316759"/>
                            <a:gd name="connsiteX9" fmla="*/ 50863 w 214956"/>
                            <a:gd name="connsiteY9" fmla="*/ 304377 h 316759"/>
                            <a:gd name="connsiteX10" fmla="*/ 21336 w 214956"/>
                            <a:gd name="connsiteY10" fmla="*/ 288184 h 316759"/>
                            <a:gd name="connsiteX11" fmla="*/ 2286 w 214956"/>
                            <a:gd name="connsiteY11" fmla="*/ 256752 h 316759"/>
                            <a:gd name="connsiteX12" fmla="*/ 5144 w 214956"/>
                            <a:gd name="connsiteY12" fmla="*/ 221509 h 316759"/>
                            <a:gd name="connsiteX13" fmla="*/ 41338 w 214956"/>
                            <a:gd name="connsiteY13" fmla="*/ 198649 h 316759"/>
                            <a:gd name="connsiteX14" fmla="*/ 68961 w 214956"/>
                            <a:gd name="connsiteY14" fmla="*/ 207222 h 316759"/>
                            <a:gd name="connsiteX15" fmla="*/ 78486 w 214956"/>
                            <a:gd name="connsiteY15" fmla="*/ 255799 h 316759"/>
                            <a:gd name="connsiteX16" fmla="*/ 62294 w 214956"/>
                            <a:gd name="connsiteY16" fmla="*/ 271039 h 316759"/>
                            <a:gd name="connsiteX17" fmla="*/ 59436 w 214956"/>
                            <a:gd name="connsiteY17" fmla="*/ 284374 h 316759"/>
                            <a:gd name="connsiteX18" fmla="*/ 90869 w 214956"/>
                            <a:gd name="connsiteY18" fmla="*/ 302472 h 316759"/>
                            <a:gd name="connsiteX19" fmla="*/ 112776 w 214956"/>
                            <a:gd name="connsiteY19" fmla="*/ 304377 h 316759"/>
                            <a:gd name="connsiteX20" fmla="*/ 136588 w 214956"/>
                            <a:gd name="connsiteY20" fmla="*/ 300567 h 316759"/>
                            <a:gd name="connsiteX21" fmla="*/ 154686 w 214956"/>
                            <a:gd name="connsiteY21" fmla="*/ 268182 h 316759"/>
                            <a:gd name="connsiteX22" fmla="*/ 149924 w 214956"/>
                            <a:gd name="connsiteY22" fmla="*/ 250084 h 316759"/>
                            <a:gd name="connsiteX23" fmla="*/ 128969 w 214956"/>
                            <a:gd name="connsiteY23" fmla="*/ 226272 h 316759"/>
                            <a:gd name="connsiteX24" fmla="*/ 123253 w 214956"/>
                            <a:gd name="connsiteY24" fmla="*/ 221509 h 316759"/>
                            <a:gd name="connsiteX25" fmla="*/ 82296 w 214956"/>
                            <a:gd name="connsiteY25" fmla="*/ 184362 h 316759"/>
                            <a:gd name="connsiteX26" fmla="*/ 37528 w 214956"/>
                            <a:gd name="connsiteY26" fmla="*/ 142452 h 316759"/>
                            <a:gd name="connsiteX27" fmla="*/ 12763 w 214956"/>
                            <a:gd name="connsiteY27" fmla="*/ 105304 h 316759"/>
                            <a:gd name="connsiteX28" fmla="*/ 9906 w 214956"/>
                            <a:gd name="connsiteY28" fmla="*/ 91969 h 316759"/>
                            <a:gd name="connsiteX29" fmla="*/ 9906 w 214956"/>
                            <a:gd name="connsiteY29" fmla="*/ 89112 h 316759"/>
                            <a:gd name="connsiteX30" fmla="*/ 17526 w 214956"/>
                            <a:gd name="connsiteY30" fmla="*/ 49107 h 316759"/>
                            <a:gd name="connsiteX31" fmla="*/ 43244 w 214956"/>
                            <a:gd name="connsiteY31" fmla="*/ 18627 h 316759"/>
                            <a:gd name="connsiteX32" fmla="*/ 81344 w 214956"/>
                            <a:gd name="connsiteY32" fmla="*/ 3387 h 316759"/>
                            <a:gd name="connsiteX33" fmla="*/ 121349 w 214956"/>
                            <a:gd name="connsiteY33" fmla="*/ 529 h 316759"/>
                            <a:gd name="connsiteX34" fmla="*/ 148971 w 214956"/>
                            <a:gd name="connsiteY34" fmla="*/ 3387 h 316759"/>
                            <a:gd name="connsiteX35" fmla="*/ 148971 w 214956"/>
                            <a:gd name="connsiteY35" fmla="*/ 3387 h 316759"/>
                            <a:gd name="connsiteX36" fmla="*/ 187071 w 214956"/>
                            <a:gd name="connsiteY36" fmla="*/ 23389 h 316759"/>
                            <a:gd name="connsiteX37" fmla="*/ 205169 w 214956"/>
                            <a:gd name="connsiteY37" fmla="*/ 70062 h 316759"/>
                            <a:gd name="connsiteX38" fmla="*/ 167069 w 214956"/>
                            <a:gd name="connsiteY38" fmla="*/ 111972 h 316759"/>
                            <a:gd name="connsiteX39" fmla="*/ 128016 w 214956"/>
                            <a:gd name="connsiteY39" fmla="*/ 86254 h 316759"/>
                            <a:gd name="connsiteX40" fmla="*/ 137541 w 214956"/>
                            <a:gd name="connsiteY40" fmla="*/ 52917 h 316759"/>
                            <a:gd name="connsiteX41" fmla="*/ 156591 w 214956"/>
                            <a:gd name="connsiteY41" fmla="*/ 47202 h 316759"/>
                            <a:gd name="connsiteX42" fmla="*/ 164211 w 214956"/>
                            <a:gd name="connsiteY42" fmla="*/ 41487 h 316759"/>
                            <a:gd name="connsiteX43" fmla="*/ 159449 w 214956"/>
                            <a:gd name="connsiteY43" fmla="*/ 27199 h 316759"/>
                            <a:gd name="connsiteX44" fmla="*/ 146113 w 214956"/>
                            <a:gd name="connsiteY44" fmla="*/ 18627 h 316759"/>
                            <a:gd name="connsiteX45" fmla="*/ 122301 w 214956"/>
                            <a:gd name="connsiteY45" fmla="*/ 11959 h 316759"/>
                            <a:gd name="connsiteX46" fmla="*/ 88011 w 214956"/>
                            <a:gd name="connsiteY46" fmla="*/ 16722 h 316759"/>
                            <a:gd name="connsiteX47" fmla="*/ 70866 w 214956"/>
                            <a:gd name="connsiteY47" fmla="*/ 31009 h 316759"/>
                            <a:gd name="connsiteX48" fmla="*/ 67056 w 214956"/>
                            <a:gd name="connsiteY48" fmla="*/ 51012 h 316759"/>
                            <a:gd name="connsiteX49" fmla="*/ 81344 w 214956"/>
                            <a:gd name="connsiteY49" fmla="*/ 81492 h 316759"/>
                            <a:gd name="connsiteX50" fmla="*/ 107061 w 214956"/>
                            <a:gd name="connsiteY50" fmla="*/ 107209 h 316759"/>
                            <a:gd name="connsiteX51" fmla="*/ 135636 w 214956"/>
                            <a:gd name="connsiteY51" fmla="*/ 133879 h 316759"/>
                            <a:gd name="connsiteX52" fmla="*/ 176594 w 214956"/>
                            <a:gd name="connsiteY52" fmla="*/ 170074 h 316759"/>
                            <a:gd name="connsiteX53" fmla="*/ 194691 w 214956"/>
                            <a:gd name="connsiteY53" fmla="*/ 188172 h 316759"/>
                            <a:gd name="connsiteX54" fmla="*/ 214694 w 214956"/>
                            <a:gd name="connsiteY54" fmla="*/ 234844 h 316759"/>
                            <a:gd name="connsiteX55" fmla="*/ 192786 w 214956"/>
                            <a:gd name="connsiteY55" fmla="*/ 290089 h 316759"/>
                            <a:gd name="connsiteX56" fmla="*/ 18478 w 214956"/>
                            <a:gd name="connsiteY56" fmla="*/ 243417 h 316759"/>
                            <a:gd name="connsiteX57" fmla="*/ 18478 w 214956"/>
                            <a:gd name="connsiteY57" fmla="*/ 243417 h 316759"/>
                            <a:gd name="connsiteX58" fmla="*/ 14669 w 214956"/>
                            <a:gd name="connsiteY58" fmla="*/ 245322 h 316759"/>
                            <a:gd name="connsiteX59" fmla="*/ 15621 w 214956"/>
                            <a:gd name="connsiteY59" fmla="*/ 247227 h 316759"/>
                            <a:gd name="connsiteX60" fmla="*/ 16574 w 214956"/>
                            <a:gd name="connsiteY60" fmla="*/ 251037 h 316759"/>
                            <a:gd name="connsiteX61" fmla="*/ 17526 w 214956"/>
                            <a:gd name="connsiteY61" fmla="*/ 251037 h 316759"/>
                            <a:gd name="connsiteX62" fmla="*/ 15621 w 214956"/>
                            <a:gd name="connsiteY62" fmla="*/ 247227 h 316759"/>
                            <a:gd name="connsiteX63" fmla="*/ 18478 w 214956"/>
                            <a:gd name="connsiteY63" fmla="*/ 243417 h 316759"/>
                            <a:gd name="connsiteX64" fmla="*/ 16574 w 214956"/>
                            <a:gd name="connsiteY64" fmla="*/ 233892 h 316759"/>
                            <a:gd name="connsiteX65" fmla="*/ 20384 w 214956"/>
                            <a:gd name="connsiteY65" fmla="*/ 234844 h 316759"/>
                            <a:gd name="connsiteX66" fmla="*/ 22288 w 214956"/>
                            <a:gd name="connsiteY66" fmla="*/ 235797 h 316759"/>
                            <a:gd name="connsiteX67" fmla="*/ 31813 w 214956"/>
                            <a:gd name="connsiteY67" fmla="*/ 242464 h 316759"/>
                            <a:gd name="connsiteX68" fmla="*/ 33719 w 214956"/>
                            <a:gd name="connsiteY68" fmla="*/ 250084 h 316759"/>
                            <a:gd name="connsiteX69" fmla="*/ 37528 w 214956"/>
                            <a:gd name="connsiteY69" fmla="*/ 251037 h 316759"/>
                            <a:gd name="connsiteX70" fmla="*/ 36576 w 214956"/>
                            <a:gd name="connsiteY70" fmla="*/ 249132 h 316759"/>
                            <a:gd name="connsiteX71" fmla="*/ 36576 w 214956"/>
                            <a:gd name="connsiteY71" fmla="*/ 245322 h 316759"/>
                            <a:gd name="connsiteX72" fmla="*/ 39434 w 214956"/>
                            <a:gd name="connsiteY72" fmla="*/ 246274 h 316759"/>
                            <a:gd name="connsiteX73" fmla="*/ 43244 w 214956"/>
                            <a:gd name="connsiteY73" fmla="*/ 244369 h 316759"/>
                            <a:gd name="connsiteX74" fmla="*/ 47053 w 214956"/>
                            <a:gd name="connsiteY74" fmla="*/ 241512 h 316759"/>
                            <a:gd name="connsiteX75" fmla="*/ 50863 w 214956"/>
                            <a:gd name="connsiteY75" fmla="*/ 243417 h 316759"/>
                            <a:gd name="connsiteX76" fmla="*/ 48959 w 214956"/>
                            <a:gd name="connsiteY76" fmla="*/ 247227 h 316759"/>
                            <a:gd name="connsiteX77" fmla="*/ 48006 w 214956"/>
                            <a:gd name="connsiteY77" fmla="*/ 249132 h 316759"/>
                            <a:gd name="connsiteX78" fmla="*/ 49911 w 214956"/>
                            <a:gd name="connsiteY78" fmla="*/ 249132 h 316759"/>
                            <a:gd name="connsiteX79" fmla="*/ 54674 w 214956"/>
                            <a:gd name="connsiteY79" fmla="*/ 248179 h 316759"/>
                            <a:gd name="connsiteX80" fmla="*/ 65151 w 214956"/>
                            <a:gd name="connsiteY80" fmla="*/ 249132 h 316759"/>
                            <a:gd name="connsiteX81" fmla="*/ 67056 w 214956"/>
                            <a:gd name="connsiteY81" fmla="*/ 248179 h 316759"/>
                            <a:gd name="connsiteX82" fmla="*/ 66103 w 214956"/>
                            <a:gd name="connsiteY82" fmla="*/ 246274 h 316759"/>
                            <a:gd name="connsiteX83" fmla="*/ 65151 w 214956"/>
                            <a:gd name="connsiteY83" fmla="*/ 239607 h 316759"/>
                            <a:gd name="connsiteX84" fmla="*/ 63246 w 214956"/>
                            <a:gd name="connsiteY84" fmla="*/ 238654 h 316759"/>
                            <a:gd name="connsiteX85" fmla="*/ 61341 w 214956"/>
                            <a:gd name="connsiteY85" fmla="*/ 244369 h 316759"/>
                            <a:gd name="connsiteX86" fmla="*/ 59436 w 214956"/>
                            <a:gd name="connsiteY86" fmla="*/ 246274 h 316759"/>
                            <a:gd name="connsiteX87" fmla="*/ 51816 w 214956"/>
                            <a:gd name="connsiteY87" fmla="*/ 238654 h 316759"/>
                            <a:gd name="connsiteX88" fmla="*/ 41338 w 214956"/>
                            <a:gd name="connsiteY88" fmla="*/ 235797 h 316759"/>
                            <a:gd name="connsiteX89" fmla="*/ 39434 w 214956"/>
                            <a:gd name="connsiteY89" fmla="*/ 233892 h 316759"/>
                            <a:gd name="connsiteX90" fmla="*/ 41338 w 214956"/>
                            <a:gd name="connsiteY90" fmla="*/ 231987 h 316759"/>
                            <a:gd name="connsiteX91" fmla="*/ 47053 w 214956"/>
                            <a:gd name="connsiteY91" fmla="*/ 231034 h 316759"/>
                            <a:gd name="connsiteX92" fmla="*/ 48006 w 214956"/>
                            <a:gd name="connsiteY92" fmla="*/ 234844 h 316759"/>
                            <a:gd name="connsiteX93" fmla="*/ 52769 w 214956"/>
                            <a:gd name="connsiteY93" fmla="*/ 235797 h 316759"/>
                            <a:gd name="connsiteX94" fmla="*/ 48006 w 214956"/>
                            <a:gd name="connsiteY94" fmla="*/ 231034 h 316759"/>
                            <a:gd name="connsiteX95" fmla="*/ 55626 w 214956"/>
                            <a:gd name="connsiteY95" fmla="*/ 231987 h 316759"/>
                            <a:gd name="connsiteX96" fmla="*/ 59436 w 214956"/>
                            <a:gd name="connsiteY96" fmla="*/ 234844 h 316759"/>
                            <a:gd name="connsiteX97" fmla="*/ 60388 w 214956"/>
                            <a:gd name="connsiteY97" fmla="*/ 229129 h 316759"/>
                            <a:gd name="connsiteX98" fmla="*/ 60388 w 214956"/>
                            <a:gd name="connsiteY98" fmla="*/ 227224 h 316759"/>
                            <a:gd name="connsiteX99" fmla="*/ 60388 w 214956"/>
                            <a:gd name="connsiteY99" fmla="*/ 227224 h 316759"/>
                            <a:gd name="connsiteX100" fmla="*/ 60388 w 214956"/>
                            <a:gd name="connsiteY100" fmla="*/ 227224 h 316759"/>
                            <a:gd name="connsiteX101" fmla="*/ 58484 w 214956"/>
                            <a:gd name="connsiteY101" fmla="*/ 223414 h 316759"/>
                            <a:gd name="connsiteX102" fmla="*/ 53721 w 214956"/>
                            <a:gd name="connsiteY102" fmla="*/ 225319 h 316759"/>
                            <a:gd name="connsiteX103" fmla="*/ 49911 w 214956"/>
                            <a:gd name="connsiteY103" fmla="*/ 223414 h 316759"/>
                            <a:gd name="connsiteX104" fmla="*/ 45149 w 214956"/>
                            <a:gd name="connsiteY104" fmla="*/ 219604 h 316759"/>
                            <a:gd name="connsiteX105" fmla="*/ 45149 w 214956"/>
                            <a:gd name="connsiteY105" fmla="*/ 221509 h 316759"/>
                            <a:gd name="connsiteX106" fmla="*/ 45149 w 214956"/>
                            <a:gd name="connsiteY106" fmla="*/ 226272 h 316759"/>
                            <a:gd name="connsiteX107" fmla="*/ 45149 w 214956"/>
                            <a:gd name="connsiteY107" fmla="*/ 226272 h 316759"/>
                            <a:gd name="connsiteX108" fmla="*/ 44196 w 214956"/>
                            <a:gd name="connsiteY108" fmla="*/ 221509 h 316759"/>
                            <a:gd name="connsiteX109" fmla="*/ 41338 w 214956"/>
                            <a:gd name="connsiteY109" fmla="*/ 226272 h 316759"/>
                            <a:gd name="connsiteX110" fmla="*/ 39434 w 214956"/>
                            <a:gd name="connsiteY110" fmla="*/ 230082 h 316759"/>
                            <a:gd name="connsiteX111" fmla="*/ 37528 w 214956"/>
                            <a:gd name="connsiteY111" fmla="*/ 227224 h 316759"/>
                            <a:gd name="connsiteX112" fmla="*/ 35624 w 214956"/>
                            <a:gd name="connsiteY112" fmla="*/ 224367 h 316759"/>
                            <a:gd name="connsiteX113" fmla="*/ 32766 w 214956"/>
                            <a:gd name="connsiteY113" fmla="*/ 226272 h 316759"/>
                            <a:gd name="connsiteX114" fmla="*/ 33719 w 214956"/>
                            <a:gd name="connsiteY114" fmla="*/ 230082 h 316759"/>
                            <a:gd name="connsiteX115" fmla="*/ 36576 w 214956"/>
                            <a:gd name="connsiteY115" fmla="*/ 233892 h 316759"/>
                            <a:gd name="connsiteX116" fmla="*/ 29909 w 214956"/>
                            <a:gd name="connsiteY116" fmla="*/ 230082 h 316759"/>
                            <a:gd name="connsiteX117" fmla="*/ 27051 w 214956"/>
                            <a:gd name="connsiteY117" fmla="*/ 228177 h 316759"/>
                            <a:gd name="connsiteX118" fmla="*/ 22288 w 214956"/>
                            <a:gd name="connsiteY118" fmla="*/ 231987 h 316759"/>
                            <a:gd name="connsiteX119" fmla="*/ 16574 w 214956"/>
                            <a:gd name="connsiteY119" fmla="*/ 233892 h 316759"/>
                            <a:gd name="connsiteX120" fmla="*/ 28003 w 214956"/>
                            <a:gd name="connsiteY120" fmla="*/ 249132 h 316759"/>
                            <a:gd name="connsiteX121" fmla="*/ 26099 w 214956"/>
                            <a:gd name="connsiteY121" fmla="*/ 246274 h 316759"/>
                            <a:gd name="connsiteX122" fmla="*/ 25146 w 214956"/>
                            <a:gd name="connsiteY122" fmla="*/ 244369 h 316759"/>
                            <a:gd name="connsiteX123" fmla="*/ 19431 w 214956"/>
                            <a:gd name="connsiteY123" fmla="*/ 240559 h 316759"/>
                            <a:gd name="connsiteX124" fmla="*/ 18478 w 214956"/>
                            <a:gd name="connsiteY124" fmla="*/ 242464 h 316759"/>
                            <a:gd name="connsiteX125" fmla="*/ 24194 w 214956"/>
                            <a:gd name="connsiteY125" fmla="*/ 246274 h 316759"/>
                            <a:gd name="connsiteX126" fmla="*/ 28003 w 214956"/>
                            <a:gd name="connsiteY126" fmla="*/ 249132 h 316759"/>
                            <a:gd name="connsiteX127" fmla="*/ 23241 w 214956"/>
                            <a:gd name="connsiteY127" fmla="*/ 264372 h 316759"/>
                            <a:gd name="connsiteX128" fmla="*/ 22288 w 214956"/>
                            <a:gd name="connsiteY128" fmla="*/ 263419 h 316759"/>
                            <a:gd name="connsiteX129" fmla="*/ 20384 w 214956"/>
                            <a:gd name="connsiteY129" fmla="*/ 264372 h 316759"/>
                            <a:gd name="connsiteX130" fmla="*/ 22288 w 214956"/>
                            <a:gd name="connsiteY130" fmla="*/ 264372 h 316759"/>
                            <a:gd name="connsiteX131" fmla="*/ 23241 w 214956"/>
                            <a:gd name="connsiteY131" fmla="*/ 264372 h 316759"/>
                            <a:gd name="connsiteX132" fmla="*/ 21336 w 214956"/>
                            <a:gd name="connsiteY132" fmla="*/ 249132 h 316759"/>
                            <a:gd name="connsiteX133" fmla="*/ 21336 w 214956"/>
                            <a:gd name="connsiteY133" fmla="*/ 249132 h 316759"/>
                            <a:gd name="connsiteX134" fmla="*/ 21336 w 214956"/>
                            <a:gd name="connsiteY134" fmla="*/ 248179 h 316759"/>
                            <a:gd name="connsiteX135" fmla="*/ 20384 w 214956"/>
                            <a:gd name="connsiteY135" fmla="*/ 249132 h 316759"/>
                            <a:gd name="connsiteX136" fmla="*/ 21336 w 214956"/>
                            <a:gd name="connsiteY136" fmla="*/ 249132 h 316759"/>
                            <a:gd name="connsiteX137" fmla="*/ 22288 w 214956"/>
                            <a:gd name="connsiteY137" fmla="*/ 269134 h 316759"/>
                            <a:gd name="connsiteX138" fmla="*/ 22288 w 214956"/>
                            <a:gd name="connsiteY138" fmla="*/ 269134 h 316759"/>
                            <a:gd name="connsiteX139" fmla="*/ 20384 w 214956"/>
                            <a:gd name="connsiteY139" fmla="*/ 269134 h 316759"/>
                            <a:gd name="connsiteX140" fmla="*/ 22288 w 214956"/>
                            <a:gd name="connsiteY140" fmla="*/ 269134 h 316759"/>
                            <a:gd name="connsiteX141" fmla="*/ 22288 w 214956"/>
                            <a:gd name="connsiteY141" fmla="*/ 269134 h 316759"/>
                            <a:gd name="connsiteX142" fmla="*/ 23241 w 214956"/>
                            <a:gd name="connsiteY142" fmla="*/ 231034 h 316759"/>
                            <a:gd name="connsiteX143" fmla="*/ 27051 w 214956"/>
                            <a:gd name="connsiteY143" fmla="*/ 228177 h 316759"/>
                            <a:gd name="connsiteX144" fmla="*/ 27051 w 214956"/>
                            <a:gd name="connsiteY144" fmla="*/ 230082 h 316759"/>
                            <a:gd name="connsiteX145" fmla="*/ 22288 w 214956"/>
                            <a:gd name="connsiteY145" fmla="*/ 235797 h 316759"/>
                            <a:gd name="connsiteX146" fmla="*/ 21336 w 214956"/>
                            <a:gd name="connsiteY146" fmla="*/ 235797 h 316759"/>
                            <a:gd name="connsiteX147" fmla="*/ 23241 w 214956"/>
                            <a:gd name="connsiteY147" fmla="*/ 231034 h 316759"/>
                            <a:gd name="connsiteX148" fmla="*/ 23241 w 214956"/>
                            <a:gd name="connsiteY148" fmla="*/ 65299 h 316759"/>
                            <a:gd name="connsiteX149" fmla="*/ 23241 w 214956"/>
                            <a:gd name="connsiteY149" fmla="*/ 65299 h 316759"/>
                            <a:gd name="connsiteX150" fmla="*/ 22288 w 214956"/>
                            <a:gd name="connsiteY150" fmla="*/ 65299 h 316759"/>
                            <a:gd name="connsiteX151" fmla="*/ 23241 w 214956"/>
                            <a:gd name="connsiteY151" fmla="*/ 65299 h 316759"/>
                            <a:gd name="connsiteX152" fmla="*/ 23241 w 214956"/>
                            <a:gd name="connsiteY152" fmla="*/ 65299 h 316759"/>
                            <a:gd name="connsiteX153" fmla="*/ 23241 w 214956"/>
                            <a:gd name="connsiteY153" fmla="*/ 222462 h 316759"/>
                            <a:gd name="connsiteX154" fmla="*/ 24194 w 214956"/>
                            <a:gd name="connsiteY154" fmla="*/ 223414 h 316759"/>
                            <a:gd name="connsiteX155" fmla="*/ 25146 w 214956"/>
                            <a:gd name="connsiteY155" fmla="*/ 222462 h 316759"/>
                            <a:gd name="connsiteX156" fmla="*/ 24194 w 214956"/>
                            <a:gd name="connsiteY156" fmla="*/ 221509 h 316759"/>
                            <a:gd name="connsiteX157" fmla="*/ 23241 w 214956"/>
                            <a:gd name="connsiteY157" fmla="*/ 222462 h 316759"/>
                            <a:gd name="connsiteX158" fmla="*/ 25146 w 214956"/>
                            <a:gd name="connsiteY158" fmla="*/ 254847 h 316759"/>
                            <a:gd name="connsiteX159" fmla="*/ 23241 w 214956"/>
                            <a:gd name="connsiteY159" fmla="*/ 252942 h 316759"/>
                            <a:gd name="connsiteX160" fmla="*/ 22288 w 214956"/>
                            <a:gd name="connsiteY160" fmla="*/ 253894 h 316759"/>
                            <a:gd name="connsiteX161" fmla="*/ 25146 w 214956"/>
                            <a:gd name="connsiteY161" fmla="*/ 254847 h 316759"/>
                            <a:gd name="connsiteX162" fmla="*/ 25146 w 214956"/>
                            <a:gd name="connsiteY162" fmla="*/ 254847 h 316759"/>
                            <a:gd name="connsiteX163" fmla="*/ 24194 w 214956"/>
                            <a:gd name="connsiteY163" fmla="*/ 259609 h 316759"/>
                            <a:gd name="connsiteX164" fmla="*/ 24194 w 214956"/>
                            <a:gd name="connsiteY164" fmla="*/ 259609 h 316759"/>
                            <a:gd name="connsiteX165" fmla="*/ 23241 w 214956"/>
                            <a:gd name="connsiteY165" fmla="*/ 259609 h 316759"/>
                            <a:gd name="connsiteX166" fmla="*/ 24194 w 214956"/>
                            <a:gd name="connsiteY166" fmla="*/ 259609 h 316759"/>
                            <a:gd name="connsiteX167" fmla="*/ 24194 w 214956"/>
                            <a:gd name="connsiteY167" fmla="*/ 259609 h 316759"/>
                            <a:gd name="connsiteX168" fmla="*/ 28956 w 214956"/>
                            <a:gd name="connsiteY168" fmla="*/ 256752 h 316759"/>
                            <a:gd name="connsiteX169" fmla="*/ 30861 w 214956"/>
                            <a:gd name="connsiteY169" fmla="*/ 255799 h 316759"/>
                            <a:gd name="connsiteX170" fmla="*/ 29909 w 214956"/>
                            <a:gd name="connsiteY170" fmla="*/ 253894 h 316759"/>
                            <a:gd name="connsiteX171" fmla="*/ 28003 w 214956"/>
                            <a:gd name="connsiteY171" fmla="*/ 254847 h 316759"/>
                            <a:gd name="connsiteX172" fmla="*/ 28956 w 214956"/>
                            <a:gd name="connsiteY172" fmla="*/ 256752 h 316759"/>
                            <a:gd name="connsiteX173" fmla="*/ 34671 w 214956"/>
                            <a:gd name="connsiteY173" fmla="*/ 91017 h 316759"/>
                            <a:gd name="connsiteX174" fmla="*/ 35624 w 214956"/>
                            <a:gd name="connsiteY174" fmla="*/ 90064 h 316759"/>
                            <a:gd name="connsiteX175" fmla="*/ 34671 w 214956"/>
                            <a:gd name="connsiteY175" fmla="*/ 89112 h 316759"/>
                            <a:gd name="connsiteX176" fmla="*/ 28956 w 214956"/>
                            <a:gd name="connsiteY176" fmla="*/ 88159 h 316759"/>
                            <a:gd name="connsiteX177" fmla="*/ 28956 w 214956"/>
                            <a:gd name="connsiteY177" fmla="*/ 90064 h 316759"/>
                            <a:gd name="connsiteX178" fmla="*/ 34671 w 214956"/>
                            <a:gd name="connsiteY178" fmla="*/ 91017 h 316759"/>
                            <a:gd name="connsiteX179" fmla="*/ 48006 w 214956"/>
                            <a:gd name="connsiteY179" fmla="*/ 262467 h 316759"/>
                            <a:gd name="connsiteX180" fmla="*/ 37528 w 214956"/>
                            <a:gd name="connsiteY180" fmla="*/ 260562 h 316759"/>
                            <a:gd name="connsiteX181" fmla="*/ 30861 w 214956"/>
                            <a:gd name="connsiteY181" fmla="*/ 259609 h 316759"/>
                            <a:gd name="connsiteX182" fmla="*/ 28956 w 214956"/>
                            <a:gd name="connsiteY182" fmla="*/ 261514 h 316759"/>
                            <a:gd name="connsiteX183" fmla="*/ 30861 w 214956"/>
                            <a:gd name="connsiteY183" fmla="*/ 261514 h 316759"/>
                            <a:gd name="connsiteX184" fmla="*/ 38481 w 214956"/>
                            <a:gd name="connsiteY184" fmla="*/ 264372 h 316759"/>
                            <a:gd name="connsiteX185" fmla="*/ 41338 w 214956"/>
                            <a:gd name="connsiteY185" fmla="*/ 266277 h 316759"/>
                            <a:gd name="connsiteX186" fmla="*/ 48006 w 214956"/>
                            <a:gd name="connsiteY186" fmla="*/ 262467 h 316759"/>
                            <a:gd name="connsiteX187" fmla="*/ 29909 w 214956"/>
                            <a:gd name="connsiteY187" fmla="*/ 213889 h 316759"/>
                            <a:gd name="connsiteX188" fmla="*/ 29909 w 214956"/>
                            <a:gd name="connsiteY188" fmla="*/ 214842 h 316759"/>
                            <a:gd name="connsiteX189" fmla="*/ 30861 w 214956"/>
                            <a:gd name="connsiteY189" fmla="*/ 213889 h 316759"/>
                            <a:gd name="connsiteX190" fmla="*/ 29909 w 214956"/>
                            <a:gd name="connsiteY190" fmla="*/ 213889 h 316759"/>
                            <a:gd name="connsiteX191" fmla="*/ 29909 w 214956"/>
                            <a:gd name="connsiteY191" fmla="*/ 213889 h 316759"/>
                            <a:gd name="connsiteX192" fmla="*/ 30861 w 214956"/>
                            <a:gd name="connsiteY192" fmla="*/ 67204 h 316759"/>
                            <a:gd name="connsiteX193" fmla="*/ 33719 w 214956"/>
                            <a:gd name="connsiteY193" fmla="*/ 71014 h 316759"/>
                            <a:gd name="connsiteX194" fmla="*/ 34671 w 214956"/>
                            <a:gd name="connsiteY194" fmla="*/ 70062 h 316759"/>
                            <a:gd name="connsiteX195" fmla="*/ 31813 w 214956"/>
                            <a:gd name="connsiteY195" fmla="*/ 66252 h 316759"/>
                            <a:gd name="connsiteX196" fmla="*/ 30861 w 214956"/>
                            <a:gd name="connsiteY196" fmla="*/ 67204 h 316759"/>
                            <a:gd name="connsiteX197" fmla="*/ 34671 w 214956"/>
                            <a:gd name="connsiteY197" fmla="*/ 231987 h 316759"/>
                            <a:gd name="connsiteX198" fmla="*/ 36576 w 214956"/>
                            <a:gd name="connsiteY198" fmla="*/ 233892 h 316759"/>
                            <a:gd name="connsiteX199" fmla="*/ 34671 w 214956"/>
                            <a:gd name="connsiteY199" fmla="*/ 239607 h 316759"/>
                            <a:gd name="connsiteX200" fmla="*/ 32766 w 214956"/>
                            <a:gd name="connsiteY200" fmla="*/ 235797 h 316759"/>
                            <a:gd name="connsiteX201" fmla="*/ 34671 w 214956"/>
                            <a:gd name="connsiteY201" fmla="*/ 231987 h 316759"/>
                            <a:gd name="connsiteX202" fmla="*/ 32766 w 214956"/>
                            <a:gd name="connsiteY202" fmla="*/ 82444 h 316759"/>
                            <a:gd name="connsiteX203" fmla="*/ 30861 w 214956"/>
                            <a:gd name="connsiteY203" fmla="*/ 83397 h 316759"/>
                            <a:gd name="connsiteX204" fmla="*/ 31813 w 214956"/>
                            <a:gd name="connsiteY204" fmla="*/ 84349 h 316759"/>
                            <a:gd name="connsiteX205" fmla="*/ 33719 w 214956"/>
                            <a:gd name="connsiteY205" fmla="*/ 83397 h 316759"/>
                            <a:gd name="connsiteX206" fmla="*/ 32766 w 214956"/>
                            <a:gd name="connsiteY206" fmla="*/ 82444 h 316759"/>
                            <a:gd name="connsiteX207" fmla="*/ 34671 w 214956"/>
                            <a:gd name="connsiteY207" fmla="*/ 99589 h 316759"/>
                            <a:gd name="connsiteX208" fmla="*/ 38481 w 214956"/>
                            <a:gd name="connsiteY208" fmla="*/ 97684 h 316759"/>
                            <a:gd name="connsiteX209" fmla="*/ 37528 w 214956"/>
                            <a:gd name="connsiteY209" fmla="*/ 97684 h 316759"/>
                            <a:gd name="connsiteX210" fmla="*/ 33719 w 214956"/>
                            <a:gd name="connsiteY210" fmla="*/ 99589 h 316759"/>
                            <a:gd name="connsiteX211" fmla="*/ 34671 w 214956"/>
                            <a:gd name="connsiteY211" fmla="*/ 99589 h 316759"/>
                            <a:gd name="connsiteX212" fmla="*/ 35624 w 214956"/>
                            <a:gd name="connsiteY212" fmla="*/ 267229 h 316759"/>
                            <a:gd name="connsiteX213" fmla="*/ 34671 w 214956"/>
                            <a:gd name="connsiteY213" fmla="*/ 267229 h 316759"/>
                            <a:gd name="connsiteX214" fmla="*/ 36576 w 214956"/>
                            <a:gd name="connsiteY214" fmla="*/ 271039 h 316759"/>
                            <a:gd name="connsiteX215" fmla="*/ 35624 w 214956"/>
                            <a:gd name="connsiteY215" fmla="*/ 267229 h 316759"/>
                            <a:gd name="connsiteX216" fmla="*/ 36576 w 214956"/>
                            <a:gd name="connsiteY216" fmla="*/ 273897 h 316759"/>
                            <a:gd name="connsiteX217" fmla="*/ 35624 w 214956"/>
                            <a:gd name="connsiteY217" fmla="*/ 271039 h 316759"/>
                            <a:gd name="connsiteX218" fmla="*/ 33719 w 214956"/>
                            <a:gd name="connsiteY218" fmla="*/ 272944 h 316759"/>
                            <a:gd name="connsiteX219" fmla="*/ 36576 w 214956"/>
                            <a:gd name="connsiteY219" fmla="*/ 273897 h 316759"/>
                            <a:gd name="connsiteX220" fmla="*/ 37528 w 214956"/>
                            <a:gd name="connsiteY220" fmla="*/ 108162 h 316759"/>
                            <a:gd name="connsiteX221" fmla="*/ 35624 w 214956"/>
                            <a:gd name="connsiteY221" fmla="*/ 105304 h 316759"/>
                            <a:gd name="connsiteX222" fmla="*/ 35624 w 214956"/>
                            <a:gd name="connsiteY222" fmla="*/ 107209 h 316759"/>
                            <a:gd name="connsiteX223" fmla="*/ 36576 w 214956"/>
                            <a:gd name="connsiteY223" fmla="*/ 110067 h 316759"/>
                            <a:gd name="connsiteX224" fmla="*/ 37528 w 214956"/>
                            <a:gd name="connsiteY224" fmla="*/ 108162 h 316759"/>
                            <a:gd name="connsiteX225" fmla="*/ 34671 w 214956"/>
                            <a:gd name="connsiteY225" fmla="*/ 60537 h 316759"/>
                            <a:gd name="connsiteX226" fmla="*/ 34671 w 214956"/>
                            <a:gd name="connsiteY226" fmla="*/ 60537 h 316759"/>
                            <a:gd name="connsiteX227" fmla="*/ 36576 w 214956"/>
                            <a:gd name="connsiteY227" fmla="*/ 60537 h 316759"/>
                            <a:gd name="connsiteX228" fmla="*/ 34671 w 214956"/>
                            <a:gd name="connsiteY228" fmla="*/ 60537 h 316759"/>
                            <a:gd name="connsiteX229" fmla="*/ 34671 w 214956"/>
                            <a:gd name="connsiteY229" fmla="*/ 60537 h 316759"/>
                            <a:gd name="connsiteX230" fmla="*/ 37528 w 214956"/>
                            <a:gd name="connsiteY230" fmla="*/ 276754 h 316759"/>
                            <a:gd name="connsiteX231" fmla="*/ 36576 w 214956"/>
                            <a:gd name="connsiteY231" fmla="*/ 274849 h 316759"/>
                            <a:gd name="connsiteX232" fmla="*/ 35624 w 214956"/>
                            <a:gd name="connsiteY232" fmla="*/ 276754 h 316759"/>
                            <a:gd name="connsiteX233" fmla="*/ 35624 w 214956"/>
                            <a:gd name="connsiteY233" fmla="*/ 278659 h 316759"/>
                            <a:gd name="connsiteX234" fmla="*/ 37528 w 214956"/>
                            <a:gd name="connsiteY234" fmla="*/ 276754 h 316759"/>
                            <a:gd name="connsiteX235" fmla="*/ 37528 w 214956"/>
                            <a:gd name="connsiteY235" fmla="*/ 72919 h 316759"/>
                            <a:gd name="connsiteX236" fmla="*/ 35624 w 214956"/>
                            <a:gd name="connsiteY236" fmla="*/ 74824 h 316759"/>
                            <a:gd name="connsiteX237" fmla="*/ 37528 w 214956"/>
                            <a:gd name="connsiteY237" fmla="*/ 75777 h 316759"/>
                            <a:gd name="connsiteX238" fmla="*/ 39434 w 214956"/>
                            <a:gd name="connsiteY238" fmla="*/ 73872 h 316759"/>
                            <a:gd name="connsiteX239" fmla="*/ 37528 w 214956"/>
                            <a:gd name="connsiteY239" fmla="*/ 72919 h 316759"/>
                            <a:gd name="connsiteX240" fmla="*/ 38481 w 214956"/>
                            <a:gd name="connsiteY240" fmla="*/ 82444 h 316759"/>
                            <a:gd name="connsiteX241" fmla="*/ 36576 w 214956"/>
                            <a:gd name="connsiteY241" fmla="*/ 84349 h 316759"/>
                            <a:gd name="connsiteX242" fmla="*/ 37528 w 214956"/>
                            <a:gd name="connsiteY242" fmla="*/ 85302 h 316759"/>
                            <a:gd name="connsiteX243" fmla="*/ 38481 w 214956"/>
                            <a:gd name="connsiteY243" fmla="*/ 82444 h 316759"/>
                            <a:gd name="connsiteX244" fmla="*/ 38481 w 214956"/>
                            <a:gd name="connsiteY244" fmla="*/ 82444 h 316759"/>
                            <a:gd name="connsiteX245" fmla="*/ 37528 w 214956"/>
                            <a:gd name="connsiteY245" fmla="*/ 253894 h 316759"/>
                            <a:gd name="connsiteX246" fmla="*/ 37528 w 214956"/>
                            <a:gd name="connsiteY246" fmla="*/ 253894 h 316759"/>
                            <a:gd name="connsiteX247" fmla="*/ 37528 w 214956"/>
                            <a:gd name="connsiteY247" fmla="*/ 253894 h 316759"/>
                            <a:gd name="connsiteX248" fmla="*/ 37528 w 214956"/>
                            <a:gd name="connsiteY248" fmla="*/ 253894 h 316759"/>
                            <a:gd name="connsiteX249" fmla="*/ 37528 w 214956"/>
                            <a:gd name="connsiteY249" fmla="*/ 253894 h 316759"/>
                            <a:gd name="connsiteX250" fmla="*/ 37528 w 214956"/>
                            <a:gd name="connsiteY250" fmla="*/ 112924 h 316759"/>
                            <a:gd name="connsiteX251" fmla="*/ 37528 w 214956"/>
                            <a:gd name="connsiteY251" fmla="*/ 112924 h 316759"/>
                            <a:gd name="connsiteX252" fmla="*/ 38481 w 214956"/>
                            <a:gd name="connsiteY252" fmla="*/ 112924 h 316759"/>
                            <a:gd name="connsiteX253" fmla="*/ 38481 w 214956"/>
                            <a:gd name="connsiteY253" fmla="*/ 112924 h 316759"/>
                            <a:gd name="connsiteX254" fmla="*/ 37528 w 214956"/>
                            <a:gd name="connsiteY254" fmla="*/ 112924 h 316759"/>
                            <a:gd name="connsiteX255" fmla="*/ 39434 w 214956"/>
                            <a:gd name="connsiteY255" fmla="*/ 126259 h 316759"/>
                            <a:gd name="connsiteX256" fmla="*/ 38481 w 214956"/>
                            <a:gd name="connsiteY256" fmla="*/ 125307 h 316759"/>
                            <a:gd name="connsiteX257" fmla="*/ 37528 w 214956"/>
                            <a:gd name="connsiteY257" fmla="*/ 126259 h 316759"/>
                            <a:gd name="connsiteX258" fmla="*/ 37528 w 214956"/>
                            <a:gd name="connsiteY258" fmla="*/ 127212 h 316759"/>
                            <a:gd name="connsiteX259" fmla="*/ 39434 w 214956"/>
                            <a:gd name="connsiteY259" fmla="*/ 126259 h 316759"/>
                            <a:gd name="connsiteX260" fmla="*/ 37528 w 214956"/>
                            <a:gd name="connsiteY260" fmla="*/ 238654 h 316759"/>
                            <a:gd name="connsiteX261" fmla="*/ 39434 w 214956"/>
                            <a:gd name="connsiteY261" fmla="*/ 236749 h 316759"/>
                            <a:gd name="connsiteX262" fmla="*/ 40386 w 214956"/>
                            <a:gd name="connsiteY262" fmla="*/ 237702 h 316759"/>
                            <a:gd name="connsiteX263" fmla="*/ 38481 w 214956"/>
                            <a:gd name="connsiteY263" fmla="*/ 239607 h 316759"/>
                            <a:gd name="connsiteX264" fmla="*/ 37528 w 214956"/>
                            <a:gd name="connsiteY264" fmla="*/ 238654 h 316759"/>
                            <a:gd name="connsiteX265" fmla="*/ 40386 w 214956"/>
                            <a:gd name="connsiteY265" fmla="*/ 118639 h 316759"/>
                            <a:gd name="connsiteX266" fmla="*/ 40386 w 214956"/>
                            <a:gd name="connsiteY266" fmla="*/ 118639 h 316759"/>
                            <a:gd name="connsiteX267" fmla="*/ 39434 w 214956"/>
                            <a:gd name="connsiteY267" fmla="*/ 118639 h 316759"/>
                            <a:gd name="connsiteX268" fmla="*/ 40386 w 214956"/>
                            <a:gd name="connsiteY268" fmla="*/ 118639 h 316759"/>
                            <a:gd name="connsiteX269" fmla="*/ 40386 w 214956"/>
                            <a:gd name="connsiteY269" fmla="*/ 118639 h 316759"/>
                            <a:gd name="connsiteX270" fmla="*/ 39434 w 214956"/>
                            <a:gd name="connsiteY270" fmla="*/ 65299 h 316759"/>
                            <a:gd name="connsiteX271" fmla="*/ 40386 w 214956"/>
                            <a:gd name="connsiteY271" fmla="*/ 65299 h 316759"/>
                            <a:gd name="connsiteX272" fmla="*/ 40386 w 214956"/>
                            <a:gd name="connsiteY272" fmla="*/ 65299 h 316759"/>
                            <a:gd name="connsiteX273" fmla="*/ 40386 w 214956"/>
                            <a:gd name="connsiteY273" fmla="*/ 63394 h 316759"/>
                            <a:gd name="connsiteX274" fmla="*/ 40386 w 214956"/>
                            <a:gd name="connsiteY274" fmla="*/ 61489 h 316759"/>
                            <a:gd name="connsiteX275" fmla="*/ 39434 w 214956"/>
                            <a:gd name="connsiteY275" fmla="*/ 60537 h 316759"/>
                            <a:gd name="connsiteX276" fmla="*/ 39434 w 214956"/>
                            <a:gd name="connsiteY276" fmla="*/ 65299 h 316759"/>
                            <a:gd name="connsiteX277" fmla="*/ 42291 w 214956"/>
                            <a:gd name="connsiteY277" fmla="*/ 271039 h 316759"/>
                            <a:gd name="connsiteX278" fmla="*/ 41338 w 214956"/>
                            <a:gd name="connsiteY278" fmla="*/ 270087 h 316759"/>
                            <a:gd name="connsiteX279" fmla="*/ 40386 w 214956"/>
                            <a:gd name="connsiteY279" fmla="*/ 271039 h 316759"/>
                            <a:gd name="connsiteX280" fmla="*/ 41338 w 214956"/>
                            <a:gd name="connsiteY280" fmla="*/ 272944 h 316759"/>
                            <a:gd name="connsiteX281" fmla="*/ 42291 w 214956"/>
                            <a:gd name="connsiteY281" fmla="*/ 271039 h 316759"/>
                            <a:gd name="connsiteX282" fmla="*/ 43244 w 214956"/>
                            <a:gd name="connsiteY282" fmla="*/ 104352 h 316759"/>
                            <a:gd name="connsiteX283" fmla="*/ 52769 w 214956"/>
                            <a:gd name="connsiteY283" fmla="*/ 102447 h 316759"/>
                            <a:gd name="connsiteX284" fmla="*/ 54674 w 214956"/>
                            <a:gd name="connsiteY284" fmla="*/ 100542 h 316759"/>
                            <a:gd name="connsiteX285" fmla="*/ 51816 w 214956"/>
                            <a:gd name="connsiteY285" fmla="*/ 98637 h 316759"/>
                            <a:gd name="connsiteX286" fmla="*/ 44196 w 214956"/>
                            <a:gd name="connsiteY286" fmla="*/ 99589 h 316759"/>
                            <a:gd name="connsiteX287" fmla="*/ 41338 w 214956"/>
                            <a:gd name="connsiteY287" fmla="*/ 103399 h 316759"/>
                            <a:gd name="connsiteX288" fmla="*/ 43244 w 214956"/>
                            <a:gd name="connsiteY288" fmla="*/ 104352 h 316759"/>
                            <a:gd name="connsiteX289" fmla="*/ 41338 w 214956"/>
                            <a:gd name="connsiteY289" fmla="*/ 90064 h 316759"/>
                            <a:gd name="connsiteX290" fmla="*/ 42291 w 214956"/>
                            <a:gd name="connsiteY290" fmla="*/ 91017 h 316759"/>
                            <a:gd name="connsiteX291" fmla="*/ 43244 w 214956"/>
                            <a:gd name="connsiteY291" fmla="*/ 90064 h 316759"/>
                            <a:gd name="connsiteX292" fmla="*/ 42291 w 214956"/>
                            <a:gd name="connsiteY292" fmla="*/ 89112 h 316759"/>
                            <a:gd name="connsiteX293" fmla="*/ 41338 w 214956"/>
                            <a:gd name="connsiteY293" fmla="*/ 90064 h 316759"/>
                            <a:gd name="connsiteX294" fmla="*/ 76581 w 214956"/>
                            <a:gd name="connsiteY294" fmla="*/ 151977 h 316759"/>
                            <a:gd name="connsiteX295" fmla="*/ 80391 w 214956"/>
                            <a:gd name="connsiteY295" fmla="*/ 147214 h 316759"/>
                            <a:gd name="connsiteX296" fmla="*/ 78486 w 214956"/>
                            <a:gd name="connsiteY296" fmla="*/ 144357 h 316759"/>
                            <a:gd name="connsiteX297" fmla="*/ 82296 w 214956"/>
                            <a:gd name="connsiteY297" fmla="*/ 145309 h 316759"/>
                            <a:gd name="connsiteX298" fmla="*/ 88963 w 214956"/>
                            <a:gd name="connsiteY298" fmla="*/ 143404 h 316759"/>
                            <a:gd name="connsiteX299" fmla="*/ 95631 w 214956"/>
                            <a:gd name="connsiteY299" fmla="*/ 140547 h 316759"/>
                            <a:gd name="connsiteX300" fmla="*/ 90869 w 214956"/>
                            <a:gd name="connsiteY300" fmla="*/ 140547 h 316759"/>
                            <a:gd name="connsiteX301" fmla="*/ 88011 w 214956"/>
                            <a:gd name="connsiteY301" fmla="*/ 140547 h 316759"/>
                            <a:gd name="connsiteX302" fmla="*/ 88963 w 214956"/>
                            <a:gd name="connsiteY302" fmla="*/ 137689 h 316759"/>
                            <a:gd name="connsiteX303" fmla="*/ 91821 w 214956"/>
                            <a:gd name="connsiteY303" fmla="*/ 136737 h 316759"/>
                            <a:gd name="connsiteX304" fmla="*/ 95631 w 214956"/>
                            <a:gd name="connsiteY304" fmla="*/ 140547 h 316759"/>
                            <a:gd name="connsiteX305" fmla="*/ 95631 w 214956"/>
                            <a:gd name="connsiteY305" fmla="*/ 140547 h 316759"/>
                            <a:gd name="connsiteX306" fmla="*/ 95631 w 214956"/>
                            <a:gd name="connsiteY306" fmla="*/ 140547 h 316759"/>
                            <a:gd name="connsiteX307" fmla="*/ 99441 w 214956"/>
                            <a:gd name="connsiteY307" fmla="*/ 136737 h 316759"/>
                            <a:gd name="connsiteX308" fmla="*/ 97536 w 214956"/>
                            <a:gd name="connsiteY308" fmla="*/ 133879 h 316759"/>
                            <a:gd name="connsiteX309" fmla="*/ 93726 w 214956"/>
                            <a:gd name="connsiteY309" fmla="*/ 133879 h 316759"/>
                            <a:gd name="connsiteX310" fmla="*/ 89916 w 214956"/>
                            <a:gd name="connsiteY310" fmla="*/ 131974 h 316759"/>
                            <a:gd name="connsiteX311" fmla="*/ 91821 w 214956"/>
                            <a:gd name="connsiteY311" fmla="*/ 129117 h 316759"/>
                            <a:gd name="connsiteX312" fmla="*/ 93726 w 214956"/>
                            <a:gd name="connsiteY312" fmla="*/ 130069 h 316759"/>
                            <a:gd name="connsiteX313" fmla="*/ 93726 w 214956"/>
                            <a:gd name="connsiteY313" fmla="*/ 128164 h 316759"/>
                            <a:gd name="connsiteX314" fmla="*/ 91821 w 214956"/>
                            <a:gd name="connsiteY314" fmla="*/ 129117 h 316759"/>
                            <a:gd name="connsiteX315" fmla="*/ 88011 w 214956"/>
                            <a:gd name="connsiteY315" fmla="*/ 125307 h 316759"/>
                            <a:gd name="connsiteX316" fmla="*/ 90869 w 214956"/>
                            <a:gd name="connsiteY316" fmla="*/ 121497 h 316759"/>
                            <a:gd name="connsiteX317" fmla="*/ 93726 w 214956"/>
                            <a:gd name="connsiteY317" fmla="*/ 119592 h 316759"/>
                            <a:gd name="connsiteX318" fmla="*/ 92774 w 214956"/>
                            <a:gd name="connsiteY318" fmla="*/ 112924 h 316759"/>
                            <a:gd name="connsiteX319" fmla="*/ 88011 w 214956"/>
                            <a:gd name="connsiteY319" fmla="*/ 112924 h 316759"/>
                            <a:gd name="connsiteX320" fmla="*/ 88011 w 214956"/>
                            <a:gd name="connsiteY320" fmla="*/ 112924 h 316759"/>
                            <a:gd name="connsiteX321" fmla="*/ 83249 w 214956"/>
                            <a:gd name="connsiteY321" fmla="*/ 111019 h 316759"/>
                            <a:gd name="connsiteX322" fmla="*/ 79438 w 214956"/>
                            <a:gd name="connsiteY322" fmla="*/ 109114 h 316759"/>
                            <a:gd name="connsiteX323" fmla="*/ 83249 w 214956"/>
                            <a:gd name="connsiteY323" fmla="*/ 105304 h 316759"/>
                            <a:gd name="connsiteX324" fmla="*/ 83249 w 214956"/>
                            <a:gd name="connsiteY324" fmla="*/ 103399 h 316759"/>
                            <a:gd name="connsiteX325" fmla="*/ 75628 w 214956"/>
                            <a:gd name="connsiteY325" fmla="*/ 101494 h 316759"/>
                            <a:gd name="connsiteX326" fmla="*/ 76581 w 214956"/>
                            <a:gd name="connsiteY326" fmla="*/ 98637 h 316759"/>
                            <a:gd name="connsiteX327" fmla="*/ 74676 w 214956"/>
                            <a:gd name="connsiteY327" fmla="*/ 96732 h 316759"/>
                            <a:gd name="connsiteX328" fmla="*/ 73724 w 214956"/>
                            <a:gd name="connsiteY328" fmla="*/ 98637 h 316759"/>
                            <a:gd name="connsiteX329" fmla="*/ 66103 w 214956"/>
                            <a:gd name="connsiteY329" fmla="*/ 102447 h 316759"/>
                            <a:gd name="connsiteX330" fmla="*/ 60388 w 214956"/>
                            <a:gd name="connsiteY330" fmla="*/ 102447 h 316759"/>
                            <a:gd name="connsiteX331" fmla="*/ 58484 w 214956"/>
                            <a:gd name="connsiteY331" fmla="*/ 103399 h 316759"/>
                            <a:gd name="connsiteX332" fmla="*/ 57531 w 214956"/>
                            <a:gd name="connsiteY332" fmla="*/ 109114 h 316759"/>
                            <a:gd name="connsiteX333" fmla="*/ 58484 w 214956"/>
                            <a:gd name="connsiteY333" fmla="*/ 111972 h 316759"/>
                            <a:gd name="connsiteX334" fmla="*/ 61341 w 214956"/>
                            <a:gd name="connsiteY334" fmla="*/ 111019 h 316759"/>
                            <a:gd name="connsiteX335" fmla="*/ 65151 w 214956"/>
                            <a:gd name="connsiteY335" fmla="*/ 108162 h 316759"/>
                            <a:gd name="connsiteX336" fmla="*/ 67056 w 214956"/>
                            <a:gd name="connsiteY336" fmla="*/ 110067 h 316759"/>
                            <a:gd name="connsiteX337" fmla="*/ 63246 w 214956"/>
                            <a:gd name="connsiteY337" fmla="*/ 118639 h 316759"/>
                            <a:gd name="connsiteX338" fmla="*/ 57531 w 214956"/>
                            <a:gd name="connsiteY338" fmla="*/ 114829 h 316759"/>
                            <a:gd name="connsiteX339" fmla="*/ 55626 w 214956"/>
                            <a:gd name="connsiteY339" fmla="*/ 114829 h 316759"/>
                            <a:gd name="connsiteX340" fmla="*/ 55626 w 214956"/>
                            <a:gd name="connsiteY340" fmla="*/ 116734 h 316759"/>
                            <a:gd name="connsiteX341" fmla="*/ 59436 w 214956"/>
                            <a:gd name="connsiteY341" fmla="*/ 121497 h 316759"/>
                            <a:gd name="connsiteX342" fmla="*/ 59436 w 214956"/>
                            <a:gd name="connsiteY342" fmla="*/ 121497 h 316759"/>
                            <a:gd name="connsiteX343" fmla="*/ 59436 w 214956"/>
                            <a:gd name="connsiteY343" fmla="*/ 121497 h 316759"/>
                            <a:gd name="connsiteX344" fmla="*/ 57531 w 214956"/>
                            <a:gd name="connsiteY344" fmla="*/ 123402 h 316759"/>
                            <a:gd name="connsiteX345" fmla="*/ 50863 w 214956"/>
                            <a:gd name="connsiteY345" fmla="*/ 127212 h 316759"/>
                            <a:gd name="connsiteX346" fmla="*/ 44196 w 214956"/>
                            <a:gd name="connsiteY346" fmla="*/ 127212 h 316759"/>
                            <a:gd name="connsiteX347" fmla="*/ 43244 w 214956"/>
                            <a:gd name="connsiteY347" fmla="*/ 129117 h 316759"/>
                            <a:gd name="connsiteX348" fmla="*/ 45149 w 214956"/>
                            <a:gd name="connsiteY348" fmla="*/ 129117 h 316759"/>
                            <a:gd name="connsiteX349" fmla="*/ 49911 w 214956"/>
                            <a:gd name="connsiteY349" fmla="*/ 129117 h 316759"/>
                            <a:gd name="connsiteX350" fmla="*/ 48959 w 214956"/>
                            <a:gd name="connsiteY350" fmla="*/ 134832 h 316759"/>
                            <a:gd name="connsiteX351" fmla="*/ 48006 w 214956"/>
                            <a:gd name="connsiteY351" fmla="*/ 137689 h 316759"/>
                            <a:gd name="connsiteX352" fmla="*/ 51816 w 214956"/>
                            <a:gd name="connsiteY352" fmla="*/ 141499 h 316759"/>
                            <a:gd name="connsiteX353" fmla="*/ 52769 w 214956"/>
                            <a:gd name="connsiteY353" fmla="*/ 140547 h 316759"/>
                            <a:gd name="connsiteX354" fmla="*/ 52769 w 214956"/>
                            <a:gd name="connsiteY354" fmla="*/ 137689 h 316759"/>
                            <a:gd name="connsiteX355" fmla="*/ 54674 w 214956"/>
                            <a:gd name="connsiteY355" fmla="*/ 137689 h 316759"/>
                            <a:gd name="connsiteX356" fmla="*/ 67056 w 214956"/>
                            <a:gd name="connsiteY356" fmla="*/ 140547 h 316759"/>
                            <a:gd name="connsiteX357" fmla="*/ 68961 w 214956"/>
                            <a:gd name="connsiteY357" fmla="*/ 142452 h 316759"/>
                            <a:gd name="connsiteX358" fmla="*/ 68009 w 214956"/>
                            <a:gd name="connsiteY358" fmla="*/ 147214 h 316759"/>
                            <a:gd name="connsiteX359" fmla="*/ 71819 w 214956"/>
                            <a:gd name="connsiteY359" fmla="*/ 144357 h 316759"/>
                            <a:gd name="connsiteX360" fmla="*/ 70866 w 214956"/>
                            <a:gd name="connsiteY360" fmla="*/ 138642 h 316759"/>
                            <a:gd name="connsiteX361" fmla="*/ 70866 w 214956"/>
                            <a:gd name="connsiteY361" fmla="*/ 134832 h 316759"/>
                            <a:gd name="connsiteX362" fmla="*/ 72771 w 214956"/>
                            <a:gd name="connsiteY362" fmla="*/ 132927 h 316759"/>
                            <a:gd name="connsiteX363" fmla="*/ 67056 w 214956"/>
                            <a:gd name="connsiteY363" fmla="*/ 130069 h 316759"/>
                            <a:gd name="connsiteX364" fmla="*/ 67056 w 214956"/>
                            <a:gd name="connsiteY364" fmla="*/ 131022 h 316759"/>
                            <a:gd name="connsiteX365" fmla="*/ 64199 w 214956"/>
                            <a:gd name="connsiteY365" fmla="*/ 133879 h 316759"/>
                            <a:gd name="connsiteX366" fmla="*/ 60388 w 214956"/>
                            <a:gd name="connsiteY366" fmla="*/ 133879 h 316759"/>
                            <a:gd name="connsiteX367" fmla="*/ 59436 w 214956"/>
                            <a:gd name="connsiteY367" fmla="*/ 135784 h 316759"/>
                            <a:gd name="connsiteX368" fmla="*/ 59436 w 214956"/>
                            <a:gd name="connsiteY368" fmla="*/ 137689 h 316759"/>
                            <a:gd name="connsiteX369" fmla="*/ 56578 w 214956"/>
                            <a:gd name="connsiteY369" fmla="*/ 133879 h 316759"/>
                            <a:gd name="connsiteX370" fmla="*/ 57531 w 214956"/>
                            <a:gd name="connsiteY370" fmla="*/ 131022 h 316759"/>
                            <a:gd name="connsiteX371" fmla="*/ 61341 w 214956"/>
                            <a:gd name="connsiteY371" fmla="*/ 129117 h 316759"/>
                            <a:gd name="connsiteX372" fmla="*/ 61341 w 214956"/>
                            <a:gd name="connsiteY372" fmla="*/ 129117 h 316759"/>
                            <a:gd name="connsiteX373" fmla="*/ 64199 w 214956"/>
                            <a:gd name="connsiteY373" fmla="*/ 125307 h 316759"/>
                            <a:gd name="connsiteX374" fmla="*/ 62294 w 214956"/>
                            <a:gd name="connsiteY374" fmla="*/ 121497 h 316759"/>
                            <a:gd name="connsiteX375" fmla="*/ 63246 w 214956"/>
                            <a:gd name="connsiteY375" fmla="*/ 121497 h 316759"/>
                            <a:gd name="connsiteX376" fmla="*/ 63246 w 214956"/>
                            <a:gd name="connsiteY376" fmla="*/ 121497 h 316759"/>
                            <a:gd name="connsiteX377" fmla="*/ 66103 w 214956"/>
                            <a:gd name="connsiteY377" fmla="*/ 119592 h 316759"/>
                            <a:gd name="connsiteX378" fmla="*/ 68009 w 214956"/>
                            <a:gd name="connsiteY378" fmla="*/ 121497 h 316759"/>
                            <a:gd name="connsiteX379" fmla="*/ 68009 w 214956"/>
                            <a:gd name="connsiteY379" fmla="*/ 121497 h 316759"/>
                            <a:gd name="connsiteX380" fmla="*/ 64199 w 214956"/>
                            <a:gd name="connsiteY380" fmla="*/ 125307 h 316759"/>
                            <a:gd name="connsiteX381" fmla="*/ 68009 w 214956"/>
                            <a:gd name="connsiteY381" fmla="*/ 121497 h 316759"/>
                            <a:gd name="connsiteX382" fmla="*/ 69913 w 214956"/>
                            <a:gd name="connsiteY382" fmla="*/ 121497 h 316759"/>
                            <a:gd name="connsiteX383" fmla="*/ 73724 w 214956"/>
                            <a:gd name="connsiteY383" fmla="*/ 116734 h 316759"/>
                            <a:gd name="connsiteX384" fmla="*/ 69913 w 214956"/>
                            <a:gd name="connsiteY384" fmla="*/ 117687 h 316759"/>
                            <a:gd name="connsiteX385" fmla="*/ 68961 w 214956"/>
                            <a:gd name="connsiteY385" fmla="*/ 115782 h 316759"/>
                            <a:gd name="connsiteX386" fmla="*/ 72771 w 214956"/>
                            <a:gd name="connsiteY386" fmla="*/ 113877 h 316759"/>
                            <a:gd name="connsiteX387" fmla="*/ 77534 w 214956"/>
                            <a:gd name="connsiteY387" fmla="*/ 104352 h 316759"/>
                            <a:gd name="connsiteX388" fmla="*/ 77534 w 214956"/>
                            <a:gd name="connsiteY388" fmla="*/ 109114 h 316759"/>
                            <a:gd name="connsiteX389" fmla="*/ 77534 w 214956"/>
                            <a:gd name="connsiteY389" fmla="*/ 114829 h 316759"/>
                            <a:gd name="connsiteX390" fmla="*/ 77534 w 214956"/>
                            <a:gd name="connsiteY390" fmla="*/ 120544 h 316759"/>
                            <a:gd name="connsiteX391" fmla="*/ 78486 w 214956"/>
                            <a:gd name="connsiteY391" fmla="*/ 122449 h 316759"/>
                            <a:gd name="connsiteX392" fmla="*/ 80391 w 214956"/>
                            <a:gd name="connsiteY392" fmla="*/ 129117 h 316759"/>
                            <a:gd name="connsiteX393" fmla="*/ 84201 w 214956"/>
                            <a:gd name="connsiteY393" fmla="*/ 131022 h 316759"/>
                            <a:gd name="connsiteX394" fmla="*/ 79438 w 214956"/>
                            <a:gd name="connsiteY394" fmla="*/ 132927 h 316759"/>
                            <a:gd name="connsiteX395" fmla="*/ 77534 w 214956"/>
                            <a:gd name="connsiteY395" fmla="*/ 132927 h 316759"/>
                            <a:gd name="connsiteX396" fmla="*/ 75628 w 214956"/>
                            <a:gd name="connsiteY396" fmla="*/ 137689 h 316759"/>
                            <a:gd name="connsiteX397" fmla="*/ 79438 w 214956"/>
                            <a:gd name="connsiteY397" fmla="*/ 136737 h 316759"/>
                            <a:gd name="connsiteX398" fmla="*/ 82296 w 214956"/>
                            <a:gd name="connsiteY398" fmla="*/ 136737 h 316759"/>
                            <a:gd name="connsiteX399" fmla="*/ 82296 w 214956"/>
                            <a:gd name="connsiteY399" fmla="*/ 139594 h 316759"/>
                            <a:gd name="connsiteX400" fmla="*/ 81344 w 214956"/>
                            <a:gd name="connsiteY400" fmla="*/ 145309 h 316759"/>
                            <a:gd name="connsiteX401" fmla="*/ 75628 w 214956"/>
                            <a:gd name="connsiteY401" fmla="*/ 152929 h 316759"/>
                            <a:gd name="connsiteX402" fmla="*/ 76581 w 214956"/>
                            <a:gd name="connsiteY402" fmla="*/ 156739 h 316759"/>
                            <a:gd name="connsiteX403" fmla="*/ 76581 w 214956"/>
                            <a:gd name="connsiteY403" fmla="*/ 151977 h 316759"/>
                            <a:gd name="connsiteX404" fmla="*/ 52769 w 214956"/>
                            <a:gd name="connsiteY404" fmla="*/ 259609 h 316759"/>
                            <a:gd name="connsiteX405" fmla="*/ 51816 w 214956"/>
                            <a:gd name="connsiteY405" fmla="*/ 256752 h 316759"/>
                            <a:gd name="connsiteX406" fmla="*/ 45149 w 214956"/>
                            <a:gd name="connsiteY406" fmla="*/ 251989 h 316759"/>
                            <a:gd name="connsiteX407" fmla="*/ 43244 w 214956"/>
                            <a:gd name="connsiteY407" fmla="*/ 251037 h 316759"/>
                            <a:gd name="connsiteX408" fmla="*/ 43244 w 214956"/>
                            <a:gd name="connsiteY408" fmla="*/ 251989 h 316759"/>
                            <a:gd name="connsiteX409" fmla="*/ 45149 w 214956"/>
                            <a:gd name="connsiteY409" fmla="*/ 256752 h 316759"/>
                            <a:gd name="connsiteX410" fmla="*/ 48006 w 214956"/>
                            <a:gd name="connsiteY410" fmla="*/ 262467 h 316759"/>
                            <a:gd name="connsiteX411" fmla="*/ 52769 w 214956"/>
                            <a:gd name="connsiteY411" fmla="*/ 259609 h 316759"/>
                            <a:gd name="connsiteX412" fmla="*/ 45149 w 214956"/>
                            <a:gd name="connsiteY412" fmla="*/ 113877 h 316759"/>
                            <a:gd name="connsiteX413" fmla="*/ 43244 w 214956"/>
                            <a:gd name="connsiteY413" fmla="*/ 116734 h 316759"/>
                            <a:gd name="connsiteX414" fmla="*/ 45149 w 214956"/>
                            <a:gd name="connsiteY414" fmla="*/ 118639 h 316759"/>
                            <a:gd name="connsiteX415" fmla="*/ 48006 w 214956"/>
                            <a:gd name="connsiteY415" fmla="*/ 116734 h 316759"/>
                            <a:gd name="connsiteX416" fmla="*/ 45149 w 214956"/>
                            <a:gd name="connsiteY416" fmla="*/ 113877 h 316759"/>
                            <a:gd name="connsiteX417" fmla="*/ 43244 w 214956"/>
                            <a:gd name="connsiteY417" fmla="*/ 46249 h 316759"/>
                            <a:gd name="connsiteX418" fmla="*/ 45149 w 214956"/>
                            <a:gd name="connsiteY418" fmla="*/ 48154 h 316759"/>
                            <a:gd name="connsiteX419" fmla="*/ 46101 w 214956"/>
                            <a:gd name="connsiteY419" fmla="*/ 47202 h 316759"/>
                            <a:gd name="connsiteX420" fmla="*/ 43244 w 214956"/>
                            <a:gd name="connsiteY420" fmla="*/ 46249 h 316759"/>
                            <a:gd name="connsiteX421" fmla="*/ 43244 w 214956"/>
                            <a:gd name="connsiteY421" fmla="*/ 46249 h 316759"/>
                            <a:gd name="connsiteX422" fmla="*/ 44196 w 214956"/>
                            <a:gd name="connsiteY422" fmla="*/ 208174 h 316759"/>
                            <a:gd name="connsiteX423" fmla="*/ 45149 w 214956"/>
                            <a:gd name="connsiteY423" fmla="*/ 208174 h 316759"/>
                            <a:gd name="connsiteX424" fmla="*/ 45149 w 214956"/>
                            <a:gd name="connsiteY424" fmla="*/ 208174 h 316759"/>
                            <a:gd name="connsiteX425" fmla="*/ 44196 w 214956"/>
                            <a:gd name="connsiteY425" fmla="*/ 208174 h 316759"/>
                            <a:gd name="connsiteX426" fmla="*/ 44196 w 214956"/>
                            <a:gd name="connsiteY426" fmla="*/ 208174 h 316759"/>
                            <a:gd name="connsiteX427" fmla="*/ 46101 w 214956"/>
                            <a:gd name="connsiteY427" fmla="*/ 62442 h 316759"/>
                            <a:gd name="connsiteX428" fmla="*/ 46101 w 214956"/>
                            <a:gd name="connsiteY428" fmla="*/ 60537 h 316759"/>
                            <a:gd name="connsiteX429" fmla="*/ 45149 w 214956"/>
                            <a:gd name="connsiteY429" fmla="*/ 59584 h 316759"/>
                            <a:gd name="connsiteX430" fmla="*/ 44196 w 214956"/>
                            <a:gd name="connsiteY430" fmla="*/ 61489 h 316759"/>
                            <a:gd name="connsiteX431" fmla="*/ 46101 w 214956"/>
                            <a:gd name="connsiteY431" fmla="*/ 62442 h 316759"/>
                            <a:gd name="connsiteX432" fmla="*/ 49911 w 214956"/>
                            <a:gd name="connsiteY432" fmla="*/ 64347 h 316759"/>
                            <a:gd name="connsiteX433" fmla="*/ 49911 w 214956"/>
                            <a:gd name="connsiteY433" fmla="*/ 60537 h 316759"/>
                            <a:gd name="connsiteX434" fmla="*/ 49911 w 214956"/>
                            <a:gd name="connsiteY434" fmla="*/ 57679 h 316759"/>
                            <a:gd name="connsiteX435" fmla="*/ 50863 w 214956"/>
                            <a:gd name="connsiteY435" fmla="*/ 56727 h 316759"/>
                            <a:gd name="connsiteX436" fmla="*/ 51816 w 214956"/>
                            <a:gd name="connsiteY436" fmla="*/ 54822 h 316759"/>
                            <a:gd name="connsiteX437" fmla="*/ 49911 w 214956"/>
                            <a:gd name="connsiteY437" fmla="*/ 55774 h 316759"/>
                            <a:gd name="connsiteX438" fmla="*/ 49911 w 214956"/>
                            <a:gd name="connsiteY438" fmla="*/ 56727 h 316759"/>
                            <a:gd name="connsiteX439" fmla="*/ 46101 w 214956"/>
                            <a:gd name="connsiteY439" fmla="*/ 62442 h 316759"/>
                            <a:gd name="connsiteX440" fmla="*/ 47053 w 214956"/>
                            <a:gd name="connsiteY440" fmla="*/ 228177 h 316759"/>
                            <a:gd name="connsiteX441" fmla="*/ 47053 w 214956"/>
                            <a:gd name="connsiteY441" fmla="*/ 229129 h 316759"/>
                            <a:gd name="connsiteX442" fmla="*/ 46101 w 214956"/>
                            <a:gd name="connsiteY442" fmla="*/ 229129 h 316759"/>
                            <a:gd name="connsiteX443" fmla="*/ 46101 w 214956"/>
                            <a:gd name="connsiteY443" fmla="*/ 228177 h 316759"/>
                            <a:gd name="connsiteX444" fmla="*/ 46101 w 214956"/>
                            <a:gd name="connsiteY444" fmla="*/ 226272 h 316759"/>
                            <a:gd name="connsiteX445" fmla="*/ 47053 w 214956"/>
                            <a:gd name="connsiteY445" fmla="*/ 228177 h 316759"/>
                            <a:gd name="connsiteX446" fmla="*/ 48959 w 214956"/>
                            <a:gd name="connsiteY446" fmla="*/ 107209 h 316759"/>
                            <a:gd name="connsiteX447" fmla="*/ 47053 w 214956"/>
                            <a:gd name="connsiteY447" fmla="*/ 107209 h 316759"/>
                            <a:gd name="connsiteX448" fmla="*/ 47053 w 214956"/>
                            <a:gd name="connsiteY448" fmla="*/ 108162 h 316759"/>
                            <a:gd name="connsiteX449" fmla="*/ 48959 w 214956"/>
                            <a:gd name="connsiteY449" fmla="*/ 109114 h 316759"/>
                            <a:gd name="connsiteX450" fmla="*/ 48959 w 214956"/>
                            <a:gd name="connsiteY450" fmla="*/ 107209 h 316759"/>
                            <a:gd name="connsiteX451" fmla="*/ 48006 w 214956"/>
                            <a:gd name="connsiteY451" fmla="*/ 80539 h 316759"/>
                            <a:gd name="connsiteX452" fmla="*/ 49911 w 214956"/>
                            <a:gd name="connsiteY452" fmla="*/ 80539 h 316759"/>
                            <a:gd name="connsiteX453" fmla="*/ 48006 w 214956"/>
                            <a:gd name="connsiteY453" fmla="*/ 78634 h 316759"/>
                            <a:gd name="connsiteX454" fmla="*/ 46101 w 214956"/>
                            <a:gd name="connsiteY454" fmla="*/ 79587 h 316759"/>
                            <a:gd name="connsiteX455" fmla="*/ 48006 w 214956"/>
                            <a:gd name="connsiteY455" fmla="*/ 80539 h 316759"/>
                            <a:gd name="connsiteX456" fmla="*/ 48006 w 214956"/>
                            <a:gd name="connsiteY456" fmla="*/ 87207 h 316759"/>
                            <a:gd name="connsiteX457" fmla="*/ 47053 w 214956"/>
                            <a:gd name="connsiteY457" fmla="*/ 88159 h 316759"/>
                            <a:gd name="connsiteX458" fmla="*/ 48006 w 214956"/>
                            <a:gd name="connsiteY458" fmla="*/ 89112 h 316759"/>
                            <a:gd name="connsiteX459" fmla="*/ 48006 w 214956"/>
                            <a:gd name="connsiteY459" fmla="*/ 87207 h 316759"/>
                            <a:gd name="connsiteX460" fmla="*/ 48006 w 214956"/>
                            <a:gd name="connsiteY460" fmla="*/ 87207 h 316759"/>
                            <a:gd name="connsiteX461" fmla="*/ 48006 w 214956"/>
                            <a:gd name="connsiteY461" fmla="*/ 212937 h 316759"/>
                            <a:gd name="connsiteX462" fmla="*/ 51816 w 214956"/>
                            <a:gd name="connsiteY462" fmla="*/ 211984 h 316759"/>
                            <a:gd name="connsiteX463" fmla="*/ 52769 w 214956"/>
                            <a:gd name="connsiteY463" fmla="*/ 211984 h 316759"/>
                            <a:gd name="connsiteX464" fmla="*/ 50863 w 214956"/>
                            <a:gd name="connsiteY464" fmla="*/ 215794 h 316759"/>
                            <a:gd name="connsiteX465" fmla="*/ 50863 w 214956"/>
                            <a:gd name="connsiteY465" fmla="*/ 217699 h 316759"/>
                            <a:gd name="connsiteX466" fmla="*/ 52769 w 214956"/>
                            <a:gd name="connsiteY466" fmla="*/ 216747 h 316759"/>
                            <a:gd name="connsiteX467" fmla="*/ 52769 w 214956"/>
                            <a:gd name="connsiteY467" fmla="*/ 211984 h 316759"/>
                            <a:gd name="connsiteX468" fmla="*/ 48959 w 214956"/>
                            <a:gd name="connsiteY468" fmla="*/ 211984 h 316759"/>
                            <a:gd name="connsiteX469" fmla="*/ 48006 w 214956"/>
                            <a:gd name="connsiteY469" fmla="*/ 212937 h 316759"/>
                            <a:gd name="connsiteX470" fmla="*/ 50863 w 214956"/>
                            <a:gd name="connsiteY470" fmla="*/ 70062 h 316759"/>
                            <a:gd name="connsiteX471" fmla="*/ 49911 w 214956"/>
                            <a:gd name="connsiteY471" fmla="*/ 69109 h 316759"/>
                            <a:gd name="connsiteX472" fmla="*/ 48006 w 214956"/>
                            <a:gd name="connsiteY472" fmla="*/ 71014 h 316759"/>
                            <a:gd name="connsiteX473" fmla="*/ 48959 w 214956"/>
                            <a:gd name="connsiteY473" fmla="*/ 71967 h 316759"/>
                            <a:gd name="connsiteX474" fmla="*/ 50863 w 214956"/>
                            <a:gd name="connsiteY474" fmla="*/ 70062 h 316759"/>
                            <a:gd name="connsiteX475" fmla="*/ 52769 w 214956"/>
                            <a:gd name="connsiteY475" fmla="*/ 253894 h 316759"/>
                            <a:gd name="connsiteX476" fmla="*/ 50863 w 214956"/>
                            <a:gd name="connsiteY476" fmla="*/ 253894 h 316759"/>
                            <a:gd name="connsiteX477" fmla="*/ 51816 w 214956"/>
                            <a:gd name="connsiteY477" fmla="*/ 255799 h 316759"/>
                            <a:gd name="connsiteX478" fmla="*/ 52769 w 214956"/>
                            <a:gd name="connsiteY478" fmla="*/ 253894 h 316759"/>
                            <a:gd name="connsiteX479" fmla="*/ 49911 w 214956"/>
                            <a:gd name="connsiteY479" fmla="*/ 89112 h 316759"/>
                            <a:gd name="connsiteX480" fmla="*/ 50863 w 214956"/>
                            <a:gd name="connsiteY480" fmla="*/ 90064 h 316759"/>
                            <a:gd name="connsiteX481" fmla="*/ 52769 w 214956"/>
                            <a:gd name="connsiteY481" fmla="*/ 86254 h 316759"/>
                            <a:gd name="connsiteX482" fmla="*/ 51816 w 214956"/>
                            <a:gd name="connsiteY482" fmla="*/ 84349 h 316759"/>
                            <a:gd name="connsiteX483" fmla="*/ 49911 w 214956"/>
                            <a:gd name="connsiteY483" fmla="*/ 89112 h 316759"/>
                            <a:gd name="connsiteX484" fmla="*/ 52769 w 214956"/>
                            <a:gd name="connsiteY484" fmla="*/ 112924 h 316759"/>
                            <a:gd name="connsiteX485" fmla="*/ 50863 w 214956"/>
                            <a:gd name="connsiteY485" fmla="*/ 115782 h 316759"/>
                            <a:gd name="connsiteX486" fmla="*/ 51816 w 214956"/>
                            <a:gd name="connsiteY486" fmla="*/ 117687 h 316759"/>
                            <a:gd name="connsiteX487" fmla="*/ 53721 w 214956"/>
                            <a:gd name="connsiteY487" fmla="*/ 114829 h 316759"/>
                            <a:gd name="connsiteX488" fmla="*/ 52769 w 214956"/>
                            <a:gd name="connsiteY488" fmla="*/ 112924 h 316759"/>
                            <a:gd name="connsiteX489" fmla="*/ 55626 w 214956"/>
                            <a:gd name="connsiteY489" fmla="*/ 255799 h 316759"/>
                            <a:gd name="connsiteX490" fmla="*/ 55626 w 214956"/>
                            <a:gd name="connsiteY490" fmla="*/ 253894 h 316759"/>
                            <a:gd name="connsiteX491" fmla="*/ 51816 w 214956"/>
                            <a:gd name="connsiteY491" fmla="*/ 251037 h 316759"/>
                            <a:gd name="connsiteX492" fmla="*/ 51816 w 214956"/>
                            <a:gd name="connsiteY492" fmla="*/ 253894 h 316759"/>
                            <a:gd name="connsiteX493" fmla="*/ 55626 w 214956"/>
                            <a:gd name="connsiteY493" fmla="*/ 255799 h 316759"/>
                            <a:gd name="connsiteX494" fmla="*/ 54674 w 214956"/>
                            <a:gd name="connsiteY494" fmla="*/ 237702 h 316759"/>
                            <a:gd name="connsiteX495" fmla="*/ 52769 w 214956"/>
                            <a:gd name="connsiteY495" fmla="*/ 238654 h 316759"/>
                            <a:gd name="connsiteX496" fmla="*/ 54674 w 214956"/>
                            <a:gd name="connsiteY496" fmla="*/ 239607 h 316759"/>
                            <a:gd name="connsiteX497" fmla="*/ 56578 w 214956"/>
                            <a:gd name="connsiteY497" fmla="*/ 238654 h 316759"/>
                            <a:gd name="connsiteX498" fmla="*/ 54674 w 214956"/>
                            <a:gd name="connsiteY498" fmla="*/ 237702 h 316759"/>
                            <a:gd name="connsiteX499" fmla="*/ 55626 w 214956"/>
                            <a:gd name="connsiteY499" fmla="*/ 260562 h 316759"/>
                            <a:gd name="connsiteX500" fmla="*/ 52769 w 214956"/>
                            <a:gd name="connsiteY500" fmla="*/ 259609 h 316759"/>
                            <a:gd name="connsiteX501" fmla="*/ 52769 w 214956"/>
                            <a:gd name="connsiteY501" fmla="*/ 263419 h 316759"/>
                            <a:gd name="connsiteX502" fmla="*/ 54674 w 214956"/>
                            <a:gd name="connsiteY502" fmla="*/ 264372 h 316759"/>
                            <a:gd name="connsiteX503" fmla="*/ 56578 w 214956"/>
                            <a:gd name="connsiteY503" fmla="*/ 263419 h 316759"/>
                            <a:gd name="connsiteX504" fmla="*/ 55626 w 214956"/>
                            <a:gd name="connsiteY504" fmla="*/ 260562 h 316759"/>
                            <a:gd name="connsiteX505" fmla="*/ 54674 w 214956"/>
                            <a:gd name="connsiteY505" fmla="*/ 72919 h 316759"/>
                            <a:gd name="connsiteX506" fmla="*/ 54674 w 214956"/>
                            <a:gd name="connsiteY506" fmla="*/ 72919 h 316759"/>
                            <a:gd name="connsiteX507" fmla="*/ 56578 w 214956"/>
                            <a:gd name="connsiteY507" fmla="*/ 72919 h 316759"/>
                            <a:gd name="connsiteX508" fmla="*/ 54674 w 214956"/>
                            <a:gd name="connsiteY508" fmla="*/ 72919 h 316759"/>
                            <a:gd name="connsiteX509" fmla="*/ 54674 w 214956"/>
                            <a:gd name="connsiteY509" fmla="*/ 72919 h 316759"/>
                            <a:gd name="connsiteX510" fmla="*/ 55626 w 214956"/>
                            <a:gd name="connsiteY510" fmla="*/ 79587 h 316759"/>
                            <a:gd name="connsiteX511" fmla="*/ 57531 w 214956"/>
                            <a:gd name="connsiteY511" fmla="*/ 81492 h 316759"/>
                            <a:gd name="connsiteX512" fmla="*/ 58484 w 214956"/>
                            <a:gd name="connsiteY512" fmla="*/ 80539 h 316759"/>
                            <a:gd name="connsiteX513" fmla="*/ 56578 w 214956"/>
                            <a:gd name="connsiteY513" fmla="*/ 78634 h 316759"/>
                            <a:gd name="connsiteX514" fmla="*/ 55626 w 214956"/>
                            <a:gd name="connsiteY514" fmla="*/ 79587 h 316759"/>
                            <a:gd name="connsiteX515" fmla="*/ 55626 w 214956"/>
                            <a:gd name="connsiteY515" fmla="*/ 217699 h 316759"/>
                            <a:gd name="connsiteX516" fmla="*/ 55626 w 214956"/>
                            <a:gd name="connsiteY516" fmla="*/ 217699 h 316759"/>
                            <a:gd name="connsiteX517" fmla="*/ 56578 w 214956"/>
                            <a:gd name="connsiteY517" fmla="*/ 217699 h 316759"/>
                            <a:gd name="connsiteX518" fmla="*/ 55626 w 214956"/>
                            <a:gd name="connsiteY518" fmla="*/ 217699 h 316759"/>
                            <a:gd name="connsiteX519" fmla="*/ 55626 w 214956"/>
                            <a:gd name="connsiteY519" fmla="*/ 217699 h 316759"/>
                            <a:gd name="connsiteX520" fmla="*/ 58484 w 214956"/>
                            <a:gd name="connsiteY520" fmla="*/ 84349 h 316759"/>
                            <a:gd name="connsiteX521" fmla="*/ 57531 w 214956"/>
                            <a:gd name="connsiteY521" fmla="*/ 85302 h 316759"/>
                            <a:gd name="connsiteX522" fmla="*/ 58484 w 214956"/>
                            <a:gd name="connsiteY522" fmla="*/ 87207 h 316759"/>
                            <a:gd name="connsiteX523" fmla="*/ 59436 w 214956"/>
                            <a:gd name="connsiteY523" fmla="*/ 86254 h 316759"/>
                            <a:gd name="connsiteX524" fmla="*/ 58484 w 214956"/>
                            <a:gd name="connsiteY524" fmla="*/ 84349 h 316759"/>
                            <a:gd name="connsiteX525" fmla="*/ 59436 w 214956"/>
                            <a:gd name="connsiteY525" fmla="*/ 126259 h 316759"/>
                            <a:gd name="connsiteX526" fmla="*/ 57531 w 214956"/>
                            <a:gd name="connsiteY526" fmla="*/ 126259 h 316759"/>
                            <a:gd name="connsiteX527" fmla="*/ 57531 w 214956"/>
                            <a:gd name="connsiteY527" fmla="*/ 128164 h 316759"/>
                            <a:gd name="connsiteX528" fmla="*/ 59436 w 214956"/>
                            <a:gd name="connsiteY528" fmla="*/ 129117 h 316759"/>
                            <a:gd name="connsiteX529" fmla="*/ 59436 w 214956"/>
                            <a:gd name="connsiteY529" fmla="*/ 128164 h 316759"/>
                            <a:gd name="connsiteX530" fmla="*/ 59436 w 214956"/>
                            <a:gd name="connsiteY530" fmla="*/ 126259 h 316759"/>
                            <a:gd name="connsiteX531" fmla="*/ 66103 w 214956"/>
                            <a:gd name="connsiteY531" fmla="*/ 149119 h 316759"/>
                            <a:gd name="connsiteX532" fmla="*/ 66103 w 214956"/>
                            <a:gd name="connsiteY532" fmla="*/ 145309 h 316759"/>
                            <a:gd name="connsiteX533" fmla="*/ 66103 w 214956"/>
                            <a:gd name="connsiteY533" fmla="*/ 145309 h 316759"/>
                            <a:gd name="connsiteX534" fmla="*/ 59436 w 214956"/>
                            <a:gd name="connsiteY534" fmla="*/ 148167 h 316759"/>
                            <a:gd name="connsiteX535" fmla="*/ 59436 w 214956"/>
                            <a:gd name="connsiteY535" fmla="*/ 150072 h 316759"/>
                            <a:gd name="connsiteX536" fmla="*/ 61341 w 214956"/>
                            <a:gd name="connsiteY536" fmla="*/ 148167 h 316759"/>
                            <a:gd name="connsiteX537" fmla="*/ 64199 w 214956"/>
                            <a:gd name="connsiteY537" fmla="*/ 149119 h 316759"/>
                            <a:gd name="connsiteX538" fmla="*/ 65151 w 214956"/>
                            <a:gd name="connsiteY538" fmla="*/ 150072 h 316759"/>
                            <a:gd name="connsiteX539" fmla="*/ 66103 w 214956"/>
                            <a:gd name="connsiteY539" fmla="*/ 149119 h 316759"/>
                            <a:gd name="connsiteX540" fmla="*/ 60388 w 214956"/>
                            <a:gd name="connsiteY540" fmla="*/ 225319 h 316759"/>
                            <a:gd name="connsiteX541" fmla="*/ 60388 w 214956"/>
                            <a:gd name="connsiteY541" fmla="*/ 225319 h 316759"/>
                            <a:gd name="connsiteX542" fmla="*/ 63246 w 214956"/>
                            <a:gd name="connsiteY542" fmla="*/ 226272 h 316759"/>
                            <a:gd name="connsiteX543" fmla="*/ 64199 w 214956"/>
                            <a:gd name="connsiteY543" fmla="*/ 224367 h 316759"/>
                            <a:gd name="connsiteX544" fmla="*/ 60388 w 214956"/>
                            <a:gd name="connsiteY544" fmla="*/ 225319 h 316759"/>
                            <a:gd name="connsiteX545" fmla="*/ 64199 w 214956"/>
                            <a:gd name="connsiteY545" fmla="*/ 231034 h 316759"/>
                            <a:gd name="connsiteX546" fmla="*/ 62294 w 214956"/>
                            <a:gd name="connsiteY546" fmla="*/ 236749 h 316759"/>
                            <a:gd name="connsiteX547" fmla="*/ 63246 w 214956"/>
                            <a:gd name="connsiteY547" fmla="*/ 236749 h 316759"/>
                            <a:gd name="connsiteX548" fmla="*/ 66103 w 214956"/>
                            <a:gd name="connsiteY548" fmla="*/ 232939 h 316759"/>
                            <a:gd name="connsiteX549" fmla="*/ 64199 w 214956"/>
                            <a:gd name="connsiteY549" fmla="*/ 231034 h 316759"/>
                            <a:gd name="connsiteX550" fmla="*/ 64199 w 214956"/>
                            <a:gd name="connsiteY550" fmla="*/ 92922 h 316759"/>
                            <a:gd name="connsiteX551" fmla="*/ 66103 w 214956"/>
                            <a:gd name="connsiteY551" fmla="*/ 97684 h 316759"/>
                            <a:gd name="connsiteX552" fmla="*/ 68009 w 214956"/>
                            <a:gd name="connsiteY552" fmla="*/ 93874 h 316759"/>
                            <a:gd name="connsiteX553" fmla="*/ 64199 w 214956"/>
                            <a:gd name="connsiteY553" fmla="*/ 90064 h 316759"/>
                            <a:gd name="connsiteX554" fmla="*/ 64199 w 214956"/>
                            <a:gd name="connsiteY554" fmla="*/ 92922 h 316759"/>
                            <a:gd name="connsiteX555" fmla="*/ 67056 w 214956"/>
                            <a:gd name="connsiteY555" fmla="*/ 241512 h 316759"/>
                            <a:gd name="connsiteX556" fmla="*/ 69913 w 214956"/>
                            <a:gd name="connsiteY556" fmla="*/ 236749 h 316759"/>
                            <a:gd name="connsiteX557" fmla="*/ 68961 w 214956"/>
                            <a:gd name="connsiteY557" fmla="*/ 234844 h 316759"/>
                            <a:gd name="connsiteX558" fmla="*/ 65151 w 214956"/>
                            <a:gd name="connsiteY558" fmla="*/ 238654 h 316759"/>
                            <a:gd name="connsiteX559" fmla="*/ 67056 w 214956"/>
                            <a:gd name="connsiteY559" fmla="*/ 241512 h 316759"/>
                            <a:gd name="connsiteX560" fmla="*/ 67056 w 214956"/>
                            <a:gd name="connsiteY560" fmla="*/ 253894 h 316759"/>
                            <a:gd name="connsiteX561" fmla="*/ 67056 w 214956"/>
                            <a:gd name="connsiteY561" fmla="*/ 253894 h 316759"/>
                            <a:gd name="connsiteX562" fmla="*/ 66103 w 214956"/>
                            <a:gd name="connsiteY562" fmla="*/ 253894 h 316759"/>
                            <a:gd name="connsiteX563" fmla="*/ 66103 w 214956"/>
                            <a:gd name="connsiteY563" fmla="*/ 254847 h 316759"/>
                            <a:gd name="connsiteX564" fmla="*/ 67056 w 214956"/>
                            <a:gd name="connsiteY564" fmla="*/ 253894 h 316759"/>
                            <a:gd name="connsiteX565" fmla="*/ 69913 w 214956"/>
                            <a:gd name="connsiteY565" fmla="*/ 159597 h 316759"/>
                            <a:gd name="connsiteX566" fmla="*/ 66103 w 214956"/>
                            <a:gd name="connsiteY566" fmla="*/ 155787 h 316759"/>
                            <a:gd name="connsiteX567" fmla="*/ 66103 w 214956"/>
                            <a:gd name="connsiteY567" fmla="*/ 156739 h 316759"/>
                            <a:gd name="connsiteX568" fmla="*/ 69913 w 214956"/>
                            <a:gd name="connsiteY568" fmla="*/ 160549 h 316759"/>
                            <a:gd name="connsiteX569" fmla="*/ 69913 w 214956"/>
                            <a:gd name="connsiteY569" fmla="*/ 159597 h 316759"/>
                            <a:gd name="connsiteX570" fmla="*/ 67056 w 214956"/>
                            <a:gd name="connsiteY570" fmla="*/ 125307 h 316759"/>
                            <a:gd name="connsiteX571" fmla="*/ 68961 w 214956"/>
                            <a:gd name="connsiteY571" fmla="*/ 127212 h 316759"/>
                            <a:gd name="connsiteX572" fmla="*/ 70866 w 214956"/>
                            <a:gd name="connsiteY572" fmla="*/ 125307 h 316759"/>
                            <a:gd name="connsiteX573" fmla="*/ 70866 w 214956"/>
                            <a:gd name="connsiteY573" fmla="*/ 119592 h 316759"/>
                            <a:gd name="connsiteX574" fmla="*/ 67056 w 214956"/>
                            <a:gd name="connsiteY574" fmla="*/ 117687 h 316759"/>
                            <a:gd name="connsiteX575" fmla="*/ 67056 w 214956"/>
                            <a:gd name="connsiteY575" fmla="*/ 125307 h 316759"/>
                            <a:gd name="connsiteX576" fmla="*/ 67056 w 214956"/>
                            <a:gd name="connsiteY576" fmla="*/ 82444 h 316759"/>
                            <a:gd name="connsiteX577" fmla="*/ 67056 w 214956"/>
                            <a:gd name="connsiteY577" fmla="*/ 82444 h 316759"/>
                            <a:gd name="connsiteX578" fmla="*/ 68961 w 214956"/>
                            <a:gd name="connsiteY578" fmla="*/ 81492 h 316759"/>
                            <a:gd name="connsiteX579" fmla="*/ 68009 w 214956"/>
                            <a:gd name="connsiteY579" fmla="*/ 81492 h 316759"/>
                            <a:gd name="connsiteX580" fmla="*/ 67056 w 214956"/>
                            <a:gd name="connsiteY580" fmla="*/ 82444 h 316759"/>
                            <a:gd name="connsiteX581" fmla="*/ 75628 w 214956"/>
                            <a:gd name="connsiteY581" fmla="*/ 129117 h 316759"/>
                            <a:gd name="connsiteX582" fmla="*/ 75628 w 214956"/>
                            <a:gd name="connsiteY582" fmla="*/ 129117 h 316759"/>
                            <a:gd name="connsiteX583" fmla="*/ 75628 w 214956"/>
                            <a:gd name="connsiteY583" fmla="*/ 128164 h 316759"/>
                            <a:gd name="connsiteX584" fmla="*/ 75628 w 214956"/>
                            <a:gd name="connsiteY584" fmla="*/ 129117 h 316759"/>
                            <a:gd name="connsiteX585" fmla="*/ 75628 w 214956"/>
                            <a:gd name="connsiteY585" fmla="*/ 129117 h 316759"/>
                            <a:gd name="connsiteX586" fmla="*/ 84201 w 214956"/>
                            <a:gd name="connsiteY586" fmla="*/ 161502 h 316759"/>
                            <a:gd name="connsiteX587" fmla="*/ 83249 w 214956"/>
                            <a:gd name="connsiteY587" fmla="*/ 160549 h 316759"/>
                            <a:gd name="connsiteX588" fmla="*/ 77534 w 214956"/>
                            <a:gd name="connsiteY588" fmla="*/ 158644 h 316759"/>
                            <a:gd name="connsiteX589" fmla="*/ 76581 w 214956"/>
                            <a:gd name="connsiteY589" fmla="*/ 160549 h 316759"/>
                            <a:gd name="connsiteX590" fmla="*/ 82296 w 214956"/>
                            <a:gd name="connsiteY590" fmla="*/ 163407 h 316759"/>
                            <a:gd name="connsiteX591" fmla="*/ 84201 w 214956"/>
                            <a:gd name="connsiteY591" fmla="*/ 161502 h 316759"/>
                            <a:gd name="connsiteX592" fmla="*/ 79438 w 214956"/>
                            <a:gd name="connsiteY592" fmla="*/ 106257 h 316759"/>
                            <a:gd name="connsiteX593" fmla="*/ 79438 w 214956"/>
                            <a:gd name="connsiteY593" fmla="*/ 108162 h 316759"/>
                            <a:gd name="connsiteX594" fmla="*/ 77534 w 214956"/>
                            <a:gd name="connsiteY594" fmla="*/ 107209 h 316759"/>
                            <a:gd name="connsiteX595" fmla="*/ 76581 w 214956"/>
                            <a:gd name="connsiteY595" fmla="*/ 105304 h 316759"/>
                            <a:gd name="connsiteX596" fmla="*/ 79438 w 214956"/>
                            <a:gd name="connsiteY596" fmla="*/ 106257 h 316759"/>
                            <a:gd name="connsiteX597" fmla="*/ 120396 w 214956"/>
                            <a:gd name="connsiteY597" fmla="*/ 171979 h 316759"/>
                            <a:gd name="connsiteX598" fmla="*/ 115634 w 214956"/>
                            <a:gd name="connsiteY598" fmla="*/ 171979 h 316759"/>
                            <a:gd name="connsiteX599" fmla="*/ 113728 w 214956"/>
                            <a:gd name="connsiteY599" fmla="*/ 176742 h 316759"/>
                            <a:gd name="connsiteX600" fmla="*/ 120396 w 214956"/>
                            <a:gd name="connsiteY600" fmla="*/ 183409 h 316759"/>
                            <a:gd name="connsiteX601" fmla="*/ 124206 w 214956"/>
                            <a:gd name="connsiteY601" fmla="*/ 184362 h 316759"/>
                            <a:gd name="connsiteX602" fmla="*/ 124206 w 214956"/>
                            <a:gd name="connsiteY602" fmla="*/ 180552 h 316759"/>
                            <a:gd name="connsiteX603" fmla="*/ 127063 w 214956"/>
                            <a:gd name="connsiteY603" fmla="*/ 175789 h 316759"/>
                            <a:gd name="connsiteX604" fmla="*/ 130874 w 214956"/>
                            <a:gd name="connsiteY604" fmla="*/ 176742 h 316759"/>
                            <a:gd name="connsiteX605" fmla="*/ 131826 w 214956"/>
                            <a:gd name="connsiteY605" fmla="*/ 175789 h 316759"/>
                            <a:gd name="connsiteX606" fmla="*/ 128016 w 214956"/>
                            <a:gd name="connsiteY606" fmla="*/ 175789 h 316759"/>
                            <a:gd name="connsiteX607" fmla="*/ 127063 w 214956"/>
                            <a:gd name="connsiteY607" fmla="*/ 175789 h 316759"/>
                            <a:gd name="connsiteX608" fmla="*/ 126111 w 214956"/>
                            <a:gd name="connsiteY608" fmla="*/ 171979 h 316759"/>
                            <a:gd name="connsiteX609" fmla="*/ 126111 w 214956"/>
                            <a:gd name="connsiteY609" fmla="*/ 171979 h 316759"/>
                            <a:gd name="connsiteX610" fmla="*/ 126111 w 214956"/>
                            <a:gd name="connsiteY610" fmla="*/ 171979 h 316759"/>
                            <a:gd name="connsiteX611" fmla="*/ 120396 w 214956"/>
                            <a:gd name="connsiteY611" fmla="*/ 169122 h 316759"/>
                            <a:gd name="connsiteX612" fmla="*/ 114681 w 214956"/>
                            <a:gd name="connsiteY612" fmla="*/ 168169 h 316759"/>
                            <a:gd name="connsiteX613" fmla="*/ 113728 w 214956"/>
                            <a:gd name="connsiteY613" fmla="*/ 168169 h 316759"/>
                            <a:gd name="connsiteX614" fmla="*/ 113728 w 214956"/>
                            <a:gd name="connsiteY614" fmla="*/ 166264 h 316759"/>
                            <a:gd name="connsiteX615" fmla="*/ 111824 w 214956"/>
                            <a:gd name="connsiteY615" fmla="*/ 161502 h 316759"/>
                            <a:gd name="connsiteX616" fmla="*/ 116586 w 214956"/>
                            <a:gd name="connsiteY616" fmla="*/ 159597 h 316759"/>
                            <a:gd name="connsiteX617" fmla="*/ 123253 w 214956"/>
                            <a:gd name="connsiteY617" fmla="*/ 157692 h 316759"/>
                            <a:gd name="connsiteX618" fmla="*/ 126111 w 214956"/>
                            <a:gd name="connsiteY618" fmla="*/ 155787 h 316759"/>
                            <a:gd name="connsiteX619" fmla="*/ 128969 w 214956"/>
                            <a:gd name="connsiteY619" fmla="*/ 157692 h 316759"/>
                            <a:gd name="connsiteX620" fmla="*/ 131826 w 214956"/>
                            <a:gd name="connsiteY620" fmla="*/ 164359 h 316759"/>
                            <a:gd name="connsiteX621" fmla="*/ 129921 w 214956"/>
                            <a:gd name="connsiteY621" fmla="*/ 166264 h 316759"/>
                            <a:gd name="connsiteX622" fmla="*/ 132778 w 214956"/>
                            <a:gd name="connsiteY622" fmla="*/ 173884 h 316759"/>
                            <a:gd name="connsiteX623" fmla="*/ 135636 w 214956"/>
                            <a:gd name="connsiteY623" fmla="*/ 173884 h 316759"/>
                            <a:gd name="connsiteX624" fmla="*/ 134684 w 214956"/>
                            <a:gd name="connsiteY624" fmla="*/ 171027 h 316759"/>
                            <a:gd name="connsiteX625" fmla="*/ 134684 w 214956"/>
                            <a:gd name="connsiteY625" fmla="*/ 169122 h 316759"/>
                            <a:gd name="connsiteX626" fmla="*/ 139446 w 214956"/>
                            <a:gd name="connsiteY626" fmla="*/ 167217 h 316759"/>
                            <a:gd name="connsiteX627" fmla="*/ 133731 w 214956"/>
                            <a:gd name="connsiteY627" fmla="*/ 163407 h 316759"/>
                            <a:gd name="connsiteX628" fmla="*/ 132778 w 214956"/>
                            <a:gd name="connsiteY628" fmla="*/ 159597 h 316759"/>
                            <a:gd name="connsiteX629" fmla="*/ 128969 w 214956"/>
                            <a:gd name="connsiteY629" fmla="*/ 151977 h 316759"/>
                            <a:gd name="connsiteX630" fmla="*/ 127063 w 214956"/>
                            <a:gd name="connsiteY630" fmla="*/ 150072 h 316759"/>
                            <a:gd name="connsiteX631" fmla="*/ 124206 w 214956"/>
                            <a:gd name="connsiteY631" fmla="*/ 153882 h 316759"/>
                            <a:gd name="connsiteX632" fmla="*/ 123253 w 214956"/>
                            <a:gd name="connsiteY632" fmla="*/ 154834 h 316759"/>
                            <a:gd name="connsiteX633" fmla="*/ 122301 w 214956"/>
                            <a:gd name="connsiteY633" fmla="*/ 153882 h 316759"/>
                            <a:gd name="connsiteX634" fmla="*/ 118491 w 214956"/>
                            <a:gd name="connsiteY634" fmla="*/ 146262 h 316759"/>
                            <a:gd name="connsiteX635" fmla="*/ 118491 w 214956"/>
                            <a:gd name="connsiteY635" fmla="*/ 142452 h 316759"/>
                            <a:gd name="connsiteX636" fmla="*/ 115634 w 214956"/>
                            <a:gd name="connsiteY636" fmla="*/ 142452 h 316759"/>
                            <a:gd name="connsiteX637" fmla="*/ 115634 w 214956"/>
                            <a:gd name="connsiteY637" fmla="*/ 142452 h 316759"/>
                            <a:gd name="connsiteX638" fmla="*/ 108966 w 214956"/>
                            <a:gd name="connsiteY638" fmla="*/ 146262 h 316759"/>
                            <a:gd name="connsiteX639" fmla="*/ 104203 w 214956"/>
                            <a:gd name="connsiteY639" fmla="*/ 148167 h 316759"/>
                            <a:gd name="connsiteX640" fmla="*/ 102299 w 214956"/>
                            <a:gd name="connsiteY640" fmla="*/ 147214 h 316759"/>
                            <a:gd name="connsiteX641" fmla="*/ 101346 w 214956"/>
                            <a:gd name="connsiteY641" fmla="*/ 152929 h 316759"/>
                            <a:gd name="connsiteX642" fmla="*/ 104203 w 214956"/>
                            <a:gd name="connsiteY642" fmla="*/ 153882 h 316759"/>
                            <a:gd name="connsiteX643" fmla="*/ 109919 w 214956"/>
                            <a:gd name="connsiteY643" fmla="*/ 154834 h 316759"/>
                            <a:gd name="connsiteX644" fmla="*/ 111824 w 214956"/>
                            <a:gd name="connsiteY644" fmla="*/ 154834 h 316759"/>
                            <a:gd name="connsiteX645" fmla="*/ 113728 w 214956"/>
                            <a:gd name="connsiteY645" fmla="*/ 154834 h 316759"/>
                            <a:gd name="connsiteX646" fmla="*/ 112776 w 214956"/>
                            <a:gd name="connsiteY646" fmla="*/ 156739 h 316759"/>
                            <a:gd name="connsiteX647" fmla="*/ 105156 w 214956"/>
                            <a:gd name="connsiteY647" fmla="*/ 158644 h 316759"/>
                            <a:gd name="connsiteX648" fmla="*/ 104203 w 214956"/>
                            <a:gd name="connsiteY648" fmla="*/ 159597 h 316759"/>
                            <a:gd name="connsiteX649" fmla="*/ 104203 w 214956"/>
                            <a:gd name="connsiteY649" fmla="*/ 163407 h 316759"/>
                            <a:gd name="connsiteX650" fmla="*/ 98488 w 214956"/>
                            <a:gd name="connsiteY650" fmla="*/ 161502 h 316759"/>
                            <a:gd name="connsiteX651" fmla="*/ 98488 w 214956"/>
                            <a:gd name="connsiteY651" fmla="*/ 150072 h 316759"/>
                            <a:gd name="connsiteX652" fmla="*/ 96584 w 214956"/>
                            <a:gd name="connsiteY652" fmla="*/ 150072 h 316759"/>
                            <a:gd name="connsiteX653" fmla="*/ 89916 w 214956"/>
                            <a:gd name="connsiteY653" fmla="*/ 153882 h 316759"/>
                            <a:gd name="connsiteX654" fmla="*/ 89916 w 214956"/>
                            <a:gd name="connsiteY654" fmla="*/ 151977 h 316759"/>
                            <a:gd name="connsiteX655" fmla="*/ 91821 w 214956"/>
                            <a:gd name="connsiteY655" fmla="*/ 149119 h 316759"/>
                            <a:gd name="connsiteX656" fmla="*/ 88011 w 214956"/>
                            <a:gd name="connsiteY656" fmla="*/ 149119 h 316759"/>
                            <a:gd name="connsiteX657" fmla="*/ 85153 w 214956"/>
                            <a:gd name="connsiteY657" fmla="*/ 150072 h 316759"/>
                            <a:gd name="connsiteX658" fmla="*/ 84201 w 214956"/>
                            <a:gd name="connsiteY658" fmla="*/ 148167 h 316759"/>
                            <a:gd name="connsiteX659" fmla="*/ 80391 w 214956"/>
                            <a:gd name="connsiteY659" fmla="*/ 152929 h 316759"/>
                            <a:gd name="connsiteX660" fmla="*/ 84201 w 214956"/>
                            <a:gd name="connsiteY660" fmla="*/ 155787 h 316759"/>
                            <a:gd name="connsiteX661" fmla="*/ 85153 w 214956"/>
                            <a:gd name="connsiteY661" fmla="*/ 153882 h 316759"/>
                            <a:gd name="connsiteX662" fmla="*/ 89916 w 214956"/>
                            <a:gd name="connsiteY662" fmla="*/ 153882 h 316759"/>
                            <a:gd name="connsiteX663" fmla="*/ 93726 w 214956"/>
                            <a:gd name="connsiteY663" fmla="*/ 154834 h 316759"/>
                            <a:gd name="connsiteX664" fmla="*/ 94678 w 214956"/>
                            <a:gd name="connsiteY664" fmla="*/ 156739 h 316759"/>
                            <a:gd name="connsiteX665" fmla="*/ 90869 w 214956"/>
                            <a:gd name="connsiteY665" fmla="*/ 159597 h 316759"/>
                            <a:gd name="connsiteX666" fmla="*/ 86106 w 214956"/>
                            <a:gd name="connsiteY666" fmla="*/ 159597 h 316759"/>
                            <a:gd name="connsiteX667" fmla="*/ 88011 w 214956"/>
                            <a:gd name="connsiteY667" fmla="*/ 165312 h 316759"/>
                            <a:gd name="connsiteX668" fmla="*/ 88011 w 214956"/>
                            <a:gd name="connsiteY668" fmla="*/ 165312 h 316759"/>
                            <a:gd name="connsiteX669" fmla="*/ 85153 w 214956"/>
                            <a:gd name="connsiteY669" fmla="*/ 168169 h 316759"/>
                            <a:gd name="connsiteX670" fmla="*/ 88963 w 214956"/>
                            <a:gd name="connsiteY670" fmla="*/ 168169 h 316759"/>
                            <a:gd name="connsiteX671" fmla="*/ 88963 w 214956"/>
                            <a:gd name="connsiteY671" fmla="*/ 168169 h 316759"/>
                            <a:gd name="connsiteX672" fmla="*/ 88011 w 214956"/>
                            <a:gd name="connsiteY672" fmla="*/ 170074 h 316759"/>
                            <a:gd name="connsiteX673" fmla="*/ 87059 w 214956"/>
                            <a:gd name="connsiteY673" fmla="*/ 171979 h 316759"/>
                            <a:gd name="connsiteX674" fmla="*/ 88963 w 214956"/>
                            <a:gd name="connsiteY674" fmla="*/ 171027 h 316759"/>
                            <a:gd name="connsiteX675" fmla="*/ 88011 w 214956"/>
                            <a:gd name="connsiteY675" fmla="*/ 168169 h 316759"/>
                            <a:gd name="connsiteX676" fmla="*/ 87059 w 214956"/>
                            <a:gd name="connsiteY676" fmla="*/ 166264 h 316759"/>
                            <a:gd name="connsiteX677" fmla="*/ 96584 w 214956"/>
                            <a:gd name="connsiteY677" fmla="*/ 162454 h 316759"/>
                            <a:gd name="connsiteX678" fmla="*/ 94678 w 214956"/>
                            <a:gd name="connsiteY678" fmla="*/ 167217 h 316759"/>
                            <a:gd name="connsiteX679" fmla="*/ 92774 w 214956"/>
                            <a:gd name="connsiteY679" fmla="*/ 169122 h 316759"/>
                            <a:gd name="connsiteX680" fmla="*/ 93726 w 214956"/>
                            <a:gd name="connsiteY680" fmla="*/ 172932 h 316759"/>
                            <a:gd name="connsiteX681" fmla="*/ 96584 w 214956"/>
                            <a:gd name="connsiteY681" fmla="*/ 171979 h 316759"/>
                            <a:gd name="connsiteX682" fmla="*/ 106109 w 214956"/>
                            <a:gd name="connsiteY682" fmla="*/ 168169 h 316759"/>
                            <a:gd name="connsiteX683" fmla="*/ 102299 w 214956"/>
                            <a:gd name="connsiteY683" fmla="*/ 171027 h 316759"/>
                            <a:gd name="connsiteX684" fmla="*/ 100394 w 214956"/>
                            <a:gd name="connsiteY684" fmla="*/ 171979 h 316759"/>
                            <a:gd name="connsiteX685" fmla="*/ 101346 w 214956"/>
                            <a:gd name="connsiteY685" fmla="*/ 173884 h 316759"/>
                            <a:gd name="connsiteX686" fmla="*/ 102299 w 214956"/>
                            <a:gd name="connsiteY686" fmla="*/ 179599 h 316759"/>
                            <a:gd name="connsiteX687" fmla="*/ 102299 w 214956"/>
                            <a:gd name="connsiteY687" fmla="*/ 182457 h 316759"/>
                            <a:gd name="connsiteX688" fmla="*/ 107061 w 214956"/>
                            <a:gd name="connsiteY688" fmla="*/ 182457 h 316759"/>
                            <a:gd name="connsiteX689" fmla="*/ 106109 w 214956"/>
                            <a:gd name="connsiteY689" fmla="*/ 179599 h 316759"/>
                            <a:gd name="connsiteX690" fmla="*/ 106109 w 214956"/>
                            <a:gd name="connsiteY690" fmla="*/ 177694 h 316759"/>
                            <a:gd name="connsiteX691" fmla="*/ 108966 w 214956"/>
                            <a:gd name="connsiteY691" fmla="*/ 173884 h 316759"/>
                            <a:gd name="connsiteX692" fmla="*/ 116586 w 214956"/>
                            <a:gd name="connsiteY692" fmla="*/ 172932 h 316759"/>
                            <a:gd name="connsiteX693" fmla="*/ 120396 w 214956"/>
                            <a:gd name="connsiteY693" fmla="*/ 171979 h 316759"/>
                            <a:gd name="connsiteX694" fmla="*/ 89916 w 214956"/>
                            <a:gd name="connsiteY694" fmla="*/ 125307 h 316759"/>
                            <a:gd name="connsiteX695" fmla="*/ 88011 w 214956"/>
                            <a:gd name="connsiteY695" fmla="*/ 130069 h 316759"/>
                            <a:gd name="connsiteX696" fmla="*/ 87059 w 214956"/>
                            <a:gd name="connsiteY696" fmla="*/ 132927 h 316759"/>
                            <a:gd name="connsiteX697" fmla="*/ 87059 w 214956"/>
                            <a:gd name="connsiteY697" fmla="*/ 135784 h 316759"/>
                            <a:gd name="connsiteX698" fmla="*/ 84201 w 214956"/>
                            <a:gd name="connsiteY698" fmla="*/ 134832 h 316759"/>
                            <a:gd name="connsiteX699" fmla="*/ 84201 w 214956"/>
                            <a:gd name="connsiteY699" fmla="*/ 131974 h 316759"/>
                            <a:gd name="connsiteX700" fmla="*/ 89916 w 214956"/>
                            <a:gd name="connsiteY700" fmla="*/ 125307 h 316759"/>
                            <a:gd name="connsiteX701" fmla="*/ 83249 w 214956"/>
                            <a:gd name="connsiteY701" fmla="*/ 122449 h 316759"/>
                            <a:gd name="connsiteX702" fmla="*/ 85153 w 214956"/>
                            <a:gd name="connsiteY702" fmla="*/ 122449 h 316759"/>
                            <a:gd name="connsiteX703" fmla="*/ 87059 w 214956"/>
                            <a:gd name="connsiteY703" fmla="*/ 125307 h 316759"/>
                            <a:gd name="connsiteX704" fmla="*/ 85153 w 214956"/>
                            <a:gd name="connsiteY704" fmla="*/ 125307 h 316759"/>
                            <a:gd name="connsiteX705" fmla="*/ 83249 w 214956"/>
                            <a:gd name="connsiteY705" fmla="*/ 122449 h 316759"/>
                            <a:gd name="connsiteX706" fmla="*/ 87059 w 214956"/>
                            <a:gd name="connsiteY706" fmla="*/ 151977 h 316759"/>
                            <a:gd name="connsiteX707" fmla="*/ 85153 w 214956"/>
                            <a:gd name="connsiteY707" fmla="*/ 149119 h 316759"/>
                            <a:gd name="connsiteX708" fmla="*/ 87059 w 214956"/>
                            <a:gd name="connsiteY708" fmla="*/ 148167 h 316759"/>
                            <a:gd name="connsiteX709" fmla="*/ 87059 w 214956"/>
                            <a:gd name="connsiteY709" fmla="*/ 151977 h 316759"/>
                            <a:gd name="connsiteX710" fmla="*/ 86106 w 214956"/>
                            <a:gd name="connsiteY710" fmla="*/ 119592 h 316759"/>
                            <a:gd name="connsiteX711" fmla="*/ 85153 w 214956"/>
                            <a:gd name="connsiteY711" fmla="*/ 118639 h 316759"/>
                            <a:gd name="connsiteX712" fmla="*/ 86106 w 214956"/>
                            <a:gd name="connsiteY712" fmla="*/ 117687 h 316759"/>
                            <a:gd name="connsiteX713" fmla="*/ 87059 w 214956"/>
                            <a:gd name="connsiteY713" fmla="*/ 118639 h 316759"/>
                            <a:gd name="connsiteX714" fmla="*/ 86106 w 214956"/>
                            <a:gd name="connsiteY714" fmla="*/ 119592 h 316759"/>
                            <a:gd name="connsiteX715" fmla="*/ 88011 w 214956"/>
                            <a:gd name="connsiteY715" fmla="*/ 107209 h 316759"/>
                            <a:gd name="connsiteX716" fmla="*/ 89916 w 214956"/>
                            <a:gd name="connsiteY716" fmla="*/ 108162 h 316759"/>
                            <a:gd name="connsiteX717" fmla="*/ 89916 w 214956"/>
                            <a:gd name="connsiteY717" fmla="*/ 112924 h 316759"/>
                            <a:gd name="connsiteX718" fmla="*/ 89916 w 214956"/>
                            <a:gd name="connsiteY718" fmla="*/ 108162 h 316759"/>
                            <a:gd name="connsiteX719" fmla="*/ 88011 w 214956"/>
                            <a:gd name="connsiteY719" fmla="*/ 107209 h 316759"/>
                            <a:gd name="connsiteX720" fmla="*/ 88011 w 214956"/>
                            <a:gd name="connsiteY720" fmla="*/ 107209 h 316759"/>
                            <a:gd name="connsiteX721" fmla="*/ 95631 w 214956"/>
                            <a:gd name="connsiteY721" fmla="*/ 124354 h 316759"/>
                            <a:gd name="connsiteX722" fmla="*/ 95631 w 214956"/>
                            <a:gd name="connsiteY722" fmla="*/ 126259 h 316759"/>
                            <a:gd name="connsiteX723" fmla="*/ 97536 w 214956"/>
                            <a:gd name="connsiteY723" fmla="*/ 126259 h 316759"/>
                            <a:gd name="connsiteX724" fmla="*/ 99441 w 214956"/>
                            <a:gd name="connsiteY724" fmla="*/ 130069 h 316759"/>
                            <a:gd name="connsiteX725" fmla="*/ 101346 w 214956"/>
                            <a:gd name="connsiteY725" fmla="*/ 131022 h 316759"/>
                            <a:gd name="connsiteX726" fmla="*/ 100394 w 214956"/>
                            <a:gd name="connsiteY726" fmla="*/ 129117 h 316759"/>
                            <a:gd name="connsiteX727" fmla="*/ 98488 w 214956"/>
                            <a:gd name="connsiteY727" fmla="*/ 127212 h 316759"/>
                            <a:gd name="connsiteX728" fmla="*/ 102299 w 214956"/>
                            <a:gd name="connsiteY728" fmla="*/ 124354 h 316759"/>
                            <a:gd name="connsiteX729" fmla="*/ 102299 w 214956"/>
                            <a:gd name="connsiteY729" fmla="*/ 123402 h 316759"/>
                            <a:gd name="connsiteX730" fmla="*/ 98488 w 214956"/>
                            <a:gd name="connsiteY730" fmla="*/ 125307 h 316759"/>
                            <a:gd name="connsiteX731" fmla="*/ 95631 w 214956"/>
                            <a:gd name="connsiteY731" fmla="*/ 124354 h 316759"/>
                            <a:gd name="connsiteX732" fmla="*/ 98488 w 214956"/>
                            <a:gd name="connsiteY732" fmla="*/ 116734 h 316759"/>
                            <a:gd name="connsiteX733" fmla="*/ 98488 w 214956"/>
                            <a:gd name="connsiteY733" fmla="*/ 116734 h 316759"/>
                            <a:gd name="connsiteX734" fmla="*/ 100394 w 214956"/>
                            <a:gd name="connsiteY734" fmla="*/ 116734 h 316759"/>
                            <a:gd name="connsiteX735" fmla="*/ 98488 w 214956"/>
                            <a:gd name="connsiteY735" fmla="*/ 116734 h 316759"/>
                            <a:gd name="connsiteX736" fmla="*/ 98488 w 214956"/>
                            <a:gd name="connsiteY736" fmla="*/ 116734 h 316759"/>
                            <a:gd name="connsiteX737" fmla="*/ 99441 w 214956"/>
                            <a:gd name="connsiteY737" fmla="*/ 142452 h 316759"/>
                            <a:gd name="connsiteX738" fmla="*/ 99441 w 214956"/>
                            <a:gd name="connsiteY738" fmla="*/ 142452 h 316759"/>
                            <a:gd name="connsiteX739" fmla="*/ 101346 w 214956"/>
                            <a:gd name="connsiteY739" fmla="*/ 141499 h 316759"/>
                            <a:gd name="connsiteX740" fmla="*/ 99441 w 214956"/>
                            <a:gd name="connsiteY740" fmla="*/ 142452 h 316759"/>
                            <a:gd name="connsiteX741" fmla="*/ 101346 w 214956"/>
                            <a:gd name="connsiteY741" fmla="*/ 174837 h 316759"/>
                            <a:gd name="connsiteX742" fmla="*/ 101346 w 214956"/>
                            <a:gd name="connsiteY742" fmla="*/ 174837 h 316759"/>
                            <a:gd name="connsiteX743" fmla="*/ 99441 w 214956"/>
                            <a:gd name="connsiteY743" fmla="*/ 174837 h 316759"/>
                            <a:gd name="connsiteX744" fmla="*/ 100394 w 214956"/>
                            <a:gd name="connsiteY744" fmla="*/ 175789 h 316759"/>
                            <a:gd name="connsiteX745" fmla="*/ 101346 w 214956"/>
                            <a:gd name="connsiteY745" fmla="*/ 174837 h 316759"/>
                            <a:gd name="connsiteX746" fmla="*/ 101346 w 214956"/>
                            <a:gd name="connsiteY746" fmla="*/ 141499 h 316759"/>
                            <a:gd name="connsiteX747" fmla="*/ 103251 w 214956"/>
                            <a:gd name="connsiteY747" fmla="*/ 142452 h 316759"/>
                            <a:gd name="connsiteX748" fmla="*/ 105156 w 214956"/>
                            <a:gd name="connsiteY748" fmla="*/ 142452 h 316759"/>
                            <a:gd name="connsiteX749" fmla="*/ 103251 w 214956"/>
                            <a:gd name="connsiteY749" fmla="*/ 140547 h 316759"/>
                            <a:gd name="connsiteX750" fmla="*/ 101346 w 214956"/>
                            <a:gd name="connsiteY750" fmla="*/ 141499 h 316759"/>
                            <a:gd name="connsiteX751" fmla="*/ 107061 w 214956"/>
                            <a:gd name="connsiteY751" fmla="*/ 136737 h 316759"/>
                            <a:gd name="connsiteX752" fmla="*/ 111824 w 214956"/>
                            <a:gd name="connsiteY752" fmla="*/ 135784 h 316759"/>
                            <a:gd name="connsiteX753" fmla="*/ 111824 w 214956"/>
                            <a:gd name="connsiteY753" fmla="*/ 134832 h 316759"/>
                            <a:gd name="connsiteX754" fmla="*/ 110871 w 214956"/>
                            <a:gd name="connsiteY754" fmla="*/ 131022 h 316759"/>
                            <a:gd name="connsiteX755" fmla="*/ 110871 w 214956"/>
                            <a:gd name="connsiteY755" fmla="*/ 131022 h 316759"/>
                            <a:gd name="connsiteX756" fmla="*/ 111824 w 214956"/>
                            <a:gd name="connsiteY756" fmla="*/ 134832 h 316759"/>
                            <a:gd name="connsiteX757" fmla="*/ 111824 w 214956"/>
                            <a:gd name="connsiteY757" fmla="*/ 136737 h 316759"/>
                            <a:gd name="connsiteX758" fmla="*/ 108013 w 214956"/>
                            <a:gd name="connsiteY758" fmla="*/ 134832 h 316759"/>
                            <a:gd name="connsiteX759" fmla="*/ 105156 w 214956"/>
                            <a:gd name="connsiteY759" fmla="*/ 136737 h 316759"/>
                            <a:gd name="connsiteX760" fmla="*/ 107061 w 214956"/>
                            <a:gd name="connsiteY760" fmla="*/ 136737 h 316759"/>
                            <a:gd name="connsiteX761" fmla="*/ 108966 w 214956"/>
                            <a:gd name="connsiteY761" fmla="*/ 164359 h 316759"/>
                            <a:gd name="connsiteX762" fmla="*/ 106109 w 214956"/>
                            <a:gd name="connsiteY762" fmla="*/ 161502 h 316759"/>
                            <a:gd name="connsiteX763" fmla="*/ 111824 w 214956"/>
                            <a:gd name="connsiteY763" fmla="*/ 160549 h 316759"/>
                            <a:gd name="connsiteX764" fmla="*/ 108966 w 214956"/>
                            <a:gd name="connsiteY764" fmla="*/ 164359 h 316759"/>
                            <a:gd name="connsiteX765" fmla="*/ 109919 w 214956"/>
                            <a:gd name="connsiteY765" fmla="*/ 186267 h 316759"/>
                            <a:gd name="connsiteX766" fmla="*/ 109919 w 214956"/>
                            <a:gd name="connsiteY766" fmla="*/ 186267 h 316759"/>
                            <a:gd name="connsiteX767" fmla="*/ 109919 w 214956"/>
                            <a:gd name="connsiteY767" fmla="*/ 188172 h 316759"/>
                            <a:gd name="connsiteX768" fmla="*/ 110871 w 214956"/>
                            <a:gd name="connsiteY768" fmla="*/ 188172 h 316759"/>
                            <a:gd name="connsiteX769" fmla="*/ 109919 w 214956"/>
                            <a:gd name="connsiteY769" fmla="*/ 186267 h 316759"/>
                            <a:gd name="connsiteX770" fmla="*/ 114681 w 214956"/>
                            <a:gd name="connsiteY770" fmla="*/ 143404 h 316759"/>
                            <a:gd name="connsiteX771" fmla="*/ 118491 w 214956"/>
                            <a:gd name="connsiteY771" fmla="*/ 148167 h 316759"/>
                            <a:gd name="connsiteX772" fmla="*/ 120396 w 214956"/>
                            <a:gd name="connsiteY772" fmla="*/ 154834 h 316759"/>
                            <a:gd name="connsiteX773" fmla="*/ 118491 w 214956"/>
                            <a:gd name="connsiteY773" fmla="*/ 156739 h 316759"/>
                            <a:gd name="connsiteX774" fmla="*/ 116586 w 214956"/>
                            <a:gd name="connsiteY774" fmla="*/ 155787 h 316759"/>
                            <a:gd name="connsiteX775" fmla="*/ 111824 w 214956"/>
                            <a:gd name="connsiteY775" fmla="*/ 146262 h 316759"/>
                            <a:gd name="connsiteX776" fmla="*/ 114681 w 214956"/>
                            <a:gd name="connsiteY776" fmla="*/ 143404 h 316759"/>
                            <a:gd name="connsiteX777" fmla="*/ 114681 w 214956"/>
                            <a:gd name="connsiteY777" fmla="*/ 193887 h 316759"/>
                            <a:gd name="connsiteX778" fmla="*/ 114681 w 214956"/>
                            <a:gd name="connsiteY778" fmla="*/ 193887 h 316759"/>
                            <a:gd name="connsiteX779" fmla="*/ 114681 w 214956"/>
                            <a:gd name="connsiteY779" fmla="*/ 193887 h 316759"/>
                            <a:gd name="connsiteX780" fmla="*/ 114681 w 214956"/>
                            <a:gd name="connsiteY780" fmla="*/ 194839 h 316759"/>
                            <a:gd name="connsiteX781" fmla="*/ 114681 w 214956"/>
                            <a:gd name="connsiteY781" fmla="*/ 193887 h 316759"/>
                            <a:gd name="connsiteX782" fmla="*/ 115634 w 214956"/>
                            <a:gd name="connsiteY782" fmla="*/ 182457 h 316759"/>
                            <a:gd name="connsiteX783" fmla="*/ 115634 w 214956"/>
                            <a:gd name="connsiteY783" fmla="*/ 182457 h 316759"/>
                            <a:gd name="connsiteX784" fmla="*/ 113728 w 214956"/>
                            <a:gd name="connsiteY784" fmla="*/ 182457 h 316759"/>
                            <a:gd name="connsiteX785" fmla="*/ 114681 w 214956"/>
                            <a:gd name="connsiteY785" fmla="*/ 183409 h 316759"/>
                            <a:gd name="connsiteX786" fmla="*/ 115634 w 214956"/>
                            <a:gd name="connsiteY786" fmla="*/ 182457 h 316759"/>
                            <a:gd name="connsiteX787" fmla="*/ 114681 w 214956"/>
                            <a:gd name="connsiteY787" fmla="*/ 143404 h 316759"/>
                            <a:gd name="connsiteX788" fmla="*/ 116586 w 214956"/>
                            <a:gd name="connsiteY788" fmla="*/ 140547 h 316759"/>
                            <a:gd name="connsiteX789" fmla="*/ 116586 w 214956"/>
                            <a:gd name="connsiteY789" fmla="*/ 140547 h 316759"/>
                            <a:gd name="connsiteX790" fmla="*/ 116586 w 214956"/>
                            <a:gd name="connsiteY790" fmla="*/ 140547 h 316759"/>
                            <a:gd name="connsiteX791" fmla="*/ 118491 w 214956"/>
                            <a:gd name="connsiteY791" fmla="*/ 144357 h 316759"/>
                            <a:gd name="connsiteX792" fmla="*/ 114681 w 214956"/>
                            <a:gd name="connsiteY792" fmla="*/ 143404 h 316759"/>
                            <a:gd name="connsiteX793" fmla="*/ 114681 w 214956"/>
                            <a:gd name="connsiteY793" fmla="*/ 131022 h 316759"/>
                            <a:gd name="connsiteX794" fmla="*/ 115634 w 214956"/>
                            <a:gd name="connsiteY794" fmla="*/ 131974 h 316759"/>
                            <a:gd name="connsiteX795" fmla="*/ 116586 w 214956"/>
                            <a:gd name="connsiteY795" fmla="*/ 131022 h 316759"/>
                            <a:gd name="connsiteX796" fmla="*/ 114681 w 214956"/>
                            <a:gd name="connsiteY796" fmla="*/ 131022 h 316759"/>
                            <a:gd name="connsiteX797" fmla="*/ 114681 w 214956"/>
                            <a:gd name="connsiteY797" fmla="*/ 131022 h 316759"/>
                            <a:gd name="connsiteX798" fmla="*/ 118491 w 214956"/>
                            <a:gd name="connsiteY798" fmla="*/ 190077 h 316759"/>
                            <a:gd name="connsiteX799" fmla="*/ 120396 w 214956"/>
                            <a:gd name="connsiteY799" fmla="*/ 192934 h 316759"/>
                            <a:gd name="connsiteX800" fmla="*/ 122301 w 214956"/>
                            <a:gd name="connsiteY800" fmla="*/ 191982 h 316759"/>
                            <a:gd name="connsiteX801" fmla="*/ 119444 w 214956"/>
                            <a:gd name="connsiteY801" fmla="*/ 189124 h 316759"/>
                            <a:gd name="connsiteX802" fmla="*/ 118491 w 214956"/>
                            <a:gd name="connsiteY802" fmla="*/ 190077 h 316759"/>
                            <a:gd name="connsiteX803" fmla="*/ 120396 w 214956"/>
                            <a:gd name="connsiteY803" fmla="*/ 198649 h 316759"/>
                            <a:gd name="connsiteX804" fmla="*/ 121349 w 214956"/>
                            <a:gd name="connsiteY804" fmla="*/ 197697 h 316759"/>
                            <a:gd name="connsiteX805" fmla="*/ 119444 w 214956"/>
                            <a:gd name="connsiteY805" fmla="*/ 197697 h 316759"/>
                            <a:gd name="connsiteX806" fmla="*/ 117538 w 214956"/>
                            <a:gd name="connsiteY806" fmla="*/ 199602 h 316759"/>
                            <a:gd name="connsiteX807" fmla="*/ 117538 w 214956"/>
                            <a:gd name="connsiteY807" fmla="*/ 199602 h 316759"/>
                            <a:gd name="connsiteX808" fmla="*/ 120396 w 214956"/>
                            <a:gd name="connsiteY808" fmla="*/ 198649 h 316759"/>
                            <a:gd name="connsiteX809" fmla="*/ 118491 w 214956"/>
                            <a:gd name="connsiteY809" fmla="*/ 175789 h 316759"/>
                            <a:gd name="connsiteX810" fmla="*/ 118491 w 214956"/>
                            <a:gd name="connsiteY810" fmla="*/ 175789 h 316759"/>
                            <a:gd name="connsiteX811" fmla="*/ 119444 w 214956"/>
                            <a:gd name="connsiteY811" fmla="*/ 175789 h 316759"/>
                            <a:gd name="connsiteX812" fmla="*/ 118491 w 214956"/>
                            <a:gd name="connsiteY812" fmla="*/ 175789 h 316759"/>
                            <a:gd name="connsiteX813" fmla="*/ 118491 w 214956"/>
                            <a:gd name="connsiteY813" fmla="*/ 175789 h 316759"/>
                            <a:gd name="connsiteX814" fmla="*/ 120396 w 214956"/>
                            <a:gd name="connsiteY814" fmla="*/ 171979 h 316759"/>
                            <a:gd name="connsiteX815" fmla="*/ 125159 w 214956"/>
                            <a:gd name="connsiteY815" fmla="*/ 171979 h 316759"/>
                            <a:gd name="connsiteX816" fmla="*/ 125159 w 214956"/>
                            <a:gd name="connsiteY816" fmla="*/ 171979 h 316759"/>
                            <a:gd name="connsiteX817" fmla="*/ 120396 w 214956"/>
                            <a:gd name="connsiteY817" fmla="*/ 171979 h 316759"/>
                            <a:gd name="connsiteX818" fmla="*/ 123253 w 214956"/>
                            <a:gd name="connsiteY818" fmla="*/ 161502 h 316759"/>
                            <a:gd name="connsiteX819" fmla="*/ 121349 w 214956"/>
                            <a:gd name="connsiteY819" fmla="*/ 162454 h 316759"/>
                            <a:gd name="connsiteX820" fmla="*/ 125159 w 214956"/>
                            <a:gd name="connsiteY820" fmla="*/ 164359 h 316759"/>
                            <a:gd name="connsiteX821" fmla="*/ 126111 w 214956"/>
                            <a:gd name="connsiteY821" fmla="*/ 164359 h 316759"/>
                            <a:gd name="connsiteX822" fmla="*/ 123253 w 214956"/>
                            <a:gd name="connsiteY822" fmla="*/ 161502 h 316759"/>
                            <a:gd name="connsiteX823" fmla="*/ 130874 w 214956"/>
                            <a:gd name="connsiteY823" fmla="*/ 203412 h 316759"/>
                            <a:gd name="connsiteX824" fmla="*/ 134684 w 214956"/>
                            <a:gd name="connsiteY824" fmla="*/ 204364 h 316759"/>
                            <a:gd name="connsiteX825" fmla="*/ 133731 w 214956"/>
                            <a:gd name="connsiteY825" fmla="*/ 201507 h 316759"/>
                            <a:gd name="connsiteX826" fmla="*/ 134684 w 214956"/>
                            <a:gd name="connsiteY826" fmla="*/ 199602 h 316759"/>
                            <a:gd name="connsiteX827" fmla="*/ 139446 w 214956"/>
                            <a:gd name="connsiteY827" fmla="*/ 199602 h 316759"/>
                            <a:gd name="connsiteX828" fmla="*/ 140399 w 214956"/>
                            <a:gd name="connsiteY828" fmla="*/ 197697 h 316759"/>
                            <a:gd name="connsiteX829" fmla="*/ 139446 w 214956"/>
                            <a:gd name="connsiteY829" fmla="*/ 195792 h 316759"/>
                            <a:gd name="connsiteX830" fmla="*/ 129921 w 214956"/>
                            <a:gd name="connsiteY830" fmla="*/ 193887 h 316759"/>
                            <a:gd name="connsiteX831" fmla="*/ 128969 w 214956"/>
                            <a:gd name="connsiteY831" fmla="*/ 191029 h 316759"/>
                            <a:gd name="connsiteX832" fmla="*/ 132778 w 214956"/>
                            <a:gd name="connsiteY832" fmla="*/ 183409 h 316759"/>
                            <a:gd name="connsiteX833" fmla="*/ 130874 w 214956"/>
                            <a:gd name="connsiteY833" fmla="*/ 178647 h 316759"/>
                            <a:gd name="connsiteX834" fmla="*/ 128969 w 214956"/>
                            <a:gd name="connsiteY834" fmla="*/ 182457 h 316759"/>
                            <a:gd name="connsiteX835" fmla="*/ 123253 w 214956"/>
                            <a:gd name="connsiteY835" fmla="*/ 186267 h 316759"/>
                            <a:gd name="connsiteX836" fmla="*/ 121349 w 214956"/>
                            <a:gd name="connsiteY836" fmla="*/ 186267 h 316759"/>
                            <a:gd name="connsiteX837" fmla="*/ 121349 w 214956"/>
                            <a:gd name="connsiteY837" fmla="*/ 188172 h 316759"/>
                            <a:gd name="connsiteX838" fmla="*/ 120396 w 214956"/>
                            <a:gd name="connsiteY838" fmla="*/ 194839 h 316759"/>
                            <a:gd name="connsiteX839" fmla="*/ 119444 w 214956"/>
                            <a:gd name="connsiteY839" fmla="*/ 196744 h 316759"/>
                            <a:gd name="connsiteX840" fmla="*/ 130874 w 214956"/>
                            <a:gd name="connsiteY840" fmla="*/ 203412 h 316759"/>
                            <a:gd name="connsiteX841" fmla="*/ 128969 w 214956"/>
                            <a:gd name="connsiteY841" fmla="*/ 205317 h 316759"/>
                            <a:gd name="connsiteX842" fmla="*/ 127063 w 214956"/>
                            <a:gd name="connsiteY842" fmla="*/ 203412 h 316759"/>
                            <a:gd name="connsiteX843" fmla="*/ 123253 w 214956"/>
                            <a:gd name="connsiteY843" fmla="*/ 206269 h 316759"/>
                            <a:gd name="connsiteX844" fmla="*/ 123253 w 214956"/>
                            <a:gd name="connsiteY844" fmla="*/ 208174 h 316759"/>
                            <a:gd name="connsiteX845" fmla="*/ 124206 w 214956"/>
                            <a:gd name="connsiteY845" fmla="*/ 208174 h 316759"/>
                            <a:gd name="connsiteX846" fmla="*/ 128969 w 214956"/>
                            <a:gd name="connsiteY846" fmla="*/ 205317 h 316759"/>
                            <a:gd name="connsiteX847" fmla="*/ 123253 w 214956"/>
                            <a:gd name="connsiteY847" fmla="*/ 139594 h 316759"/>
                            <a:gd name="connsiteX848" fmla="*/ 124206 w 214956"/>
                            <a:gd name="connsiteY848" fmla="*/ 140547 h 316759"/>
                            <a:gd name="connsiteX849" fmla="*/ 125159 w 214956"/>
                            <a:gd name="connsiteY849" fmla="*/ 138642 h 316759"/>
                            <a:gd name="connsiteX850" fmla="*/ 124206 w 214956"/>
                            <a:gd name="connsiteY850" fmla="*/ 137689 h 316759"/>
                            <a:gd name="connsiteX851" fmla="*/ 123253 w 214956"/>
                            <a:gd name="connsiteY851" fmla="*/ 139594 h 316759"/>
                            <a:gd name="connsiteX852" fmla="*/ 126111 w 214956"/>
                            <a:gd name="connsiteY852" fmla="*/ 159597 h 316759"/>
                            <a:gd name="connsiteX853" fmla="*/ 126111 w 214956"/>
                            <a:gd name="connsiteY853" fmla="*/ 159597 h 316759"/>
                            <a:gd name="connsiteX854" fmla="*/ 126111 w 214956"/>
                            <a:gd name="connsiteY854" fmla="*/ 157692 h 316759"/>
                            <a:gd name="connsiteX855" fmla="*/ 125159 w 214956"/>
                            <a:gd name="connsiteY855" fmla="*/ 158644 h 316759"/>
                            <a:gd name="connsiteX856" fmla="*/ 126111 w 214956"/>
                            <a:gd name="connsiteY856" fmla="*/ 159597 h 316759"/>
                            <a:gd name="connsiteX857" fmla="*/ 134684 w 214956"/>
                            <a:gd name="connsiteY857" fmla="*/ 207222 h 316759"/>
                            <a:gd name="connsiteX858" fmla="*/ 130874 w 214956"/>
                            <a:gd name="connsiteY858" fmla="*/ 208174 h 316759"/>
                            <a:gd name="connsiteX859" fmla="*/ 132778 w 214956"/>
                            <a:gd name="connsiteY859" fmla="*/ 210079 h 316759"/>
                            <a:gd name="connsiteX860" fmla="*/ 132778 w 214956"/>
                            <a:gd name="connsiteY860" fmla="*/ 210079 h 316759"/>
                            <a:gd name="connsiteX861" fmla="*/ 133731 w 214956"/>
                            <a:gd name="connsiteY861" fmla="*/ 212937 h 316759"/>
                            <a:gd name="connsiteX862" fmla="*/ 134684 w 214956"/>
                            <a:gd name="connsiteY862" fmla="*/ 210079 h 316759"/>
                            <a:gd name="connsiteX863" fmla="*/ 134684 w 214956"/>
                            <a:gd name="connsiteY863" fmla="*/ 207222 h 316759"/>
                            <a:gd name="connsiteX864" fmla="*/ 141351 w 214956"/>
                            <a:gd name="connsiteY864" fmla="*/ 181504 h 316759"/>
                            <a:gd name="connsiteX865" fmla="*/ 139446 w 214956"/>
                            <a:gd name="connsiteY865" fmla="*/ 186267 h 316759"/>
                            <a:gd name="connsiteX866" fmla="*/ 136588 w 214956"/>
                            <a:gd name="connsiteY866" fmla="*/ 189124 h 316759"/>
                            <a:gd name="connsiteX867" fmla="*/ 134684 w 214956"/>
                            <a:gd name="connsiteY867" fmla="*/ 190077 h 316759"/>
                            <a:gd name="connsiteX868" fmla="*/ 134684 w 214956"/>
                            <a:gd name="connsiteY868" fmla="*/ 191029 h 316759"/>
                            <a:gd name="connsiteX869" fmla="*/ 136588 w 214956"/>
                            <a:gd name="connsiteY869" fmla="*/ 189124 h 316759"/>
                            <a:gd name="connsiteX870" fmla="*/ 140399 w 214956"/>
                            <a:gd name="connsiteY870" fmla="*/ 190077 h 316759"/>
                            <a:gd name="connsiteX871" fmla="*/ 142303 w 214956"/>
                            <a:gd name="connsiteY871" fmla="*/ 189124 h 316759"/>
                            <a:gd name="connsiteX872" fmla="*/ 146113 w 214956"/>
                            <a:gd name="connsiteY872" fmla="*/ 186267 h 316759"/>
                            <a:gd name="connsiteX873" fmla="*/ 147066 w 214956"/>
                            <a:gd name="connsiteY873" fmla="*/ 186267 h 316759"/>
                            <a:gd name="connsiteX874" fmla="*/ 146113 w 214956"/>
                            <a:gd name="connsiteY874" fmla="*/ 185314 h 316759"/>
                            <a:gd name="connsiteX875" fmla="*/ 141351 w 214956"/>
                            <a:gd name="connsiteY875" fmla="*/ 181504 h 316759"/>
                            <a:gd name="connsiteX876" fmla="*/ 135636 w 214956"/>
                            <a:gd name="connsiteY876" fmla="*/ 180552 h 316759"/>
                            <a:gd name="connsiteX877" fmla="*/ 136588 w 214956"/>
                            <a:gd name="connsiteY877" fmla="*/ 178647 h 316759"/>
                            <a:gd name="connsiteX878" fmla="*/ 135636 w 214956"/>
                            <a:gd name="connsiteY878" fmla="*/ 178647 h 316759"/>
                            <a:gd name="connsiteX879" fmla="*/ 134684 w 214956"/>
                            <a:gd name="connsiteY879" fmla="*/ 179599 h 316759"/>
                            <a:gd name="connsiteX880" fmla="*/ 135636 w 214956"/>
                            <a:gd name="connsiteY880" fmla="*/ 180552 h 316759"/>
                            <a:gd name="connsiteX881" fmla="*/ 151828 w 214956"/>
                            <a:gd name="connsiteY881" fmla="*/ 213889 h 316759"/>
                            <a:gd name="connsiteX882" fmla="*/ 149924 w 214956"/>
                            <a:gd name="connsiteY882" fmla="*/ 213889 h 316759"/>
                            <a:gd name="connsiteX883" fmla="*/ 145161 w 214956"/>
                            <a:gd name="connsiteY883" fmla="*/ 212937 h 316759"/>
                            <a:gd name="connsiteX884" fmla="*/ 145161 w 214956"/>
                            <a:gd name="connsiteY884" fmla="*/ 214842 h 316759"/>
                            <a:gd name="connsiteX885" fmla="*/ 139446 w 214956"/>
                            <a:gd name="connsiteY885" fmla="*/ 218652 h 316759"/>
                            <a:gd name="connsiteX886" fmla="*/ 139446 w 214956"/>
                            <a:gd name="connsiteY886" fmla="*/ 214842 h 316759"/>
                            <a:gd name="connsiteX887" fmla="*/ 140399 w 214956"/>
                            <a:gd name="connsiteY887" fmla="*/ 212937 h 316759"/>
                            <a:gd name="connsiteX888" fmla="*/ 137541 w 214956"/>
                            <a:gd name="connsiteY888" fmla="*/ 214842 h 316759"/>
                            <a:gd name="connsiteX889" fmla="*/ 136588 w 214956"/>
                            <a:gd name="connsiteY889" fmla="*/ 219604 h 316759"/>
                            <a:gd name="connsiteX890" fmla="*/ 139446 w 214956"/>
                            <a:gd name="connsiteY890" fmla="*/ 219604 h 316759"/>
                            <a:gd name="connsiteX891" fmla="*/ 140399 w 214956"/>
                            <a:gd name="connsiteY891" fmla="*/ 222462 h 316759"/>
                            <a:gd name="connsiteX892" fmla="*/ 144209 w 214956"/>
                            <a:gd name="connsiteY892" fmla="*/ 220557 h 316759"/>
                            <a:gd name="connsiteX893" fmla="*/ 145161 w 214956"/>
                            <a:gd name="connsiteY893" fmla="*/ 216747 h 316759"/>
                            <a:gd name="connsiteX894" fmla="*/ 149924 w 214956"/>
                            <a:gd name="connsiteY894" fmla="*/ 215794 h 316759"/>
                            <a:gd name="connsiteX895" fmla="*/ 149924 w 214956"/>
                            <a:gd name="connsiteY895" fmla="*/ 217699 h 316759"/>
                            <a:gd name="connsiteX896" fmla="*/ 151828 w 214956"/>
                            <a:gd name="connsiteY896" fmla="*/ 219604 h 316759"/>
                            <a:gd name="connsiteX897" fmla="*/ 152781 w 214956"/>
                            <a:gd name="connsiteY897" fmla="*/ 218652 h 316759"/>
                            <a:gd name="connsiteX898" fmla="*/ 151828 w 214956"/>
                            <a:gd name="connsiteY898" fmla="*/ 213889 h 316759"/>
                            <a:gd name="connsiteX899" fmla="*/ 137541 w 214956"/>
                            <a:gd name="connsiteY899" fmla="*/ 153882 h 316759"/>
                            <a:gd name="connsiteX900" fmla="*/ 137541 w 214956"/>
                            <a:gd name="connsiteY900" fmla="*/ 153882 h 316759"/>
                            <a:gd name="connsiteX901" fmla="*/ 139446 w 214956"/>
                            <a:gd name="connsiteY901" fmla="*/ 153882 h 316759"/>
                            <a:gd name="connsiteX902" fmla="*/ 138494 w 214956"/>
                            <a:gd name="connsiteY902" fmla="*/ 152929 h 316759"/>
                            <a:gd name="connsiteX903" fmla="*/ 137541 w 214956"/>
                            <a:gd name="connsiteY903" fmla="*/ 153882 h 316759"/>
                            <a:gd name="connsiteX904" fmla="*/ 139446 w 214956"/>
                            <a:gd name="connsiteY904" fmla="*/ 174837 h 316759"/>
                            <a:gd name="connsiteX905" fmla="*/ 139446 w 214956"/>
                            <a:gd name="connsiteY905" fmla="*/ 174837 h 316759"/>
                            <a:gd name="connsiteX906" fmla="*/ 139446 w 214956"/>
                            <a:gd name="connsiteY906" fmla="*/ 172932 h 316759"/>
                            <a:gd name="connsiteX907" fmla="*/ 138494 w 214956"/>
                            <a:gd name="connsiteY907" fmla="*/ 172932 h 316759"/>
                            <a:gd name="connsiteX908" fmla="*/ 139446 w 214956"/>
                            <a:gd name="connsiteY908" fmla="*/ 174837 h 316759"/>
                            <a:gd name="connsiteX909" fmla="*/ 140399 w 214956"/>
                            <a:gd name="connsiteY909" fmla="*/ 203412 h 316759"/>
                            <a:gd name="connsiteX910" fmla="*/ 139446 w 214956"/>
                            <a:gd name="connsiteY910" fmla="*/ 204364 h 316759"/>
                            <a:gd name="connsiteX911" fmla="*/ 141351 w 214956"/>
                            <a:gd name="connsiteY911" fmla="*/ 208174 h 316759"/>
                            <a:gd name="connsiteX912" fmla="*/ 143256 w 214956"/>
                            <a:gd name="connsiteY912" fmla="*/ 206269 h 316759"/>
                            <a:gd name="connsiteX913" fmla="*/ 140399 w 214956"/>
                            <a:gd name="connsiteY913" fmla="*/ 203412 h 316759"/>
                            <a:gd name="connsiteX914" fmla="*/ 141351 w 214956"/>
                            <a:gd name="connsiteY914" fmla="*/ 162454 h 316759"/>
                            <a:gd name="connsiteX915" fmla="*/ 144209 w 214956"/>
                            <a:gd name="connsiteY915" fmla="*/ 165312 h 316759"/>
                            <a:gd name="connsiteX916" fmla="*/ 147066 w 214956"/>
                            <a:gd name="connsiteY916" fmla="*/ 165312 h 316759"/>
                            <a:gd name="connsiteX917" fmla="*/ 150876 w 214956"/>
                            <a:gd name="connsiteY917" fmla="*/ 163407 h 316759"/>
                            <a:gd name="connsiteX918" fmla="*/ 147066 w 214956"/>
                            <a:gd name="connsiteY918" fmla="*/ 160549 h 316759"/>
                            <a:gd name="connsiteX919" fmla="*/ 144209 w 214956"/>
                            <a:gd name="connsiteY919" fmla="*/ 160549 h 316759"/>
                            <a:gd name="connsiteX920" fmla="*/ 141351 w 214956"/>
                            <a:gd name="connsiteY920" fmla="*/ 162454 h 316759"/>
                            <a:gd name="connsiteX921" fmla="*/ 141351 w 214956"/>
                            <a:gd name="connsiteY921" fmla="*/ 157692 h 316759"/>
                            <a:gd name="connsiteX922" fmla="*/ 141351 w 214956"/>
                            <a:gd name="connsiteY922" fmla="*/ 157692 h 316759"/>
                            <a:gd name="connsiteX923" fmla="*/ 143256 w 214956"/>
                            <a:gd name="connsiteY923" fmla="*/ 157692 h 316759"/>
                            <a:gd name="connsiteX924" fmla="*/ 141351 w 214956"/>
                            <a:gd name="connsiteY924" fmla="*/ 157692 h 316759"/>
                            <a:gd name="connsiteX925" fmla="*/ 141351 w 214956"/>
                            <a:gd name="connsiteY925" fmla="*/ 157692 h 316759"/>
                            <a:gd name="connsiteX926" fmla="*/ 149924 w 214956"/>
                            <a:gd name="connsiteY926" fmla="*/ 198649 h 316759"/>
                            <a:gd name="connsiteX927" fmla="*/ 145161 w 214956"/>
                            <a:gd name="connsiteY927" fmla="*/ 194839 h 316759"/>
                            <a:gd name="connsiteX928" fmla="*/ 143256 w 214956"/>
                            <a:gd name="connsiteY928" fmla="*/ 195792 h 316759"/>
                            <a:gd name="connsiteX929" fmla="*/ 147066 w 214956"/>
                            <a:gd name="connsiteY929" fmla="*/ 200554 h 316759"/>
                            <a:gd name="connsiteX930" fmla="*/ 149924 w 214956"/>
                            <a:gd name="connsiteY930" fmla="*/ 198649 h 316759"/>
                            <a:gd name="connsiteX931" fmla="*/ 152781 w 214956"/>
                            <a:gd name="connsiteY931" fmla="*/ 80539 h 316759"/>
                            <a:gd name="connsiteX932" fmla="*/ 150876 w 214956"/>
                            <a:gd name="connsiteY932" fmla="*/ 76729 h 316759"/>
                            <a:gd name="connsiteX933" fmla="*/ 149924 w 214956"/>
                            <a:gd name="connsiteY933" fmla="*/ 76729 h 316759"/>
                            <a:gd name="connsiteX934" fmla="*/ 152781 w 214956"/>
                            <a:gd name="connsiteY934" fmla="*/ 80539 h 316759"/>
                            <a:gd name="connsiteX935" fmla="*/ 152781 w 214956"/>
                            <a:gd name="connsiteY935" fmla="*/ 80539 h 316759"/>
                            <a:gd name="connsiteX936" fmla="*/ 148019 w 214956"/>
                            <a:gd name="connsiteY936" fmla="*/ 87207 h 316759"/>
                            <a:gd name="connsiteX937" fmla="*/ 147066 w 214956"/>
                            <a:gd name="connsiteY937" fmla="*/ 86254 h 316759"/>
                            <a:gd name="connsiteX938" fmla="*/ 144209 w 214956"/>
                            <a:gd name="connsiteY938" fmla="*/ 83397 h 316759"/>
                            <a:gd name="connsiteX939" fmla="*/ 143256 w 214956"/>
                            <a:gd name="connsiteY939" fmla="*/ 83397 h 316759"/>
                            <a:gd name="connsiteX940" fmla="*/ 147066 w 214956"/>
                            <a:gd name="connsiteY940" fmla="*/ 87207 h 316759"/>
                            <a:gd name="connsiteX941" fmla="*/ 148019 w 214956"/>
                            <a:gd name="connsiteY941" fmla="*/ 87207 h 316759"/>
                            <a:gd name="connsiteX942" fmla="*/ 155638 w 214956"/>
                            <a:gd name="connsiteY942" fmla="*/ 87207 h 316759"/>
                            <a:gd name="connsiteX943" fmla="*/ 152781 w 214956"/>
                            <a:gd name="connsiteY943" fmla="*/ 80539 h 316759"/>
                            <a:gd name="connsiteX944" fmla="*/ 148019 w 214956"/>
                            <a:gd name="connsiteY944" fmla="*/ 205317 h 316759"/>
                            <a:gd name="connsiteX945" fmla="*/ 147066 w 214956"/>
                            <a:gd name="connsiteY945" fmla="*/ 207222 h 316759"/>
                            <a:gd name="connsiteX946" fmla="*/ 148019 w 214956"/>
                            <a:gd name="connsiteY946" fmla="*/ 208174 h 316759"/>
                            <a:gd name="connsiteX947" fmla="*/ 148971 w 214956"/>
                            <a:gd name="connsiteY947" fmla="*/ 206269 h 316759"/>
                            <a:gd name="connsiteX948" fmla="*/ 148019 w 214956"/>
                            <a:gd name="connsiteY948" fmla="*/ 205317 h 316759"/>
                            <a:gd name="connsiteX949" fmla="*/ 148019 w 214956"/>
                            <a:gd name="connsiteY949" fmla="*/ 176742 h 316759"/>
                            <a:gd name="connsiteX950" fmla="*/ 148019 w 214956"/>
                            <a:gd name="connsiteY950" fmla="*/ 176742 h 316759"/>
                            <a:gd name="connsiteX951" fmla="*/ 149924 w 214956"/>
                            <a:gd name="connsiteY951" fmla="*/ 176742 h 316759"/>
                            <a:gd name="connsiteX952" fmla="*/ 148019 w 214956"/>
                            <a:gd name="connsiteY952" fmla="*/ 176742 h 316759"/>
                            <a:gd name="connsiteX953" fmla="*/ 148019 w 214956"/>
                            <a:gd name="connsiteY953" fmla="*/ 176742 h 316759"/>
                            <a:gd name="connsiteX954" fmla="*/ 149924 w 214956"/>
                            <a:gd name="connsiteY954" fmla="*/ 191982 h 316759"/>
                            <a:gd name="connsiteX955" fmla="*/ 151828 w 214956"/>
                            <a:gd name="connsiteY955" fmla="*/ 190077 h 316759"/>
                            <a:gd name="connsiteX956" fmla="*/ 149924 w 214956"/>
                            <a:gd name="connsiteY956" fmla="*/ 188172 h 316759"/>
                            <a:gd name="connsiteX957" fmla="*/ 148019 w 214956"/>
                            <a:gd name="connsiteY957" fmla="*/ 190077 h 316759"/>
                            <a:gd name="connsiteX958" fmla="*/ 149924 w 214956"/>
                            <a:gd name="connsiteY958" fmla="*/ 191982 h 316759"/>
                            <a:gd name="connsiteX959" fmla="*/ 150876 w 214956"/>
                            <a:gd name="connsiteY959" fmla="*/ 225319 h 316759"/>
                            <a:gd name="connsiteX960" fmla="*/ 149924 w 214956"/>
                            <a:gd name="connsiteY960" fmla="*/ 224367 h 316759"/>
                            <a:gd name="connsiteX961" fmla="*/ 148971 w 214956"/>
                            <a:gd name="connsiteY961" fmla="*/ 225319 h 316759"/>
                            <a:gd name="connsiteX962" fmla="*/ 150876 w 214956"/>
                            <a:gd name="connsiteY962" fmla="*/ 225319 h 316759"/>
                            <a:gd name="connsiteX963" fmla="*/ 150876 w 214956"/>
                            <a:gd name="connsiteY963" fmla="*/ 225319 h 316759"/>
                            <a:gd name="connsiteX964" fmla="*/ 152781 w 214956"/>
                            <a:gd name="connsiteY964" fmla="*/ 167217 h 316759"/>
                            <a:gd name="connsiteX965" fmla="*/ 148971 w 214956"/>
                            <a:gd name="connsiteY965" fmla="*/ 170074 h 316759"/>
                            <a:gd name="connsiteX966" fmla="*/ 150876 w 214956"/>
                            <a:gd name="connsiteY966" fmla="*/ 171979 h 316759"/>
                            <a:gd name="connsiteX967" fmla="*/ 154686 w 214956"/>
                            <a:gd name="connsiteY967" fmla="*/ 168169 h 316759"/>
                            <a:gd name="connsiteX968" fmla="*/ 152781 w 214956"/>
                            <a:gd name="connsiteY968" fmla="*/ 167217 h 316759"/>
                            <a:gd name="connsiteX969" fmla="*/ 151828 w 214956"/>
                            <a:gd name="connsiteY969" fmla="*/ 211032 h 316759"/>
                            <a:gd name="connsiteX970" fmla="*/ 151828 w 214956"/>
                            <a:gd name="connsiteY970" fmla="*/ 211032 h 316759"/>
                            <a:gd name="connsiteX971" fmla="*/ 152781 w 214956"/>
                            <a:gd name="connsiteY971" fmla="*/ 211032 h 316759"/>
                            <a:gd name="connsiteX972" fmla="*/ 151828 w 214956"/>
                            <a:gd name="connsiteY972" fmla="*/ 211032 h 316759"/>
                            <a:gd name="connsiteX973" fmla="*/ 151828 w 214956"/>
                            <a:gd name="connsiteY973" fmla="*/ 211032 h 316759"/>
                            <a:gd name="connsiteX974" fmla="*/ 156591 w 214956"/>
                            <a:gd name="connsiteY974" fmla="*/ 205317 h 316759"/>
                            <a:gd name="connsiteX975" fmla="*/ 159449 w 214956"/>
                            <a:gd name="connsiteY975" fmla="*/ 204364 h 316759"/>
                            <a:gd name="connsiteX976" fmla="*/ 159449 w 214956"/>
                            <a:gd name="connsiteY976" fmla="*/ 204364 h 316759"/>
                            <a:gd name="connsiteX977" fmla="*/ 157544 w 214956"/>
                            <a:gd name="connsiteY977" fmla="*/ 202459 h 316759"/>
                            <a:gd name="connsiteX978" fmla="*/ 153734 w 214956"/>
                            <a:gd name="connsiteY978" fmla="*/ 204364 h 316759"/>
                            <a:gd name="connsiteX979" fmla="*/ 153734 w 214956"/>
                            <a:gd name="connsiteY979" fmla="*/ 205317 h 316759"/>
                            <a:gd name="connsiteX980" fmla="*/ 156591 w 214956"/>
                            <a:gd name="connsiteY980" fmla="*/ 205317 h 316759"/>
                            <a:gd name="connsiteX981" fmla="*/ 157544 w 214956"/>
                            <a:gd name="connsiteY981" fmla="*/ 224367 h 316759"/>
                            <a:gd name="connsiteX982" fmla="*/ 156591 w 214956"/>
                            <a:gd name="connsiteY982" fmla="*/ 222462 h 316759"/>
                            <a:gd name="connsiteX983" fmla="*/ 155638 w 214956"/>
                            <a:gd name="connsiteY983" fmla="*/ 223414 h 316759"/>
                            <a:gd name="connsiteX984" fmla="*/ 156591 w 214956"/>
                            <a:gd name="connsiteY984" fmla="*/ 224367 h 316759"/>
                            <a:gd name="connsiteX985" fmla="*/ 157544 w 214956"/>
                            <a:gd name="connsiteY985" fmla="*/ 224367 h 316759"/>
                            <a:gd name="connsiteX986" fmla="*/ 164211 w 214956"/>
                            <a:gd name="connsiteY986" fmla="*/ 79587 h 316759"/>
                            <a:gd name="connsiteX987" fmla="*/ 160401 w 214956"/>
                            <a:gd name="connsiteY987" fmla="*/ 75777 h 316759"/>
                            <a:gd name="connsiteX988" fmla="*/ 160401 w 214956"/>
                            <a:gd name="connsiteY988" fmla="*/ 75777 h 316759"/>
                            <a:gd name="connsiteX989" fmla="*/ 160401 w 214956"/>
                            <a:gd name="connsiteY989" fmla="*/ 71967 h 316759"/>
                            <a:gd name="connsiteX990" fmla="*/ 161353 w 214956"/>
                            <a:gd name="connsiteY990" fmla="*/ 70062 h 316759"/>
                            <a:gd name="connsiteX991" fmla="*/ 159449 w 214956"/>
                            <a:gd name="connsiteY991" fmla="*/ 70062 h 316759"/>
                            <a:gd name="connsiteX992" fmla="*/ 157544 w 214956"/>
                            <a:gd name="connsiteY992" fmla="*/ 79587 h 316759"/>
                            <a:gd name="connsiteX993" fmla="*/ 161353 w 214956"/>
                            <a:gd name="connsiteY993" fmla="*/ 79587 h 316759"/>
                            <a:gd name="connsiteX994" fmla="*/ 163259 w 214956"/>
                            <a:gd name="connsiteY994" fmla="*/ 80539 h 316759"/>
                            <a:gd name="connsiteX995" fmla="*/ 164211 w 214956"/>
                            <a:gd name="connsiteY995" fmla="*/ 83397 h 316759"/>
                            <a:gd name="connsiteX996" fmla="*/ 164211 w 214956"/>
                            <a:gd name="connsiteY996" fmla="*/ 79587 h 316759"/>
                            <a:gd name="connsiteX997" fmla="*/ 158496 w 214956"/>
                            <a:gd name="connsiteY997" fmla="*/ 191982 h 316759"/>
                            <a:gd name="connsiteX998" fmla="*/ 161353 w 214956"/>
                            <a:gd name="connsiteY998" fmla="*/ 192934 h 316759"/>
                            <a:gd name="connsiteX999" fmla="*/ 162306 w 214956"/>
                            <a:gd name="connsiteY999" fmla="*/ 191982 h 316759"/>
                            <a:gd name="connsiteX1000" fmla="*/ 158496 w 214956"/>
                            <a:gd name="connsiteY1000" fmla="*/ 190077 h 316759"/>
                            <a:gd name="connsiteX1001" fmla="*/ 155638 w 214956"/>
                            <a:gd name="connsiteY1001" fmla="*/ 189124 h 316759"/>
                            <a:gd name="connsiteX1002" fmla="*/ 158496 w 214956"/>
                            <a:gd name="connsiteY1002" fmla="*/ 191982 h 316759"/>
                            <a:gd name="connsiteX1003" fmla="*/ 160401 w 214956"/>
                            <a:gd name="connsiteY1003" fmla="*/ 196744 h 316759"/>
                            <a:gd name="connsiteX1004" fmla="*/ 156591 w 214956"/>
                            <a:gd name="connsiteY1004" fmla="*/ 192934 h 316759"/>
                            <a:gd name="connsiteX1005" fmla="*/ 155638 w 214956"/>
                            <a:gd name="connsiteY1005" fmla="*/ 193887 h 316759"/>
                            <a:gd name="connsiteX1006" fmla="*/ 158496 w 214956"/>
                            <a:gd name="connsiteY1006" fmla="*/ 197697 h 316759"/>
                            <a:gd name="connsiteX1007" fmla="*/ 160401 w 214956"/>
                            <a:gd name="connsiteY1007" fmla="*/ 196744 h 316759"/>
                            <a:gd name="connsiteX1008" fmla="*/ 161353 w 214956"/>
                            <a:gd name="connsiteY1008" fmla="*/ 209127 h 316759"/>
                            <a:gd name="connsiteX1009" fmla="*/ 159449 w 214956"/>
                            <a:gd name="connsiteY1009" fmla="*/ 204364 h 316759"/>
                            <a:gd name="connsiteX1010" fmla="*/ 158496 w 214956"/>
                            <a:gd name="connsiteY1010" fmla="*/ 208174 h 316759"/>
                            <a:gd name="connsiteX1011" fmla="*/ 156591 w 214956"/>
                            <a:gd name="connsiteY1011" fmla="*/ 210079 h 316759"/>
                            <a:gd name="connsiteX1012" fmla="*/ 157544 w 214956"/>
                            <a:gd name="connsiteY1012" fmla="*/ 215794 h 316759"/>
                            <a:gd name="connsiteX1013" fmla="*/ 155638 w 214956"/>
                            <a:gd name="connsiteY1013" fmla="*/ 217699 h 316759"/>
                            <a:gd name="connsiteX1014" fmla="*/ 156591 w 214956"/>
                            <a:gd name="connsiteY1014" fmla="*/ 217699 h 316759"/>
                            <a:gd name="connsiteX1015" fmla="*/ 158496 w 214956"/>
                            <a:gd name="connsiteY1015" fmla="*/ 215794 h 316759"/>
                            <a:gd name="connsiteX1016" fmla="*/ 160401 w 214956"/>
                            <a:gd name="connsiteY1016" fmla="*/ 213889 h 316759"/>
                            <a:gd name="connsiteX1017" fmla="*/ 161353 w 214956"/>
                            <a:gd name="connsiteY1017" fmla="*/ 209127 h 316759"/>
                            <a:gd name="connsiteX1018" fmla="*/ 159449 w 214956"/>
                            <a:gd name="connsiteY1018" fmla="*/ 75777 h 316759"/>
                            <a:gd name="connsiteX1019" fmla="*/ 159449 w 214956"/>
                            <a:gd name="connsiteY1019" fmla="*/ 79587 h 316759"/>
                            <a:gd name="connsiteX1020" fmla="*/ 155638 w 214956"/>
                            <a:gd name="connsiteY1020" fmla="*/ 79587 h 316759"/>
                            <a:gd name="connsiteX1021" fmla="*/ 159449 w 214956"/>
                            <a:gd name="connsiteY1021" fmla="*/ 75777 h 316759"/>
                            <a:gd name="connsiteX1022" fmla="*/ 159449 w 214956"/>
                            <a:gd name="connsiteY1022" fmla="*/ 75777 h 316759"/>
                            <a:gd name="connsiteX1023" fmla="*/ 156591 w 214956"/>
                            <a:gd name="connsiteY1023" fmla="*/ 175789 h 316759"/>
                            <a:gd name="connsiteX1024" fmla="*/ 156591 w 214956"/>
                            <a:gd name="connsiteY1024" fmla="*/ 175789 h 316759"/>
                            <a:gd name="connsiteX1025" fmla="*/ 160401 w 214956"/>
                            <a:gd name="connsiteY1025" fmla="*/ 174837 h 316759"/>
                            <a:gd name="connsiteX1026" fmla="*/ 161353 w 214956"/>
                            <a:gd name="connsiteY1026" fmla="*/ 174837 h 316759"/>
                            <a:gd name="connsiteX1027" fmla="*/ 162306 w 214956"/>
                            <a:gd name="connsiteY1027" fmla="*/ 173884 h 316759"/>
                            <a:gd name="connsiteX1028" fmla="*/ 161353 w 214956"/>
                            <a:gd name="connsiteY1028" fmla="*/ 172932 h 316759"/>
                            <a:gd name="connsiteX1029" fmla="*/ 156591 w 214956"/>
                            <a:gd name="connsiteY1029" fmla="*/ 175789 h 316759"/>
                            <a:gd name="connsiteX1030" fmla="*/ 159449 w 214956"/>
                            <a:gd name="connsiteY1030" fmla="*/ 233892 h 316759"/>
                            <a:gd name="connsiteX1031" fmla="*/ 161353 w 214956"/>
                            <a:gd name="connsiteY1031" fmla="*/ 231987 h 316759"/>
                            <a:gd name="connsiteX1032" fmla="*/ 159449 w 214956"/>
                            <a:gd name="connsiteY1032" fmla="*/ 230082 h 316759"/>
                            <a:gd name="connsiteX1033" fmla="*/ 157544 w 214956"/>
                            <a:gd name="connsiteY1033" fmla="*/ 231987 h 316759"/>
                            <a:gd name="connsiteX1034" fmla="*/ 159449 w 214956"/>
                            <a:gd name="connsiteY1034" fmla="*/ 233892 h 316759"/>
                            <a:gd name="connsiteX1035" fmla="*/ 162306 w 214956"/>
                            <a:gd name="connsiteY1035" fmla="*/ 183409 h 316759"/>
                            <a:gd name="connsiteX1036" fmla="*/ 160401 w 214956"/>
                            <a:gd name="connsiteY1036" fmla="*/ 182457 h 316759"/>
                            <a:gd name="connsiteX1037" fmla="*/ 158496 w 214956"/>
                            <a:gd name="connsiteY1037" fmla="*/ 184362 h 316759"/>
                            <a:gd name="connsiteX1038" fmla="*/ 159449 w 214956"/>
                            <a:gd name="connsiteY1038" fmla="*/ 184362 h 316759"/>
                            <a:gd name="connsiteX1039" fmla="*/ 162306 w 214956"/>
                            <a:gd name="connsiteY1039" fmla="*/ 183409 h 316759"/>
                            <a:gd name="connsiteX1040" fmla="*/ 160401 w 214956"/>
                            <a:gd name="connsiteY1040" fmla="*/ 241512 h 316759"/>
                            <a:gd name="connsiteX1041" fmla="*/ 160401 w 214956"/>
                            <a:gd name="connsiteY1041" fmla="*/ 240559 h 316759"/>
                            <a:gd name="connsiteX1042" fmla="*/ 159449 w 214956"/>
                            <a:gd name="connsiteY1042" fmla="*/ 240559 h 316759"/>
                            <a:gd name="connsiteX1043" fmla="*/ 158496 w 214956"/>
                            <a:gd name="connsiteY1043" fmla="*/ 241512 h 316759"/>
                            <a:gd name="connsiteX1044" fmla="*/ 160401 w 214956"/>
                            <a:gd name="connsiteY1044" fmla="*/ 241512 h 316759"/>
                            <a:gd name="connsiteX1045" fmla="*/ 163259 w 214956"/>
                            <a:gd name="connsiteY1045" fmla="*/ 249132 h 316759"/>
                            <a:gd name="connsiteX1046" fmla="*/ 164211 w 214956"/>
                            <a:gd name="connsiteY1046" fmla="*/ 247227 h 316759"/>
                            <a:gd name="connsiteX1047" fmla="*/ 163259 w 214956"/>
                            <a:gd name="connsiteY1047" fmla="*/ 245322 h 316759"/>
                            <a:gd name="connsiteX1048" fmla="*/ 161353 w 214956"/>
                            <a:gd name="connsiteY1048" fmla="*/ 246274 h 316759"/>
                            <a:gd name="connsiteX1049" fmla="*/ 163259 w 214956"/>
                            <a:gd name="connsiteY1049" fmla="*/ 249132 h 316759"/>
                            <a:gd name="connsiteX1050" fmla="*/ 162306 w 214956"/>
                            <a:gd name="connsiteY1050" fmla="*/ 219604 h 316759"/>
                            <a:gd name="connsiteX1051" fmla="*/ 164211 w 214956"/>
                            <a:gd name="connsiteY1051" fmla="*/ 218652 h 316759"/>
                            <a:gd name="connsiteX1052" fmla="*/ 164211 w 214956"/>
                            <a:gd name="connsiteY1052" fmla="*/ 215794 h 316759"/>
                            <a:gd name="connsiteX1053" fmla="*/ 162306 w 214956"/>
                            <a:gd name="connsiteY1053" fmla="*/ 217699 h 316759"/>
                            <a:gd name="connsiteX1054" fmla="*/ 162306 w 214956"/>
                            <a:gd name="connsiteY1054" fmla="*/ 219604 h 316759"/>
                            <a:gd name="connsiteX1055" fmla="*/ 164211 w 214956"/>
                            <a:gd name="connsiteY1055" fmla="*/ 203412 h 316759"/>
                            <a:gd name="connsiteX1056" fmla="*/ 168021 w 214956"/>
                            <a:gd name="connsiteY1056" fmla="*/ 202459 h 316759"/>
                            <a:gd name="connsiteX1057" fmla="*/ 168021 w 214956"/>
                            <a:gd name="connsiteY1057" fmla="*/ 198649 h 316759"/>
                            <a:gd name="connsiteX1058" fmla="*/ 167069 w 214956"/>
                            <a:gd name="connsiteY1058" fmla="*/ 195792 h 316759"/>
                            <a:gd name="connsiteX1059" fmla="*/ 165163 w 214956"/>
                            <a:gd name="connsiteY1059" fmla="*/ 197697 h 316759"/>
                            <a:gd name="connsiteX1060" fmla="*/ 163259 w 214956"/>
                            <a:gd name="connsiteY1060" fmla="*/ 199602 h 316759"/>
                            <a:gd name="connsiteX1061" fmla="*/ 164211 w 214956"/>
                            <a:gd name="connsiteY1061" fmla="*/ 203412 h 316759"/>
                            <a:gd name="connsiteX1062" fmla="*/ 165163 w 214956"/>
                            <a:gd name="connsiteY1062" fmla="*/ 226272 h 316759"/>
                            <a:gd name="connsiteX1063" fmla="*/ 168974 w 214956"/>
                            <a:gd name="connsiteY1063" fmla="*/ 224367 h 316759"/>
                            <a:gd name="connsiteX1064" fmla="*/ 167069 w 214956"/>
                            <a:gd name="connsiteY1064" fmla="*/ 222462 h 316759"/>
                            <a:gd name="connsiteX1065" fmla="*/ 163259 w 214956"/>
                            <a:gd name="connsiteY1065" fmla="*/ 225319 h 316759"/>
                            <a:gd name="connsiteX1066" fmla="*/ 165163 w 214956"/>
                            <a:gd name="connsiteY1066" fmla="*/ 226272 h 316759"/>
                            <a:gd name="connsiteX1067" fmla="*/ 164211 w 214956"/>
                            <a:gd name="connsiteY1067" fmla="*/ 254847 h 316759"/>
                            <a:gd name="connsiteX1068" fmla="*/ 166116 w 214956"/>
                            <a:gd name="connsiteY1068" fmla="*/ 254847 h 316759"/>
                            <a:gd name="connsiteX1069" fmla="*/ 165163 w 214956"/>
                            <a:gd name="connsiteY1069" fmla="*/ 252942 h 316759"/>
                            <a:gd name="connsiteX1070" fmla="*/ 164211 w 214956"/>
                            <a:gd name="connsiteY1070" fmla="*/ 253894 h 316759"/>
                            <a:gd name="connsiteX1071" fmla="*/ 164211 w 214956"/>
                            <a:gd name="connsiteY1071" fmla="*/ 254847 h 316759"/>
                            <a:gd name="connsiteX1072" fmla="*/ 165163 w 214956"/>
                            <a:gd name="connsiteY1072" fmla="*/ 92922 h 316759"/>
                            <a:gd name="connsiteX1073" fmla="*/ 165163 w 214956"/>
                            <a:gd name="connsiteY1073" fmla="*/ 92922 h 316759"/>
                            <a:gd name="connsiteX1074" fmla="*/ 163259 w 214956"/>
                            <a:gd name="connsiteY1074" fmla="*/ 91969 h 316759"/>
                            <a:gd name="connsiteX1075" fmla="*/ 165163 w 214956"/>
                            <a:gd name="connsiteY1075" fmla="*/ 92922 h 316759"/>
                            <a:gd name="connsiteX1076" fmla="*/ 165163 w 214956"/>
                            <a:gd name="connsiteY1076" fmla="*/ 92922 h 316759"/>
                            <a:gd name="connsiteX1077" fmla="*/ 168021 w 214956"/>
                            <a:gd name="connsiteY1077" fmla="*/ 89112 h 316759"/>
                            <a:gd name="connsiteX1078" fmla="*/ 168021 w 214956"/>
                            <a:gd name="connsiteY1078" fmla="*/ 86254 h 316759"/>
                            <a:gd name="connsiteX1079" fmla="*/ 166116 w 214956"/>
                            <a:gd name="connsiteY1079" fmla="*/ 84349 h 316759"/>
                            <a:gd name="connsiteX1080" fmla="*/ 164211 w 214956"/>
                            <a:gd name="connsiteY1080" fmla="*/ 87207 h 316759"/>
                            <a:gd name="connsiteX1081" fmla="*/ 168021 w 214956"/>
                            <a:gd name="connsiteY1081" fmla="*/ 89112 h 316759"/>
                            <a:gd name="connsiteX1082" fmla="*/ 164211 w 214956"/>
                            <a:gd name="connsiteY1082" fmla="*/ 57679 h 316759"/>
                            <a:gd name="connsiteX1083" fmla="*/ 164211 w 214956"/>
                            <a:gd name="connsiteY1083" fmla="*/ 57679 h 316759"/>
                            <a:gd name="connsiteX1084" fmla="*/ 167069 w 214956"/>
                            <a:gd name="connsiteY1084" fmla="*/ 60537 h 316759"/>
                            <a:gd name="connsiteX1085" fmla="*/ 171831 w 214956"/>
                            <a:gd name="connsiteY1085" fmla="*/ 60537 h 316759"/>
                            <a:gd name="connsiteX1086" fmla="*/ 171831 w 214956"/>
                            <a:gd name="connsiteY1086" fmla="*/ 59584 h 316759"/>
                            <a:gd name="connsiteX1087" fmla="*/ 170878 w 214956"/>
                            <a:gd name="connsiteY1087" fmla="*/ 57679 h 316759"/>
                            <a:gd name="connsiteX1088" fmla="*/ 164211 w 214956"/>
                            <a:gd name="connsiteY1088" fmla="*/ 57679 h 316759"/>
                            <a:gd name="connsiteX1089" fmla="*/ 168021 w 214956"/>
                            <a:gd name="connsiteY1089" fmla="*/ 67204 h 316759"/>
                            <a:gd name="connsiteX1090" fmla="*/ 167069 w 214956"/>
                            <a:gd name="connsiteY1090" fmla="*/ 66252 h 316759"/>
                            <a:gd name="connsiteX1091" fmla="*/ 164211 w 214956"/>
                            <a:gd name="connsiteY1091" fmla="*/ 68157 h 316759"/>
                            <a:gd name="connsiteX1092" fmla="*/ 166116 w 214956"/>
                            <a:gd name="connsiteY1092" fmla="*/ 69109 h 316759"/>
                            <a:gd name="connsiteX1093" fmla="*/ 168021 w 214956"/>
                            <a:gd name="connsiteY1093" fmla="*/ 67204 h 316759"/>
                            <a:gd name="connsiteX1094" fmla="*/ 166116 w 214956"/>
                            <a:gd name="connsiteY1094" fmla="*/ 262467 h 316759"/>
                            <a:gd name="connsiteX1095" fmla="*/ 168021 w 214956"/>
                            <a:gd name="connsiteY1095" fmla="*/ 260562 h 316759"/>
                            <a:gd name="connsiteX1096" fmla="*/ 166116 w 214956"/>
                            <a:gd name="connsiteY1096" fmla="*/ 259609 h 316759"/>
                            <a:gd name="connsiteX1097" fmla="*/ 164211 w 214956"/>
                            <a:gd name="connsiteY1097" fmla="*/ 261514 h 316759"/>
                            <a:gd name="connsiteX1098" fmla="*/ 166116 w 214956"/>
                            <a:gd name="connsiteY1098" fmla="*/ 262467 h 316759"/>
                            <a:gd name="connsiteX1099" fmla="*/ 168021 w 214956"/>
                            <a:gd name="connsiteY1099" fmla="*/ 228177 h 316759"/>
                            <a:gd name="connsiteX1100" fmla="*/ 166116 w 214956"/>
                            <a:gd name="connsiteY1100" fmla="*/ 229129 h 316759"/>
                            <a:gd name="connsiteX1101" fmla="*/ 168021 w 214956"/>
                            <a:gd name="connsiteY1101" fmla="*/ 231034 h 316759"/>
                            <a:gd name="connsiteX1102" fmla="*/ 174688 w 214956"/>
                            <a:gd name="connsiteY1102" fmla="*/ 230082 h 316759"/>
                            <a:gd name="connsiteX1103" fmla="*/ 173736 w 214956"/>
                            <a:gd name="connsiteY1103" fmla="*/ 235797 h 316759"/>
                            <a:gd name="connsiteX1104" fmla="*/ 169926 w 214956"/>
                            <a:gd name="connsiteY1104" fmla="*/ 236749 h 316759"/>
                            <a:gd name="connsiteX1105" fmla="*/ 166116 w 214956"/>
                            <a:gd name="connsiteY1105" fmla="*/ 234844 h 316759"/>
                            <a:gd name="connsiteX1106" fmla="*/ 164211 w 214956"/>
                            <a:gd name="connsiteY1106" fmla="*/ 238654 h 316759"/>
                            <a:gd name="connsiteX1107" fmla="*/ 166116 w 214956"/>
                            <a:gd name="connsiteY1107" fmla="*/ 241512 h 316759"/>
                            <a:gd name="connsiteX1108" fmla="*/ 168974 w 214956"/>
                            <a:gd name="connsiteY1108" fmla="*/ 238654 h 316759"/>
                            <a:gd name="connsiteX1109" fmla="*/ 168974 w 214956"/>
                            <a:gd name="connsiteY1109" fmla="*/ 236749 h 316759"/>
                            <a:gd name="connsiteX1110" fmla="*/ 170878 w 214956"/>
                            <a:gd name="connsiteY1110" fmla="*/ 238654 h 316759"/>
                            <a:gd name="connsiteX1111" fmla="*/ 175641 w 214956"/>
                            <a:gd name="connsiteY1111" fmla="*/ 246274 h 316759"/>
                            <a:gd name="connsiteX1112" fmla="*/ 183261 w 214956"/>
                            <a:gd name="connsiteY1112" fmla="*/ 245322 h 316759"/>
                            <a:gd name="connsiteX1113" fmla="*/ 181356 w 214956"/>
                            <a:gd name="connsiteY1113" fmla="*/ 240559 h 316759"/>
                            <a:gd name="connsiteX1114" fmla="*/ 179451 w 214956"/>
                            <a:gd name="connsiteY1114" fmla="*/ 237702 h 316759"/>
                            <a:gd name="connsiteX1115" fmla="*/ 176594 w 214956"/>
                            <a:gd name="connsiteY1115" fmla="*/ 236749 h 316759"/>
                            <a:gd name="connsiteX1116" fmla="*/ 176594 w 214956"/>
                            <a:gd name="connsiteY1116" fmla="*/ 239607 h 316759"/>
                            <a:gd name="connsiteX1117" fmla="*/ 178499 w 214956"/>
                            <a:gd name="connsiteY1117" fmla="*/ 240559 h 316759"/>
                            <a:gd name="connsiteX1118" fmla="*/ 179451 w 214956"/>
                            <a:gd name="connsiteY1118" fmla="*/ 242464 h 316759"/>
                            <a:gd name="connsiteX1119" fmla="*/ 176594 w 214956"/>
                            <a:gd name="connsiteY1119" fmla="*/ 243417 h 316759"/>
                            <a:gd name="connsiteX1120" fmla="*/ 172784 w 214956"/>
                            <a:gd name="connsiteY1120" fmla="*/ 235797 h 316759"/>
                            <a:gd name="connsiteX1121" fmla="*/ 176594 w 214956"/>
                            <a:gd name="connsiteY1121" fmla="*/ 233892 h 316759"/>
                            <a:gd name="connsiteX1122" fmla="*/ 173736 w 214956"/>
                            <a:gd name="connsiteY1122" fmla="*/ 230082 h 316759"/>
                            <a:gd name="connsiteX1123" fmla="*/ 168021 w 214956"/>
                            <a:gd name="connsiteY1123" fmla="*/ 228177 h 316759"/>
                            <a:gd name="connsiteX1124" fmla="*/ 168021 w 214956"/>
                            <a:gd name="connsiteY1124" fmla="*/ 271039 h 316759"/>
                            <a:gd name="connsiteX1125" fmla="*/ 166116 w 214956"/>
                            <a:gd name="connsiteY1125" fmla="*/ 271039 h 316759"/>
                            <a:gd name="connsiteX1126" fmla="*/ 165163 w 214956"/>
                            <a:gd name="connsiteY1126" fmla="*/ 271992 h 316759"/>
                            <a:gd name="connsiteX1127" fmla="*/ 167069 w 214956"/>
                            <a:gd name="connsiteY1127" fmla="*/ 272944 h 316759"/>
                            <a:gd name="connsiteX1128" fmla="*/ 168021 w 214956"/>
                            <a:gd name="connsiteY1128" fmla="*/ 271039 h 316759"/>
                            <a:gd name="connsiteX1129" fmla="*/ 177546 w 214956"/>
                            <a:gd name="connsiteY1129" fmla="*/ 269134 h 316759"/>
                            <a:gd name="connsiteX1130" fmla="*/ 174688 w 214956"/>
                            <a:gd name="connsiteY1130" fmla="*/ 262467 h 316759"/>
                            <a:gd name="connsiteX1131" fmla="*/ 172784 w 214956"/>
                            <a:gd name="connsiteY1131" fmla="*/ 257704 h 316759"/>
                            <a:gd name="connsiteX1132" fmla="*/ 173736 w 214956"/>
                            <a:gd name="connsiteY1132" fmla="*/ 251989 h 316759"/>
                            <a:gd name="connsiteX1133" fmla="*/ 173736 w 214956"/>
                            <a:gd name="connsiteY1133" fmla="*/ 250084 h 316759"/>
                            <a:gd name="connsiteX1134" fmla="*/ 171831 w 214956"/>
                            <a:gd name="connsiteY1134" fmla="*/ 251989 h 316759"/>
                            <a:gd name="connsiteX1135" fmla="*/ 168021 w 214956"/>
                            <a:gd name="connsiteY1135" fmla="*/ 256752 h 316759"/>
                            <a:gd name="connsiteX1136" fmla="*/ 173736 w 214956"/>
                            <a:gd name="connsiteY1136" fmla="*/ 257704 h 316759"/>
                            <a:gd name="connsiteX1137" fmla="*/ 177546 w 214956"/>
                            <a:gd name="connsiteY1137" fmla="*/ 271039 h 316759"/>
                            <a:gd name="connsiteX1138" fmla="*/ 179451 w 214956"/>
                            <a:gd name="connsiteY1138" fmla="*/ 271039 h 316759"/>
                            <a:gd name="connsiteX1139" fmla="*/ 177546 w 214956"/>
                            <a:gd name="connsiteY1139" fmla="*/ 269134 h 316759"/>
                            <a:gd name="connsiteX1140" fmla="*/ 170878 w 214956"/>
                            <a:gd name="connsiteY1140" fmla="*/ 93874 h 316759"/>
                            <a:gd name="connsiteX1141" fmla="*/ 170878 w 214956"/>
                            <a:gd name="connsiteY1141" fmla="*/ 92922 h 316759"/>
                            <a:gd name="connsiteX1142" fmla="*/ 167069 w 214956"/>
                            <a:gd name="connsiteY1142" fmla="*/ 95779 h 316759"/>
                            <a:gd name="connsiteX1143" fmla="*/ 168021 w 214956"/>
                            <a:gd name="connsiteY1143" fmla="*/ 95779 h 316759"/>
                            <a:gd name="connsiteX1144" fmla="*/ 170878 w 214956"/>
                            <a:gd name="connsiteY1144" fmla="*/ 93874 h 316759"/>
                            <a:gd name="connsiteX1145" fmla="*/ 167069 w 214956"/>
                            <a:gd name="connsiteY1145" fmla="*/ 208174 h 316759"/>
                            <a:gd name="connsiteX1146" fmla="*/ 168021 w 214956"/>
                            <a:gd name="connsiteY1146" fmla="*/ 207222 h 316759"/>
                            <a:gd name="connsiteX1147" fmla="*/ 168021 w 214956"/>
                            <a:gd name="connsiteY1147" fmla="*/ 206269 h 316759"/>
                            <a:gd name="connsiteX1148" fmla="*/ 167069 w 214956"/>
                            <a:gd name="connsiteY1148" fmla="*/ 208174 h 316759"/>
                            <a:gd name="connsiteX1149" fmla="*/ 167069 w 214956"/>
                            <a:gd name="connsiteY1149" fmla="*/ 208174 h 316759"/>
                            <a:gd name="connsiteX1150" fmla="*/ 168021 w 214956"/>
                            <a:gd name="connsiteY1150" fmla="*/ 74824 h 316759"/>
                            <a:gd name="connsiteX1151" fmla="*/ 169926 w 214956"/>
                            <a:gd name="connsiteY1151" fmla="*/ 74824 h 316759"/>
                            <a:gd name="connsiteX1152" fmla="*/ 170878 w 214956"/>
                            <a:gd name="connsiteY1152" fmla="*/ 71967 h 316759"/>
                            <a:gd name="connsiteX1153" fmla="*/ 168021 w 214956"/>
                            <a:gd name="connsiteY1153" fmla="*/ 74824 h 316759"/>
                            <a:gd name="connsiteX1154" fmla="*/ 171831 w 214956"/>
                            <a:gd name="connsiteY1154" fmla="*/ 216747 h 316759"/>
                            <a:gd name="connsiteX1155" fmla="*/ 168974 w 214956"/>
                            <a:gd name="connsiteY1155" fmla="*/ 219604 h 316759"/>
                            <a:gd name="connsiteX1156" fmla="*/ 169926 w 214956"/>
                            <a:gd name="connsiteY1156" fmla="*/ 221509 h 316759"/>
                            <a:gd name="connsiteX1157" fmla="*/ 172784 w 214956"/>
                            <a:gd name="connsiteY1157" fmla="*/ 218652 h 316759"/>
                            <a:gd name="connsiteX1158" fmla="*/ 171831 w 214956"/>
                            <a:gd name="connsiteY1158" fmla="*/ 216747 h 316759"/>
                            <a:gd name="connsiteX1159" fmla="*/ 169926 w 214956"/>
                            <a:gd name="connsiteY1159" fmla="*/ 244369 h 316759"/>
                            <a:gd name="connsiteX1160" fmla="*/ 169926 w 214956"/>
                            <a:gd name="connsiteY1160" fmla="*/ 244369 h 316759"/>
                            <a:gd name="connsiteX1161" fmla="*/ 169926 w 214956"/>
                            <a:gd name="connsiteY1161" fmla="*/ 246274 h 316759"/>
                            <a:gd name="connsiteX1162" fmla="*/ 169926 w 214956"/>
                            <a:gd name="connsiteY1162" fmla="*/ 244369 h 316759"/>
                            <a:gd name="connsiteX1163" fmla="*/ 169926 w 214956"/>
                            <a:gd name="connsiteY1163" fmla="*/ 244369 h 316759"/>
                            <a:gd name="connsiteX1164" fmla="*/ 168974 w 214956"/>
                            <a:gd name="connsiteY1164" fmla="*/ 191029 h 316759"/>
                            <a:gd name="connsiteX1165" fmla="*/ 168974 w 214956"/>
                            <a:gd name="connsiteY1165" fmla="*/ 191029 h 316759"/>
                            <a:gd name="connsiteX1166" fmla="*/ 170878 w 214956"/>
                            <a:gd name="connsiteY1166" fmla="*/ 191029 h 316759"/>
                            <a:gd name="connsiteX1167" fmla="*/ 170878 w 214956"/>
                            <a:gd name="connsiteY1167" fmla="*/ 190077 h 316759"/>
                            <a:gd name="connsiteX1168" fmla="*/ 168974 w 214956"/>
                            <a:gd name="connsiteY1168" fmla="*/ 191029 h 316759"/>
                            <a:gd name="connsiteX1169" fmla="*/ 171831 w 214956"/>
                            <a:gd name="connsiteY1169" fmla="*/ 71014 h 316759"/>
                            <a:gd name="connsiteX1170" fmla="*/ 171831 w 214956"/>
                            <a:gd name="connsiteY1170" fmla="*/ 71014 h 316759"/>
                            <a:gd name="connsiteX1171" fmla="*/ 169926 w 214956"/>
                            <a:gd name="connsiteY1171" fmla="*/ 71967 h 316759"/>
                            <a:gd name="connsiteX1172" fmla="*/ 171831 w 214956"/>
                            <a:gd name="connsiteY1172" fmla="*/ 71014 h 316759"/>
                            <a:gd name="connsiteX1173" fmla="*/ 170878 w 214956"/>
                            <a:gd name="connsiteY1173" fmla="*/ 80539 h 316759"/>
                            <a:gd name="connsiteX1174" fmla="*/ 169926 w 214956"/>
                            <a:gd name="connsiteY1174" fmla="*/ 82444 h 316759"/>
                            <a:gd name="connsiteX1175" fmla="*/ 171831 w 214956"/>
                            <a:gd name="connsiteY1175" fmla="*/ 83397 h 316759"/>
                            <a:gd name="connsiteX1176" fmla="*/ 172784 w 214956"/>
                            <a:gd name="connsiteY1176" fmla="*/ 81492 h 316759"/>
                            <a:gd name="connsiteX1177" fmla="*/ 170878 w 214956"/>
                            <a:gd name="connsiteY1177" fmla="*/ 80539 h 316759"/>
                            <a:gd name="connsiteX1178" fmla="*/ 172784 w 214956"/>
                            <a:gd name="connsiteY1178" fmla="*/ 100542 h 316759"/>
                            <a:gd name="connsiteX1179" fmla="*/ 171831 w 214956"/>
                            <a:gd name="connsiteY1179" fmla="*/ 98637 h 316759"/>
                            <a:gd name="connsiteX1180" fmla="*/ 170878 w 214956"/>
                            <a:gd name="connsiteY1180" fmla="*/ 99589 h 316759"/>
                            <a:gd name="connsiteX1181" fmla="*/ 171831 w 214956"/>
                            <a:gd name="connsiteY1181" fmla="*/ 101494 h 316759"/>
                            <a:gd name="connsiteX1182" fmla="*/ 172784 w 214956"/>
                            <a:gd name="connsiteY1182" fmla="*/ 100542 h 316759"/>
                            <a:gd name="connsiteX1183" fmla="*/ 173736 w 214956"/>
                            <a:gd name="connsiteY1183" fmla="*/ 192934 h 316759"/>
                            <a:gd name="connsiteX1184" fmla="*/ 175641 w 214956"/>
                            <a:gd name="connsiteY1184" fmla="*/ 194839 h 316759"/>
                            <a:gd name="connsiteX1185" fmla="*/ 176594 w 214956"/>
                            <a:gd name="connsiteY1185" fmla="*/ 192934 h 316759"/>
                            <a:gd name="connsiteX1186" fmla="*/ 174688 w 214956"/>
                            <a:gd name="connsiteY1186" fmla="*/ 191029 h 316759"/>
                            <a:gd name="connsiteX1187" fmla="*/ 173736 w 214956"/>
                            <a:gd name="connsiteY1187" fmla="*/ 192934 h 316759"/>
                            <a:gd name="connsiteX1188" fmla="*/ 174688 w 214956"/>
                            <a:gd name="connsiteY1188" fmla="*/ 207222 h 316759"/>
                            <a:gd name="connsiteX1189" fmla="*/ 174688 w 214956"/>
                            <a:gd name="connsiteY1189" fmla="*/ 207222 h 316759"/>
                            <a:gd name="connsiteX1190" fmla="*/ 174688 w 214956"/>
                            <a:gd name="connsiteY1190" fmla="*/ 205317 h 316759"/>
                            <a:gd name="connsiteX1191" fmla="*/ 173736 w 214956"/>
                            <a:gd name="connsiteY1191" fmla="*/ 206269 h 316759"/>
                            <a:gd name="connsiteX1192" fmla="*/ 174688 w 214956"/>
                            <a:gd name="connsiteY1192" fmla="*/ 207222 h 316759"/>
                            <a:gd name="connsiteX1193" fmla="*/ 175641 w 214956"/>
                            <a:gd name="connsiteY1193" fmla="*/ 275802 h 316759"/>
                            <a:gd name="connsiteX1194" fmla="*/ 174688 w 214956"/>
                            <a:gd name="connsiteY1194" fmla="*/ 273897 h 316759"/>
                            <a:gd name="connsiteX1195" fmla="*/ 173736 w 214956"/>
                            <a:gd name="connsiteY1195" fmla="*/ 274849 h 316759"/>
                            <a:gd name="connsiteX1196" fmla="*/ 174688 w 214956"/>
                            <a:gd name="connsiteY1196" fmla="*/ 276754 h 316759"/>
                            <a:gd name="connsiteX1197" fmla="*/ 175641 w 214956"/>
                            <a:gd name="connsiteY1197" fmla="*/ 275802 h 316759"/>
                            <a:gd name="connsiteX1198" fmla="*/ 174688 w 214956"/>
                            <a:gd name="connsiteY1198" fmla="*/ 212937 h 316759"/>
                            <a:gd name="connsiteX1199" fmla="*/ 176594 w 214956"/>
                            <a:gd name="connsiteY1199" fmla="*/ 211984 h 316759"/>
                            <a:gd name="connsiteX1200" fmla="*/ 175641 w 214956"/>
                            <a:gd name="connsiteY1200" fmla="*/ 211032 h 316759"/>
                            <a:gd name="connsiteX1201" fmla="*/ 173736 w 214956"/>
                            <a:gd name="connsiteY1201" fmla="*/ 211984 h 316759"/>
                            <a:gd name="connsiteX1202" fmla="*/ 174688 w 214956"/>
                            <a:gd name="connsiteY1202" fmla="*/ 212937 h 316759"/>
                            <a:gd name="connsiteX1203" fmla="*/ 173736 w 214956"/>
                            <a:gd name="connsiteY1203" fmla="*/ 219604 h 316759"/>
                            <a:gd name="connsiteX1204" fmla="*/ 175641 w 214956"/>
                            <a:gd name="connsiteY1204" fmla="*/ 221509 h 316759"/>
                            <a:gd name="connsiteX1205" fmla="*/ 176594 w 214956"/>
                            <a:gd name="connsiteY1205" fmla="*/ 221509 h 316759"/>
                            <a:gd name="connsiteX1206" fmla="*/ 174688 w 214956"/>
                            <a:gd name="connsiteY1206" fmla="*/ 219604 h 316759"/>
                            <a:gd name="connsiteX1207" fmla="*/ 173736 w 214956"/>
                            <a:gd name="connsiteY1207" fmla="*/ 219604 h 316759"/>
                            <a:gd name="connsiteX1208" fmla="*/ 175641 w 214956"/>
                            <a:gd name="connsiteY1208" fmla="*/ 59584 h 316759"/>
                            <a:gd name="connsiteX1209" fmla="*/ 181356 w 214956"/>
                            <a:gd name="connsiteY1209" fmla="*/ 61489 h 316759"/>
                            <a:gd name="connsiteX1210" fmla="*/ 183261 w 214956"/>
                            <a:gd name="connsiteY1210" fmla="*/ 60537 h 316759"/>
                            <a:gd name="connsiteX1211" fmla="*/ 181356 w 214956"/>
                            <a:gd name="connsiteY1211" fmla="*/ 58632 h 316759"/>
                            <a:gd name="connsiteX1212" fmla="*/ 175641 w 214956"/>
                            <a:gd name="connsiteY1212" fmla="*/ 56727 h 316759"/>
                            <a:gd name="connsiteX1213" fmla="*/ 173736 w 214956"/>
                            <a:gd name="connsiteY1213" fmla="*/ 57679 h 316759"/>
                            <a:gd name="connsiteX1214" fmla="*/ 175641 w 214956"/>
                            <a:gd name="connsiteY1214" fmla="*/ 59584 h 316759"/>
                            <a:gd name="connsiteX1215" fmla="*/ 175641 w 214956"/>
                            <a:gd name="connsiteY1215" fmla="*/ 177694 h 316759"/>
                            <a:gd name="connsiteX1216" fmla="*/ 176594 w 214956"/>
                            <a:gd name="connsiteY1216" fmla="*/ 178647 h 316759"/>
                            <a:gd name="connsiteX1217" fmla="*/ 177546 w 214956"/>
                            <a:gd name="connsiteY1217" fmla="*/ 177694 h 316759"/>
                            <a:gd name="connsiteX1218" fmla="*/ 177546 w 214956"/>
                            <a:gd name="connsiteY1218" fmla="*/ 176742 h 316759"/>
                            <a:gd name="connsiteX1219" fmla="*/ 175641 w 214956"/>
                            <a:gd name="connsiteY1219" fmla="*/ 177694 h 316759"/>
                            <a:gd name="connsiteX1220" fmla="*/ 187071 w 214956"/>
                            <a:gd name="connsiteY1220" fmla="*/ 252942 h 316759"/>
                            <a:gd name="connsiteX1221" fmla="*/ 183261 w 214956"/>
                            <a:gd name="connsiteY1221" fmla="*/ 251037 h 316759"/>
                            <a:gd name="connsiteX1222" fmla="*/ 179451 w 214956"/>
                            <a:gd name="connsiteY1222" fmla="*/ 251037 h 316759"/>
                            <a:gd name="connsiteX1223" fmla="*/ 175641 w 214956"/>
                            <a:gd name="connsiteY1223" fmla="*/ 251989 h 316759"/>
                            <a:gd name="connsiteX1224" fmla="*/ 177546 w 214956"/>
                            <a:gd name="connsiteY1224" fmla="*/ 254847 h 316759"/>
                            <a:gd name="connsiteX1225" fmla="*/ 179451 w 214956"/>
                            <a:gd name="connsiteY1225" fmla="*/ 257704 h 316759"/>
                            <a:gd name="connsiteX1226" fmla="*/ 181356 w 214956"/>
                            <a:gd name="connsiteY1226" fmla="*/ 259609 h 316759"/>
                            <a:gd name="connsiteX1227" fmla="*/ 187071 w 214956"/>
                            <a:gd name="connsiteY1227" fmla="*/ 252942 h 316759"/>
                            <a:gd name="connsiteX1228" fmla="*/ 183261 w 214956"/>
                            <a:gd name="connsiteY1228" fmla="*/ 64347 h 316759"/>
                            <a:gd name="connsiteX1229" fmla="*/ 179451 w 214956"/>
                            <a:gd name="connsiteY1229" fmla="*/ 64347 h 316759"/>
                            <a:gd name="connsiteX1230" fmla="*/ 176594 w 214956"/>
                            <a:gd name="connsiteY1230" fmla="*/ 65299 h 316759"/>
                            <a:gd name="connsiteX1231" fmla="*/ 178499 w 214956"/>
                            <a:gd name="connsiteY1231" fmla="*/ 69109 h 316759"/>
                            <a:gd name="connsiteX1232" fmla="*/ 182309 w 214956"/>
                            <a:gd name="connsiteY1232" fmla="*/ 70062 h 316759"/>
                            <a:gd name="connsiteX1233" fmla="*/ 185166 w 214956"/>
                            <a:gd name="connsiteY1233" fmla="*/ 71967 h 316759"/>
                            <a:gd name="connsiteX1234" fmla="*/ 182309 w 214956"/>
                            <a:gd name="connsiteY1234" fmla="*/ 73872 h 316759"/>
                            <a:gd name="connsiteX1235" fmla="*/ 182309 w 214956"/>
                            <a:gd name="connsiteY1235" fmla="*/ 75777 h 316759"/>
                            <a:gd name="connsiteX1236" fmla="*/ 182309 w 214956"/>
                            <a:gd name="connsiteY1236" fmla="*/ 77682 h 316759"/>
                            <a:gd name="connsiteX1237" fmla="*/ 182309 w 214956"/>
                            <a:gd name="connsiteY1237" fmla="*/ 79587 h 316759"/>
                            <a:gd name="connsiteX1238" fmla="*/ 185166 w 214956"/>
                            <a:gd name="connsiteY1238" fmla="*/ 80539 h 316759"/>
                            <a:gd name="connsiteX1239" fmla="*/ 188976 w 214956"/>
                            <a:gd name="connsiteY1239" fmla="*/ 81492 h 316759"/>
                            <a:gd name="connsiteX1240" fmla="*/ 186119 w 214956"/>
                            <a:gd name="connsiteY1240" fmla="*/ 79587 h 316759"/>
                            <a:gd name="connsiteX1241" fmla="*/ 185166 w 214956"/>
                            <a:gd name="connsiteY1241" fmla="*/ 76729 h 316759"/>
                            <a:gd name="connsiteX1242" fmla="*/ 187071 w 214956"/>
                            <a:gd name="connsiteY1242" fmla="*/ 75777 h 316759"/>
                            <a:gd name="connsiteX1243" fmla="*/ 188976 w 214956"/>
                            <a:gd name="connsiteY1243" fmla="*/ 73872 h 316759"/>
                            <a:gd name="connsiteX1244" fmla="*/ 186119 w 214956"/>
                            <a:gd name="connsiteY1244" fmla="*/ 69109 h 316759"/>
                            <a:gd name="connsiteX1245" fmla="*/ 183261 w 214956"/>
                            <a:gd name="connsiteY1245" fmla="*/ 64347 h 316759"/>
                            <a:gd name="connsiteX1246" fmla="*/ 187071 w 214956"/>
                            <a:gd name="connsiteY1246" fmla="*/ 67204 h 316759"/>
                            <a:gd name="connsiteX1247" fmla="*/ 188976 w 214956"/>
                            <a:gd name="connsiteY1247" fmla="*/ 68157 h 316759"/>
                            <a:gd name="connsiteX1248" fmla="*/ 190881 w 214956"/>
                            <a:gd name="connsiteY1248" fmla="*/ 64347 h 316759"/>
                            <a:gd name="connsiteX1249" fmla="*/ 189928 w 214956"/>
                            <a:gd name="connsiteY1249" fmla="*/ 63394 h 316759"/>
                            <a:gd name="connsiteX1250" fmla="*/ 183261 w 214956"/>
                            <a:gd name="connsiteY1250" fmla="*/ 64347 h 316759"/>
                            <a:gd name="connsiteX1251" fmla="*/ 176594 w 214956"/>
                            <a:gd name="connsiteY1251" fmla="*/ 198649 h 316759"/>
                            <a:gd name="connsiteX1252" fmla="*/ 177546 w 214956"/>
                            <a:gd name="connsiteY1252" fmla="*/ 201507 h 316759"/>
                            <a:gd name="connsiteX1253" fmla="*/ 180403 w 214956"/>
                            <a:gd name="connsiteY1253" fmla="*/ 208174 h 316759"/>
                            <a:gd name="connsiteX1254" fmla="*/ 182309 w 214956"/>
                            <a:gd name="connsiteY1254" fmla="*/ 210079 h 316759"/>
                            <a:gd name="connsiteX1255" fmla="*/ 185166 w 214956"/>
                            <a:gd name="connsiteY1255" fmla="*/ 206269 h 316759"/>
                            <a:gd name="connsiteX1256" fmla="*/ 179451 w 214956"/>
                            <a:gd name="connsiteY1256" fmla="*/ 197697 h 316759"/>
                            <a:gd name="connsiteX1257" fmla="*/ 177546 w 214956"/>
                            <a:gd name="connsiteY1257" fmla="*/ 196744 h 316759"/>
                            <a:gd name="connsiteX1258" fmla="*/ 176594 w 214956"/>
                            <a:gd name="connsiteY1258" fmla="*/ 198649 h 316759"/>
                            <a:gd name="connsiteX1259" fmla="*/ 177546 w 214956"/>
                            <a:gd name="connsiteY1259" fmla="*/ 215794 h 316759"/>
                            <a:gd name="connsiteX1260" fmla="*/ 177546 w 214956"/>
                            <a:gd name="connsiteY1260" fmla="*/ 215794 h 316759"/>
                            <a:gd name="connsiteX1261" fmla="*/ 176594 w 214956"/>
                            <a:gd name="connsiteY1261" fmla="*/ 215794 h 316759"/>
                            <a:gd name="connsiteX1262" fmla="*/ 177546 w 214956"/>
                            <a:gd name="connsiteY1262" fmla="*/ 215794 h 316759"/>
                            <a:gd name="connsiteX1263" fmla="*/ 177546 w 214956"/>
                            <a:gd name="connsiteY1263" fmla="*/ 215794 h 316759"/>
                            <a:gd name="connsiteX1264" fmla="*/ 183261 w 214956"/>
                            <a:gd name="connsiteY1264" fmla="*/ 84349 h 316759"/>
                            <a:gd name="connsiteX1265" fmla="*/ 179451 w 214956"/>
                            <a:gd name="connsiteY1265" fmla="*/ 82444 h 316759"/>
                            <a:gd name="connsiteX1266" fmla="*/ 176594 w 214956"/>
                            <a:gd name="connsiteY1266" fmla="*/ 84349 h 316759"/>
                            <a:gd name="connsiteX1267" fmla="*/ 180403 w 214956"/>
                            <a:gd name="connsiteY1267" fmla="*/ 86254 h 316759"/>
                            <a:gd name="connsiteX1268" fmla="*/ 183261 w 214956"/>
                            <a:gd name="connsiteY1268" fmla="*/ 84349 h 316759"/>
                            <a:gd name="connsiteX1269" fmla="*/ 182309 w 214956"/>
                            <a:gd name="connsiteY1269" fmla="*/ 268182 h 316759"/>
                            <a:gd name="connsiteX1270" fmla="*/ 181356 w 214956"/>
                            <a:gd name="connsiteY1270" fmla="*/ 267229 h 316759"/>
                            <a:gd name="connsiteX1271" fmla="*/ 179451 w 214956"/>
                            <a:gd name="connsiteY1271" fmla="*/ 267229 h 316759"/>
                            <a:gd name="connsiteX1272" fmla="*/ 180403 w 214956"/>
                            <a:gd name="connsiteY1272" fmla="*/ 269134 h 316759"/>
                            <a:gd name="connsiteX1273" fmla="*/ 182309 w 214956"/>
                            <a:gd name="connsiteY1273" fmla="*/ 268182 h 316759"/>
                            <a:gd name="connsiteX1274" fmla="*/ 179451 w 214956"/>
                            <a:gd name="connsiteY1274" fmla="*/ 188172 h 316759"/>
                            <a:gd name="connsiteX1275" fmla="*/ 179451 w 214956"/>
                            <a:gd name="connsiteY1275" fmla="*/ 188172 h 316759"/>
                            <a:gd name="connsiteX1276" fmla="*/ 179451 w 214956"/>
                            <a:gd name="connsiteY1276" fmla="*/ 188172 h 316759"/>
                            <a:gd name="connsiteX1277" fmla="*/ 179451 w 214956"/>
                            <a:gd name="connsiteY1277" fmla="*/ 188172 h 316759"/>
                            <a:gd name="connsiteX1278" fmla="*/ 179451 w 214956"/>
                            <a:gd name="connsiteY1278" fmla="*/ 188172 h 316759"/>
                            <a:gd name="connsiteX1279" fmla="*/ 181356 w 214956"/>
                            <a:gd name="connsiteY1279" fmla="*/ 278659 h 316759"/>
                            <a:gd name="connsiteX1280" fmla="*/ 180403 w 214956"/>
                            <a:gd name="connsiteY1280" fmla="*/ 276754 h 316759"/>
                            <a:gd name="connsiteX1281" fmla="*/ 179451 w 214956"/>
                            <a:gd name="connsiteY1281" fmla="*/ 276754 h 316759"/>
                            <a:gd name="connsiteX1282" fmla="*/ 181356 w 214956"/>
                            <a:gd name="connsiteY1282" fmla="*/ 278659 h 316759"/>
                            <a:gd name="connsiteX1283" fmla="*/ 181356 w 214956"/>
                            <a:gd name="connsiteY1283" fmla="*/ 278659 h 316759"/>
                            <a:gd name="connsiteX1284" fmla="*/ 183261 w 214956"/>
                            <a:gd name="connsiteY1284" fmla="*/ 223414 h 316759"/>
                            <a:gd name="connsiteX1285" fmla="*/ 181356 w 214956"/>
                            <a:gd name="connsiteY1285" fmla="*/ 221509 h 316759"/>
                            <a:gd name="connsiteX1286" fmla="*/ 180403 w 214956"/>
                            <a:gd name="connsiteY1286" fmla="*/ 224367 h 316759"/>
                            <a:gd name="connsiteX1287" fmla="*/ 182309 w 214956"/>
                            <a:gd name="connsiteY1287" fmla="*/ 226272 h 316759"/>
                            <a:gd name="connsiteX1288" fmla="*/ 183261 w 214956"/>
                            <a:gd name="connsiteY1288" fmla="*/ 223414 h 316759"/>
                            <a:gd name="connsiteX1289" fmla="*/ 182309 w 214956"/>
                            <a:gd name="connsiteY1289" fmla="*/ 262467 h 316759"/>
                            <a:gd name="connsiteX1290" fmla="*/ 181356 w 214956"/>
                            <a:gd name="connsiteY1290" fmla="*/ 261514 h 316759"/>
                            <a:gd name="connsiteX1291" fmla="*/ 180403 w 214956"/>
                            <a:gd name="connsiteY1291" fmla="*/ 262467 h 316759"/>
                            <a:gd name="connsiteX1292" fmla="*/ 182309 w 214956"/>
                            <a:gd name="connsiteY1292" fmla="*/ 263419 h 316759"/>
                            <a:gd name="connsiteX1293" fmla="*/ 182309 w 214956"/>
                            <a:gd name="connsiteY1293" fmla="*/ 262467 h 316759"/>
                            <a:gd name="connsiteX1294" fmla="*/ 181356 w 214956"/>
                            <a:gd name="connsiteY1294" fmla="*/ 51964 h 316759"/>
                            <a:gd name="connsiteX1295" fmla="*/ 181356 w 214956"/>
                            <a:gd name="connsiteY1295" fmla="*/ 51964 h 316759"/>
                            <a:gd name="connsiteX1296" fmla="*/ 182309 w 214956"/>
                            <a:gd name="connsiteY1296" fmla="*/ 51964 h 316759"/>
                            <a:gd name="connsiteX1297" fmla="*/ 181356 w 214956"/>
                            <a:gd name="connsiteY1297" fmla="*/ 51964 h 316759"/>
                            <a:gd name="connsiteX1298" fmla="*/ 181356 w 214956"/>
                            <a:gd name="connsiteY1298" fmla="*/ 51964 h 316759"/>
                            <a:gd name="connsiteX1299" fmla="*/ 186119 w 214956"/>
                            <a:gd name="connsiteY1299" fmla="*/ 212937 h 316759"/>
                            <a:gd name="connsiteX1300" fmla="*/ 185166 w 214956"/>
                            <a:gd name="connsiteY1300" fmla="*/ 217699 h 316759"/>
                            <a:gd name="connsiteX1301" fmla="*/ 187071 w 214956"/>
                            <a:gd name="connsiteY1301" fmla="*/ 217699 h 316759"/>
                            <a:gd name="connsiteX1302" fmla="*/ 192786 w 214956"/>
                            <a:gd name="connsiteY1302" fmla="*/ 214842 h 316759"/>
                            <a:gd name="connsiteX1303" fmla="*/ 193738 w 214956"/>
                            <a:gd name="connsiteY1303" fmla="*/ 213889 h 316759"/>
                            <a:gd name="connsiteX1304" fmla="*/ 193738 w 214956"/>
                            <a:gd name="connsiteY1304" fmla="*/ 213889 h 316759"/>
                            <a:gd name="connsiteX1305" fmla="*/ 189928 w 214956"/>
                            <a:gd name="connsiteY1305" fmla="*/ 211032 h 316759"/>
                            <a:gd name="connsiteX1306" fmla="*/ 186119 w 214956"/>
                            <a:gd name="connsiteY1306" fmla="*/ 212937 h 316759"/>
                            <a:gd name="connsiteX1307" fmla="*/ 187071 w 214956"/>
                            <a:gd name="connsiteY1307" fmla="*/ 273897 h 316759"/>
                            <a:gd name="connsiteX1308" fmla="*/ 186119 w 214956"/>
                            <a:gd name="connsiteY1308" fmla="*/ 271992 h 316759"/>
                            <a:gd name="connsiteX1309" fmla="*/ 184213 w 214956"/>
                            <a:gd name="connsiteY1309" fmla="*/ 272944 h 316759"/>
                            <a:gd name="connsiteX1310" fmla="*/ 187071 w 214956"/>
                            <a:gd name="connsiteY1310" fmla="*/ 273897 h 316759"/>
                            <a:gd name="connsiteX1311" fmla="*/ 187071 w 214956"/>
                            <a:gd name="connsiteY1311" fmla="*/ 273897 h 316759"/>
                            <a:gd name="connsiteX1312" fmla="*/ 187071 w 214956"/>
                            <a:gd name="connsiteY1312" fmla="*/ 52917 h 316759"/>
                            <a:gd name="connsiteX1313" fmla="*/ 191834 w 214956"/>
                            <a:gd name="connsiteY1313" fmla="*/ 52917 h 316759"/>
                            <a:gd name="connsiteX1314" fmla="*/ 193738 w 214956"/>
                            <a:gd name="connsiteY1314" fmla="*/ 51012 h 316759"/>
                            <a:gd name="connsiteX1315" fmla="*/ 192786 w 214956"/>
                            <a:gd name="connsiteY1315" fmla="*/ 51012 h 316759"/>
                            <a:gd name="connsiteX1316" fmla="*/ 190881 w 214956"/>
                            <a:gd name="connsiteY1316" fmla="*/ 48154 h 316759"/>
                            <a:gd name="connsiteX1317" fmla="*/ 189928 w 214956"/>
                            <a:gd name="connsiteY1317" fmla="*/ 47202 h 316759"/>
                            <a:gd name="connsiteX1318" fmla="*/ 186119 w 214956"/>
                            <a:gd name="connsiteY1318" fmla="*/ 50059 h 316759"/>
                            <a:gd name="connsiteX1319" fmla="*/ 187071 w 214956"/>
                            <a:gd name="connsiteY1319" fmla="*/ 52917 h 316759"/>
                            <a:gd name="connsiteX1320" fmla="*/ 185166 w 214956"/>
                            <a:gd name="connsiteY1320" fmla="*/ 199602 h 316759"/>
                            <a:gd name="connsiteX1321" fmla="*/ 186119 w 214956"/>
                            <a:gd name="connsiteY1321" fmla="*/ 200554 h 316759"/>
                            <a:gd name="connsiteX1322" fmla="*/ 188024 w 214956"/>
                            <a:gd name="connsiteY1322" fmla="*/ 197697 h 316759"/>
                            <a:gd name="connsiteX1323" fmla="*/ 187071 w 214956"/>
                            <a:gd name="connsiteY1323" fmla="*/ 196744 h 316759"/>
                            <a:gd name="connsiteX1324" fmla="*/ 185166 w 214956"/>
                            <a:gd name="connsiteY1324" fmla="*/ 199602 h 316759"/>
                            <a:gd name="connsiteX1325" fmla="*/ 188024 w 214956"/>
                            <a:gd name="connsiteY1325" fmla="*/ 224367 h 316759"/>
                            <a:gd name="connsiteX1326" fmla="*/ 188024 w 214956"/>
                            <a:gd name="connsiteY1326" fmla="*/ 224367 h 316759"/>
                            <a:gd name="connsiteX1327" fmla="*/ 188024 w 214956"/>
                            <a:gd name="connsiteY1327" fmla="*/ 222462 h 316759"/>
                            <a:gd name="connsiteX1328" fmla="*/ 187071 w 214956"/>
                            <a:gd name="connsiteY1328" fmla="*/ 222462 h 316759"/>
                            <a:gd name="connsiteX1329" fmla="*/ 188024 w 214956"/>
                            <a:gd name="connsiteY1329" fmla="*/ 224367 h 316759"/>
                            <a:gd name="connsiteX1330" fmla="*/ 189928 w 214956"/>
                            <a:gd name="connsiteY1330" fmla="*/ 236749 h 316759"/>
                            <a:gd name="connsiteX1331" fmla="*/ 188976 w 214956"/>
                            <a:gd name="connsiteY1331" fmla="*/ 235797 h 316759"/>
                            <a:gd name="connsiteX1332" fmla="*/ 188976 w 214956"/>
                            <a:gd name="connsiteY1332" fmla="*/ 236749 h 316759"/>
                            <a:gd name="connsiteX1333" fmla="*/ 189928 w 214956"/>
                            <a:gd name="connsiteY1333" fmla="*/ 237702 h 316759"/>
                            <a:gd name="connsiteX1334" fmla="*/ 189928 w 214956"/>
                            <a:gd name="connsiteY1334" fmla="*/ 236749 h 316759"/>
                            <a:gd name="connsiteX1335" fmla="*/ 191834 w 214956"/>
                            <a:gd name="connsiteY1335" fmla="*/ 57679 h 316759"/>
                            <a:gd name="connsiteX1336" fmla="*/ 190881 w 214956"/>
                            <a:gd name="connsiteY1336" fmla="*/ 56727 h 316759"/>
                            <a:gd name="connsiteX1337" fmla="*/ 189928 w 214956"/>
                            <a:gd name="connsiteY1337" fmla="*/ 57679 h 316759"/>
                            <a:gd name="connsiteX1338" fmla="*/ 190881 w 214956"/>
                            <a:gd name="connsiteY1338" fmla="*/ 59584 h 316759"/>
                            <a:gd name="connsiteX1339" fmla="*/ 191834 w 214956"/>
                            <a:gd name="connsiteY1339" fmla="*/ 57679 h 316759"/>
                            <a:gd name="connsiteX1340" fmla="*/ 198501 w 214956"/>
                            <a:gd name="connsiteY1340" fmla="*/ 245322 h 316759"/>
                            <a:gd name="connsiteX1341" fmla="*/ 194691 w 214956"/>
                            <a:gd name="connsiteY1341" fmla="*/ 244369 h 316759"/>
                            <a:gd name="connsiteX1342" fmla="*/ 194691 w 214956"/>
                            <a:gd name="connsiteY1342" fmla="*/ 244369 h 316759"/>
                            <a:gd name="connsiteX1343" fmla="*/ 190881 w 214956"/>
                            <a:gd name="connsiteY1343" fmla="*/ 245322 h 316759"/>
                            <a:gd name="connsiteX1344" fmla="*/ 190881 w 214956"/>
                            <a:gd name="connsiteY1344" fmla="*/ 246274 h 316759"/>
                            <a:gd name="connsiteX1345" fmla="*/ 193738 w 214956"/>
                            <a:gd name="connsiteY1345" fmla="*/ 247227 h 316759"/>
                            <a:gd name="connsiteX1346" fmla="*/ 194691 w 214956"/>
                            <a:gd name="connsiteY1346" fmla="*/ 247227 h 316759"/>
                            <a:gd name="connsiteX1347" fmla="*/ 198501 w 214956"/>
                            <a:gd name="connsiteY1347" fmla="*/ 245322 h 316759"/>
                            <a:gd name="connsiteX1348" fmla="*/ 194691 w 214956"/>
                            <a:gd name="connsiteY1348" fmla="*/ 254847 h 316759"/>
                            <a:gd name="connsiteX1349" fmla="*/ 190881 w 214956"/>
                            <a:gd name="connsiteY1349" fmla="*/ 252942 h 316759"/>
                            <a:gd name="connsiteX1350" fmla="*/ 189928 w 214956"/>
                            <a:gd name="connsiteY1350" fmla="*/ 253894 h 316759"/>
                            <a:gd name="connsiteX1351" fmla="*/ 193738 w 214956"/>
                            <a:gd name="connsiteY1351" fmla="*/ 255799 h 316759"/>
                            <a:gd name="connsiteX1352" fmla="*/ 194691 w 214956"/>
                            <a:gd name="connsiteY1352" fmla="*/ 254847 h 316759"/>
                            <a:gd name="connsiteX1353" fmla="*/ 191834 w 214956"/>
                            <a:gd name="connsiteY1353" fmla="*/ 199602 h 316759"/>
                            <a:gd name="connsiteX1354" fmla="*/ 191834 w 214956"/>
                            <a:gd name="connsiteY1354" fmla="*/ 199602 h 316759"/>
                            <a:gd name="connsiteX1355" fmla="*/ 191834 w 214956"/>
                            <a:gd name="connsiteY1355" fmla="*/ 198649 h 316759"/>
                            <a:gd name="connsiteX1356" fmla="*/ 191834 w 214956"/>
                            <a:gd name="connsiteY1356" fmla="*/ 199602 h 316759"/>
                            <a:gd name="connsiteX1357" fmla="*/ 191834 w 214956"/>
                            <a:gd name="connsiteY1357" fmla="*/ 199602 h 316759"/>
                            <a:gd name="connsiteX1358" fmla="*/ 194691 w 214956"/>
                            <a:gd name="connsiteY1358" fmla="*/ 230082 h 316759"/>
                            <a:gd name="connsiteX1359" fmla="*/ 196596 w 214956"/>
                            <a:gd name="connsiteY1359" fmla="*/ 231987 h 316759"/>
                            <a:gd name="connsiteX1360" fmla="*/ 197549 w 214956"/>
                            <a:gd name="connsiteY1360" fmla="*/ 231034 h 316759"/>
                            <a:gd name="connsiteX1361" fmla="*/ 196596 w 214956"/>
                            <a:gd name="connsiteY1361" fmla="*/ 229129 h 316759"/>
                            <a:gd name="connsiteX1362" fmla="*/ 194691 w 214956"/>
                            <a:gd name="connsiteY1362" fmla="*/ 230082 h 316759"/>
                            <a:gd name="connsiteX1363" fmla="*/ 199453 w 214956"/>
                            <a:gd name="connsiteY1363" fmla="*/ 237702 h 316759"/>
                            <a:gd name="connsiteX1364" fmla="*/ 198501 w 214956"/>
                            <a:gd name="connsiteY1364" fmla="*/ 236749 h 316759"/>
                            <a:gd name="connsiteX1365" fmla="*/ 198501 w 214956"/>
                            <a:gd name="connsiteY1365" fmla="*/ 237702 h 316759"/>
                            <a:gd name="connsiteX1366" fmla="*/ 199453 w 214956"/>
                            <a:gd name="connsiteY1366" fmla="*/ 237702 h 316759"/>
                            <a:gd name="connsiteX1367" fmla="*/ 199453 w 214956"/>
                            <a:gd name="connsiteY1367" fmla="*/ 237702 h 316759"/>
                            <a:gd name="connsiteX1368" fmla="*/ 204216 w 214956"/>
                            <a:gd name="connsiteY1368" fmla="*/ 250084 h 316759"/>
                            <a:gd name="connsiteX1369" fmla="*/ 204216 w 214956"/>
                            <a:gd name="connsiteY1369" fmla="*/ 249132 h 316759"/>
                            <a:gd name="connsiteX1370" fmla="*/ 203263 w 214956"/>
                            <a:gd name="connsiteY1370" fmla="*/ 250084 h 316759"/>
                            <a:gd name="connsiteX1371" fmla="*/ 203263 w 214956"/>
                            <a:gd name="connsiteY1371" fmla="*/ 251989 h 316759"/>
                            <a:gd name="connsiteX1372" fmla="*/ 204216 w 214956"/>
                            <a:gd name="connsiteY1372" fmla="*/ 250084 h 3167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  <a:cxn ang="0">
                              <a:pos x="connsiteX1217" y="connsiteY1217"/>
                            </a:cxn>
                            <a:cxn ang="0">
                              <a:pos x="connsiteX1218" y="connsiteY1218"/>
                            </a:cxn>
                            <a:cxn ang="0">
                              <a:pos x="connsiteX1219" y="connsiteY1219"/>
                            </a:cxn>
                            <a:cxn ang="0">
                              <a:pos x="connsiteX1220" y="connsiteY1220"/>
                            </a:cxn>
                            <a:cxn ang="0">
                              <a:pos x="connsiteX1221" y="connsiteY1221"/>
                            </a:cxn>
                            <a:cxn ang="0">
                              <a:pos x="connsiteX1222" y="connsiteY1222"/>
                            </a:cxn>
                            <a:cxn ang="0">
                              <a:pos x="connsiteX1223" y="connsiteY1223"/>
                            </a:cxn>
                            <a:cxn ang="0">
                              <a:pos x="connsiteX1224" y="connsiteY1224"/>
                            </a:cxn>
                            <a:cxn ang="0">
                              <a:pos x="connsiteX1225" y="connsiteY1225"/>
                            </a:cxn>
                            <a:cxn ang="0">
                              <a:pos x="connsiteX1226" y="connsiteY1226"/>
                            </a:cxn>
                            <a:cxn ang="0">
                              <a:pos x="connsiteX1227" y="connsiteY1227"/>
                            </a:cxn>
                            <a:cxn ang="0">
                              <a:pos x="connsiteX1228" y="connsiteY1228"/>
                            </a:cxn>
                            <a:cxn ang="0">
                              <a:pos x="connsiteX1229" y="connsiteY1229"/>
                            </a:cxn>
                            <a:cxn ang="0">
                              <a:pos x="connsiteX1230" y="connsiteY1230"/>
                            </a:cxn>
                            <a:cxn ang="0">
                              <a:pos x="connsiteX1231" y="connsiteY1231"/>
                            </a:cxn>
                            <a:cxn ang="0">
                              <a:pos x="connsiteX1232" y="connsiteY1232"/>
                            </a:cxn>
                            <a:cxn ang="0">
                              <a:pos x="connsiteX1233" y="connsiteY1233"/>
                            </a:cxn>
                            <a:cxn ang="0">
                              <a:pos x="connsiteX1234" y="connsiteY1234"/>
                            </a:cxn>
                            <a:cxn ang="0">
                              <a:pos x="connsiteX1235" y="connsiteY1235"/>
                            </a:cxn>
                            <a:cxn ang="0">
                              <a:pos x="connsiteX1236" y="connsiteY1236"/>
                            </a:cxn>
                            <a:cxn ang="0">
                              <a:pos x="connsiteX1237" y="connsiteY1237"/>
                            </a:cxn>
                            <a:cxn ang="0">
                              <a:pos x="connsiteX1238" y="connsiteY1238"/>
                            </a:cxn>
                            <a:cxn ang="0">
                              <a:pos x="connsiteX1239" y="connsiteY1239"/>
                            </a:cxn>
                            <a:cxn ang="0">
                              <a:pos x="connsiteX1240" y="connsiteY1240"/>
                            </a:cxn>
                            <a:cxn ang="0">
                              <a:pos x="connsiteX1241" y="connsiteY1241"/>
                            </a:cxn>
                            <a:cxn ang="0">
                              <a:pos x="connsiteX1242" y="connsiteY1242"/>
                            </a:cxn>
                            <a:cxn ang="0">
                              <a:pos x="connsiteX1243" y="connsiteY1243"/>
                            </a:cxn>
                            <a:cxn ang="0">
                              <a:pos x="connsiteX1244" y="connsiteY1244"/>
                            </a:cxn>
                            <a:cxn ang="0">
                              <a:pos x="connsiteX1245" y="connsiteY1245"/>
                            </a:cxn>
                            <a:cxn ang="0">
                              <a:pos x="connsiteX1246" y="connsiteY1246"/>
                            </a:cxn>
                            <a:cxn ang="0">
                              <a:pos x="connsiteX1247" y="connsiteY1247"/>
                            </a:cxn>
                            <a:cxn ang="0">
                              <a:pos x="connsiteX1248" y="connsiteY1248"/>
                            </a:cxn>
                            <a:cxn ang="0">
                              <a:pos x="connsiteX1249" y="connsiteY1249"/>
                            </a:cxn>
                            <a:cxn ang="0">
                              <a:pos x="connsiteX1250" y="connsiteY1250"/>
                            </a:cxn>
                            <a:cxn ang="0">
                              <a:pos x="connsiteX1251" y="connsiteY1251"/>
                            </a:cxn>
                            <a:cxn ang="0">
                              <a:pos x="connsiteX1252" y="connsiteY1252"/>
                            </a:cxn>
                            <a:cxn ang="0">
                              <a:pos x="connsiteX1253" y="connsiteY1253"/>
                            </a:cxn>
                            <a:cxn ang="0">
                              <a:pos x="connsiteX1254" y="connsiteY1254"/>
                            </a:cxn>
                            <a:cxn ang="0">
                              <a:pos x="connsiteX1255" y="connsiteY1255"/>
                            </a:cxn>
                            <a:cxn ang="0">
                              <a:pos x="connsiteX1256" y="connsiteY1256"/>
                            </a:cxn>
                            <a:cxn ang="0">
                              <a:pos x="connsiteX1257" y="connsiteY1257"/>
                            </a:cxn>
                            <a:cxn ang="0">
                              <a:pos x="connsiteX1258" y="connsiteY1258"/>
                            </a:cxn>
                            <a:cxn ang="0">
                              <a:pos x="connsiteX1259" y="connsiteY1259"/>
                            </a:cxn>
                            <a:cxn ang="0">
                              <a:pos x="connsiteX1260" y="connsiteY1260"/>
                            </a:cxn>
                            <a:cxn ang="0">
                              <a:pos x="connsiteX1261" y="connsiteY1261"/>
                            </a:cxn>
                            <a:cxn ang="0">
                              <a:pos x="connsiteX1262" y="connsiteY1262"/>
                            </a:cxn>
                            <a:cxn ang="0">
                              <a:pos x="connsiteX1263" y="connsiteY1263"/>
                            </a:cxn>
                            <a:cxn ang="0">
                              <a:pos x="connsiteX1264" y="connsiteY1264"/>
                            </a:cxn>
                            <a:cxn ang="0">
                              <a:pos x="connsiteX1265" y="connsiteY1265"/>
                            </a:cxn>
                            <a:cxn ang="0">
                              <a:pos x="connsiteX1266" y="connsiteY1266"/>
                            </a:cxn>
                            <a:cxn ang="0">
                              <a:pos x="connsiteX1267" y="connsiteY1267"/>
                            </a:cxn>
                            <a:cxn ang="0">
                              <a:pos x="connsiteX1268" y="connsiteY1268"/>
                            </a:cxn>
                            <a:cxn ang="0">
                              <a:pos x="connsiteX1269" y="connsiteY1269"/>
                            </a:cxn>
                            <a:cxn ang="0">
                              <a:pos x="connsiteX1270" y="connsiteY1270"/>
                            </a:cxn>
                            <a:cxn ang="0">
                              <a:pos x="connsiteX1271" y="connsiteY1271"/>
                            </a:cxn>
                            <a:cxn ang="0">
                              <a:pos x="connsiteX1272" y="connsiteY1272"/>
                            </a:cxn>
                            <a:cxn ang="0">
                              <a:pos x="connsiteX1273" y="connsiteY1273"/>
                            </a:cxn>
                            <a:cxn ang="0">
                              <a:pos x="connsiteX1274" y="connsiteY1274"/>
                            </a:cxn>
                            <a:cxn ang="0">
                              <a:pos x="connsiteX1275" y="connsiteY1275"/>
                            </a:cxn>
                            <a:cxn ang="0">
                              <a:pos x="connsiteX1276" y="connsiteY1276"/>
                            </a:cxn>
                            <a:cxn ang="0">
                              <a:pos x="connsiteX1277" y="connsiteY1277"/>
                            </a:cxn>
                            <a:cxn ang="0">
                              <a:pos x="connsiteX1278" y="connsiteY1278"/>
                            </a:cxn>
                            <a:cxn ang="0">
                              <a:pos x="connsiteX1279" y="connsiteY1279"/>
                            </a:cxn>
                            <a:cxn ang="0">
                              <a:pos x="connsiteX1280" y="connsiteY1280"/>
                            </a:cxn>
                            <a:cxn ang="0">
                              <a:pos x="connsiteX1281" y="connsiteY1281"/>
                            </a:cxn>
                            <a:cxn ang="0">
                              <a:pos x="connsiteX1282" y="connsiteY1282"/>
                            </a:cxn>
                            <a:cxn ang="0">
                              <a:pos x="connsiteX1283" y="connsiteY1283"/>
                            </a:cxn>
                            <a:cxn ang="0">
                              <a:pos x="connsiteX1284" y="connsiteY1284"/>
                            </a:cxn>
                            <a:cxn ang="0">
                              <a:pos x="connsiteX1285" y="connsiteY1285"/>
                            </a:cxn>
                            <a:cxn ang="0">
                              <a:pos x="connsiteX1286" y="connsiteY1286"/>
                            </a:cxn>
                            <a:cxn ang="0">
                              <a:pos x="connsiteX1287" y="connsiteY1287"/>
                            </a:cxn>
                            <a:cxn ang="0">
                              <a:pos x="connsiteX1288" y="connsiteY1288"/>
                            </a:cxn>
                            <a:cxn ang="0">
                              <a:pos x="connsiteX1289" y="connsiteY1289"/>
                            </a:cxn>
                            <a:cxn ang="0">
                              <a:pos x="connsiteX1290" y="connsiteY1290"/>
                            </a:cxn>
                            <a:cxn ang="0">
                              <a:pos x="connsiteX1291" y="connsiteY1291"/>
                            </a:cxn>
                            <a:cxn ang="0">
                              <a:pos x="connsiteX1292" y="connsiteY1292"/>
                            </a:cxn>
                            <a:cxn ang="0">
                              <a:pos x="connsiteX1293" y="connsiteY1293"/>
                            </a:cxn>
                            <a:cxn ang="0">
                              <a:pos x="connsiteX1294" y="connsiteY1294"/>
                            </a:cxn>
                            <a:cxn ang="0">
                              <a:pos x="connsiteX1295" y="connsiteY1295"/>
                            </a:cxn>
                            <a:cxn ang="0">
                              <a:pos x="connsiteX1296" y="connsiteY1296"/>
                            </a:cxn>
                            <a:cxn ang="0">
                              <a:pos x="connsiteX1297" y="connsiteY1297"/>
                            </a:cxn>
                            <a:cxn ang="0">
                              <a:pos x="connsiteX1298" y="connsiteY1298"/>
                            </a:cxn>
                            <a:cxn ang="0">
                              <a:pos x="connsiteX1299" y="connsiteY1299"/>
                            </a:cxn>
                            <a:cxn ang="0">
                              <a:pos x="connsiteX1300" y="connsiteY1300"/>
                            </a:cxn>
                            <a:cxn ang="0">
                              <a:pos x="connsiteX1301" y="connsiteY1301"/>
                            </a:cxn>
                            <a:cxn ang="0">
                              <a:pos x="connsiteX1302" y="connsiteY1302"/>
                            </a:cxn>
                            <a:cxn ang="0">
                              <a:pos x="connsiteX1303" y="connsiteY1303"/>
                            </a:cxn>
                            <a:cxn ang="0">
                              <a:pos x="connsiteX1304" y="connsiteY1304"/>
                            </a:cxn>
                            <a:cxn ang="0">
                              <a:pos x="connsiteX1305" y="connsiteY1305"/>
                            </a:cxn>
                            <a:cxn ang="0">
                              <a:pos x="connsiteX1306" y="connsiteY1306"/>
                            </a:cxn>
                            <a:cxn ang="0">
                              <a:pos x="connsiteX1307" y="connsiteY1307"/>
                            </a:cxn>
                            <a:cxn ang="0">
                              <a:pos x="connsiteX1308" y="connsiteY1308"/>
                            </a:cxn>
                            <a:cxn ang="0">
                              <a:pos x="connsiteX1309" y="connsiteY1309"/>
                            </a:cxn>
                            <a:cxn ang="0">
                              <a:pos x="connsiteX1310" y="connsiteY1310"/>
                            </a:cxn>
                            <a:cxn ang="0">
                              <a:pos x="connsiteX1311" y="connsiteY1311"/>
                            </a:cxn>
                            <a:cxn ang="0">
                              <a:pos x="connsiteX1312" y="connsiteY1312"/>
                            </a:cxn>
                            <a:cxn ang="0">
                              <a:pos x="connsiteX1313" y="connsiteY1313"/>
                            </a:cxn>
                            <a:cxn ang="0">
                              <a:pos x="connsiteX1314" y="connsiteY1314"/>
                            </a:cxn>
                            <a:cxn ang="0">
                              <a:pos x="connsiteX1315" y="connsiteY1315"/>
                            </a:cxn>
                            <a:cxn ang="0">
                              <a:pos x="connsiteX1316" y="connsiteY1316"/>
                            </a:cxn>
                            <a:cxn ang="0">
                              <a:pos x="connsiteX1317" y="connsiteY1317"/>
                            </a:cxn>
                            <a:cxn ang="0">
                              <a:pos x="connsiteX1318" y="connsiteY1318"/>
                            </a:cxn>
                            <a:cxn ang="0">
                              <a:pos x="connsiteX1319" y="connsiteY1319"/>
                            </a:cxn>
                            <a:cxn ang="0">
                              <a:pos x="connsiteX1320" y="connsiteY1320"/>
                            </a:cxn>
                            <a:cxn ang="0">
                              <a:pos x="connsiteX1321" y="connsiteY1321"/>
                            </a:cxn>
                            <a:cxn ang="0">
                              <a:pos x="connsiteX1322" y="connsiteY1322"/>
                            </a:cxn>
                            <a:cxn ang="0">
                              <a:pos x="connsiteX1323" y="connsiteY1323"/>
                            </a:cxn>
                            <a:cxn ang="0">
                              <a:pos x="connsiteX1324" y="connsiteY1324"/>
                            </a:cxn>
                            <a:cxn ang="0">
                              <a:pos x="connsiteX1325" y="connsiteY1325"/>
                            </a:cxn>
                            <a:cxn ang="0">
                              <a:pos x="connsiteX1326" y="connsiteY1326"/>
                            </a:cxn>
                            <a:cxn ang="0">
                              <a:pos x="connsiteX1327" y="connsiteY1327"/>
                            </a:cxn>
                            <a:cxn ang="0">
                              <a:pos x="connsiteX1328" y="connsiteY1328"/>
                            </a:cxn>
                            <a:cxn ang="0">
                              <a:pos x="connsiteX1329" y="connsiteY1329"/>
                            </a:cxn>
                            <a:cxn ang="0">
                              <a:pos x="connsiteX1330" y="connsiteY1330"/>
                            </a:cxn>
                            <a:cxn ang="0">
                              <a:pos x="connsiteX1331" y="connsiteY1331"/>
                            </a:cxn>
                            <a:cxn ang="0">
                              <a:pos x="connsiteX1332" y="connsiteY1332"/>
                            </a:cxn>
                            <a:cxn ang="0">
                              <a:pos x="connsiteX1333" y="connsiteY1333"/>
                            </a:cxn>
                            <a:cxn ang="0">
                              <a:pos x="connsiteX1334" y="connsiteY1334"/>
                            </a:cxn>
                            <a:cxn ang="0">
                              <a:pos x="connsiteX1335" y="connsiteY1335"/>
                            </a:cxn>
                            <a:cxn ang="0">
                              <a:pos x="connsiteX1336" y="connsiteY1336"/>
                            </a:cxn>
                            <a:cxn ang="0">
                              <a:pos x="connsiteX1337" y="connsiteY1337"/>
                            </a:cxn>
                            <a:cxn ang="0">
                              <a:pos x="connsiteX1338" y="connsiteY1338"/>
                            </a:cxn>
                            <a:cxn ang="0">
                              <a:pos x="connsiteX1339" y="connsiteY1339"/>
                            </a:cxn>
                            <a:cxn ang="0">
                              <a:pos x="connsiteX1340" y="connsiteY1340"/>
                            </a:cxn>
                            <a:cxn ang="0">
                              <a:pos x="connsiteX1341" y="connsiteY1341"/>
                            </a:cxn>
                            <a:cxn ang="0">
                              <a:pos x="connsiteX1342" y="connsiteY1342"/>
                            </a:cxn>
                            <a:cxn ang="0">
                              <a:pos x="connsiteX1343" y="connsiteY1343"/>
                            </a:cxn>
                            <a:cxn ang="0">
                              <a:pos x="connsiteX1344" y="connsiteY1344"/>
                            </a:cxn>
                            <a:cxn ang="0">
                              <a:pos x="connsiteX1345" y="connsiteY1345"/>
                            </a:cxn>
                            <a:cxn ang="0">
                              <a:pos x="connsiteX1346" y="connsiteY1346"/>
                            </a:cxn>
                            <a:cxn ang="0">
                              <a:pos x="connsiteX1347" y="connsiteY1347"/>
                            </a:cxn>
                            <a:cxn ang="0">
                              <a:pos x="connsiteX1348" y="connsiteY1348"/>
                            </a:cxn>
                            <a:cxn ang="0">
                              <a:pos x="connsiteX1349" y="connsiteY1349"/>
                            </a:cxn>
                            <a:cxn ang="0">
                              <a:pos x="connsiteX1350" y="connsiteY1350"/>
                            </a:cxn>
                            <a:cxn ang="0">
                              <a:pos x="connsiteX1351" y="connsiteY1351"/>
                            </a:cxn>
                            <a:cxn ang="0">
                              <a:pos x="connsiteX1352" y="connsiteY1352"/>
                            </a:cxn>
                            <a:cxn ang="0">
                              <a:pos x="connsiteX1353" y="connsiteY1353"/>
                            </a:cxn>
                            <a:cxn ang="0">
                              <a:pos x="connsiteX1354" y="connsiteY1354"/>
                            </a:cxn>
                            <a:cxn ang="0">
                              <a:pos x="connsiteX1355" y="connsiteY1355"/>
                            </a:cxn>
                            <a:cxn ang="0">
                              <a:pos x="connsiteX1356" y="connsiteY1356"/>
                            </a:cxn>
                            <a:cxn ang="0">
                              <a:pos x="connsiteX1357" y="connsiteY1357"/>
                            </a:cxn>
                            <a:cxn ang="0">
                              <a:pos x="connsiteX1358" y="connsiteY1358"/>
                            </a:cxn>
                            <a:cxn ang="0">
                              <a:pos x="connsiteX1359" y="connsiteY1359"/>
                            </a:cxn>
                            <a:cxn ang="0">
                              <a:pos x="connsiteX1360" y="connsiteY1360"/>
                            </a:cxn>
                            <a:cxn ang="0">
                              <a:pos x="connsiteX1361" y="connsiteY1361"/>
                            </a:cxn>
                            <a:cxn ang="0">
                              <a:pos x="connsiteX1362" y="connsiteY1362"/>
                            </a:cxn>
                            <a:cxn ang="0">
                              <a:pos x="connsiteX1363" y="connsiteY1363"/>
                            </a:cxn>
                            <a:cxn ang="0">
                              <a:pos x="connsiteX1364" y="connsiteY1364"/>
                            </a:cxn>
                            <a:cxn ang="0">
                              <a:pos x="connsiteX1365" y="connsiteY1365"/>
                            </a:cxn>
                            <a:cxn ang="0">
                              <a:pos x="connsiteX1366" y="connsiteY1366"/>
                            </a:cxn>
                            <a:cxn ang="0">
                              <a:pos x="connsiteX1367" y="connsiteY1367"/>
                            </a:cxn>
                            <a:cxn ang="0">
                              <a:pos x="connsiteX1368" y="connsiteY1368"/>
                            </a:cxn>
                            <a:cxn ang="0">
                              <a:pos x="connsiteX1369" y="connsiteY1369"/>
                            </a:cxn>
                            <a:cxn ang="0">
                              <a:pos x="connsiteX1370" y="connsiteY1370"/>
                            </a:cxn>
                            <a:cxn ang="0">
                              <a:pos x="connsiteX1371" y="connsiteY1371"/>
                            </a:cxn>
                            <a:cxn ang="0">
                              <a:pos x="connsiteX1372" y="connsiteY1372"/>
                            </a:cxn>
                          </a:cxnLst>
                          <a:rect l="l" t="t" r="r" b="b"/>
                          <a:pathLst>
                            <a:path w="214956" h="316759">
                              <a:moveTo>
                                <a:pt x="192786" y="290089"/>
                              </a:moveTo>
                              <a:cubicBezTo>
                                <a:pt x="178499" y="304377"/>
                                <a:pt x="161353" y="311997"/>
                                <a:pt x="141351" y="314854"/>
                              </a:cubicBezTo>
                              <a:cubicBezTo>
                                <a:pt x="138494" y="315807"/>
                                <a:pt x="134684" y="315807"/>
                                <a:pt x="131826" y="316759"/>
                              </a:cubicBezTo>
                              <a:cubicBezTo>
                                <a:pt x="130874" y="316759"/>
                                <a:pt x="129921" y="316759"/>
                                <a:pt x="129921" y="316759"/>
                              </a:cubicBezTo>
                              <a:cubicBezTo>
                                <a:pt x="123253" y="314854"/>
                                <a:pt x="116586" y="316759"/>
                                <a:pt x="108966" y="315807"/>
                              </a:cubicBezTo>
                              <a:cubicBezTo>
                                <a:pt x="107061" y="315807"/>
                                <a:pt x="106109" y="315807"/>
                                <a:pt x="104203" y="315807"/>
                              </a:cubicBezTo>
                              <a:cubicBezTo>
                                <a:pt x="96584" y="316759"/>
                                <a:pt x="88963" y="315807"/>
                                <a:pt x="81344" y="313902"/>
                              </a:cubicBezTo>
                              <a:lnTo>
                                <a:pt x="65151" y="310092"/>
                              </a:lnTo>
                              <a:cubicBezTo>
                                <a:pt x="61341" y="309139"/>
                                <a:pt x="57531" y="308187"/>
                                <a:pt x="54674" y="306282"/>
                              </a:cubicBezTo>
                              <a:cubicBezTo>
                                <a:pt x="53721" y="305329"/>
                                <a:pt x="52769" y="304377"/>
                                <a:pt x="50863" y="304377"/>
                              </a:cubicBezTo>
                              <a:cubicBezTo>
                                <a:pt x="39434" y="302472"/>
                                <a:pt x="29909" y="294852"/>
                                <a:pt x="21336" y="288184"/>
                              </a:cubicBezTo>
                              <a:cubicBezTo>
                                <a:pt x="10859" y="280564"/>
                                <a:pt x="6096" y="269134"/>
                                <a:pt x="2286" y="256752"/>
                              </a:cubicBezTo>
                              <a:cubicBezTo>
                                <a:pt x="-1524" y="244369"/>
                                <a:pt x="-572" y="232939"/>
                                <a:pt x="5144" y="221509"/>
                              </a:cubicBezTo>
                              <a:cubicBezTo>
                                <a:pt x="11811" y="206269"/>
                                <a:pt x="23241" y="198649"/>
                                <a:pt x="41338" y="198649"/>
                              </a:cubicBezTo>
                              <a:cubicBezTo>
                                <a:pt x="50863" y="198649"/>
                                <a:pt x="60388" y="201507"/>
                                <a:pt x="68961" y="207222"/>
                              </a:cubicBezTo>
                              <a:cubicBezTo>
                                <a:pt x="86106" y="218652"/>
                                <a:pt x="87059" y="240559"/>
                                <a:pt x="78486" y="255799"/>
                              </a:cubicBezTo>
                              <a:cubicBezTo>
                                <a:pt x="74676" y="262467"/>
                                <a:pt x="70866" y="269134"/>
                                <a:pt x="62294" y="271039"/>
                              </a:cubicBezTo>
                              <a:cubicBezTo>
                                <a:pt x="55626" y="272944"/>
                                <a:pt x="54674" y="279612"/>
                                <a:pt x="59436" y="284374"/>
                              </a:cubicBezTo>
                              <a:cubicBezTo>
                                <a:pt x="68009" y="293899"/>
                                <a:pt x="77534" y="300567"/>
                                <a:pt x="90869" y="302472"/>
                              </a:cubicBezTo>
                              <a:cubicBezTo>
                                <a:pt x="98488" y="304377"/>
                                <a:pt x="106109" y="305329"/>
                                <a:pt x="112776" y="304377"/>
                              </a:cubicBezTo>
                              <a:cubicBezTo>
                                <a:pt x="121349" y="304377"/>
                                <a:pt x="128969" y="304377"/>
                                <a:pt x="136588" y="300567"/>
                              </a:cubicBezTo>
                              <a:cubicBezTo>
                                <a:pt x="149924" y="293899"/>
                                <a:pt x="155638" y="282469"/>
                                <a:pt x="154686" y="268182"/>
                              </a:cubicBezTo>
                              <a:cubicBezTo>
                                <a:pt x="154686" y="261514"/>
                                <a:pt x="152781" y="255799"/>
                                <a:pt x="149924" y="250084"/>
                              </a:cubicBezTo>
                              <a:cubicBezTo>
                                <a:pt x="144209" y="240559"/>
                                <a:pt x="137541" y="232939"/>
                                <a:pt x="128969" y="226272"/>
                              </a:cubicBezTo>
                              <a:cubicBezTo>
                                <a:pt x="127063" y="225319"/>
                                <a:pt x="125159" y="223414"/>
                                <a:pt x="123253" y="221509"/>
                              </a:cubicBezTo>
                              <a:cubicBezTo>
                                <a:pt x="109919" y="208174"/>
                                <a:pt x="96584" y="196744"/>
                                <a:pt x="82296" y="184362"/>
                              </a:cubicBezTo>
                              <a:cubicBezTo>
                                <a:pt x="66103" y="171027"/>
                                <a:pt x="51816" y="156739"/>
                                <a:pt x="37528" y="142452"/>
                              </a:cubicBezTo>
                              <a:cubicBezTo>
                                <a:pt x="26099" y="131974"/>
                                <a:pt x="18478" y="119592"/>
                                <a:pt x="12763" y="105304"/>
                              </a:cubicBezTo>
                              <a:cubicBezTo>
                                <a:pt x="10859" y="101494"/>
                                <a:pt x="9906" y="96732"/>
                                <a:pt x="9906" y="91969"/>
                              </a:cubicBezTo>
                              <a:cubicBezTo>
                                <a:pt x="9906" y="91017"/>
                                <a:pt x="9906" y="90064"/>
                                <a:pt x="9906" y="89112"/>
                              </a:cubicBezTo>
                              <a:cubicBezTo>
                                <a:pt x="6096" y="74824"/>
                                <a:pt x="11811" y="62442"/>
                                <a:pt x="17526" y="49107"/>
                              </a:cubicBezTo>
                              <a:cubicBezTo>
                                <a:pt x="23241" y="36724"/>
                                <a:pt x="32766" y="26247"/>
                                <a:pt x="43244" y="18627"/>
                              </a:cubicBezTo>
                              <a:cubicBezTo>
                                <a:pt x="54674" y="11007"/>
                                <a:pt x="68009" y="6244"/>
                                <a:pt x="81344" y="3387"/>
                              </a:cubicBezTo>
                              <a:cubicBezTo>
                                <a:pt x="94678" y="-423"/>
                                <a:pt x="108013" y="-423"/>
                                <a:pt x="121349" y="529"/>
                              </a:cubicBezTo>
                              <a:cubicBezTo>
                                <a:pt x="130874" y="529"/>
                                <a:pt x="139446" y="1482"/>
                                <a:pt x="148971" y="3387"/>
                              </a:cubicBezTo>
                              <a:lnTo>
                                <a:pt x="148971" y="3387"/>
                              </a:lnTo>
                              <a:cubicBezTo>
                                <a:pt x="162306" y="8149"/>
                                <a:pt x="176594" y="12912"/>
                                <a:pt x="187071" y="23389"/>
                              </a:cubicBezTo>
                              <a:cubicBezTo>
                                <a:pt x="199453" y="36724"/>
                                <a:pt x="206121" y="51964"/>
                                <a:pt x="205169" y="70062"/>
                              </a:cubicBezTo>
                              <a:cubicBezTo>
                                <a:pt x="204216" y="91969"/>
                                <a:pt x="190881" y="110067"/>
                                <a:pt x="167069" y="111972"/>
                              </a:cubicBezTo>
                              <a:cubicBezTo>
                                <a:pt x="149924" y="112924"/>
                                <a:pt x="133731" y="106257"/>
                                <a:pt x="128016" y="86254"/>
                              </a:cubicBezTo>
                              <a:cubicBezTo>
                                <a:pt x="124206" y="73872"/>
                                <a:pt x="127063" y="61489"/>
                                <a:pt x="137541" y="52917"/>
                              </a:cubicBezTo>
                              <a:cubicBezTo>
                                <a:pt x="143256" y="48154"/>
                                <a:pt x="148971" y="46249"/>
                                <a:pt x="156591" y="47202"/>
                              </a:cubicBezTo>
                              <a:cubicBezTo>
                                <a:pt x="161353" y="48154"/>
                                <a:pt x="163259" y="47202"/>
                                <a:pt x="164211" y="41487"/>
                              </a:cubicBezTo>
                              <a:cubicBezTo>
                                <a:pt x="165163" y="35772"/>
                                <a:pt x="163259" y="31009"/>
                                <a:pt x="159449" y="27199"/>
                              </a:cubicBezTo>
                              <a:cubicBezTo>
                                <a:pt x="155638" y="23389"/>
                                <a:pt x="150876" y="19579"/>
                                <a:pt x="146113" y="18627"/>
                              </a:cubicBezTo>
                              <a:cubicBezTo>
                                <a:pt x="138494" y="15769"/>
                                <a:pt x="130874" y="12912"/>
                                <a:pt x="122301" y="11959"/>
                              </a:cubicBezTo>
                              <a:cubicBezTo>
                                <a:pt x="110871" y="10054"/>
                                <a:pt x="99441" y="11959"/>
                                <a:pt x="88011" y="16722"/>
                              </a:cubicBezTo>
                              <a:cubicBezTo>
                                <a:pt x="80391" y="19579"/>
                                <a:pt x="74676" y="24342"/>
                                <a:pt x="70866" y="31009"/>
                              </a:cubicBezTo>
                              <a:cubicBezTo>
                                <a:pt x="68009" y="36724"/>
                                <a:pt x="66103" y="43392"/>
                                <a:pt x="67056" y="51012"/>
                              </a:cubicBezTo>
                              <a:cubicBezTo>
                                <a:pt x="68961" y="62442"/>
                                <a:pt x="74676" y="72919"/>
                                <a:pt x="81344" y="81492"/>
                              </a:cubicBezTo>
                              <a:cubicBezTo>
                                <a:pt x="88963" y="91017"/>
                                <a:pt x="98488" y="98637"/>
                                <a:pt x="107061" y="107209"/>
                              </a:cubicBezTo>
                              <a:cubicBezTo>
                                <a:pt x="116586" y="116734"/>
                                <a:pt x="126111" y="125307"/>
                                <a:pt x="135636" y="133879"/>
                              </a:cubicBezTo>
                              <a:cubicBezTo>
                                <a:pt x="148971" y="146262"/>
                                <a:pt x="164211" y="156739"/>
                                <a:pt x="176594" y="170074"/>
                              </a:cubicBezTo>
                              <a:cubicBezTo>
                                <a:pt x="182309" y="175789"/>
                                <a:pt x="188976" y="181504"/>
                                <a:pt x="194691" y="188172"/>
                              </a:cubicBezTo>
                              <a:cubicBezTo>
                                <a:pt x="206121" y="201507"/>
                                <a:pt x="212788" y="217699"/>
                                <a:pt x="214694" y="234844"/>
                              </a:cubicBezTo>
                              <a:cubicBezTo>
                                <a:pt x="216599" y="255799"/>
                                <a:pt x="208026" y="273897"/>
                                <a:pt x="192786" y="290089"/>
                              </a:cubicBezTo>
                              <a:close/>
                              <a:moveTo>
                                <a:pt x="18478" y="243417"/>
                              </a:moveTo>
                              <a:lnTo>
                                <a:pt x="18478" y="243417"/>
                              </a:lnTo>
                              <a:cubicBezTo>
                                <a:pt x="16574" y="243417"/>
                                <a:pt x="15621" y="243417"/>
                                <a:pt x="14669" y="245322"/>
                              </a:cubicBezTo>
                              <a:cubicBezTo>
                                <a:pt x="13716" y="246274"/>
                                <a:pt x="14669" y="247227"/>
                                <a:pt x="15621" y="247227"/>
                              </a:cubicBezTo>
                              <a:cubicBezTo>
                                <a:pt x="15621" y="248179"/>
                                <a:pt x="15621" y="250084"/>
                                <a:pt x="16574" y="251037"/>
                              </a:cubicBezTo>
                              <a:cubicBezTo>
                                <a:pt x="16574" y="251037"/>
                                <a:pt x="17526" y="251037"/>
                                <a:pt x="17526" y="251037"/>
                              </a:cubicBezTo>
                              <a:cubicBezTo>
                                <a:pt x="17526" y="249132"/>
                                <a:pt x="16574" y="249132"/>
                                <a:pt x="15621" y="247227"/>
                              </a:cubicBezTo>
                              <a:cubicBezTo>
                                <a:pt x="16574" y="245322"/>
                                <a:pt x="20384" y="246274"/>
                                <a:pt x="18478" y="243417"/>
                              </a:cubicBezTo>
                              <a:close/>
                              <a:moveTo>
                                <a:pt x="16574" y="233892"/>
                              </a:moveTo>
                              <a:cubicBezTo>
                                <a:pt x="16574" y="235797"/>
                                <a:pt x="18478" y="233892"/>
                                <a:pt x="20384" y="234844"/>
                              </a:cubicBezTo>
                              <a:cubicBezTo>
                                <a:pt x="20384" y="234844"/>
                                <a:pt x="21336" y="235797"/>
                                <a:pt x="22288" y="235797"/>
                              </a:cubicBezTo>
                              <a:cubicBezTo>
                                <a:pt x="24194" y="239607"/>
                                <a:pt x="28003" y="241512"/>
                                <a:pt x="31813" y="242464"/>
                              </a:cubicBezTo>
                              <a:cubicBezTo>
                                <a:pt x="29909" y="245322"/>
                                <a:pt x="31813" y="247227"/>
                                <a:pt x="33719" y="250084"/>
                              </a:cubicBezTo>
                              <a:cubicBezTo>
                                <a:pt x="33719" y="251037"/>
                                <a:pt x="35624" y="251989"/>
                                <a:pt x="37528" y="251037"/>
                              </a:cubicBezTo>
                              <a:cubicBezTo>
                                <a:pt x="39434" y="250084"/>
                                <a:pt x="37528" y="249132"/>
                                <a:pt x="36576" y="249132"/>
                              </a:cubicBezTo>
                              <a:cubicBezTo>
                                <a:pt x="35624" y="248179"/>
                                <a:pt x="35624" y="246274"/>
                                <a:pt x="36576" y="245322"/>
                              </a:cubicBezTo>
                              <a:cubicBezTo>
                                <a:pt x="37528" y="244369"/>
                                <a:pt x="38481" y="245322"/>
                                <a:pt x="39434" y="246274"/>
                              </a:cubicBezTo>
                              <a:cubicBezTo>
                                <a:pt x="41338" y="247227"/>
                                <a:pt x="43244" y="247227"/>
                                <a:pt x="43244" y="244369"/>
                              </a:cubicBezTo>
                              <a:cubicBezTo>
                                <a:pt x="43244" y="242464"/>
                                <a:pt x="45149" y="241512"/>
                                <a:pt x="47053" y="241512"/>
                              </a:cubicBezTo>
                              <a:cubicBezTo>
                                <a:pt x="48959" y="241512"/>
                                <a:pt x="49911" y="241512"/>
                                <a:pt x="50863" y="243417"/>
                              </a:cubicBezTo>
                              <a:cubicBezTo>
                                <a:pt x="51816" y="245322"/>
                                <a:pt x="48959" y="245322"/>
                                <a:pt x="48959" y="247227"/>
                              </a:cubicBezTo>
                              <a:cubicBezTo>
                                <a:pt x="48006" y="247227"/>
                                <a:pt x="47053" y="248179"/>
                                <a:pt x="48006" y="249132"/>
                              </a:cubicBezTo>
                              <a:cubicBezTo>
                                <a:pt x="48006" y="250084"/>
                                <a:pt x="49911" y="249132"/>
                                <a:pt x="49911" y="249132"/>
                              </a:cubicBezTo>
                              <a:cubicBezTo>
                                <a:pt x="51816" y="249132"/>
                                <a:pt x="53721" y="247227"/>
                                <a:pt x="54674" y="248179"/>
                              </a:cubicBezTo>
                              <a:cubicBezTo>
                                <a:pt x="58484" y="251037"/>
                                <a:pt x="62294" y="249132"/>
                                <a:pt x="65151" y="249132"/>
                              </a:cubicBezTo>
                              <a:cubicBezTo>
                                <a:pt x="66103" y="249132"/>
                                <a:pt x="67056" y="249132"/>
                                <a:pt x="67056" y="248179"/>
                              </a:cubicBezTo>
                              <a:cubicBezTo>
                                <a:pt x="67056" y="247227"/>
                                <a:pt x="67056" y="246274"/>
                                <a:pt x="66103" y="246274"/>
                              </a:cubicBezTo>
                              <a:cubicBezTo>
                                <a:pt x="63246" y="244369"/>
                                <a:pt x="63246" y="242464"/>
                                <a:pt x="65151" y="239607"/>
                              </a:cubicBezTo>
                              <a:cubicBezTo>
                                <a:pt x="65151" y="239607"/>
                                <a:pt x="64199" y="238654"/>
                                <a:pt x="63246" y="238654"/>
                              </a:cubicBezTo>
                              <a:cubicBezTo>
                                <a:pt x="62294" y="240559"/>
                                <a:pt x="61341" y="242464"/>
                                <a:pt x="61341" y="244369"/>
                              </a:cubicBezTo>
                              <a:cubicBezTo>
                                <a:pt x="61341" y="245322"/>
                                <a:pt x="61341" y="246274"/>
                                <a:pt x="59436" y="246274"/>
                              </a:cubicBezTo>
                              <a:cubicBezTo>
                                <a:pt x="54674" y="247227"/>
                                <a:pt x="51816" y="243417"/>
                                <a:pt x="51816" y="238654"/>
                              </a:cubicBezTo>
                              <a:cubicBezTo>
                                <a:pt x="48006" y="237702"/>
                                <a:pt x="45149" y="236749"/>
                                <a:pt x="41338" y="235797"/>
                              </a:cubicBezTo>
                              <a:cubicBezTo>
                                <a:pt x="40386" y="235797"/>
                                <a:pt x="39434" y="235797"/>
                                <a:pt x="39434" y="233892"/>
                              </a:cubicBezTo>
                              <a:cubicBezTo>
                                <a:pt x="39434" y="231987"/>
                                <a:pt x="40386" y="231987"/>
                                <a:pt x="41338" y="231987"/>
                              </a:cubicBezTo>
                              <a:cubicBezTo>
                                <a:pt x="43244" y="231987"/>
                                <a:pt x="45149" y="231034"/>
                                <a:pt x="47053" y="231034"/>
                              </a:cubicBezTo>
                              <a:cubicBezTo>
                                <a:pt x="46101" y="232939"/>
                                <a:pt x="45149" y="233892"/>
                                <a:pt x="48006" y="234844"/>
                              </a:cubicBezTo>
                              <a:lnTo>
                                <a:pt x="52769" y="235797"/>
                              </a:lnTo>
                              <a:cubicBezTo>
                                <a:pt x="52769" y="232939"/>
                                <a:pt x="49911" y="231987"/>
                                <a:pt x="48006" y="231034"/>
                              </a:cubicBezTo>
                              <a:cubicBezTo>
                                <a:pt x="50863" y="227224"/>
                                <a:pt x="53721" y="231034"/>
                                <a:pt x="55626" y="231987"/>
                              </a:cubicBezTo>
                              <a:cubicBezTo>
                                <a:pt x="57531" y="231987"/>
                                <a:pt x="58484" y="235797"/>
                                <a:pt x="59436" y="234844"/>
                              </a:cubicBezTo>
                              <a:cubicBezTo>
                                <a:pt x="61341" y="233892"/>
                                <a:pt x="59436" y="231034"/>
                                <a:pt x="60388" y="229129"/>
                              </a:cubicBezTo>
                              <a:lnTo>
                                <a:pt x="60388" y="227224"/>
                              </a:ln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2294" y="223414"/>
                                <a:pt x="62294" y="223414"/>
                                <a:pt x="58484" y="223414"/>
                              </a:cubicBezTo>
                              <a:cubicBezTo>
                                <a:pt x="56578" y="223414"/>
                                <a:pt x="54674" y="224367"/>
                                <a:pt x="53721" y="225319"/>
                              </a:cubicBezTo>
                              <a:cubicBezTo>
                                <a:pt x="51816" y="226272"/>
                                <a:pt x="50863" y="226272"/>
                                <a:pt x="49911" y="223414"/>
                              </a:cubicBezTo>
                              <a:cubicBezTo>
                                <a:pt x="49911" y="219604"/>
                                <a:pt x="47053" y="219604"/>
                                <a:pt x="45149" y="219604"/>
                              </a:cubicBezTo>
                              <a:lnTo>
                                <a:pt x="45149" y="221509"/>
                              </a:lnTo>
                              <a:cubicBezTo>
                                <a:pt x="45149" y="223414"/>
                                <a:pt x="47053" y="225319"/>
                                <a:pt x="45149" y="226272"/>
                              </a:cubicBezTo>
                              <a:cubicBezTo>
                                <a:pt x="45149" y="226272"/>
                                <a:pt x="45149" y="226272"/>
                                <a:pt x="45149" y="226272"/>
                              </a:cubicBezTo>
                              <a:cubicBezTo>
                                <a:pt x="43244" y="224367"/>
                                <a:pt x="44196" y="222462"/>
                                <a:pt x="44196" y="221509"/>
                              </a:cubicBezTo>
                              <a:cubicBezTo>
                                <a:pt x="40386" y="221509"/>
                                <a:pt x="40386" y="221509"/>
                                <a:pt x="41338" y="226272"/>
                              </a:cubicBezTo>
                              <a:cubicBezTo>
                                <a:pt x="41338" y="228177"/>
                                <a:pt x="42291" y="230082"/>
                                <a:pt x="39434" y="230082"/>
                              </a:cubicBezTo>
                              <a:cubicBezTo>
                                <a:pt x="37528" y="230082"/>
                                <a:pt x="37528" y="229129"/>
                                <a:pt x="37528" y="227224"/>
                              </a:cubicBezTo>
                              <a:cubicBezTo>
                                <a:pt x="37528" y="225319"/>
                                <a:pt x="37528" y="224367"/>
                                <a:pt x="35624" y="224367"/>
                              </a:cubicBezTo>
                              <a:cubicBezTo>
                                <a:pt x="33719" y="224367"/>
                                <a:pt x="33719" y="225319"/>
                                <a:pt x="32766" y="226272"/>
                              </a:cubicBezTo>
                              <a:cubicBezTo>
                                <a:pt x="31813" y="228177"/>
                                <a:pt x="32766" y="229129"/>
                                <a:pt x="33719" y="230082"/>
                              </a:cubicBezTo>
                              <a:cubicBezTo>
                                <a:pt x="34671" y="231034"/>
                                <a:pt x="36576" y="231987"/>
                                <a:pt x="36576" y="233892"/>
                              </a:cubicBezTo>
                              <a:cubicBezTo>
                                <a:pt x="33719" y="233892"/>
                                <a:pt x="32766" y="231034"/>
                                <a:pt x="29909" y="230082"/>
                              </a:cubicBezTo>
                              <a:cubicBezTo>
                                <a:pt x="29909" y="229129"/>
                                <a:pt x="28956" y="228177"/>
                                <a:pt x="27051" y="228177"/>
                              </a:cubicBezTo>
                              <a:cubicBezTo>
                                <a:pt x="24194" y="228177"/>
                                <a:pt x="24194" y="231034"/>
                                <a:pt x="22288" y="231987"/>
                              </a:cubicBezTo>
                              <a:cubicBezTo>
                                <a:pt x="17526" y="230082"/>
                                <a:pt x="16574" y="231987"/>
                                <a:pt x="16574" y="233892"/>
                              </a:cubicBezTo>
                              <a:close/>
                              <a:moveTo>
                                <a:pt x="28003" y="249132"/>
                              </a:moveTo>
                              <a:cubicBezTo>
                                <a:pt x="28956" y="249132"/>
                                <a:pt x="26099" y="247227"/>
                                <a:pt x="26099" y="246274"/>
                              </a:cubicBezTo>
                              <a:cubicBezTo>
                                <a:pt x="26099" y="246274"/>
                                <a:pt x="25146" y="245322"/>
                                <a:pt x="25146" y="244369"/>
                              </a:cubicBezTo>
                              <a:cubicBezTo>
                                <a:pt x="24194" y="240559"/>
                                <a:pt x="21336" y="240559"/>
                                <a:pt x="19431" y="240559"/>
                              </a:cubicBezTo>
                              <a:cubicBezTo>
                                <a:pt x="17526" y="240559"/>
                                <a:pt x="18478" y="241512"/>
                                <a:pt x="18478" y="242464"/>
                              </a:cubicBezTo>
                              <a:cubicBezTo>
                                <a:pt x="20384" y="242464"/>
                                <a:pt x="23241" y="244369"/>
                                <a:pt x="24194" y="246274"/>
                              </a:cubicBezTo>
                              <a:cubicBezTo>
                                <a:pt x="25146" y="248179"/>
                                <a:pt x="27051" y="250084"/>
                                <a:pt x="28003" y="249132"/>
                              </a:cubicBezTo>
                              <a:close/>
                              <a:moveTo>
                                <a:pt x="23241" y="264372"/>
                              </a:moveTo>
                              <a:cubicBezTo>
                                <a:pt x="23241" y="263419"/>
                                <a:pt x="22288" y="263419"/>
                                <a:pt x="22288" y="263419"/>
                              </a:cubicBezTo>
                              <a:lnTo>
                                <a:pt x="20384" y="264372"/>
                              </a:lnTo>
                              <a:cubicBezTo>
                                <a:pt x="21336" y="264372"/>
                                <a:pt x="21336" y="264372"/>
                                <a:pt x="22288" y="264372"/>
                              </a:cubicBezTo>
                              <a:cubicBezTo>
                                <a:pt x="22288" y="265324"/>
                                <a:pt x="23241" y="265324"/>
                                <a:pt x="23241" y="264372"/>
                              </a:cubicBezTo>
                              <a:close/>
                              <a:moveTo>
                                <a:pt x="21336" y="249132"/>
                              </a:moveTo>
                              <a:cubicBezTo>
                                <a:pt x="22288" y="249132"/>
                                <a:pt x="22288" y="249132"/>
                                <a:pt x="21336" y="249132"/>
                              </a:cubicBezTo>
                              <a:cubicBezTo>
                                <a:pt x="21336" y="248179"/>
                                <a:pt x="21336" y="248179"/>
                                <a:pt x="21336" y="248179"/>
                              </a:cubicBezTo>
                              <a:cubicBezTo>
                                <a:pt x="21336" y="248179"/>
                                <a:pt x="20384" y="248179"/>
                                <a:pt x="20384" y="249132"/>
                              </a:cubicBezTo>
                              <a:cubicBezTo>
                                <a:pt x="20384" y="250084"/>
                                <a:pt x="21336" y="249132"/>
                                <a:pt x="21336" y="249132"/>
                              </a:cubicBezTo>
                              <a:close/>
                              <a:moveTo>
                                <a:pt x="22288" y="269134"/>
                              </a:moveTo>
                              <a:cubicBezTo>
                                <a:pt x="22288" y="269134"/>
                                <a:pt x="22288" y="268182"/>
                                <a:pt x="22288" y="269134"/>
                              </a:cubicBezTo>
                              <a:cubicBezTo>
                                <a:pt x="21336" y="268182"/>
                                <a:pt x="21336" y="269134"/>
                                <a:pt x="20384" y="269134"/>
                              </a:cubicBezTo>
                              <a:cubicBezTo>
                                <a:pt x="21336" y="269134"/>
                                <a:pt x="21336" y="270087"/>
                                <a:pt x="22288" y="269134"/>
                              </a:cubicBezTo>
                              <a:cubicBezTo>
                                <a:pt x="21336" y="269134"/>
                                <a:pt x="22288" y="269134"/>
                                <a:pt x="22288" y="269134"/>
                              </a:cubicBezTo>
                              <a:close/>
                              <a:moveTo>
                                <a:pt x="23241" y="231034"/>
                              </a:moveTo>
                              <a:cubicBezTo>
                                <a:pt x="25146" y="230082"/>
                                <a:pt x="26099" y="229129"/>
                                <a:pt x="27051" y="228177"/>
                              </a:cubicBezTo>
                              <a:cubicBezTo>
                                <a:pt x="27051" y="228177"/>
                                <a:pt x="27051" y="229129"/>
                                <a:pt x="27051" y="230082"/>
                              </a:cubicBezTo>
                              <a:cubicBezTo>
                                <a:pt x="28956" y="235797"/>
                                <a:pt x="28956" y="235797"/>
                                <a:pt x="22288" y="235797"/>
                              </a:cubicBezTo>
                              <a:lnTo>
                                <a:pt x="21336" y="235797"/>
                              </a:lnTo>
                              <a:cubicBezTo>
                                <a:pt x="21336" y="233892"/>
                                <a:pt x="21336" y="231987"/>
                                <a:pt x="23241" y="231034"/>
                              </a:cubicBezTo>
                              <a:close/>
                              <a:moveTo>
                                <a:pt x="23241" y="65299"/>
                              </a:moveTo>
                              <a:cubicBezTo>
                                <a:pt x="23241" y="65299"/>
                                <a:pt x="23241" y="65299"/>
                                <a:pt x="23241" y="65299"/>
                              </a:cubicBezTo>
                              <a:cubicBezTo>
                                <a:pt x="22288" y="64347"/>
                                <a:pt x="21336" y="65299"/>
                                <a:pt x="22288" y="65299"/>
                              </a:cubicBezTo>
                              <a:cubicBezTo>
                                <a:pt x="22288" y="66252"/>
                                <a:pt x="22288" y="66252"/>
                                <a:pt x="23241" y="65299"/>
                              </a:cubicBezTo>
                              <a:cubicBezTo>
                                <a:pt x="23241" y="66252"/>
                                <a:pt x="23241" y="66252"/>
                                <a:pt x="23241" y="65299"/>
                              </a:cubicBezTo>
                              <a:close/>
                              <a:moveTo>
                                <a:pt x="23241" y="222462"/>
                              </a:moveTo>
                              <a:cubicBezTo>
                                <a:pt x="23241" y="223414"/>
                                <a:pt x="23241" y="223414"/>
                                <a:pt x="24194" y="223414"/>
                              </a:cubicBezTo>
                              <a:cubicBezTo>
                                <a:pt x="25146" y="223414"/>
                                <a:pt x="25146" y="223414"/>
                                <a:pt x="25146" y="222462"/>
                              </a:cubicBezTo>
                              <a:cubicBezTo>
                                <a:pt x="25146" y="221509"/>
                                <a:pt x="25146" y="221509"/>
                                <a:pt x="24194" y="221509"/>
                              </a:cubicBezTo>
                              <a:cubicBezTo>
                                <a:pt x="23241" y="221509"/>
                                <a:pt x="22288" y="222462"/>
                                <a:pt x="23241" y="222462"/>
                              </a:cubicBezTo>
                              <a:close/>
                              <a:moveTo>
                                <a:pt x="25146" y="254847"/>
                              </a:moveTo>
                              <a:cubicBezTo>
                                <a:pt x="25146" y="253894"/>
                                <a:pt x="24194" y="252942"/>
                                <a:pt x="23241" y="252942"/>
                              </a:cubicBezTo>
                              <a:cubicBezTo>
                                <a:pt x="23241" y="252942"/>
                                <a:pt x="22288" y="252942"/>
                                <a:pt x="22288" y="253894"/>
                              </a:cubicBezTo>
                              <a:cubicBezTo>
                                <a:pt x="23241" y="253894"/>
                                <a:pt x="23241" y="254847"/>
                                <a:pt x="25146" y="254847"/>
                              </a:cubicBezTo>
                              <a:lnTo>
                                <a:pt x="25146" y="254847"/>
                              </a:lnTo>
                              <a:close/>
                              <a:moveTo>
                                <a:pt x="24194" y="259609"/>
                              </a:moveTo>
                              <a:cubicBezTo>
                                <a:pt x="24194" y="259609"/>
                                <a:pt x="23241" y="258657"/>
                                <a:pt x="24194" y="259609"/>
                              </a:cubicBezTo>
                              <a:cubicBezTo>
                                <a:pt x="23241" y="259609"/>
                                <a:pt x="23241" y="259609"/>
                                <a:pt x="23241" y="259609"/>
                              </a:cubicBezTo>
                              <a:lnTo>
                                <a:pt x="24194" y="259609"/>
                              </a:lnTo>
                              <a:cubicBezTo>
                                <a:pt x="23241" y="260562"/>
                                <a:pt x="24194" y="259609"/>
                                <a:pt x="24194" y="259609"/>
                              </a:cubicBezTo>
                              <a:close/>
                              <a:moveTo>
                                <a:pt x="28956" y="256752"/>
                              </a:moveTo>
                              <a:cubicBezTo>
                                <a:pt x="29909" y="256752"/>
                                <a:pt x="30861" y="256752"/>
                                <a:pt x="30861" y="255799"/>
                              </a:cubicBezTo>
                              <a:cubicBezTo>
                                <a:pt x="30861" y="254847"/>
                                <a:pt x="30861" y="253894"/>
                                <a:pt x="29909" y="253894"/>
                              </a:cubicBezTo>
                              <a:cubicBezTo>
                                <a:pt x="28956" y="253894"/>
                                <a:pt x="28956" y="254847"/>
                                <a:pt x="28003" y="254847"/>
                              </a:cubicBezTo>
                              <a:cubicBezTo>
                                <a:pt x="28003" y="255799"/>
                                <a:pt x="28003" y="256752"/>
                                <a:pt x="28956" y="256752"/>
                              </a:cubicBezTo>
                              <a:close/>
                              <a:moveTo>
                                <a:pt x="34671" y="91017"/>
                              </a:moveTo>
                              <a:cubicBezTo>
                                <a:pt x="35624" y="91017"/>
                                <a:pt x="35624" y="91017"/>
                                <a:pt x="35624" y="90064"/>
                              </a:cubicBezTo>
                              <a:cubicBezTo>
                                <a:pt x="35624" y="90064"/>
                                <a:pt x="35624" y="89112"/>
                                <a:pt x="34671" y="89112"/>
                              </a:cubicBezTo>
                              <a:cubicBezTo>
                                <a:pt x="32766" y="88159"/>
                                <a:pt x="30861" y="91017"/>
                                <a:pt x="28956" y="88159"/>
                              </a:cubicBezTo>
                              <a:cubicBezTo>
                                <a:pt x="28956" y="88159"/>
                                <a:pt x="28956" y="89112"/>
                                <a:pt x="28956" y="90064"/>
                              </a:cubicBezTo>
                              <a:cubicBezTo>
                                <a:pt x="29909" y="90064"/>
                                <a:pt x="31813" y="91017"/>
                                <a:pt x="34671" y="91017"/>
                              </a:cubicBezTo>
                              <a:close/>
                              <a:moveTo>
                                <a:pt x="48006" y="262467"/>
                              </a:moveTo>
                              <a:cubicBezTo>
                                <a:pt x="44196" y="262467"/>
                                <a:pt x="40386" y="262467"/>
                                <a:pt x="37528" y="260562"/>
                              </a:cubicBezTo>
                              <a:cubicBezTo>
                                <a:pt x="35624" y="258657"/>
                                <a:pt x="33719" y="259609"/>
                                <a:pt x="30861" y="259609"/>
                              </a:cubicBezTo>
                              <a:cubicBezTo>
                                <a:pt x="29909" y="259609"/>
                                <a:pt x="28956" y="259609"/>
                                <a:pt x="28956" y="261514"/>
                              </a:cubicBezTo>
                              <a:cubicBezTo>
                                <a:pt x="28956" y="262467"/>
                                <a:pt x="30861" y="261514"/>
                                <a:pt x="30861" y="261514"/>
                              </a:cubicBezTo>
                              <a:cubicBezTo>
                                <a:pt x="33719" y="261514"/>
                                <a:pt x="37528" y="261514"/>
                                <a:pt x="38481" y="264372"/>
                              </a:cubicBezTo>
                              <a:cubicBezTo>
                                <a:pt x="39434" y="266277"/>
                                <a:pt x="38481" y="266277"/>
                                <a:pt x="41338" y="266277"/>
                              </a:cubicBezTo>
                              <a:cubicBezTo>
                                <a:pt x="44196" y="265324"/>
                                <a:pt x="46101" y="264372"/>
                                <a:pt x="48006" y="262467"/>
                              </a:cubicBezTo>
                              <a:close/>
                              <a:moveTo>
                                <a:pt x="29909" y="213889"/>
                              </a:moveTo>
                              <a:cubicBezTo>
                                <a:pt x="29909" y="213889"/>
                                <a:pt x="29909" y="214842"/>
                                <a:pt x="29909" y="214842"/>
                              </a:cubicBezTo>
                              <a:cubicBezTo>
                                <a:pt x="29909" y="214842"/>
                                <a:pt x="30861" y="214842"/>
                                <a:pt x="30861" y="213889"/>
                              </a:cubicBezTo>
                              <a:lnTo>
                                <a:pt x="29909" y="213889"/>
                              </a:lnTo>
                              <a:lnTo>
                                <a:pt x="29909" y="213889"/>
                              </a:lnTo>
                              <a:close/>
                              <a:moveTo>
                                <a:pt x="30861" y="67204"/>
                              </a:moveTo>
                              <a:cubicBezTo>
                                <a:pt x="30861" y="69109"/>
                                <a:pt x="31813" y="70062"/>
                                <a:pt x="33719" y="71014"/>
                              </a:cubicBezTo>
                              <a:cubicBezTo>
                                <a:pt x="34671" y="71014"/>
                                <a:pt x="34671" y="71014"/>
                                <a:pt x="34671" y="70062"/>
                              </a:cubicBezTo>
                              <a:cubicBezTo>
                                <a:pt x="34671" y="68157"/>
                                <a:pt x="33719" y="67204"/>
                                <a:pt x="31813" y="66252"/>
                              </a:cubicBezTo>
                              <a:cubicBezTo>
                                <a:pt x="30861" y="65299"/>
                                <a:pt x="30861" y="66252"/>
                                <a:pt x="30861" y="67204"/>
                              </a:cubicBezTo>
                              <a:close/>
                              <a:moveTo>
                                <a:pt x="34671" y="231987"/>
                              </a:moveTo>
                              <a:cubicBezTo>
                                <a:pt x="36576" y="231034"/>
                                <a:pt x="36576" y="231987"/>
                                <a:pt x="36576" y="233892"/>
                              </a:cubicBezTo>
                              <a:cubicBezTo>
                                <a:pt x="36576" y="235797"/>
                                <a:pt x="34671" y="237702"/>
                                <a:pt x="34671" y="239607"/>
                              </a:cubicBezTo>
                              <a:cubicBezTo>
                                <a:pt x="31813" y="239607"/>
                                <a:pt x="30861" y="237702"/>
                                <a:pt x="32766" y="235797"/>
                              </a:cubicBezTo>
                              <a:cubicBezTo>
                                <a:pt x="32766" y="233892"/>
                                <a:pt x="33719" y="233892"/>
                                <a:pt x="34671" y="231987"/>
                              </a:cubicBezTo>
                              <a:close/>
                              <a:moveTo>
                                <a:pt x="32766" y="82444"/>
                              </a:moveTo>
                              <a:cubicBezTo>
                                <a:pt x="31813" y="82444"/>
                                <a:pt x="30861" y="82444"/>
                                <a:pt x="30861" y="83397"/>
                              </a:cubicBezTo>
                              <a:cubicBezTo>
                                <a:pt x="30861" y="84349"/>
                                <a:pt x="30861" y="84349"/>
                                <a:pt x="31813" y="84349"/>
                              </a:cubicBezTo>
                              <a:cubicBezTo>
                                <a:pt x="32766" y="84349"/>
                                <a:pt x="33719" y="84349"/>
                                <a:pt x="33719" y="83397"/>
                              </a:cubicBezTo>
                              <a:cubicBezTo>
                                <a:pt x="34671" y="82444"/>
                                <a:pt x="33719" y="82444"/>
                                <a:pt x="32766" y="82444"/>
                              </a:cubicBezTo>
                              <a:close/>
                              <a:moveTo>
                                <a:pt x="34671" y="99589"/>
                              </a:moveTo>
                              <a:cubicBezTo>
                                <a:pt x="36576" y="99589"/>
                                <a:pt x="38481" y="99589"/>
                                <a:pt x="38481" y="97684"/>
                              </a:cubicBezTo>
                              <a:cubicBezTo>
                                <a:pt x="38481" y="97684"/>
                                <a:pt x="37528" y="97684"/>
                                <a:pt x="37528" y="97684"/>
                              </a:cubicBezTo>
                              <a:cubicBezTo>
                                <a:pt x="35624" y="98637"/>
                                <a:pt x="33719" y="97684"/>
                                <a:pt x="33719" y="99589"/>
                              </a:cubicBezTo>
                              <a:cubicBezTo>
                                <a:pt x="32766" y="99589"/>
                                <a:pt x="34671" y="99589"/>
                                <a:pt x="34671" y="99589"/>
                              </a:cubicBezTo>
                              <a:close/>
                              <a:moveTo>
                                <a:pt x="35624" y="267229"/>
                              </a:moveTo>
                              <a:lnTo>
                                <a:pt x="34671" y="267229"/>
                              </a:lnTo>
                              <a:cubicBezTo>
                                <a:pt x="33719" y="269134"/>
                                <a:pt x="35624" y="270087"/>
                                <a:pt x="36576" y="271039"/>
                              </a:cubicBezTo>
                              <a:cubicBezTo>
                                <a:pt x="36576" y="269134"/>
                                <a:pt x="36576" y="268182"/>
                                <a:pt x="35624" y="267229"/>
                              </a:cubicBezTo>
                              <a:close/>
                              <a:moveTo>
                                <a:pt x="36576" y="273897"/>
                              </a:moveTo>
                              <a:cubicBezTo>
                                <a:pt x="36576" y="272944"/>
                                <a:pt x="36576" y="271992"/>
                                <a:pt x="35624" y="271039"/>
                              </a:cubicBezTo>
                              <a:cubicBezTo>
                                <a:pt x="34671" y="271039"/>
                                <a:pt x="33719" y="271039"/>
                                <a:pt x="33719" y="272944"/>
                              </a:cubicBezTo>
                              <a:cubicBezTo>
                                <a:pt x="34671" y="273897"/>
                                <a:pt x="35624" y="273897"/>
                                <a:pt x="36576" y="273897"/>
                              </a:cubicBezTo>
                              <a:close/>
                              <a:moveTo>
                                <a:pt x="37528" y="108162"/>
                              </a:moveTo>
                              <a:cubicBezTo>
                                <a:pt x="37528" y="107209"/>
                                <a:pt x="37528" y="105304"/>
                                <a:pt x="35624" y="105304"/>
                              </a:cubicBezTo>
                              <a:cubicBezTo>
                                <a:pt x="34671" y="105304"/>
                                <a:pt x="35624" y="106257"/>
                                <a:pt x="35624" y="107209"/>
                              </a:cubicBezTo>
                              <a:cubicBezTo>
                                <a:pt x="36576" y="108162"/>
                                <a:pt x="33719" y="110067"/>
                                <a:pt x="36576" y="110067"/>
                              </a:cubicBezTo>
                              <a:cubicBezTo>
                                <a:pt x="36576" y="110067"/>
                                <a:pt x="37528" y="109114"/>
                                <a:pt x="37528" y="108162"/>
                              </a:cubicBezTo>
                              <a:close/>
                              <a:moveTo>
                                <a:pt x="34671" y="60537"/>
                              </a:moveTo>
                              <a:cubicBezTo>
                                <a:pt x="34671" y="61489"/>
                                <a:pt x="35624" y="61489"/>
                                <a:pt x="34671" y="60537"/>
                              </a:cubicBezTo>
                              <a:cubicBezTo>
                                <a:pt x="35624" y="60537"/>
                                <a:pt x="35624" y="60537"/>
                                <a:pt x="36576" y="60537"/>
                              </a:cubicBezTo>
                              <a:cubicBezTo>
                                <a:pt x="36576" y="59584"/>
                                <a:pt x="36576" y="59584"/>
                                <a:pt x="34671" y="60537"/>
                              </a:cubicBezTo>
                              <a:cubicBezTo>
                                <a:pt x="35624" y="59584"/>
                                <a:pt x="34671" y="60537"/>
                                <a:pt x="34671" y="60537"/>
                              </a:cubicBezTo>
                              <a:close/>
                              <a:moveTo>
                                <a:pt x="37528" y="276754"/>
                              </a:moveTo>
                              <a:lnTo>
                                <a:pt x="36576" y="274849"/>
                              </a:lnTo>
                              <a:cubicBezTo>
                                <a:pt x="36576" y="275802"/>
                                <a:pt x="35624" y="275802"/>
                                <a:pt x="35624" y="276754"/>
                              </a:cubicBezTo>
                              <a:cubicBezTo>
                                <a:pt x="35624" y="277707"/>
                                <a:pt x="34671" y="278659"/>
                                <a:pt x="35624" y="278659"/>
                              </a:cubicBezTo>
                              <a:cubicBezTo>
                                <a:pt x="37528" y="278659"/>
                                <a:pt x="37528" y="277707"/>
                                <a:pt x="37528" y="276754"/>
                              </a:cubicBezTo>
                              <a:close/>
                              <a:moveTo>
                                <a:pt x="37528" y="72919"/>
                              </a:moveTo>
                              <a:cubicBezTo>
                                <a:pt x="36576" y="72919"/>
                                <a:pt x="35624" y="73872"/>
                                <a:pt x="35624" y="74824"/>
                              </a:cubicBezTo>
                              <a:cubicBezTo>
                                <a:pt x="35624" y="75777"/>
                                <a:pt x="36576" y="75777"/>
                                <a:pt x="37528" y="75777"/>
                              </a:cubicBezTo>
                              <a:cubicBezTo>
                                <a:pt x="38481" y="75777"/>
                                <a:pt x="39434" y="74824"/>
                                <a:pt x="39434" y="73872"/>
                              </a:cubicBezTo>
                              <a:cubicBezTo>
                                <a:pt x="39434" y="71967"/>
                                <a:pt x="38481" y="71967"/>
                                <a:pt x="37528" y="72919"/>
                              </a:cubicBezTo>
                              <a:close/>
                              <a:moveTo>
                                <a:pt x="38481" y="82444"/>
                              </a:moveTo>
                              <a:cubicBezTo>
                                <a:pt x="37528" y="82444"/>
                                <a:pt x="36576" y="83397"/>
                                <a:pt x="36576" y="84349"/>
                              </a:cubicBezTo>
                              <a:cubicBezTo>
                                <a:pt x="36576" y="84349"/>
                                <a:pt x="37528" y="84349"/>
                                <a:pt x="37528" y="85302"/>
                              </a:cubicBezTo>
                              <a:cubicBezTo>
                                <a:pt x="38481" y="84349"/>
                                <a:pt x="39434" y="84349"/>
                                <a:pt x="38481" y="82444"/>
                              </a:cubicBezTo>
                              <a:cubicBezTo>
                                <a:pt x="39434" y="82444"/>
                                <a:pt x="38481" y="82444"/>
                                <a:pt x="38481" y="82444"/>
                              </a:cubicBezTo>
                              <a:close/>
                              <a:moveTo>
                                <a:pt x="37528" y="253894"/>
                              </a:moveTo>
                              <a:cubicBezTo>
                                <a:pt x="37528" y="254847"/>
                                <a:pt x="36576" y="254847"/>
                                <a:pt x="37528" y="253894"/>
                              </a:cubicBezTo>
                              <a:cubicBezTo>
                                <a:pt x="37528" y="254847"/>
                                <a:pt x="37528" y="254847"/>
                                <a:pt x="37528" y="253894"/>
                              </a:cubicBezTo>
                              <a:lnTo>
                                <a:pt x="37528" y="253894"/>
                              </a:lnTo>
                              <a:lnTo>
                                <a:pt x="37528" y="253894"/>
                              </a:lnTo>
                              <a:close/>
                              <a:moveTo>
                                <a:pt x="37528" y="112924"/>
                              </a:moveTo>
                              <a:cubicBezTo>
                                <a:pt x="38481" y="112924"/>
                                <a:pt x="38481" y="113877"/>
                                <a:pt x="37528" y="112924"/>
                              </a:cubicBezTo>
                              <a:cubicBezTo>
                                <a:pt x="38481" y="113877"/>
                                <a:pt x="38481" y="113877"/>
                                <a:pt x="38481" y="112924"/>
                              </a:cubicBezTo>
                              <a:lnTo>
                                <a:pt x="38481" y="112924"/>
                              </a:lnTo>
                              <a:lnTo>
                                <a:pt x="37528" y="112924"/>
                              </a:lnTo>
                              <a:close/>
                              <a:moveTo>
                                <a:pt x="39434" y="126259"/>
                              </a:moveTo>
                              <a:cubicBezTo>
                                <a:pt x="39434" y="126259"/>
                                <a:pt x="39434" y="125307"/>
                                <a:pt x="38481" y="125307"/>
                              </a:cubicBezTo>
                              <a:cubicBezTo>
                                <a:pt x="37528" y="125307"/>
                                <a:pt x="37528" y="126259"/>
                                <a:pt x="37528" y="126259"/>
                              </a:cubicBezTo>
                              <a:cubicBezTo>
                                <a:pt x="37528" y="126259"/>
                                <a:pt x="37528" y="127212"/>
                                <a:pt x="37528" y="127212"/>
                              </a:cubicBezTo>
                              <a:cubicBezTo>
                                <a:pt x="38481" y="127212"/>
                                <a:pt x="38481" y="126259"/>
                                <a:pt x="39434" y="126259"/>
                              </a:cubicBezTo>
                              <a:close/>
                              <a:moveTo>
                                <a:pt x="37528" y="238654"/>
                              </a:moveTo>
                              <a:cubicBezTo>
                                <a:pt x="37528" y="237702"/>
                                <a:pt x="38481" y="237702"/>
                                <a:pt x="39434" y="236749"/>
                              </a:cubicBezTo>
                              <a:cubicBezTo>
                                <a:pt x="40386" y="236749"/>
                                <a:pt x="40386" y="236749"/>
                                <a:pt x="40386" y="237702"/>
                              </a:cubicBezTo>
                              <a:cubicBezTo>
                                <a:pt x="40386" y="238654"/>
                                <a:pt x="39434" y="239607"/>
                                <a:pt x="38481" y="239607"/>
                              </a:cubicBezTo>
                              <a:cubicBezTo>
                                <a:pt x="38481" y="239607"/>
                                <a:pt x="37528" y="239607"/>
                                <a:pt x="37528" y="238654"/>
                              </a:cubicBezTo>
                              <a:close/>
                              <a:moveTo>
                                <a:pt x="40386" y="118639"/>
                              </a:moveTo>
                              <a:cubicBezTo>
                                <a:pt x="40386" y="118639"/>
                                <a:pt x="39434" y="118639"/>
                                <a:pt x="40386" y="118639"/>
                              </a:cubicBezTo>
                              <a:cubicBezTo>
                                <a:pt x="39434" y="117687"/>
                                <a:pt x="38481" y="118639"/>
                                <a:pt x="39434" y="118639"/>
                              </a:cubicBezTo>
                              <a:cubicBezTo>
                                <a:pt x="38481" y="119592"/>
                                <a:pt x="39434" y="119592"/>
                                <a:pt x="40386" y="118639"/>
                              </a:cubicBezTo>
                              <a:cubicBezTo>
                                <a:pt x="40386" y="119592"/>
                                <a:pt x="40386" y="118639"/>
                                <a:pt x="40386" y="118639"/>
                              </a:cubicBezTo>
                              <a:close/>
                              <a:moveTo>
                                <a:pt x="39434" y="65299"/>
                              </a:moveTo>
                              <a:cubicBezTo>
                                <a:pt x="39434" y="65299"/>
                                <a:pt x="40386" y="65299"/>
                                <a:pt x="40386" y="65299"/>
                              </a:cubicBezTo>
                              <a:lnTo>
                                <a:pt x="40386" y="65299"/>
                              </a:lnTo>
                              <a:cubicBezTo>
                                <a:pt x="40386" y="64347"/>
                                <a:pt x="40386" y="63394"/>
                                <a:pt x="40386" y="63394"/>
                              </a:cubicBezTo>
                              <a:cubicBezTo>
                                <a:pt x="40386" y="63394"/>
                                <a:pt x="40386" y="61489"/>
                                <a:pt x="40386" y="61489"/>
                              </a:cubicBezTo>
                              <a:cubicBezTo>
                                <a:pt x="40386" y="61489"/>
                                <a:pt x="39434" y="59584"/>
                                <a:pt x="39434" y="60537"/>
                              </a:cubicBezTo>
                              <a:cubicBezTo>
                                <a:pt x="39434" y="61489"/>
                                <a:pt x="39434" y="63394"/>
                                <a:pt x="39434" y="65299"/>
                              </a:cubicBezTo>
                              <a:close/>
                              <a:moveTo>
                                <a:pt x="42291" y="271039"/>
                              </a:moveTo>
                              <a:cubicBezTo>
                                <a:pt x="42291" y="270087"/>
                                <a:pt x="42291" y="270087"/>
                                <a:pt x="41338" y="270087"/>
                              </a:cubicBezTo>
                              <a:cubicBezTo>
                                <a:pt x="40386" y="270087"/>
                                <a:pt x="40386" y="270087"/>
                                <a:pt x="40386" y="271039"/>
                              </a:cubicBezTo>
                              <a:cubicBezTo>
                                <a:pt x="40386" y="271992"/>
                                <a:pt x="40386" y="272944"/>
                                <a:pt x="41338" y="272944"/>
                              </a:cubicBezTo>
                              <a:cubicBezTo>
                                <a:pt x="42291" y="271992"/>
                                <a:pt x="42291" y="271992"/>
                                <a:pt x="42291" y="271039"/>
                              </a:cubicBezTo>
                              <a:close/>
                              <a:moveTo>
                                <a:pt x="43244" y="104352"/>
                              </a:moveTo>
                              <a:cubicBezTo>
                                <a:pt x="47053" y="105304"/>
                                <a:pt x="48959" y="102447"/>
                                <a:pt x="52769" y="102447"/>
                              </a:cubicBezTo>
                              <a:cubicBezTo>
                                <a:pt x="53721" y="102447"/>
                                <a:pt x="54674" y="101494"/>
                                <a:pt x="54674" y="100542"/>
                              </a:cubicBezTo>
                              <a:cubicBezTo>
                                <a:pt x="52769" y="101494"/>
                                <a:pt x="53721" y="96732"/>
                                <a:pt x="51816" y="98637"/>
                              </a:cubicBezTo>
                              <a:cubicBezTo>
                                <a:pt x="49911" y="99589"/>
                                <a:pt x="47053" y="99589"/>
                                <a:pt x="44196" y="99589"/>
                              </a:cubicBezTo>
                              <a:cubicBezTo>
                                <a:pt x="42291" y="99589"/>
                                <a:pt x="41338" y="102447"/>
                                <a:pt x="41338" y="103399"/>
                              </a:cubicBezTo>
                              <a:cubicBezTo>
                                <a:pt x="41338" y="104352"/>
                                <a:pt x="42291" y="104352"/>
                                <a:pt x="43244" y="104352"/>
                              </a:cubicBezTo>
                              <a:close/>
                              <a:moveTo>
                                <a:pt x="41338" y="90064"/>
                              </a:moveTo>
                              <a:cubicBezTo>
                                <a:pt x="41338" y="90064"/>
                                <a:pt x="41338" y="91017"/>
                                <a:pt x="42291" y="91017"/>
                              </a:cubicBezTo>
                              <a:cubicBezTo>
                                <a:pt x="42291" y="91017"/>
                                <a:pt x="43244" y="91017"/>
                                <a:pt x="43244" y="90064"/>
                              </a:cubicBezTo>
                              <a:cubicBezTo>
                                <a:pt x="43244" y="89112"/>
                                <a:pt x="43244" y="89112"/>
                                <a:pt x="42291" y="89112"/>
                              </a:cubicBezTo>
                              <a:cubicBezTo>
                                <a:pt x="42291" y="89112"/>
                                <a:pt x="42291" y="90064"/>
                                <a:pt x="41338" y="90064"/>
                              </a:cubicBezTo>
                              <a:close/>
                              <a:moveTo>
                                <a:pt x="76581" y="151977"/>
                              </a:moveTo>
                              <a:cubicBezTo>
                                <a:pt x="78486" y="150072"/>
                                <a:pt x="79438" y="149119"/>
                                <a:pt x="80391" y="147214"/>
                              </a:cubicBezTo>
                              <a:cubicBezTo>
                                <a:pt x="79438" y="146262"/>
                                <a:pt x="79438" y="145309"/>
                                <a:pt x="78486" y="144357"/>
                              </a:cubicBezTo>
                              <a:cubicBezTo>
                                <a:pt x="80391" y="143404"/>
                                <a:pt x="82296" y="140547"/>
                                <a:pt x="82296" y="145309"/>
                              </a:cubicBezTo>
                              <a:cubicBezTo>
                                <a:pt x="84201" y="143404"/>
                                <a:pt x="86106" y="142452"/>
                                <a:pt x="88963" y="143404"/>
                              </a:cubicBezTo>
                              <a:cubicBezTo>
                                <a:pt x="91821" y="144357"/>
                                <a:pt x="94678" y="143404"/>
                                <a:pt x="95631" y="140547"/>
                              </a:cubicBezTo>
                              <a:cubicBezTo>
                                <a:pt x="93726" y="140547"/>
                                <a:pt x="91821" y="140547"/>
                                <a:pt x="90869" y="140547"/>
                              </a:cubicBezTo>
                              <a:cubicBezTo>
                                <a:pt x="89916" y="140547"/>
                                <a:pt x="88963" y="141499"/>
                                <a:pt x="88011" y="140547"/>
                              </a:cubicBezTo>
                              <a:cubicBezTo>
                                <a:pt x="88011" y="139594"/>
                                <a:pt x="88011" y="138642"/>
                                <a:pt x="88963" y="137689"/>
                              </a:cubicBezTo>
                              <a:cubicBezTo>
                                <a:pt x="89916" y="136737"/>
                                <a:pt x="90869" y="136737"/>
                                <a:pt x="91821" y="136737"/>
                              </a:cubicBezTo>
                              <a:cubicBezTo>
                                <a:pt x="93726" y="137689"/>
                                <a:pt x="94678" y="138642"/>
                                <a:pt x="95631" y="140547"/>
                              </a:cubicBezTo>
                              <a:lnTo>
                                <a:pt x="95631" y="140547"/>
                              </a:lnTo>
                              <a:lnTo>
                                <a:pt x="95631" y="140547"/>
                              </a:lnTo>
                              <a:cubicBezTo>
                                <a:pt x="97536" y="140547"/>
                                <a:pt x="99441" y="139594"/>
                                <a:pt x="99441" y="136737"/>
                              </a:cubicBezTo>
                              <a:cubicBezTo>
                                <a:pt x="99441" y="135784"/>
                                <a:pt x="98488" y="134832"/>
                                <a:pt x="97536" y="133879"/>
                              </a:cubicBezTo>
                              <a:cubicBezTo>
                                <a:pt x="96584" y="132927"/>
                                <a:pt x="95631" y="133879"/>
                                <a:pt x="93726" y="133879"/>
                              </a:cubicBezTo>
                              <a:cubicBezTo>
                                <a:pt x="91821" y="133879"/>
                                <a:pt x="90869" y="132927"/>
                                <a:pt x="89916" y="131974"/>
                              </a:cubicBezTo>
                              <a:cubicBezTo>
                                <a:pt x="88963" y="130069"/>
                                <a:pt x="89916" y="130069"/>
                                <a:pt x="91821" y="129117"/>
                              </a:cubicBezTo>
                              <a:cubicBezTo>
                                <a:pt x="91821" y="130069"/>
                                <a:pt x="91821" y="131022"/>
                                <a:pt x="93726" y="130069"/>
                              </a:cubicBezTo>
                              <a:cubicBezTo>
                                <a:pt x="93726" y="130069"/>
                                <a:pt x="94678" y="129117"/>
                                <a:pt x="93726" y="128164"/>
                              </a:cubicBezTo>
                              <a:cubicBezTo>
                                <a:pt x="92774" y="127212"/>
                                <a:pt x="91821" y="128164"/>
                                <a:pt x="91821" y="129117"/>
                              </a:cubicBezTo>
                              <a:cubicBezTo>
                                <a:pt x="90869" y="127212"/>
                                <a:pt x="89916" y="125307"/>
                                <a:pt x="88011" y="125307"/>
                              </a:cubicBezTo>
                              <a:cubicBezTo>
                                <a:pt x="88011" y="123402"/>
                                <a:pt x="88011" y="121497"/>
                                <a:pt x="90869" y="121497"/>
                              </a:cubicBezTo>
                              <a:cubicBezTo>
                                <a:pt x="91821" y="121497"/>
                                <a:pt x="93726" y="121497"/>
                                <a:pt x="93726" y="119592"/>
                              </a:cubicBezTo>
                              <a:cubicBezTo>
                                <a:pt x="93726" y="117687"/>
                                <a:pt x="93726" y="114829"/>
                                <a:pt x="92774" y="112924"/>
                              </a:cubicBezTo>
                              <a:cubicBezTo>
                                <a:pt x="91821" y="111019"/>
                                <a:pt x="89916" y="112924"/>
                                <a:pt x="88011" y="112924"/>
                              </a:cubicBezTo>
                              <a:lnTo>
                                <a:pt x="88011" y="112924"/>
                              </a:lnTo>
                              <a:cubicBezTo>
                                <a:pt x="86106" y="111972"/>
                                <a:pt x="86106" y="109114"/>
                                <a:pt x="83249" y="111019"/>
                              </a:cubicBezTo>
                              <a:cubicBezTo>
                                <a:pt x="80391" y="112924"/>
                                <a:pt x="80391" y="111019"/>
                                <a:pt x="79438" y="109114"/>
                              </a:cubicBezTo>
                              <a:cubicBezTo>
                                <a:pt x="81344" y="109114"/>
                                <a:pt x="81344" y="107209"/>
                                <a:pt x="83249" y="105304"/>
                              </a:cubicBezTo>
                              <a:cubicBezTo>
                                <a:pt x="83249" y="104352"/>
                                <a:pt x="84201" y="103399"/>
                                <a:pt x="83249" y="103399"/>
                              </a:cubicBezTo>
                              <a:cubicBezTo>
                                <a:pt x="80391" y="103399"/>
                                <a:pt x="78486" y="100542"/>
                                <a:pt x="75628" y="101494"/>
                              </a:cubicBezTo>
                              <a:lnTo>
                                <a:pt x="76581" y="98637"/>
                              </a:lnTo>
                              <a:cubicBezTo>
                                <a:pt x="77534" y="96732"/>
                                <a:pt x="76581" y="96732"/>
                                <a:pt x="74676" y="96732"/>
                              </a:cubicBezTo>
                              <a:cubicBezTo>
                                <a:pt x="72771" y="95779"/>
                                <a:pt x="73724" y="97684"/>
                                <a:pt x="73724" y="98637"/>
                              </a:cubicBezTo>
                              <a:cubicBezTo>
                                <a:pt x="71819" y="100542"/>
                                <a:pt x="70866" y="104352"/>
                                <a:pt x="66103" y="102447"/>
                              </a:cubicBezTo>
                              <a:cubicBezTo>
                                <a:pt x="64199" y="101494"/>
                                <a:pt x="62294" y="103399"/>
                                <a:pt x="60388" y="102447"/>
                              </a:cubicBezTo>
                              <a:cubicBezTo>
                                <a:pt x="59436" y="102447"/>
                                <a:pt x="58484" y="102447"/>
                                <a:pt x="58484" y="103399"/>
                              </a:cubicBezTo>
                              <a:cubicBezTo>
                                <a:pt x="59436" y="105304"/>
                                <a:pt x="58484" y="107209"/>
                                <a:pt x="57531" y="109114"/>
                              </a:cubicBezTo>
                              <a:cubicBezTo>
                                <a:pt x="57531" y="110067"/>
                                <a:pt x="57531" y="111019"/>
                                <a:pt x="58484" y="111972"/>
                              </a:cubicBezTo>
                              <a:cubicBezTo>
                                <a:pt x="59436" y="111972"/>
                                <a:pt x="61341" y="111972"/>
                                <a:pt x="61341" y="111019"/>
                              </a:cubicBezTo>
                              <a:cubicBezTo>
                                <a:pt x="60388" y="107209"/>
                                <a:pt x="63246" y="109114"/>
                                <a:pt x="65151" y="108162"/>
                              </a:cubicBezTo>
                              <a:cubicBezTo>
                                <a:pt x="67056" y="107209"/>
                                <a:pt x="68009" y="109114"/>
                                <a:pt x="67056" y="110067"/>
                              </a:cubicBezTo>
                              <a:cubicBezTo>
                                <a:pt x="64199" y="111972"/>
                                <a:pt x="65151" y="115782"/>
                                <a:pt x="63246" y="118639"/>
                              </a:cubicBezTo>
                              <a:cubicBezTo>
                                <a:pt x="61341" y="117687"/>
                                <a:pt x="59436" y="116734"/>
                                <a:pt x="57531" y="114829"/>
                              </a:cubicBezTo>
                              <a:cubicBezTo>
                                <a:pt x="57531" y="114829"/>
                                <a:pt x="56578" y="113877"/>
                                <a:pt x="55626" y="114829"/>
                              </a:cubicBezTo>
                              <a:cubicBezTo>
                                <a:pt x="54674" y="114829"/>
                                <a:pt x="55626" y="115782"/>
                                <a:pt x="55626" y="116734"/>
                              </a:cubicBezTo>
                              <a:cubicBezTo>
                                <a:pt x="55626" y="118639"/>
                                <a:pt x="59436" y="118639"/>
                                <a:pt x="59436" y="121497"/>
                              </a:cubicBezTo>
                              <a:lnTo>
                                <a:pt x="59436" y="121497"/>
                              </a:lnTo>
                              <a:cubicBezTo>
                                <a:pt x="59436" y="121497"/>
                                <a:pt x="59436" y="121497"/>
                                <a:pt x="59436" y="121497"/>
                              </a:cubicBezTo>
                              <a:cubicBezTo>
                                <a:pt x="58484" y="121497"/>
                                <a:pt x="57531" y="122449"/>
                                <a:pt x="57531" y="123402"/>
                              </a:cubicBezTo>
                              <a:cubicBezTo>
                                <a:pt x="55626" y="129117"/>
                                <a:pt x="55626" y="129117"/>
                                <a:pt x="50863" y="127212"/>
                              </a:cubicBezTo>
                              <a:cubicBezTo>
                                <a:pt x="48959" y="126259"/>
                                <a:pt x="47053" y="124354"/>
                                <a:pt x="44196" y="127212"/>
                              </a:cubicBezTo>
                              <a:cubicBezTo>
                                <a:pt x="44196" y="128164"/>
                                <a:pt x="42291" y="128164"/>
                                <a:pt x="43244" y="129117"/>
                              </a:cubicBezTo>
                              <a:cubicBezTo>
                                <a:pt x="43244" y="130069"/>
                                <a:pt x="45149" y="130069"/>
                                <a:pt x="45149" y="129117"/>
                              </a:cubicBezTo>
                              <a:cubicBezTo>
                                <a:pt x="47053" y="128164"/>
                                <a:pt x="48959" y="127212"/>
                                <a:pt x="49911" y="129117"/>
                              </a:cubicBezTo>
                              <a:cubicBezTo>
                                <a:pt x="51816" y="131022"/>
                                <a:pt x="49911" y="132927"/>
                                <a:pt x="48959" y="134832"/>
                              </a:cubicBezTo>
                              <a:cubicBezTo>
                                <a:pt x="48006" y="135784"/>
                                <a:pt x="47053" y="136737"/>
                                <a:pt x="48006" y="137689"/>
                              </a:cubicBezTo>
                              <a:cubicBezTo>
                                <a:pt x="48959" y="139594"/>
                                <a:pt x="49911" y="140547"/>
                                <a:pt x="51816" y="141499"/>
                              </a:cubicBezTo>
                              <a:cubicBezTo>
                                <a:pt x="52769" y="142452"/>
                                <a:pt x="52769" y="140547"/>
                                <a:pt x="52769" y="140547"/>
                              </a:cubicBezTo>
                              <a:cubicBezTo>
                                <a:pt x="52769" y="139594"/>
                                <a:pt x="51816" y="138642"/>
                                <a:pt x="52769" y="137689"/>
                              </a:cubicBezTo>
                              <a:cubicBezTo>
                                <a:pt x="53721" y="136737"/>
                                <a:pt x="54674" y="137689"/>
                                <a:pt x="54674" y="137689"/>
                              </a:cubicBezTo>
                              <a:cubicBezTo>
                                <a:pt x="58484" y="140547"/>
                                <a:pt x="62294" y="142452"/>
                                <a:pt x="67056" y="140547"/>
                              </a:cubicBezTo>
                              <a:cubicBezTo>
                                <a:pt x="68009" y="140547"/>
                                <a:pt x="68961" y="140547"/>
                                <a:pt x="68961" y="142452"/>
                              </a:cubicBezTo>
                              <a:cubicBezTo>
                                <a:pt x="68961" y="144357"/>
                                <a:pt x="68961" y="146262"/>
                                <a:pt x="68009" y="147214"/>
                              </a:cubicBezTo>
                              <a:cubicBezTo>
                                <a:pt x="69913" y="146262"/>
                                <a:pt x="71819" y="147214"/>
                                <a:pt x="71819" y="144357"/>
                              </a:cubicBezTo>
                              <a:cubicBezTo>
                                <a:pt x="71819" y="142452"/>
                                <a:pt x="72771" y="138642"/>
                                <a:pt x="70866" y="138642"/>
                              </a:cubicBezTo>
                              <a:cubicBezTo>
                                <a:pt x="64199" y="136737"/>
                                <a:pt x="68961" y="135784"/>
                                <a:pt x="70866" y="134832"/>
                              </a:cubicBezTo>
                              <a:cubicBezTo>
                                <a:pt x="70866" y="133879"/>
                                <a:pt x="72771" y="132927"/>
                                <a:pt x="72771" y="132927"/>
                              </a:cubicBezTo>
                              <a:cubicBezTo>
                                <a:pt x="70866" y="131974"/>
                                <a:pt x="68961" y="131022"/>
                                <a:pt x="67056" y="130069"/>
                              </a:cubicBezTo>
                              <a:cubicBezTo>
                                <a:pt x="67056" y="130069"/>
                                <a:pt x="67056" y="131022"/>
                                <a:pt x="67056" y="131022"/>
                              </a:cubicBezTo>
                              <a:cubicBezTo>
                                <a:pt x="68009" y="133879"/>
                                <a:pt x="66103" y="133879"/>
                                <a:pt x="64199" y="133879"/>
                              </a:cubicBezTo>
                              <a:cubicBezTo>
                                <a:pt x="62294" y="134832"/>
                                <a:pt x="61341" y="133879"/>
                                <a:pt x="60388" y="133879"/>
                              </a:cubicBezTo>
                              <a:cubicBezTo>
                                <a:pt x="58484" y="132927"/>
                                <a:pt x="58484" y="133879"/>
                                <a:pt x="59436" y="135784"/>
                              </a:cubicBezTo>
                              <a:cubicBezTo>
                                <a:pt x="59436" y="136737"/>
                                <a:pt x="61341" y="137689"/>
                                <a:pt x="59436" y="137689"/>
                              </a:cubicBezTo>
                              <a:cubicBezTo>
                                <a:pt x="57531" y="137689"/>
                                <a:pt x="57531" y="135784"/>
                                <a:pt x="56578" y="133879"/>
                              </a:cubicBezTo>
                              <a:cubicBezTo>
                                <a:pt x="55626" y="132927"/>
                                <a:pt x="56578" y="131974"/>
                                <a:pt x="57531" y="131022"/>
                              </a:cubicBezTo>
                              <a:cubicBezTo>
                                <a:pt x="59436" y="131022"/>
                                <a:pt x="59436" y="129117"/>
                                <a:pt x="61341" y="129117"/>
                              </a:cubicBezTo>
                              <a:lnTo>
                                <a:pt x="61341" y="129117"/>
                              </a:lnTo>
                              <a:cubicBezTo>
                                <a:pt x="62294" y="127212"/>
                                <a:pt x="63246" y="126259"/>
                                <a:pt x="64199" y="125307"/>
                              </a:cubicBezTo>
                              <a:cubicBezTo>
                                <a:pt x="62294" y="124354"/>
                                <a:pt x="61341" y="123402"/>
                                <a:pt x="62294" y="121497"/>
                              </a:cubicBezTo>
                              <a:lnTo>
                                <a:pt x="63246" y="121497"/>
                              </a:lnTo>
                              <a:lnTo>
                                <a:pt x="63246" y="121497"/>
                              </a:lnTo>
                              <a:cubicBezTo>
                                <a:pt x="64199" y="121497"/>
                                <a:pt x="65151" y="120544"/>
                                <a:pt x="66103" y="119592"/>
                              </a:cubicBezTo>
                              <a:lnTo>
                                <a:pt x="68009" y="121497"/>
                              </a:lnTo>
                              <a:lnTo>
                                <a:pt x="68009" y="121497"/>
                              </a:lnTo>
                              <a:cubicBezTo>
                                <a:pt x="66103" y="122449"/>
                                <a:pt x="65151" y="123402"/>
                                <a:pt x="64199" y="125307"/>
                              </a:cubicBezTo>
                              <a:cubicBezTo>
                                <a:pt x="66103" y="124354"/>
                                <a:pt x="68009" y="123402"/>
                                <a:pt x="68009" y="121497"/>
                              </a:cubicBezTo>
                              <a:lnTo>
                                <a:pt x="69913" y="121497"/>
                              </a:lnTo>
                              <a:cubicBezTo>
                                <a:pt x="71819" y="119592"/>
                                <a:pt x="72771" y="118639"/>
                                <a:pt x="73724" y="116734"/>
                              </a:cubicBezTo>
                              <a:cubicBezTo>
                                <a:pt x="72771" y="117687"/>
                                <a:pt x="71819" y="118639"/>
                                <a:pt x="69913" y="117687"/>
                              </a:cubicBezTo>
                              <a:cubicBezTo>
                                <a:pt x="68961" y="117687"/>
                                <a:pt x="68961" y="116734"/>
                                <a:pt x="68961" y="115782"/>
                              </a:cubicBezTo>
                              <a:cubicBezTo>
                                <a:pt x="69913" y="113877"/>
                                <a:pt x="70866" y="112924"/>
                                <a:pt x="72771" y="113877"/>
                              </a:cubicBezTo>
                              <a:cubicBezTo>
                                <a:pt x="72771" y="110067"/>
                                <a:pt x="71819" y="106257"/>
                                <a:pt x="77534" y="104352"/>
                              </a:cubicBezTo>
                              <a:cubicBezTo>
                                <a:pt x="77534" y="106257"/>
                                <a:pt x="76581" y="108162"/>
                                <a:pt x="77534" y="109114"/>
                              </a:cubicBezTo>
                              <a:cubicBezTo>
                                <a:pt x="79438" y="111019"/>
                                <a:pt x="78486" y="112924"/>
                                <a:pt x="77534" y="114829"/>
                              </a:cubicBezTo>
                              <a:cubicBezTo>
                                <a:pt x="75628" y="116734"/>
                                <a:pt x="74676" y="118639"/>
                                <a:pt x="77534" y="120544"/>
                              </a:cubicBezTo>
                              <a:cubicBezTo>
                                <a:pt x="78486" y="121497"/>
                                <a:pt x="79438" y="121497"/>
                                <a:pt x="78486" y="122449"/>
                              </a:cubicBezTo>
                              <a:cubicBezTo>
                                <a:pt x="74676" y="126259"/>
                                <a:pt x="79438" y="127212"/>
                                <a:pt x="80391" y="129117"/>
                              </a:cubicBezTo>
                              <a:cubicBezTo>
                                <a:pt x="81344" y="130069"/>
                                <a:pt x="84201" y="129117"/>
                                <a:pt x="84201" y="131022"/>
                              </a:cubicBezTo>
                              <a:cubicBezTo>
                                <a:pt x="84201" y="132927"/>
                                <a:pt x="81344" y="131974"/>
                                <a:pt x="79438" y="132927"/>
                              </a:cubicBezTo>
                              <a:cubicBezTo>
                                <a:pt x="79438" y="132927"/>
                                <a:pt x="78486" y="132927"/>
                                <a:pt x="77534" y="132927"/>
                              </a:cubicBezTo>
                              <a:cubicBezTo>
                                <a:pt x="75628" y="133879"/>
                                <a:pt x="73724" y="136737"/>
                                <a:pt x="75628" y="137689"/>
                              </a:cubicBezTo>
                              <a:cubicBezTo>
                                <a:pt x="77534" y="139594"/>
                                <a:pt x="77534" y="136737"/>
                                <a:pt x="79438" y="136737"/>
                              </a:cubicBezTo>
                              <a:cubicBezTo>
                                <a:pt x="81344" y="136737"/>
                                <a:pt x="81344" y="134832"/>
                                <a:pt x="82296" y="136737"/>
                              </a:cubicBezTo>
                              <a:cubicBezTo>
                                <a:pt x="83249" y="137689"/>
                                <a:pt x="83249" y="138642"/>
                                <a:pt x="82296" y="139594"/>
                              </a:cubicBezTo>
                              <a:cubicBezTo>
                                <a:pt x="81344" y="141499"/>
                                <a:pt x="81344" y="143404"/>
                                <a:pt x="81344" y="145309"/>
                              </a:cubicBezTo>
                              <a:cubicBezTo>
                                <a:pt x="76581" y="145309"/>
                                <a:pt x="74676" y="147214"/>
                                <a:pt x="75628" y="152929"/>
                              </a:cubicBezTo>
                              <a:cubicBezTo>
                                <a:pt x="75628" y="154834"/>
                                <a:pt x="75628" y="156739"/>
                                <a:pt x="76581" y="156739"/>
                              </a:cubicBezTo>
                              <a:cubicBezTo>
                                <a:pt x="76581" y="154834"/>
                                <a:pt x="75628" y="152929"/>
                                <a:pt x="76581" y="151977"/>
                              </a:cubicBezTo>
                              <a:close/>
                              <a:moveTo>
                                <a:pt x="52769" y="259609"/>
                              </a:moveTo>
                              <a:lnTo>
                                <a:pt x="51816" y="256752"/>
                              </a:lnTo>
                              <a:cubicBezTo>
                                <a:pt x="47053" y="256752"/>
                                <a:pt x="47053" y="256752"/>
                                <a:pt x="45149" y="251989"/>
                              </a:cubicBezTo>
                              <a:cubicBezTo>
                                <a:pt x="45149" y="251037"/>
                                <a:pt x="45149" y="250084"/>
                                <a:pt x="43244" y="251037"/>
                              </a:cubicBezTo>
                              <a:cubicBezTo>
                                <a:pt x="43244" y="251037"/>
                                <a:pt x="42291" y="251989"/>
                                <a:pt x="43244" y="251989"/>
                              </a:cubicBezTo>
                              <a:cubicBezTo>
                                <a:pt x="43244" y="253894"/>
                                <a:pt x="44196" y="255799"/>
                                <a:pt x="45149" y="256752"/>
                              </a:cubicBezTo>
                              <a:cubicBezTo>
                                <a:pt x="47053" y="258657"/>
                                <a:pt x="47053" y="260562"/>
                                <a:pt x="48006" y="262467"/>
                              </a:cubicBezTo>
                              <a:cubicBezTo>
                                <a:pt x="49911" y="260562"/>
                                <a:pt x="50863" y="259609"/>
                                <a:pt x="52769" y="259609"/>
                              </a:cubicBezTo>
                              <a:close/>
                              <a:moveTo>
                                <a:pt x="45149" y="113877"/>
                              </a:moveTo>
                              <a:cubicBezTo>
                                <a:pt x="44196" y="113877"/>
                                <a:pt x="43244" y="114829"/>
                                <a:pt x="43244" y="116734"/>
                              </a:cubicBezTo>
                              <a:cubicBezTo>
                                <a:pt x="43244" y="117687"/>
                                <a:pt x="44196" y="118639"/>
                                <a:pt x="45149" y="118639"/>
                              </a:cubicBezTo>
                              <a:cubicBezTo>
                                <a:pt x="46101" y="118639"/>
                                <a:pt x="48006" y="118639"/>
                                <a:pt x="48006" y="116734"/>
                              </a:cubicBezTo>
                              <a:cubicBezTo>
                                <a:pt x="47053" y="114829"/>
                                <a:pt x="46101" y="113877"/>
                                <a:pt x="45149" y="113877"/>
                              </a:cubicBezTo>
                              <a:close/>
                              <a:moveTo>
                                <a:pt x="43244" y="46249"/>
                              </a:moveTo>
                              <a:cubicBezTo>
                                <a:pt x="43244" y="47202"/>
                                <a:pt x="44196" y="47202"/>
                                <a:pt x="45149" y="48154"/>
                              </a:cubicBezTo>
                              <a:cubicBezTo>
                                <a:pt x="45149" y="48154"/>
                                <a:pt x="46101" y="48154"/>
                                <a:pt x="46101" y="47202"/>
                              </a:cubicBezTo>
                              <a:lnTo>
                                <a:pt x="43244" y="46249"/>
                              </a:lnTo>
                              <a:cubicBezTo>
                                <a:pt x="44196" y="45297"/>
                                <a:pt x="43244" y="45297"/>
                                <a:pt x="43244" y="46249"/>
                              </a:cubicBezTo>
                              <a:close/>
                              <a:moveTo>
                                <a:pt x="44196" y="208174"/>
                              </a:moveTo>
                              <a:cubicBezTo>
                                <a:pt x="44196" y="208174"/>
                                <a:pt x="45149" y="208174"/>
                                <a:pt x="45149" y="208174"/>
                              </a:cubicBezTo>
                              <a:cubicBezTo>
                                <a:pt x="45149" y="208174"/>
                                <a:pt x="46101" y="208174"/>
                                <a:pt x="45149" y="208174"/>
                              </a:cubicBezTo>
                              <a:lnTo>
                                <a:pt x="44196" y="208174"/>
                              </a:lnTo>
                              <a:cubicBezTo>
                                <a:pt x="44196" y="207222"/>
                                <a:pt x="44196" y="208174"/>
                                <a:pt x="44196" y="208174"/>
                              </a:cubicBezTo>
                              <a:close/>
                              <a:moveTo>
                                <a:pt x="46101" y="62442"/>
                              </a:moveTo>
                              <a:cubicBezTo>
                                <a:pt x="46101" y="61489"/>
                                <a:pt x="46101" y="60537"/>
                                <a:pt x="46101" y="60537"/>
                              </a:cubicBezTo>
                              <a:cubicBezTo>
                                <a:pt x="46101" y="60537"/>
                                <a:pt x="46101" y="59584"/>
                                <a:pt x="45149" y="59584"/>
                              </a:cubicBezTo>
                              <a:cubicBezTo>
                                <a:pt x="44196" y="59584"/>
                                <a:pt x="44196" y="60537"/>
                                <a:pt x="44196" y="61489"/>
                              </a:cubicBezTo>
                              <a:cubicBezTo>
                                <a:pt x="44196" y="61489"/>
                                <a:pt x="45149" y="61489"/>
                                <a:pt x="46101" y="62442"/>
                              </a:cubicBezTo>
                              <a:cubicBezTo>
                                <a:pt x="47053" y="64347"/>
                                <a:pt x="48959" y="65299"/>
                                <a:pt x="49911" y="64347"/>
                              </a:cubicBezTo>
                              <a:cubicBezTo>
                                <a:pt x="51816" y="64347"/>
                                <a:pt x="49911" y="62442"/>
                                <a:pt x="49911" y="60537"/>
                              </a:cubicBezTo>
                              <a:lnTo>
                                <a:pt x="49911" y="57679"/>
                              </a:lnTo>
                              <a:lnTo>
                                <a:pt x="50863" y="56727"/>
                              </a:lnTo>
                              <a:cubicBezTo>
                                <a:pt x="50863" y="55774"/>
                                <a:pt x="52769" y="55774"/>
                                <a:pt x="51816" y="54822"/>
                              </a:cubicBezTo>
                              <a:cubicBezTo>
                                <a:pt x="51816" y="54822"/>
                                <a:pt x="50863" y="54822"/>
                                <a:pt x="49911" y="55774"/>
                              </a:cubicBezTo>
                              <a:cubicBezTo>
                                <a:pt x="49911" y="55774"/>
                                <a:pt x="49911" y="56727"/>
                                <a:pt x="49911" y="56727"/>
                              </a:cubicBezTo>
                              <a:cubicBezTo>
                                <a:pt x="48959" y="59584"/>
                                <a:pt x="49911" y="63394"/>
                                <a:pt x="46101" y="62442"/>
                              </a:cubicBezTo>
                              <a:close/>
                              <a:moveTo>
                                <a:pt x="47053" y="228177"/>
                              </a:moveTo>
                              <a:lnTo>
                                <a:pt x="47053" y="229129"/>
                              </a:lnTo>
                              <a:lnTo>
                                <a:pt x="46101" y="229129"/>
                              </a:lnTo>
                              <a:lnTo>
                                <a:pt x="46101" y="228177"/>
                              </a:lnTo>
                              <a:cubicBezTo>
                                <a:pt x="46101" y="228177"/>
                                <a:pt x="46101" y="226272"/>
                                <a:pt x="46101" y="226272"/>
                              </a:cubicBezTo>
                              <a:cubicBezTo>
                                <a:pt x="47053" y="227224"/>
                                <a:pt x="46101" y="228177"/>
                                <a:pt x="47053" y="228177"/>
                              </a:cubicBezTo>
                              <a:close/>
                              <a:moveTo>
                                <a:pt x="48959" y="107209"/>
                              </a:moveTo>
                              <a:cubicBezTo>
                                <a:pt x="48006" y="107209"/>
                                <a:pt x="47053" y="107209"/>
                                <a:pt x="47053" y="107209"/>
                              </a:cubicBezTo>
                              <a:cubicBezTo>
                                <a:pt x="47053" y="107209"/>
                                <a:pt x="47053" y="107209"/>
                                <a:pt x="47053" y="108162"/>
                              </a:cubicBezTo>
                              <a:cubicBezTo>
                                <a:pt x="47053" y="108162"/>
                                <a:pt x="48006" y="108162"/>
                                <a:pt x="48959" y="109114"/>
                              </a:cubicBezTo>
                              <a:cubicBezTo>
                                <a:pt x="48959" y="109114"/>
                                <a:pt x="48959" y="108162"/>
                                <a:pt x="48959" y="107209"/>
                              </a:cubicBezTo>
                              <a:close/>
                              <a:moveTo>
                                <a:pt x="48006" y="80539"/>
                              </a:moveTo>
                              <a:cubicBezTo>
                                <a:pt x="48959" y="80539"/>
                                <a:pt x="48959" y="80539"/>
                                <a:pt x="49911" y="80539"/>
                              </a:cubicBezTo>
                              <a:cubicBezTo>
                                <a:pt x="49911" y="79587"/>
                                <a:pt x="48959" y="78634"/>
                                <a:pt x="48006" y="78634"/>
                              </a:cubicBezTo>
                              <a:cubicBezTo>
                                <a:pt x="48006" y="78634"/>
                                <a:pt x="47053" y="78634"/>
                                <a:pt x="46101" y="79587"/>
                              </a:cubicBezTo>
                              <a:cubicBezTo>
                                <a:pt x="47053" y="79587"/>
                                <a:pt x="48006" y="80539"/>
                                <a:pt x="48006" y="80539"/>
                              </a:cubicBezTo>
                              <a:close/>
                              <a:moveTo>
                                <a:pt x="48006" y="87207"/>
                              </a:moveTo>
                              <a:cubicBezTo>
                                <a:pt x="47053" y="87207"/>
                                <a:pt x="47053" y="88159"/>
                                <a:pt x="47053" y="88159"/>
                              </a:cubicBezTo>
                              <a:cubicBezTo>
                                <a:pt x="47053" y="88159"/>
                                <a:pt x="47053" y="89112"/>
                                <a:pt x="48006" y="89112"/>
                              </a:cubicBezTo>
                              <a:cubicBezTo>
                                <a:pt x="48959" y="89112"/>
                                <a:pt x="48006" y="89112"/>
                                <a:pt x="48006" y="87207"/>
                              </a:cubicBezTo>
                              <a:cubicBezTo>
                                <a:pt x="48006" y="88159"/>
                                <a:pt x="48006" y="88159"/>
                                <a:pt x="48006" y="87207"/>
                              </a:cubicBezTo>
                              <a:close/>
                              <a:moveTo>
                                <a:pt x="48006" y="212937"/>
                              </a:moveTo>
                              <a:cubicBezTo>
                                <a:pt x="49911" y="213889"/>
                                <a:pt x="49911" y="212937"/>
                                <a:pt x="51816" y="211984"/>
                              </a:cubicBezTo>
                              <a:cubicBezTo>
                                <a:pt x="51816" y="211984"/>
                                <a:pt x="51816" y="211984"/>
                                <a:pt x="52769" y="211984"/>
                              </a:cubicBezTo>
                              <a:cubicBezTo>
                                <a:pt x="52769" y="213889"/>
                                <a:pt x="51816" y="214842"/>
                                <a:pt x="50863" y="215794"/>
                              </a:cubicBezTo>
                              <a:cubicBezTo>
                                <a:pt x="49911" y="215794"/>
                                <a:pt x="49911" y="216747"/>
                                <a:pt x="50863" y="217699"/>
                              </a:cubicBezTo>
                              <a:cubicBezTo>
                                <a:pt x="51816" y="218652"/>
                                <a:pt x="52769" y="217699"/>
                                <a:pt x="52769" y="216747"/>
                              </a:cubicBezTo>
                              <a:cubicBezTo>
                                <a:pt x="54674" y="214842"/>
                                <a:pt x="54674" y="213889"/>
                                <a:pt x="52769" y="211984"/>
                              </a:cubicBezTo>
                              <a:cubicBezTo>
                                <a:pt x="51816" y="211032"/>
                                <a:pt x="49911" y="210079"/>
                                <a:pt x="48959" y="211984"/>
                              </a:cubicBezTo>
                              <a:cubicBezTo>
                                <a:pt x="48006" y="212937"/>
                                <a:pt x="48006" y="212937"/>
                                <a:pt x="48006" y="212937"/>
                              </a:cubicBezTo>
                              <a:close/>
                              <a:moveTo>
                                <a:pt x="50863" y="70062"/>
                              </a:moveTo>
                              <a:cubicBezTo>
                                <a:pt x="50863" y="69109"/>
                                <a:pt x="50863" y="69109"/>
                                <a:pt x="49911" y="69109"/>
                              </a:cubicBezTo>
                              <a:cubicBezTo>
                                <a:pt x="49911" y="69109"/>
                                <a:pt x="48959" y="70062"/>
                                <a:pt x="48006" y="71014"/>
                              </a:cubicBezTo>
                              <a:cubicBezTo>
                                <a:pt x="48006" y="71014"/>
                                <a:pt x="48006" y="71967"/>
                                <a:pt x="48959" y="71967"/>
                              </a:cubicBezTo>
                              <a:cubicBezTo>
                                <a:pt x="49911" y="71967"/>
                                <a:pt x="49911" y="71014"/>
                                <a:pt x="50863" y="70062"/>
                              </a:cubicBezTo>
                              <a:close/>
                              <a:moveTo>
                                <a:pt x="52769" y="253894"/>
                              </a:moveTo>
                              <a:cubicBezTo>
                                <a:pt x="51816" y="253894"/>
                                <a:pt x="50863" y="252942"/>
                                <a:pt x="50863" y="253894"/>
                              </a:cubicBezTo>
                              <a:cubicBezTo>
                                <a:pt x="50863" y="254847"/>
                                <a:pt x="51816" y="254847"/>
                                <a:pt x="51816" y="255799"/>
                              </a:cubicBezTo>
                              <a:lnTo>
                                <a:pt x="52769" y="253894"/>
                              </a:lnTo>
                              <a:close/>
                              <a:moveTo>
                                <a:pt x="49911" y="89112"/>
                              </a:moveTo>
                              <a:cubicBezTo>
                                <a:pt x="49911" y="89112"/>
                                <a:pt x="49911" y="91017"/>
                                <a:pt x="50863" y="90064"/>
                              </a:cubicBezTo>
                              <a:cubicBezTo>
                                <a:pt x="51816" y="89112"/>
                                <a:pt x="52769" y="88159"/>
                                <a:pt x="52769" y="86254"/>
                              </a:cubicBezTo>
                              <a:cubicBezTo>
                                <a:pt x="52769" y="85302"/>
                                <a:pt x="52769" y="84349"/>
                                <a:pt x="51816" y="84349"/>
                              </a:cubicBezTo>
                              <a:cubicBezTo>
                                <a:pt x="49911" y="86254"/>
                                <a:pt x="49911" y="88159"/>
                                <a:pt x="49911" y="89112"/>
                              </a:cubicBezTo>
                              <a:close/>
                              <a:moveTo>
                                <a:pt x="52769" y="112924"/>
                              </a:moveTo>
                              <a:cubicBezTo>
                                <a:pt x="50863" y="112924"/>
                                <a:pt x="50863" y="114829"/>
                                <a:pt x="50863" y="115782"/>
                              </a:cubicBezTo>
                              <a:cubicBezTo>
                                <a:pt x="50863" y="116734"/>
                                <a:pt x="50863" y="118639"/>
                                <a:pt x="51816" y="117687"/>
                              </a:cubicBezTo>
                              <a:cubicBezTo>
                                <a:pt x="53721" y="117687"/>
                                <a:pt x="53721" y="115782"/>
                                <a:pt x="53721" y="114829"/>
                              </a:cubicBezTo>
                              <a:cubicBezTo>
                                <a:pt x="53721" y="113877"/>
                                <a:pt x="53721" y="112924"/>
                                <a:pt x="52769" y="112924"/>
                              </a:cubicBezTo>
                              <a:close/>
                              <a:moveTo>
                                <a:pt x="55626" y="255799"/>
                              </a:moveTo>
                              <a:cubicBezTo>
                                <a:pt x="55626" y="255799"/>
                                <a:pt x="56578" y="254847"/>
                                <a:pt x="55626" y="253894"/>
                              </a:cubicBezTo>
                              <a:cubicBezTo>
                                <a:pt x="55626" y="251989"/>
                                <a:pt x="53721" y="251037"/>
                                <a:pt x="51816" y="251037"/>
                              </a:cubicBezTo>
                              <a:cubicBezTo>
                                <a:pt x="50863" y="251037"/>
                                <a:pt x="51816" y="252942"/>
                                <a:pt x="51816" y="253894"/>
                              </a:cubicBezTo>
                              <a:cubicBezTo>
                                <a:pt x="53721" y="254847"/>
                                <a:pt x="54674" y="255799"/>
                                <a:pt x="55626" y="255799"/>
                              </a:cubicBezTo>
                              <a:close/>
                              <a:moveTo>
                                <a:pt x="54674" y="237702"/>
                              </a:moveTo>
                              <a:cubicBezTo>
                                <a:pt x="53721" y="237702"/>
                                <a:pt x="52769" y="237702"/>
                                <a:pt x="52769" y="238654"/>
                              </a:cubicBezTo>
                              <a:cubicBezTo>
                                <a:pt x="52769" y="240559"/>
                                <a:pt x="53721" y="239607"/>
                                <a:pt x="54674" y="239607"/>
                              </a:cubicBezTo>
                              <a:cubicBezTo>
                                <a:pt x="55626" y="239607"/>
                                <a:pt x="56578" y="239607"/>
                                <a:pt x="56578" y="238654"/>
                              </a:cubicBezTo>
                              <a:cubicBezTo>
                                <a:pt x="56578" y="238654"/>
                                <a:pt x="55626" y="238654"/>
                                <a:pt x="54674" y="237702"/>
                              </a:cubicBezTo>
                              <a:close/>
                              <a:moveTo>
                                <a:pt x="55626" y="260562"/>
                              </a:moveTo>
                              <a:cubicBezTo>
                                <a:pt x="54674" y="260562"/>
                                <a:pt x="53721" y="260562"/>
                                <a:pt x="52769" y="259609"/>
                              </a:cubicBezTo>
                              <a:cubicBezTo>
                                <a:pt x="52769" y="260562"/>
                                <a:pt x="52769" y="261514"/>
                                <a:pt x="52769" y="263419"/>
                              </a:cubicBezTo>
                              <a:cubicBezTo>
                                <a:pt x="53721" y="264372"/>
                                <a:pt x="54674" y="264372"/>
                                <a:pt x="54674" y="264372"/>
                              </a:cubicBezTo>
                              <a:cubicBezTo>
                                <a:pt x="54674" y="264372"/>
                                <a:pt x="55626" y="263419"/>
                                <a:pt x="56578" y="263419"/>
                              </a:cubicBezTo>
                              <a:cubicBezTo>
                                <a:pt x="57531" y="261514"/>
                                <a:pt x="56578" y="260562"/>
                                <a:pt x="55626" y="260562"/>
                              </a:cubicBezTo>
                              <a:close/>
                              <a:moveTo>
                                <a:pt x="54674" y="72919"/>
                              </a:moveTo>
                              <a:cubicBezTo>
                                <a:pt x="54674" y="72919"/>
                                <a:pt x="54674" y="72919"/>
                                <a:pt x="54674" y="72919"/>
                              </a:cubicBezTo>
                              <a:cubicBezTo>
                                <a:pt x="55626" y="72919"/>
                                <a:pt x="56578" y="72919"/>
                                <a:pt x="56578" y="72919"/>
                              </a:cubicBezTo>
                              <a:cubicBezTo>
                                <a:pt x="55626" y="71967"/>
                                <a:pt x="55626" y="71967"/>
                                <a:pt x="54674" y="72919"/>
                              </a:cubicBezTo>
                              <a:cubicBezTo>
                                <a:pt x="54674" y="71967"/>
                                <a:pt x="54674" y="71967"/>
                                <a:pt x="54674" y="72919"/>
                              </a:cubicBezTo>
                              <a:close/>
                              <a:moveTo>
                                <a:pt x="55626" y="79587"/>
                              </a:moveTo>
                              <a:cubicBezTo>
                                <a:pt x="55626" y="81492"/>
                                <a:pt x="56578" y="81492"/>
                                <a:pt x="57531" y="81492"/>
                              </a:cubicBezTo>
                              <a:cubicBezTo>
                                <a:pt x="58484" y="81492"/>
                                <a:pt x="58484" y="81492"/>
                                <a:pt x="58484" y="80539"/>
                              </a:cubicBezTo>
                              <a:cubicBezTo>
                                <a:pt x="58484" y="79587"/>
                                <a:pt x="57531" y="78634"/>
                                <a:pt x="56578" y="78634"/>
                              </a:cubicBezTo>
                              <a:cubicBezTo>
                                <a:pt x="55626" y="78634"/>
                                <a:pt x="55626" y="78634"/>
                                <a:pt x="55626" y="79587"/>
                              </a:cubicBezTo>
                              <a:close/>
                              <a:moveTo>
                                <a:pt x="55626" y="217699"/>
                              </a:moveTo>
                              <a:cubicBezTo>
                                <a:pt x="55626" y="217699"/>
                                <a:pt x="56578" y="217699"/>
                                <a:pt x="55626" y="217699"/>
                              </a:cubicBezTo>
                              <a:cubicBezTo>
                                <a:pt x="56578" y="217699"/>
                                <a:pt x="56578" y="217699"/>
                                <a:pt x="56578" y="217699"/>
                              </a:cubicBezTo>
                              <a:cubicBezTo>
                                <a:pt x="56578" y="217699"/>
                                <a:pt x="56578" y="216747"/>
                                <a:pt x="55626" y="217699"/>
                              </a:cubicBezTo>
                              <a:cubicBezTo>
                                <a:pt x="56578" y="216747"/>
                                <a:pt x="55626" y="216747"/>
                                <a:pt x="55626" y="217699"/>
                              </a:cubicBezTo>
                              <a:close/>
                              <a:moveTo>
                                <a:pt x="58484" y="84349"/>
                              </a:moveTo>
                              <a:cubicBezTo>
                                <a:pt x="58484" y="84349"/>
                                <a:pt x="57531" y="84349"/>
                                <a:pt x="57531" y="85302"/>
                              </a:cubicBezTo>
                              <a:cubicBezTo>
                                <a:pt x="57531" y="86254"/>
                                <a:pt x="58484" y="86254"/>
                                <a:pt x="58484" y="87207"/>
                              </a:cubicBezTo>
                              <a:cubicBezTo>
                                <a:pt x="58484" y="87207"/>
                                <a:pt x="59436" y="87207"/>
                                <a:pt x="59436" y="86254"/>
                              </a:cubicBezTo>
                              <a:cubicBezTo>
                                <a:pt x="59436" y="84349"/>
                                <a:pt x="59436" y="84349"/>
                                <a:pt x="58484" y="84349"/>
                              </a:cubicBezTo>
                              <a:close/>
                              <a:moveTo>
                                <a:pt x="59436" y="126259"/>
                              </a:moveTo>
                              <a:lnTo>
                                <a:pt x="57531" y="126259"/>
                              </a:lnTo>
                              <a:cubicBezTo>
                                <a:pt x="57531" y="126259"/>
                                <a:pt x="57531" y="127212"/>
                                <a:pt x="57531" y="128164"/>
                              </a:cubicBezTo>
                              <a:cubicBezTo>
                                <a:pt x="57531" y="128164"/>
                                <a:pt x="58484" y="129117"/>
                                <a:pt x="59436" y="129117"/>
                              </a:cubicBezTo>
                              <a:cubicBezTo>
                                <a:pt x="59436" y="129117"/>
                                <a:pt x="59436" y="129117"/>
                                <a:pt x="59436" y="128164"/>
                              </a:cubicBezTo>
                              <a:cubicBezTo>
                                <a:pt x="61341" y="127212"/>
                                <a:pt x="60388" y="126259"/>
                                <a:pt x="59436" y="126259"/>
                              </a:cubicBezTo>
                              <a:close/>
                              <a:moveTo>
                                <a:pt x="66103" y="149119"/>
                              </a:moveTo>
                              <a:cubicBezTo>
                                <a:pt x="66103" y="148167"/>
                                <a:pt x="66103" y="146262"/>
                                <a:pt x="66103" y="145309"/>
                              </a:cubicBezTo>
                              <a:lnTo>
                                <a:pt x="66103" y="145309"/>
                              </a:lnTo>
                              <a:cubicBezTo>
                                <a:pt x="60388" y="142452"/>
                                <a:pt x="60388" y="142452"/>
                                <a:pt x="59436" y="148167"/>
                              </a:cubicBezTo>
                              <a:cubicBezTo>
                                <a:pt x="59436" y="149119"/>
                                <a:pt x="59436" y="150072"/>
                                <a:pt x="59436" y="150072"/>
                              </a:cubicBezTo>
                              <a:cubicBezTo>
                                <a:pt x="61341" y="150072"/>
                                <a:pt x="60388" y="149119"/>
                                <a:pt x="61341" y="148167"/>
                              </a:cubicBezTo>
                              <a:cubicBezTo>
                                <a:pt x="63246" y="146262"/>
                                <a:pt x="63246" y="146262"/>
                                <a:pt x="64199" y="149119"/>
                              </a:cubicBezTo>
                              <a:cubicBezTo>
                                <a:pt x="64199" y="149119"/>
                                <a:pt x="64199" y="150072"/>
                                <a:pt x="65151" y="150072"/>
                              </a:cubicBezTo>
                              <a:cubicBezTo>
                                <a:pt x="65151" y="150072"/>
                                <a:pt x="66103" y="150072"/>
                                <a:pt x="66103" y="149119"/>
                              </a:cubicBezTo>
                              <a:close/>
                              <a:moveTo>
                                <a:pt x="60388" y="225319"/>
                              </a:moveTo>
                              <a:lnTo>
                                <a:pt x="60388" y="225319"/>
                              </a:lnTo>
                              <a:cubicBezTo>
                                <a:pt x="61341" y="226272"/>
                                <a:pt x="62294" y="228177"/>
                                <a:pt x="63246" y="226272"/>
                              </a:cubicBezTo>
                              <a:cubicBezTo>
                                <a:pt x="63246" y="225319"/>
                                <a:pt x="64199" y="224367"/>
                                <a:pt x="64199" y="224367"/>
                              </a:cubicBezTo>
                              <a:cubicBezTo>
                                <a:pt x="61341" y="222462"/>
                                <a:pt x="61341" y="225319"/>
                                <a:pt x="60388" y="225319"/>
                              </a:cubicBezTo>
                              <a:close/>
                              <a:moveTo>
                                <a:pt x="64199" y="231034"/>
                              </a:moveTo>
                              <a:cubicBezTo>
                                <a:pt x="63246" y="232939"/>
                                <a:pt x="60388" y="233892"/>
                                <a:pt x="62294" y="236749"/>
                              </a:cubicBezTo>
                              <a:cubicBezTo>
                                <a:pt x="62294" y="236749"/>
                                <a:pt x="62294" y="236749"/>
                                <a:pt x="63246" y="236749"/>
                              </a:cubicBezTo>
                              <a:cubicBezTo>
                                <a:pt x="64199" y="234844"/>
                                <a:pt x="67056" y="234844"/>
                                <a:pt x="66103" y="232939"/>
                              </a:cubicBezTo>
                              <a:cubicBezTo>
                                <a:pt x="65151" y="231987"/>
                                <a:pt x="64199" y="231034"/>
                                <a:pt x="64199" y="231034"/>
                              </a:cubicBezTo>
                              <a:close/>
                              <a:moveTo>
                                <a:pt x="64199" y="92922"/>
                              </a:moveTo>
                              <a:cubicBezTo>
                                <a:pt x="64199" y="94827"/>
                                <a:pt x="64199" y="96732"/>
                                <a:pt x="66103" y="97684"/>
                              </a:cubicBezTo>
                              <a:cubicBezTo>
                                <a:pt x="67056" y="97684"/>
                                <a:pt x="68009" y="95779"/>
                                <a:pt x="68009" y="93874"/>
                              </a:cubicBezTo>
                              <a:cubicBezTo>
                                <a:pt x="68009" y="91969"/>
                                <a:pt x="66103" y="90064"/>
                                <a:pt x="64199" y="90064"/>
                              </a:cubicBezTo>
                              <a:cubicBezTo>
                                <a:pt x="64199" y="90064"/>
                                <a:pt x="64199" y="91969"/>
                                <a:pt x="64199" y="92922"/>
                              </a:cubicBezTo>
                              <a:close/>
                              <a:moveTo>
                                <a:pt x="67056" y="241512"/>
                              </a:moveTo>
                              <a:cubicBezTo>
                                <a:pt x="69913" y="241512"/>
                                <a:pt x="68961" y="237702"/>
                                <a:pt x="69913" y="236749"/>
                              </a:cubicBezTo>
                              <a:cubicBezTo>
                                <a:pt x="69913" y="235797"/>
                                <a:pt x="69913" y="234844"/>
                                <a:pt x="68961" y="234844"/>
                              </a:cubicBezTo>
                              <a:cubicBezTo>
                                <a:pt x="66103" y="234844"/>
                                <a:pt x="66103" y="236749"/>
                                <a:pt x="65151" y="238654"/>
                              </a:cubicBezTo>
                              <a:cubicBezTo>
                                <a:pt x="65151" y="240559"/>
                                <a:pt x="66103" y="241512"/>
                                <a:pt x="67056" y="241512"/>
                              </a:cubicBezTo>
                              <a:close/>
                              <a:moveTo>
                                <a:pt x="67056" y="253894"/>
                              </a:moveTo>
                              <a:cubicBezTo>
                                <a:pt x="67056" y="252942"/>
                                <a:pt x="67056" y="252942"/>
                                <a:pt x="67056" y="253894"/>
                              </a:cubicBezTo>
                              <a:cubicBezTo>
                                <a:pt x="66103" y="253894"/>
                                <a:pt x="66103" y="253894"/>
                                <a:pt x="66103" y="253894"/>
                              </a:cubicBezTo>
                              <a:cubicBezTo>
                                <a:pt x="66103" y="253894"/>
                                <a:pt x="66103" y="254847"/>
                                <a:pt x="66103" y="254847"/>
                              </a:cubicBezTo>
                              <a:cubicBezTo>
                                <a:pt x="67056" y="254847"/>
                                <a:pt x="67056" y="254847"/>
                                <a:pt x="67056" y="253894"/>
                              </a:cubicBezTo>
                              <a:close/>
                              <a:moveTo>
                                <a:pt x="69913" y="159597"/>
                              </a:moveTo>
                              <a:cubicBezTo>
                                <a:pt x="68961" y="157692"/>
                                <a:pt x="68009" y="157692"/>
                                <a:pt x="66103" y="155787"/>
                              </a:cubicBezTo>
                              <a:cubicBezTo>
                                <a:pt x="66103" y="154834"/>
                                <a:pt x="66103" y="155787"/>
                                <a:pt x="66103" y="156739"/>
                              </a:cubicBezTo>
                              <a:cubicBezTo>
                                <a:pt x="67056" y="158644"/>
                                <a:pt x="68009" y="159597"/>
                                <a:pt x="69913" y="160549"/>
                              </a:cubicBezTo>
                              <a:cubicBezTo>
                                <a:pt x="69913" y="160549"/>
                                <a:pt x="69913" y="160549"/>
                                <a:pt x="69913" y="159597"/>
                              </a:cubicBezTo>
                              <a:close/>
                              <a:moveTo>
                                <a:pt x="67056" y="125307"/>
                              </a:moveTo>
                              <a:cubicBezTo>
                                <a:pt x="67056" y="126259"/>
                                <a:pt x="67056" y="127212"/>
                                <a:pt x="68961" y="127212"/>
                              </a:cubicBezTo>
                              <a:cubicBezTo>
                                <a:pt x="70866" y="127212"/>
                                <a:pt x="70866" y="126259"/>
                                <a:pt x="70866" y="125307"/>
                              </a:cubicBezTo>
                              <a:cubicBezTo>
                                <a:pt x="72771" y="123402"/>
                                <a:pt x="70866" y="121497"/>
                                <a:pt x="70866" y="119592"/>
                              </a:cubicBezTo>
                              <a:cubicBezTo>
                                <a:pt x="70866" y="117687"/>
                                <a:pt x="68961" y="117687"/>
                                <a:pt x="67056" y="117687"/>
                              </a:cubicBezTo>
                              <a:cubicBezTo>
                                <a:pt x="67056" y="120544"/>
                                <a:pt x="68009" y="122449"/>
                                <a:pt x="67056" y="125307"/>
                              </a:cubicBezTo>
                              <a:close/>
                              <a:moveTo>
                                <a:pt x="67056" y="82444"/>
                              </a:moveTo>
                              <a:cubicBezTo>
                                <a:pt x="67056" y="83397"/>
                                <a:pt x="68009" y="83397"/>
                                <a:pt x="67056" y="82444"/>
                              </a:cubicBezTo>
                              <a:cubicBezTo>
                                <a:pt x="68961" y="82444"/>
                                <a:pt x="68961" y="82444"/>
                                <a:pt x="68961" y="81492"/>
                              </a:cubicBezTo>
                              <a:cubicBezTo>
                                <a:pt x="68961" y="80539"/>
                                <a:pt x="68961" y="80539"/>
                                <a:pt x="68009" y="81492"/>
                              </a:cubicBezTo>
                              <a:cubicBezTo>
                                <a:pt x="68009" y="81492"/>
                                <a:pt x="67056" y="82444"/>
                                <a:pt x="67056" y="82444"/>
                              </a:cubicBezTo>
                              <a:close/>
                              <a:moveTo>
                                <a:pt x="75628" y="129117"/>
                              </a:moveTo>
                              <a:cubicBezTo>
                                <a:pt x="75628" y="130069"/>
                                <a:pt x="76581" y="129117"/>
                                <a:pt x="75628" y="129117"/>
                              </a:cubicBezTo>
                              <a:cubicBezTo>
                                <a:pt x="76581" y="128164"/>
                                <a:pt x="75628" y="128164"/>
                                <a:pt x="75628" y="128164"/>
                              </a:cubicBezTo>
                              <a:cubicBezTo>
                                <a:pt x="75628" y="128164"/>
                                <a:pt x="74676" y="128164"/>
                                <a:pt x="75628" y="129117"/>
                              </a:cubicBezTo>
                              <a:cubicBezTo>
                                <a:pt x="74676" y="129117"/>
                                <a:pt x="75628" y="129117"/>
                                <a:pt x="75628" y="129117"/>
                              </a:cubicBezTo>
                              <a:close/>
                              <a:moveTo>
                                <a:pt x="84201" y="161502"/>
                              </a:moveTo>
                              <a:lnTo>
                                <a:pt x="83249" y="160549"/>
                              </a:lnTo>
                              <a:cubicBezTo>
                                <a:pt x="81344" y="160549"/>
                                <a:pt x="79438" y="159597"/>
                                <a:pt x="77534" y="158644"/>
                              </a:cubicBezTo>
                              <a:cubicBezTo>
                                <a:pt x="76581" y="158644"/>
                                <a:pt x="76581" y="158644"/>
                                <a:pt x="76581" y="160549"/>
                              </a:cubicBezTo>
                              <a:cubicBezTo>
                                <a:pt x="76581" y="162454"/>
                                <a:pt x="80391" y="164359"/>
                                <a:pt x="82296" y="163407"/>
                              </a:cubicBezTo>
                              <a:lnTo>
                                <a:pt x="84201" y="161502"/>
                              </a:lnTo>
                              <a:close/>
                              <a:moveTo>
                                <a:pt x="79438" y="106257"/>
                              </a:moveTo>
                              <a:cubicBezTo>
                                <a:pt x="79438" y="107209"/>
                                <a:pt x="79438" y="107209"/>
                                <a:pt x="79438" y="108162"/>
                              </a:cubicBezTo>
                              <a:lnTo>
                                <a:pt x="77534" y="107209"/>
                              </a:lnTo>
                              <a:cubicBezTo>
                                <a:pt x="76581" y="107209"/>
                                <a:pt x="75628" y="105304"/>
                                <a:pt x="76581" y="105304"/>
                              </a:cubicBezTo>
                              <a:cubicBezTo>
                                <a:pt x="78486" y="103399"/>
                                <a:pt x="79438" y="105304"/>
                                <a:pt x="79438" y="106257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18491" y="171027"/>
                                <a:pt x="117538" y="171027"/>
                                <a:pt x="115634" y="171979"/>
                              </a:cubicBezTo>
                              <a:cubicBezTo>
                                <a:pt x="113728" y="172932"/>
                                <a:pt x="111824" y="172932"/>
                                <a:pt x="113728" y="176742"/>
                              </a:cubicBezTo>
                              <a:cubicBezTo>
                                <a:pt x="115634" y="179599"/>
                                <a:pt x="117538" y="180552"/>
                                <a:pt x="120396" y="183409"/>
                              </a:cubicBezTo>
                              <a:cubicBezTo>
                                <a:pt x="121349" y="184362"/>
                                <a:pt x="122301" y="185314"/>
                                <a:pt x="124206" y="184362"/>
                              </a:cubicBezTo>
                              <a:cubicBezTo>
                                <a:pt x="126111" y="182457"/>
                                <a:pt x="124206" y="182457"/>
                                <a:pt x="124206" y="180552"/>
                              </a:cubicBezTo>
                              <a:cubicBezTo>
                                <a:pt x="122301" y="176742"/>
                                <a:pt x="122301" y="176742"/>
                                <a:pt x="127063" y="175789"/>
                              </a:cubicBezTo>
                              <a:cubicBezTo>
                                <a:pt x="128016" y="177694"/>
                                <a:pt x="128969" y="177694"/>
                                <a:pt x="130874" y="176742"/>
                              </a:cubicBezTo>
                              <a:cubicBezTo>
                                <a:pt x="131826" y="176742"/>
                                <a:pt x="131826" y="175789"/>
                                <a:pt x="131826" y="175789"/>
                              </a:cubicBezTo>
                              <a:cubicBezTo>
                                <a:pt x="130874" y="175789"/>
                                <a:pt x="129921" y="175789"/>
                                <a:pt x="128016" y="175789"/>
                              </a:cubicBezTo>
                              <a:lnTo>
                                <a:pt x="127063" y="17578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cubicBezTo>
                                <a:pt x="126111" y="168169"/>
                                <a:pt x="125159" y="167217"/>
                                <a:pt x="120396" y="169122"/>
                              </a:cubicBezTo>
                              <a:cubicBezTo>
                                <a:pt x="118491" y="168169"/>
                                <a:pt x="116586" y="164359"/>
                                <a:pt x="114681" y="168169"/>
                              </a:cubicBezTo>
                              <a:cubicBezTo>
                                <a:pt x="114681" y="168169"/>
                                <a:pt x="113728" y="168169"/>
                                <a:pt x="113728" y="168169"/>
                              </a:cubicBezTo>
                              <a:cubicBezTo>
                                <a:pt x="112776" y="167217"/>
                                <a:pt x="113728" y="167217"/>
                                <a:pt x="113728" y="166264"/>
                              </a:cubicBezTo>
                              <a:cubicBezTo>
                                <a:pt x="115634" y="164359"/>
                                <a:pt x="116586" y="161502"/>
                                <a:pt x="111824" y="161502"/>
                              </a:cubicBezTo>
                              <a:cubicBezTo>
                                <a:pt x="113728" y="159597"/>
                                <a:pt x="114681" y="158644"/>
                                <a:pt x="116586" y="159597"/>
                              </a:cubicBezTo>
                              <a:cubicBezTo>
                                <a:pt x="119444" y="160549"/>
                                <a:pt x="121349" y="159597"/>
                                <a:pt x="123253" y="157692"/>
                              </a:cubicBezTo>
                              <a:cubicBezTo>
                                <a:pt x="124206" y="156739"/>
                                <a:pt x="125159" y="156739"/>
                                <a:pt x="126111" y="155787"/>
                              </a:cubicBezTo>
                              <a:cubicBezTo>
                                <a:pt x="128016" y="153882"/>
                                <a:pt x="128969" y="154834"/>
                                <a:pt x="128969" y="157692"/>
                              </a:cubicBezTo>
                              <a:cubicBezTo>
                                <a:pt x="128969" y="160549"/>
                                <a:pt x="128969" y="162454"/>
                                <a:pt x="131826" y="164359"/>
                              </a:cubicBezTo>
                              <a:cubicBezTo>
                                <a:pt x="131826" y="165312"/>
                                <a:pt x="130874" y="166264"/>
                                <a:pt x="129921" y="166264"/>
                              </a:cubicBezTo>
                              <a:cubicBezTo>
                                <a:pt x="126111" y="170074"/>
                                <a:pt x="127063" y="172932"/>
                                <a:pt x="132778" y="173884"/>
                              </a:cubicBezTo>
                              <a:cubicBezTo>
                                <a:pt x="133731" y="173884"/>
                                <a:pt x="134684" y="175789"/>
                                <a:pt x="135636" y="173884"/>
                              </a:cubicBezTo>
                              <a:cubicBezTo>
                                <a:pt x="135636" y="172932"/>
                                <a:pt x="135636" y="171027"/>
                                <a:pt x="134684" y="171027"/>
                              </a:cubicBezTo>
                              <a:cubicBezTo>
                                <a:pt x="130874" y="170074"/>
                                <a:pt x="132778" y="170074"/>
                                <a:pt x="134684" y="169122"/>
                              </a:cubicBezTo>
                              <a:cubicBezTo>
                                <a:pt x="136588" y="168169"/>
                                <a:pt x="137541" y="167217"/>
                                <a:pt x="139446" y="167217"/>
                              </a:cubicBezTo>
                              <a:cubicBezTo>
                                <a:pt x="137541" y="165312"/>
                                <a:pt x="136588" y="163407"/>
                                <a:pt x="133731" y="163407"/>
                              </a:cubicBezTo>
                              <a:cubicBezTo>
                                <a:pt x="133731" y="161502"/>
                                <a:pt x="137541" y="159597"/>
                                <a:pt x="132778" y="159597"/>
                              </a:cubicBezTo>
                              <a:cubicBezTo>
                                <a:pt x="131826" y="156739"/>
                                <a:pt x="128969" y="153882"/>
                                <a:pt x="128969" y="151977"/>
                              </a:cubicBezTo>
                              <a:cubicBezTo>
                                <a:pt x="128969" y="148167"/>
                                <a:pt x="128016" y="150072"/>
                                <a:pt x="127063" y="150072"/>
                              </a:cubicBezTo>
                              <a:cubicBezTo>
                                <a:pt x="125159" y="150072"/>
                                <a:pt x="124206" y="151024"/>
                                <a:pt x="124206" y="153882"/>
                              </a:cubicBezTo>
                              <a:cubicBezTo>
                                <a:pt x="124206" y="153882"/>
                                <a:pt x="123253" y="154834"/>
                                <a:pt x="123253" y="154834"/>
                              </a:cubicBezTo>
                              <a:cubicBezTo>
                                <a:pt x="122301" y="154834"/>
                                <a:pt x="122301" y="153882"/>
                                <a:pt x="122301" y="153882"/>
                              </a:cubicBezTo>
                              <a:cubicBezTo>
                                <a:pt x="121349" y="151024"/>
                                <a:pt x="121349" y="148167"/>
                                <a:pt x="118491" y="146262"/>
                              </a:cubicBezTo>
                              <a:cubicBezTo>
                                <a:pt x="120396" y="145309"/>
                                <a:pt x="120396" y="143404"/>
                                <a:pt x="118491" y="142452"/>
                              </a:cubicBezTo>
                              <a:cubicBezTo>
                                <a:pt x="117538" y="141499"/>
                                <a:pt x="116586" y="141499"/>
                                <a:pt x="115634" y="142452"/>
                              </a:cubicBezTo>
                              <a:lnTo>
                                <a:pt x="115634" y="142452"/>
                              </a:lnTo>
                              <a:cubicBezTo>
                                <a:pt x="111824" y="141499"/>
                                <a:pt x="109919" y="142452"/>
                                <a:pt x="108966" y="146262"/>
                              </a:cubicBezTo>
                              <a:cubicBezTo>
                                <a:pt x="108966" y="150072"/>
                                <a:pt x="108013" y="151024"/>
                                <a:pt x="104203" y="148167"/>
                              </a:cubicBezTo>
                              <a:cubicBezTo>
                                <a:pt x="103251" y="148167"/>
                                <a:pt x="103251" y="146262"/>
                                <a:pt x="102299" y="147214"/>
                              </a:cubicBezTo>
                              <a:cubicBezTo>
                                <a:pt x="100394" y="149119"/>
                                <a:pt x="100394" y="151024"/>
                                <a:pt x="101346" y="152929"/>
                              </a:cubicBezTo>
                              <a:cubicBezTo>
                                <a:pt x="102299" y="154834"/>
                                <a:pt x="103251" y="153882"/>
                                <a:pt x="104203" y="153882"/>
                              </a:cubicBezTo>
                              <a:cubicBezTo>
                                <a:pt x="106109" y="154834"/>
                                <a:pt x="108966" y="149119"/>
                                <a:pt x="109919" y="154834"/>
                              </a:cubicBezTo>
                              <a:cubicBezTo>
                                <a:pt x="109919" y="155787"/>
                                <a:pt x="110871" y="154834"/>
                                <a:pt x="111824" y="154834"/>
                              </a:cubicBezTo>
                              <a:cubicBezTo>
                                <a:pt x="112776" y="154834"/>
                                <a:pt x="113728" y="154834"/>
                                <a:pt x="113728" y="154834"/>
                              </a:cubicBezTo>
                              <a:cubicBezTo>
                                <a:pt x="113728" y="155787"/>
                                <a:pt x="113728" y="156739"/>
                                <a:pt x="112776" y="156739"/>
                              </a:cubicBezTo>
                              <a:cubicBezTo>
                                <a:pt x="109919" y="154834"/>
                                <a:pt x="108966" y="160549"/>
                                <a:pt x="105156" y="158644"/>
                              </a:cubicBezTo>
                              <a:cubicBezTo>
                                <a:pt x="104203" y="157692"/>
                                <a:pt x="104203" y="158644"/>
                                <a:pt x="104203" y="159597"/>
                              </a:cubicBezTo>
                              <a:cubicBezTo>
                                <a:pt x="104203" y="160549"/>
                                <a:pt x="104203" y="161502"/>
                                <a:pt x="104203" y="163407"/>
                              </a:cubicBezTo>
                              <a:cubicBezTo>
                                <a:pt x="102299" y="163407"/>
                                <a:pt x="100394" y="161502"/>
                                <a:pt x="98488" y="161502"/>
                              </a:cubicBezTo>
                              <a:cubicBezTo>
                                <a:pt x="100394" y="157692"/>
                                <a:pt x="96584" y="153882"/>
                                <a:pt x="98488" y="150072"/>
                              </a:cubicBezTo>
                              <a:cubicBezTo>
                                <a:pt x="98488" y="149119"/>
                                <a:pt x="97536" y="149119"/>
                                <a:pt x="96584" y="150072"/>
                              </a:cubicBezTo>
                              <a:cubicBezTo>
                                <a:pt x="94678" y="151977"/>
                                <a:pt x="91821" y="152929"/>
                                <a:pt x="89916" y="153882"/>
                              </a:cubicBezTo>
                              <a:lnTo>
                                <a:pt x="89916" y="151977"/>
                              </a:lnTo>
                              <a:cubicBezTo>
                                <a:pt x="89916" y="151024"/>
                                <a:pt x="93726" y="151977"/>
                                <a:pt x="91821" y="149119"/>
                              </a:cubicBezTo>
                              <a:cubicBezTo>
                                <a:pt x="90869" y="148167"/>
                                <a:pt x="89916" y="146262"/>
                                <a:pt x="88011" y="149119"/>
                              </a:cubicBezTo>
                              <a:cubicBezTo>
                                <a:pt x="87059" y="150072"/>
                                <a:pt x="86106" y="150072"/>
                                <a:pt x="85153" y="150072"/>
                              </a:cubicBezTo>
                              <a:cubicBezTo>
                                <a:pt x="85153" y="149119"/>
                                <a:pt x="85153" y="148167"/>
                                <a:pt x="84201" y="148167"/>
                              </a:cubicBezTo>
                              <a:cubicBezTo>
                                <a:pt x="82296" y="148167"/>
                                <a:pt x="79438" y="151024"/>
                                <a:pt x="80391" y="152929"/>
                              </a:cubicBezTo>
                              <a:cubicBezTo>
                                <a:pt x="80391" y="154834"/>
                                <a:pt x="83249" y="154834"/>
                                <a:pt x="84201" y="155787"/>
                              </a:cubicBezTo>
                              <a:cubicBezTo>
                                <a:pt x="86106" y="155787"/>
                                <a:pt x="85153" y="154834"/>
                                <a:pt x="85153" y="153882"/>
                              </a:cubicBezTo>
                              <a:cubicBezTo>
                                <a:pt x="87059" y="153882"/>
                                <a:pt x="88011" y="153882"/>
                                <a:pt x="89916" y="153882"/>
                              </a:cubicBezTo>
                              <a:cubicBezTo>
                                <a:pt x="90869" y="154834"/>
                                <a:pt x="92774" y="154834"/>
                                <a:pt x="93726" y="154834"/>
                              </a:cubicBezTo>
                              <a:cubicBezTo>
                                <a:pt x="95631" y="154834"/>
                                <a:pt x="95631" y="155787"/>
                                <a:pt x="94678" y="156739"/>
                              </a:cubicBezTo>
                              <a:cubicBezTo>
                                <a:pt x="93726" y="157692"/>
                                <a:pt x="92774" y="159597"/>
                                <a:pt x="90869" y="159597"/>
                              </a:cubicBezTo>
                              <a:cubicBezTo>
                                <a:pt x="88963" y="159597"/>
                                <a:pt x="87059" y="158644"/>
                                <a:pt x="86106" y="159597"/>
                              </a:cubicBezTo>
                              <a:cubicBezTo>
                                <a:pt x="85153" y="161502"/>
                                <a:pt x="88011" y="162454"/>
                                <a:pt x="88011" y="165312"/>
                              </a:cubicBezTo>
                              <a:lnTo>
                                <a:pt x="88011" y="165312"/>
                              </a:lnTo>
                              <a:cubicBezTo>
                                <a:pt x="86106" y="165312"/>
                                <a:pt x="84201" y="166264"/>
                                <a:pt x="85153" y="168169"/>
                              </a:cubicBezTo>
                              <a:cubicBezTo>
                                <a:pt x="85153" y="170074"/>
                                <a:pt x="87059" y="168169"/>
                                <a:pt x="88963" y="168169"/>
                              </a:cubicBezTo>
                              <a:lnTo>
                                <a:pt x="88963" y="168169"/>
                              </a:lnTo>
                              <a:lnTo>
                                <a:pt x="88011" y="170074"/>
                              </a:lnTo>
                              <a:cubicBezTo>
                                <a:pt x="88011" y="171027"/>
                                <a:pt x="86106" y="171979"/>
                                <a:pt x="87059" y="171979"/>
                              </a:cubicBezTo>
                              <a:cubicBezTo>
                                <a:pt x="87059" y="171979"/>
                                <a:pt x="88963" y="171979"/>
                                <a:pt x="88963" y="171027"/>
                              </a:cubicBezTo>
                              <a:cubicBezTo>
                                <a:pt x="89916" y="170074"/>
                                <a:pt x="89916" y="169122"/>
                                <a:pt x="88011" y="168169"/>
                              </a:cubicBezTo>
                              <a:lnTo>
                                <a:pt x="87059" y="166264"/>
                              </a:lnTo>
                              <a:cubicBezTo>
                                <a:pt x="89916" y="164359"/>
                                <a:pt x="92774" y="162454"/>
                                <a:pt x="96584" y="162454"/>
                              </a:cubicBezTo>
                              <a:cubicBezTo>
                                <a:pt x="94678" y="163407"/>
                                <a:pt x="98488" y="167217"/>
                                <a:pt x="94678" y="167217"/>
                              </a:cubicBezTo>
                              <a:cubicBezTo>
                                <a:pt x="92774" y="167217"/>
                                <a:pt x="92774" y="167217"/>
                                <a:pt x="92774" y="169122"/>
                              </a:cubicBezTo>
                              <a:cubicBezTo>
                                <a:pt x="92774" y="170074"/>
                                <a:pt x="91821" y="171979"/>
                                <a:pt x="93726" y="172932"/>
                              </a:cubicBezTo>
                              <a:cubicBezTo>
                                <a:pt x="94678" y="172932"/>
                                <a:pt x="95631" y="172932"/>
                                <a:pt x="96584" y="171979"/>
                              </a:cubicBezTo>
                              <a:cubicBezTo>
                                <a:pt x="99441" y="169122"/>
                                <a:pt x="102299" y="168169"/>
                                <a:pt x="106109" y="168169"/>
                              </a:cubicBezTo>
                              <a:cubicBezTo>
                                <a:pt x="106109" y="171027"/>
                                <a:pt x="106109" y="171979"/>
                                <a:pt x="102299" y="171027"/>
                              </a:cubicBezTo>
                              <a:cubicBezTo>
                                <a:pt x="101346" y="171027"/>
                                <a:pt x="100394" y="171027"/>
                                <a:pt x="100394" y="171979"/>
                              </a:cubicBezTo>
                              <a:cubicBezTo>
                                <a:pt x="99441" y="173884"/>
                                <a:pt x="100394" y="173884"/>
                                <a:pt x="101346" y="173884"/>
                              </a:cubicBezTo>
                              <a:cubicBezTo>
                                <a:pt x="104203" y="175789"/>
                                <a:pt x="104203" y="177694"/>
                                <a:pt x="102299" y="179599"/>
                              </a:cubicBezTo>
                              <a:cubicBezTo>
                                <a:pt x="100394" y="181504"/>
                                <a:pt x="101346" y="181504"/>
                                <a:pt x="102299" y="182457"/>
                              </a:cubicBezTo>
                              <a:cubicBezTo>
                                <a:pt x="104203" y="183409"/>
                                <a:pt x="105156" y="184362"/>
                                <a:pt x="107061" y="182457"/>
                              </a:cubicBezTo>
                              <a:cubicBezTo>
                                <a:pt x="108966" y="181504"/>
                                <a:pt x="105156" y="180552"/>
                                <a:pt x="106109" y="179599"/>
                              </a:cubicBezTo>
                              <a:cubicBezTo>
                                <a:pt x="106109" y="178647"/>
                                <a:pt x="106109" y="178647"/>
                                <a:pt x="106109" y="177694"/>
                              </a:cubicBezTo>
                              <a:cubicBezTo>
                                <a:pt x="104203" y="174837"/>
                                <a:pt x="106109" y="173884"/>
                                <a:pt x="108966" y="173884"/>
                              </a:cubicBezTo>
                              <a:cubicBezTo>
                                <a:pt x="111824" y="173884"/>
                                <a:pt x="113728" y="173884"/>
                                <a:pt x="116586" y="172932"/>
                              </a:cubicBezTo>
                              <a:lnTo>
                                <a:pt x="120396" y="171979"/>
                              </a:lnTo>
                              <a:close/>
                              <a:moveTo>
                                <a:pt x="89916" y="125307"/>
                              </a:moveTo>
                              <a:cubicBezTo>
                                <a:pt x="89916" y="127212"/>
                                <a:pt x="89916" y="129117"/>
                                <a:pt x="88011" y="130069"/>
                              </a:cubicBezTo>
                              <a:cubicBezTo>
                                <a:pt x="87059" y="131022"/>
                                <a:pt x="86106" y="131974"/>
                                <a:pt x="87059" y="132927"/>
                              </a:cubicBezTo>
                              <a:cubicBezTo>
                                <a:pt x="87059" y="133879"/>
                                <a:pt x="88963" y="134832"/>
                                <a:pt x="87059" y="135784"/>
                              </a:cubicBezTo>
                              <a:cubicBezTo>
                                <a:pt x="86106" y="135784"/>
                                <a:pt x="85153" y="135784"/>
                                <a:pt x="84201" y="134832"/>
                              </a:cubicBezTo>
                              <a:cubicBezTo>
                                <a:pt x="83249" y="133879"/>
                                <a:pt x="83249" y="132927"/>
                                <a:pt x="84201" y="131974"/>
                              </a:cubicBezTo>
                              <a:cubicBezTo>
                                <a:pt x="85153" y="129117"/>
                                <a:pt x="88011" y="128164"/>
                                <a:pt x="89916" y="125307"/>
                              </a:cubicBezTo>
                              <a:close/>
                              <a:moveTo>
                                <a:pt x="83249" y="122449"/>
                              </a:moveTo>
                              <a:cubicBezTo>
                                <a:pt x="83249" y="121497"/>
                                <a:pt x="84201" y="121497"/>
                                <a:pt x="85153" y="122449"/>
                              </a:cubicBezTo>
                              <a:cubicBezTo>
                                <a:pt x="86106" y="123402"/>
                                <a:pt x="87059" y="123402"/>
                                <a:pt x="87059" y="125307"/>
                              </a:cubicBezTo>
                              <a:cubicBezTo>
                                <a:pt x="86106" y="125307"/>
                                <a:pt x="86106" y="125307"/>
                                <a:pt x="85153" y="125307"/>
                              </a:cubicBezTo>
                              <a:cubicBezTo>
                                <a:pt x="84201" y="124354"/>
                                <a:pt x="82296" y="124354"/>
                                <a:pt x="83249" y="122449"/>
                              </a:cubicBezTo>
                              <a:close/>
                              <a:moveTo>
                                <a:pt x="87059" y="151977"/>
                              </a:moveTo>
                              <a:cubicBezTo>
                                <a:pt x="86106" y="151977"/>
                                <a:pt x="84201" y="151024"/>
                                <a:pt x="85153" y="149119"/>
                              </a:cubicBezTo>
                              <a:cubicBezTo>
                                <a:pt x="85153" y="148167"/>
                                <a:pt x="87059" y="148167"/>
                                <a:pt x="87059" y="148167"/>
                              </a:cubicBezTo>
                              <a:cubicBezTo>
                                <a:pt x="87059" y="149119"/>
                                <a:pt x="87059" y="151024"/>
                                <a:pt x="87059" y="151977"/>
                              </a:cubicBezTo>
                              <a:close/>
                              <a:moveTo>
                                <a:pt x="86106" y="119592"/>
                              </a:moveTo>
                              <a:cubicBezTo>
                                <a:pt x="86106" y="119592"/>
                                <a:pt x="85153" y="118639"/>
                                <a:pt x="85153" y="118639"/>
                              </a:cubicBezTo>
                              <a:cubicBezTo>
                                <a:pt x="85153" y="118639"/>
                                <a:pt x="85153" y="117687"/>
                                <a:pt x="86106" y="117687"/>
                              </a:cubicBezTo>
                              <a:cubicBezTo>
                                <a:pt x="86106" y="117687"/>
                                <a:pt x="87059" y="117687"/>
                                <a:pt x="87059" y="118639"/>
                              </a:cubicBezTo>
                              <a:cubicBezTo>
                                <a:pt x="87059" y="119592"/>
                                <a:pt x="86106" y="119592"/>
                                <a:pt x="86106" y="119592"/>
                              </a:cubicBezTo>
                              <a:close/>
                              <a:moveTo>
                                <a:pt x="88011" y="107209"/>
                              </a:moveTo>
                              <a:cubicBezTo>
                                <a:pt x="88011" y="108162"/>
                                <a:pt x="88963" y="108162"/>
                                <a:pt x="89916" y="108162"/>
                              </a:cubicBezTo>
                              <a:cubicBezTo>
                                <a:pt x="89916" y="110067"/>
                                <a:pt x="88963" y="111019"/>
                                <a:pt x="89916" y="112924"/>
                              </a:cubicBezTo>
                              <a:cubicBezTo>
                                <a:pt x="90869" y="111019"/>
                                <a:pt x="93726" y="110067"/>
                                <a:pt x="89916" y="108162"/>
                              </a:cubicBezTo>
                              <a:cubicBezTo>
                                <a:pt x="88963" y="107209"/>
                                <a:pt x="88963" y="106257"/>
                                <a:pt x="88011" y="107209"/>
                              </a:cubicBezTo>
                              <a:lnTo>
                                <a:pt x="88011" y="107209"/>
                              </a:lnTo>
                              <a:close/>
                              <a:moveTo>
                                <a:pt x="95631" y="124354"/>
                              </a:moveTo>
                              <a:cubicBezTo>
                                <a:pt x="95631" y="125307"/>
                                <a:pt x="95631" y="126259"/>
                                <a:pt x="95631" y="126259"/>
                              </a:cubicBezTo>
                              <a:cubicBezTo>
                                <a:pt x="96584" y="127212"/>
                                <a:pt x="96584" y="126259"/>
                                <a:pt x="97536" y="126259"/>
                              </a:cubicBezTo>
                              <a:cubicBezTo>
                                <a:pt x="97536" y="128164"/>
                                <a:pt x="98488" y="129117"/>
                                <a:pt x="99441" y="130069"/>
                              </a:cubicBezTo>
                              <a:cubicBezTo>
                                <a:pt x="99441" y="130069"/>
                                <a:pt x="100394" y="131022"/>
                                <a:pt x="101346" y="131022"/>
                              </a:cubicBezTo>
                              <a:cubicBezTo>
                                <a:pt x="101346" y="131022"/>
                                <a:pt x="101346" y="130069"/>
                                <a:pt x="100394" y="129117"/>
                              </a:cubicBezTo>
                              <a:cubicBezTo>
                                <a:pt x="100394" y="128164"/>
                                <a:pt x="99441" y="127212"/>
                                <a:pt x="98488" y="127212"/>
                              </a:cubicBezTo>
                              <a:cubicBezTo>
                                <a:pt x="100394" y="127212"/>
                                <a:pt x="102299" y="126259"/>
                                <a:pt x="102299" y="124354"/>
                              </a:cubicBezTo>
                              <a:cubicBezTo>
                                <a:pt x="102299" y="124354"/>
                                <a:pt x="102299" y="123402"/>
                                <a:pt x="102299" y="123402"/>
                              </a:cubicBezTo>
                              <a:cubicBezTo>
                                <a:pt x="100394" y="123402"/>
                                <a:pt x="100394" y="125307"/>
                                <a:pt x="98488" y="125307"/>
                              </a:cubicBezTo>
                              <a:cubicBezTo>
                                <a:pt x="97536" y="122449"/>
                                <a:pt x="96584" y="122449"/>
                                <a:pt x="95631" y="124354"/>
                              </a:cubicBezTo>
                              <a:close/>
                              <a:moveTo>
                                <a:pt x="98488" y="116734"/>
                              </a:moveTo>
                              <a:lnTo>
                                <a:pt x="98488" y="116734"/>
                              </a:lnTo>
                              <a:cubicBezTo>
                                <a:pt x="99441" y="116734"/>
                                <a:pt x="99441" y="116734"/>
                                <a:pt x="100394" y="116734"/>
                              </a:cubicBezTo>
                              <a:cubicBezTo>
                                <a:pt x="99441" y="116734"/>
                                <a:pt x="99441" y="116734"/>
                                <a:pt x="98488" y="116734"/>
                              </a:cubicBezTo>
                              <a:cubicBezTo>
                                <a:pt x="98488" y="116734"/>
                                <a:pt x="98488" y="116734"/>
                                <a:pt x="98488" y="116734"/>
                              </a:cubicBezTo>
                              <a:close/>
                              <a:moveTo>
                                <a:pt x="99441" y="142452"/>
                              </a:moveTo>
                              <a:cubicBezTo>
                                <a:pt x="99441" y="143404"/>
                                <a:pt x="99441" y="143404"/>
                                <a:pt x="99441" y="142452"/>
                              </a:cubicBezTo>
                              <a:cubicBezTo>
                                <a:pt x="101346" y="142452"/>
                                <a:pt x="101346" y="142452"/>
                                <a:pt x="101346" y="141499"/>
                              </a:cubicBezTo>
                              <a:cubicBezTo>
                                <a:pt x="100394" y="141499"/>
                                <a:pt x="99441" y="141499"/>
                                <a:pt x="99441" y="142452"/>
                              </a:cubicBezTo>
                              <a:close/>
                              <a:moveTo>
                                <a:pt x="101346" y="174837"/>
                              </a:moveTo>
                              <a:cubicBezTo>
                                <a:pt x="100394" y="174837"/>
                                <a:pt x="100394" y="174837"/>
                                <a:pt x="101346" y="174837"/>
                              </a:cubicBezTo>
                              <a:cubicBezTo>
                                <a:pt x="100394" y="174837"/>
                                <a:pt x="99441" y="174837"/>
                                <a:pt x="99441" y="174837"/>
                              </a:cubicBezTo>
                              <a:cubicBezTo>
                                <a:pt x="99441" y="174837"/>
                                <a:pt x="99441" y="175789"/>
                                <a:pt x="100394" y="175789"/>
                              </a:cubicBezTo>
                              <a:cubicBezTo>
                                <a:pt x="101346" y="175789"/>
                                <a:pt x="101346" y="175789"/>
                                <a:pt x="101346" y="174837"/>
                              </a:cubicBezTo>
                              <a:close/>
                              <a:moveTo>
                                <a:pt x="101346" y="141499"/>
                              </a:moveTo>
                              <a:cubicBezTo>
                                <a:pt x="101346" y="141499"/>
                                <a:pt x="102299" y="142452"/>
                                <a:pt x="103251" y="142452"/>
                              </a:cubicBezTo>
                              <a:cubicBezTo>
                                <a:pt x="104203" y="142452"/>
                                <a:pt x="105156" y="144357"/>
                                <a:pt x="105156" y="142452"/>
                              </a:cubicBezTo>
                              <a:cubicBezTo>
                                <a:pt x="105156" y="141499"/>
                                <a:pt x="104203" y="140547"/>
                                <a:pt x="103251" y="140547"/>
                              </a:cubicBezTo>
                              <a:cubicBezTo>
                                <a:pt x="103251" y="140547"/>
                                <a:pt x="102299" y="140547"/>
                                <a:pt x="101346" y="141499"/>
                              </a:cubicBezTo>
                              <a:close/>
                              <a:moveTo>
                                <a:pt x="107061" y="136737"/>
                              </a:moveTo>
                              <a:cubicBezTo>
                                <a:pt x="108966" y="136737"/>
                                <a:pt x="109919" y="136737"/>
                                <a:pt x="111824" y="135784"/>
                              </a:cubicBezTo>
                              <a:lnTo>
                                <a:pt x="111824" y="134832"/>
                              </a:lnTo>
                              <a:cubicBezTo>
                                <a:pt x="111824" y="132927"/>
                                <a:pt x="112776" y="131974"/>
                                <a:pt x="110871" y="131022"/>
                              </a:cubicBezTo>
                              <a:lnTo>
                                <a:pt x="110871" y="131022"/>
                              </a:lnTo>
                              <a:cubicBezTo>
                                <a:pt x="109919" y="132927"/>
                                <a:pt x="112776" y="132927"/>
                                <a:pt x="111824" y="134832"/>
                              </a:cubicBezTo>
                              <a:lnTo>
                                <a:pt x="111824" y="136737"/>
                              </a:lnTo>
                              <a:cubicBezTo>
                                <a:pt x="109919" y="135784"/>
                                <a:pt x="108966" y="134832"/>
                                <a:pt x="108013" y="134832"/>
                              </a:cubicBezTo>
                              <a:cubicBezTo>
                                <a:pt x="106109" y="134832"/>
                                <a:pt x="105156" y="135784"/>
                                <a:pt x="105156" y="136737"/>
                              </a:cubicBezTo>
                              <a:cubicBezTo>
                                <a:pt x="105156" y="137689"/>
                                <a:pt x="106109" y="136737"/>
                                <a:pt x="107061" y="136737"/>
                              </a:cubicBezTo>
                              <a:close/>
                              <a:moveTo>
                                <a:pt x="108966" y="164359"/>
                              </a:moveTo>
                              <a:cubicBezTo>
                                <a:pt x="108013" y="163407"/>
                                <a:pt x="107061" y="162454"/>
                                <a:pt x="106109" y="161502"/>
                              </a:cubicBezTo>
                              <a:cubicBezTo>
                                <a:pt x="108013" y="161502"/>
                                <a:pt x="109919" y="161502"/>
                                <a:pt x="111824" y="160549"/>
                              </a:cubicBezTo>
                              <a:cubicBezTo>
                                <a:pt x="110871" y="162454"/>
                                <a:pt x="110871" y="164359"/>
                                <a:pt x="108966" y="164359"/>
                              </a:cubicBezTo>
                              <a:close/>
                              <a:moveTo>
                                <a:pt x="109919" y="186267"/>
                              </a:moveTo>
                              <a:cubicBezTo>
                                <a:pt x="109919" y="186267"/>
                                <a:pt x="108966" y="186267"/>
                                <a:pt x="109919" y="186267"/>
                              </a:cubicBezTo>
                              <a:cubicBezTo>
                                <a:pt x="108966" y="187219"/>
                                <a:pt x="108966" y="187219"/>
                                <a:pt x="109919" y="188172"/>
                              </a:cubicBezTo>
                              <a:cubicBezTo>
                                <a:pt x="109919" y="188172"/>
                                <a:pt x="110871" y="188172"/>
                                <a:pt x="110871" y="188172"/>
                              </a:cubicBezTo>
                              <a:cubicBezTo>
                                <a:pt x="111824" y="186267"/>
                                <a:pt x="110871" y="186267"/>
                                <a:pt x="109919" y="186267"/>
                              </a:cubicBezTo>
                              <a:close/>
                              <a:moveTo>
                                <a:pt x="114681" y="143404"/>
                              </a:moveTo>
                              <a:cubicBezTo>
                                <a:pt x="116586" y="144357"/>
                                <a:pt x="113728" y="148167"/>
                                <a:pt x="118491" y="148167"/>
                              </a:cubicBezTo>
                              <a:cubicBezTo>
                                <a:pt x="120396" y="148167"/>
                                <a:pt x="120396" y="151977"/>
                                <a:pt x="120396" y="154834"/>
                              </a:cubicBezTo>
                              <a:cubicBezTo>
                                <a:pt x="120396" y="155787"/>
                                <a:pt x="119444" y="156739"/>
                                <a:pt x="118491" y="156739"/>
                              </a:cubicBezTo>
                              <a:cubicBezTo>
                                <a:pt x="118491" y="156739"/>
                                <a:pt x="116586" y="155787"/>
                                <a:pt x="116586" y="155787"/>
                              </a:cubicBezTo>
                              <a:cubicBezTo>
                                <a:pt x="117538" y="151024"/>
                                <a:pt x="113728" y="150072"/>
                                <a:pt x="111824" y="146262"/>
                              </a:cubicBezTo>
                              <a:cubicBezTo>
                                <a:pt x="110871" y="143404"/>
                                <a:pt x="112776" y="143404"/>
                                <a:pt x="114681" y="143404"/>
                              </a:cubicBezTo>
                              <a:close/>
                              <a:moveTo>
                                <a:pt x="114681" y="193887"/>
                              </a:moveTo>
                              <a:lnTo>
                                <a:pt x="114681" y="193887"/>
                              </a:lnTo>
                              <a:cubicBezTo>
                                <a:pt x="113728" y="193887"/>
                                <a:pt x="113728" y="193887"/>
                                <a:pt x="114681" y="193887"/>
                              </a:cubicBezTo>
                              <a:cubicBezTo>
                                <a:pt x="113728" y="194839"/>
                                <a:pt x="114681" y="194839"/>
                                <a:pt x="114681" y="194839"/>
                              </a:cubicBezTo>
                              <a:cubicBezTo>
                                <a:pt x="114681" y="194839"/>
                                <a:pt x="114681" y="193887"/>
                                <a:pt x="114681" y="193887"/>
                              </a:cubicBezTo>
                              <a:close/>
                              <a:moveTo>
                                <a:pt x="115634" y="182457"/>
                              </a:moveTo>
                              <a:cubicBezTo>
                                <a:pt x="115634" y="182457"/>
                                <a:pt x="115634" y="182457"/>
                                <a:pt x="115634" y="182457"/>
                              </a:cubicBezTo>
                              <a:cubicBezTo>
                                <a:pt x="113728" y="181504"/>
                                <a:pt x="113728" y="182457"/>
                                <a:pt x="113728" y="182457"/>
                              </a:cubicBezTo>
                              <a:lnTo>
                                <a:pt x="114681" y="183409"/>
                              </a:lnTo>
                              <a:cubicBezTo>
                                <a:pt x="115634" y="184362"/>
                                <a:pt x="116586" y="183409"/>
                                <a:pt x="115634" y="182457"/>
                              </a:cubicBezTo>
                              <a:close/>
                              <a:moveTo>
                                <a:pt x="114681" y="143404"/>
                              </a:moveTo>
                              <a:lnTo>
                                <a:pt x="116586" y="140547"/>
                              </a:lnTo>
                              <a:lnTo>
                                <a:pt x="116586" y="140547"/>
                              </a:lnTo>
                              <a:cubicBezTo>
                                <a:pt x="116586" y="140547"/>
                                <a:pt x="116586" y="140547"/>
                                <a:pt x="116586" y="140547"/>
                              </a:cubicBezTo>
                              <a:cubicBezTo>
                                <a:pt x="117538" y="141499"/>
                                <a:pt x="118491" y="142452"/>
                                <a:pt x="118491" y="144357"/>
                              </a:cubicBezTo>
                              <a:cubicBezTo>
                                <a:pt x="117538" y="143404"/>
                                <a:pt x="116586" y="144357"/>
                                <a:pt x="114681" y="143404"/>
                              </a:cubicBezTo>
                              <a:close/>
                              <a:moveTo>
                                <a:pt x="114681" y="131022"/>
                              </a:moveTo>
                              <a:cubicBezTo>
                                <a:pt x="114681" y="131022"/>
                                <a:pt x="115634" y="131974"/>
                                <a:pt x="115634" y="131974"/>
                              </a:cubicBezTo>
                              <a:cubicBezTo>
                                <a:pt x="116586" y="131974"/>
                                <a:pt x="116586" y="131022"/>
                                <a:pt x="116586" y="131022"/>
                              </a:cubicBezTo>
                              <a:cubicBezTo>
                                <a:pt x="116586" y="131022"/>
                                <a:pt x="115634" y="131022"/>
                                <a:pt x="114681" y="131022"/>
                              </a:cubicBezTo>
                              <a:cubicBezTo>
                                <a:pt x="114681" y="130069"/>
                                <a:pt x="114681" y="131022"/>
                                <a:pt x="114681" y="131022"/>
                              </a:cubicBezTo>
                              <a:close/>
                              <a:moveTo>
                                <a:pt x="118491" y="190077"/>
                              </a:moveTo>
                              <a:cubicBezTo>
                                <a:pt x="118491" y="191029"/>
                                <a:pt x="119444" y="191982"/>
                                <a:pt x="120396" y="192934"/>
                              </a:cubicBezTo>
                              <a:cubicBezTo>
                                <a:pt x="120396" y="192934"/>
                                <a:pt x="121349" y="192934"/>
                                <a:pt x="122301" y="191982"/>
                              </a:cubicBezTo>
                              <a:cubicBezTo>
                                <a:pt x="121349" y="191029"/>
                                <a:pt x="120396" y="190077"/>
                                <a:pt x="119444" y="189124"/>
                              </a:cubicBezTo>
                              <a:cubicBezTo>
                                <a:pt x="118491" y="189124"/>
                                <a:pt x="117538" y="190077"/>
                                <a:pt x="118491" y="190077"/>
                              </a:cubicBezTo>
                              <a:close/>
                              <a:moveTo>
                                <a:pt x="120396" y="198649"/>
                              </a:moveTo>
                              <a:cubicBezTo>
                                <a:pt x="120396" y="198649"/>
                                <a:pt x="121349" y="197697"/>
                                <a:pt x="121349" y="197697"/>
                              </a:cubicBezTo>
                              <a:lnTo>
                                <a:pt x="119444" y="197697"/>
                              </a:lnTo>
                              <a:cubicBezTo>
                                <a:pt x="118491" y="197697"/>
                                <a:pt x="117538" y="197697"/>
                                <a:pt x="117538" y="199602"/>
                              </a:cubicBezTo>
                              <a:cubicBezTo>
                                <a:pt x="117538" y="199602"/>
                                <a:pt x="117538" y="199602"/>
                                <a:pt x="117538" y="199602"/>
                              </a:cubicBezTo>
                              <a:cubicBezTo>
                                <a:pt x="119444" y="200554"/>
                                <a:pt x="120396" y="199602"/>
                                <a:pt x="120396" y="198649"/>
                              </a:cubicBezTo>
                              <a:close/>
                              <a:moveTo>
                                <a:pt x="118491" y="175789"/>
                              </a:moveTo>
                              <a:cubicBezTo>
                                <a:pt x="118491" y="174837"/>
                                <a:pt x="118491" y="174837"/>
                                <a:pt x="118491" y="175789"/>
                              </a:cubicBezTo>
                              <a:cubicBezTo>
                                <a:pt x="118491" y="174837"/>
                                <a:pt x="119444" y="174837"/>
                                <a:pt x="119444" y="175789"/>
                              </a:cubicBezTo>
                              <a:cubicBezTo>
                                <a:pt x="119444" y="175789"/>
                                <a:pt x="119444" y="175789"/>
                                <a:pt x="118491" y="175789"/>
                              </a:cubicBezTo>
                              <a:cubicBezTo>
                                <a:pt x="118491" y="175789"/>
                                <a:pt x="118491" y="175789"/>
                                <a:pt x="118491" y="175789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22301" y="171979"/>
                                <a:pt x="123253" y="170074"/>
                                <a:pt x="125159" y="171979"/>
                              </a:cubicBezTo>
                              <a:lnTo>
                                <a:pt x="125159" y="171979"/>
                              </a:lnTo>
                              <a:cubicBezTo>
                                <a:pt x="123253" y="172932"/>
                                <a:pt x="122301" y="174837"/>
                                <a:pt x="120396" y="171979"/>
                              </a:cubicBezTo>
                              <a:close/>
                              <a:moveTo>
                                <a:pt x="123253" y="161502"/>
                              </a:moveTo>
                              <a:cubicBezTo>
                                <a:pt x="122301" y="161502"/>
                                <a:pt x="121349" y="161502"/>
                                <a:pt x="121349" y="162454"/>
                              </a:cubicBezTo>
                              <a:cubicBezTo>
                                <a:pt x="121349" y="165312"/>
                                <a:pt x="124206" y="164359"/>
                                <a:pt x="125159" y="164359"/>
                              </a:cubicBezTo>
                              <a:cubicBezTo>
                                <a:pt x="125159" y="164359"/>
                                <a:pt x="127063" y="164359"/>
                                <a:pt x="126111" y="164359"/>
                              </a:cubicBezTo>
                              <a:cubicBezTo>
                                <a:pt x="126111" y="162454"/>
                                <a:pt x="124206" y="161502"/>
                                <a:pt x="123253" y="161502"/>
                              </a:cubicBezTo>
                              <a:close/>
                              <a:moveTo>
                                <a:pt x="130874" y="203412"/>
                              </a:moveTo>
                              <a:cubicBezTo>
                                <a:pt x="131826" y="205317"/>
                                <a:pt x="133731" y="205317"/>
                                <a:pt x="134684" y="204364"/>
                              </a:cubicBezTo>
                              <a:cubicBezTo>
                                <a:pt x="136588" y="202459"/>
                                <a:pt x="134684" y="202459"/>
                                <a:pt x="133731" y="201507"/>
                              </a:cubicBezTo>
                              <a:cubicBezTo>
                                <a:pt x="132778" y="200554"/>
                                <a:pt x="133731" y="199602"/>
                                <a:pt x="134684" y="199602"/>
                              </a:cubicBezTo>
                              <a:cubicBezTo>
                                <a:pt x="136588" y="199602"/>
                                <a:pt x="138494" y="200554"/>
                                <a:pt x="139446" y="199602"/>
                              </a:cubicBezTo>
                              <a:cubicBezTo>
                                <a:pt x="140399" y="199602"/>
                                <a:pt x="141351" y="197697"/>
                                <a:pt x="140399" y="197697"/>
                              </a:cubicBezTo>
                              <a:cubicBezTo>
                                <a:pt x="140399" y="196744"/>
                                <a:pt x="140399" y="195792"/>
                                <a:pt x="139446" y="195792"/>
                              </a:cubicBezTo>
                              <a:cubicBezTo>
                                <a:pt x="135636" y="197697"/>
                                <a:pt x="133731" y="192934"/>
                                <a:pt x="129921" y="193887"/>
                              </a:cubicBezTo>
                              <a:cubicBezTo>
                                <a:pt x="127063" y="194839"/>
                                <a:pt x="128016" y="192934"/>
                                <a:pt x="128969" y="191029"/>
                              </a:cubicBezTo>
                              <a:cubicBezTo>
                                <a:pt x="130874" y="189124"/>
                                <a:pt x="133731" y="187219"/>
                                <a:pt x="132778" y="183409"/>
                              </a:cubicBezTo>
                              <a:cubicBezTo>
                                <a:pt x="132778" y="181504"/>
                                <a:pt x="132778" y="178647"/>
                                <a:pt x="130874" y="178647"/>
                              </a:cubicBezTo>
                              <a:cubicBezTo>
                                <a:pt x="128969" y="178647"/>
                                <a:pt x="129921" y="180552"/>
                                <a:pt x="128969" y="182457"/>
                              </a:cubicBezTo>
                              <a:cubicBezTo>
                                <a:pt x="128016" y="184362"/>
                                <a:pt x="128016" y="188172"/>
                                <a:pt x="123253" y="186267"/>
                              </a:cubicBezTo>
                              <a:cubicBezTo>
                                <a:pt x="122301" y="186267"/>
                                <a:pt x="122301" y="186267"/>
                                <a:pt x="121349" y="186267"/>
                              </a:cubicBezTo>
                              <a:cubicBezTo>
                                <a:pt x="120396" y="186267"/>
                                <a:pt x="121349" y="187219"/>
                                <a:pt x="121349" y="188172"/>
                              </a:cubicBezTo>
                              <a:cubicBezTo>
                                <a:pt x="124206" y="191982"/>
                                <a:pt x="124206" y="191982"/>
                                <a:pt x="120396" y="194839"/>
                              </a:cubicBezTo>
                              <a:cubicBezTo>
                                <a:pt x="119444" y="194839"/>
                                <a:pt x="119444" y="195792"/>
                                <a:pt x="119444" y="196744"/>
                              </a:cubicBezTo>
                              <a:cubicBezTo>
                                <a:pt x="126111" y="197697"/>
                                <a:pt x="128969" y="199602"/>
                                <a:pt x="130874" y="203412"/>
                              </a:cubicBezTo>
                              <a:close/>
                              <a:moveTo>
                                <a:pt x="128969" y="205317"/>
                              </a:moveTo>
                              <a:cubicBezTo>
                                <a:pt x="128969" y="204364"/>
                                <a:pt x="128016" y="203412"/>
                                <a:pt x="127063" y="203412"/>
                              </a:cubicBezTo>
                              <a:cubicBezTo>
                                <a:pt x="125159" y="203412"/>
                                <a:pt x="124206" y="205317"/>
                                <a:pt x="123253" y="206269"/>
                              </a:cubicBezTo>
                              <a:cubicBezTo>
                                <a:pt x="123253" y="207222"/>
                                <a:pt x="123253" y="208174"/>
                                <a:pt x="123253" y="208174"/>
                              </a:cubicBezTo>
                              <a:lnTo>
                                <a:pt x="124206" y="208174"/>
                              </a:lnTo>
                              <a:cubicBezTo>
                                <a:pt x="124206" y="209127"/>
                                <a:pt x="128969" y="205317"/>
                                <a:pt x="128969" y="205317"/>
                              </a:cubicBezTo>
                              <a:close/>
                              <a:moveTo>
                                <a:pt x="123253" y="139594"/>
                              </a:moveTo>
                              <a:cubicBezTo>
                                <a:pt x="123253" y="140547"/>
                                <a:pt x="123253" y="140547"/>
                                <a:pt x="124206" y="140547"/>
                              </a:cubicBezTo>
                              <a:cubicBezTo>
                                <a:pt x="125159" y="140547"/>
                                <a:pt x="125159" y="139594"/>
                                <a:pt x="125159" y="138642"/>
                              </a:cubicBezTo>
                              <a:cubicBezTo>
                                <a:pt x="125159" y="138642"/>
                                <a:pt x="124206" y="137689"/>
                                <a:pt x="124206" y="137689"/>
                              </a:cubicBezTo>
                              <a:cubicBezTo>
                                <a:pt x="124206" y="138642"/>
                                <a:pt x="123253" y="139594"/>
                                <a:pt x="123253" y="139594"/>
                              </a:cubicBezTo>
                              <a:close/>
                              <a:moveTo>
                                <a:pt x="126111" y="159597"/>
                              </a:moveTo>
                              <a:cubicBezTo>
                                <a:pt x="126111" y="159597"/>
                                <a:pt x="126111" y="159597"/>
                                <a:pt x="126111" y="159597"/>
                              </a:cubicBezTo>
                              <a:cubicBezTo>
                                <a:pt x="127063" y="157692"/>
                                <a:pt x="126111" y="157692"/>
                                <a:pt x="126111" y="157692"/>
                              </a:cubicBezTo>
                              <a:cubicBezTo>
                                <a:pt x="125159" y="157692"/>
                                <a:pt x="125159" y="157692"/>
                                <a:pt x="125159" y="158644"/>
                              </a:cubicBezTo>
                              <a:cubicBezTo>
                                <a:pt x="124206" y="159597"/>
                                <a:pt x="125159" y="159597"/>
                                <a:pt x="126111" y="159597"/>
                              </a:cubicBezTo>
                              <a:close/>
                              <a:moveTo>
                                <a:pt x="134684" y="207222"/>
                              </a:moveTo>
                              <a:cubicBezTo>
                                <a:pt x="132778" y="207222"/>
                                <a:pt x="130874" y="207222"/>
                                <a:pt x="130874" y="208174"/>
                              </a:cubicBezTo>
                              <a:cubicBezTo>
                                <a:pt x="129921" y="210079"/>
                                <a:pt x="132778" y="208174"/>
                                <a:pt x="132778" y="210079"/>
                              </a:cubicBezTo>
                              <a:lnTo>
                                <a:pt x="132778" y="210079"/>
                              </a:lnTo>
                              <a:cubicBezTo>
                                <a:pt x="133731" y="211032"/>
                                <a:pt x="131826" y="212937"/>
                                <a:pt x="133731" y="212937"/>
                              </a:cubicBezTo>
                              <a:lnTo>
                                <a:pt x="134684" y="210079"/>
                              </a:lnTo>
                              <a:cubicBezTo>
                                <a:pt x="135636" y="209127"/>
                                <a:pt x="135636" y="208174"/>
                                <a:pt x="134684" y="207222"/>
                              </a:cubicBezTo>
                              <a:close/>
                              <a:moveTo>
                                <a:pt x="141351" y="181504"/>
                              </a:moveTo>
                              <a:cubicBezTo>
                                <a:pt x="141351" y="183409"/>
                                <a:pt x="140399" y="185314"/>
                                <a:pt x="139446" y="186267"/>
                              </a:cubicBezTo>
                              <a:cubicBezTo>
                                <a:pt x="138494" y="187219"/>
                                <a:pt x="137541" y="188172"/>
                                <a:pt x="136588" y="189124"/>
                              </a:cubicBezTo>
                              <a:cubicBezTo>
                                <a:pt x="135636" y="189124"/>
                                <a:pt x="134684" y="189124"/>
                                <a:pt x="134684" y="190077"/>
                              </a:cubicBezTo>
                              <a:lnTo>
                                <a:pt x="134684" y="191029"/>
                              </a:lnTo>
                              <a:cubicBezTo>
                                <a:pt x="135636" y="191029"/>
                                <a:pt x="136588" y="190077"/>
                                <a:pt x="136588" y="189124"/>
                              </a:cubicBezTo>
                              <a:lnTo>
                                <a:pt x="140399" y="190077"/>
                              </a:lnTo>
                              <a:cubicBezTo>
                                <a:pt x="141351" y="190077"/>
                                <a:pt x="142303" y="190077"/>
                                <a:pt x="142303" y="189124"/>
                              </a:cubicBezTo>
                              <a:cubicBezTo>
                                <a:pt x="140399" y="184362"/>
                                <a:pt x="144209" y="187219"/>
                                <a:pt x="146113" y="186267"/>
                              </a:cubicBezTo>
                              <a:cubicBezTo>
                                <a:pt x="146113" y="186267"/>
                                <a:pt x="147066" y="186267"/>
                                <a:pt x="147066" y="186267"/>
                              </a:cubicBezTo>
                              <a:cubicBezTo>
                                <a:pt x="147066" y="185314"/>
                                <a:pt x="147066" y="185314"/>
                                <a:pt x="146113" y="185314"/>
                              </a:cubicBezTo>
                              <a:cubicBezTo>
                                <a:pt x="143256" y="184362"/>
                                <a:pt x="143256" y="182457"/>
                                <a:pt x="141351" y="181504"/>
                              </a:cubicBezTo>
                              <a:close/>
                              <a:moveTo>
                                <a:pt x="135636" y="180552"/>
                              </a:moveTo>
                              <a:cubicBezTo>
                                <a:pt x="136588" y="180552"/>
                                <a:pt x="136588" y="179599"/>
                                <a:pt x="136588" y="178647"/>
                              </a:cubicBezTo>
                              <a:cubicBezTo>
                                <a:pt x="136588" y="178647"/>
                                <a:pt x="135636" y="177694"/>
                                <a:pt x="135636" y="178647"/>
                              </a:cubicBezTo>
                              <a:cubicBezTo>
                                <a:pt x="135636" y="178647"/>
                                <a:pt x="134684" y="179599"/>
                                <a:pt x="134684" y="179599"/>
                              </a:cubicBezTo>
                              <a:cubicBezTo>
                                <a:pt x="134684" y="179599"/>
                                <a:pt x="135636" y="180552"/>
                                <a:pt x="135636" y="180552"/>
                              </a:cubicBezTo>
                              <a:close/>
                              <a:moveTo>
                                <a:pt x="151828" y="213889"/>
                              </a:moveTo>
                              <a:cubicBezTo>
                                <a:pt x="150876" y="213889"/>
                                <a:pt x="150876" y="213889"/>
                                <a:pt x="149924" y="213889"/>
                              </a:cubicBezTo>
                              <a:cubicBezTo>
                                <a:pt x="148019" y="211984"/>
                                <a:pt x="147066" y="211984"/>
                                <a:pt x="145161" y="212937"/>
                              </a:cubicBezTo>
                              <a:cubicBezTo>
                                <a:pt x="144209" y="212937"/>
                                <a:pt x="145161" y="214842"/>
                                <a:pt x="145161" y="214842"/>
                              </a:cubicBezTo>
                              <a:cubicBezTo>
                                <a:pt x="143256" y="215794"/>
                                <a:pt x="141351" y="217699"/>
                                <a:pt x="139446" y="218652"/>
                              </a:cubicBezTo>
                              <a:lnTo>
                                <a:pt x="139446" y="214842"/>
                              </a:lnTo>
                              <a:cubicBezTo>
                                <a:pt x="139446" y="213889"/>
                                <a:pt x="142303" y="213889"/>
                                <a:pt x="140399" y="212937"/>
                              </a:cubicBezTo>
                              <a:cubicBezTo>
                                <a:pt x="139446" y="212937"/>
                                <a:pt x="138494" y="213889"/>
                                <a:pt x="137541" y="214842"/>
                              </a:cubicBezTo>
                              <a:cubicBezTo>
                                <a:pt x="136588" y="216747"/>
                                <a:pt x="135636" y="217699"/>
                                <a:pt x="136588" y="219604"/>
                              </a:cubicBezTo>
                              <a:cubicBezTo>
                                <a:pt x="136588" y="221509"/>
                                <a:pt x="138494" y="219604"/>
                                <a:pt x="139446" y="219604"/>
                              </a:cubicBezTo>
                              <a:cubicBezTo>
                                <a:pt x="139446" y="220557"/>
                                <a:pt x="137541" y="222462"/>
                                <a:pt x="140399" y="222462"/>
                              </a:cubicBezTo>
                              <a:cubicBezTo>
                                <a:pt x="142303" y="222462"/>
                                <a:pt x="144209" y="222462"/>
                                <a:pt x="144209" y="220557"/>
                              </a:cubicBezTo>
                              <a:cubicBezTo>
                                <a:pt x="145161" y="219604"/>
                                <a:pt x="145161" y="217699"/>
                                <a:pt x="145161" y="216747"/>
                              </a:cubicBezTo>
                              <a:cubicBezTo>
                                <a:pt x="147066" y="216747"/>
                                <a:pt x="148019" y="216747"/>
                                <a:pt x="149924" y="215794"/>
                              </a:cubicBezTo>
                              <a:cubicBezTo>
                                <a:pt x="149924" y="215794"/>
                                <a:pt x="149924" y="216747"/>
                                <a:pt x="149924" y="217699"/>
                              </a:cubicBezTo>
                              <a:cubicBezTo>
                                <a:pt x="149924" y="218652"/>
                                <a:pt x="149924" y="219604"/>
                                <a:pt x="151828" y="219604"/>
                              </a:cubicBezTo>
                              <a:cubicBezTo>
                                <a:pt x="151828" y="219604"/>
                                <a:pt x="152781" y="219604"/>
                                <a:pt x="152781" y="218652"/>
                              </a:cubicBezTo>
                              <a:cubicBezTo>
                                <a:pt x="153734" y="214842"/>
                                <a:pt x="152781" y="214842"/>
                                <a:pt x="151828" y="213889"/>
                              </a:cubicBezTo>
                              <a:close/>
                              <a:moveTo>
                                <a:pt x="137541" y="153882"/>
                              </a:moveTo>
                              <a:cubicBezTo>
                                <a:pt x="137541" y="153882"/>
                                <a:pt x="137541" y="154834"/>
                                <a:pt x="137541" y="153882"/>
                              </a:cubicBezTo>
                              <a:cubicBezTo>
                                <a:pt x="138494" y="153882"/>
                                <a:pt x="139446" y="153882"/>
                                <a:pt x="139446" y="153882"/>
                              </a:cubicBezTo>
                              <a:cubicBezTo>
                                <a:pt x="139446" y="152929"/>
                                <a:pt x="138494" y="152929"/>
                                <a:pt x="138494" y="152929"/>
                              </a:cubicBezTo>
                              <a:cubicBezTo>
                                <a:pt x="137541" y="152929"/>
                                <a:pt x="137541" y="152929"/>
                                <a:pt x="137541" y="153882"/>
                              </a:cubicBezTo>
                              <a:close/>
                              <a:moveTo>
                                <a:pt x="139446" y="174837"/>
                              </a:moveTo>
                              <a:lnTo>
                                <a:pt x="139446" y="174837"/>
                              </a:lnTo>
                              <a:cubicBezTo>
                                <a:pt x="139446" y="173884"/>
                                <a:pt x="139446" y="173884"/>
                                <a:pt x="139446" y="172932"/>
                              </a:cubicBezTo>
                              <a:lnTo>
                                <a:pt x="138494" y="172932"/>
                              </a:lnTo>
                              <a:cubicBezTo>
                                <a:pt x="138494" y="173884"/>
                                <a:pt x="138494" y="174837"/>
                                <a:pt x="139446" y="174837"/>
                              </a:cubicBezTo>
                              <a:close/>
                              <a:moveTo>
                                <a:pt x="140399" y="203412"/>
                              </a:moveTo>
                              <a:cubicBezTo>
                                <a:pt x="139446" y="203412"/>
                                <a:pt x="139446" y="203412"/>
                                <a:pt x="139446" y="204364"/>
                              </a:cubicBezTo>
                              <a:cubicBezTo>
                                <a:pt x="139446" y="206269"/>
                                <a:pt x="139446" y="208174"/>
                                <a:pt x="141351" y="208174"/>
                              </a:cubicBezTo>
                              <a:cubicBezTo>
                                <a:pt x="142303" y="208174"/>
                                <a:pt x="143256" y="208174"/>
                                <a:pt x="143256" y="206269"/>
                              </a:cubicBezTo>
                              <a:cubicBezTo>
                                <a:pt x="143256" y="205317"/>
                                <a:pt x="141351" y="205317"/>
                                <a:pt x="140399" y="203412"/>
                              </a:cubicBezTo>
                              <a:close/>
                              <a:moveTo>
                                <a:pt x="141351" y="162454"/>
                              </a:moveTo>
                              <a:cubicBezTo>
                                <a:pt x="141351" y="164359"/>
                                <a:pt x="143256" y="164359"/>
                                <a:pt x="144209" y="165312"/>
                              </a:cubicBezTo>
                              <a:cubicBezTo>
                                <a:pt x="145161" y="165312"/>
                                <a:pt x="146113" y="166264"/>
                                <a:pt x="147066" y="165312"/>
                              </a:cubicBezTo>
                              <a:cubicBezTo>
                                <a:pt x="148019" y="164359"/>
                                <a:pt x="150876" y="165312"/>
                                <a:pt x="150876" y="163407"/>
                              </a:cubicBezTo>
                              <a:cubicBezTo>
                                <a:pt x="150876" y="161502"/>
                                <a:pt x="150876" y="157692"/>
                                <a:pt x="147066" y="160549"/>
                              </a:cubicBezTo>
                              <a:cubicBezTo>
                                <a:pt x="146113" y="161502"/>
                                <a:pt x="145161" y="160549"/>
                                <a:pt x="144209" y="160549"/>
                              </a:cubicBezTo>
                              <a:cubicBezTo>
                                <a:pt x="143256" y="161502"/>
                                <a:pt x="141351" y="161502"/>
                                <a:pt x="141351" y="162454"/>
                              </a:cubicBezTo>
                              <a:close/>
                              <a:moveTo>
                                <a:pt x="141351" y="157692"/>
                              </a:moveTo>
                              <a:cubicBezTo>
                                <a:pt x="141351" y="158644"/>
                                <a:pt x="141351" y="158644"/>
                                <a:pt x="141351" y="157692"/>
                              </a:cubicBezTo>
                              <a:cubicBezTo>
                                <a:pt x="142303" y="158644"/>
                                <a:pt x="143256" y="157692"/>
                                <a:pt x="143256" y="157692"/>
                              </a:cubicBezTo>
                              <a:cubicBezTo>
                                <a:pt x="143256" y="157692"/>
                                <a:pt x="143256" y="157692"/>
                                <a:pt x="141351" y="157692"/>
                              </a:cubicBezTo>
                              <a:cubicBezTo>
                                <a:pt x="142303" y="157692"/>
                                <a:pt x="141351" y="157692"/>
                                <a:pt x="141351" y="157692"/>
                              </a:cubicBezTo>
                              <a:close/>
                              <a:moveTo>
                                <a:pt x="149924" y="198649"/>
                              </a:moveTo>
                              <a:cubicBezTo>
                                <a:pt x="149924" y="195792"/>
                                <a:pt x="147066" y="195792"/>
                                <a:pt x="145161" y="194839"/>
                              </a:cubicBezTo>
                              <a:cubicBezTo>
                                <a:pt x="144209" y="194839"/>
                                <a:pt x="143256" y="194839"/>
                                <a:pt x="143256" y="195792"/>
                              </a:cubicBezTo>
                              <a:cubicBezTo>
                                <a:pt x="143256" y="197697"/>
                                <a:pt x="145161" y="199602"/>
                                <a:pt x="147066" y="200554"/>
                              </a:cubicBezTo>
                              <a:cubicBezTo>
                                <a:pt x="148971" y="201507"/>
                                <a:pt x="149924" y="199602"/>
                                <a:pt x="149924" y="198649"/>
                              </a:cubicBezTo>
                              <a:close/>
                              <a:moveTo>
                                <a:pt x="152781" y="80539"/>
                              </a:moveTo>
                              <a:cubicBezTo>
                                <a:pt x="152781" y="78634"/>
                                <a:pt x="152781" y="76729"/>
                                <a:pt x="150876" y="76729"/>
                              </a:cubicBezTo>
                              <a:cubicBezTo>
                                <a:pt x="150876" y="76729"/>
                                <a:pt x="149924" y="76729"/>
                                <a:pt x="149924" y="76729"/>
                              </a:cubicBezTo>
                              <a:cubicBezTo>
                                <a:pt x="148971" y="78634"/>
                                <a:pt x="150876" y="79587"/>
                                <a:pt x="152781" y="80539"/>
                              </a:cubicBezTo>
                              <a:cubicBezTo>
                                <a:pt x="152781" y="80539"/>
                                <a:pt x="152781" y="80539"/>
                                <a:pt x="152781" y="80539"/>
                              </a:cubicBezTo>
                              <a:cubicBezTo>
                                <a:pt x="154686" y="87207"/>
                                <a:pt x="153734" y="88159"/>
                                <a:pt x="148019" y="87207"/>
                              </a:cubicBezTo>
                              <a:lnTo>
                                <a:pt x="147066" y="86254"/>
                              </a:lnTo>
                              <a:cubicBezTo>
                                <a:pt x="146113" y="85302"/>
                                <a:pt x="146113" y="83397"/>
                                <a:pt x="144209" y="83397"/>
                              </a:cubicBezTo>
                              <a:cubicBezTo>
                                <a:pt x="144209" y="83397"/>
                                <a:pt x="143256" y="83397"/>
                                <a:pt x="143256" y="83397"/>
                              </a:cubicBezTo>
                              <a:cubicBezTo>
                                <a:pt x="144209" y="85302"/>
                                <a:pt x="145161" y="86254"/>
                                <a:pt x="147066" y="87207"/>
                              </a:cubicBezTo>
                              <a:cubicBezTo>
                                <a:pt x="147066" y="87207"/>
                                <a:pt x="148019" y="87207"/>
                                <a:pt x="148019" y="87207"/>
                              </a:cubicBezTo>
                              <a:cubicBezTo>
                                <a:pt x="149924" y="89112"/>
                                <a:pt x="153734" y="89112"/>
                                <a:pt x="155638" y="87207"/>
                              </a:cubicBezTo>
                              <a:cubicBezTo>
                                <a:pt x="156591" y="86254"/>
                                <a:pt x="154686" y="82444"/>
                                <a:pt x="152781" y="80539"/>
                              </a:cubicBezTo>
                              <a:close/>
                              <a:moveTo>
                                <a:pt x="148019" y="205317"/>
                              </a:moveTo>
                              <a:cubicBezTo>
                                <a:pt x="146113" y="205317"/>
                                <a:pt x="147066" y="206269"/>
                                <a:pt x="147066" y="207222"/>
                              </a:cubicBezTo>
                              <a:cubicBezTo>
                                <a:pt x="147066" y="208174"/>
                                <a:pt x="147066" y="209127"/>
                                <a:pt x="148019" y="208174"/>
                              </a:cubicBezTo>
                              <a:cubicBezTo>
                                <a:pt x="148971" y="208174"/>
                                <a:pt x="148971" y="207222"/>
                                <a:pt x="148971" y="206269"/>
                              </a:cubicBezTo>
                              <a:cubicBezTo>
                                <a:pt x="148019" y="206269"/>
                                <a:pt x="148019" y="205317"/>
                                <a:pt x="148019" y="205317"/>
                              </a:cubicBezTo>
                              <a:close/>
                              <a:moveTo>
                                <a:pt x="148019" y="176742"/>
                              </a:moveTo>
                              <a:cubicBezTo>
                                <a:pt x="148019" y="176742"/>
                                <a:pt x="148971" y="176742"/>
                                <a:pt x="148019" y="176742"/>
                              </a:cubicBezTo>
                              <a:cubicBezTo>
                                <a:pt x="148971" y="176742"/>
                                <a:pt x="148971" y="176742"/>
                                <a:pt x="149924" y="176742"/>
                              </a:cubicBezTo>
                              <a:cubicBezTo>
                                <a:pt x="148971" y="176742"/>
                                <a:pt x="148971" y="175789"/>
                                <a:pt x="148019" y="176742"/>
                              </a:cubicBezTo>
                              <a:cubicBezTo>
                                <a:pt x="148971" y="175789"/>
                                <a:pt x="148019" y="175789"/>
                                <a:pt x="148019" y="176742"/>
                              </a:cubicBezTo>
                              <a:close/>
                              <a:moveTo>
                                <a:pt x="149924" y="191982"/>
                              </a:moveTo>
                              <a:cubicBezTo>
                                <a:pt x="151828" y="191982"/>
                                <a:pt x="151828" y="191029"/>
                                <a:pt x="151828" y="190077"/>
                              </a:cubicBezTo>
                              <a:cubicBezTo>
                                <a:pt x="151828" y="189124"/>
                                <a:pt x="151828" y="188172"/>
                                <a:pt x="149924" y="188172"/>
                              </a:cubicBezTo>
                              <a:cubicBezTo>
                                <a:pt x="148971" y="188172"/>
                                <a:pt x="148019" y="189124"/>
                                <a:pt x="148019" y="190077"/>
                              </a:cubicBezTo>
                              <a:cubicBezTo>
                                <a:pt x="148971" y="191982"/>
                                <a:pt x="148971" y="191982"/>
                                <a:pt x="149924" y="191982"/>
                              </a:cubicBezTo>
                              <a:close/>
                              <a:moveTo>
                                <a:pt x="150876" y="225319"/>
                              </a:moveTo>
                              <a:cubicBezTo>
                                <a:pt x="150876" y="224367"/>
                                <a:pt x="150876" y="224367"/>
                                <a:pt x="149924" y="224367"/>
                              </a:cubicBezTo>
                              <a:cubicBezTo>
                                <a:pt x="149924" y="224367"/>
                                <a:pt x="149924" y="224367"/>
                                <a:pt x="148971" y="225319"/>
                              </a:cubicBezTo>
                              <a:cubicBezTo>
                                <a:pt x="148971" y="225319"/>
                                <a:pt x="148971" y="225319"/>
                                <a:pt x="150876" y="225319"/>
                              </a:cubicBezTo>
                              <a:cubicBezTo>
                                <a:pt x="149924" y="226272"/>
                                <a:pt x="150876" y="225319"/>
                                <a:pt x="150876" y="225319"/>
                              </a:cubicBezTo>
                              <a:close/>
                              <a:moveTo>
                                <a:pt x="152781" y="167217"/>
                              </a:moveTo>
                              <a:cubicBezTo>
                                <a:pt x="151828" y="168169"/>
                                <a:pt x="148971" y="167217"/>
                                <a:pt x="148971" y="170074"/>
                              </a:cubicBezTo>
                              <a:cubicBezTo>
                                <a:pt x="148971" y="171027"/>
                                <a:pt x="149924" y="171979"/>
                                <a:pt x="150876" y="171979"/>
                              </a:cubicBezTo>
                              <a:cubicBezTo>
                                <a:pt x="151828" y="171979"/>
                                <a:pt x="154686" y="169122"/>
                                <a:pt x="154686" y="168169"/>
                              </a:cubicBezTo>
                              <a:cubicBezTo>
                                <a:pt x="154686" y="167217"/>
                                <a:pt x="153734" y="167217"/>
                                <a:pt x="152781" y="167217"/>
                              </a:cubicBezTo>
                              <a:close/>
                              <a:moveTo>
                                <a:pt x="151828" y="211032"/>
                              </a:moveTo>
                              <a:cubicBezTo>
                                <a:pt x="151828" y="211032"/>
                                <a:pt x="151828" y="211032"/>
                                <a:pt x="151828" y="211032"/>
                              </a:cubicBezTo>
                              <a:cubicBezTo>
                                <a:pt x="152781" y="211984"/>
                                <a:pt x="152781" y="211032"/>
                                <a:pt x="152781" y="211032"/>
                              </a:cubicBezTo>
                              <a:lnTo>
                                <a:pt x="151828" y="211032"/>
                              </a:lnTo>
                              <a:cubicBezTo>
                                <a:pt x="151828" y="210079"/>
                                <a:pt x="151828" y="211032"/>
                                <a:pt x="151828" y="211032"/>
                              </a:cubicBezTo>
                              <a:close/>
                              <a:moveTo>
                                <a:pt x="156591" y="205317"/>
                              </a:moveTo>
                              <a:lnTo>
                                <a:pt x="159449" y="204364"/>
                              </a:lnTo>
                              <a:lnTo>
                                <a:pt x="159449" y="204364"/>
                              </a:lnTo>
                              <a:lnTo>
                                <a:pt x="157544" y="202459"/>
                              </a:lnTo>
                              <a:cubicBezTo>
                                <a:pt x="155638" y="202459"/>
                                <a:pt x="154686" y="203412"/>
                                <a:pt x="153734" y="204364"/>
                              </a:cubicBezTo>
                              <a:cubicBezTo>
                                <a:pt x="153734" y="204364"/>
                                <a:pt x="153734" y="205317"/>
                                <a:pt x="153734" y="205317"/>
                              </a:cubicBezTo>
                              <a:cubicBezTo>
                                <a:pt x="153734" y="207222"/>
                                <a:pt x="154686" y="205317"/>
                                <a:pt x="156591" y="205317"/>
                              </a:cubicBezTo>
                              <a:close/>
                              <a:moveTo>
                                <a:pt x="157544" y="224367"/>
                              </a:moveTo>
                              <a:cubicBezTo>
                                <a:pt x="157544" y="223414"/>
                                <a:pt x="157544" y="223414"/>
                                <a:pt x="156591" y="222462"/>
                              </a:cubicBezTo>
                              <a:cubicBezTo>
                                <a:pt x="156591" y="222462"/>
                                <a:pt x="155638" y="222462"/>
                                <a:pt x="155638" y="223414"/>
                              </a:cubicBezTo>
                              <a:cubicBezTo>
                                <a:pt x="155638" y="223414"/>
                                <a:pt x="156591" y="224367"/>
                                <a:pt x="156591" y="224367"/>
                              </a:cubicBezTo>
                              <a:cubicBezTo>
                                <a:pt x="156591" y="224367"/>
                                <a:pt x="156591" y="224367"/>
                                <a:pt x="157544" y="224367"/>
                              </a:cubicBezTo>
                              <a:close/>
                              <a:moveTo>
                                <a:pt x="164211" y="79587"/>
                              </a:moveTo>
                              <a:cubicBezTo>
                                <a:pt x="164211" y="76729"/>
                                <a:pt x="162306" y="75777"/>
                                <a:pt x="160401" y="75777"/>
                              </a:cubicBezTo>
                              <a:lnTo>
                                <a:pt x="160401" y="75777"/>
                              </a:lnTo>
                              <a:cubicBezTo>
                                <a:pt x="159449" y="74824"/>
                                <a:pt x="157544" y="73872"/>
                                <a:pt x="160401" y="71967"/>
                              </a:cubicBezTo>
                              <a:cubicBezTo>
                                <a:pt x="160401" y="71967"/>
                                <a:pt x="162306" y="71967"/>
                                <a:pt x="161353" y="70062"/>
                              </a:cubicBezTo>
                              <a:cubicBezTo>
                                <a:pt x="161353" y="69109"/>
                                <a:pt x="160401" y="69109"/>
                                <a:pt x="159449" y="70062"/>
                              </a:cubicBezTo>
                              <a:cubicBezTo>
                                <a:pt x="156591" y="71014"/>
                                <a:pt x="155638" y="74824"/>
                                <a:pt x="157544" y="79587"/>
                              </a:cubicBezTo>
                              <a:cubicBezTo>
                                <a:pt x="158496" y="81492"/>
                                <a:pt x="159449" y="82444"/>
                                <a:pt x="161353" y="79587"/>
                              </a:cubicBezTo>
                              <a:cubicBezTo>
                                <a:pt x="161353" y="79587"/>
                                <a:pt x="162306" y="80539"/>
                                <a:pt x="163259" y="80539"/>
                              </a:cubicBezTo>
                              <a:cubicBezTo>
                                <a:pt x="164211" y="81492"/>
                                <a:pt x="163259" y="83397"/>
                                <a:pt x="164211" y="83397"/>
                              </a:cubicBezTo>
                              <a:cubicBezTo>
                                <a:pt x="164211" y="82444"/>
                                <a:pt x="164211" y="80539"/>
                                <a:pt x="164211" y="79587"/>
                              </a:cubicBezTo>
                              <a:close/>
                              <a:moveTo>
                                <a:pt x="158496" y="191982"/>
                              </a:moveTo>
                              <a:cubicBezTo>
                                <a:pt x="159449" y="192934"/>
                                <a:pt x="160401" y="192934"/>
                                <a:pt x="161353" y="192934"/>
                              </a:cubicBezTo>
                              <a:cubicBezTo>
                                <a:pt x="161353" y="192934"/>
                                <a:pt x="162306" y="192934"/>
                                <a:pt x="162306" y="191982"/>
                              </a:cubicBezTo>
                              <a:cubicBezTo>
                                <a:pt x="162306" y="190077"/>
                                <a:pt x="160401" y="190077"/>
                                <a:pt x="158496" y="190077"/>
                              </a:cubicBezTo>
                              <a:cubicBezTo>
                                <a:pt x="157544" y="190077"/>
                                <a:pt x="156591" y="187219"/>
                                <a:pt x="155638" y="189124"/>
                              </a:cubicBezTo>
                              <a:cubicBezTo>
                                <a:pt x="154686" y="190077"/>
                                <a:pt x="156591" y="191029"/>
                                <a:pt x="158496" y="191982"/>
                              </a:cubicBezTo>
                              <a:close/>
                              <a:moveTo>
                                <a:pt x="160401" y="196744"/>
                              </a:moveTo>
                              <a:cubicBezTo>
                                <a:pt x="160401" y="194839"/>
                                <a:pt x="158496" y="194839"/>
                                <a:pt x="156591" y="192934"/>
                              </a:cubicBezTo>
                              <a:cubicBezTo>
                                <a:pt x="155638" y="192934"/>
                                <a:pt x="154686" y="192934"/>
                                <a:pt x="155638" y="193887"/>
                              </a:cubicBezTo>
                              <a:cubicBezTo>
                                <a:pt x="156591" y="194839"/>
                                <a:pt x="155638" y="197697"/>
                                <a:pt x="158496" y="197697"/>
                              </a:cubicBezTo>
                              <a:cubicBezTo>
                                <a:pt x="158496" y="197697"/>
                                <a:pt x="160401" y="196744"/>
                                <a:pt x="160401" y="196744"/>
                              </a:cubicBezTo>
                              <a:close/>
                              <a:moveTo>
                                <a:pt x="161353" y="209127"/>
                              </a:moveTo>
                              <a:cubicBezTo>
                                <a:pt x="163259" y="205317"/>
                                <a:pt x="161353" y="204364"/>
                                <a:pt x="159449" y="204364"/>
                              </a:cubicBezTo>
                              <a:cubicBezTo>
                                <a:pt x="159449" y="206269"/>
                                <a:pt x="161353" y="209127"/>
                                <a:pt x="158496" y="208174"/>
                              </a:cubicBezTo>
                              <a:cubicBezTo>
                                <a:pt x="155638" y="207222"/>
                                <a:pt x="156591" y="208174"/>
                                <a:pt x="156591" y="210079"/>
                              </a:cubicBezTo>
                              <a:cubicBezTo>
                                <a:pt x="158496" y="211984"/>
                                <a:pt x="156591" y="213889"/>
                                <a:pt x="157544" y="215794"/>
                              </a:cubicBezTo>
                              <a:cubicBezTo>
                                <a:pt x="156591" y="215794"/>
                                <a:pt x="155638" y="216747"/>
                                <a:pt x="155638" y="217699"/>
                              </a:cubicBezTo>
                              <a:cubicBezTo>
                                <a:pt x="155638" y="217699"/>
                                <a:pt x="156591" y="217699"/>
                                <a:pt x="156591" y="217699"/>
                              </a:cubicBezTo>
                              <a:cubicBezTo>
                                <a:pt x="157544" y="217699"/>
                                <a:pt x="157544" y="216747"/>
                                <a:pt x="158496" y="215794"/>
                              </a:cubicBezTo>
                              <a:cubicBezTo>
                                <a:pt x="159449" y="215794"/>
                                <a:pt x="160401" y="215794"/>
                                <a:pt x="160401" y="213889"/>
                              </a:cubicBezTo>
                              <a:cubicBezTo>
                                <a:pt x="159449" y="211984"/>
                                <a:pt x="160401" y="211032"/>
                                <a:pt x="161353" y="209127"/>
                              </a:cubicBezTo>
                              <a:close/>
                              <a:moveTo>
                                <a:pt x="159449" y="75777"/>
                              </a:moveTo>
                              <a:lnTo>
                                <a:pt x="159449" y="79587"/>
                              </a:lnTo>
                              <a:lnTo>
                                <a:pt x="155638" y="79587"/>
                              </a:lnTo>
                              <a:cubicBezTo>
                                <a:pt x="156591" y="76729"/>
                                <a:pt x="157544" y="76729"/>
                                <a:pt x="159449" y="75777"/>
                              </a:cubicBezTo>
                              <a:lnTo>
                                <a:pt x="159449" y="75777"/>
                              </a:lnTo>
                              <a:close/>
                              <a:moveTo>
                                <a:pt x="156591" y="175789"/>
                              </a:moveTo>
                              <a:cubicBezTo>
                                <a:pt x="156591" y="176742"/>
                                <a:pt x="156591" y="176742"/>
                                <a:pt x="156591" y="175789"/>
                              </a:cubicBezTo>
                              <a:cubicBezTo>
                                <a:pt x="158496" y="177694"/>
                                <a:pt x="159449" y="174837"/>
                                <a:pt x="160401" y="174837"/>
                              </a:cubicBezTo>
                              <a:lnTo>
                                <a:pt x="161353" y="174837"/>
                              </a:lnTo>
                              <a:cubicBezTo>
                                <a:pt x="162306" y="174837"/>
                                <a:pt x="163259" y="174837"/>
                                <a:pt x="162306" y="173884"/>
                              </a:cubicBezTo>
                              <a:cubicBezTo>
                                <a:pt x="162306" y="172932"/>
                                <a:pt x="161353" y="172932"/>
                                <a:pt x="161353" y="172932"/>
                              </a:cubicBezTo>
                              <a:cubicBezTo>
                                <a:pt x="160401" y="172932"/>
                                <a:pt x="156591" y="174837"/>
                                <a:pt x="156591" y="175789"/>
                              </a:cubicBezTo>
                              <a:close/>
                              <a:moveTo>
                                <a:pt x="159449" y="233892"/>
                              </a:moveTo>
                              <a:cubicBezTo>
                                <a:pt x="160401" y="233892"/>
                                <a:pt x="161353" y="233892"/>
                                <a:pt x="161353" y="231987"/>
                              </a:cubicBezTo>
                              <a:cubicBezTo>
                                <a:pt x="161353" y="231034"/>
                                <a:pt x="160401" y="230082"/>
                                <a:pt x="159449" y="230082"/>
                              </a:cubicBezTo>
                              <a:cubicBezTo>
                                <a:pt x="157544" y="230082"/>
                                <a:pt x="157544" y="231987"/>
                                <a:pt x="157544" y="231987"/>
                              </a:cubicBezTo>
                              <a:cubicBezTo>
                                <a:pt x="157544" y="233892"/>
                                <a:pt x="158496" y="233892"/>
                                <a:pt x="159449" y="233892"/>
                              </a:cubicBezTo>
                              <a:close/>
                              <a:moveTo>
                                <a:pt x="162306" y="183409"/>
                              </a:moveTo>
                              <a:cubicBezTo>
                                <a:pt x="162306" y="182457"/>
                                <a:pt x="161353" y="182457"/>
                                <a:pt x="160401" y="182457"/>
                              </a:cubicBezTo>
                              <a:cubicBezTo>
                                <a:pt x="159449" y="182457"/>
                                <a:pt x="158496" y="183409"/>
                                <a:pt x="158496" y="184362"/>
                              </a:cubicBezTo>
                              <a:cubicBezTo>
                                <a:pt x="158496" y="185314"/>
                                <a:pt x="159449" y="185314"/>
                                <a:pt x="159449" y="184362"/>
                              </a:cubicBezTo>
                              <a:cubicBezTo>
                                <a:pt x="161353" y="184362"/>
                                <a:pt x="162306" y="184362"/>
                                <a:pt x="162306" y="183409"/>
                              </a:cubicBezTo>
                              <a:close/>
                              <a:moveTo>
                                <a:pt x="160401" y="241512"/>
                              </a:moveTo>
                              <a:cubicBezTo>
                                <a:pt x="160401" y="241512"/>
                                <a:pt x="160401" y="240559"/>
                                <a:pt x="160401" y="240559"/>
                              </a:cubicBezTo>
                              <a:cubicBezTo>
                                <a:pt x="160401" y="240559"/>
                                <a:pt x="160401" y="240559"/>
                                <a:pt x="159449" y="240559"/>
                              </a:cubicBezTo>
                              <a:lnTo>
                                <a:pt x="158496" y="241512"/>
                              </a:lnTo>
                              <a:cubicBezTo>
                                <a:pt x="160401" y="241512"/>
                                <a:pt x="160401" y="241512"/>
                                <a:pt x="160401" y="241512"/>
                              </a:cubicBezTo>
                              <a:close/>
                              <a:moveTo>
                                <a:pt x="163259" y="249132"/>
                              </a:moveTo>
                              <a:cubicBezTo>
                                <a:pt x="164211" y="249132"/>
                                <a:pt x="164211" y="248179"/>
                                <a:pt x="164211" y="247227"/>
                              </a:cubicBezTo>
                              <a:cubicBezTo>
                                <a:pt x="164211" y="246274"/>
                                <a:pt x="164211" y="245322"/>
                                <a:pt x="163259" y="245322"/>
                              </a:cubicBezTo>
                              <a:cubicBezTo>
                                <a:pt x="162306" y="245322"/>
                                <a:pt x="161353" y="245322"/>
                                <a:pt x="161353" y="246274"/>
                              </a:cubicBezTo>
                              <a:cubicBezTo>
                                <a:pt x="161353" y="247227"/>
                                <a:pt x="162306" y="248179"/>
                                <a:pt x="163259" y="249132"/>
                              </a:cubicBezTo>
                              <a:close/>
                              <a:moveTo>
                                <a:pt x="162306" y="219604"/>
                              </a:moveTo>
                              <a:cubicBezTo>
                                <a:pt x="163259" y="219604"/>
                                <a:pt x="164211" y="219604"/>
                                <a:pt x="164211" y="218652"/>
                              </a:cubicBezTo>
                              <a:lnTo>
                                <a:pt x="164211" y="215794"/>
                              </a:lnTo>
                              <a:cubicBezTo>
                                <a:pt x="162306" y="215794"/>
                                <a:pt x="162306" y="216747"/>
                                <a:pt x="162306" y="217699"/>
                              </a:cubicBezTo>
                              <a:cubicBezTo>
                                <a:pt x="161353" y="218652"/>
                                <a:pt x="161353" y="218652"/>
                                <a:pt x="162306" y="219604"/>
                              </a:cubicBezTo>
                              <a:close/>
                              <a:moveTo>
                                <a:pt x="164211" y="203412"/>
                              </a:moveTo>
                              <a:cubicBezTo>
                                <a:pt x="166116" y="204364"/>
                                <a:pt x="167069" y="204364"/>
                                <a:pt x="168021" y="202459"/>
                              </a:cubicBezTo>
                              <a:cubicBezTo>
                                <a:pt x="168974" y="201507"/>
                                <a:pt x="168021" y="200554"/>
                                <a:pt x="168021" y="198649"/>
                              </a:cubicBezTo>
                              <a:cubicBezTo>
                                <a:pt x="168021" y="197697"/>
                                <a:pt x="168021" y="196744"/>
                                <a:pt x="167069" y="195792"/>
                              </a:cubicBezTo>
                              <a:cubicBezTo>
                                <a:pt x="165163" y="195792"/>
                                <a:pt x="165163" y="196744"/>
                                <a:pt x="165163" y="197697"/>
                              </a:cubicBezTo>
                              <a:cubicBezTo>
                                <a:pt x="165163" y="198649"/>
                                <a:pt x="164211" y="199602"/>
                                <a:pt x="163259" y="199602"/>
                              </a:cubicBezTo>
                              <a:cubicBezTo>
                                <a:pt x="162306" y="201507"/>
                                <a:pt x="162306" y="202459"/>
                                <a:pt x="164211" y="203412"/>
                              </a:cubicBezTo>
                              <a:close/>
                              <a:moveTo>
                                <a:pt x="165163" y="226272"/>
                              </a:moveTo>
                              <a:cubicBezTo>
                                <a:pt x="167069" y="226272"/>
                                <a:pt x="168974" y="226272"/>
                                <a:pt x="168974" y="224367"/>
                              </a:cubicBezTo>
                              <a:cubicBezTo>
                                <a:pt x="168974" y="223414"/>
                                <a:pt x="168021" y="222462"/>
                                <a:pt x="167069" y="222462"/>
                              </a:cubicBezTo>
                              <a:cubicBezTo>
                                <a:pt x="165163" y="222462"/>
                                <a:pt x="164211" y="223414"/>
                                <a:pt x="163259" y="225319"/>
                              </a:cubicBezTo>
                              <a:cubicBezTo>
                                <a:pt x="162306" y="227224"/>
                                <a:pt x="164211" y="226272"/>
                                <a:pt x="165163" y="226272"/>
                              </a:cubicBezTo>
                              <a:close/>
                              <a:moveTo>
                                <a:pt x="164211" y="254847"/>
                              </a:moveTo>
                              <a:cubicBezTo>
                                <a:pt x="165163" y="254847"/>
                                <a:pt x="165163" y="254847"/>
                                <a:pt x="166116" y="254847"/>
                              </a:cubicBezTo>
                              <a:cubicBezTo>
                                <a:pt x="166116" y="253894"/>
                                <a:pt x="166116" y="252942"/>
                                <a:pt x="165163" y="252942"/>
                              </a:cubicBezTo>
                              <a:cubicBezTo>
                                <a:pt x="165163" y="252942"/>
                                <a:pt x="164211" y="252942"/>
                                <a:pt x="164211" y="253894"/>
                              </a:cubicBezTo>
                              <a:cubicBezTo>
                                <a:pt x="164211" y="254847"/>
                                <a:pt x="163259" y="253894"/>
                                <a:pt x="164211" y="254847"/>
                              </a:cubicBezTo>
                              <a:close/>
                              <a:moveTo>
                                <a:pt x="165163" y="92922"/>
                              </a:moveTo>
                              <a:cubicBezTo>
                                <a:pt x="164211" y="91969"/>
                                <a:pt x="164211" y="91969"/>
                                <a:pt x="165163" y="92922"/>
                              </a:cubicBezTo>
                              <a:lnTo>
                                <a:pt x="163259" y="91969"/>
                              </a:lnTo>
                              <a:cubicBezTo>
                                <a:pt x="163259" y="92922"/>
                                <a:pt x="163259" y="92922"/>
                                <a:pt x="165163" y="92922"/>
                              </a:cubicBezTo>
                              <a:cubicBezTo>
                                <a:pt x="164211" y="92922"/>
                                <a:pt x="164211" y="92922"/>
                                <a:pt x="165163" y="92922"/>
                              </a:cubicBezTo>
                              <a:close/>
                              <a:moveTo>
                                <a:pt x="168021" y="89112"/>
                              </a:moveTo>
                              <a:cubicBezTo>
                                <a:pt x="168974" y="89112"/>
                                <a:pt x="168021" y="87207"/>
                                <a:pt x="168021" y="86254"/>
                              </a:cubicBezTo>
                              <a:cubicBezTo>
                                <a:pt x="168021" y="85302"/>
                                <a:pt x="168021" y="84349"/>
                                <a:pt x="166116" y="84349"/>
                              </a:cubicBezTo>
                              <a:cubicBezTo>
                                <a:pt x="165163" y="85302"/>
                                <a:pt x="164211" y="86254"/>
                                <a:pt x="164211" y="87207"/>
                              </a:cubicBezTo>
                              <a:cubicBezTo>
                                <a:pt x="164211" y="90064"/>
                                <a:pt x="166116" y="89112"/>
                                <a:pt x="168021" y="89112"/>
                              </a:cubicBezTo>
                              <a:close/>
                              <a:moveTo>
                                <a:pt x="164211" y="57679"/>
                              </a:moveTo>
                              <a:lnTo>
                                <a:pt x="164211" y="57679"/>
                              </a:lnTo>
                              <a:cubicBezTo>
                                <a:pt x="164211" y="59584"/>
                                <a:pt x="166116" y="59584"/>
                                <a:pt x="167069" y="60537"/>
                              </a:cubicBezTo>
                              <a:cubicBezTo>
                                <a:pt x="168974" y="61489"/>
                                <a:pt x="169926" y="61489"/>
                                <a:pt x="171831" y="60537"/>
                              </a:cubicBezTo>
                              <a:cubicBezTo>
                                <a:pt x="171831" y="60537"/>
                                <a:pt x="171831" y="59584"/>
                                <a:pt x="171831" y="59584"/>
                              </a:cubicBezTo>
                              <a:cubicBezTo>
                                <a:pt x="171831" y="58632"/>
                                <a:pt x="170878" y="57679"/>
                                <a:pt x="170878" y="57679"/>
                              </a:cubicBezTo>
                              <a:cubicBezTo>
                                <a:pt x="168021" y="59584"/>
                                <a:pt x="166116" y="56727"/>
                                <a:pt x="164211" y="57679"/>
                              </a:cubicBezTo>
                              <a:close/>
                              <a:moveTo>
                                <a:pt x="168021" y="67204"/>
                              </a:moveTo>
                              <a:cubicBezTo>
                                <a:pt x="168021" y="66252"/>
                                <a:pt x="168021" y="65299"/>
                                <a:pt x="167069" y="66252"/>
                              </a:cubicBezTo>
                              <a:cubicBezTo>
                                <a:pt x="166116" y="66252"/>
                                <a:pt x="165163" y="66252"/>
                                <a:pt x="164211" y="68157"/>
                              </a:cubicBezTo>
                              <a:cubicBezTo>
                                <a:pt x="164211" y="69109"/>
                                <a:pt x="165163" y="69109"/>
                                <a:pt x="166116" y="69109"/>
                              </a:cubicBezTo>
                              <a:cubicBezTo>
                                <a:pt x="167069" y="69109"/>
                                <a:pt x="168021" y="68157"/>
                                <a:pt x="168021" y="67204"/>
                              </a:cubicBezTo>
                              <a:close/>
                              <a:moveTo>
                                <a:pt x="166116" y="262467"/>
                              </a:moveTo>
                              <a:cubicBezTo>
                                <a:pt x="167069" y="262467"/>
                                <a:pt x="168021" y="261514"/>
                                <a:pt x="168021" y="260562"/>
                              </a:cubicBezTo>
                              <a:cubicBezTo>
                                <a:pt x="168021" y="260562"/>
                                <a:pt x="167069" y="259609"/>
                                <a:pt x="166116" y="259609"/>
                              </a:cubicBezTo>
                              <a:cubicBezTo>
                                <a:pt x="165163" y="259609"/>
                                <a:pt x="164211" y="260562"/>
                                <a:pt x="164211" y="261514"/>
                              </a:cubicBezTo>
                              <a:cubicBezTo>
                                <a:pt x="164211" y="262467"/>
                                <a:pt x="165163" y="262467"/>
                                <a:pt x="166116" y="262467"/>
                              </a:cubicBezTo>
                              <a:close/>
                              <a:moveTo>
                                <a:pt x="168021" y="228177"/>
                              </a:moveTo>
                              <a:cubicBezTo>
                                <a:pt x="167069" y="228177"/>
                                <a:pt x="166116" y="228177"/>
                                <a:pt x="166116" y="229129"/>
                              </a:cubicBezTo>
                              <a:cubicBezTo>
                                <a:pt x="166116" y="230082"/>
                                <a:pt x="167069" y="230082"/>
                                <a:pt x="168021" y="231034"/>
                              </a:cubicBezTo>
                              <a:cubicBezTo>
                                <a:pt x="170878" y="232939"/>
                                <a:pt x="171831" y="229129"/>
                                <a:pt x="174688" y="230082"/>
                              </a:cubicBezTo>
                              <a:cubicBezTo>
                                <a:pt x="175641" y="231987"/>
                                <a:pt x="174688" y="233892"/>
                                <a:pt x="173736" y="235797"/>
                              </a:cubicBezTo>
                              <a:cubicBezTo>
                                <a:pt x="172784" y="235797"/>
                                <a:pt x="171831" y="235797"/>
                                <a:pt x="169926" y="236749"/>
                              </a:cubicBezTo>
                              <a:cubicBezTo>
                                <a:pt x="169926" y="234844"/>
                                <a:pt x="168021" y="234844"/>
                                <a:pt x="166116" y="234844"/>
                              </a:cubicBezTo>
                              <a:cubicBezTo>
                                <a:pt x="164211" y="235797"/>
                                <a:pt x="164211" y="236749"/>
                                <a:pt x="164211" y="238654"/>
                              </a:cubicBezTo>
                              <a:cubicBezTo>
                                <a:pt x="164211" y="239607"/>
                                <a:pt x="164211" y="240559"/>
                                <a:pt x="166116" y="241512"/>
                              </a:cubicBezTo>
                              <a:cubicBezTo>
                                <a:pt x="168021" y="241512"/>
                                <a:pt x="168974" y="240559"/>
                                <a:pt x="168974" y="238654"/>
                              </a:cubicBezTo>
                              <a:cubicBezTo>
                                <a:pt x="168974" y="238654"/>
                                <a:pt x="168974" y="237702"/>
                                <a:pt x="168974" y="236749"/>
                              </a:cubicBezTo>
                              <a:cubicBezTo>
                                <a:pt x="168974" y="236749"/>
                                <a:pt x="170878" y="238654"/>
                                <a:pt x="170878" y="238654"/>
                              </a:cubicBezTo>
                              <a:cubicBezTo>
                                <a:pt x="169926" y="242464"/>
                                <a:pt x="173736" y="244369"/>
                                <a:pt x="175641" y="246274"/>
                              </a:cubicBezTo>
                              <a:cubicBezTo>
                                <a:pt x="177546" y="248179"/>
                                <a:pt x="181356" y="248179"/>
                                <a:pt x="183261" y="245322"/>
                              </a:cubicBezTo>
                              <a:cubicBezTo>
                                <a:pt x="184213" y="243417"/>
                                <a:pt x="183261" y="241512"/>
                                <a:pt x="181356" y="240559"/>
                              </a:cubicBezTo>
                              <a:cubicBezTo>
                                <a:pt x="180403" y="239607"/>
                                <a:pt x="180403" y="238654"/>
                                <a:pt x="179451" y="237702"/>
                              </a:cubicBezTo>
                              <a:cubicBezTo>
                                <a:pt x="178499" y="236749"/>
                                <a:pt x="177546" y="235797"/>
                                <a:pt x="176594" y="236749"/>
                              </a:cubicBezTo>
                              <a:cubicBezTo>
                                <a:pt x="175641" y="237702"/>
                                <a:pt x="175641" y="238654"/>
                                <a:pt x="176594" y="239607"/>
                              </a:cubicBezTo>
                              <a:lnTo>
                                <a:pt x="178499" y="240559"/>
                              </a:lnTo>
                              <a:cubicBezTo>
                                <a:pt x="179451" y="240559"/>
                                <a:pt x="180403" y="241512"/>
                                <a:pt x="179451" y="242464"/>
                              </a:cubicBezTo>
                              <a:cubicBezTo>
                                <a:pt x="179451" y="243417"/>
                                <a:pt x="177546" y="244369"/>
                                <a:pt x="176594" y="243417"/>
                              </a:cubicBezTo>
                              <a:cubicBezTo>
                                <a:pt x="173736" y="241512"/>
                                <a:pt x="172784" y="239607"/>
                                <a:pt x="172784" y="235797"/>
                              </a:cubicBezTo>
                              <a:cubicBezTo>
                                <a:pt x="174688" y="235797"/>
                                <a:pt x="176594" y="235797"/>
                                <a:pt x="176594" y="233892"/>
                              </a:cubicBezTo>
                              <a:cubicBezTo>
                                <a:pt x="176594" y="231987"/>
                                <a:pt x="174688" y="231987"/>
                                <a:pt x="173736" y="230082"/>
                              </a:cubicBezTo>
                              <a:cubicBezTo>
                                <a:pt x="172784" y="225319"/>
                                <a:pt x="172784" y="225319"/>
                                <a:pt x="168021" y="228177"/>
                              </a:cubicBezTo>
                              <a:close/>
                              <a:moveTo>
                                <a:pt x="168021" y="271039"/>
                              </a:moveTo>
                              <a:cubicBezTo>
                                <a:pt x="168021" y="271039"/>
                                <a:pt x="167069" y="271039"/>
                                <a:pt x="166116" y="271039"/>
                              </a:cubicBezTo>
                              <a:cubicBezTo>
                                <a:pt x="165163" y="271039"/>
                                <a:pt x="165163" y="271039"/>
                                <a:pt x="165163" y="271992"/>
                              </a:cubicBezTo>
                              <a:cubicBezTo>
                                <a:pt x="165163" y="271992"/>
                                <a:pt x="166116" y="272944"/>
                                <a:pt x="167069" y="272944"/>
                              </a:cubicBezTo>
                              <a:cubicBezTo>
                                <a:pt x="168021" y="271992"/>
                                <a:pt x="168021" y="271992"/>
                                <a:pt x="168021" y="271039"/>
                              </a:cubicBezTo>
                              <a:close/>
                              <a:moveTo>
                                <a:pt x="177546" y="269134"/>
                              </a:moveTo>
                              <a:cubicBezTo>
                                <a:pt x="175641" y="267229"/>
                                <a:pt x="174688" y="265324"/>
                                <a:pt x="174688" y="262467"/>
                              </a:cubicBezTo>
                              <a:cubicBezTo>
                                <a:pt x="174688" y="260562"/>
                                <a:pt x="173736" y="258657"/>
                                <a:pt x="172784" y="257704"/>
                              </a:cubicBezTo>
                              <a:cubicBezTo>
                                <a:pt x="172784" y="255799"/>
                                <a:pt x="172784" y="253894"/>
                                <a:pt x="173736" y="251989"/>
                              </a:cubicBezTo>
                              <a:cubicBezTo>
                                <a:pt x="173736" y="251037"/>
                                <a:pt x="174688" y="250084"/>
                                <a:pt x="173736" y="250084"/>
                              </a:cubicBezTo>
                              <a:cubicBezTo>
                                <a:pt x="171831" y="249132"/>
                                <a:pt x="171831" y="251037"/>
                                <a:pt x="171831" y="251989"/>
                              </a:cubicBezTo>
                              <a:cubicBezTo>
                                <a:pt x="170878" y="253894"/>
                                <a:pt x="167069" y="253894"/>
                                <a:pt x="168021" y="256752"/>
                              </a:cubicBezTo>
                              <a:cubicBezTo>
                                <a:pt x="168974" y="258657"/>
                                <a:pt x="171831" y="256752"/>
                                <a:pt x="173736" y="257704"/>
                              </a:cubicBezTo>
                              <a:cubicBezTo>
                                <a:pt x="171831" y="264372"/>
                                <a:pt x="173736" y="268182"/>
                                <a:pt x="177546" y="271039"/>
                              </a:cubicBezTo>
                              <a:cubicBezTo>
                                <a:pt x="178499" y="271039"/>
                                <a:pt x="178499" y="271992"/>
                                <a:pt x="179451" y="271039"/>
                              </a:cubicBezTo>
                              <a:cubicBezTo>
                                <a:pt x="177546" y="270087"/>
                                <a:pt x="177546" y="269134"/>
                                <a:pt x="177546" y="269134"/>
                              </a:cubicBezTo>
                              <a:close/>
                              <a:moveTo>
                                <a:pt x="170878" y="93874"/>
                              </a:moveTo>
                              <a:cubicBezTo>
                                <a:pt x="170878" y="93874"/>
                                <a:pt x="170878" y="92922"/>
                                <a:pt x="170878" y="92922"/>
                              </a:cubicBezTo>
                              <a:cubicBezTo>
                                <a:pt x="170878" y="92922"/>
                                <a:pt x="167069" y="94827"/>
                                <a:pt x="167069" y="95779"/>
                              </a:cubicBezTo>
                              <a:cubicBezTo>
                                <a:pt x="167069" y="95779"/>
                                <a:pt x="167069" y="95779"/>
                                <a:pt x="168021" y="95779"/>
                              </a:cubicBezTo>
                              <a:cubicBezTo>
                                <a:pt x="168974" y="94827"/>
                                <a:pt x="170878" y="95779"/>
                                <a:pt x="170878" y="93874"/>
                              </a:cubicBezTo>
                              <a:close/>
                              <a:moveTo>
                                <a:pt x="167069" y="208174"/>
                              </a:moveTo>
                              <a:cubicBezTo>
                                <a:pt x="168021" y="208174"/>
                                <a:pt x="168021" y="208174"/>
                                <a:pt x="168021" y="207222"/>
                              </a:cubicBezTo>
                              <a:cubicBezTo>
                                <a:pt x="168021" y="207222"/>
                                <a:pt x="168021" y="206269"/>
                                <a:pt x="168021" y="206269"/>
                              </a:cubicBezTo>
                              <a:cubicBezTo>
                                <a:pt x="167069" y="206269"/>
                                <a:pt x="167069" y="206269"/>
                                <a:pt x="167069" y="208174"/>
                              </a:cubicBezTo>
                              <a:lnTo>
                                <a:pt x="167069" y="208174"/>
                              </a:lnTo>
                              <a:close/>
                              <a:moveTo>
                                <a:pt x="168021" y="74824"/>
                              </a:moveTo>
                              <a:cubicBezTo>
                                <a:pt x="168021" y="74824"/>
                                <a:pt x="168974" y="75777"/>
                                <a:pt x="169926" y="74824"/>
                              </a:cubicBezTo>
                              <a:cubicBezTo>
                                <a:pt x="171831" y="74824"/>
                                <a:pt x="170878" y="72919"/>
                                <a:pt x="170878" y="71967"/>
                              </a:cubicBezTo>
                              <a:cubicBezTo>
                                <a:pt x="168974" y="72919"/>
                                <a:pt x="167069" y="72919"/>
                                <a:pt x="168021" y="74824"/>
                              </a:cubicBezTo>
                              <a:close/>
                              <a:moveTo>
                                <a:pt x="171831" y="216747"/>
                              </a:moveTo>
                              <a:cubicBezTo>
                                <a:pt x="169926" y="216747"/>
                                <a:pt x="168974" y="217699"/>
                                <a:pt x="168974" y="219604"/>
                              </a:cubicBezTo>
                              <a:cubicBezTo>
                                <a:pt x="168974" y="220557"/>
                                <a:pt x="168974" y="221509"/>
                                <a:pt x="169926" y="221509"/>
                              </a:cubicBezTo>
                              <a:cubicBezTo>
                                <a:pt x="171831" y="221509"/>
                                <a:pt x="172784" y="219604"/>
                                <a:pt x="172784" y="218652"/>
                              </a:cubicBezTo>
                              <a:cubicBezTo>
                                <a:pt x="171831" y="216747"/>
                                <a:pt x="171831" y="216747"/>
                                <a:pt x="171831" y="216747"/>
                              </a:cubicBezTo>
                              <a:close/>
                              <a:moveTo>
                                <a:pt x="169926" y="244369"/>
                              </a:moveTo>
                              <a:cubicBezTo>
                                <a:pt x="168974" y="244369"/>
                                <a:pt x="168974" y="244369"/>
                                <a:pt x="169926" y="244369"/>
                              </a:cubicBezTo>
                              <a:lnTo>
                                <a:pt x="169926" y="246274"/>
                              </a:lnTo>
                              <a:cubicBezTo>
                                <a:pt x="169926" y="246274"/>
                                <a:pt x="169926" y="245322"/>
                                <a:pt x="169926" y="244369"/>
                              </a:cubicBezTo>
                              <a:cubicBezTo>
                                <a:pt x="169926" y="245322"/>
                                <a:pt x="169926" y="244369"/>
                                <a:pt x="169926" y="244369"/>
                              </a:cubicBezTo>
                              <a:close/>
                              <a:moveTo>
                                <a:pt x="168974" y="191029"/>
                              </a:moveTo>
                              <a:cubicBezTo>
                                <a:pt x="168974" y="191029"/>
                                <a:pt x="169926" y="191982"/>
                                <a:pt x="168974" y="191029"/>
                              </a:cubicBezTo>
                              <a:cubicBezTo>
                                <a:pt x="169926" y="191982"/>
                                <a:pt x="170878" y="191029"/>
                                <a:pt x="170878" y="191029"/>
                              </a:cubicBezTo>
                              <a:lnTo>
                                <a:pt x="170878" y="190077"/>
                              </a:lnTo>
                              <a:cubicBezTo>
                                <a:pt x="169926" y="190077"/>
                                <a:pt x="168974" y="190077"/>
                                <a:pt x="168974" y="191029"/>
                              </a:cubicBezTo>
                              <a:close/>
                              <a:moveTo>
                                <a:pt x="171831" y="71014"/>
                              </a:moveTo>
                              <a:cubicBezTo>
                                <a:pt x="171831" y="71014"/>
                                <a:pt x="171831" y="71014"/>
                                <a:pt x="171831" y="71014"/>
                              </a:cubicBezTo>
                              <a:cubicBezTo>
                                <a:pt x="169926" y="71014"/>
                                <a:pt x="169926" y="71014"/>
                                <a:pt x="169926" y="71967"/>
                              </a:cubicBezTo>
                              <a:cubicBezTo>
                                <a:pt x="170878" y="71967"/>
                                <a:pt x="171831" y="71967"/>
                                <a:pt x="171831" y="71014"/>
                              </a:cubicBezTo>
                              <a:close/>
                              <a:moveTo>
                                <a:pt x="170878" y="80539"/>
                              </a:moveTo>
                              <a:cubicBezTo>
                                <a:pt x="170878" y="80539"/>
                                <a:pt x="169926" y="81492"/>
                                <a:pt x="169926" y="82444"/>
                              </a:cubicBezTo>
                              <a:cubicBezTo>
                                <a:pt x="169926" y="83397"/>
                                <a:pt x="170878" y="83397"/>
                                <a:pt x="171831" y="83397"/>
                              </a:cubicBezTo>
                              <a:cubicBezTo>
                                <a:pt x="172784" y="83397"/>
                                <a:pt x="172784" y="82444"/>
                                <a:pt x="172784" y="81492"/>
                              </a:cubicBezTo>
                              <a:cubicBezTo>
                                <a:pt x="172784" y="80539"/>
                                <a:pt x="171831" y="80539"/>
                                <a:pt x="170878" y="80539"/>
                              </a:cubicBezTo>
                              <a:close/>
                              <a:moveTo>
                                <a:pt x="172784" y="100542"/>
                              </a:moveTo>
                              <a:cubicBezTo>
                                <a:pt x="172784" y="99589"/>
                                <a:pt x="172784" y="98637"/>
                                <a:pt x="171831" y="98637"/>
                              </a:cubicBezTo>
                              <a:cubicBezTo>
                                <a:pt x="170878" y="98637"/>
                                <a:pt x="170878" y="98637"/>
                                <a:pt x="170878" y="99589"/>
                              </a:cubicBezTo>
                              <a:cubicBezTo>
                                <a:pt x="170878" y="100542"/>
                                <a:pt x="170878" y="101494"/>
                                <a:pt x="171831" y="101494"/>
                              </a:cubicBezTo>
                              <a:cubicBezTo>
                                <a:pt x="171831" y="101494"/>
                                <a:pt x="172784" y="100542"/>
                                <a:pt x="172784" y="100542"/>
                              </a:cubicBezTo>
                              <a:close/>
                              <a:moveTo>
                                <a:pt x="173736" y="192934"/>
                              </a:moveTo>
                              <a:cubicBezTo>
                                <a:pt x="173736" y="193887"/>
                                <a:pt x="173736" y="194839"/>
                                <a:pt x="175641" y="194839"/>
                              </a:cubicBezTo>
                              <a:cubicBezTo>
                                <a:pt x="176594" y="194839"/>
                                <a:pt x="176594" y="193887"/>
                                <a:pt x="176594" y="192934"/>
                              </a:cubicBezTo>
                              <a:cubicBezTo>
                                <a:pt x="176594" y="191982"/>
                                <a:pt x="176594" y="191029"/>
                                <a:pt x="174688" y="191029"/>
                              </a:cubicBezTo>
                              <a:cubicBezTo>
                                <a:pt x="173736" y="191982"/>
                                <a:pt x="172784" y="191982"/>
                                <a:pt x="173736" y="192934"/>
                              </a:cubicBezTo>
                              <a:close/>
                              <a:moveTo>
                                <a:pt x="174688" y="207222"/>
                              </a:moveTo>
                              <a:cubicBezTo>
                                <a:pt x="174688" y="207222"/>
                                <a:pt x="175641" y="207222"/>
                                <a:pt x="174688" y="207222"/>
                              </a:cubicBezTo>
                              <a:cubicBezTo>
                                <a:pt x="175641" y="206269"/>
                                <a:pt x="175641" y="205317"/>
                                <a:pt x="174688" y="205317"/>
                              </a:cubicBezTo>
                              <a:cubicBezTo>
                                <a:pt x="173736" y="205317"/>
                                <a:pt x="173736" y="205317"/>
                                <a:pt x="173736" y="206269"/>
                              </a:cubicBezTo>
                              <a:cubicBezTo>
                                <a:pt x="173736" y="207222"/>
                                <a:pt x="173736" y="207222"/>
                                <a:pt x="174688" y="207222"/>
                              </a:cubicBezTo>
                              <a:close/>
                              <a:moveTo>
                                <a:pt x="175641" y="275802"/>
                              </a:moveTo>
                              <a:cubicBezTo>
                                <a:pt x="175641" y="274849"/>
                                <a:pt x="175641" y="273897"/>
                                <a:pt x="174688" y="273897"/>
                              </a:cubicBezTo>
                              <a:cubicBezTo>
                                <a:pt x="173736" y="273897"/>
                                <a:pt x="173736" y="273897"/>
                                <a:pt x="173736" y="274849"/>
                              </a:cubicBezTo>
                              <a:cubicBezTo>
                                <a:pt x="173736" y="275802"/>
                                <a:pt x="173736" y="276754"/>
                                <a:pt x="174688" y="276754"/>
                              </a:cubicBezTo>
                              <a:cubicBezTo>
                                <a:pt x="175641" y="276754"/>
                                <a:pt x="175641" y="276754"/>
                                <a:pt x="175641" y="275802"/>
                              </a:cubicBezTo>
                              <a:close/>
                              <a:moveTo>
                                <a:pt x="174688" y="212937"/>
                              </a:moveTo>
                              <a:cubicBezTo>
                                <a:pt x="175641" y="212937"/>
                                <a:pt x="176594" y="212937"/>
                                <a:pt x="176594" y="211984"/>
                              </a:cubicBezTo>
                              <a:cubicBezTo>
                                <a:pt x="176594" y="211032"/>
                                <a:pt x="176594" y="211032"/>
                                <a:pt x="175641" y="211032"/>
                              </a:cubicBezTo>
                              <a:cubicBezTo>
                                <a:pt x="175641" y="211032"/>
                                <a:pt x="174688" y="211032"/>
                                <a:pt x="173736" y="211984"/>
                              </a:cubicBezTo>
                              <a:cubicBezTo>
                                <a:pt x="173736" y="211984"/>
                                <a:pt x="174688" y="211984"/>
                                <a:pt x="174688" y="212937"/>
                              </a:cubicBezTo>
                              <a:close/>
                              <a:moveTo>
                                <a:pt x="173736" y="219604"/>
                              </a:moveTo>
                              <a:cubicBezTo>
                                <a:pt x="173736" y="221509"/>
                                <a:pt x="174688" y="221509"/>
                                <a:pt x="175641" y="221509"/>
                              </a:cubicBezTo>
                              <a:cubicBezTo>
                                <a:pt x="175641" y="221509"/>
                                <a:pt x="176594" y="221509"/>
                                <a:pt x="176594" y="221509"/>
                              </a:cubicBezTo>
                              <a:cubicBezTo>
                                <a:pt x="176594" y="220557"/>
                                <a:pt x="175641" y="220557"/>
                                <a:pt x="174688" y="219604"/>
                              </a:cubicBezTo>
                              <a:lnTo>
                                <a:pt x="173736" y="219604"/>
                              </a:lnTo>
                              <a:close/>
                              <a:moveTo>
                                <a:pt x="175641" y="59584"/>
                              </a:moveTo>
                              <a:cubicBezTo>
                                <a:pt x="177546" y="60537"/>
                                <a:pt x="179451" y="60537"/>
                                <a:pt x="181356" y="61489"/>
                              </a:cubicBezTo>
                              <a:cubicBezTo>
                                <a:pt x="182309" y="61489"/>
                                <a:pt x="183261" y="61489"/>
                                <a:pt x="183261" y="60537"/>
                              </a:cubicBezTo>
                              <a:cubicBezTo>
                                <a:pt x="183261" y="58632"/>
                                <a:pt x="182309" y="59584"/>
                                <a:pt x="181356" y="58632"/>
                              </a:cubicBezTo>
                              <a:cubicBezTo>
                                <a:pt x="179451" y="58632"/>
                                <a:pt x="177546" y="57679"/>
                                <a:pt x="175641" y="56727"/>
                              </a:cubicBezTo>
                              <a:cubicBezTo>
                                <a:pt x="175641" y="56727"/>
                                <a:pt x="174688" y="56727"/>
                                <a:pt x="173736" y="57679"/>
                              </a:cubicBezTo>
                              <a:cubicBezTo>
                                <a:pt x="172784" y="58632"/>
                                <a:pt x="174688" y="58632"/>
                                <a:pt x="175641" y="59584"/>
                              </a:cubicBezTo>
                              <a:close/>
                              <a:moveTo>
                                <a:pt x="175641" y="177694"/>
                              </a:moveTo>
                              <a:cubicBezTo>
                                <a:pt x="175641" y="177694"/>
                                <a:pt x="175641" y="178647"/>
                                <a:pt x="176594" y="178647"/>
                              </a:cubicBezTo>
                              <a:lnTo>
                                <a:pt x="177546" y="177694"/>
                              </a:lnTo>
                              <a:cubicBezTo>
                                <a:pt x="177546" y="177694"/>
                                <a:pt x="177546" y="177694"/>
                                <a:pt x="177546" y="176742"/>
                              </a:cubicBezTo>
                              <a:cubicBezTo>
                                <a:pt x="175641" y="177694"/>
                                <a:pt x="175641" y="177694"/>
                                <a:pt x="175641" y="177694"/>
                              </a:cubicBezTo>
                              <a:close/>
                              <a:moveTo>
                                <a:pt x="187071" y="252942"/>
                              </a:moveTo>
                              <a:cubicBezTo>
                                <a:pt x="187071" y="249132"/>
                                <a:pt x="187071" y="249132"/>
                                <a:pt x="183261" y="251037"/>
                              </a:cubicBezTo>
                              <a:cubicBezTo>
                                <a:pt x="181356" y="251989"/>
                                <a:pt x="181356" y="251989"/>
                                <a:pt x="179451" y="251037"/>
                              </a:cubicBezTo>
                              <a:cubicBezTo>
                                <a:pt x="178499" y="250084"/>
                                <a:pt x="175641" y="251037"/>
                                <a:pt x="175641" y="251989"/>
                              </a:cubicBezTo>
                              <a:cubicBezTo>
                                <a:pt x="174688" y="253894"/>
                                <a:pt x="176594" y="253894"/>
                                <a:pt x="177546" y="254847"/>
                              </a:cubicBezTo>
                              <a:cubicBezTo>
                                <a:pt x="178499" y="255799"/>
                                <a:pt x="180403" y="254847"/>
                                <a:pt x="179451" y="257704"/>
                              </a:cubicBezTo>
                              <a:cubicBezTo>
                                <a:pt x="179451" y="258657"/>
                                <a:pt x="179451" y="259609"/>
                                <a:pt x="181356" y="259609"/>
                              </a:cubicBezTo>
                              <a:cubicBezTo>
                                <a:pt x="186119" y="258657"/>
                                <a:pt x="187071" y="257704"/>
                                <a:pt x="187071" y="252942"/>
                              </a:cubicBezTo>
                              <a:close/>
                              <a:moveTo>
                                <a:pt x="183261" y="64347"/>
                              </a:moveTo>
                              <a:cubicBezTo>
                                <a:pt x="182309" y="64347"/>
                                <a:pt x="180403" y="66252"/>
                                <a:pt x="179451" y="64347"/>
                              </a:cubicBezTo>
                              <a:cubicBezTo>
                                <a:pt x="177546" y="63394"/>
                                <a:pt x="177546" y="64347"/>
                                <a:pt x="176594" y="65299"/>
                              </a:cubicBezTo>
                              <a:cubicBezTo>
                                <a:pt x="175641" y="67204"/>
                                <a:pt x="176594" y="68157"/>
                                <a:pt x="178499" y="69109"/>
                              </a:cubicBezTo>
                              <a:cubicBezTo>
                                <a:pt x="179451" y="69109"/>
                                <a:pt x="180403" y="69109"/>
                                <a:pt x="182309" y="70062"/>
                              </a:cubicBezTo>
                              <a:cubicBezTo>
                                <a:pt x="184213" y="71014"/>
                                <a:pt x="185166" y="70062"/>
                                <a:pt x="185166" y="71967"/>
                              </a:cubicBezTo>
                              <a:cubicBezTo>
                                <a:pt x="185166" y="72919"/>
                                <a:pt x="183261" y="73872"/>
                                <a:pt x="182309" y="73872"/>
                              </a:cubicBezTo>
                              <a:cubicBezTo>
                                <a:pt x="180403" y="73872"/>
                                <a:pt x="178499" y="74824"/>
                                <a:pt x="182309" y="75777"/>
                              </a:cubicBezTo>
                              <a:cubicBezTo>
                                <a:pt x="184213" y="76729"/>
                                <a:pt x="184213" y="77682"/>
                                <a:pt x="182309" y="77682"/>
                              </a:cubicBezTo>
                              <a:cubicBezTo>
                                <a:pt x="180403" y="78634"/>
                                <a:pt x="180403" y="79587"/>
                                <a:pt x="182309" y="79587"/>
                              </a:cubicBezTo>
                              <a:cubicBezTo>
                                <a:pt x="183261" y="80539"/>
                                <a:pt x="184213" y="80539"/>
                                <a:pt x="185166" y="80539"/>
                              </a:cubicBezTo>
                              <a:cubicBezTo>
                                <a:pt x="187071" y="80539"/>
                                <a:pt x="188976" y="82444"/>
                                <a:pt x="188976" y="81492"/>
                              </a:cubicBezTo>
                              <a:cubicBezTo>
                                <a:pt x="189928" y="79587"/>
                                <a:pt x="187071" y="80539"/>
                                <a:pt x="186119" y="79587"/>
                              </a:cubicBezTo>
                              <a:cubicBezTo>
                                <a:pt x="185166" y="78634"/>
                                <a:pt x="185166" y="77682"/>
                                <a:pt x="185166" y="76729"/>
                              </a:cubicBezTo>
                              <a:cubicBezTo>
                                <a:pt x="185166" y="75777"/>
                                <a:pt x="186119" y="75777"/>
                                <a:pt x="187071" y="75777"/>
                              </a:cubicBezTo>
                              <a:cubicBezTo>
                                <a:pt x="190881" y="77682"/>
                                <a:pt x="189928" y="77682"/>
                                <a:pt x="188976" y="73872"/>
                              </a:cubicBezTo>
                              <a:cubicBezTo>
                                <a:pt x="188024" y="71967"/>
                                <a:pt x="188976" y="70062"/>
                                <a:pt x="186119" y="69109"/>
                              </a:cubicBezTo>
                              <a:cubicBezTo>
                                <a:pt x="183261" y="69109"/>
                                <a:pt x="183261" y="66252"/>
                                <a:pt x="183261" y="64347"/>
                              </a:cubicBezTo>
                              <a:cubicBezTo>
                                <a:pt x="185166" y="64347"/>
                                <a:pt x="186119" y="66252"/>
                                <a:pt x="187071" y="67204"/>
                              </a:cubicBezTo>
                              <a:cubicBezTo>
                                <a:pt x="187071" y="68157"/>
                                <a:pt x="188024" y="68157"/>
                                <a:pt x="188976" y="68157"/>
                              </a:cubicBezTo>
                              <a:cubicBezTo>
                                <a:pt x="189928" y="67204"/>
                                <a:pt x="190881" y="65299"/>
                                <a:pt x="190881" y="64347"/>
                              </a:cubicBezTo>
                              <a:cubicBezTo>
                                <a:pt x="190881" y="64347"/>
                                <a:pt x="190881" y="63394"/>
                                <a:pt x="189928" y="63394"/>
                              </a:cubicBezTo>
                              <a:cubicBezTo>
                                <a:pt x="188024" y="63394"/>
                                <a:pt x="185166" y="61489"/>
                                <a:pt x="183261" y="64347"/>
                              </a:cubicBezTo>
                              <a:close/>
                              <a:moveTo>
                                <a:pt x="176594" y="198649"/>
                              </a:moveTo>
                              <a:cubicBezTo>
                                <a:pt x="176594" y="199602"/>
                                <a:pt x="176594" y="200554"/>
                                <a:pt x="177546" y="201507"/>
                              </a:cubicBezTo>
                              <a:cubicBezTo>
                                <a:pt x="179451" y="203412"/>
                                <a:pt x="181356" y="205317"/>
                                <a:pt x="180403" y="208174"/>
                              </a:cubicBezTo>
                              <a:cubicBezTo>
                                <a:pt x="180403" y="209127"/>
                                <a:pt x="181356" y="210079"/>
                                <a:pt x="182309" y="210079"/>
                              </a:cubicBezTo>
                              <a:cubicBezTo>
                                <a:pt x="184213" y="210079"/>
                                <a:pt x="184213" y="208174"/>
                                <a:pt x="185166" y="206269"/>
                              </a:cubicBezTo>
                              <a:cubicBezTo>
                                <a:pt x="179451" y="206269"/>
                                <a:pt x="182309" y="200554"/>
                                <a:pt x="179451" y="197697"/>
                              </a:cubicBezTo>
                              <a:cubicBezTo>
                                <a:pt x="178499" y="196744"/>
                                <a:pt x="178499" y="195792"/>
                                <a:pt x="177546" y="196744"/>
                              </a:cubicBezTo>
                              <a:cubicBezTo>
                                <a:pt x="176594" y="196744"/>
                                <a:pt x="176594" y="197697"/>
                                <a:pt x="176594" y="198649"/>
                              </a:cubicBezTo>
                              <a:close/>
                              <a:moveTo>
                                <a:pt x="177546" y="215794"/>
                              </a:moveTo>
                              <a:cubicBezTo>
                                <a:pt x="177546" y="215794"/>
                                <a:pt x="177546" y="214842"/>
                                <a:pt x="177546" y="215794"/>
                              </a:cubicBezTo>
                              <a:cubicBezTo>
                                <a:pt x="176594" y="214842"/>
                                <a:pt x="176594" y="214842"/>
                                <a:pt x="176594" y="215794"/>
                              </a:cubicBezTo>
                              <a:cubicBezTo>
                                <a:pt x="176594" y="215794"/>
                                <a:pt x="176594" y="215794"/>
                                <a:pt x="177546" y="215794"/>
                              </a:cubicBezTo>
                              <a:cubicBezTo>
                                <a:pt x="177546" y="215794"/>
                                <a:pt x="177546" y="215794"/>
                                <a:pt x="177546" y="215794"/>
                              </a:cubicBezTo>
                              <a:close/>
                              <a:moveTo>
                                <a:pt x="183261" y="84349"/>
                              </a:moveTo>
                              <a:cubicBezTo>
                                <a:pt x="183261" y="82444"/>
                                <a:pt x="181356" y="82444"/>
                                <a:pt x="179451" y="82444"/>
                              </a:cubicBezTo>
                              <a:cubicBezTo>
                                <a:pt x="177546" y="82444"/>
                                <a:pt x="176594" y="82444"/>
                                <a:pt x="176594" y="84349"/>
                              </a:cubicBezTo>
                              <a:cubicBezTo>
                                <a:pt x="176594" y="86254"/>
                                <a:pt x="178499" y="86254"/>
                                <a:pt x="180403" y="86254"/>
                              </a:cubicBezTo>
                              <a:cubicBezTo>
                                <a:pt x="181356" y="85302"/>
                                <a:pt x="183261" y="87207"/>
                                <a:pt x="183261" y="84349"/>
                              </a:cubicBezTo>
                              <a:close/>
                              <a:moveTo>
                                <a:pt x="182309" y="268182"/>
                              </a:moveTo>
                              <a:cubicBezTo>
                                <a:pt x="182309" y="267229"/>
                                <a:pt x="181356" y="267229"/>
                                <a:pt x="181356" y="267229"/>
                              </a:cubicBezTo>
                              <a:cubicBezTo>
                                <a:pt x="181356" y="267229"/>
                                <a:pt x="180403" y="267229"/>
                                <a:pt x="179451" y="267229"/>
                              </a:cubicBezTo>
                              <a:cubicBezTo>
                                <a:pt x="179451" y="268182"/>
                                <a:pt x="179451" y="269134"/>
                                <a:pt x="180403" y="269134"/>
                              </a:cubicBezTo>
                              <a:lnTo>
                                <a:pt x="182309" y="268182"/>
                              </a:lnTo>
                              <a:close/>
                              <a:moveTo>
                                <a:pt x="179451" y="188172"/>
                              </a:moveTo>
                              <a:cubicBezTo>
                                <a:pt x="179451" y="188172"/>
                                <a:pt x="179451" y="189124"/>
                                <a:pt x="179451" y="188172"/>
                              </a:cubicBezTo>
                              <a:cubicBezTo>
                                <a:pt x="180403" y="188172"/>
                                <a:pt x="180403" y="188172"/>
                                <a:pt x="179451" y="188172"/>
                              </a:cubicBezTo>
                              <a:cubicBezTo>
                                <a:pt x="180403" y="188172"/>
                                <a:pt x="179451" y="188172"/>
                                <a:pt x="179451" y="188172"/>
                              </a:cubicBezTo>
                              <a:cubicBezTo>
                                <a:pt x="179451" y="188172"/>
                                <a:pt x="179451" y="188172"/>
                                <a:pt x="179451" y="188172"/>
                              </a:cubicBezTo>
                              <a:close/>
                              <a:moveTo>
                                <a:pt x="181356" y="278659"/>
                              </a:moveTo>
                              <a:cubicBezTo>
                                <a:pt x="181356" y="277707"/>
                                <a:pt x="180403" y="277707"/>
                                <a:pt x="180403" y="276754"/>
                              </a:cubicBezTo>
                              <a:cubicBezTo>
                                <a:pt x="180403" y="276754"/>
                                <a:pt x="179451" y="276754"/>
                                <a:pt x="179451" y="276754"/>
                              </a:cubicBezTo>
                              <a:lnTo>
                                <a:pt x="181356" y="278659"/>
                              </a:lnTo>
                              <a:cubicBezTo>
                                <a:pt x="181356" y="279612"/>
                                <a:pt x="182309" y="279612"/>
                                <a:pt x="181356" y="278659"/>
                              </a:cubicBezTo>
                              <a:close/>
                              <a:moveTo>
                                <a:pt x="183261" y="223414"/>
                              </a:moveTo>
                              <a:cubicBezTo>
                                <a:pt x="183261" y="222462"/>
                                <a:pt x="182309" y="221509"/>
                                <a:pt x="181356" y="221509"/>
                              </a:cubicBezTo>
                              <a:cubicBezTo>
                                <a:pt x="180403" y="222462"/>
                                <a:pt x="180403" y="223414"/>
                                <a:pt x="180403" y="224367"/>
                              </a:cubicBezTo>
                              <a:cubicBezTo>
                                <a:pt x="180403" y="225319"/>
                                <a:pt x="180403" y="226272"/>
                                <a:pt x="182309" y="226272"/>
                              </a:cubicBezTo>
                              <a:cubicBezTo>
                                <a:pt x="183261" y="225319"/>
                                <a:pt x="183261" y="224367"/>
                                <a:pt x="183261" y="223414"/>
                              </a:cubicBezTo>
                              <a:close/>
                              <a:moveTo>
                                <a:pt x="182309" y="262467"/>
                              </a:moveTo>
                              <a:cubicBezTo>
                                <a:pt x="182309" y="261514"/>
                                <a:pt x="182309" y="260562"/>
                                <a:pt x="181356" y="261514"/>
                              </a:cubicBezTo>
                              <a:cubicBezTo>
                                <a:pt x="181356" y="261514"/>
                                <a:pt x="180403" y="261514"/>
                                <a:pt x="180403" y="262467"/>
                              </a:cubicBezTo>
                              <a:cubicBezTo>
                                <a:pt x="180403" y="263419"/>
                                <a:pt x="181356" y="263419"/>
                                <a:pt x="182309" y="263419"/>
                              </a:cubicBezTo>
                              <a:cubicBezTo>
                                <a:pt x="183261" y="263419"/>
                                <a:pt x="182309" y="263419"/>
                                <a:pt x="182309" y="262467"/>
                              </a:cubicBezTo>
                              <a:close/>
                              <a:moveTo>
                                <a:pt x="181356" y="51964"/>
                              </a:moveTo>
                              <a:cubicBezTo>
                                <a:pt x="181356" y="52917"/>
                                <a:pt x="181356" y="52917"/>
                                <a:pt x="181356" y="51964"/>
                              </a:cubicBezTo>
                              <a:lnTo>
                                <a:pt x="182309" y="51964"/>
                              </a:lnTo>
                              <a:cubicBezTo>
                                <a:pt x="182309" y="51964"/>
                                <a:pt x="181356" y="51964"/>
                                <a:pt x="181356" y="51964"/>
                              </a:cubicBezTo>
                              <a:cubicBezTo>
                                <a:pt x="181356" y="51964"/>
                                <a:pt x="181356" y="51964"/>
                                <a:pt x="181356" y="51964"/>
                              </a:cubicBezTo>
                              <a:close/>
                              <a:moveTo>
                                <a:pt x="186119" y="212937"/>
                              </a:moveTo>
                              <a:cubicBezTo>
                                <a:pt x="185166" y="214842"/>
                                <a:pt x="184213" y="215794"/>
                                <a:pt x="185166" y="217699"/>
                              </a:cubicBezTo>
                              <a:cubicBezTo>
                                <a:pt x="185166" y="218652"/>
                                <a:pt x="187071" y="218652"/>
                                <a:pt x="187071" y="217699"/>
                              </a:cubicBezTo>
                              <a:cubicBezTo>
                                <a:pt x="188024" y="213889"/>
                                <a:pt x="189928" y="213889"/>
                                <a:pt x="192786" y="214842"/>
                              </a:cubicBezTo>
                              <a:cubicBezTo>
                                <a:pt x="192786" y="214842"/>
                                <a:pt x="193738" y="214842"/>
                                <a:pt x="193738" y="213889"/>
                              </a:cubicBezTo>
                              <a:lnTo>
                                <a:pt x="193738" y="213889"/>
                              </a:lnTo>
                              <a:cubicBezTo>
                                <a:pt x="192786" y="211984"/>
                                <a:pt x="190881" y="211984"/>
                                <a:pt x="189928" y="211032"/>
                              </a:cubicBezTo>
                              <a:cubicBezTo>
                                <a:pt x="188976" y="211032"/>
                                <a:pt x="187071" y="211032"/>
                                <a:pt x="186119" y="212937"/>
                              </a:cubicBezTo>
                              <a:close/>
                              <a:moveTo>
                                <a:pt x="187071" y="273897"/>
                              </a:moveTo>
                              <a:cubicBezTo>
                                <a:pt x="187071" y="272944"/>
                                <a:pt x="186119" y="272944"/>
                                <a:pt x="186119" y="271992"/>
                              </a:cubicBezTo>
                              <a:cubicBezTo>
                                <a:pt x="185166" y="271992"/>
                                <a:pt x="184213" y="271992"/>
                                <a:pt x="184213" y="272944"/>
                              </a:cubicBezTo>
                              <a:cubicBezTo>
                                <a:pt x="185166" y="273897"/>
                                <a:pt x="186119" y="273897"/>
                                <a:pt x="187071" y="273897"/>
                              </a:cubicBezTo>
                              <a:cubicBezTo>
                                <a:pt x="187071" y="274849"/>
                                <a:pt x="188024" y="274849"/>
                                <a:pt x="187071" y="273897"/>
                              </a:cubicBezTo>
                              <a:close/>
                              <a:moveTo>
                                <a:pt x="187071" y="52917"/>
                              </a:moveTo>
                              <a:cubicBezTo>
                                <a:pt x="188976" y="54822"/>
                                <a:pt x="189928" y="53869"/>
                                <a:pt x="191834" y="52917"/>
                              </a:cubicBezTo>
                              <a:cubicBezTo>
                                <a:pt x="192786" y="52917"/>
                                <a:pt x="193738" y="51964"/>
                                <a:pt x="193738" y="51012"/>
                              </a:cubicBezTo>
                              <a:cubicBezTo>
                                <a:pt x="193738" y="51012"/>
                                <a:pt x="193738" y="50059"/>
                                <a:pt x="192786" y="51012"/>
                              </a:cubicBezTo>
                              <a:cubicBezTo>
                                <a:pt x="189928" y="51964"/>
                                <a:pt x="189928" y="50059"/>
                                <a:pt x="190881" y="48154"/>
                              </a:cubicBezTo>
                              <a:cubicBezTo>
                                <a:pt x="190881" y="47202"/>
                                <a:pt x="189928" y="46249"/>
                                <a:pt x="189928" y="47202"/>
                              </a:cubicBezTo>
                              <a:cubicBezTo>
                                <a:pt x="188976" y="48154"/>
                                <a:pt x="187071" y="49107"/>
                                <a:pt x="186119" y="50059"/>
                              </a:cubicBezTo>
                              <a:cubicBezTo>
                                <a:pt x="185166" y="51012"/>
                                <a:pt x="186119" y="51964"/>
                                <a:pt x="187071" y="52917"/>
                              </a:cubicBezTo>
                              <a:close/>
                              <a:moveTo>
                                <a:pt x="185166" y="199602"/>
                              </a:moveTo>
                              <a:cubicBezTo>
                                <a:pt x="185166" y="200554"/>
                                <a:pt x="185166" y="201507"/>
                                <a:pt x="186119" y="200554"/>
                              </a:cubicBezTo>
                              <a:cubicBezTo>
                                <a:pt x="188024" y="200554"/>
                                <a:pt x="187071" y="198649"/>
                                <a:pt x="188024" y="197697"/>
                              </a:cubicBezTo>
                              <a:cubicBezTo>
                                <a:pt x="188024" y="197697"/>
                                <a:pt x="188024" y="196744"/>
                                <a:pt x="187071" y="196744"/>
                              </a:cubicBezTo>
                              <a:cubicBezTo>
                                <a:pt x="185166" y="197697"/>
                                <a:pt x="185166" y="198649"/>
                                <a:pt x="185166" y="199602"/>
                              </a:cubicBezTo>
                              <a:close/>
                              <a:moveTo>
                                <a:pt x="188024" y="224367"/>
                              </a:moveTo>
                              <a:cubicBezTo>
                                <a:pt x="188024" y="224367"/>
                                <a:pt x="188024" y="224367"/>
                                <a:pt x="188024" y="224367"/>
                              </a:cubicBezTo>
                              <a:cubicBezTo>
                                <a:pt x="188024" y="223414"/>
                                <a:pt x="188024" y="222462"/>
                                <a:pt x="188024" y="222462"/>
                              </a:cubicBezTo>
                              <a:cubicBezTo>
                                <a:pt x="188024" y="222462"/>
                                <a:pt x="188024" y="222462"/>
                                <a:pt x="187071" y="222462"/>
                              </a:cubicBezTo>
                              <a:cubicBezTo>
                                <a:pt x="187071" y="224367"/>
                                <a:pt x="187071" y="224367"/>
                                <a:pt x="188024" y="224367"/>
                              </a:cubicBezTo>
                              <a:close/>
                              <a:moveTo>
                                <a:pt x="189928" y="236749"/>
                              </a:moveTo>
                              <a:cubicBezTo>
                                <a:pt x="189928" y="236749"/>
                                <a:pt x="189928" y="235797"/>
                                <a:pt x="188976" y="235797"/>
                              </a:cubicBezTo>
                              <a:cubicBezTo>
                                <a:pt x="188976" y="235797"/>
                                <a:pt x="188976" y="236749"/>
                                <a:pt x="188976" y="236749"/>
                              </a:cubicBezTo>
                              <a:cubicBezTo>
                                <a:pt x="188976" y="237702"/>
                                <a:pt x="188976" y="237702"/>
                                <a:pt x="189928" y="237702"/>
                              </a:cubicBezTo>
                              <a:cubicBezTo>
                                <a:pt x="189928" y="237702"/>
                                <a:pt x="189928" y="236749"/>
                                <a:pt x="189928" y="236749"/>
                              </a:cubicBezTo>
                              <a:close/>
                              <a:moveTo>
                                <a:pt x="191834" y="57679"/>
                              </a:moveTo>
                              <a:cubicBezTo>
                                <a:pt x="191834" y="57679"/>
                                <a:pt x="191834" y="56727"/>
                                <a:pt x="190881" y="56727"/>
                              </a:cubicBezTo>
                              <a:cubicBezTo>
                                <a:pt x="190881" y="56727"/>
                                <a:pt x="189928" y="56727"/>
                                <a:pt x="189928" y="57679"/>
                              </a:cubicBezTo>
                              <a:cubicBezTo>
                                <a:pt x="189928" y="58632"/>
                                <a:pt x="189928" y="58632"/>
                                <a:pt x="190881" y="59584"/>
                              </a:cubicBezTo>
                              <a:cubicBezTo>
                                <a:pt x="191834" y="58632"/>
                                <a:pt x="191834" y="58632"/>
                                <a:pt x="191834" y="57679"/>
                              </a:cubicBezTo>
                              <a:close/>
                              <a:moveTo>
                                <a:pt x="198501" y="245322"/>
                              </a:moveTo>
                              <a:cubicBezTo>
                                <a:pt x="198501" y="243417"/>
                                <a:pt x="195644" y="246274"/>
                                <a:pt x="194691" y="244369"/>
                              </a:cubicBezTo>
                              <a:lnTo>
                                <a:pt x="194691" y="244369"/>
                              </a:lnTo>
                              <a:cubicBezTo>
                                <a:pt x="192786" y="242464"/>
                                <a:pt x="191834" y="245322"/>
                                <a:pt x="190881" y="245322"/>
                              </a:cubicBezTo>
                              <a:cubicBezTo>
                                <a:pt x="189928" y="245322"/>
                                <a:pt x="189928" y="245322"/>
                                <a:pt x="190881" y="246274"/>
                              </a:cubicBezTo>
                              <a:cubicBezTo>
                                <a:pt x="191834" y="247227"/>
                                <a:pt x="192786" y="246274"/>
                                <a:pt x="193738" y="247227"/>
                              </a:cubicBezTo>
                              <a:lnTo>
                                <a:pt x="194691" y="247227"/>
                              </a:lnTo>
                              <a:cubicBezTo>
                                <a:pt x="195644" y="245322"/>
                                <a:pt x="198501" y="246274"/>
                                <a:pt x="198501" y="245322"/>
                              </a:cubicBezTo>
                              <a:close/>
                              <a:moveTo>
                                <a:pt x="194691" y="254847"/>
                              </a:moveTo>
                              <a:cubicBezTo>
                                <a:pt x="193738" y="253894"/>
                                <a:pt x="192786" y="252942"/>
                                <a:pt x="190881" y="252942"/>
                              </a:cubicBezTo>
                              <a:cubicBezTo>
                                <a:pt x="190881" y="252942"/>
                                <a:pt x="189928" y="253894"/>
                                <a:pt x="189928" y="253894"/>
                              </a:cubicBezTo>
                              <a:cubicBezTo>
                                <a:pt x="189928" y="255799"/>
                                <a:pt x="191834" y="255799"/>
                                <a:pt x="193738" y="255799"/>
                              </a:cubicBezTo>
                              <a:cubicBezTo>
                                <a:pt x="194691" y="256752"/>
                                <a:pt x="194691" y="256752"/>
                                <a:pt x="194691" y="254847"/>
                              </a:cubicBezTo>
                              <a:close/>
                              <a:moveTo>
                                <a:pt x="191834" y="199602"/>
                              </a:moveTo>
                              <a:cubicBezTo>
                                <a:pt x="192786" y="199602"/>
                                <a:pt x="192786" y="199602"/>
                                <a:pt x="191834" y="199602"/>
                              </a:cubicBezTo>
                              <a:cubicBezTo>
                                <a:pt x="192786" y="198649"/>
                                <a:pt x="192786" y="198649"/>
                                <a:pt x="191834" y="198649"/>
                              </a:cubicBezTo>
                              <a:cubicBezTo>
                                <a:pt x="190881" y="198649"/>
                                <a:pt x="191834" y="198649"/>
                                <a:pt x="191834" y="199602"/>
                              </a:cubicBezTo>
                              <a:cubicBezTo>
                                <a:pt x="190881" y="199602"/>
                                <a:pt x="191834" y="199602"/>
                                <a:pt x="191834" y="199602"/>
                              </a:cubicBezTo>
                              <a:close/>
                              <a:moveTo>
                                <a:pt x="194691" y="230082"/>
                              </a:moveTo>
                              <a:cubicBezTo>
                                <a:pt x="194691" y="231034"/>
                                <a:pt x="194691" y="231987"/>
                                <a:pt x="196596" y="231987"/>
                              </a:cubicBezTo>
                              <a:cubicBezTo>
                                <a:pt x="196596" y="231987"/>
                                <a:pt x="197549" y="231987"/>
                                <a:pt x="197549" y="231034"/>
                              </a:cubicBezTo>
                              <a:cubicBezTo>
                                <a:pt x="197549" y="230082"/>
                                <a:pt x="197549" y="229129"/>
                                <a:pt x="196596" y="229129"/>
                              </a:cubicBezTo>
                              <a:cubicBezTo>
                                <a:pt x="195644" y="229129"/>
                                <a:pt x="194691" y="229129"/>
                                <a:pt x="194691" y="230082"/>
                              </a:cubicBezTo>
                              <a:close/>
                              <a:moveTo>
                                <a:pt x="199453" y="237702"/>
                              </a:moveTo>
                              <a:cubicBezTo>
                                <a:pt x="199453" y="236749"/>
                                <a:pt x="198501" y="236749"/>
                                <a:pt x="198501" y="236749"/>
                              </a:cubicBezTo>
                              <a:cubicBezTo>
                                <a:pt x="198501" y="236749"/>
                                <a:pt x="198501" y="237702"/>
                                <a:pt x="198501" y="237702"/>
                              </a:cubicBezTo>
                              <a:cubicBezTo>
                                <a:pt x="198501" y="237702"/>
                                <a:pt x="198501" y="237702"/>
                                <a:pt x="199453" y="237702"/>
                              </a:cubicBezTo>
                              <a:cubicBezTo>
                                <a:pt x="199453" y="237702"/>
                                <a:pt x="199453" y="237702"/>
                                <a:pt x="199453" y="237702"/>
                              </a:cubicBezTo>
                              <a:close/>
                              <a:moveTo>
                                <a:pt x="204216" y="250084"/>
                              </a:moveTo>
                              <a:cubicBezTo>
                                <a:pt x="204216" y="250084"/>
                                <a:pt x="204216" y="249132"/>
                                <a:pt x="204216" y="249132"/>
                              </a:cubicBezTo>
                              <a:cubicBezTo>
                                <a:pt x="204216" y="249132"/>
                                <a:pt x="203263" y="249132"/>
                                <a:pt x="203263" y="250084"/>
                              </a:cubicBezTo>
                              <a:cubicBezTo>
                                <a:pt x="203263" y="251037"/>
                                <a:pt x="203263" y="251037"/>
                                <a:pt x="203263" y="251989"/>
                              </a:cubicBezTo>
                              <a:cubicBezTo>
                                <a:pt x="203263" y="251037"/>
                                <a:pt x="204216" y="250084"/>
                                <a:pt x="204216" y="25008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0C5230" id="Graphic 77" o:spid="_x0000_s1026" style="position:absolute;margin-left:251.25pt;margin-top:256.55pt;width:16.9pt;height:24.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14956,316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GIp&#10;WpFZRBe8N35RtaKlnCsyi4iClcxF1YqWcq7ILCIKVjIXVStayrkis4goWMlcVK1oKeeKzCKiYCVz&#10;UbWipWhFZtFQFK1oUbWipZwrMouIorBT1YqWcq7ILCKKwk5VK1rKHXRmEVEUdqpa0VLuoDO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" path="m192786,290089v-14287,14288,-31433,21908,-51435,24765c138494,315807,134684,315807,131826,316759v-952,,-1905,,-1905,c123253,314854,116586,316759,108966,315807v-1905,,-2857,,-4763,c96584,316759,88963,315807,81344,313902l65151,310092v-3810,-953,-7620,-1905,-10477,-3810c53721,305329,52769,304377,50863,304377,39434,302472,29909,294852,21336,288184,10859,280564,6096,269134,2286,256752,-1524,244369,-572,232939,5144,221509v6667,-15240,18097,-22860,36194,-22860c50863,198649,60388,201507,68961,207222v17145,11430,18098,33337,9525,48577c74676,262467,70866,269134,62294,271039v-6668,1905,-7620,8573,-2858,13335c68009,293899,77534,300567,90869,302472v7619,1905,15240,2857,21907,1905c121349,304377,128969,304377,136588,300567v13336,-6668,19050,-18098,18098,-32385c154686,261514,152781,255799,149924,250084v-5715,-9525,-12383,-17145,-20955,-23812c127063,225319,125159,223414,123253,221509,109919,208174,96584,196744,82296,184362,66103,171027,51816,156739,37528,142452,26099,131974,18478,119592,12763,105304,10859,101494,9906,96732,9906,91969v,-952,,-1905,,-2857c6096,74824,11811,62442,17526,49107,23241,36724,32766,26247,43244,18627,54674,11007,68009,6244,81344,3387,94678,-423,108013,-423,121349,529v9525,,18097,953,27622,2858l148971,3387v13335,4762,27623,9525,38100,20002c199453,36724,206121,51964,205169,70062v-953,21907,-14288,40005,-38100,41910c149924,112924,133731,106257,128016,86254v-3810,-12382,-953,-24765,9525,-33337c143256,48154,148971,46249,156591,47202v4762,952,6668,,7620,-5715c165163,35772,163259,31009,159449,27199v-3811,-3810,-8573,-7620,-13336,-8572c138494,15769,130874,12912,122301,11959v-11430,-1905,-22860,,-34290,4763c80391,19579,74676,24342,70866,31009v-2857,5715,-4763,12383,-3810,20003c68961,62442,74676,72919,81344,81492v7619,9525,17144,17145,25717,25717c116586,116734,126111,125307,135636,133879v13335,12383,28575,22860,40958,36195c182309,175789,188976,181504,194691,188172v11430,13335,18097,29527,20003,46672c216599,255799,208026,273897,192786,290089xm18478,243417r,c16574,243417,15621,243417,14669,245322v-953,952,,1905,952,1905c15621,248179,15621,250084,16574,251037v,,952,,952,c17526,249132,16574,249132,15621,247227v953,-1905,4763,-953,2857,-3810xm16574,233892v,1905,1904,,3810,952c20384,234844,21336,235797,22288,235797v1906,3810,5715,5715,9525,6667c29909,245322,31813,247227,33719,250084v,953,1905,1905,3809,953c39434,250084,37528,249132,36576,249132v-952,-953,-952,-2858,,-3810c37528,244369,38481,245322,39434,246274v1904,953,3810,953,3810,-1905c43244,242464,45149,241512,47053,241512v1906,,2858,,3810,1905c51816,245322,48959,245322,48959,247227v-953,,-1906,952,-953,1905c48006,250084,49911,249132,49911,249132v1905,,3810,-1905,4763,-953c58484,251037,62294,249132,65151,249132v952,,1905,,1905,-953c67056,247227,67056,246274,66103,246274v-2857,-1905,-2857,-3810,-952,-6667c65151,239607,64199,238654,63246,238654v-952,1905,-1905,3810,-1905,5715c61341,245322,61341,246274,59436,246274v-4762,953,-7620,-2857,-7620,-7620c48006,237702,45149,236749,41338,235797v-952,,-1904,,-1904,-1905c39434,231987,40386,231987,41338,231987v1906,,3811,-953,5715,-953c46101,232939,45149,233892,48006,234844r4763,953c52769,232939,49911,231987,48006,231034v2857,-3810,5715,,7620,953c57531,231987,58484,235797,59436,234844v1905,-952,,-3810,952,-5715l60388,227224v,,,,,c60388,227224,60388,227224,60388,227224v1906,-3810,1906,-3810,-1904,-3810c56578,223414,54674,224367,53721,225319v-1905,953,-2858,953,-3810,-1905c49911,219604,47053,219604,45149,219604r,1905c45149,223414,47053,225319,45149,226272v,,,,,c43244,224367,44196,222462,44196,221509v-3810,,-3810,,-2858,4763c41338,228177,42291,230082,39434,230082v-1906,,-1906,-953,-1906,-2858c37528,225319,37528,224367,35624,224367v-1905,,-1905,952,-2858,1905c31813,228177,32766,229129,33719,230082v952,952,2857,1905,2857,3810c33719,233892,32766,231034,29909,230082v,-953,-953,-1905,-2858,-1905c24194,228177,24194,231034,22288,231987v-4762,-1905,-5714,,-5714,1905xm28003,249132v953,,-1904,-1905,-1904,-2858c26099,246274,25146,245322,25146,244369v-952,-3810,-3810,-3810,-5715,-3810c17526,240559,18478,241512,18478,242464v1906,,4763,1905,5716,3810c25146,248179,27051,250084,28003,249132xm23241,264372v,-953,-953,-953,-953,-953l20384,264372v952,,952,,1904,c22288,265324,23241,265324,23241,264372xm21336,249132v952,,952,,,c21336,248179,21336,248179,21336,248179v,,-952,,-952,953c20384,250084,21336,249132,21336,249132xm22288,269134v,,,-952,,c21336,268182,21336,269134,20384,269134v952,,952,953,1904,c21336,269134,22288,269134,22288,269134xm23241,231034v1905,-952,2858,-1905,3810,-2857c27051,228177,27051,229129,27051,230082v1905,5715,1905,5715,-4763,5715l21336,235797v,-1905,,-3810,1905,-4763xm23241,65299v,,,,,c22288,64347,21336,65299,22288,65299v,953,,953,953,c23241,66252,23241,66252,23241,65299xm23241,222462v,952,,952,953,952c25146,223414,25146,223414,25146,222462v,-953,,-953,-952,-953c23241,221509,22288,222462,23241,222462xm25146,254847v,-953,-952,-1905,-1905,-1905c23241,252942,22288,252942,22288,253894v953,,953,953,2858,953l25146,254847xm24194,259609v,,-953,-952,,c23241,259609,23241,259609,23241,259609r953,c23241,260562,24194,259609,24194,259609xm28956,256752v953,,1905,,1905,-953c30861,254847,30861,253894,29909,253894v-953,,-953,953,-1906,953c28003,255799,28003,256752,28956,256752xm34671,91017v953,,953,,953,-953c35624,90064,35624,89112,34671,89112v-1905,-953,-3810,1905,-5715,-953c28956,88159,28956,89112,28956,90064v953,,2857,953,5715,953xm48006,262467v-3810,,-7620,,-10478,-1905c35624,258657,33719,259609,30861,259609v-952,,-1905,,-1905,1905c28956,262467,30861,261514,30861,261514v2858,,6667,,7620,2858c39434,266277,38481,266277,41338,266277v2858,-953,4763,-1905,6668,-3810xm29909,213889v,,,953,,953c29909,214842,30861,214842,30861,213889r-952,l29909,213889xm30861,67204v,1905,952,2858,2858,3810c34671,71014,34671,71014,34671,70062v,-1905,-952,-2858,-2858,-3810c30861,65299,30861,66252,30861,67204xm34671,231987v1905,-953,1905,,1905,1905c36576,235797,34671,237702,34671,239607v-2858,,-3810,-1905,-1905,-3810c32766,233892,33719,233892,34671,231987xm32766,82444v-953,,-1905,,-1905,953c30861,84349,30861,84349,31813,84349v953,,1906,,1906,-952c34671,82444,33719,82444,32766,82444xm34671,99589v1905,,3810,,3810,-1905c38481,97684,37528,97684,37528,97684v-1904,953,-3809,,-3809,1905c32766,99589,34671,99589,34671,99589xm35624,267229r-953,c33719,269134,35624,270087,36576,271039v,-1905,,-2857,-952,-3810xm36576,273897v,-953,,-1905,-952,-2858c34671,271039,33719,271039,33719,272944v952,953,1905,953,2857,953xm37528,108162v,-953,,-2858,-1904,-2858c34671,105304,35624,106257,35624,107209v952,953,-1905,2858,952,2858c36576,110067,37528,109114,37528,108162xm34671,60537v,952,953,952,,c35624,60537,35624,60537,36576,60537v,-953,,-953,-1905,c35624,59584,34671,60537,34671,60537xm37528,276754r-952,-1905c36576,275802,35624,275802,35624,276754v,953,-953,1905,,1905c37528,278659,37528,277707,37528,276754xm37528,72919v-952,,-1904,953,-1904,1905c35624,75777,36576,75777,37528,75777v953,,1906,-953,1906,-1905c39434,71967,38481,71967,37528,72919xm38481,82444v-953,,-1905,953,-1905,1905c36576,84349,37528,84349,37528,85302v953,-953,1906,-953,953,-2858c39434,82444,38481,82444,38481,82444xm37528,253894v,953,-952,953,,c37528,254847,37528,254847,37528,253894r,l37528,253894xm37528,112924v953,,953,953,,c38481,113877,38481,113877,38481,112924r,l37528,112924xm39434,126259v,,,-952,-953,-952c37528,125307,37528,126259,37528,126259v,,,953,,953c38481,127212,38481,126259,39434,126259xm37528,238654v,-952,953,-952,1906,-1905c40386,236749,40386,236749,40386,237702v,952,-952,1905,-1905,1905c38481,239607,37528,239607,37528,238654xm40386,118639v,,-952,,,c39434,117687,38481,118639,39434,118639v-953,953,,953,952,c40386,119592,40386,118639,40386,118639xm39434,65299v,,952,,952,l40386,65299v,-952,,-1905,,-1905c40386,63394,40386,61489,40386,61489v,,-952,-1905,-952,-952c39434,61489,39434,63394,39434,65299xm42291,271039v,-952,,-952,-953,-952c40386,270087,40386,270087,40386,271039v,953,,1905,952,1905c42291,271992,42291,271992,42291,271039xm43244,104352v3809,952,5715,-1905,9525,-1905c53721,102447,54674,101494,54674,100542v-1905,952,-953,-3810,-2858,-1905c49911,99589,47053,99589,44196,99589v-1905,,-2858,2858,-2858,3810c41338,104352,42291,104352,43244,104352xm41338,90064v,,,953,953,953c42291,91017,43244,91017,43244,90064v,-952,,-952,-953,-952c42291,89112,42291,90064,41338,90064xm76581,151977v1905,-1905,2857,-2858,3810,-4763c79438,146262,79438,145309,78486,144357v1905,-953,3810,-3810,3810,952c84201,143404,86106,142452,88963,143404v2858,953,5715,,6668,-2857c93726,140547,91821,140547,90869,140547v-953,,-1906,952,-2858,c88011,139594,88011,138642,88963,137689v953,-952,1906,-952,2858,-952c93726,137689,94678,138642,95631,140547r,l95631,140547v1905,,3810,-953,3810,-3810c99441,135784,98488,134832,97536,133879v-952,-952,-1905,,-3810,c91821,133879,90869,132927,89916,131974v-953,-1905,,-1905,1905,-2857c91821,130069,91821,131022,93726,130069v,,952,-952,,-1905c92774,127212,91821,128164,91821,129117v-952,-1905,-1905,-3810,-3810,-3810c88011,123402,88011,121497,90869,121497v952,,2857,,2857,-1905c93726,117687,93726,114829,92774,112924v-953,-1905,-2858,,-4763,l88011,112924v-1905,-952,-1905,-3810,-4762,-1905c80391,112924,80391,111019,79438,109114v1906,,1906,-1905,3811,-3810c83249,104352,84201,103399,83249,103399v-2858,,-4763,-2857,-7621,-1905l76581,98637v953,-1905,,-1905,-1905,-1905c72771,95779,73724,97684,73724,98637v-1905,1905,-2858,5715,-7621,3810c64199,101494,62294,103399,60388,102447v-952,,-1904,,-1904,952c59436,105304,58484,107209,57531,109114v,953,,1905,953,2858c59436,111972,61341,111972,61341,111019v-953,-3810,1905,-1905,3810,-2857c67056,107209,68009,109114,67056,110067v-2857,1905,-1905,5715,-3810,8572c61341,117687,59436,116734,57531,114829v,,-953,-952,-1905,c54674,114829,55626,115782,55626,116734v,1905,3810,1905,3810,4763l59436,121497v,,,,,c58484,121497,57531,122449,57531,123402v-1905,5715,-1905,5715,-6668,3810c48959,126259,47053,124354,44196,127212v,952,-1905,952,-952,1905c43244,130069,45149,130069,45149,129117v1904,-953,3810,-1905,4762,c51816,131022,49911,132927,48959,134832v-953,952,-1906,1905,-953,2857c48959,139594,49911,140547,51816,141499v953,953,953,-952,953,-952c52769,139594,51816,138642,52769,137689v952,-952,1905,,1905,c58484,140547,62294,142452,67056,140547v953,,1905,,1905,1905c68961,144357,68961,146262,68009,147214v1904,-952,3810,,3810,-2857c71819,142452,72771,138642,70866,138642v-6667,-1905,-1905,-2858,,-3810c70866,133879,72771,132927,72771,132927v-1905,-953,-3810,-1905,-5715,-2858c67056,130069,67056,131022,67056,131022v953,2857,-953,2857,-2857,2857c62294,134832,61341,133879,60388,133879v-1904,-952,-1904,,-952,1905c59436,136737,61341,137689,59436,137689v-1905,,-1905,-1905,-2858,-3810c55626,132927,56578,131974,57531,131022v1905,,1905,-1905,3810,-1905l61341,129117v953,-1905,1905,-2858,2858,-3810c62294,124354,61341,123402,62294,121497r952,l63246,121497v953,,1905,-953,2857,-1905l68009,121497r,c66103,122449,65151,123402,64199,125307v1904,-953,3810,-1905,3810,-3810l69913,121497v1906,-1905,2858,-2858,3811,-4763c72771,117687,71819,118639,69913,117687v-952,,-952,-953,-952,-1905c69913,113877,70866,112924,72771,113877v,-3810,-952,-7620,4763,-9525c77534,106257,76581,108162,77534,109114v1904,1905,952,3810,,5715c75628,116734,74676,118639,77534,120544v952,953,1904,953,952,1905c74676,126259,79438,127212,80391,129117v953,952,3810,,3810,1905c84201,132927,81344,131974,79438,132927v,,-952,,-1904,c75628,133879,73724,136737,75628,137689v1906,1905,1906,-952,3810,-952c81344,136737,81344,134832,82296,136737v953,952,953,1905,,2857c81344,141499,81344,143404,81344,145309v-4763,,-6668,1905,-5716,7620c75628,154834,75628,156739,76581,156739v,-1905,-953,-3810,,-4762xm52769,259609r-953,-2857c47053,256752,47053,256752,45149,251989v,-952,,-1905,-1905,-952c43244,251037,42291,251989,43244,251989v,1905,952,3810,1905,4763c47053,258657,47053,260562,48006,262467v1905,-1905,2857,-2858,4763,-2858xm45149,113877v-953,,-1905,952,-1905,2857c43244,117687,44196,118639,45149,118639v952,,2857,,2857,-1905c47053,114829,46101,113877,45149,113877xm43244,46249v,953,952,953,1905,1905c45149,48154,46101,48154,46101,47202r-2857,-953c44196,45297,43244,45297,43244,46249xm44196,208174v,,953,,953,c45149,208174,46101,208174,45149,208174r-953,c44196,207222,44196,208174,44196,208174xm46101,62442v,-953,,-1905,,-1905c46101,60537,46101,59584,45149,59584v-953,,-953,953,-953,1905c44196,61489,45149,61489,46101,62442v952,1905,2858,2857,3810,1905c51816,64347,49911,62442,49911,60537r,-2858l50863,56727v,-953,1906,-953,953,-1905c51816,54822,50863,54822,49911,55774v,,,953,,953c48959,59584,49911,63394,46101,62442xm47053,228177r,952l46101,229129r,-952c46101,228177,46101,226272,46101,226272v952,952,,1905,952,1905xm48959,107209v-953,,-1906,,-1906,c47053,107209,47053,107209,47053,108162v,,953,,1906,952c48959,109114,48959,108162,48959,107209xm48006,80539v953,,953,,1905,c49911,79587,48959,78634,48006,78634v,,-953,,-1905,953c47053,79587,48006,80539,48006,80539xm48006,87207v-953,,-953,952,-953,952c47053,88159,47053,89112,48006,89112v953,,,,,-1905c48006,88159,48006,88159,48006,87207xm48006,212937v1905,952,1905,,3810,-953c51816,211984,51816,211984,52769,211984v,1905,-953,2858,-1906,3810c49911,215794,49911,216747,50863,217699v953,953,1906,,1906,-952c54674,214842,54674,213889,52769,211984v-953,-952,-2858,-1905,-3810,c48006,212937,48006,212937,48006,212937xm50863,70062v,-953,,-953,-952,-953c49911,69109,48959,70062,48006,71014v,,,953,953,953c49911,71967,49911,71014,50863,70062xm52769,253894v-953,,-1906,-952,-1906,c50863,254847,51816,254847,51816,255799r953,-1905xm49911,89112v,,,1905,952,952c51816,89112,52769,88159,52769,86254v,-952,,-1905,-953,-1905c49911,86254,49911,88159,49911,89112xm52769,112924v-1906,,-1906,1905,-1906,2858c50863,116734,50863,118639,51816,117687v1905,,1905,-1905,1905,-2858c53721,113877,53721,112924,52769,112924xm55626,255799v,,952,-952,,-1905c55626,251989,53721,251037,51816,251037v-953,,,1905,,2857c53721,254847,54674,255799,55626,255799xm54674,237702v-953,,-1905,,-1905,952c52769,240559,53721,239607,54674,239607v952,,1904,,1904,-953c56578,238654,55626,238654,54674,237702xm55626,260562v-952,,-1905,,-2857,-953c52769,260562,52769,261514,52769,263419v952,953,1905,953,1905,953c54674,264372,55626,263419,56578,263419v953,-1905,,-2857,-952,-2857xm54674,72919v,,,,,c55626,72919,56578,72919,56578,72919v-952,-952,-952,-952,-1904,c54674,71967,54674,71967,54674,72919xm55626,79587v,1905,952,1905,1905,1905c58484,81492,58484,81492,58484,80539v,-952,-953,-1905,-1906,-1905c55626,78634,55626,78634,55626,79587xm55626,217699v,,952,,,c56578,217699,56578,217699,56578,217699v,,,-952,-952,c56578,216747,55626,216747,55626,217699xm58484,84349v,,-953,,-953,953c57531,86254,58484,86254,58484,87207v,,952,,952,-953c59436,84349,59436,84349,58484,84349xm59436,126259r-1905,c57531,126259,57531,127212,57531,128164v,,953,953,1905,953c59436,129117,59436,129117,59436,128164v1905,-952,952,-1905,,-1905xm66103,149119v,-952,,-2857,,-3810l66103,145309v-5715,-2857,-5715,-2857,-6667,2858c59436,149119,59436,150072,59436,150072v1905,,952,-953,1905,-1905c63246,146262,63246,146262,64199,149119v,,,953,952,953c65151,150072,66103,150072,66103,149119xm60388,225319r,c61341,226272,62294,228177,63246,226272v,-953,953,-1905,953,-1905c61341,222462,61341,225319,60388,225319xm64199,231034v-953,1905,-3811,2858,-1905,5715c62294,236749,62294,236749,63246,236749v953,-1905,3810,-1905,2857,-3810c65151,231987,64199,231034,64199,231034xm64199,92922v,1905,,3810,1904,4762c67056,97684,68009,95779,68009,93874v,-1905,-1906,-3810,-3810,-3810c64199,90064,64199,91969,64199,92922xm67056,241512v2857,,1905,-3810,2857,-4763c69913,235797,69913,234844,68961,234844v-2858,,-2858,1905,-3810,3810c65151,240559,66103,241512,67056,241512xm67056,253894v,-952,,-952,,c66103,253894,66103,253894,66103,253894v,,,953,,953c67056,254847,67056,254847,67056,253894xm69913,159597v-952,-1905,-1904,-1905,-3810,-3810c66103,154834,66103,155787,66103,156739v953,1905,1906,2858,3810,3810c69913,160549,69913,160549,69913,159597xm67056,125307v,952,,1905,1905,1905c70866,127212,70866,126259,70866,125307v1905,-1905,,-3810,,-5715c70866,117687,68961,117687,67056,117687v,2857,953,4762,,7620xm67056,82444v,953,953,953,,c68961,82444,68961,82444,68961,81492v,-953,,-953,-952,c68009,81492,67056,82444,67056,82444xm75628,129117v,952,953,,,c76581,128164,75628,128164,75628,128164v,,-952,,,953c74676,129117,75628,129117,75628,129117xm84201,161502r-952,-953c81344,160549,79438,159597,77534,158644v-953,,-953,,-953,1905c76581,162454,80391,164359,82296,163407r1905,-1905xm79438,106257v,952,,952,,1905l77534,107209v-953,,-1906,-1905,-953,-1905c78486,103399,79438,105304,79438,106257xm120396,171979v-1905,-952,-2858,-952,-4762,c113728,172932,111824,172932,113728,176742v1906,2857,3810,3810,6668,6667c121349,184362,122301,185314,124206,184362v1905,-1905,,-1905,,-3810c122301,176742,122301,176742,127063,175789v953,1905,1906,1905,3811,953c131826,176742,131826,175789,131826,175789v-952,,-1905,,-3810,l127063,175789r-952,-3810l126111,171979r,c126111,168169,125159,167217,120396,169122v-1905,-953,-3810,-4763,-5715,-953c114681,168169,113728,168169,113728,168169v-952,-952,,-952,,-1905c115634,164359,116586,161502,111824,161502v1904,-1905,2857,-2858,4762,-1905c119444,160549,121349,159597,123253,157692v953,-953,1906,-953,2858,-1905c128016,153882,128969,154834,128969,157692v,2857,,4762,2857,6667c131826,165312,130874,166264,129921,166264v-3810,3810,-2858,6668,2857,7620c133731,173884,134684,175789,135636,173884v,-952,,-2857,-952,-2857c130874,170074,132778,170074,134684,169122v1904,-953,2857,-1905,4762,-1905c137541,165312,136588,163407,133731,163407v,-1905,3810,-3810,-953,-3810c131826,156739,128969,153882,128969,151977v,-3810,-953,-1905,-1906,-1905c125159,150072,124206,151024,124206,153882v,,-953,952,-953,952c122301,154834,122301,153882,122301,153882v-952,-2858,-952,-5715,-3810,-7620c120396,145309,120396,143404,118491,142452v-953,-953,-1905,-953,-2857,l115634,142452v-3810,-953,-5715,,-6668,3810c108966,150072,108013,151024,104203,148167v-952,,-952,-1905,-1904,-953c100394,149119,100394,151024,101346,152929v953,1905,1905,953,2857,953c106109,154834,108966,149119,109919,154834v,953,952,,1905,c112776,154834,113728,154834,113728,154834v,953,,1905,-952,1905c109919,154834,108966,160549,105156,158644v-953,-952,-953,,-953,953c104203,160549,104203,161502,104203,163407v-1904,,-3809,-1905,-5715,-1905c100394,157692,96584,153882,98488,150072v,-953,-952,-953,-1904,c94678,151977,91821,152929,89916,153882r,-1905c89916,151024,93726,151977,91821,149119v-952,-952,-1905,-2857,-3810,c87059,150072,86106,150072,85153,150072v,-953,,-1905,-952,-1905c82296,148167,79438,151024,80391,152929v,1905,2858,1905,3810,2858c86106,155787,85153,154834,85153,153882v1906,,2858,,4763,c90869,154834,92774,154834,93726,154834v1905,,1905,953,952,1905c93726,157692,92774,159597,90869,159597v-1906,,-3810,-953,-4763,c85153,161502,88011,162454,88011,165312r,c86106,165312,84201,166264,85153,168169v,1905,1906,,3810,l88963,168169r-952,1905c88011,171027,86106,171979,87059,171979v,,1904,,1904,-952c89916,170074,89916,169122,88011,168169r-952,-1905c89916,164359,92774,162454,96584,162454v-1906,953,1904,4763,-1906,4763c92774,167217,92774,167217,92774,169122v,952,-953,2857,952,3810c94678,172932,95631,172932,96584,171979v2857,-2857,5715,-3810,9525,-3810c106109,171027,106109,171979,102299,171027v-953,,-1905,,-1905,952c99441,173884,100394,173884,101346,173884v2857,1905,2857,3810,953,5715c100394,181504,101346,181504,102299,182457v1904,952,2857,1905,4762,c108966,181504,105156,180552,106109,179599v,-952,,-952,,-1905c104203,174837,106109,173884,108966,173884v2858,,4762,,7620,-952l120396,171979xm89916,125307v,1905,,3810,-1905,4762c87059,131022,86106,131974,87059,132927v,952,1904,1905,,2857c86106,135784,85153,135784,84201,134832v-952,-953,-952,-1905,,-2858c85153,129117,88011,128164,89916,125307xm83249,122449v,-952,952,-952,1904,c86106,123402,87059,123402,87059,125307v-953,,-953,,-1906,c84201,124354,82296,124354,83249,122449xm87059,151977v-953,,-2858,-953,-1906,-2858c85153,148167,87059,148167,87059,148167v,952,,2857,,3810xm86106,119592v,,-953,-953,-953,-953c85153,118639,85153,117687,86106,117687v,,953,,953,952c87059,119592,86106,119592,86106,119592xm88011,107209v,953,952,953,1905,953c89916,110067,88963,111019,89916,112924v953,-1905,3810,-2857,,-4762c88963,107209,88963,106257,88011,107209r,xm95631,124354v,953,,1905,,1905c96584,127212,96584,126259,97536,126259v,1905,952,2858,1905,3810c99441,130069,100394,131022,101346,131022v,,,-953,-952,-1905c100394,128164,99441,127212,98488,127212v1906,,3811,-953,3811,-2858c102299,124354,102299,123402,102299,123402v-1905,,-1905,1905,-3811,1905c97536,122449,96584,122449,95631,124354xm98488,116734r,c99441,116734,99441,116734,100394,116734v-953,,-953,,-1906,c98488,116734,98488,116734,98488,116734xm99441,142452v,952,,952,,c101346,142452,101346,142452,101346,141499v-952,,-1905,,-1905,953xm101346,174837v-952,,-952,,,c100394,174837,99441,174837,99441,174837v,,,952,953,952c101346,175789,101346,175789,101346,174837xm101346,141499v,,953,953,1905,953c104203,142452,105156,144357,105156,142452v,-953,-953,-1905,-1905,-1905c103251,140547,102299,140547,101346,141499xm107061,136737v1905,,2858,,4763,-953l111824,134832v,-1905,952,-2858,-953,-3810l110871,131022v-952,1905,1905,1905,953,3810l111824,136737v-1905,-953,-2858,-1905,-3811,-1905c106109,134832,105156,135784,105156,136737v,952,953,,1905,xm108966,164359v-953,-952,-1905,-1905,-2857,-2857c108013,161502,109919,161502,111824,160549v-953,1905,-953,3810,-2858,3810xm109919,186267v,,-953,,,c108966,187219,108966,187219,109919,188172v,,952,,952,c111824,186267,110871,186267,109919,186267xm114681,143404v1905,953,-953,4763,3810,4763c120396,148167,120396,151977,120396,154834v,953,-952,1905,-1905,1905c118491,156739,116586,155787,116586,155787v952,-4763,-2858,-5715,-4762,-9525c110871,143404,112776,143404,114681,143404xm114681,193887r,c113728,193887,113728,193887,114681,193887v-953,952,,952,,952c114681,194839,114681,193887,114681,193887xm115634,182457v,,,,,c113728,181504,113728,182457,113728,182457r953,952c115634,184362,116586,183409,115634,182457xm114681,143404r1905,-2857l116586,140547v,,,,,c117538,141499,118491,142452,118491,144357v-953,-953,-1905,,-3810,-953xm114681,131022v,,953,952,953,952c116586,131974,116586,131022,116586,131022v,,-952,,-1905,c114681,130069,114681,131022,114681,131022xm118491,190077v,952,953,1905,1905,2857c120396,192934,121349,192934,122301,191982v-952,-953,-1905,-1905,-2857,-2858c118491,189124,117538,190077,118491,190077xm120396,198649v,,953,-952,953,-952l119444,197697v-953,,-1906,,-1906,1905c117538,199602,117538,199602,117538,199602v1906,952,2858,,2858,-953xm118491,175789v,-952,,-952,,c118491,174837,119444,174837,119444,175789v,,,,-953,c118491,175789,118491,175789,118491,175789xm120396,171979v1905,,2857,-1905,4763,l125159,171979v-1906,953,-2858,2858,-4763,xm123253,161502v-952,,-1904,,-1904,952c121349,165312,124206,164359,125159,164359v,,1904,,952,c126111,162454,124206,161502,123253,161502xm130874,203412v952,1905,2857,1905,3810,952c136588,202459,134684,202459,133731,201507v-953,-953,,-1905,953,-1905c136588,199602,138494,200554,139446,199602v953,,1905,-1905,953,-1905c140399,196744,140399,195792,139446,195792v-3810,1905,-5715,-2858,-9525,-1905c127063,194839,128016,192934,128969,191029v1905,-1905,4762,-3810,3809,-7620c132778,181504,132778,178647,130874,178647v-1905,,-953,1905,-1905,3810c128016,184362,128016,188172,123253,186267v-952,,-952,,-1904,c120396,186267,121349,187219,121349,188172v2857,3810,2857,3810,-953,6667c119444,194839,119444,195792,119444,196744v6667,953,9525,2858,11430,6668xm128969,205317v,-953,-953,-1905,-1906,-1905c125159,203412,124206,205317,123253,206269v,953,,1905,,1905l124206,208174v,953,4763,-2857,4763,-2857xm123253,139594v,953,,953,953,953c125159,140547,125159,139594,125159,138642v,,-953,-953,-953,-953c124206,138642,123253,139594,123253,139594xm126111,159597v,,,,,c127063,157692,126111,157692,126111,157692v-952,,-952,,-952,952c124206,159597,125159,159597,126111,159597xm134684,207222v-1906,,-3810,,-3810,952c129921,210079,132778,208174,132778,210079r,c133731,211032,131826,212937,133731,212937r953,-2858c135636,209127,135636,208174,134684,207222xm141351,181504v,1905,-952,3810,-1905,4763c138494,187219,137541,188172,136588,189124v-952,,-1904,,-1904,953l134684,191029v952,,1904,-952,1904,-1905l140399,190077v952,,1904,,1904,-953c140399,184362,144209,187219,146113,186267v,,953,,953,c147066,185314,147066,185314,146113,185314v-2857,-952,-2857,-2857,-4762,-3810xm135636,180552v952,,952,-953,952,-1905c136588,178647,135636,177694,135636,178647v,,-952,952,-952,952c134684,179599,135636,180552,135636,180552xm151828,213889v-952,,-952,,-1904,c148019,211984,147066,211984,145161,212937v-952,,,1905,,1905c143256,215794,141351,217699,139446,218652r,-3810c139446,213889,142303,213889,140399,212937v-953,,-1905,952,-2858,1905c136588,216747,135636,217699,136588,219604v,1905,1906,,2858,c139446,220557,137541,222462,140399,222462v1904,,3810,,3810,-1905c145161,219604,145161,217699,145161,216747v1905,,2858,,4763,-953c149924,215794,149924,216747,149924,217699v,953,,1905,1904,1905c151828,219604,152781,219604,152781,218652v953,-3810,,-3810,-953,-4763xm137541,153882v,,,952,,c138494,153882,139446,153882,139446,153882v,-953,-952,-953,-952,-953c137541,152929,137541,152929,137541,153882xm139446,174837r,c139446,173884,139446,173884,139446,172932r-952,c138494,173884,138494,174837,139446,174837xm140399,203412v-953,,-953,,-953,952c139446,206269,139446,208174,141351,208174v952,,1905,,1905,-1905c143256,205317,141351,205317,140399,203412xm141351,162454v,1905,1905,1905,2858,2858c145161,165312,146113,166264,147066,165312v953,-953,3810,,3810,-1905c150876,161502,150876,157692,147066,160549v-953,953,-1905,,-2857,c143256,161502,141351,161502,141351,162454xm141351,157692v,952,,952,,c142303,158644,143256,157692,143256,157692v,,,,-1905,c142303,157692,141351,157692,141351,157692xm149924,198649v,-2857,-2858,-2857,-4763,-3810c144209,194839,143256,194839,143256,195792v,1905,1905,3810,3810,4762c148971,201507,149924,199602,149924,198649xm152781,80539v,-1905,,-3810,-1905,-3810c150876,76729,149924,76729,149924,76729v-953,1905,952,2858,2857,3810c152781,80539,152781,80539,152781,80539v1905,6668,953,7620,-4762,6668l147066,86254v-953,-952,-953,-2857,-2857,-2857c144209,83397,143256,83397,143256,83397v953,1905,1905,2857,3810,3810c147066,87207,148019,87207,148019,87207v1905,1905,5715,1905,7619,c156591,86254,154686,82444,152781,80539xm148019,205317v-1906,,-953,952,-953,1905c147066,208174,147066,209127,148019,208174v952,,952,-952,952,-1905c148019,206269,148019,205317,148019,205317xm148019,176742v,,952,,,c148971,176742,148971,176742,149924,176742v-953,,-953,-953,-1905,c148971,175789,148019,175789,148019,176742xm149924,191982v1904,,1904,-953,1904,-1905c151828,189124,151828,188172,149924,188172v-953,,-1905,952,-1905,1905c148971,191982,148971,191982,149924,191982xm150876,225319v,-952,,-952,-952,-952c149924,224367,149924,224367,148971,225319v,,,,1905,c149924,226272,150876,225319,150876,225319xm152781,167217v-953,952,-3810,,-3810,2857c148971,171027,149924,171979,150876,171979v952,,3810,-2857,3810,-3810c154686,167217,153734,167217,152781,167217xm151828,211032v,,,,,c152781,211984,152781,211032,152781,211032r-953,c151828,210079,151828,211032,151828,211032xm156591,205317r2858,-953l159449,204364r-1905,-1905c155638,202459,154686,203412,153734,204364v,,,953,,953c153734,207222,154686,205317,156591,205317xm157544,224367v,-953,,-953,-953,-1905c156591,222462,155638,222462,155638,223414v,,953,953,953,953c156591,224367,156591,224367,157544,224367xm164211,79587v,-2858,-1905,-3810,-3810,-3810l160401,75777v-952,-953,-2857,-1905,,-3810c160401,71967,162306,71967,161353,70062v,-953,-952,-953,-1904,c156591,71014,155638,74824,157544,79587v952,1905,1905,2857,3809,c161353,79587,162306,80539,163259,80539v952,953,,2858,952,2858c164211,82444,164211,80539,164211,79587xm158496,191982v953,952,1905,952,2857,952c161353,192934,162306,192934,162306,191982v,-1905,-1905,-1905,-3810,-1905c157544,190077,156591,187219,155638,189124v-952,953,953,1905,2858,2858xm160401,196744v,-1905,-1905,-1905,-3810,-3810c155638,192934,154686,192934,155638,193887v953,952,,3810,2858,3810c158496,197697,160401,196744,160401,196744xm161353,209127v1906,-3810,,-4763,-1904,-4763c159449,206269,161353,209127,158496,208174v-2858,-952,-1905,,-1905,1905c158496,211984,156591,213889,157544,215794v-953,,-1906,953,-1906,1905c155638,217699,156591,217699,156591,217699v953,,953,-952,1905,-1905c159449,215794,160401,215794,160401,213889v-952,-1905,,-2857,952,-4762xm159449,75777r,3810l155638,79587v953,-2858,1906,-2858,3811,-3810l159449,75777xm156591,175789v,953,,953,,c158496,177694,159449,174837,160401,174837r952,c162306,174837,163259,174837,162306,173884v,-952,-953,-952,-953,-952c160401,172932,156591,174837,156591,175789xm159449,233892v952,,1904,,1904,-1905c161353,231034,160401,230082,159449,230082v-1905,,-1905,1905,-1905,1905c157544,233892,158496,233892,159449,233892xm162306,183409v,-952,-953,-952,-1905,-952c159449,182457,158496,183409,158496,184362v,952,953,952,953,c161353,184362,162306,184362,162306,183409xm160401,241512v,,,-953,,-953c160401,240559,160401,240559,159449,240559r-953,953c160401,241512,160401,241512,160401,241512xm163259,249132v952,,952,-953,952,-1905c164211,246274,164211,245322,163259,245322v-953,,-1906,,-1906,952c161353,247227,162306,248179,163259,249132xm162306,219604v953,,1905,,1905,-952l164211,215794v-1905,,-1905,953,-1905,1905c161353,218652,161353,218652,162306,219604xm164211,203412v1905,952,2858,952,3810,-953c168974,201507,168021,200554,168021,198649v,-952,,-1905,-952,-2857c165163,195792,165163,196744,165163,197697v,952,-952,1905,-1904,1905c162306,201507,162306,202459,164211,203412xm165163,226272v1906,,3811,,3811,-1905c168974,223414,168021,222462,167069,222462v-1906,,-2858,952,-3810,2857c162306,227224,164211,226272,165163,226272xm164211,254847v952,,952,,1905,c166116,253894,166116,252942,165163,252942v,,-952,,-952,952c164211,254847,163259,253894,164211,254847xm165163,92922v-952,-953,-952,-953,,l163259,91969v,953,,953,1904,953c164211,92922,164211,92922,165163,92922xm168021,89112v953,,,-1905,,-2858c168021,85302,168021,84349,166116,84349v-953,953,-1905,1905,-1905,2858c164211,90064,166116,89112,168021,89112xm164211,57679r,c164211,59584,166116,59584,167069,60537v1905,952,2857,952,4762,c171831,60537,171831,59584,171831,59584v,-952,-953,-1905,-953,-1905c168021,59584,166116,56727,164211,57679xm168021,67204v,-952,,-1905,-952,-952c166116,66252,165163,66252,164211,68157v,952,952,952,1905,952c167069,69109,168021,68157,168021,67204xm166116,262467v953,,1905,-953,1905,-1905c168021,260562,167069,259609,166116,259609v-953,,-1905,953,-1905,1905c164211,262467,165163,262467,166116,262467xm168021,228177v-952,,-1905,,-1905,952c166116,230082,167069,230082,168021,231034v2857,1905,3810,-1905,6667,-952c175641,231987,174688,233892,173736,235797v-952,,-1905,,-3810,952c169926,234844,168021,234844,166116,234844v-1905,953,-1905,1905,-1905,3810c164211,239607,164211,240559,166116,241512v1905,,2858,-953,2858,-2858c168974,238654,168974,237702,168974,236749v,,1904,1905,1904,1905c169926,242464,173736,244369,175641,246274v1905,1905,5715,1905,7620,-952c184213,243417,183261,241512,181356,240559v-953,-952,-953,-1905,-1905,-2857c178499,236749,177546,235797,176594,236749v-953,953,-953,1905,,2858l178499,240559v952,,1904,953,952,1905c179451,243417,177546,244369,176594,243417v-2858,-1905,-3810,-3810,-3810,-7620c174688,235797,176594,235797,176594,233892v,-1905,-1906,-1905,-2858,-3810c172784,225319,172784,225319,168021,228177xm168021,271039v,,-952,,-1905,c165163,271039,165163,271039,165163,271992v,,953,952,1906,952c168021,271992,168021,271992,168021,271039xm177546,269134v-1905,-1905,-2858,-3810,-2858,-6667c174688,260562,173736,258657,172784,257704v,-1905,,-3810,952,-5715c173736,251037,174688,250084,173736,250084v-1905,-952,-1905,953,-1905,1905c170878,253894,167069,253894,168021,256752v953,1905,3810,,5715,952c171831,264372,173736,268182,177546,271039v953,,953,953,1905,c177546,270087,177546,269134,177546,269134xm170878,93874v,,,-952,,-952c170878,92922,167069,94827,167069,95779v,,,,952,c168974,94827,170878,95779,170878,93874xm167069,208174v952,,952,,952,-952c168021,207222,168021,206269,168021,206269v-952,,-952,,-952,1905l167069,208174xm168021,74824v,,953,953,1905,c171831,74824,170878,72919,170878,71967v-1904,952,-3809,952,-2857,2857xm171831,216747v-1905,,-2857,952,-2857,2857c168974,220557,168974,221509,169926,221509v1905,,2858,-1905,2858,-2857c171831,216747,171831,216747,171831,216747xm169926,244369v-952,,-952,,,l169926,246274v,,,-952,,-1905c169926,245322,169926,244369,169926,244369xm168974,191029v,,952,953,,c169926,191982,170878,191029,170878,191029r,-952c169926,190077,168974,190077,168974,191029xm171831,71014v,,,,,c169926,71014,169926,71014,169926,71967v952,,1905,,1905,-953xm170878,80539v,,-952,953,-952,1905c169926,83397,170878,83397,171831,83397v953,,953,-953,953,-1905c172784,80539,171831,80539,170878,80539xm172784,100542v,-953,,-1905,-953,-1905c170878,98637,170878,98637,170878,99589v,953,,1905,953,1905c171831,101494,172784,100542,172784,100542xm173736,192934v,953,,1905,1905,1905c176594,194839,176594,193887,176594,192934v,-952,,-1905,-1906,-1905c173736,191982,172784,191982,173736,192934xm174688,207222v,,953,,,c175641,206269,175641,205317,174688,205317v-952,,-952,,-952,952c173736,207222,173736,207222,174688,207222xm175641,275802v,-953,,-1905,-953,-1905c173736,273897,173736,273897,173736,274849v,953,,1905,952,1905c175641,276754,175641,276754,175641,275802xm174688,212937v953,,1906,,1906,-953c176594,211032,176594,211032,175641,211032v,,-953,,-1905,952c173736,211984,174688,211984,174688,212937xm173736,219604v,1905,952,1905,1905,1905c175641,221509,176594,221509,176594,221509v,-952,-953,-952,-1906,-1905l173736,219604xm175641,59584v1905,953,3810,953,5715,1905c182309,61489,183261,61489,183261,60537v,-1905,-952,-953,-1905,-1905c179451,58632,177546,57679,175641,56727v,,-953,,-1905,952c172784,58632,174688,58632,175641,59584xm175641,177694v,,,953,953,953l177546,177694v,,,,,-952c175641,177694,175641,177694,175641,177694xm187071,252942v,-3810,,-3810,-3810,-1905c181356,251989,181356,251989,179451,251037v-952,-953,-3810,,-3810,952c174688,253894,176594,253894,177546,254847v953,952,2857,,1905,2857c179451,258657,179451,259609,181356,259609v4763,-952,5715,-1905,5715,-6667xm183261,64347v-952,,-2858,1905,-3810,c177546,63394,177546,64347,176594,65299v-953,1905,,2858,1905,3810c179451,69109,180403,69109,182309,70062v1904,952,2857,,2857,1905c185166,72919,183261,73872,182309,73872v-1906,,-3810,952,,1905c184213,76729,184213,77682,182309,77682v-1906,952,-1906,1905,,1905c183261,80539,184213,80539,185166,80539v1905,,3810,1905,3810,953c189928,79587,187071,80539,186119,79587v-953,-953,-953,-1905,-953,-2858c185166,75777,186119,75777,187071,75777v3810,1905,2857,1905,1905,-1905c188024,71967,188976,70062,186119,69109v-2858,,-2858,-2857,-2858,-4762c185166,64347,186119,66252,187071,67204v,953,953,953,1905,953c189928,67204,190881,65299,190881,64347v,,,-953,-953,-953c188024,63394,185166,61489,183261,64347xm176594,198649v,953,,1905,952,2858c179451,203412,181356,205317,180403,208174v,953,953,1905,1906,1905c184213,210079,184213,208174,185166,206269v-5715,,-2857,-5715,-5715,-8572c178499,196744,178499,195792,177546,196744v-952,,-952,953,-952,1905xm177546,215794v,,,-952,,c176594,214842,176594,214842,176594,215794v,,,,952,c177546,215794,177546,215794,177546,215794xm183261,84349v,-1905,-1905,-1905,-3810,-1905c177546,82444,176594,82444,176594,84349v,1905,1905,1905,3809,1905c181356,85302,183261,87207,183261,84349xm182309,268182v,-953,-953,-953,-953,-953c181356,267229,180403,267229,179451,267229v,953,,1905,952,1905l182309,268182xm179451,188172v,,,952,,c180403,188172,180403,188172,179451,188172v952,,,,,c179451,188172,179451,188172,179451,188172xm181356,278659v,-952,-953,-952,-953,-1905c180403,276754,179451,276754,179451,276754r1905,1905c181356,279612,182309,279612,181356,278659xm183261,223414v,-952,-952,-1905,-1905,-1905c180403,222462,180403,223414,180403,224367v,952,,1905,1906,1905c183261,225319,183261,224367,183261,223414xm182309,262467v,-953,,-1905,-953,-953c181356,261514,180403,261514,180403,262467v,952,953,952,1906,952c183261,263419,182309,263419,182309,262467xm181356,51964v,953,,953,,l182309,51964v,,-953,,-953,c181356,51964,181356,51964,181356,51964xm186119,212937v-953,1905,-1906,2857,-953,4762c185166,218652,187071,218652,187071,217699v953,-3810,2857,-3810,5715,-2857c192786,214842,193738,214842,193738,213889r,c192786,211984,190881,211984,189928,211032v-952,,-2857,,-3809,1905xm187071,273897v,-953,-952,-953,-952,-1905c185166,271992,184213,271992,184213,272944v953,953,1906,953,2858,953c187071,274849,188024,274849,187071,273897xm187071,52917v1905,1905,2857,952,4763,c192786,52917,193738,51964,193738,51012v,,,-953,-952,c189928,51964,189928,50059,190881,48154v,-952,-953,-1905,-953,-952c188976,48154,187071,49107,186119,50059v-953,953,,1905,952,2858xm185166,199602v,952,,1905,953,952c188024,200554,187071,198649,188024,197697v,,,-953,-953,-953c185166,197697,185166,198649,185166,199602xm188024,224367v,,,,,c188024,223414,188024,222462,188024,222462v,,,,-953,c187071,224367,187071,224367,188024,224367xm189928,236749v,,,-952,-952,-952c188976,235797,188976,236749,188976,236749v,953,,953,952,953c189928,237702,189928,236749,189928,236749xm191834,57679v,,,-952,-953,-952c190881,56727,189928,56727,189928,57679v,953,,953,953,1905c191834,58632,191834,58632,191834,57679xm198501,245322v,-1905,-2857,952,-3810,-953l194691,244369v-1905,-1905,-2857,953,-3810,953c189928,245322,189928,245322,190881,246274v953,953,1905,,2857,953l194691,247227v953,-1905,3810,-953,3810,-1905xm194691,254847v-953,-953,-1905,-1905,-3810,-1905c190881,252942,189928,253894,189928,253894v,1905,1906,1905,3810,1905c194691,256752,194691,256752,194691,254847xm191834,199602v952,,952,,,c192786,198649,192786,198649,191834,198649v-953,,,,,953c190881,199602,191834,199602,191834,199602xm194691,230082v,952,,1905,1905,1905c196596,231987,197549,231987,197549,231034v,-952,,-1905,-953,-1905c195644,229129,194691,229129,194691,230082xm199453,237702v,-953,-952,-953,-952,-953c198501,236749,198501,237702,198501,237702v,,,,952,c199453,237702,199453,237702,199453,237702xm204216,250084v,,,-952,,-952c204216,249132,203263,249132,203263,250084v,953,,953,,1905c203263,251037,204216,250084,204216,250084xe" stroked="f">
                <v:stroke joinstyle="miter"/>
                <v:path arrowok="t" o:connecttype="custom" o:connectlocs="192494,289605;141137,314328;131626,316230;129724,316230;108801,315280;104045,315280;81221,313378;65052,309574;54591,305770;50786,303869;21304,287703;2283,256323;5136,221139;41275,198317;68856,206876;78367,255372;62200,270586;59346,283899;90731,301967;112605,303869;136381,300065;154451,267734;149697,249666;128773,225894;123066,221139;82171,184054;37471,142214;12744,105128;9891,91815;9891,88963;17499,49025;43178,18596;81221,3381;121165,528;148745,3381;148745,3381;186787,23350;204858,69945;166816,111785;127822,86110;137332,52829;156354,47123;163962,41418;159207,27154;145891,18596;122116,11939;87878,16694;70759,30957;66954,50927;81221,81356;106899,107030;135430,133655;176326,169790;194396,187858;214368,234452;192494,289605;18450,243010;18450,243010;14647,244912;15597,246814;16549,250618;17499,250618;15597,246814;18450,243010;16549,233501;20353,234452;22254,235403;31765,242059;33668,249666;37471,250618;36521,248716;36521,244912;39374,245863;43178,243961;46982,241109;50786,243010;48885,246814;47933,248716;49835,248716;54591,247765;65052,248716;66954,247765;66003,245863;65052,239207;63150,238255;61248,243961;59346,245863;51737,238255;41275,235403;39374,233501;41275,231600;46982,230648;47933,234452;52689,235403;47933,230648;55542,231600;59346,234452;60296,228746;60296,226845;60296,226845;60296,226845;58395,223041;53640,224943;49835,223041;45081,219237;45081,221139;45081,225894;45081,225894;44129,221139;41275,225894;39374,229698;37471,226845;35570,223992;32716,225894;33668,229698;36521,233501;29864,229698;27010,227796;22254,231600;16549,233501;27961,248716;26059,245863;25108,243961;19402,240157;18450,242059;24157,245863;27961,248716;23206,263930;22254,262979;20353,263930;22254,263930;23206,263930;21304,248716;21304,248716;21304,247765;20353,248716;21304,248716;22254,268685;22254,268685;20353,268685;22254,268685;22254,268685;23206,230648;27010,227796;27010,229698;22254,235403;21304,235403;23206,230648;23206,65190;23206,65190;22254,65190;23206,65190;23206,65190;23206,222090;24157,223041;25108,222090;24157,221139;23206,222090;25108,254421;23206,252520;22254,253470;25108,254421;25108,254421;24157,259175;24157,259175;23206,259175;24157,259175;24157,259175;28912,256323;30814,255372;29864,253470;27961,254421;28912,256323;34618,90865;35570,89914;34618,88963;28912,88012;28912,89914;34618,90865;47933,262029;37471,260127;30814,259175;28912,261077;30814,261077;38423,263930;41275,265832;47933,262029;29864,213532;29864,214483;30814,213532;29864,213532;29864,213532;30814,67092;33668,70895;34618,69945;31765,66141;30814,67092;34618,231600;36521,233501;34618,239207;32716,235403;34618,231600;32716,82306;30814,83258;31765,84208;33668,83258;32716,82306;34618,99423;38423,97521;37471,97521;33668,99423;34618,99423;35570,266783;34618,266783;36521,270586;35570,266783;36521,273440;35570,270586;33668,272488;36521,273440;37471,107981;35570,105128;35570,107030;36521,109883;37471,107981;34618,60436;34618,60436;36521,60436;34618,60436;34618,60436;37471,276292;36521,274390;35570,276292;35570,278194;37471,276292;37471,72797;35570,74699;37471,75650;39374,73749;37471,72797;38423,82306;36521,84208;37471,85160;38423,82306;38423,82306;37471,253470;37471,253470;37471,253470;37471,253470;37471,253470;37471,112735;37471,112735;38423,112735;38423,112735;37471,112735;39374,126048;38423,125098;37471,126048;37471,127000;39374,126048;37471,238255;39374,236354;40325,237305;38423,239207;37471,238255;40325,118441;40325,118441;39374,118441;40325,118441;40325,118441;39374,65190;40325,65190;40325,65190;40325,63288;40325,61386;39374,60436;39374,65190;42227,270586;41275,269636;40325,270586;41275,272488;42227,270586;43178,104178;52689,102276;54591,100374;51737,98472;44129,99423;41275,103226;43178,104178;41275,89914;42227,90865;43178,89914;42227,88963;41275,89914;76465,151723;80269,146968;78367,144116;82171,145066;88828,143165;95486,140312;90731,140312;87878,140312;88828,137459;91682,136509;95486,140312;95486,140312;95486,140312;99290,136509;97388,133655;93584,133655;89780,131754;91682,128901;93584,129852;93584,127950;91682,128901;87878,125098;90731,121294;93584,119392;92633,112735;87878,112735;87878,112735;83123,110834;79318,108932;83123,105128;83123,103226;75513,101325;76465,98472;74563,96570;73612,98472;66003,102276;60296,102276;58395,103226;57444,108932;58395,111785;61248,110834;65052,107981;66954,109883;63150,118441;57444,114637;55542,114637;55542,116539;59346,121294;59346,121294;59346,121294;57444,123196;50786,127000;44129,127000;43178,128901;45081,128901;49835,128901;48885,134607;47933,137459;51737,141263;52689,140312;52689,137459;54591,137459;66954,140312;68856,142214;67906,146968;71710,144116;70759,138410;70759,134607;72661,132705;66954,129852;66954,130803;64102,133655;60296,133655;59346,135557;59346,137459;56492,133655;57444,130803;61248,128901;61248,128901;64102,125098;62200,121294;63150,121294;63150,121294;66003,119392;67906,121294;67906,121294;64102,125098;67906,121294;69807,121294;73612,116539;69807,117490;68856,115589;72661,113687;77416,104178;77416,108932;77416,114637;77416,120343;78367,122245;80269,128901;84073,130803;79318,132705;77416,132705;75513,137459;79318,136509;82171,136509;82171,139361;81221,145066;75513,152674;76465,156477;76465,151723;52689,259175;51737,256323;45081,251568;43178,250618;43178,251568;45081,256323;47933,262029;52689,259175;45081,113687;43178,116539;45081,118441;47933,116539;45081,113687;43178,46172;45081,48074;46031,47123;43178,46172;43178,46172;44129,207826;45081,207826;45081,207826;44129,207826;44129,207826;46031,62338;46031,60436;45081,59484;44129,61386;46031,62338;49835,64240;49835,60436;49835,57583;50786,56632;51737,54730;49835,55681;49835,56632;46031,62338;46982,227796;46982,228746;46031,228746;46031,227796;46031,225894;46982,227796;48885,107030;46982,107030;46982,107981;48885,108932;48885,107030;47933,80404;49835,80404;47933,78503;46031,79454;47933,80404;47933,87061;46982,88012;47933,88963;47933,87061;47933,87061;47933,212581;51737,211630;52689,211630;50786,215434;50786,217335;52689,216385;52689,211630;48885,211630;47933,212581;50786,69945;49835,68994;47933,70895;48885,71847;50786,69945;52689,253470;50786,253470;51737,255372;52689,253470;49835,88963;50786,89914;52689,86110;51737,84208;49835,88963;52689,112735;50786,115589;51737,117490;53640,114637;52689,112735;55542,255372;55542,253470;51737,250618;51737,253470;55542,255372;54591,237305;52689,238255;54591,239207;56492,238255;54591,237305;55542,260127;52689,259175;52689,262979;54591,263930;56492,262979;55542,260127;54591,72797;54591,72797;56492,72797;54591,72797;54591,72797;55542,79454;57444,81356;58395,80404;56492,78503;55542,79454;55542,217335;55542,217335;56492,217335;55542,217335;55542,217335;58395,84208;57444,85160;58395,87061;59346,86110;58395,84208;59346,126048;57444,126048;57444,127950;59346,128901;59346,127950;59346,126048;66003,148870;66003,145066;66003,145066;59346,147920;59346,149821;61248,147920;64102,148870;65052,149821;66003,148870;60296,224943;60296,224943;63150,225894;64102,223992;60296,224943;64102,230648;62200,236354;63150,236354;66003,232550;64102,230648;64102,92767;66003,97521;67906,93717;64102,89914;64102,92767;66954,241109;69807,236354;68856,234452;65052,238255;66954,241109;66954,253470;66954,253470;66003,253470;66003,254421;66954,253470;69807,159330;66003,155527;66003,156477;69807,160281;69807,159330;66954,125098;68856,127000;70759,125098;70759,119392;66954,117490;66954,125098;66954,82306;66954,82306;68856,81356;67906,81356;66954,82306;75513,128901;75513,128901;75513,127950;75513,128901;75513,128901;84073,161232;83123,160281;77416,158379;76465,160281;82171,163134;84073,161232;79318,106080;79318,107981;77416,107030;76465,105128;79318,106080;120213,171692;115459,171692;113556,176447;120213,183103;124018,184054;124018,180250;126870,175495;130676,176447;131626,175495;127822,175495;126870,175495;125920,171692;125920,171692;125920,171692;120213,168840;114507,167888;113556,167888;113556,165986;111654,161232;116409,159330;123066,157429;125920,155527;128773,157429;131626,164085;129724,165986;132577,173594;135430,173594;134480,170741;134480,168840;139235,166938;133528,163134;132577,159330;128773,151723;126870,149821;124018,153625;123066,154575;122116,153625;118311,146018;118311,142214;115459,142214;115459,142214;108801,146018;104045,147920;102144,146968;101192,152674;104045,153625;109752,154575;111654,154575;113556,154575;112605,156477;104997,158379;104045,159330;104045,163134;98339,161232;98339,149821;96438,149821;89780,153625;89780,151723;91682,148870;87878,148870;85024,149821;84073,147920;80269,152674;84073,155527;85024,153625;89780,153625;93584,154575;94534,156477;90731,159330;85975,159330;87878,165036;87878,165036;85024,167888;88828,167888;88828,167888;87878,169790;86927,171692;88828,170741;87878,167888;86927,165986;96438,162183;94534,166938;92633,168840;93584,172643;96438,171692;105948,167888;102144,170741;100242,171692;101192,173594;102144,179299;102144,182152;106899,182152;105948,179299;105948,177397;108801,173594;116409,172643;120213,171692;89780,125098;87878,129852;86927,132705;86927,135557;84073,134607;84073,131754;89780,125098;83123,122245;85024,122245;86927,125098;85024,125098;83123,122245;86927,151723;85024,148870;86927,147920;86927,151723;85975,119392;85024,118441;85975,117490;86927,118441;85975,119392;87878,107030;89780,107981;89780,112735;89780,107981;87878,107030;87878,107030;95486,124146;95486,126048;97388,126048;99290,129852;101192,130803;100242,128901;98339,127000;102144,124146;102144,123196;98339,125098;95486,124146;98339,116539;98339,116539;100242,116539;98339,116539;98339,116539;99290,142214;99290,142214;101192,141263;99290,142214;101192,174545;101192,174545;99290,174545;100242,175495;101192,174545;101192,141263;103094,142214;104997,142214;103094,140312;101192,141263;106899,136509;111654,135557;111654,134607;110703,130803;110703,130803;111654,134607;111654,136509;107849,134607;104997,136509;106899,136509;108801,164085;105948,161232;111654,160281;108801,164085;109752,185956;109752,185956;109752,187858;110703,187858;109752,185956;114507,143165;118311,147920;120213,154575;118311,156477;116409,155527;111654,146018;114507,143165;114507,193563;114507,193563;114507,193563;114507,194514;114507,193563;115459,182152;115459,182152;113556,182152;114507,183103;115459,182152;114507,143165;116409,140312;116409,140312;116409,140312;118311,144116;114507,143165;114507,130803;115459,131754;116409,130803;114507,130803;114507,130803;118311,189760;120213,192612;122116,191661;119263,188808;118311,189760;120213,198317;121165,197367;119263,197367;117360,199269;117360,199269;120213,198317;118311,175495;118311,175495;119263,175495;118311,175495;118311,175495;120213,171692;124969,171692;124969,171692;120213,171692;123066,161232;121165,162183;124969,164085;125920,164085;123066,161232;130676,203072;134480,204023;133528,201170;134480,199269;139235,199269;140186,197367;139235,195465;129724,193563;128773,190710;132577,183103;130676,178349;128773,182152;123066,185956;121165,185956;121165,187858;120213,194514;119263,196415;130676,203072;128773,204974;126870,203072;123066,205925;123066,207826;124018,207826;128773,204974;123066,139361;124018,140312;124969,138410;124018,137459;123066,139361;125920,159330;125920,159330;125920,157429;124969,158379;125920,159330;134480,206876;130676,207826;132577,209728;132577,209728;133528,212581;134480,209728;134480,206876;141137,181201;139235,185956;136381,188808;134480,189760;134480,190710;136381,188808;140186,189760;142087,188808;145891,185956;146843,185956;145891,185005;141137,181201;135430,180250;136381,178349;135430,178349;134480,179299;135430,180250;151598,213532;149697,213532;144941,212581;144941,214483;139235,218287;139235,214483;140186,212581;137332,214483;136381,219237;139235,219237;140186,222090;143990,220189;144941,216385;149697,215434;149697,217335;151598,219237;152549,218287;151598,213532;137332,153625;137332,153625;139235,153625;138284,152674;137332,153625;139235,174545;139235,174545;139235,172643;138284,172643;139235,174545;140186,203072;139235,204023;141137,207826;143039,205925;140186,203072;141137,162183;143990,165036;146843,165036;150647,163134;146843,160281;143990,160281;141137,162183;141137,157429;141137,157429;143039,157429;141137,157429;141137,157429;149697,198317;144941,194514;143039,195465;146843,200219;149697,198317;152549,80404;150647,76601;149697,76601;152549,80404;152549,80404;147795,87061;146843,86110;143990,83258;143039,83258;146843,87061;147795,87061;155402,87061;152549,80404;147795,204974;146843,206876;147795,207826;148745,205925;147795,204974;147795,176447;147795,176447;149697,176447;147795,176447;147795,176447;149697,191661;151598,189760;149697,187858;147795,189760;149697,191661;150647,224943;149697,223992;148745,224943;150647,224943;150647,224943;152549,166938;148745,169790;150647,171692;154451,167888;152549,166938;151598,210680;151598,210680;152549,210680;151598,210680;151598,210680;156354,204974;159207,204023;159207,204023;157305,202121;153501,204023;153501,204974;156354,204974;157305,223992;156354,222090;155402,223041;156354,223992;157305,223992;163962,79454;160158,75650;160158,75650;160158,71847;161108,69945;159207,69945;157305,79454;161108,79454;163011,80404;163962,83258;163962,79454;158256,191661;161108,192612;162060,191661;158256,189760;155402,188808;158256,191661;160158,196415;156354,192612;155402,193563;158256,197367;160158,196415;161108,208778;159207,204023;158256,207826;156354,209728;157305,215434;155402,217335;156354,217335;158256,215434;160158,213532;161108,208778;159207,75650;159207,79454;155402,79454;159207,75650;159207,75650;156354,175495;156354,175495;160158,174545;161108,174545;162060,173594;161108,172643;156354,175495;159207,233501;161108,231600;159207,229698;157305,231600;159207,233501;162060,183103;160158,182152;158256,184054;159207,184054;162060,183103;160158,241109;160158,240157;159207,240157;158256,241109;160158,241109;163011,248716;163962,246814;163011,244912;161108,245863;163011,248716;162060,219237;163962,218287;163962,215434;162060,217335;162060,219237;163962,203072;167766,202121;167766,198317;166816,195465;164913,197367;163011,199269;163962,203072;164913,225894;168718,223992;166816,222090;163011,224943;164913,225894;163962,254421;165864,254421;164913,252520;163962,253470;163962,254421;164913,92767;164913,92767;163011,91815;164913,92767;164913,92767;167766,88963;167766,86110;165864,84208;163962,87061;167766,88963;163962,57583;163962,57583;166816,60436;171570,60436;171570,59484;170619,57583;163962,57583;167766,67092;166816,66141;163962,68043;165864,68994;167766,67092;165864,262029;167766,260127;165864,259175;163962,261077;165864,262029;167766,227796;165864,228746;167766,230648;174423,229698;173473,235403;169668,236354;165864,234452;163962,238255;165864,241109;168718,238255;168718,236354;170619,238255;175375,245863;182983,244912;181081,240157;179179,237305;176326,236354;176326,239207;178228,240157;179179,242059;176326,243010;172522,235403;176326,233501;173473,229698;167766,227796;167766,270586;165864,270586;164913,271538;166816,272488;167766,270586;177277,268685;174423,262029;172522,257274;173473,251568;173473,249666;171570,251568;167766,256323;173473,257274;177277,270586;179179,270586;177277,268685;170619,93717;170619,92767;166816,95619;167766,95619;170619,93717;166816,207826;167766,206876;167766,205925;166816,207826;166816,207826;167766,74699;169668,74699;170619,71847;167766,74699;171570,216385;168718,219237;169668,221139;172522,218287;171570,216385;169668,243961;169668,243961;169668,245863;169668,243961;169668,243961;168718,190710;168718,190710;170619,190710;170619,189760;168718,190710;171570,70895;171570,70895;169668,71847;171570,70895;170619,80404;169668,82306;171570,83258;172522,81356;170619,80404;172522,100374;171570,98472;170619,99423;171570,101325;172522,100374;173473,192612;175375,194514;176326,192612;174423,190710;173473,192612;174423,206876;174423,206876;174423,204974;173473,205925;174423,206876;175375,275341;174423,273440;173473,274390;174423,276292;175375,275341;174423,212581;176326,211630;175375,210680;173473,211630;174423,212581;173473,219237;175375,221139;176326,221139;174423,219237;173473,219237;175375,59484;181081,61386;182983,60436;181081,58534;175375,56632;173473,57583;175375,59484;175375,177397;176326,178349;177277,177397;177277,176447;175375,177397;186787,252520;182983,250618;179179,250618;175375,251568;177277,254421;179179,257274;181081,259175;186787,252520;182983,64240;179179,64240;176326,65190;178228,68994;182033,69945;184885,71847;182033,73749;182033,75650;182033,77552;182033,79454;184885,80404;188689,81356;185837,79454;184885,76601;186787,75650;188689,73749;185837,68994;182983,64240;186787,67092;188689,68043;190592,64240;189640,63288;182983,64240;176326,198317;177277,201170;180129,207826;182033,209728;184885,205925;179179,197367;177277,196415;176326,198317;177277,215434;177277,215434;176326,215434;177277,215434;177277,215434;182983,84208;179179,82306;176326,84208;180129,86110;182983,84208;182033,267734;181081,266783;179179,266783;180129,268685;182033,267734;179179,187858;179179,187858;179179,187858;179179,187858;179179,187858;181081,278194;180129,276292;179179,276292;181081,278194;181081,278194;182983,223041;181081,221139;180129,223992;182033,225894;182983,223041;182033,262029;181081,261077;180129,262029;182033,262979;182033,262029;181081,51877;181081,51877;182033,51877;181081,51877;181081,51877;185837,212581;184885,217335;186787,217335;192494,214483;193444,213532;193444,213532;189640,210680;185837,212581;186787,273440;185837,271538;183934,272488;186787,273440;186787,273440;186787,52829;191543,52829;193444,50927;192494,50927;190592,48074;189640,47123;185837,49975;186787,52829;184885,199269;185837,200219;187739,197367;186787,196415;184885,199269;187739,223992;187739,223992;187739,222090;186787,222090;187739,223992;189640,236354;188689,235403;188689,236354;189640,237305;189640,236354;191543,57583;190592,56632;189640,57583;190592,59484;191543,57583;198200,244912;194396,243961;194396,243961;190592,244912;190592,245863;193444,246814;194396,246814;198200,244912;194396,254421;190592,252520;189640,253470;193444,255372;194396,254421;191543,199269;191543,199269;191543,198317;191543,199269;191543,199269;194396,229698;196298,231600;197249,230648;196298,228746;194396,229698;199151,237305;198200,236354;198200,237305;199151,237305;199151,237305;203906,249666;203906,248716;202955,249666;202955,251568;203906,2496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00033D">
        <w:fldChar w:fldCharType="begin"/>
      </w:r>
      <w:r w:rsidR="0000033D">
        <w:instrText xml:space="preserve"> INCLUDEPICTURE "/Users/ericawaite/Library/Group Containers/UBF8T346G9.ms/WebArchiveCopyPasteTempFiles/com.microsoft.Word/cvetovaya-palitra-3797.png" \* MERGEFORMATINET </w:instrText>
      </w:r>
      <w:r w:rsidR="00000000">
        <w:fldChar w:fldCharType="separate"/>
      </w:r>
      <w:r w:rsidR="0000033D">
        <w:fldChar w:fldCharType="end"/>
      </w: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RENUNCIA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0409B9CD" w14:textId="765E54B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7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2A68C" w14:textId="77777777" w:rsidR="00210290" w:rsidRDefault="00210290" w:rsidP="00480F66">
      <w:pPr>
        <w:spacing w:after="0" w:line="240" w:lineRule="auto"/>
      </w:pPr>
      <w:r>
        <w:separator/>
      </w:r>
    </w:p>
  </w:endnote>
  <w:endnote w:type="continuationSeparator" w:id="0">
    <w:p w14:paraId="0D946CCE" w14:textId="77777777" w:rsidR="00210290" w:rsidRDefault="00210290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14EB7" w14:textId="77777777" w:rsidR="00210290" w:rsidRDefault="00210290" w:rsidP="00480F66">
      <w:pPr>
        <w:spacing w:after="0" w:line="240" w:lineRule="auto"/>
      </w:pPr>
      <w:r>
        <w:separator/>
      </w:r>
    </w:p>
  </w:footnote>
  <w:footnote w:type="continuationSeparator" w:id="0">
    <w:p w14:paraId="2F6232A0" w14:textId="77777777" w:rsidR="00210290" w:rsidRDefault="00210290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24355C"/>
    <w:multiLevelType w:val="hybridMultilevel"/>
    <w:tmpl w:val="E304A2EE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28F91C2B"/>
    <w:multiLevelType w:val="hybridMultilevel"/>
    <w:tmpl w:val="4FC6C31A"/>
    <w:lvl w:ilvl="0" w:tplc="BC64BBBE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39302A21"/>
    <w:multiLevelType w:val="hybridMultilevel"/>
    <w:tmpl w:val="D7A43FCA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8"/>
  </w:num>
  <w:num w:numId="2" w16cid:durableId="272906003">
    <w:abstractNumId w:val="4"/>
  </w:num>
  <w:num w:numId="3" w16cid:durableId="1257903489">
    <w:abstractNumId w:val="3"/>
  </w:num>
  <w:num w:numId="4" w16cid:durableId="2108035108">
    <w:abstractNumId w:val="13"/>
  </w:num>
  <w:num w:numId="5" w16cid:durableId="1579290143">
    <w:abstractNumId w:val="15"/>
  </w:num>
  <w:num w:numId="6" w16cid:durableId="1609969353">
    <w:abstractNumId w:val="12"/>
  </w:num>
  <w:num w:numId="7" w16cid:durableId="169102384">
    <w:abstractNumId w:val="11"/>
  </w:num>
  <w:num w:numId="8" w16cid:durableId="1849326077">
    <w:abstractNumId w:val="7"/>
  </w:num>
  <w:num w:numId="9" w16cid:durableId="706180830">
    <w:abstractNumId w:val="10"/>
  </w:num>
  <w:num w:numId="10" w16cid:durableId="612519124">
    <w:abstractNumId w:val="16"/>
  </w:num>
  <w:num w:numId="11" w16cid:durableId="1834031096">
    <w:abstractNumId w:val="14"/>
  </w:num>
  <w:num w:numId="12" w16cid:durableId="1035542164">
    <w:abstractNumId w:val="5"/>
  </w:num>
  <w:num w:numId="13" w16cid:durableId="2057310269">
    <w:abstractNumId w:val="0"/>
  </w:num>
  <w:num w:numId="14" w16cid:durableId="771976355">
    <w:abstractNumId w:val="2"/>
  </w:num>
  <w:num w:numId="15" w16cid:durableId="494683762">
    <w:abstractNumId w:val="9"/>
  </w:num>
  <w:num w:numId="16" w16cid:durableId="1121535434">
    <w:abstractNumId w:val="6"/>
  </w:num>
  <w:num w:numId="17" w16cid:durableId="13558851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033D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679"/>
    <w:rsid w:val="00066D26"/>
    <w:rsid w:val="00084DC6"/>
    <w:rsid w:val="000B7461"/>
    <w:rsid w:val="000C7A8B"/>
    <w:rsid w:val="000E13F9"/>
    <w:rsid w:val="000E504A"/>
    <w:rsid w:val="000F1C6A"/>
    <w:rsid w:val="00104901"/>
    <w:rsid w:val="00104E3A"/>
    <w:rsid w:val="00112F9D"/>
    <w:rsid w:val="00116590"/>
    <w:rsid w:val="001228CB"/>
    <w:rsid w:val="00127C21"/>
    <w:rsid w:val="00130D91"/>
    <w:rsid w:val="00134ECA"/>
    <w:rsid w:val="00143339"/>
    <w:rsid w:val="00144067"/>
    <w:rsid w:val="001769BD"/>
    <w:rsid w:val="00184DC6"/>
    <w:rsid w:val="00186202"/>
    <w:rsid w:val="001927F8"/>
    <w:rsid w:val="001A141A"/>
    <w:rsid w:val="001A1C0F"/>
    <w:rsid w:val="001A628F"/>
    <w:rsid w:val="001A6860"/>
    <w:rsid w:val="001C6DA8"/>
    <w:rsid w:val="001F54B4"/>
    <w:rsid w:val="00203F44"/>
    <w:rsid w:val="00205C76"/>
    <w:rsid w:val="00210290"/>
    <w:rsid w:val="00211695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1C1D"/>
    <w:rsid w:val="0030555E"/>
    <w:rsid w:val="003210AB"/>
    <w:rsid w:val="00323362"/>
    <w:rsid w:val="003269AD"/>
    <w:rsid w:val="00335259"/>
    <w:rsid w:val="00341FCC"/>
    <w:rsid w:val="00342FAB"/>
    <w:rsid w:val="003521E3"/>
    <w:rsid w:val="00367815"/>
    <w:rsid w:val="00397870"/>
    <w:rsid w:val="00397DBE"/>
    <w:rsid w:val="003B2633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A4288"/>
    <w:rsid w:val="004D077A"/>
    <w:rsid w:val="005076B8"/>
    <w:rsid w:val="00517CA8"/>
    <w:rsid w:val="005367EA"/>
    <w:rsid w:val="00541C9F"/>
    <w:rsid w:val="00541D2D"/>
    <w:rsid w:val="0054268D"/>
    <w:rsid w:val="00544A5D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22D"/>
    <w:rsid w:val="00621B2C"/>
    <w:rsid w:val="006224C1"/>
    <w:rsid w:val="0062611F"/>
    <w:rsid w:val="00632CB7"/>
    <w:rsid w:val="00637C66"/>
    <w:rsid w:val="0064485A"/>
    <w:rsid w:val="006459AE"/>
    <w:rsid w:val="00647EEB"/>
    <w:rsid w:val="006502E4"/>
    <w:rsid w:val="00652ED3"/>
    <w:rsid w:val="0065656A"/>
    <w:rsid w:val="00667375"/>
    <w:rsid w:val="00671A46"/>
    <w:rsid w:val="00682D60"/>
    <w:rsid w:val="00692B21"/>
    <w:rsid w:val="0069522A"/>
    <w:rsid w:val="006A0235"/>
    <w:rsid w:val="006A03AD"/>
    <w:rsid w:val="006A5B2E"/>
    <w:rsid w:val="006B00FC"/>
    <w:rsid w:val="006B74C2"/>
    <w:rsid w:val="006C5F2C"/>
    <w:rsid w:val="006C6E43"/>
    <w:rsid w:val="006F705F"/>
    <w:rsid w:val="00722E71"/>
    <w:rsid w:val="00727EB9"/>
    <w:rsid w:val="0073279A"/>
    <w:rsid w:val="00744401"/>
    <w:rsid w:val="00745C3E"/>
    <w:rsid w:val="007505A1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C7473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419AA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23D32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66760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1619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D0A4D"/>
    <w:rsid w:val="00DE6B2E"/>
    <w:rsid w:val="00DF1DA5"/>
    <w:rsid w:val="00DF533A"/>
    <w:rsid w:val="00E04780"/>
    <w:rsid w:val="00E11F8E"/>
    <w:rsid w:val="00E24760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ED5ED8"/>
    <w:rsid w:val="00F02752"/>
    <w:rsid w:val="00F06115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  <w:rsid w:val="00FF7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783&amp;utm_language=ES&amp;utm_source=template-word&amp;utm_medium=content&amp;utm_campaign=ic-Simple+Colorful+SWOT+Matrix-word-27783-es&amp;lpa=ic+Simple+Colorful+SWOT+Matrix+word+27783+es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128</Words>
  <Characters>732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18</cp:revision>
  <cp:lastPrinted>2019-01-22T01:48:00Z</cp:lastPrinted>
  <dcterms:created xsi:type="dcterms:W3CDTF">2022-12-19T02:34:00Z</dcterms:created>
  <dcterms:modified xsi:type="dcterms:W3CDTF">2023-11-25T20:02:00Z</dcterms:modified>
</cp:coreProperties>
</file>